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ục</w:t>
      </w:r>
      <w:r>
        <w:t xml:space="preserve"> </w:t>
      </w:r>
      <w:r>
        <w:t xml:space="preserve">nữ</w:t>
      </w:r>
      <w:r>
        <w:t xml:space="preserve"> </w:t>
      </w:r>
      <w:r>
        <w:t xml:space="preserve">PK</w:t>
      </w:r>
      <w:r>
        <w:t xml:space="preserve"> </w:t>
      </w:r>
      <w:r>
        <w:t xml:space="preserve">Xã</w:t>
      </w:r>
      <w:r>
        <w:t xml:space="preserve"> </w:t>
      </w:r>
      <w:r>
        <w:t xml:space="preserve">hội</w:t>
      </w:r>
      <w:r>
        <w:t xml:space="preserve"> </w:t>
      </w:r>
      <w:r>
        <w:t xml:space="preserve">đ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ục-nữ-pk-xã-hội-đen"/>
      <w:bookmarkEnd w:id="21"/>
      <w:r>
        <w:t xml:space="preserve">Thục nữ PK Xã hội đe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21/thuc-nu-pk-xa-hoi-de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rong cuốn Thục nữ PK Xã hội đen này, sự hài hước mới chỉ ở mức nhẹ nhàng, nhưng làm cho truyện có sự khác biệt với những truyện khác về những người phụ nữ sau ly hôn mong muốn đi tìm kiếm hạnh phúc mới cho mình.</w:t>
            </w:r>
            <w:r>
              <w:br w:type="textWrapping"/>
            </w:r>
          </w:p>
        </w:tc>
      </w:tr>
    </w:tbl>
    <w:p>
      <w:pPr>
        <w:pStyle w:val="Compact"/>
      </w:pPr>
      <w:r>
        <w:br w:type="textWrapping"/>
      </w:r>
      <w:r>
        <w:br w:type="textWrapping"/>
      </w:r>
      <w:r>
        <w:rPr>
          <w:i/>
        </w:rPr>
        <w:t xml:space="preserve">Đọc và tải ebook truyện tại: http://truyenclub.com/thuc-nu-pk-xa-hoi-den</w:t>
      </w:r>
      <w:r>
        <w:br w:type="textWrapping"/>
      </w:r>
    </w:p>
    <w:p>
      <w:pPr>
        <w:pStyle w:val="BodyText"/>
      </w:pPr>
      <w:r>
        <w:br w:type="textWrapping"/>
      </w:r>
      <w:r>
        <w:br w:type="textWrapping"/>
      </w:r>
    </w:p>
    <w:p>
      <w:pPr>
        <w:pStyle w:val="Heading2"/>
      </w:pPr>
      <w:bookmarkStart w:id="23" w:name="chương-01-02"/>
      <w:bookmarkEnd w:id="23"/>
      <w:r>
        <w:t xml:space="preserve">1. Chương 01-02</w:t>
      </w:r>
    </w:p>
    <w:p>
      <w:pPr>
        <w:pStyle w:val="Compact"/>
      </w:pPr>
      <w:r>
        <w:br w:type="textWrapping"/>
      </w:r>
      <w:r>
        <w:br w:type="textWrapping"/>
      </w:r>
      <w:r>
        <w:t xml:space="preserve">Chương 1 : Mong một lần ly hôn để được một bài học</w:t>
      </w:r>
    </w:p>
    <w:p>
      <w:pPr>
        <w:pStyle w:val="BodyText"/>
      </w:pPr>
      <w:r>
        <w:t xml:space="preserve">Mẹ Nại Nại nói: “ Chuyện này của hai đứa mẹ không quản nổi, nếu như con muốn ly hôn thì cứ ly hôn, ly hôn xong thì thuê một chiếc xe chở tất cả đồ gia dụng, điện máy về.”</w:t>
      </w:r>
    </w:p>
    <w:p>
      <w:pPr>
        <w:pStyle w:val="BodyText"/>
      </w:pPr>
      <w:r>
        <w:t xml:space="preserve">Chỉ một câu nói của mẫu thân đại nhân, Tần Nại Nại lập tức coi như thánh chỉ, cầm theo hộ khẩu, giấy đăng kí kết hôn, chứng minh thư cuống cuồng chạy tới toà án nhân dân làm thủ tục xin ly hôn.</w:t>
      </w:r>
    </w:p>
    <w:p>
      <w:pPr>
        <w:pStyle w:val="BodyText"/>
      </w:pPr>
      <w:r>
        <w:t xml:space="preserve">Chỉ có mình cô tới, toà án người ta không cho phép ly hôn, Nại Nại vô cùng kính phục trước thái độ nghiêm túc, đầy trách nhiệm của đồng chí nhân viên làm việc tại toà án, nhưng cô vẫn nhất định phải ly hôn.</w:t>
      </w:r>
    </w:p>
    <w:p>
      <w:pPr>
        <w:pStyle w:val="BodyText"/>
      </w:pPr>
      <w:r>
        <w:t xml:space="preserve">Vào đại học, đi làm, kết hôn. Cả đời của Nại Nại đều được người khác sắp đặt, đường đi nước bước. Mỗi một bước đi đều do mẹ Nại Nại đứng phía trước an bài sẵn, hoặc đều do Lữ Nghị dẫn đường, cô vĩnh viễn chỉ là kẻ bước theo sau mà thôi, căn bản không cần phải động não nghĩ ngợi, suy tư là vì sao lại thế hay rốt cuộc phải làm thế nào.</w:t>
      </w:r>
    </w:p>
    <w:p>
      <w:pPr>
        <w:pStyle w:val="BodyText"/>
      </w:pPr>
      <w:r>
        <w:t xml:space="preserve">Chỉ duy có lần này, cô muốn kiên quyết dù chỉ một lần.</w:t>
      </w:r>
    </w:p>
    <w:p>
      <w:pPr>
        <w:pStyle w:val="BodyText"/>
      </w:pPr>
      <w:r>
        <w:t xml:space="preserve">* * *</w:t>
      </w:r>
    </w:p>
    <w:p>
      <w:pPr>
        <w:pStyle w:val="BodyText"/>
      </w:pPr>
      <w:r>
        <w:t xml:space="preserve">Thực ra hôm ấy, Nại Nại chỉ nhìn thấy hai bóng người trong chiếc xe mà biển số quá đỗi quen thuộc với cô. Cô gái đó tươi cười rạng rỡ, còn chồng Nại Nại thì đang rướn lên liên tục hôn hít cô gái, nhiệt thành dồi dào sức thanh xuân, ngọt ngào và cũng đắm say.</w:t>
      </w:r>
    </w:p>
    <w:p>
      <w:pPr>
        <w:pStyle w:val="BodyText"/>
      </w:pPr>
      <w:r>
        <w:t xml:space="preserve">Nại Nại không phải là một phụ nữ kiên cường, cho nên cô không thể xông tới đó, áp mặt vào tấm kính, dữ dằn gọi cửa được. Cô càng không dám la hét chửi bới Lữ Nghị,  mắng anh ta rằng anh ta thật vô cùng ghê tởm.</w:t>
      </w:r>
    </w:p>
    <w:p>
      <w:pPr>
        <w:pStyle w:val="BodyText"/>
      </w:pPr>
      <w:r>
        <w:t xml:space="preserve">Đúng vậy, thật ghê tởm!</w:t>
      </w:r>
    </w:p>
    <w:p>
      <w:pPr>
        <w:pStyle w:val="BodyText"/>
      </w:pPr>
      <w:r>
        <w:t xml:space="preserve">* * *</w:t>
      </w:r>
    </w:p>
    <w:p>
      <w:pPr>
        <w:pStyle w:val="BodyText"/>
      </w:pPr>
      <w:r>
        <w:t xml:space="preserve">Ngày đó, khi hai người họ vẫn còn học đại học, Lữ Nghị là chủ tịch hội học sinh. Tân sinh viên nhập học chính là một thời cơ tốt nhất để sư huynh các khoá tranh giành các tiểu sư muội mới vào trường. Anh thân là một lãnh đạo, tất nhiên phải bá chiếm cô tân sinh viên hoa khôi mới đẹp nhất là Nại Nại rồi. Năm đó, anh 22 tuổi, còn cô mới chỉ có đôi chín.</w:t>
      </w:r>
    </w:p>
    <w:p>
      <w:pPr>
        <w:pStyle w:val="BodyText"/>
      </w:pPr>
      <w:r>
        <w:t xml:space="preserve">Tình tứ thân mật, thề non hẹn biển, tất cả những chuyện tình cảm lãng mạn họ đều đã làm, Nại Nại cảm thấy thật sự có thể trao thân gửi phận cho người như anh, nên vừa tốt nghiệp đại học họ đã kết hôn. Ai ngờ, mới chỉ mười năm yêu nhau, bảy năm vợ chồng mà họ đã phải đối mặt với tình cảnh khốn khổ thế này!</w:t>
      </w:r>
    </w:p>
    <w:p>
      <w:pPr>
        <w:pStyle w:val="BodyText"/>
      </w:pPr>
      <w:r>
        <w:t xml:space="preserve">Hiện nay, sự nghiệp anh thành đạt, có nhà ở hoa viên Áo Gia, một mục tiêu phấn đấu nỗ lực suốt đời của  bao người. Vậy mà họ đã có. Còn cô hiền lương thục đức, ngoại trừ chưa sinh được cho anh đứa con nào, thì không thể tìm ra bất cứ khuyết điểm khác.</w:t>
      </w:r>
    </w:p>
    <w:p>
      <w:pPr>
        <w:pStyle w:val="BodyText"/>
      </w:pPr>
      <w:r>
        <w:t xml:space="preserve">Cho nên Nại Nại trước giờ luôn nghĩ bản thân chưa bao giờ sai cả.</w:t>
      </w:r>
    </w:p>
    <w:p>
      <w:pPr>
        <w:pStyle w:val="BodyText"/>
      </w:pPr>
      <w:r>
        <w:t xml:space="preserve">Chỉ riêng hôm ấy, Nại Nại đã đứng ở góc phố nghĩ rất lâu, cơn gió cuối thu lạnh thấu xương, thế nhưng chẳng thể địch nổi cái lạnh lẽo khiến cô phải bật lên run rẩy vào lúc này. Cô đang thực sự suy nghĩ, phải chăng cô đã thật sự sai lầm?</w:t>
      </w:r>
    </w:p>
    <w:p>
      <w:pPr>
        <w:pStyle w:val="BodyText"/>
      </w:pPr>
      <w:r>
        <w:t xml:space="preserve">Sai ngay từ lúc đầu, và sai cho tới tận bây giờ.</w:t>
      </w:r>
    </w:p>
    <w:p>
      <w:pPr>
        <w:pStyle w:val="BodyText"/>
      </w:pPr>
      <w:r>
        <w:t xml:space="preserve">Bạn bè thường nói, Nại Nại chính là một tiểu công chúa được nâng niu chăm sóc điển hình thời nay. Màng bảo vệ nhân tạo ấy luôn hoàn hảo hữu dụng, làm cho con người cô có chút gì đó ngây thơ, đơn thuần. Thế giới của cô chỉ có một mình Lữ Nghị, anh chính là tất cả thiên địa với cô. Nếu như có một ngày, Lữ Nghị đi công tác và không bao giờ quay về nữa, thì kết cục của cô hoàn toàn có thể thấy trước. Điều duy nhất có thể xảy ra chính là cô sẽ từ từ chết đói.</w:t>
      </w:r>
    </w:p>
    <w:p>
      <w:pPr>
        <w:pStyle w:val="BodyText"/>
      </w:pPr>
      <w:r>
        <w:t xml:space="preserve">Thậm chí cô cũng quên mất phải dùng đôi tay xây dựng cuộc sống thế nào, không đúng, chính xác là cô ấy chưa bao giờ dùng đôi tay mình để xây dựng cuộc sống. Cô vẫn luôn là người há miệng chờ sung.</w:t>
      </w:r>
    </w:p>
    <w:p>
      <w:pPr>
        <w:pStyle w:val="BodyText"/>
      </w:pPr>
      <w:r>
        <w:t xml:space="preserve">Thế còn bây giờ? Liệu cô có thể phán đoán rõ ràng lí trí về tương lai sau này của mình?</w:t>
      </w:r>
    </w:p>
    <w:p>
      <w:pPr>
        <w:pStyle w:val="BodyText"/>
      </w:pPr>
      <w:r>
        <w:t xml:space="preserve">Cô gái đi cùng với Lữ Nghị có một đôi mắt hút hồn, xinh đẹp thuần khiết. Vì đang ngồi ở ghế ngồi phía trước, nên tất cả những gì nhìn thấy chỉ có thể là một góc áo, đó là màu xanh nước biển tươi trẻ mà đã rất lâu rồi Nại Nại không dám mặc nữa, tươi trẻ tới mức khiến người ta phải xao lòng. Anh ôm lấy bờ vai của cô gái, cô gái thì cười ngọt ngào tựa đầu vào ngực anh, đôi môi họ gặp nhau. Đây chính là ân ái ngọt ngào, cũng là thứ đã rất lâu Nại Nại không còn thấy nữa.</w:t>
      </w:r>
    </w:p>
    <w:p>
      <w:pPr>
        <w:pStyle w:val="BodyText"/>
      </w:pPr>
      <w:r>
        <w:t xml:space="preserve">Nại Nại quyết định lặng lẽ quay người bước đi, cúi đầu đá những hòn đá trên đất, nỗ lực khống chế toàn thân run rẩy. Lúc lấy điện thoại từ túi xách ra, những ngón tay thon gầy của cô gần như nhấc không nổi cái sản phẩm công nghệ điện tử nặng nề ấy.</w:t>
      </w:r>
    </w:p>
    <w:p>
      <w:pPr>
        <w:pStyle w:val="BodyText"/>
      </w:pPr>
      <w:r>
        <w:t xml:space="preserve">Sau khi bấm đủ 11 số, như dùng hết sức lực cả đời mình, cô thậm chí còn có chút mơ hồ, hình như anh bảo cô thiếu một số, nếu mà như vậy, cô sẽ không phải đối mặt với những bất tiện và tra hỏi tiếp đó.</w:t>
      </w:r>
    </w:p>
    <w:p>
      <w:pPr>
        <w:pStyle w:val="BodyText"/>
      </w:pPr>
      <w:r>
        <w:t xml:space="preserve">Khi điện thoại kết nối, cô lại thở dài, lặng lẽ đứng ở góc cuối lầu nhìn về phía chiếc xe, thái độ của Lữ Nghị khi nhấc máy vẫn thản nhiên, ôn tồn như mọi khi nằm trên giường cùng cô. Nại Nại lại lần nữa thở dài, lần này chính vì thái độ của anh, cô cảm </w:t>
      </w:r>
    </w:p>
    <w:p>
      <w:pPr>
        <w:pStyle w:val="BodyText"/>
      </w:pPr>
      <w:r>
        <w:t xml:space="preserve">thấy vô cùng đau thương.</w:t>
      </w:r>
    </w:p>
    <w:p>
      <w:pPr>
        <w:pStyle w:val="BodyText"/>
      </w:pPr>
      <w:r>
        <w:t xml:space="preserve">Người đàn ông mà cô yêu thích cuồng nhiệt năm đó, không biết từ lúc nào đã trở nên giỏi ngụy trang đến thế, trong điện thoại, anh vẫn rất bình tĩnh, nếu như không biết trước chân tướng, có lẽ không ai có thể cảm giác được chiếc hôn nồng nhiệt ngọt ngào của anh với người phụ nữ khác chỉ vài giây trước đó.</w:t>
      </w:r>
    </w:p>
    <w:p>
      <w:pPr>
        <w:pStyle w:val="BodyText"/>
      </w:pPr>
      <w:r>
        <w:t xml:space="preserve">“ Alô, ông xã, tối nay anh có về nhà không?” giọng của Nại Nại rất nhỏ, rất nhỏ. Nhưng cô biết anh có thể nghe thấy.</w:t>
      </w:r>
    </w:p>
    <w:p>
      <w:pPr>
        <w:pStyle w:val="BodyText"/>
      </w:pPr>
      <w:r>
        <w:t xml:space="preserve">“ Có chứ. Đợi chút nữa là anh về tới nhà ngay.” Câu trả lời khẳng định của anh cũng giống như bao câu trước đó thôi.</w:t>
      </w:r>
    </w:p>
    <w:p>
      <w:pPr>
        <w:pStyle w:val="BodyText"/>
      </w:pPr>
      <w:r>
        <w:t xml:space="preserve">Cảm giác của Nại Nại lúc này rất phức tạp, đau đớn, chua xót, cuối cùng là đắng cay. Cô mím chặt môi, thở dài, rồi tiếp tục hỏi: “Ông xã, có ai ở cùng anh không?”</w:t>
      </w:r>
    </w:p>
    <w:p>
      <w:pPr>
        <w:pStyle w:val="BodyText"/>
      </w:pPr>
      <w:r>
        <w:t xml:space="preserve">Lữ Nghị quá thông minh, anh đột nhiên quay đầu lại. Chỉ tiếc rằng, sau khi hỏi xong, Nại Nại sớm đã lặng lẽ trốn mất rồi, cô tựa sát vào tường, nhắm chặt đôi mắt lại.</w:t>
      </w:r>
    </w:p>
    <w:p>
      <w:pPr>
        <w:pStyle w:val="BodyText"/>
      </w:pPr>
      <w:r>
        <w:t xml:space="preserve">Không chờ anh trả lời. Nại Nại đã dập điện thoại. Cô cất điện thoại vào túi, bắt đầu những bước tiếp theo.</w:t>
      </w:r>
    </w:p>
    <w:p>
      <w:pPr>
        <w:pStyle w:val="BodyText"/>
      </w:pPr>
      <w:r>
        <w:t xml:space="preserve">Thực ra bước tiếp theo cũng rất đơn giản. Đầu tiên, chờ Lữ Nghị tự mình thú nhận, đây cũng là cơ hội cuối cùng của anh.</w:t>
      </w:r>
    </w:p>
    <w:p>
      <w:pPr>
        <w:pStyle w:val="BodyText"/>
      </w:pPr>
      <w:r>
        <w:t xml:space="preserve">Đáng tiếc là khi hai người ngồi lại cùng đối chất, Lữ Nghị lại một mức phủ nhận, khuôn mặt lạnh lùng không biểu cảm, những mẩu thuốc cháy rồi lại tắt chính là những hồi ức sau cùng của Nại Nại cho đoạn hôn nhân này.</w:t>
      </w:r>
    </w:p>
    <w:p>
      <w:pPr>
        <w:pStyle w:val="BodyText"/>
      </w:pPr>
      <w:r>
        <w:t xml:space="preserve">Truy hỏi không có kết quả, anh chẳng nói một lời, xách hành lý đi công tác, còn để lại lời nói đẹp đẽ muốn cô bình tĩnh trở lại.</w:t>
      </w:r>
    </w:p>
    <w:p>
      <w:pPr>
        <w:pStyle w:val="BodyText"/>
      </w:pPr>
      <w:r>
        <w:t xml:space="preserve">Căn phòng trống trải chỉ còn lại một mình Nại Nại bình tĩnh đối mặt.</w:t>
      </w:r>
    </w:p>
    <w:p>
      <w:pPr>
        <w:pStyle w:val="BodyText"/>
      </w:pPr>
      <w:r>
        <w:t xml:space="preserve">Nếu như nhân vật chính đã chạy mất rồi, vậy thì tiếp theo cô phải nắm chắc kiến thức cần có về ly hôn.</w:t>
      </w:r>
    </w:p>
    <w:p>
      <w:pPr>
        <w:pStyle w:val="BodyText"/>
      </w:pPr>
      <w:r>
        <w:t xml:space="preserve">Nại Nại cảm thấy bản thân đặc biệt trấn tĩnh khi đọc luật hôn nhân, thậm chí cũng chẳng phải mời luật sư, tự mình viết đơn ly hôn. Thậm chí lúc cầm theo đơn xin ly hôn đến toà án, cô cũng không mảy may do dự.</w:t>
      </w:r>
    </w:p>
    <w:p>
      <w:pPr>
        <w:pStyle w:val="BodyText"/>
      </w:pPr>
      <w:r>
        <w:t xml:space="preserve">Tờ giấy đăng ký kết hôn trong tay đã ngả màu thời gian, không còn nữa màu đỏ tưới mới khi mới lĩnh về. Năm ấy khi lần đầu tiên đến lấy giấy đăng kí, anh còn nắm chặt tay cô, thành khẩn nói trước mặt các nhân viên trong phòng chứng hôn: “ Nại Nại, anh thề sẽ đối xử tốt với em cả đời.” Thái độ nghiêm túc của anh rất đáng được tin tưởng, và đương nhiên cô cũng đã giữ vững niềm tin ấy.</w:t>
      </w:r>
    </w:p>
    <w:p>
      <w:pPr>
        <w:pStyle w:val="BodyText"/>
      </w:pPr>
      <w:r>
        <w:t xml:space="preserve">Kết quả, mọi thứ đều thay đổi hết.</w:t>
      </w:r>
    </w:p>
    <w:p>
      <w:pPr>
        <w:pStyle w:val="BodyText"/>
      </w:pPr>
      <w:r>
        <w:t xml:space="preserve">Ly hôn một phía nộp đơn cũng hợp pháp, nhưng anh từ chối ra toà, sau đó cũng thay luôn số di động. Kết quả tiêu cực của việc này là Nại Nại phải đăng một thông báo trên báo phát hành nội bộ của toà án, ý là bị cáo không thể tới toà, có thể xin tuyên phán đơn phương.</w:t>
      </w:r>
    </w:p>
    <w:p>
      <w:pPr>
        <w:pStyle w:val="BodyText"/>
      </w:pPr>
      <w:r>
        <w:t xml:space="preserve">Hôm báo phát hành, Nại Nại ngồi bệt bên đường, ôm tờ báo khóc lóc thảm thương.</w:t>
      </w:r>
    </w:p>
    <w:p>
      <w:pPr>
        <w:pStyle w:val="BodyText"/>
      </w:pPr>
      <w:r>
        <w:t xml:space="preserve">Một đoạn thông báo lớn như vậy, chính là thông báo cô muốn ly hôn anh.Vào năm đầu tiên kỉ niệm tân hôn, anh đã đăng một </w:t>
      </w:r>
    </w:p>
    <w:p>
      <w:pPr>
        <w:pStyle w:val="BodyText"/>
      </w:pPr>
      <w:r>
        <w:t xml:space="preserve">tuyên ngôn tình yêu trên báo: “ Lữ Nghị sẽ yêu Nại Nại suốt đời suốt kiếp.” Tuyên ngôn đó cũng lớn như dòng thông báo này.</w:t>
      </w:r>
    </w:p>
    <w:p>
      <w:pPr>
        <w:pStyle w:val="BodyText"/>
      </w:pPr>
      <w:r>
        <w:t xml:space="preserve">Thực ra đạo lí đều tương tự. Chỉ cần chịu bỏ tiền, kết quả cũng tương đồng thôi.</w:t>
      </w:r>
    </w:p>
    <w:p>
      <w:pPr>
        <w:pStyle w:val="BodyText"/>
      </w:pPr>
      <w:r>
        <w:t xml:space="preserve">Ly thân hai năm, thông báo chỉ có một ngày. Sau 60 ngày, cô một lần nữa bước vào cổng toà án, lúc mở lại phiên toà cũng chỉ có mình cô đến. Cả toà án chỉ có năm người, Tần Nại Nại, chủ toạ, bồi thẩm viên, và hai vị thư kí phiên toà. Chủ toạ cũng miễn luôn phần tố tụng, trực tiếp mời cô bước tới, hỏi ý kiến cá nhân cô, trực tiếp phán định thời gian hoà giải vô hiệu. Nại Nại không cần gì hết, nên quá trình ly hôn cũng rất dễ dàng.</w:t>
      </w:r>
    </w:p>
    <w:p>
      <w:pPr>
        <w:pStyle w:val="BodyText"/>
      </w:pPr>
      <w:r>
        <w:t xml:space="preserve">Giải quyết triệt để đến vậy, cũng vì để không có cơ hội thay đổi.</w:t>
      </w:r>
    </w:p>
    <w:p>
      <w:pPr>
        <w:pStyle w:val="BodyText"/>
      </w:pPr>
      <w:r>
        <w:t xml:space="preserve">Đúng thế, bảo bối tâm can được nâng như nâng trứng hứng như hứng hoa năm xưa, nay đã biến thành bà cô già, treo trên cổ tấm bảng 30 tuổi, không có chút kinh nghiệm làm việc nào, cũng chỉ còn biết liều mạng lao động kiếm miếng ăn thôi. Cảm giác chua xót khi nhiều năm trước trong sắc đêm huyền ảo, ấm áp, câu khen ngợi của ai đó rằng cô chính là người phụ nữ đáng được yêu thương nhất trên thế giới này bỗng chốc biến thành trò đùa cho thế nhân.</w:t>
      </w:r>
    </w:p>
    <w:p>
      <w:pPr>
        <w:pStyle w:val="BodyText"/>
      </w:pPr>
      <w:r>
        <w:t xml:space="preserve">Cuối cùng cũng có quyết định của toà án, Lữ Nghị vẫn không xuất hiện. Bản thông báo ấy, cơ bản là anh không đọc được. Có lẽ đây chính là lỗ hổng trong bộ luật hôn nhân mà chúng ta tôn kính.</w:t>
      </w:r>
    </w:p>
    <w:p>
      <w:pPr>
        <w:pStyle w:val="BodyText"/>
      </w:pPr>
      <w:r>
        <w:t xml:space="preserve">Chỉ cần chúng ta muốn ly hôn, không có gì là không làm được.</w:t>
      </w:r>
    </w:p>
    <w:p>
      <w:pPr>
        <w:pStyle w:val="BodyText"/>
      </w:pPr>
      <w:r>
        <w:t xml:space="preserve">Thế là người vợ nghĩa Tào Khang cũng bị ruồng bỏ. Điều duy nhất không giống với những người vợ bị ruồng bỏ khóc thút thít kia chính là người vợ bị ruồng rẫy Nại Nại tự mình mong vậy, hơn nữa còn nở nụ cười khi bước ra khỏi toà án.</w:t>
      </w:r>
    </w:p>
    <w:p>
      <w:pPr>
        <w:pStyle w:val="BodyText"/>
      </w:pPr>
      <w:r>
        <w:t xml:space="preserve">Có thể giữ lại những hồi ức tốt đẹp, không phá vỡ mối liên hệ sau cùng, không cần tố cáo bạo lực gia đình, lần ly hôn này rất đáng. Còn về tương lai sau này, tâm nguyện lớn nhất của Nại Nại chính là không gặp phải kẻ bội bạc nào nữa.</w:t>
      </w:r>
    </w:p>
    <w:p>
      <w:pPr>
        <w:pStyle w:val="BodyText"/>
      </w:pPr>
      <w:r>
        <w:t xml:space="preserve">Chương 2 : Ai nói Xã hội đen không mua nhà?</w:t>
      </w:r>
    </w:p>
    <w:p>
      <w:pPr>
        <w:pStyle w:val="BodyText"/>
      </w:pPr>
      <w:r>
        <w:t xml:space="preserve">Nại Nại từ nhỏ đã chăm chỉ quen chịu khổ. Cô cảm thấy vô cùng đau xót trước việc hiện nay giá một chiếc bánh kếp tăng lên 2 đồng rưỡi. Đáng tiếc là tiệm bánh kếp không vì tăng giá năm hào một cái mà bị khách hàng thờ ơ. Cô cũng chỉ đành âm thầm nuốt hận vào lòng, thề rằng sáng mai nhất định sẽ phải ăn bánh cuộn trứng. Thật căm giận ông chủ tiệm bánh kếp thất đức này.</w:t>
      </w:r>
    </w:p>
    <w:p>
      <w:pPr>
        <w:pStyle w:val="BodyText"/>
      </w:pPr>
      <w:r>
        <w:t xml:space="preserve">Nơi làm việc hiện nay của cô ở xa tít tắp ngoài phía nam Đế Đô, cả khoảng đất rộng lớn hoang vu chỉ có vài chục ngôi biệt thự. Người đại diện quảng cáo là một ngôi sao phim kungfu lớn, chỉ một nụ cười mà đã thu hút biết bao người đến mua nhà. Ngày ngày Nại Nại phụ trách việc giảng giải cho người đến xem nhà rốt cuộc tại sao nên mua căn biệt thự này.</w:t>
      </w:r>
    </w:p>
    <w:p>
      <w:pPr>
        <w:pStyle w:val="BodyText"/>
      </w:pPr>
      <w:r>
        <w:t xml:space="preserve">Tổ trường phòng Marketting không mấy hài lòng với một nhân viên chăm chỉ chân thật như Nại Nại. Nguyên nhân ban đầu là do Nại Nại đã tự ý sửa đồng phục, chiếc váy lộ đùi đẹp là vậy, thế mà bị cô sửa chỗ này chỗ kia, còn may cho dài thêm 5 phân nữa, vậy là đã che kín đến tận đầu gối. Chẳng còn cách nào khác, đối với người miễn cưỡng lắm mới cao 1.60 mét như Nại Nại thì 5 phân có thể che đi được rất nhiều thứ.</w:t>
      </w:r>
    </w:p>
    <w:p>
      <w:pPr>
        <w:pStyle w:val="BodyText"/>
      </w:pPr>
      <w:r>
        <w:t xml:space="preserve">Nại Nại không thích đeo kính. Cô rất thích giả giống như ngọc nữ, còn sở trường hàng đầu của cô là cái cúi đầu đầy yêu kiều bẽn lẽn. Rất hữu hiệu!</w:t>
      </w:r>
    </w:p>
    <w:p>
      <w:pPr>
        <w:pStyle w:val="BodyText"/>
      </w:pPr>
      <w:r>
        <w:t xml:space="preserve">Vì vậy số khách hàng giới thiệu bạn trai luôn nhiều hơn rất nhiều số khách hàng mua nhà cho cô. Thế nên hoa thuỷ tiên cũng trở thành hoa xấu hổ!</w:t>
      </w:r>
    </w:p>
    <w:p>
      <w:pPr>
        <w:pStyle w:val="BodyText"/>
      </w:pPr>
      <w:r>
        <w:t xml:space="preserve">* * *</w:t>
      </w:r>
    </w:p>
    <w:p>
      <w:pPr>
        <w:pStyle w:val="BodyText"/>
      </w:pPr>
      <w:r>
        <w:t xml:space="preserve">“Lại làm gì thế này?” Tổ trưởng ra oai, giọng nói mạnh mẽ, làm Nại Nại suýt nữa vỡ tim, mất mấy giây hoàn hồn cô nhanh chóng đứng dậy trả lời: “ Thưa tổ trưởng, tôi đang nhớ tới người khách hàng hôm qua, làm thế nào mới có thể thuyết phục anh ấy mua căn số 21?”</w:t>
      </w:r>
    </w:p>
    <w:p>
      <w:pPr>
        <w:pStyle w:val="BodyText"/>
      </w:pPr>
      <w:r>
        <w:t xml:space="preserve">Câu trả lời này rất hợp với tâm tư ý tứ của tổ trưởng, nên tổ trưởng hỏi tiếp: “ Thế đã nghĩ ra đối sách nào chưa?” Nại Nại cao hứng trả lời: “ Có, tối qua tôi đã gọi điện cho anh ấy, anh ấy bảo hôm nay sẽ tới.”</w:t>
      </w:r>
    </w:p>
    <w:p>
      <w:pPr>
        <w:pStyle w:val="BodyText"/>
      </w:pPr>
      <w:r>
        <w:t xml:space="preserve">“Được, nếu bán được căn số 21, phần thưởng của chị là 1,5%. Cố lên!” Mặc dù tổ trưởng kém Nại Nại khá nhiều tuổi, nhưng khí thế vô cùng mạnh mẽ. Vì 1,5% này, Nại Nại cũng nhất định phải giữ được người khách này, nếu như anh ta mua nhà, bản thân cô cũng kiếm được không ít.</w:t>
      </w:r>
    </w:p>
    <w:p>
      <w:pPr>
        <w:pStyle w:val="BodyText"/>
      </w:pPr>
      <w:r>
        <w:t xml:space="preserve">“ Vậy chị cầm lấy tài liệu đi, chốc nữa vào phòng rửa tay đổi váy với Tiểu Trần đi.” Tổ trưởng đặt tài liệu về căn 21 trước mặt Nại Nại rồi dặn dò kĩ lưỡng.</w:t>
      </w:r>
    </w:p>
    <w:p>
      <w:pPr>
        <w:pStyle w:val="BodyText"/>
      </w:pPr>
      <w:r>
        <w:t xml:space="preserve">“Tại sao lại phải đổi váy?” Nại Nại mở to mắt ngây thơ hỏi lại.</w:t>
      </w:r>
    </w:p>
    <w:p>
      <w:pPr>
        <w:pStyle w:val="BodyText"/>
      </w:pPr>
      <w:r>
        <w:t xml:space="preserve">“Phí lời, có thể kiếm được 1,5%, váy là cái quái gì?” Tổ trưởng trước giờ luôn nói ngắn ý dài như vậy, Nại Nại vẫn luôn thầm kính phục các vị khách hàng mua nhà của tổ trưởng bởi có sức chịu đựng phi thường. Mà cũng không đúng, những người đó chắc sẽ chẳng bao giờ nhìn thấy được bộ dạng dữ dằn lúc này của tổ trưởng. Trước mặt họ, tổ trưởng luôn là người dịu dàng nho nhã như mèo Batư vậy.</w:t>
      </w:r>
    </w:p>
    <w:p>
      <w:pPr>
        <w:pStyle w:val="BodyText"/>
      </w:pPr>
      <w:r>
        <w:t xml:space="preserve">Căn số 21, diện tích 270 mét vuông, theo giá 7888 tệ một mét, thì giá thành là 213 vạn tệ, Nại Nại ít nhất cũng có thể lấy được hơn 3 vạn tiền hoa hồng. Đó là hàng tỷ cái bánh kếp, dự tính có thể tiêu dùng trong 2 năm. Cô có thể làm mọi điều để đạt được, nỗ lực để bản thân ít bị thiệt nhất, cho nên Nại Nại cũng đành đồng ý vậy, kéo Tiểu Trần đi đổi váy.</w:t>
      </w:r>
    </w:p>
    <w:p>
      <w:pPr>
        <w:pStyle w:val="BodyText"/>
      </w:pPr>
      <w:r>
        <w:t xml:space="preserve">“ Chị Nại Nại, tại sao chị lại phải sợ tổ trưởng chứ? Chị ấy còn kém chị vài tuổi ấy chứ!” Tiểu Trần cởi váy rất quyết đoán, sau </w:t>
      </w:r>
    </w:p>
    <w:p>
      <w:pPr>
        <w:pStyle w:val="BodyText"/>
      </w:pPr>
      <w:r>
        <w:t xml:space="preserve">đó vứt qua khe cửa trên của nhà vệ sinh, Nại Nại đón được, lấy chân chặn lấy cửa phòng vệ sinh và nói: “ Người ta trẻ trung xinh đẹp, bà cô như tôi sao dám so sánh với người ta, huống hồ, hồi đầu nếu không có câu nói của tổ trưởng, tổng giám đốc suýt chút nữa không nhận tôi vào làm rồi.”</w:t>
      </w:r>
    </w:p>
    <w:p>
      <w:pPr>
        <w:pStyle w:val="BodyText"/>
      </w:pPr>
      <w:r>
        <w:t xml:space="preserve">“ Chị chỉ phải cái tuổi cứng một chút, còn lại cái gì cũng tốt, dựa vào cái gì mà không tuyển?” Tiểu Trần vơ lấy chiếc váy rộng rãi của Nại Nại mặc vào, kéo váy đến phần eo suýt chút tắt thở, chị Nại Nại thật gày quá.</w:t>
      </w:r>
    </w:p>
    <w:p>
      <w:pPr>
        <w:pStyle w:val="BodyText"/>
      </w:pPr>
      <w:r>
        <w:t xml:space="preserve">“Ở đây mọi người đúng là biết cách khen người khác.” Nại Nại cười hỏi vặn lại Tiểu Trần, đây như một kiểu trò chơi thư giãn của họ lúc nhàn rỗi vậy.</w:t>
      </w:r>
    </w:p>
    <w:p>
      <w:pPr>
        <w:pStyle w:val="BodyText"/>
      </w:pPr>
      <w:r>
        <w:t xml:space="preserve">Tuổi tác chính là một vết thương chí mạng của Nại Nại. Đến nay Nại Nại vẫn không hiểu: Chẳng qua chỉ là ở nhà làm nội trợ vài năm đến 30 tuổi vậy là không tìm được công việc sao? Những con người quan niệm vậy đã đạp đổ chén cơm ăn của biết bao thanh niên cường tráng, mà ngay đến một người vợ bị ruồng rẫy đường đường chính chính như cô cũng không tha, thực tình đáng ghét!</w:t>
      </w:r>
    </w:p>
    <w:p>
      <w:pPr>
        <w:pStyle w:val="BodyText"/>
      </w:pPr>
      <w:r>
        <w:t xml:space="preserve">* * *</w:t>
      </w:r>
    </w:p>
    <w:p>
      <w:pPr>
        <w:pStyle w:val="BodyText"/>
      </w:pPr>
      <w:r>
        <w:t xml:space="preserve">Trong lúc đang đợi khách hàng tới, Nại Nại vẫn luôn chú ý kéo váy của mình xuống. Con bé Tiểu Trần này không ngờ lại sửa chiếc váy ngắn đến vậy, chỉ khẽ động thôi thì gần như hở cả nội y bên dưới. Tuy rằng đùi Nại Nại cũng được gọi là thon, nhưng bản thân cô tự nhận thấy quần trong to rộng của mình không hề vinh quang và thu hút chút nào.</w:t>
      </w:r>
    </w:p>
    <w:p>
      <w:pPr>
        <w:pStyle w:val="BodyText"/>
      </w:pPr>
      <w:r>
        <w:t xml:space="preserve">Thế là một mặt cô miễn cường nở nụ cười tươi rói, một mặt chụm chặt hai chân lại, nghiêm chỉnh ngồi đợi khách hàng ghé thăm.</w:t>
      </w:r>
    </w:p>
    <w:p>
      <w:pPr>
        <w:pStyle w:val="BodyText"/>
      </w:pPr>
      <w:r>
        <w:t xml:space="preserve">Mười lăm phút trôi qua, khách hàng vẫn chưa tới. Nại Nại cảm thấy bản thân sắp bị ánh mắt sắc nhọn như đao của tổ trưởng chém ra ngàn mảnh, hoặc là lăng trì hay các hình phạt đau đớn nào đó.</w:t>
      </w:r>
    </w:p>
    <w:p>
      <w:pPr>
        <w:pStyle w:val="BodyText"/>
      </w:pPr>
      <w:r>
        <w:t xml:space="preserve">Hai lăm phút đã trôi qua, người vẫn chưa thấy, nụ cười của Nại Nại không thể tiêu chuẩn hơn được nữa Trong lòng đã thầm nghĩ, tiếp theo có khi nên tìm một công việc như trợ lý hành chính gì đó chăng? Chỉ không biết một điều là khi mình còn lớn tuổi hơn cả giám đốc hành chính, thì người ta có tuyển không nữa?</w:t>
      </w:r>
    </w:p>
    <w:p>
      <w:pPr>
        <w:pStyle w:val="BodyText"/>
      </w:pPr>
      <w:r>
        <w:t xml:space="preserve">Sau giờ hẹn bốn lăm phút,  cuối cùng cũng nghe thấy tiếng phanh xe kít một cái, một chiếc xe sang trọng to lớn chiếm gần hết nửa công trường, đỗ lại một cách oai phong.</w:t>
      </w:r>
    </w:p>
    <w:p>
      <w:pPr>
        <w:pStyle w:val="BodyText"/>
      </w:pPr>
      <w:r>
        <w:t xml:space="preserve">Tiểu Trần đứng sau Nại Nại, mơ màng thốt lên: “ Chiếc xe này tuyệt quá!”</w:t>
      </w:r>
    </w:p>
    <w:p>
      <w:pPr>
        <w:pStyle w:val="BodyText"/>
      </w:pPr>
      <w:r>
        <w:t xml:space="preserve">Nại Nại vẫn duy trì nụ cười hoàn mỹ nhất, thì thầm nói: “ Tuyệt cái gì? Người ta sử dụng rồi sẽ hết tuyệt, chiếc xe này tốn kém biết bao, như thúc giục người ta phải sài nhanh sài nhiều, không sài thì thật là có lỗi với chiếc xe.”</w:t>
      </w:r>
    </w:p>
    <w:p>
      <w:pPr>
        <w:pStyle w:val="BodyText"/>
      </w:pPr>
      <w:r>
        <w:t xml:space="preserve">“ Chị Nại Nại, đây là con Audi R8 đấy, mẫu mới nhất năm nay, chị nhìn lại mặt hàng đi, được không?” phản kích không điều kiện của Tiểu Trần khi bị “tấn công”.</w:t>
      </w:r>
    </w:p>
    <w:p>
      <w:pPr>
        <w:pStyle w:val="BodyText"/>
      </w:pPr>
      <w:r>
        <w:t xml:space="preserve">“ Chị chả cần biết nó là R8 hay là Z56, chỉ cần mua nhà cho chị là được rồi.” Nại Nại thản nhiên trả lời, ánh mắt vẫn duy trì “sát khí” quyến rũ sẵn có.</w:t>
      </w:r>
    </w:p>
    <w:p>
      <w:pPr>
        <w:pStyle w:val="BodyText"/>
      </w:pPr>
      <w:r>
        <w:t xml:space="preserve">“ Chị Nại Nại…” Tiểu Trần còn chưa kịp nói hết câu thì trên xe có một người bước xuống. Nại Nại mặt mày niềm nở lập tức bước tới, mang theo tập tài liệu căn nhà đầy sức thuyết phục.</w:t>
      </w:r>
    </w:p>
    <w:p>
      <w:pPr>
        <w:pStyle w:val="BodyText"/>
      </w:pPr>
      <w:r>
        <w:t xml:space="preserve">Đây chính là sức mạnh của đồng tiền, nó có thể khiến cho đôi mắt của người phụ nữ ngây thơ bị ruồng bỏ này sáng tựa Sao Khuê, thật không đơn giản!</w:t>
      </w:r>
    </w:p>
    <w:p>
      <w:pPr>
        <w:pStyle w:val="BodyText"/>
      </w:pPr>
      <w:r>
        <w:t xml:space="preserve">* * *</w:t>
      </w:r>
    </w:p>
    <w:p>
      <w:pPr>
        <w:pStyle w:val="Compact"/>
      </w:pPr>
      <w:r>
        <w:t xml:space="preserve">Lôi Kình đặc biệt không hài lòng về lịch làm việc được sắp xếp sẵn của ngày hôm nay, mấy đồng chí cảnh sát nhân dân không ngừng gây khó dễ cho anh, luôn theo sát mọi nhất cứ nhất động của anh từ ở khách sạn cho đến PUB. Mấy đàn em cũng ở cách đó không xa, sau năm phút có cuộc điện thoại đến hỏi ý anh xem liệu có cần dạy cho lũ người ngốc nghếch này một bài học không.</w:t>
      </w:r>
      <w:r>
        <w:br w:type="textWrapping"/>
      </w:r>
      <w:r>
        <w:br w:type="textWrapping"/>
      </w:r>
    </w:p>
    <w:p>
      <w:pPr>
        <w:pStyle w:val="Heading2"/>
      </w:pPr>
      <w:bookmarkStart w:id="24" w:name="chương-02-03"/>
      <w:bookmarkEnd w:id="24"/>
      <w:r>
        <w:t xml:space="preserve">2. Chương 02-03</w:t>
      </w:r>
    </w:p>
    <w:p>
      <w:pPr>
        <w:pStyle w:val="Compact"/>
      </w:pPr>
      <w:r>
        <w:br w:type="textWrapping"/>
      </w:r>
      <w:r>
        <w:br w:type="textWrapping"/>
      </w:r>
      <w:r>
        <w:t xml:space="preserve">Anh không muốn đối đầu với chính phủ, hai năm gần đây anh đã có ý định cẩn trọng hơn. Chỉ có điều gần đây Đế Đô quản lí rất nghiêm ngặt, anh từ nước ngoài quay về, vừa đặt chân xuống sân bay đã bị coi là mục tiêu thẩm tra hàng đầu, từ lâu đã muốn dứt đuôi mấy đồng chí cảnh sát mà dứt không nổi.</w:t>
      </w:r>
    </w:p>
    <w:p>
      <w:pPr>
        <w:pStyle w:val="BodyText"/>
      </w:pPr>
      <w:r>
        <w:t xml:space="preserve">“ Kình ca, hay là đại ca cứ lên đi ạ, đảm bảo cho tay chân sạch sẽ, trong giới của chúng ta kĩ thuật chuyên nghiệp vẫn là cái quan trọng nhất, đảm bảo chắc chắn muốn điều tra cũng không thể làm được.” Đó chính là Hồng Cao Viễn, thuộc hạ nóng tính, sốt ruột nhất của Lôi Kình.</w:t>
      </w:r>
    </w:p>
    <w:p>
      <w:pPr>
        <w:pStyle w:val="BodyText"/>
      </w:pPr>
      <w:r>
        <w:t xml:space="preserve">“ Mày cho rằng mấy ông cảnh sát hôm nay đến để làm xiếc cho chúng ta vui sao? Mày nói không điều tra được là không điều tra được sao?” Một giọng khác vang lên trong điện thoại chính là Hứa Thụy Dương, mục tiêu suốt đời của cậu ta chính là dìm chết Hồng Cao Viễn, nếu không cũng phải dìm chết bằng lời nói.</w:t>
      </w:r>
    </w:p>
    <w:p>
      <w:pPr>
        <w:pStyle w:val="BodyText"/>
      </w:pPr>
      <w:r>
        <w:t xml:space="preserve">Lôi Kình vừa nghe hai người họ đấu khẩu vừa lơ đễnh chơi đùa cùng chú cảnh sát trên đường cao tốc, mắt đang nhìn vào đồng hồ tốc độ, anh chợt nhớ ra: “ Hôm qua Lão Ngũ có giúp anh đặt một căn biệt thự, nói mấy giờ gặp?”</w:t>
      </w:r>
    </w:p>
    <w:p>
      <w:pPr>
        <w:pStyle w:val="BodyText"/>
      </w:pPr>
      <w:r>
        <w:t xml:space="preserve">“ Hai giờ chiều, trời hôm nay nóng quá, cứ để Lão Ngũ đi, đại ca không cần đích thân đi đâu.” Hứa Thụy Dương và Hồng Cao Viễn đang đấu đá quyết liệt, không hiểu tại sao vào thời khắc này đại ca lại nhớ tới chuyện đi coi nhà.</w:t>
      </w:r>
    </w:p>
    <w:p>
      <w:pPr>
        <w:pStyle w:val="BodyText"/>
      </w:pPr>
      <w:r>
        <w:t xml:space="preserve">Lôi Kình nhếch mép cười: “ Nhà của mình phải tự mình đi chọn chứ, lát nữa hai đứa nói với Lão Ngũ, Lão Thất một câu là anh đi mua nhà, nói họ cứ chờ ở chỗ đó.”</w:t>
      </w:r>
    </w:p>
    <w:p>
      <w:pPr>
        <w:pStyle w:val="BodyText"/>
      </w:pPr>
      <w:r>
        <w:t xml:space="preserve">“ Kình ca, anh mua nhà thật sao? Khách sạn của Lão Thất đều đã chuẩn bị đón tiếp anh rồi, nghe nói còn có một cô đẳng cấp pro Á Châu nữa đấy.” Hứa Thụy Dương vừa cười vừa đưa lời nịnh nọt.</w:t>
      </w:r>
    </w:p>
    <w:p>
      <w:pPr>
        <w:pStyle w:val="BodyText"/>
      </w:pPr>
      <w:r>
        <w:t xml:space="preserve">“Nói với Lão Thất lần sau nâng thẩm mỹ lên chút, mặt cô đẳng cấp pro Á Châu này trông chẳng khác gì mặt heo. Không biết có phải nó rắp tâm hãm hại anh không?”  Lôi Kình quay vô lăng rẽ xuống đường Kinh Thạch, mắt nhìn hai tên quỷ ngốc nghếch phía sau cũng tăng tốc theo, anh có ý đi lòng vòng, quành vào vành đai Đỗ gia đến bốn vòng, làm cho hai chiếc xe theo sau tiến thoái lưỡng nan.</w:t>
      </w:r>
    </w:p>
    <w:p>
      <w:pPr>
        <w:pStyle w:val="BodyText"/>
      </w:pPr>
      <w:r>
        <w:t xml:space="preserve">“ Kình ca, em đã nói với Lão Thất rồi, nó sẽ đổi người cho anh ngay lập tức, trong tay nó có rất nhiều mỹ nhân, hỏi anh thích kiểu thế nào?” Hứa Thụy Dương phụ trách dò hỏi.</w:t>
      </w:r>
    </w:p>
    <w:p>
      <w:pPr>
        <w:pStyle w:val="BodyText"/>
      </w:pPr>
      <w:r>
        <w:t xml:space="preserve">“ Chú nói với lão Thất anh đi xem nhà, bảo cứ chuẩn bị tiệc tùng đi.” Lôi Kình tăng tốc phi ra khỏi đường vành đai, trức tiếp đi thẳng đến chỗ xem nhà.</w:t>
      </w:r>
    </w:p>
    <w:p>
      <w:pPr>
        <w:pStyle w:val="BodyText"/>
      </w:pPr>
      <w:r>
        <w:t xml:space="preserve">Còn chưa dừng xe hẳn, hai chiếc xe cảnh sát đã đuổi tới nơi rồi, cuối cùng anh hất kính phản quang lên, miệng khẽ nhếch lên, cười nói trong điện thoại: “ Thôi được rồi, hai chú cảnh sát đuổi đến nơi rồi, anh đi mua nhà đây.”</w:t>
      </w:r>
    </w:p>
    <w:p>
      <w:pPr>
        <w:pStyle w:val="BodyText"/>
      </w:pPr>
      <w:r>
        <w:t xml:space="preserve">Trước khi cúp máy, Lôi Kình nhìn thấy một người phụ nữ gày gày nhỏ nhắn, đẩy cửa kính bước ra, chiếc cằm nhọn xinh, mái tóc tuyệt đẹp chắc khỏe, gần như có thể cắt được cả tấm kính chắn trên xe của anh vậy. Đôi mắt đen nháy long lanh khiến người khác không khỏi xao động.</w:t>
      </w:r>
    </w:p>
    <w:p>
      <w:pPr>
        <w:pStyle w:val="BodyText"/>
      </w:pPr>
      <w:r>
        <w:t xml:space="preserve">Sao ánh mắt lại kì lạ đến vậy?</w:t>
      </w:r>
    </w:p>
    <w:p>
      <w:pPr>
        <w:pStyle w:val="BodyText"/>
      </w:pPr>
      <w:r>
        <w:t xml:space="preserve">Lôi Kình cảm thấy rất tức giận trước những suy nghĩ vừa xong của mình, mẹ nó, người đàn bà này sao lại dùng đôi mắt lợn của cô ta nhắm thẳng vào anh chứ?  Không đợi Lôi Kình nghĩ thêm nhiều, Nại Nại đã đến cạnh bên xe anh rồi. Vốn dĩ cô muốn mở cửa xe, nhưng mở mãi mà không được, nhìn thấy cánh tay mềm yếu như sắp gãy vì mở cửa, anh liền đẩy cánh cửa và bước ra ngoài.</w:t>
      </w:r>
    </w:p>
    <w:p>
      <w:pPr>
        <w:pStyle w:val="BodyText"/>
      </w:pPr>
      <w:r>
        <w:t xml:space="preserve">“ Cô định làm gì thế?” anh vừa hung dữ vừa lạnh lùng hỏi.</w:t>
      </w:r>
    </w:p>
    <w:p>
      <w:pPr>
        <w:pStyle w:val="BodyText"/>
      </w:pPr>
      <w:r>
        <w:t xml:space="preserve">“ Xin chào tiên sinh, tôi là đại diện marketing của công ty địa ốc Atlantis, chắc ngài chính là vị Lôi tiên sinh mà đã đặt hẹn trước? Hôm nay tôi sẽ phụ trách phục vụ ngài. Tôi tên là Tần Nại Nại.”</w:t>
      </w:r>
    </w:p>
    <w:p>
      <w:pPr>
        <w:pStyle w:val="BodyText"/>
      </w:pPr>
      <w:r>
        <w:t xml:space="preserve">“ Phục vụ?” Anh cảm thấy hơi buồn cười, nhớ lại những gì vừa nói với Hứa Thụy Dương, tâm trí anh lại chệch đích bảy vạn tám nghìn dặm.</w:t>
      </w:r>
    </w:p>
    <w:p>
      <w:pPr>
        <w:pStyle w:val="BodyText"/>
      </w:pPr>
      <w:r>
        <w:t xml:space="preserve">“ Vâng, là phục vụ. Tôi sẽ phục vụ một cách chân thành nhất, chắc chắn sẽ khiến ngài hài lòng.” Điều Nại Nại không giỏi nhất chính là nghe câu đoán ý, cô lại càng không giỏi xét đúng thời điểm.</w:t>
      </w:r>
    </w:p>
    <w:p>
      <w:pPr>
        <w:pStyle w:val="BodyText"/>
      </w:pPr>
      <w:r>
        <w:t xml:space="preserve">“Đúng vậy, giờ người phục vụ mà tôi muốn nhất chính là cô.” Lôi Kình cũng đến bó tay với người phụ nữ đầu óc ngờ nghệch trước mặt, nên anh chỉ có thể tiếp tục giữ thái độ lạnh lùng, hung dữ thôi.</w:t>
      </w:r>
    </w:p>
    <w:p>
      <w:pPr>
        <w:pStyle w:val="BodyText"/>
      </w:pPr>
      <w:r>
        <w:t xml:space="preserve">“ Vậy được, mời ngài đi theo tôi, tôi sẽ đưa ngài đi xem xét kĩ căn biệt thự.” Nại Nại vô cùng nghiêm túc, khuôn mặt luôn ở trạng thái rạng rỡ. Tấm séc ba vạn đó cô đã cầm được một góc rồi, việc tiếp theo chỉ là làm cách nào để người khách này cam tâm tình nguyện tặng cô tấm séc hoàn chỉnh mà thôi.</w:t>
      </w:r>
    </w:p>
    <w:p>
      <w:pPr>
        <w:pStyle w:val="BodyText"/>
      </w:pPr>
      <w:r>
        <w:t xml:space="preserve">Lôi Kình châm một điếu thuốc, nheo mắt nhìn về phía mấy người đang đi đi lại lại gọi điện xin chỉ thị ngoài kia, không chút do dự đi theo phía sau Nại Nại. Tuy người phụ nữ này chỉ đến cằm anh, nhưng sự hứng khởi, nhiệt tình của cô lại có sức lan tỏa đến hơn 10 dặm, mà sao cô ta lại cười mãi như vậy? Lôi Kính lặng lẽ xoa cằm, chợt phát hiện đây là lần đầu tiên có phụ nữ nhìn thấy anh mà không sợ hãi, lại còn có thể nở nụ cười tươi rói sáng lạn đến vậy.</w:t>
      </w:r>
    </w:p>
    <w:p>
      <w:pPr>
        <w:pStyle w:val="BodyText"/>
      </w:pPr>
      <w:r>
        <w:t xml:space="preserve">Con người lòng dạ đen tối như anh đột nhiên mỉm cười hỏi: “ Tiểu thư, cô không sợ tôi sao?”</w:t>
      </w:r>
    </w:p>
    <w:p>
      <w:pPr>
        <w:pStyle w:val="BodyText"/>
      </w:pPr>
      <w:r>
        <w:t xml:space="preserve">“Tại sao lại phải sợ ngài chứ?” Nại Nại nở nụ cười rạng rỡ hỏi lại, cứ như sợ anh sẽ không mua nhà nữa chỉ vì cô không nở nụ cười rạng rỡ hơn vậy.</w:t>
      </w:r>
    </w:p>
    <w:p>
      <w:pPr>
        <w:pStyle w:val="BodyText"/>
      </w:pPr>
      <w:r>
        <w:t xml:space="preserve">“ Tôi là xã hội đen đó!” Anh thề rằng, đây là lần đầu tiên anh giở chiêu này. Trước đây mỗi lần Hứa Thụy Dương lấy câu này ra trêu mấy cô bé, đều bị anh chọc quê mấy tháng liền.</w:t>
      </w:r>
    </w:p>
    <w:p>
      <w:pPr>
        <w:pStyle w:val="BodyText"/>
      </w:pPr>
      <w:r>
        <w:t xml:space="preserve">“ Xã hội đen thì không mua nhà sao?” Nại Nại kinh hãi trước khả năng xấu nhất này. Ba vạn đồng cũng chỉ vì một câu nói đó mà bay mất rồi, thật quá tàn nhẫn.</w:t>
      </w:r>
    </w:p>
    <w:p>
      <w:pPr>
        <w:pStyle w:val="BodyText"/>
      </w:pPr>
      <w:r>
        <w:t xml:space="preserve">Lôi Kình hết sức thán phục sự bình tĩnh của cô, càng bội phục sát đất đạo đức nghề nghiệp của cô nữa, anh lại nói tiếp: “ Mua chứ! Hội nào thì cũng phải mua nhà hết.”</w:t>
      </w:r>
    </w:p>
    <w:p>
      <w:pPr>
        <w:pStyle w:val="BodyText"/>
      </w:pPr>
      <w:r>
        <w:t xml:space="preserve">“ Vậy thì đúng rồi, tiên sinh, ngài rất biết nắm bắt thời thế.” Nụ cười của Nại Nại đã quay trở lại, làm Lôi Kính lần đầu tiên muốn bóp nghẹt thở ai đó.</w:t>
      </w:r>
    </w:p>
    <w:p>
      <w:pPr>
        <w:pStyle w:val="BodyText"/>
      </w:pPr>
      <w:r>
        <w:t xml:space="preserve">Hóa ra xã hội đen cũng không thể địch nổi nhà đất khiến người ta phải sợ hãi, còn lăn lộn trên giang hồ chém giết làm gì nữa, tốt nhất là nhanh chóng giải tán thu nhặt mọi thứ, đi mở một công ty nhà đất thôi.</w:t>
      </w:r>
    </w:p>
    <w:p>
      <w:pPr>
        <w:pStyle w:val="BodyText"/>
      </w:pPr>
      <w:r>
        <w:t xml:space="preserve">Chương 3 : Mười mục toàn năng của Nại Nại</w:t>
      </w:r>
    </w:p>
    <w:p>
      <w:pPr>
        <w:pStyle w:val="BodyText"/>
      </w:pPr>
      <w:r>
        <w:t xml:space="preserve">Có hai chuyện mà cả đời Nại Nại tự hào nhất, một là mười mục toàn năng của bản thân, hai là thị lực tinh tường không cận thị.</w:t>
      </w:r>
    </w:p>
    <w:p>
      <w:pPr>
        <w:pStyle w:val="BodyText"/>
      </w:pPr>
      <w:r>
        <w:t xml:space="preserve">Gần đây khi đi đo kính, bác sỹ thở dài tuyên bố với cô giọng điệu nghiêm trọng như bệnh tình hiểm nghèo. Cô đã bị cận đến ba độ rưỡi, không thể nhìn tập trung vào một điểm, đây cũng chính là vấn đề nghiêm trọng nhất lúc này của cô. Nại Nại hồi tưởng lại tất cả những gì mình đã trải qua, lần nữa khẳng định, mắt của mình quả nhiên là có vấn đề, nếu không sao lại đi theo cái tên Lữ Nghị, tên phụ tình lang Trần Thế Mỹ?</w:t>
      </w:r>
    </w:p>
    <w:p>
      <w:pPr>
        <w:pStyle w:val="BodyText"/>
      </w:pPr>
      <w:r>
        <w:t xml:space="preserve">Hồi nhỏ khi đi xe thường đuổi theo đuôi xe chở hàng, mỗi tháng tiền sửa xe bao giờ cũng đắt hơn tiền vé tháng xe buýt. Cùng lúc đó cô cũng nhận ra được nguyên nhân, cho nên cô cảm thấy buồn phiền, mãi cho tới khi vị đại ca xã hội đen này xuất hiện, rốt cuộc cô cũng nhận ra mắt có vấn đề cũng có cái tốt của nó, đó chính là chẳng cần phải thấy rốt cuộc người đó trông thế nào.</w:t>
      </w:r>
    </w:p>
    <w:p>
      <w:pPr>
        <w:pStyle w:val="BodyText"/>
      </w:pPr>
      <w:r>
        <w:t xml:space="preserve">* * *</w:t>
      </w:r>
    </w:p>
    <w:p>
      <w:pPr>
        <w:pStyle w:val="BodyText"/>
      </w:pPr>
      <w:r>
        <w:t xml:space="preserve">Nại Nại đang suy nghĩ lung tung, tất nhiên là không thể chú ý đến các bậc thang dưới chân, bỗng dưng lơ đễng luôn là bệnh nan y xưa nay của Nại Nại. Thế là chân cô vấp bụp một phát vào bậc thang khiến cô quỵ gối xuống. Còn người được nhường lên trước như Lôi Kình thì bỗng dưng nhận được một bái của cô. Điều oái oăm nhất là mặt cô và bộ phận quan trọng nhất của anh chỉ cách nhau có một xăng-ti-mét, từ góc độ của anh nhìn xuống, thì khoảnh khắc lúc này hết sức thu hút.</w:t>
      </w:r>
    </w:p>
    <w:p>
      <w:pPr>
        <w:pStyle w:val="BodyText"/>
      </w:pPr>
      <w:r>
        <w:t xml:space="preserve">Lôi Kình nhìn thấy người phụ nữ đang quỳ phía dưới vẫn đờ người không chút phản ứng gì, đành nghiền răng, lạnh lùng thốt ra mấy chữ: “Tần tiểu thư, cô chuẩn bị quỳ bao lâu đây?”</w:t>
      </w:r>
    </w:p>
    <w:p>
      <w:pPr>
        <w:pStyle w:val="BodyText"/>
      </w:pPr>
      <w:r>
        <w:t xml:space="preserve">Ây, thật sự đau quá. Nại Nại cố gượng tự mình đứng dậy. Cái giá của việc thất thần khiến cô cảm thấy đầu gối tê dại, chân đau vô cùng, đành xoa xoa đầu gối miễn cưỡng kiên cường, lấy tay chống eo đứng dậy đầy khó khăn trước mặt Lôi Kình. Cô thở hổn hển tựa vào tay cầm cầu thang, mắt máy liên tục, suýt nữa là nước mắt trào rơi.</w:t>
      </w:r>
    </w:p>
    <w:p>
      <w:pPr>
        <w:pStyle w:val="BodyText"/>
      </w:pPr>
      <w:r>
        <w:t xml:space="preserve">Mũi tự nhiên thấy cay cay, Nại Nại nhanh chóng bước tiếp, rồi lấy tay lay lay mũi, hai con mắt đỏ lừ chuyển hướng nhìn Lôi Kình và nói: “Dạng nhà này của chúng tôi y hệt với loại nhà mà ngài thích, con mắt của ngài thật tinh tường…”</w:t>
      </w:r>
    </w:p>
    <w:p>
      <w:pPr>
        <w:pStyle w:val="BodyText"/>
      </w:pPr>
      <w:r>
        <w:t xml:space="preserve">Người phụ nữ này thật kì lạ, rõ ràng là đau muốn chết mà vẫn không quên việc bán nhà. Lôi Kình nhìn thấy khuôn miệng xinh xinh và đôi mắt đỏ hồng của Nại Nại , bất giác tim loạn nhịp. Anh lấy bao thuốc từ trong túi ra, để thuốc trên môi, lấy bật lửa màu xanh lam đậm châm thuốc, hình dáng anh lúc châm thuốc vô cùng tiêu dao tự tại.</w:t>
      </w:r>
    </w:p>
    <w:p>
      <w:pPr>
        <w:pStyle w:val="BodyText"/>
      </w:pPr>
      <w:r>
        <w:t xml:space="preserve">Không phải Nại Nại muốn nhìn chằm chằm vào chiếc bật lửa, nhưng nó thật sự rất giống cái của chồng cũ cô.</w:t>
      </w:r>
    </w:p>
    <w:p>
      <w:pPr>
        <w:pStyle w:val="BodyText"/>
      </w:pPr>
      <w:r>
        <w:t xml:space="preserve">Đó chính là món quà cô tặng chồng vào ngày kỉ niệm một năm ngày cưới của hai người. Nại Nại đã đi tìm kiếm khắp các cửa hàng lớn nhỏ ở Bắc Kinh mới có thể tìm ra một chiếc bật lửa màu xanh lam đậm như vậy. Trầm tĩnh, vững trãi, đáng tin cậy, đó chính là những đặc trưng vốn thấy ở Lữ Nghị. Vì vậy mà cô đã không do dự mà mua chiếc bật lửa đó, rồi bẽn lẽn ngượng ngùng tặng nó cho chồng cũ, đổi lại một chiếc ôm nồng ấm, thân tình của anh.</w:t>
      </w:r>
    </w:p>
    <w:p>
      <w:pPr>
        <w:pStyle w:val="BodyText"/>
      </w:pPr>
      <w:r>
        <w:t xml:space="preserve">Lúc ly hôn, cô đã từng mong muốn mang chiếc bật lửa đó đi, cô gần như đã lật tung cả nhà lên mà vẫn không tìm thấy. Cuối cùng cô cũng đành để lại vật quý giá nhất, yêu thích nhất ở lại nơi đó. Giờ cô vẫn thường nhung nhớ về nó.</w:t>
      </w:r>
    </w:p>
    <w:p>
      <w:pPr>
        <w:pStyle w:val="BodyText"/>
      </w:pPr>
      <w:r>
        <w:t xml:space="preserve">“Cô thích nó à?” Lôi Kình thấy cô ngây người ra, mặc dù lúc cô ngây người ra trông rất ngốc nghếch, nhưng hoàn toàn không hề ảnh hưởng tới tâm trạng lúc này của anh. Lúc vừa bước vào khu biệt thự, anh quay đầu nhìn lại thì đã thấy hai chiếc xe bám theo như hình với bóng lúc nãy đã biến mất không tăm hơi, xem ra thượng cấp của họ thông minh hơn hai tên bám đuôi rất nhiều.</w:t>
      </w:r>
    </w:p>
    <w:p>
      <w:pPr>
        <w:pStyle w:val="BodyText"/>
      </w:pPr>
      <w:r>
        <w:t xml:space="preserve">“ Không, cảm ơn.” Nại Nại thu lại ánh mắt lúc nãy, cúi người tìm chìa khoá. Lôi Kình không muốn quan tâm nhiều, nhưng có một số chuyện anh không thể không quản. Thế là anh bước xuống hai bậc thang, dựa vào sau lưng của Nại Nại, lồng ngực to rộng rắn chắc của anh ghé sát tấm lưng thon của cô, còn tay thì sờ vào mông của Nại Nại.</w:t>
      </w:r>
    </w:p>
    <w:p>
      <w:pPr>
        <w:pStyle w:val="BodyText"/>
      </w:pPr>
      <w:r>
        <w:t xml:space="preserve">Nại Nại kinh hãi, nghiến chặt răng run lên bần bật: “ Ngài muốn làm gì?”</w:t>
      </w:r>
    </w:p>
    <w:p>
      <w:pPr>
        <w:pStyle w:val="BodyText"/>
      </w:pPr>
      <w:r>
        <w:t xml:space="preserve">Cô vừa quay lại thì nhìn thấy một khuôn mặt cách mặt cô không đến một nắm tay.</w:t>
      </w:r>
    </w:p>
    <w:p>
      <w:pPr>
        <w:pStyle w:val="BodyText"/>
      </w:pPr>
      <w:r>
        <w:t xml:space="preserve">Rốt cuộc là vậy.</w:t>
      </w:r>
    </w:p>
    <w:p>
      <w:pPr>
        <w:pStyle w:val="BodyText"/>
      </w:pPr>
      <w:r>
        <w:t xml:space="preserve">Đối với Nại Nại mà nói thì đàn ông chỉ có một ấn tượng duy nhất đó chính là kiểu như Lữ Nghị, từ chiều cao tướng mạo cho đến tác phong hành xử. Người đàn ông này và Lữ Nghị hoàn toàn khác nhau, đôi mắt đan phượng có chút ngạo mạn khinh đời, trên người còn toát ra một tà khí đáng sợ, khuôn mặt nghiêm nghị như đồng đúc, trông cứng nhắc, môi mỏng trông rất đẹp. Thậm chí còn như có sức hút khiến người đối diện chỉ muốn xông lên chiếm giữ bờ môi đó thôi. Chỉ có điều khi chiếc môi quyến rũ đó nhếch lên thì nhìn từ góc độ nào cũng đều toát lên sự  kinh thường, cười nhạo, cho người ta cảm giác xa cách nghìn trùng.</w:t>
      </w:r>
    </w:p>
    <w:p>
      <w:pPr>
        <w:pStyle w:val="BodyText"/>
      </w:pPr>
      <w:r>
        <w:t xml:space="preserve">“ Tần tiểu thư, cô có thể nhường bước được không?” Giọng nói của anh hình như đã đánh thức một người đang đứng thần ra đó, hình như là vừa mới sàm sỡ cô là anh cơ mà…</w:t>
      </w:r>
    </w:p>
    <w:p>
      <w:pPr>
        <w:pStyle w:val="BodyText"/>
      </w:pPr>
      <w:r>
        <w:t xml:space="preserve">Đột nhiên phần eo của cô bị thít chặt lại, váy thì bị người ta kéo mạnh xuống, cô chỉ còn ý thức được việc phải lấy  tay che phần eo lại, thì mới phát hiện ra lúc nãy hình như váy đã bị gập lên đến tận eo. Trời, vậy chiếc quần trong bà thím đã bị anh ta nhìn thấy hết rồi.</w:t>
      </w:r>
    </w:p>
    <w:p>
      <w:pPr>
        <w:pStyle w:val="BodyText"/>
      </w:pPr>
      <w:r>
        <w:t xml:space="preserve">Tay của anh ta vẫn đặt trên eo cô, hình như việc kéo váy cho cô còn chưa đủ, còn định làm thêm gì nữa. Nại Nại như đang bị người ta uy hiếp vậy, không kìm lại được những suy nghĩ lung tung. Trong đầu nghĩ ra không biết bao nhiêu câu nói chua ngoa : nếu  còn không bỏ ra, lão nương không cần biết là xã hội đen hay xã hội trắng, nhất loạt dẫm chết như con gián ngay tại hiện trường.</w:t>
      </w:r>
    </w:p>
    <w:p>
      <w:pPr>
        <w:pStyle w:val="BodyText"/>
      </w:pPr>
      <w:r>
        <w:t xml:space="preserve">Chiếc chìa khoá căn 21 bị người ta giật mất, nhanh chóng mở cửa nhà, nửa ôm nửa đẩy vào phía trong. Khoảnh khắc đó tay anh cũng rời khỏi eo của Nại Nại. Chỉ sau khi rời khỏi, Lôi Kình mới bất giác lấy tay sờ lên mũi, cảm thấy vô cùng kì lạ.</w:t>
      </w:r>
    </w:p>
    <w:p>
      <w:pPr>
        <w:pStyle w:val="BodyText"/>
      </w:pPr>
      <w:r>
        <w:t xml:space="preserve">Người phụ nữ thường bên cạnh Lôi Kình cách đây hai năm là Y Lệ. Y Lệ là một người phụ nữ rất thông minh, bản thân cô ta biết mình cần gì từ anh, và cũng biết phải dùng cái gì để báo đáp. Lôi Kính không bao giờ keo kiệt tiền bạc, tất nhiên anh cũng không keo kiệt thân thể của mình, cho nên đứng ở góc độ mua bán làm ăn thì anh không hề chịu thiệt.</w:t>
      </w:r>
    </w:p>
    <w:p>
      <w:pPr>
        <w:pStyle w:val="BodyText"/>
      </w:pPr>
      <w:r>
        <w:t xml:space="preserve">Thế nhưng lúc vừa xong, anh đã làm một số chuyện mà ngay bản thân anh cũng cảm thấy kì lạ.</w:t>
      </w:r>
    </w:p>
    <w:p>
      <w:pPr>
        <w:pStyle w:val="BodyText"/>
      </w:pPr>
      <w:r>
        <w:t xml:space="preserve">Người phụ nữ ngốc nghếch kia đã mặc váy ngắn còn lắc mông qua lại, ngã một phát váy lật lên đến tận eo, làm mắt anh tràn ngập sắc xuân. Phần mông tuy rằng được bọc kĩ càng, nhưng những thứ càng kín lại càng khiến người ta liên tưởng, bao gồm cả chiếc quần lót bông màu hồng ở góc mắt anh, đều khiến bất cứ người đàn ông nào cũng phải phát cuồng.</w:t>
      </w:r>
    </w:p>
    <w:p>
      <w:pPr>
        <w:pStyle w:val="BodyText"/>
      </w:pPr>
      <w:r>
        <w:t xml:space="preserve">Nghĩ tới đây, họng anh nghẹn lại, rất muốn quát cô ta một trận. Cứ một lần xem nhà là lại được phần phúc lợi lớn vậy, thảo nào những người hẹn gặp cô ta lại nhiều như vậy.</w:t>
      </w:r>
    </w:p>
    <w:p>
      <w:pPr>
        <w:pStyle w:val="BodyText"/>
      </w:pPr>
      <w:r>
        <w:t xml:space="preserve">Nhớ những gì Lão Ngũ nói, cô ta là một phụ nữ có tuổi rồi. Anh thấy rất lạ. Tại sao lớn tuổi vậy rồi mà còn không biết bảo vệ bản thân, đúng là ăn cơm bằng mũi, phí cơm nuôi một tên đầu heo.</w:t>
      </w:r>
    </w:p>
    <w:p>
      <w:pPr>
        <w:pStyle w:val="BodyText"/>
      </w:pPr>
      <w:r>
        <w:t xml:space="preserve">Nại Nại sau khi vào trong phòng, nghĩ lại một lượt, thực ra hành động lúc nãy của Lôi tiên sinh là có ý tốt. Anh muốn cho cô khỏi hở hang, còn tốt tính chỉnh lại váy cho cô. Anh là một người tốt! Chỉ là không biết cách ăn nói thôi. Hơn nữa lúc đó mà dùng lời nói biểu đạt thì sẽ làm người phụ nữ mới gặp lần đầu cảm thấy vô cùng ngại ngùng và xấu hổ. Vậy là anh tình nguyện hi sinh bản thân, suy nghĩ thấu đáo cho cô, đúng là một người tốt hiếm thấy! Nghĩ vậy, cô liền thành tâm thành ý nói lời cảm ơn với anh:” Cảm ơn ngài, Lôi tiên sinh! Chúng ta có thể xem nhà được chưa?”</w:t>
      </w:r>
    </w:p>
    <w:p>
      <w:pPr>
        <w:pStyle w:val="BodyText"/>
      </w:pPr>
      <w:r>
        <w:t xml:space="preserve">Lôi Kình không buồn nhận tâm ý của Nại Nại, mà chỉ biết nhẫn nhịn không mắng cô. Cô không phải là bọn Hứa Thụy Dương. Nếu như chuyện này xảy ra với bọn Hứa Thụy Dương, anh sớm đã bắt chúng đến vùng Đông Bắc chẻ củi đến cuối đời, hoặc bắt chúng ra nước ngoài, khi nào có chút sự nghiệp mới được quay về. Đối với người phụ nữ đầu toàn bông gòn này, thì anh chỉ biết nhịn mà thôi, dù sao sau này cũng không bao giờ phải gặp lại nữa.</w:t>
      </w:r>
    </w:p>
    <w:p>
      <w:pPr>
        <w:pStyle w:val="BodyText"/>
      </w:pPr>
      <w:r>
        <w:t xml:space="preserve">Nại Nại biết mình đã nghĩ oan cho người tốt, cảm thấy hối lỗi, nên cô cũng chẳng để bụng sự thờ ơ của Lôi Kình, nhanh chóng rót cà phê mang ra bàn, mời người tốt ngồi xuống nghỉ ngơi. Cô cảm thấy những lời nói mà mọi người nói như :”Trong giới xã hội đen, quy mô càng lớn, địa vị càng cao thì người ta lại càng lương thiện.” Thật rất là có lý! Ví dụ như vị đang ở đây, đúng là một người tốt thầm lặng!</w:t>
      </w:r>
    </w:p>
    <w:p>
      <w:pPr>
        <w:pStyle w:val="BodyText"/>
      </w:pPr>
      <w:r>
        <w:t xml:space="preserve">Lôi Kình khó khăn lắm mới thoát khỏi tâm trạng rối bời, anh ngồi xuống, nâng cốc cà phê lên miệng liền cau mày:”Tôi uống cà phê đen, cái này ngọt quá.”</w:t>
      </w:r>
    </w:p>
    <w:p>
      <w:pPr>
        <w:pStyle w:val="BodyText"/>
      </w:pPr>
      <w:r>
        <w:t xml:space="preserve">Máy pha cà phê trong căn hộ này rất ổn, nhưng cà phê mà anh uống lại là cà phê pha sẵn. Nại Nại không dám cho anh biết chân tướng đành cười trừ nói:”Cà phê đen không tốt cho sức khỏe, ngài không nên uống.”</w:t>
      </w:r>
    </w:p>
    <w:p>
      <w:pPr>
        <w:pStyle w:val="BodyText"/>
      </w:pPr>
      <w:r>
        <w:t xml:space="preserve">Nghe Nại Nại nói dứt câu, Lôi Kình cảm thấy việc mình trốn cảnh sát chạy tới đây coi nhà thật là một sai lầm. Không những gặp phải một người phụ nữ ngu ngốc đến cực điểm mà lại còn là một thánh nữ nữa.</w:t>
      </w:r>
    </w:p>
    <w:p>
      <w:pPr>
        <w:pStyle w:val="BodyText"/>
      </w:pPr>
      <w:r>
        <w:t xml:space="preserve">Anh hung dữ nói:”Tôi muốn uống cà phê đen, nhờ cô pha cho.”</w:t>
      </w:r>
    </w:p>
    <w:p>
      <w:pPr>
        <w:pStyle w:val="BodyText"/>
      </w:pPr>
      <w:r>
        <w:t xml:space="preserve">Không có phụ nữ nào không khuất phục được. Hơn nữa, đàn ông khi hung dữ lại khiến phụ nữ cảm thấy có chút khí khái nam nhi, đây chính là kinh nghiệm mà anh tích lũy bao năm nay. Thực sự rất hữu dụng!</w:t>
      </w:r>
    </w:p>
    <w:p>
      <w:pPr>
        <w:pStyle w:val="BodyText"/>
      </w:pPr>
      <w:r>
        <w:t xml:space="preserve">Nại Nại rất muốn bê chiếc máy pha cà phê đập lên đầu anh ta một phát. Anh ta không biết thế nào là linh hoạt uyển chuyển sao? Nói với anh ta chả có tác dụng gì cả. Đúng là đồ đầu đất, heo đần xã hội đen.</w:t>
      </w:r>
    </w:p>
    <w:p>
      <w:pPr>
        <w:pStyle w:val="BodyText"/>
      </w:pPr>
      <w:r>
        <w:t xml:space="preserve">Nhưng có gan nghĩ không có gan làm chính là tác phong xưa nay của Nại Nại. Vì thế cô mỉm cười quay người rót cho anh một ly nước lọc rồi nói :”Cái này nhiều dinh dưỡng, mời ngài uống! Bác sỹ nói thường xuyên uống nước lọc có lợi cho sức khỏe đấy.”</w:t>
      </w:r>
    </w:p>
    <w:p>
      <w:pPr>
        <w:pStyle w:val="BodyText"/>
      </w:pPr>
      <w:r>
        <w:t xml:space="preserve">Khuôn mặt sắc lạnh đầy sát khí của Lôi Kình làm Nại Nại chỉ còn biết giả vờ coi như không thấy. Cô từ từ bước vào phòng bếp kiểu mở, sắp xếp các đồ vật có trong đó, bắt đầu công việc giới thiệu. Mặc dù ánh mắt sau lưng vô cùng lạnh lùng, nhưng vì ba vạn, cô đành liều mạng :”Phòng bếp chúng tôi thiết kế rất hợp lí. Đối với người phụ nữ mà nói, thiết kế này rất tiện dụng. Bồn nước và tủ lạnh cách nhau mộ khoảng vừa phải, hơn nữa vụ trí đặt máy hút mùi cũng không dễ bị đụng đầu…” Nại Nại rất am hiểu về nhà bếp vì đây chính là mục mà cô giỏi nhất trong mười mục toàn năng.</w:t>
      </w:r>
    </w:p>
    <w:p>
      <w:pPr>
        <w:pStyle w:val="BodyText"/>
      </w:pPr>
      <w:r>
        <w:t xml:space="preserve">Chiếc váy ngắn vẫn chướng mắt, ôm sát lấy người Nại Nại, lộ ra thân hình gầy guộc của cô. Một đoạn sơ mi trắng còn thò ra khỏi váy cứ đung đa đung đưa, lắc lư theo những lời giảng giải của cô.</w:t>
      </w:r>
    </w:p>
    <w:p>
      <w:pPr>
        <w:pStyle w:val="BodyText"/>
      </w:pPr>
      <w:r>
        <w:t xml:space="preserve">Đối với những gì cô yêu thích và thuần thục, Lôi Kình không có hứng thú. Thế nhưng lại rất hứng thú với ngón tay của cô. Từ tủ lạnh tới mặt bếp, từ máy hút mùi đến bệ bếp, ngón tay cô thật kinh hoạt và nhanh nhẹn.</w:t>
      </w:r>
    </w:p>
    <w:p>
      <w:pPr>
        <w:pStyle w:val="BodyText"/>
      </w:pPr>
      <w:r>
        <w:t xml:space="preserve">Trước đây cô nhất định là một người nội trợ giỏi. Lôi Kình nghĩ, nếu như cô nằm trên bệ bếp không biết trông sẽ thế nào, không biết có còn ngốc nghếch nữa không? Đột nhiên miệng anh ngậm lại, thân người cứng đờ, để không mất phong độ, anh chuyển hướng nhìn, bước nhanh ra phía cửa sổ thay đổi không khí.</w:t>
      </w:r>
    </w:p>
    <w:p>
      <w:pPr>
        <w:pStyle w:val="BodyText"/>
      </w:pPr>
      <w:r>
        <w:t xml:space="preserve">Đối với Nại Nại thì đây quả là một sự sỉ nhục về nghề nghiệp. Nên không chịu kém cạnh, cô lại tiếp tục bước ra cửa sổ, nói về độ cao :”Cửa sổ này được thiết kế phần trên là hình bán nguyệt mang đạm phong cách Châu Âu. Độ cao của cửa sổ thu hút ánh sáng khiến căn phòng có ánh sáng rất tuyệt…”</w:t>
      </w:r>
    </w:p>
    <w:p>
      <w:pPr>
        <w:pStyle w:val="BodyText"/>
      </w:pPr>
      <w:r>
        <w:t xml:space="preserve">Người phụ nữ này còn là một tay lão luyện trong việc lau cửa kính. Lôi Kình nhìn phần da thịt trắng nõn nà lộ ra do áo bị lòi ra ngoài, nhịn không nổi chỉ muốn mắng cho cô một trận.</w:t>
      </w:r>
    </w:p>
    <w:p>
      <w:pPr>
        <w:pStyle w:val="BodyText"/>
      </w:pPr>
      <w:r>
        <w:t xml:space="preserve">Anh cũng chả buồn nhướng lông mày lên, quay người tiếp tục uống nước lọc.</w:t>
      </w:r>
    </w:p>
    <w:p>
      <w:pPr>
        <w:pStyle w:val="BodyText"/>
      </w:pPr>
      <w:r>
        <w:t xml:space="preserve">Nại Nại ngốc nghếch không hiểu gì cứ vì ba vạn mà liều mình xông tới. Nhất định phải chứng minh cho vị Lôi tiên sinh này thấy căn hộ này thật đáng đồng tiền bát gạo.</w:t>
      </w:r>
    </w:p>
    <w:p>
      <w:pPr>
        <w:pStyle w:val="BodyText"/>
      </w:pPr>
      <w:r>
        <w:t xml:space="preserve">Tiếp theo, cô làm nổi bất sự tiện dụng thoải mái của phòng ngủ. Ở phía bân cạnh giường Lôi Kình đã thực sự muốn dùng thắt lưng để thắt cổ chết một người, không phải bản thân anh thì là cô.</w:t>
      </w:r>
    </w:p>
    <w:p>
      <w:pPr>
        <w:pStyle w:val="BodyText"/>
      </w:pPr>
      <w:r>
        <w:t xml:space="preserve">Lại còn công năng của thư phòng nữa chứ, Lôi Kình chửi thầm trong lòng, có cô ở đó mà đọc được sách thì mới lạ đấy!</w:t>
      </w:r>
    </w:p>
    <w:p>
      <w:pPr>
        <w:pStyle w:val="BodyText"/>
      </w:pPr>
      <w:r>
        <w:t xml:space="preserve">Lại còn phong cách nông thôn của phòng hoa, thật vô cùng đẹp! Lại còn nụ cười từ mẫu trong phòng trẻ con…</w:t>
      </w:r>
    </w:p>
    <w:p>
      <w:pPr>
        <w:pStyle w:val="BodyText"/>
      </w:pPr>
      <w:r>
        <w:t xml:space="preserve">Sắc mặt Lôi Kình dần chuyển sang màu đen, tim đập tưng tưng, chỉ nói một câu :”Hợp đồng đâu?”</w:t>
      </w:r>
    </w:p>
    <w:p>
      <w:pPr>
        <w:pStyle w:val="BodyText"/>
      </w:pPr>
      <w:r>
        <w:t xml:space="preserve">Nại Nại còn đang diễn vai Đức mẹ Maria, khuôn mặt hiền từ nhìn vào chỗ không khí đang bồng trên tay, câu nói không ăn nhập gì của anh làm phản ứng của cô chậm lại 0.05 giây. Có điều khi hiểu ra thì bỗng nhiên cô tỏ ra vô cùng đau khổ, quat sang một bên thầm nghĩ,”Đáng chết, cứ tưởng lần đầu tiên xem nhà thì sẽ không mua thế nên hợp đồng đâu có mang theo.”</w:t>
      </w:r>
    </w:p>
    <w:p>
      <w:pPr>
        <w:pStyle w:val="BodyText"/>
      </w:pPr>
      <w:r>
        <w:t xml:space="preserve">Nhìn mặt là đoán được cô đang nghĩ gì, Lôi Kình chả buồn hỏi thêm, lẩm bẩm mắng cô một vài câu, tiện thể nói luôn :”Thôi được rồi! Cô đi lấy hợp đồng đi. Tôi mua căn nhà này.”</w:t>
      </w:r>
    </w:p>
    <w:p>
      <w:pPr>
        <w:pStyle w:val="BodyText"/>
      </w:pPr>
      <w:r>
        <w:t xml:space="preserve">Trong nháy mắt tốc độ chạy của Nại Nại tăng rất nhanh. Đúng là không hổ thẹn vì trước kia làm quán quân mười mục toàn năng.</w:t>
      </w:r>
    </w:p>
    <w:p>
      <w:pPr>
        <w:pStyle w:val="BodyText"/>
      </w:pPr>
      <w:r>
        <w:t xml:space="preserve">Lôi Kình mím chặt môi, ngồi xuống ghế sofa, nhắm mắt nghỉ ngơi.</w:t>
      </w:r>
    </w:p>
    <w:p>
      <w:pPr>
        <w:pStyle w:val="BodyText"/>
      </w:pPr>
      <w:r>
        <w:t xml:space="preserve">Khi lấy được hợp đồng về, Nại Nại không ngừng thở dốc, ngực không ngừng chuyển động, chiếc khuy trên của áo sơ mi cũng bị bung ra. Lôi Kình đặt hợp đồng lên trên bàn chẳng để tâm nhiều mà hạ bút kí. Điều duy nhất làm phiền anh lúc này khống phải là ngực người phụ nữ này có to hay không, mà là cô ta rất biết lợi dụng vốn tự có của bản thân. Anh tự nhiên bị dụ dỗ đi kí hợp đồng mua căn nhà này! Năng lực lợi dụng vốn tự có của cô ta quả nhiên lợi hại!</w:t>
      </w:r>
    </w:p>
    <w:p>
      <w:pPr>
        <w:pStyle w:val="BodyText"/>
      </w:pPr>
      <w:r>
        <w:t xml:space="preserve">Nại Nại phát hiện ánh mắt của anh ta đang nhìn chằm chằm vào y phục mình, còn tưởng rằng lúc nãy về lấy hợp đồng lén lút uống nước trái cây nên đã để lại vết tích gì, lập tức nhìn xuống dưới. Khe hở do chiếc khuy phần ngực trên áo bung ra cho cô biết rằng người tốt thầm lặng kia đang nhìn trộm cô. Cô ho một tiếng, lập tức lấy bản hợp đồng anh vừa kí xong che đi phần ngực, chốc lát thì khuôn mặt bỗng nóng rực cả lên.</w:t>
      </w:r>
    </w:p>
    <w:p>
      <w:pPr>
        <w:pStyle w:val="Compact"/>
      </w:pPr>
      <w:r>
        <w:t xml:space="preserve">Chết tiệt! Thì ra xã hội đen cũng là đồ nhìn trộm.</w:t>
      </w:r>
      <w:r>
        <w:br w:type="textWrapping"/>
      </w:r>
      <w:r>
        <w:br w:type="textWrapping"/>
      </w:r>
    </w:p>
    <w:p>
      <w:pPr>
        <w:pStyle w:val="Heading2"/>
      </w:pPr>
      <w:bookmarkStart w:id="25" w:name="chương-04-05"/>
      <w:bookmarkEnd w:id="25"/>
      <w:r>
        <w:t xml:space="preserve">3. Chương 04-05</w:t>
      </w:r>
    </w:p>
    <w:p>
      <w:pPr>
        <w:pStyle w:val="Compact"/>
      </w:pPr>
      <w:r>
        <w:br w:type="textWrapping"/>
      </w:r>
      <w:r>
        <w:br w:type="textWrapping"/>
      </w:r>
      <w:r>
        <w:t xml:space="preserve">Chương 4 : Xã hội đen là tổ chức công ích</w:t>
      </w:r>
    </w:p>
    <w:p>
      <w:pPr>
        <w:pStyle w:val="BodyText"/>
      </w:pPr>
      <w:r>
        <w:t xml:space="preserve">Tính khí của Nại Nại từ trước đến giờ đều rất tốt, từ nhỏ đã như vậy rồi. Nghe nói hồi nhỏ do Nại Nại rất ngoan không quấy khóc người lớn, rất dễ nuôi, nên mẹ cô có lần để Nại Nại bé nhỏ ở bên đường cái cho đếm ô tô qua lại. Một chiếc ghế nhỏ, một đứa bé ngoan ngoãn, chính là cảnh tượng thú vị nhất trước cửa nhà Nại Nại trước kia.</w:t>
      </w:r>
    </w:p>
    <w:p>
      <w:pPr>
        <w:pStyle w:val="BodyText"/>
      </w:pPr>
      <w:r>
        <w:t xml:space="preserve">Mẹ Nại Nại còn có lần buộc một chân của tiểu Nại Nại vào đầu giường, rồi sau đó đi làm. Lúc quay về, đã thấy đầu Nại Nại hướng xuống đất, mặt mày đỏ rực, đung đưa trên giường. Nhưng dù có bị vậy, Nại Nại vẫn không khóc quấy.</w:t>
      </w:r>
    </w:p>
    <w:p>
      <w:pPr>
        <w:pStyle w:val="BodyText"/>
      </w:pPr>
      <w:r>
        <w:t xml:space="preserve">* * *</w:t>
      </w:r>
    </w:p>
    <w:p>
      <w:pPr>
        <w:pStyle w:val="BodyText"/>
      </w:pPr>
      <w:r>
        <w:t xml:space="preserve">Sau khi ánh mắt gian tà của Lôi Kình bị Nại Nại phát hiện, ý nghĩ đầu tiên trong đầu Nại Nại chính là, mắt của anh ta nhất định có thể tập trung vào một điểm. Chiếc khuy nhỏ như vậy lỡ không cài thế mà cũng nhận ra được. Thị lực tốt thật!</w:t>
      </w:r>
    </w:p>
    <w:p>
      <w:pPr>
        <w:pStyle w:val="BodyText"/>
      </w:pPr>
      <w:r>
        <w:t xml:space="preserve">Tiếp theo khoảnh khắc mắt lớn trợn mắt bé của hai người, cô chợt nhận ra bản thân thiệt to lỗ nặng. Đảo mắt một vòng, cả mặt cứng đờ không biểu cảm, ngón tay lặng lẽ mò mẫm tìm chỗ chiếc khuy sau bản hợp đồng, nhất quyết phải cài lại. Nhưng cái khuy nhất định không chịu nghe lời. Dùng một tay cài, nên sống chết cái khuy cũng chả cài vào được đúng chỗ. Cô cười ngượng mấy cái rồi quay lưng lại, để bản hợp đồng lên bàn sau đó nhanh chóng cài lại khuy áo.</w:t>
      </w:r>
    </w:p>
    <w:p>
      <w:pPr>
        <w:pStyle w:val="BodyText"/>
      </w:pPr>
      <w:r>
        <w:t xml:space="preserve">Lôi Kình chẹp miệng với lấy bản hợp đồng, đưa nét bút uốn lượn như rồng bay phượng múa kí lên bản hợp đồng, rồi nhanh chóng bước ra khỏi căn hộ số 21.</w:t>
      </w:r>
    </w:p>
    <w:p>
      <w:pPr>
        <w:pStyle w:val="BodyText"/>
      </w:pPr>
      <w:r>
        <w:t xml:space="preserve">Nại Nại vừa muốn đuổi theo, lại vừa muốn kiểm tra xem anh ta kí đúng chưa. Sau khi cân nhắc kĩ lưỡng, cô quyết định lấy bản hợp đồng đặt trước mặt kiểm tra kĩ càng. Chữ kí uốn lượn trên bản hợp đồng làm cô há hốc mồm. Xã hội đen vẫn cứ là xã hội đen, đến chữ kí cũng ngông cuồng như vậy. Lôi cái gi đây? Lôi Công(công lao)? Hay là Lôi Công(đực –cái)? Sao lại có bậc cha mẹ đặt cho con mình cái tên như vậy? Thật bất kính với nghề nghiệp quá!</w:t>
      </w:r>
    </w:p>
    <w:p>
      <w:pPr>
        <w:pStyle w:val="BodyText"/>
      </w:pPr>
      <w:r>
        <w:t xml:space="preserve">Đột nhiên cô sực nhớ vẫn chưa lưu số liên lạc của khách hàng. Người điện thoại hẹn gặp hình như không phải là anh ta, nghĩ vậy nên cô cuống cuồng đuổi theo. Mười mục toàn năng của Nại Nại cũng có lúc bị thất thế, bước chân của Lôi Kình quá nhanh, khiến cô không thể nào đuổi kịp được.</w:t>
      </w:r>
    </w:p>
    <w:p>
      <w:pPr>
        <w:pStyle w:val="BodyText"/>
      </w:pPr>
      <w:r>
        <w:t xml:space="preserve">Lôi Kình liếc mắt qua lối dẫn ra đường cao tốc, chiếc Santana đã biến mất từ lúc nào không hay. Hai người bám đuôi cũng biến mất dạng. Anh nở nụ cười cụt hứng, rút điếu thuốc đặt lên miệng, đang định châm lửa, thì bất giác nhớ đến người phụ nữ ngốc nghếch phái sau sao mãi chả thấy động tĩnh gì. Anh liền đứng lại tìm người, vừa mới quay đầu lại, thì bị va mạnh một cái vào lông ngực, điếu thuốc chưa kịp châm đã vội rơi xuống đất.</w:t>
      </w:r>
    </w:p>
    <w:p>
      <w:pPr>
        <w:pStyle w:val="BodyText"/>
      </w:pPr>
      <w:r>
        <w:t xml:space="preserve">Anh không nói không rằng đỡ cô lên, sau đó mạnh bạo chẳng khác gì chim ưng bắt gà con vứt cô qua một bên, lạnh lùng hỏi : "Cô định làm cái gì thế?”</w:t>
      </w:r>
    </w:p>
    <w:p>
      <w:pPr>
        <w:pStyle w:val="BodyText"/>
      </w:pPr>
      <w:r>
        <w:t xml:space="preserve">Cuối cùng cô cũng biết được thế nào là sức mạnh của xã hội đen, cô đờ đẫn đến mức môi mím chặt lại, nghĩ mãi mới mở miệng nói :”Tôi cảm ơn ngài đã mua căn biệt thự đó của chúng tôi, tiện đây tôi muốn xin ngài số liên lạc.”</w:t>
      </w:r>
    </w:p>
    <w:p>
      <w:pPr>
        <w:pStyle w:val="BodyText"/>
      </w:pPr>
      <w:r>
        <w:t xml:space="preserve">Anh khẽ nhấc môi, trả lời cụt ngủn :”Không cần.”</w:t>
      </w:r>
    </w:p>
    <w:p>
      <w:pPr>
        <w:pStyle w:val="BodyText"/>
      </w:pPr>
      <w:r>
        <w:t xml:space="preserve">“Cần chứ. Dù gì thì ngài cũng đã mua căn nhà lớn như vậy. Nếu như ngài định trả luôn một lần, tôi còn có thể xin cấp trên giảm cho ngài 5%.” Nại Nại từ tốn giải thích, miệng cười vô cùng duyên dáng.</w:t>
      </w:r>
    </w:p>
    <w:p>
      <w:pPr>
        <w:pStyle w:val="BodyText"/>
      </w:pPr>
      <w:r>
        <w:t xml:space="preserve">Mẹ nó! Người đàn bà này nghĩ xã hội đen là tổ chức công ích chắc? Nếu không phải vào đây để tránh cảnh sát bám đuôi thì mua nhà của cô ta làm cái gì? Mua ề làm văn phòng chắc? Lúc này, lần thứ ba trong ngày Lôi Kình có ý muốn bóp cổ Nại Nại. Anh cộc cằn quát :”Cút! Cút được bao xa thì cút mau, đừng để tôi gặp lại cô nữa.”</w:t>
      </w:r>
    </w:p>
    <w:p>
      <w:pPr>
        <w:pStyle w:val="BodyText"/>
      </w:pPr>
      <w:r>
        <w:t xml:space="preserve">Đây là lần đầu tiên trong đời Nại Nại bị đàn ông đối xử thô lỗ như vậy. Cô đứng bất động tại chỗ suy nghĩ, suýt nữa chết vì tức nghẹn.</w:t>
      </w:r>
    </w:p>
    <w:p>
      <w:pPr>
        <w:pStyle w:val="BodyText"/>
      </w:pPr>
      <w:r>
        <w:t xml:space="preserve">Có điều, cô biết rõ rằng, lúc này có khóc cũng chả có ích gì. Chỉ khi người đàn ông và người phụ nữ có tình cảm với nhau thì nước mắt mới là vũ khí tất thắng của phụ nữ. Đằng này anh ta chỉ là một khách hàng của cô, chẳng có quan hệ gì hết, cho nên không cần thiết phải khóc. Có khóc anh ta cũng chẳng thương xót gì. Thế nhưng Nại Nại cũng chẳng thể cười nổi. Cô quay đầu, lặng lẽ đi về phía tòa nhà văn phòng, trong lòng tự an ủi :”Tuy mình đã mất hết thể diện, nhưng đổi lại kiếm được ba vạn cũng chẳng thiệt thòi gì cả.”</w:t>
      </w:r>
    </w:p>
    <w:p>
      <w:pPr>
        <w:pStyle w:val="BodyText"/>
      </w:pPr>
      <w:r>
        <w:t xml:space="preserve">Viêm màng túi vĩnh viễn là kẻ địch của lòng tự tôn.</w:t>
      </w:r>
    </w:p>
    <w:p>
      <w:pPr>
        <w:pStyle w:val="BodyText"/>
      </w:pPr>
      <w:r>
        <w:t xml:space="preserve">Nhưng Nại Nại là một người tham lam, vừa muốn được tôn trọng, lại vừa muốn có tiền.</w:t>
      </w:r>
    </w:p>
    <w:p>
      <w:pPr>
        <w:pStyle w:val="BodyText"/>
      </w:pPr>
      <w:r>
        <w:t xml:space="preserve">Thế là việc tự mình an ủi mất tác dụng, cô bắt đầu mất dần sức lực, bước chân cũng chậm lại, bóng dáng gầy guộc bé nhỏ ấy nhìn trông vô cùng đáng thương.</w:t>
      </w:r>
    </w:p>
    <w:p>
      <w:pPr>
        <w:pStyle w:val="BodyText"/>
      </w:pPr>
      <w:r>
        <w:t xml:space="preserve">Lôi Kình bực dọc lấy một điếu thuốc ra, nheo mắt rồi châm thuốc, có vẻ anh đã lấy lại được bình tĩnh sau khi nổi khùng. Đây không phải là tác phong xưa nay của anh. Cái tên Kình ca nổi như cồn khắp chốn giang hồ, tuy không thể chi phối được trắng đen nhưng cũng nhiều người biết đến. Người đã bước qua thời kì nông nổi như anh trước giờ đều trầm tĩnh, lạnh lùng, trước mặt huynh đệ lại càng ung dung nho nhã. Thế nhưng hôm nay, từ lúc gặp người phụ nữ đầu óc đơn giản chẳng khác gì cỏ dại kia, người năm năm nay chưa từng nổi nóng như anh cuối cùng đã phát khùng, không tài nào kiềm chế được.</w:t>
      </w:r>
    </w:p>
    <w:p>
      <w:pPr>
        <w:pStyle w:val="BodyText"/>
      </w:pPr>
      <w:r>
        <w:t xml:space="preserve">Anh vừa hút thuốc vừa tiến lại phía xe, cố ý liếc nhìn hình bóng Nại Nại một cái, thế là anh quay lại ngay tức khắc.</w:t>
      </w:r>
    </w:p>
    <w:p>
      <w:pPr>
        <w:pStyle w:val="BodyText"/>
      </w:pPr>
      <w:r>
        <w:t xml:space="preserve">Lúc nãy vẫn còn khuông mặt cà chua đầy hứng khởi, bây giờ đã trở thành ngọn cỏ xanh lét. Sh*t! Cô ta tưởng mình là Oliver Twist chắc? Sao lại làm cho bản thân mình trông đáng thương như thế? Càng nghĩ lại càng thấy có lỗi, anh phiền não nhìn cô lần nữa, thì đã thấy cô ngồi bệt trên bậc thang trước tòa nhà văn phòng, úp mặt vào đầu gối.</w:t>
      </w:r>
    </w:p>
    <w:p>
      <w:pPr>
        <w:pStyle w:val="BodyText"/>
      </w:pPr>
      <w:r>
        <w:t xml:space="preserve">Cô ta đang làm gì thế? Khóc sao?</w:t>
      </w:r>
    </w:p>
    <w:p>
      <w:pPr>
        <w:pStyle w:val="BodyText"/>
      </w:pPr>
      <w:r>
        <w:t xml:space="preserve">Không nghĩ thì thôi, cứ nghĩ tới đây thì lại càng thêm phẫn nộ. Phụ nữ ba mấy tuổi rồi mà nói khóc là khóc ngay được. Thể loại gì không biết, đúng là ấu trĩ!</w:t>
      </w:r>
    </w:p>
    <w:p>
      <w:pPr>
        <w:pStyle w:val="BodyText"/>
      </w:pPr>
      <w:r>
        <w:t xml:space="preserve">Anh mở cửa, ngồi vào xe, đạp mạnh vào chân ga, xe rú lên, phóng thẳng lên thảm cỏ đối diện tòa nhà văn phòng. Nghe mọi người trong công ty nói, thảm cỏ đối diện tòa nhà văn phòng chính là khu vực xanh tươi có khả năng hút khách nhất của cả khu biệt thự.</w:t>
      </w:r>
    </w:p>
    <w:p>
      <w:pPr>
        <w:pStyle w:val="BodyText"/>
      </w:pPr>
      <w:r>
        <w:t xml:space="preserve">Một cú nhấn ga của anh thôi, chiếc Audi R8 quệt đúng một đường bán nguyệt trên thảm cỏ, mở cửa xe vừa đúng trước mặt Nại Nại. Nại Nại nheo đôi mắt đỏ hoe, ngẩng mặt lên hứng ánh mặt trời trong tiếng xe phanh kít.</w:t>
      </w:r>
    </w:p>
    <w:p>
      <w:pPr>
        <w:pStyle w:val="BodyText"/>
      </w:pPr>
      <w:r>
        <w:t xml:space="preserve">Người đàn ông vừa hung dữ với cô đang ngồi trong xe, trên người anh ta được bao phủ bởi một lớp ánh sáng màu vàng.</w:t>
      </w:r>
    </w:p>
    <w:p>
      <w:pPr>
        <w:pStyle w:val="BodyText"/>
      </w:pPr>
      <w:r>
        <w:t xml:space="preserve">Lôi Kình mở cửa xe, quát một tràng :”13x58588888”</w:t>
      </w:r>
    </w:p>
    <w:p>
      <w:pPr>
        <w:pStyle w:val="BodyText"/>
      </w:pPr>
      <w:r>
        <w:t xml:space="preserve">Hả? Là ý gì?</w:t>
      </w:r>
    </w:p>
    <w:p>
      <w:pPr>
        <w:pStyle w:val="BodyText"/>
      </w:pPr>
      <w:r>
        <w:t xml:space="preserve">Nại Nại trì độn một lúc mới hiểu ra, nhanh chóng lấy giấy bút ghi lại số điện thoại.</w:t>
      </w:r>
    </w:p>
    <w:p>
      <w:pPr>
        <w:pStyle w:val="BodyText"/>
      </w:pPr>
      <w:r>
        <w:t xml:space="preserve">Dúng là ngốc hết thuốc chữa! Lôi Kình không kiềm chế được lườm cô một cái rồi đóng mạnh cửa xe. Vẫn còn chưa kịp đi, thì Nại Nại đã nói với theo một câu :”Cảm ơn ngài nhé!”</w:t>
      </w:r>
    </w:p>
    <w:p>
      <w:pPr>
        <w:pStyle w:val="BodyText"/>
      </w:pPr>
      <w:r>
        <w:t xml:space="preserve">Lôi Kình sầm mặt lại không nói gì, nắm chắc vô lăng, nhấn mạnh ga, xe vừa bay khỏi, xác cỏ đầy sân.</w:t>
      </w:r>
    </w:p>
    <w:p>
      <w:pPr>
        <w:pStyle w:val="BodyText"/>
      </w:pPr>
      <w:r>
        <w:t xml:space="preserve">Cuối cùng Nại Nại đã hiểu tại sao Tiểu Trần lại bảo chiếc xe này tốt. Hóa ra đa chức năng, dùng để xén cỏ cũng không tệ. * * *</w:t>
      </w:r>
    </w:p>
    <w:p>
      <w:pPr>
        <w:pStyle w:val="BodyText"/>
      </w:pPr>
      <w:r>
        <w:t xml:space="preserve">Nại Nại sau khi tan làm có hai sở thích, một là tán gẫu bốc phét BALA BALA cùng các chị em, hai là đi shopping mà không mang tiền. Người cùng thuê nhà với cô là Tiểu Trần nghiễm nhiên trở thành bạn shopping của cô. Mục tiêu của hai người họ là thuộc nằm lòng giá của tất cả các đồ vật có trong tất cả các cửa hàng xung quanh công ty và chỗ ở, thêm nữa là chỉ xem mà không mua hàng.</w:t>
      </w:r>
    </w:p>
    <w:p>
      <w:pPr>
        <w:pStyle w:val="BodyText"/>
      </w:pPr>
      <w:r>
        <w:t xml:space="preserve">Lúc ly hôn, Nại Nại chả có chút tích lũy nào. Vì thể diện của mẹ nên cô cũng không dọn về nhà, một mình tìm nhà thuê thì quá đắt, nên đành phải tìm người thuê chung. Vừa hay phòng ở mà Tiểu Trần thuê rất gần công ty, cô gặp vận may lớn, mỗi người một phòng nhỏ, mỗi tháng 750 tệ. “Vẫn còn khá nhân đạo!” . Mấy tháng trước, thời điểm kinh tế khó khăn nhất, Tiểu Trần nhận được một món tiền hoa hồng lớn nên đã trả tiền thuê nhà trước. Bây giờ sắp đến lúc tiền hoa hồng đến tay Nại Nại, nên cô đề nghị hai người đi ăn chơi đập phá một phen, cô bao hết.</w:t>
      </w:r>
    </w:p>
    <w:p>
      <w:pPr>
        <w:pStyle w:val="BodyText"/>
      </w:pPr>
      <w:r>
        <w:t xml:space="preserve">“Chị không thấy đâu, mặt tổ trưởng xanh mét lại, nào hoa nào cỏ lả tả đầy sân. Lần này tỷ lệ xanh hóa của chúng ta từ 70 rơi xuống con số 10 tròn trĩnh rồi.” Tiểu Trần xúc một thìa kem lớn cho vào mồm, vừa nói vừa cười giòn giã. Cuối cùng cũng trút được sự tức giận khi bị người khác quản thúc bạo lực bấy lâu nay.</w:t>
      </w:r>
    </w:p>
    <w:p>
      <w:pPr>
        <w:pStyle w:val="BodyText"/>
      </w:pPr>
      <w:r>
        <w:t xml:space="preserve">“Em độc mồm quá!” Nại Nại ăn miếng kem rồi nhìn tứ phía coi quần áo thu đông năm nay.</w:t>
      </w:r>
    </w:p>
    <w:p>
      <w:pPr>
        <w:pStyle w:val="BodyText"/>
      </w:pPr>
      <w:r>
        <w:t xml:space="preserve">“Vốn dĩ là như vậy mà, chị xem chỗ chúng ta, nhiều bụi như vậy, chỗ duy nhất xanh mát chính là thảm cỏ trước tòa nhà văn phòng đấy. Kết quả hôm nay bị người khách ấy làm một đường cơ bản, tỉ lệ xanh hóa đã không còn đạt mức tiêu chuẩn nữa rồi.”</w:t>
      </w:r>
    </w:p>
    <w:p>
      <w:pPr>
        <w:pStyle w:val="BodyText"/>
      </w:pPr>
      <w:r>
        <w:t xml:space="preserve">Nại Nại phát hiện một tấm biển “Sale” nhanh chóng nói với Tiểu Trần :”Mà công nhận là, công năng xén cỏ của chiếc xe đó mạnh thật! Cuối cùng thảm cỏ ấy bị xén cho không khác gì đầu của sếp Lưu. Ở giữa như biến thành sân băng! Em nói chiếc xe ấy hiệu gì ấy nhỉ?”</w:t>
      </w:r>
    </w:p>
    <w:p>
      <w:pPr>
        <w:pStyle w:val="BodyText"/>
      </w:pPr>
      <w:r>
        <w:t xml:space="preserve">“R8, đăng cấp cực pro, cực tuyệt. À mà người chủ của chiếc xe cũng rất đẹp trai nữa. Lúc chị ra ngoài, tổ trưởng đã trát thêm ba lớp phấn dày cộm lên mặt, lại còn chạy vào nhà vệ sinh kẻ mắt nữa chứ. Kết quả người ta chẳng thèm vào văn phòng một bước, chị ấy tức muốn chết.” Tiểu Trần lại xúc một thìa kem lớn đút vào miệng. Đúng là mĩ vị nhân gian.</w:t>
      </w:r>
    </w:p>
    <w:p>
      <w:pPr>
        <w:pStyle w:val="BodyText"/>
      </w:pPr>
      <w:r>
        <w:t xml:space="preserve">“Đẹp trai hả?” Nại Nại hoàn hồn lại, hỏi vặn một cách không tử tế gì.</w:t>
      </w:r>
    </w:p>
    <w:p>
      <w:pPr>
        <w:pStyle w:val="BodyText"/>
      </w:pPr>
      <w:r>
        <w:t xml:space="preserve">“Đương nhiên, chị và em có khoảng cách tuổi tác, hơn nữa mắt chị lại không tốt. Chị xem khuôn mặt anh ấy thật đẹp trai, rõ nét, chẳng khác nào Apollo thời hiện đại.” Tiểu Trần phát huy sự lãng mạn của tuổi thanh xuân, đôi mắt rực lửa khi nhắc đến giai đẹp.</w:t>
      </w:r>
    </w:p>
    <w:p>
      <w:pPr>
        <w:pStyle w:val="BodyText"/>
      </w:pPr>
      <w:r>
        <w:t xml:space="preserve">“Cẩn thận không Apollo tố cáo em tội phỉ báng đấy. Anh ta cùng lắm chỉ là hình tượng lưu manh cấp thấp nhất trong giới xã hội đen trong điện ảnh mà thôi. Giống hệt nha nhân vật Khôn ca của Ngô Chấn Vũ vậy.” Nại Nại phán mà chẳng mấy quan tâm, cô còn bận tính toán coi nên mua váy hay là mua quần.</w:t>
      </w:r>
    </w:p>
    <w:p>
      <w:pPr>
        <w:pStyle w:val="BodyText"/>
      </w:pPr>
      <w:r>
        <w:t xml:space="preserve">“Mắt chị có vẫn đề thật rồi! Thảo nao bác sỹ bảo chị không thể nhìn tập trung vào một điểm. Em thấy anh ta đẹp trai chết đi được!” Nói trong phấn khích nên tieegns của Tiểu Trần hơi lớn, khiến tất cả mọi người đều nhìn về phía họ. Nại Nại thấy xấu hổ, liền nhanh chóng vỗ về Tiểu Trần :”Được… được… được… Đúng là đẹp trai, đẹp trai chết đi được, không thể nào so sánh được. Được chưa nào? Đúng là không thể hiểu nổi mấy cô gái bây giờ, cái tên Lôi Công(đực- cái) gì đó mà cũng mê muội. Đúng là không có mắt nhìn người.”</w:t>
      </w:r>
    </w:p>
    <w:p>
      <w:pPr>
        <w:pStyle w:val="BodyText"/>
      </w:pPr>
      <w:r>
        <w:t xml:space="preserve">“Người ta là Công của công lao, không phải Công của đực cái.” Tiểu Trần lẩm bẩm, thay chiếc áo len đen trên tay Nại Nại bằng một chiếc khác màu xanh nước biển.</w:t>
      </w:r>
    </w:p>
    <w:p>
      <w:pPr>
        <w:pStyle w:val="BodyText"/>
      </w:pPr>
      <w:r>
        <w:t xml:space="preserve">Nại Nại rất dị ứng với màu xanh nước biển, nhìn thấy là buồn nôn. Tuy rằng đây là kiểu áo mà cô thích, nhưng màu sắc làm cô phát ớn.</w:t>
      </w:r>
    </w:p>
    <w:p>
      <w:pPr>
        <w:pStyle w:val="BodyText"/>
      </w:pPr>
      <w:r>
        <w:t xml:space="preserve">“Ai cần biết hắn là đực hay cái! Dù sao thì tiền cũng đã về tay chị rồi. Tối nay hai chị em mình ăn chơi một chút, mỗi người một chiếc áo len.” Nại Nại lại thở dài, mắc chiếc áo len màu xanh nước biển lên giá, và cầm lại chiếc màu đen.</w:t>
      </w:r>
    </w:p>
    <w:p>
      <w:pPr>
        <w:pStyle w:val="BodyText"/>
      </w:pPr>
      <w:r>
        <w:t xml:space="preserve">“Nại Nại, chị ghét màu xanh nước biển à?” Tiểu Trần hiếu kỳ hỏi.</w:t>
      </w:r>
    </w:p>
    <w:p>
      <w:pPr>
        <w:pStyle w:val="BodyText"/>
      </w:pPr>
      <w:r>
        <w:t xml:space="preserve">“Chị á? Đâu có!” Nại Nại dù chết cũng không chịu thừa nhận.</w:t>
      </w:r>
    </w:p>
    <w:p>
      <w:pPr>
        <w:pStyle w:val="BodyText"/>
      </w:pPr>
      <w:r>
        <w:t xml:space="preserve">“Tất cả quần áo màu xanh nước biển chị đều không thích. Chưa kể đến vị khách lần trước đến mua nhà mặc áo màu xanh nước biển, chị chẳng thèm trả lời người ta, làm người ta tức giận bỏ đi. Lại còn lần trước phu nhân tổng giám đốc mặc chiếc áo len màu xanh nước biển, chị lại kêu trông người ta giống đèn trang trí neon…”</w:t>
      </w:r>
    </w:p>
    <w:p>
      <w:pPr>
        <w:pStyle w:val="BodyText"/>
      </w:pPr>
      <w:r>
        <w:t xml:space="preserve">“Sao lại thế được, chị làm những chuyện ấy sao?” Nại Nại vẫn cố chối cãi.</w:t>
      </w:r>
    </w:p>
    <w:p>
      <w:pPr>
        <w:pStyle w:val="BodyText"/>
      </w:pPr>
      <w:r>
        <w:t xml:space="preserve">“Đúng thế, em nhớ rõ như in mà”. Tiểu Trần gật đầu lia lịa, mặt đầy vẻ khẳng định.</w:t>
      </w:r>
    </w:p>
    <w:p>
      <w:pPr>
        <w:pStyle w:val="BodyText"/>
      </w:pPr>
      <w:r>
        <w:t xml:space="preserve">Nại Nại chẳng chuyển qua được chủ đề khác, cảm thấy hơi đau đầu, cắn mạnh một miếng kem, bất hạnh là lại gặp ngay chiếc răng lâu ngày thiếu chăm sóc, gây lạnh buốt đến tận óc, khiến Nại Nại vô cùng đau đớn.</w:t>
      </w:r>
    </w:p>
    <w:p>
      <w:pPr>
        <w:pStyle w:val="BodyText"/>
      </w:pPr>
      <w:r>
        <w:t xml:space="preserve">Xanh nước biển, chính là cái màu sắc tưới trẻ hôm đó. Là màu sắc mà Nại Nại nhìn thấy ở trong xe của Lữ Nghị.</w:t>
      </w:r>
    </w:p>
    <w:p>
      <w:pPr>
        <w:pStyle w:val="BodyText"/>
      </w:pPr>
      <w:r>
        <w:t xml:space="preserve">Tuy rằng hai năm đã trôi qua, nhưng trong tiềm thức của mình Nại Nại vẫn ghét cái màu đó vô bờ bến. Mặc dù cô biết rằng, chuyện ly hôn này chỉ có thể trách người đàn ông đó phụ tình và chỉ có thể trách mình không có mắt, chứ sao có thể trách màu áo được. Thế nhưng trong sâu tâm trí vẫn luôn có một tiếng nói thì thầm, đều tại cô cả thôi. Cô không dám mặc thứ màu sắc tươi trẻ thanh xuân ấy và vì thế cô bị người khác chiếm mất chỗ.</w:t>
      </w:r>
    </w:p>
    <w:p>
      <w:pPr>
        <w:pStyle w:val="BodyText"/>
      </w:pPr>
      <w:r>
        <w:t xml:space="preserve">“Chị Nại Nại, chị sao thế?” Tiểu Trần vỗ nhẹ vào vai cô khẽ hỏi.</w:t>
      </w:r>
    </w:p>
    <w:p>
      <w:pPr>
        <w:pStyle w:val="BodyText"/>
      </w:pPr>
      <w:r>
        <w:t xml:space="preserve">Cô thu lại ánh mắt vô hồn, mỉm cười trả lời :”Chị thì có chuyện gì được, chỉ đang nghĩ coi nên chọn cái nào?”</w:t>
      </w:r>
    </w:p>
    <w:p>
      <w:pPr>
        <w:pStyle w:val="BodyText"/>
      </w:pPr>
      <w:r>
        <w:t xml:space="preserve">“Thực ra xương quai xanh chị rất đẹp, mặc cái này sẽ rất hợp.” Tiểu Trần cầm chiếc áo màu đen lên. Cô cũng cảm thấy được sự bất thường ở Nại Nại nên đã cố ý chuyển màu sắc đi.</w:t>
      </w:r>
    </w:p>
    <w:p>
      <w:pPr>
        <w:pStyle w:val="BodyText"/>
      </w:pPr>
      <w:r>
        <w:t xml:space="preserve">Nại Nại dừng lại một lúc, quyết tâm lấy chiếc áo màu xanh nước biển rồi mỉm cười nói :”Không, lần này chị phải lấy lại tuổi thanh xuân đã mất, chị lấy nó.”</w:t>
      </w:r>
    </w:p>
    <w:p>
      <w:pPr>
        <w:pStyle w:val="BodyText"/>
      </w:pPr>
      <w:r>
        <w:t xml:space="preserve">Còn Tiểu Trần chọn một chiếc đỏ rực, trông tươi trẻ, hoạt bát, rất đẹp! Nại Nại tươi cười trả tiền, trong lòng cũng có chút xót xa.</w:t>
      </w:r>
    </w:p>
    <w:p>
      <w:pPr>
        <w:pStyle w:val="BodyText"/>
      </w:pPr>
      <w:r>
        <w:t xml:space="preserve">Ly hôn không phải nấm mồ, những thứ dẫn đến ly hôn cũng không phải rác rưởi. Có lẽ, cô nên học cách khống chế cảm xúc, quên hết đi những chuyện dĩ vãng không thể cứu vãn được và bắt đầu một cuộc sống mới.</w:t>
      </w:r>
    </w:p>
    <w:p>
      <w:pPr>
        <w:pStyle w:val="BodyText"/>
      </w:pPr>
      <w:r>
        <w:t xml:space="preserve">Rốt cuộc thì cuộc sống hiện tại vẫn cứ tươi đẹp, tất cả đều không hề khiến người ta thấy tuyệt vọng.</w:t>
      </w:r>
    </w:p>
    <w:p>
      <w:pPr>
        <w:pStyle w:val="BodyText"/>
      </w:pPr>
      <w:r>
        <w:t xml:space="preserve">Bước ra khỏi hôn nhân, biết đâu còn có những thứ còn đặc sắc hơn đang đợi cô ở nơi không xa…</w:t>
      </w:r>
    </w:p>
    <w:p>
      <w:pPr>
        <w:pStyle w:val="BodyText"/>
      </w:pPr>
      <w:r>
        <w:t xml:space="preserve">* * *</w:t>
      </w:r>
    </w:p>
    <w:p>
      <w:pPr>
        <w:pStyle w:val="BodyText"/>
      </w:pPr>
      <w:r>
        <w:t xml:space="preserve">“Kình ca, anh tìm em?” Lão Thất đang đùa giỡn tình tứ cùng một nữ nghệ sĩ của cấp dưới, vừa nghe thấy tiếng của Lôi Kình, mặt liền nghiêm chỉnh trở lại, đẩy cô gái ra khỏi đùi mình, cúi đầu hỏi.</w:t>
      </w:r>
    </w:p>
    <w:p>
      <w:pPr>
        <w:pStyle w:val="BodyText"/>
      </w:pPr>
      <w:r>
        <w:t xml:space="preserve">“Chỗ chú còn loại phụ nữ thế nào?” Lôi Kình cầm rượu nhìn cô gái đối diện với ánh mắt bực dọc.</w:t>
      </w:r>
    </w:p>
    <w:p>
      <w:pPr>
        <w:pStyle w:val="BodyText"/>
      </w:pPr>
      <w:r>
        <w:t xml:space="preserve">Lão Thất lập tức nói :”Kình ca, sao thế? Loại hoang dã thế này anh không thích sao? Vậy để em đổi cho anh loại dịu dàng, tuyệt đối là loại vợ hiền dâu thảo, không những miệng lưỡi ngọt ngào hết xảy, mà còn rất biết chăm sóc người khác.”</w:t>
      </w:r>
    </w:p>
    <w:p>
      <w:pPr>
        <w:pStyle w:val="BodyText"/>
      </w:pPr>
      <w:r>
        <w:t xml:space="preserve">Lôi Kình cạn cả ly Whisky xong nói :”Được, bảo cô ta đến ngay lập tức. Nếu như còn tệ thế này, anh sẽ phải suy nghĩ xem công ty văn hóa của chú có nên đổi tổng giám đốc không.”</w:t>
      </w:r>
    </w:p>
    <w:p>
      <w:pPr>
        <w:pStyle w:val="BodyText"/>
      </w:pPr>
      <w:r>
        <w:t xml:space="preserve">“Kình ca, anh kén chọn quá. Cô trước mặt anh là người đoạt giải nhất trong cuộc thi người đẹp của Malaysia đấy, lúc Lý Tiểu Gia đến Bắc Kinh em còn không nỡ cho hắn.” Lão Thất cười trừ.</w:t>
      </w:r>
    </w:p>
    <w:p>
      <w:pPr>
        <w:pStyle w:val="BodyText"/>
      </w:pPr>
      <w:r>
        <w:t xml:space="preserve">“chú cứ nhường cho rồi. Loại thế này lần sau không cần giữ lại cho anh đâu.” Lôi Kình hướng về phía cô gái xua xua tay, đuổi người một cách thẳng thừng.</w:t>
      </w:r>
    </w:p>
    <w:p>
      <w:pPr>
        <w:pStyle w:val="BodyText"/>
      </w:pPr>
      <w:r>
        <w:t xml:space="preserve">“Được! Vậy để em bảo cô kia đến chỗ anh. Cô ta tuyệt lắm.”</w:t>
      </w:r>
    </w:p>
    <w:p>
      <w:pPr>
        <w:pStyle w:val="BodyText"/>
      </w:pPr>
      <w:r>
        <w:t xml:space="preserve">Lôi Kình lại rót một ly rượu, bật ti vi lên, trong lúc chuyển kênh liên tiếp, tay anh vô tình chạm vào mũi, bỗng nhiên một hương thơm dịu nhẹ tỏa ra từ bàn tay.</w:t>
      </w:r>
    </w:p>
    <w:p>
      <w:pPr>
        <w:pStyle w:val="BodyText"/>
      </w:pPr>
      <w:r>
        <w:t xml:space="preserve">Người anh bỗng nhiên cứng đờ lại, cảm giác không lành, bản thân anh đột nhiên có chút nhớ nhung cái khuôn mặt cà chua đó, lại còn những giọt nước mắt sụt sùi nữa chứ.</w:t>
      </w:r>
    </w:p>
    <w:p>
      <w:pPr>
        <w:pStyle w:val="BodyText"/>
      </w:pPr>
      <w:r>
        <w:t xml:space="preserve">Cô và những người phụ nữ đã qua đêm với anh khác nhau một trời một vực. Mặc dù rất ngốc nghếch, nhưng da ở phần eo rất nõn nà trắng trẻo, và còn có một mùi hương thơm của sữa rất quyến rũ.</w:t>
      </w:r>
    </w:p>
    <w:p>
      <w:pPr>
        <w:pStyle w:val="BodyText"/>
      </w:pPr>
      <w:r>
        <w:t xml:space="preserve">Lôi Kình rút di động ra, tức giận vô cớ gọi cho Lão Thất :”Bảo người phụ nữ đó không cần đến nữa, anh ngủ rồi.”</w:t>
      </w:r>
    </w:p>
    <w:p>
      <w:pPr>
        <w:pStyle w:val="BodyText"/>
      </w:pPr>
      <w:r>
        <w:t xml:space="preserve">“Kình ca, giờ mới có 9 giờ. Em đã bảo người ấy đến rồi, sẽ rất nhanh thôi. Đảm bảo 15 phút nữa có mặt.” Lão Thất sợ mình chậm chạp, khiến Đại ca tức giận, nên ra sức trình bày.</w:t>
      </w:r>
    </w:p>
    <w:p>
      <w:pPr>
        <w:pStyle w:val="BodyText"/>
      </w:pPr>
      <w:r>
        <w:t xml:space="preserve">“Anh nói anh ngủ rồi.” Sự tức giận của Lôi Kình lên đến đỉnh điểm, góc mép bắt đầu co giật.</w:t>
      </w:r>
    </w:p>
    <w:p>
      <w:pPr>
        <w:pStyle w:val="BodyText"/>
      </w:pPr>
      <w:r>
        <w:t xml:space="preserve">“Vậy… được thôi, vậy anh ngủ đi, Kình ca, chúc anh gặp… mộng đẹp.” Lão Thất run rẩy nói lời tạm biệt. Lôi Kình chả buồn mở mắt, trực tiếp vứt di động lên đầu giường, sau đó tắt đèn.</w:t>
      </w:r>
    </w:p>
    <w:p>
      <w:pPr>
        <w:pStyle w:val="BodyText"/>
      </w:pPr>
      <w:r>
        <w:t xml:space="preserve">Lôi Kình lật người liên tục trên chiếc giường êm ái của khách sạn, trong lòng anh tức giận hét lên :”Mộng đẹp cái của nợ! Chết tiệt! Bây giờ chắc chắn sẽ chẳng ngủ nổi.” </w:t>
      </w:r>
    </w:p>
    <w:p>
      <w:pPr>
        <w:pStyle w:val="BodyText"/>
      </w:pPr>
      <w:r>
        <w:t xml:space="preserve">Chương 5 : Tên chồng cũ trời tru đất diệt xuất hiện</w:t>
      </w:r>
    </w:p>
    <w:p>
      <w:pPr>
        <w:pStyle w:val="BodyText"/>
      </w:pPr>
      <w:r>
        <w:t xml:space="preserve">Sự cố chấp với tiền bạc của Nại Nại bắt nguồn từ sau khi ly hôn, trước khi ly hôn cô chỉ cần nhớ đến đúng lúc đưa tiền cho thím giúp việc đi siêu thị mua đồ, đi nộp tiền điện, tiền gas. Cô còn nhớ, sự mềm mại của BOBI BROWN, cô còn nhớ, kiểu công chúa Baroque của CHANEL, cô còn nhớ, sự duyên dáng của COPY CAFÉ.</w:t>
      </w:r>
    </w:p>
    <w:p>
      <w:pPr>
        <w:pStyle w:val="BodyText"/>
      </w:pPr>
      <w:r>
        <w:t xml:space="preserve">Đương nhiên, cô cũng nhớ cái cảm giác gia đình, ấm áp, dùng đôi mắt lấp lánh rực rỡ thì nhìn đâu cũng thấy sự ấm áp của tình yêu.</w:t>
      </w:r>
    </w:p>
    <w:p>
      <w:pPr>
        <w:pStyle w:val="BodyText"/>
      </w:pPr>
      <w:r>
        <w:t xml:space="preserve">Lúc đó cô chẳng cần nghĩ ngợi về tiền, lại càng không cần suy nghĩ tiền đó từ đâu mà có. Nên khi quyết định ly hôn, cô cũng không thèm lấy tiền. Đối với người thuần khiết như Nại Nại, các chị em trong nhóm không thương tiếc thưởng cho cô một từ- bại não.</w:t>
      </w:r>
    </w:p>
    <w:p>
      <w:pPr>
        <w:pStyle w:val="BodyText"/>
      </w:pPr>
      <w:r>
        <w:t xml:space="preserve">Bại não? Có lẽ vậy thật! Dù sao thì khi đó cô mang tâm trạng trốn chạy rời khỏi căn nhà đó, không có ý định quay trở lại. Nhưng bây giờ, khi đứng trước tiệm bánh kếp, cô mới biết thế nào là hối tiếc. “Sớm biết thế này thì hồi đó đã lấy nhiều nhiều tiền một chút rồi!”</w:t>
      </w:r>
    </w:p>
    <w:p>
      <w:pPr>
        <w:pStyle w:val="BodyText"/>
      </w:pPr>
      <w:r>
        <w:t xml:space="preserve">Ba vạn tiền hoa hồng mới kiếm không thể nào làm chỗ dựa cả đời được. Cô vẫn phải nỗ lực nhiều. Sau lần đi “ăn chơi đã đời” cùng Tiểu Trần, cô lại tiếp tục mang theo vinh quang và mộng tưởng tiếp tục từ điểm xuất phát, tiếp tục chăm chỉ cần cù dưới quyền cô tổ trưởng nhỏ bạo lực và tiếp tục tán phét với Tiểu Trần về các chuyện lớn bé trong văn phòng.</w:t>
      </w:r>
    </w:p>
    <w:p>
      <w:pPr>
        <w:pStyle w:val="BodyText"/>
      </w:pPr>
      <w:r>
        <w:t xml:space="preserve">Cuộc đời cứ trôi, nên cô phải dựa vào chính đôi chân của mình bước đi thôi.</w:t>
      </w:r>
    </w:p>
    <w:p>
      <w:pPr>
        <w:pStyle w:val="BodyText"/>
      </w:pPr>
      <w:r>
        <w:t xml:space="preserve">* * *</w:t>
      </w:r>
    </w:p>
    <w:p>
      <w:pPr>
        <w:pStyle w:val="BodyText"/>
      </w:pPr>
      <w:r>
        <w:t xml:space="preserve">Các căn hộ ở khu Atlantis không dễ bán chút nào. Người giàu có ý mà, chê ở đây xa xôi, môi trường vệ sinh kém; còn người bình thường ấy mà, đối với một căn hộ hơn hai trăm vạn nhân dân tệ ít nhiều cũng có chút không nỡ và đắn đo. Sau lần kí kết thành công cách đây một ngày, sắc mặt Nại Nại lại khôi phục nguyên dạng ban đầu. Cuối tháng rồi mà vẫn chưa kí thêm được hợp đồng nào!</w:t>
      </w:r>
    </w:p>
    <w:p>
      <w:pPr>
        <w:pStyle w:val="BodyText"/>
      </w:pPr>
      <w:r>
        <w:t xml:space="preserve">Hôm nay là ngày phát lương, cô đã bàn bạc kĩ với Tiểu Trần. Hai người phải trở thành công dân tiết kiệm điển hình, cống hiến một phần sức lực vì một xã hội tiết kiệm. Mỗi người sẽ mua một chiếc bánh trứng cuộn rồi lặng lẽ về nhà gặm lúc ngồi coi ti vi.</w:t>
      </w:r>
    </w:p>
    <w:p>
      <w:pPr>
        <w:pStyle w:val="BodyText"/>
      </w:pPr>
      <w:r>
        <w:t xml:space="preserve">Thu dọn vệ sinh xong, là đứng đợi! Mấy người duy trì tư thế mỉm cười chờ đợi phục vụ của tiếp viên hàng không, chờ đợi sự xuất hiện của kẻ vung tiền qua cửa sổ tiếp theo…</w:t>
      </w:r>
    </w:p>
    <w:p>
      <w:pPr>
        <w:pStyle w:val="BodyText"/>
      </w:pPr>
      <w:r>
        <w:t xml:space="preserve">Từ phía xa, Nại Nại thấy một chiếc xe quen thuộc đi đến. Dù không nhìn rõ biển số xe, nhưng từ hơi thở gấp gáp của mình, cô đã đoán được người đến là ai.</w:t>
      </w:r>
    </w:p>
    <w:p>
      <w:pPr>
        <w:pStyle w:val="BodyText"/>
      </w:pPr>
      <w:r>
        <w:t xml:space="preserve">Chiếc xe dừng lại, từ trong xe bước ra một người. Tổ trưởng ngay lập tức phân tích trang phục rồi nhanh chóng đưa ra phán đoán, đây chính là một kẻ vung tiền qua cửa sổ, thế là cô lập tức nói với Nại Nại :”Nại Nại! Chị phụ trách “hạ gục” anh ta.”</w:t>
      </w:r>
    </w:p>
    <w:p>
      <w:pPr>
        <w:pStyle w:val="BodyText"/>
      </w:pPr>
      <w:r>
        <w:t xml:space="preserve">Nại Nại cố tình quay mặt đi giả vờ không nghe thấy gì, Tiểu Trần lấy khuỷu tay huých nhẹ cô một cái, rồi nhe ra hàm răng trắng của mình.</w:t>
      </w:r>
    </w:p>
    <w:p>
      <w:pPr>
        <w:pStyle w:val="BodyText"/>
      </w:pPr>
      <w:r>
        <w:t xml:space="preserve">Là ý gì? Muốn cắn chết anh ta? Hay là xé xác anh ta?</w:t>
      </w:r>
    </w:p>
    <w:p>
      <w:pPr>
        <w:pStyle w:val="BodyText"/>
      </w:pPr>
      <w:r>
        <w:t xml:space="preserve">Khi trái tim không còn nữa, có cắn người cũng đổi lại được gì đây? Nại Nại lại bắt đầu giả chết, không thèm quan tâm người mới đến.</w:t>
      </w:r>
    </w:p>
    <w:p>
      <w:pPr>
        <w:pStyle w:val="BodyText"/>
      </w:pPr>
      <w:r>
        <w:t xml:space="preserve">Lúc này cánh cửa kính tự động mở ra, người mới đến lập tức nhận ra người đang quay hẳn lưng về phía mình là Nại Nại :”Nại Nại?”</w:t>
      </w:r>
    </w:p>
    <w:p>
      <w:pPr>
        <w:pStyle w:val="BodyText"/>
      </w:pPr>
      <w:r>
        <w:t xml:space="preserve">Nại Nại quay lại, miễn cưỡng mỉm cười ra vẻ không có vấn đề gì, xòe năm ngón tay ra vẫy vẫy với anh :”Đúng thế, tình cờ thật.”</w:t>
      </w:r>
    </w:p>
    <w:p>
      <w:pPr>
        <w:pStyle w:val="BodyText"/>
      </w:pPr>
      <w:r>
        <w:t xml:space="preserve">Sau đó cả hai cùng im lặng, tổ trưởng hận không thể biến sắt thành gang, vô cùng lo lắng. Làm nghề buôn bán bất động sản phải tận lực không có quan hệ thành có quan hệ, biến có quan hệ thành quan hệ bán nhà. Nhìn thấy Nại Nại với người khách đó rõ là có quan hệ, sao có thể từ bỏ dễ dàng được. Cho nên, nhất quyết phải bắt Nại Nại biến quan hệ đó thành quan hệ bán nhà.</w:t>
      </w:r>
    </w:p>
    <w:p>
      <w:pPr>
        <w:pStyle w:val="BodyText"/>
      </w:pPr>
      <w:r>
        <w:t xml:space="preserve">Sau nụ cười tươi rói, tổ trưởng véo mạnh một cái vào eo Nại Nại rồi nghiến răng khẽ nói :”Ba vạn đấy! Chị không cần nữa sao?”</w:t>
      </w:r>
    </w:p>
    <w:p>
      <w:pPr>
        <w:pStyle w:val="BodyText"/>
      </w:pPr>
      <w:r>
        <w:t xml:space="preserve">Lúc này, trong miệng Nại Nại vẫn còn dư vị của chiếc bánh trứng cuộn, ông chủ cho quá nhiều ớt, làm cho cổ họng cô hơi đau. Cô lại nhớ về gia đình trước kia, lại còn phần tài sản mình đã không nhận khi ly hôn nữa. Có lẽ, dụ anh ta mua cái công trình nát tươm này cũng coi như báo thù.</w:t>
      </w:r>
    </w:p>
    <w:p>
      <w:pPr>
        <w:pStyle w:val="BodyText"/>
      </w:pPr>
      <w:r>
        <w:t xml:space="preserve">Thế là lấy hết dũng khí, cô mỉm cười lạnh tanh quay sang hỏi :”Anh tới mua nhà sao?”</w:t>
      </w:r>
    </w:p>
    <w:p>
      <w:pPr>
        <w:pStyle w:val="BodyText"/>
      </w:pPr>
      <w:r>
        <w:t xml:space="preserve">“Bạn anh muốn mua, anh đến xem hộ anh ấy.” Lữ Nghị trả lời rất mạch lạc.</w:t>
      </w:r>
    </w:p>
    <w:p>
      <w:pPr>
        <w:pStyle w:val="BodyText"/>
      </w:pPr>
      <w:r>
        <w:t xml:space="preserve">Nại Nại thất vọng não nề vì không thể trả thù được tên chồng cũ bội bạc này bèn yếu ớt nói :”Ồ, vậy để tôi đưa anh đi xem.”</w:t>
      </w:r>
    </w:p>
    <w:p>
      <w:pPr>
        <w:pStyle w:val="BodyText"/>
      </w:pPr>
      <w:r>
        <w:t xml:space="preserve">“À, không cần đâu, anh chỉ xem qua thôi.” Lữ Nghị xua tay từ chối, dáng vẻ vẫn phong độ như xưa.</w:t>
      </w:r>
    </w:p>
    <w:p>
      <w:pPr>
        <w:pStyle w:val="BodyText"/>
      </w:pPr>
      <w:r>
        <w:t xml:space="preserve">Nại Nại cảm thấy ánh mắt đầy sát khí của tổ trưởng từ phía sau, cũng biết rằng cô ấy sắp nổi khùng. Vì tháng lương và tiền thưởng sắp tới được thuận lợi đến tay, cô nhất định phải kiên trì! Thế nhưng cô thật sự không thể…</w:t>
      </w:r>
    </w:p>
    <w:p>
      <w:pPr>
        <w:pStyle w:val="BodyText"/>
      </w:pPr>
      <w:r>
        <w:t xml:space="preserve">“Được thôi, vậy anh cứ đi xem đi.” Cô chả buồn cười, quay đầu tiếp tục đờ đẫn.</w:t>
      </w:r>
    </w:p>
    <w:p>
      <w:pPr>
        <w:pStyle w:val="BodyText"/>
      </w:pPr>
      <w:r>
        <w:t xml:space="preserve">“Thế em không đưa em đi xem sao?” Giọng anh nghe thoáng có chút thất vọng</w:t>
      </w:r>
    </w:p>
    <w:p>
      <w:pPr>
        <w:pStyle w:val="BodyText"/>
      </w:pPr>
      <w:r>
        <w:t xml:space="preserve">Cô thoáng bất ngờ, ngưng một lúc rồi mới tiếp tuc nói :”Đó là vì anh bảo không cần.”</w:t>
      </w:r>
    </w:p>
    <w:p>
      <w:pPr>
        <w:pStyle w:val="Compact"/>
      </w:pPr>
      <w:r>
        <w:t xml:space="preserve">“À! Là vì anh sợ làm phiền em thôi.” Lữ Nghị nói thêm một câu.</w:t>
      </w:r>
      <w:r>
        <w:br w:type="textWrapping"/>
      </w:r>
      <w:r>
        <w:br w:type="textWrapping"/>
      </w:r>
    </w:p>
    <w:p>
      <w:pPr>
        <w:pStyle w:val="Heading2"/>
      </w:pPr>
      <w:bookmarkStart w:id="26" w:name="chương-05-06"/>
      <w:bookmarkEnd w:id="26"/>
      <w:r>
        <w:t xml:space="preserve">4. Chương 05-06</w:t>
      </w:r>
    </w:p>
    <w:p>
      <w:pPr>
        <w:pStyle w:val="Compact"/>
      </w:pPr>
      <w:r>
        <w:br w:type="textWrapping"/>
      </w:r>
      <w:r>
        <w:br w:type="textWrapping"/>
      </w:r>
      <w:r>
        <w:t xml:space="preserve">Tổ trưởng cuối cùng không chịu được tiến đến cười tươi nói :”không phiền đâu, Nại Nại, chị đi đi, đưa anh ấy đi coi kĩ căn nhà số 22 nhé.”</w:t>
      </w:r>
    </w:p>
    <w:p>
      <w:pPr>
        <w:pStyle w:val="BodyText"/>
      </w:pPr>
      <w:r>
        <w:t xml:space="preserve">Tổ trưởng đẩy mạnh cô về phía trước, theo quán tính Nại Nại lao lên, anh đưa tay ra đón, cô bỗng sà vào lòng anh. Nhìn trông rất điêu luyện, giống như đã luyện tập vô số lần rồi, hài hòa không chút ngượng ngùng.</w:t>
      </w:r>
    </w:p>
    <w:p>
      <w:pPr>
        <w:pStyle w:val="BodyText"/>
      </w:pPr>
      <w:r>
        <w:t xml:space="preserve">Trông họ giống một đôi vợ chồng lâu năm vậy!</w:t>
      </w:r>
    </w:p>
    <w:p>
      <w:pPr>
        <w:pStyle w:val="BodyText"/>
      </w:pPr>
      <w:r>
        <w:t xml:space="preserve">Nại Nại mặt đanh lại, đứng thẳng người, đẩy tay anh ra khỏi cô, dường như sợ chỗ đó bị tím lại vậy.</w:t>
      </w:r>
    </w:p>
    <w:p>
      <w:pPr>
        <w:pStyle w:val="BodyText"/>
      </w:pPr>
      <w:r>
        <w:t xml:space="preserve">Còn chần chờ nữa, chắc chắn sẽ không có lương! Nghĩ vậy Nại Nại vừa phủi quần áo, vừa dẫn chồng cũ đang sầm mặt lại đi xem nhà. Đến căn số 22, Nại Nại bỗng nhiên bật cười.</w:t>
      </w:r>
    </w:p>
    <w:p>
      <w:pPr>
        <w:pStyle w:val="BodyText"/>
      </w:pPr>
      <w:r>
        <w:t xml:space="preserve">Người ở bên cạnh chính là xã hội đen, tốt nhất là tạo cơ hội cho hai người họ đấu với nhau một trận đến đầu rơi máu chảy, thây phơi khắp chốn, đánh chém đến không còn mảnh giáp nào, cuối cùng Lữ Nghị quỳ trước Lôi Công (đực- cái) kêu khóc thảm thiết cầu xin sự tha thứ của đại ca xã hội đen.</w:t>
      </w:r>
    </w:p>
    <w:p>
      <w:pPr>
        <w:pStyle w:val="BodyText"/>
      </w:pPr>
      <w:r>
        <w:t xml:space="preserve">Càng tưởng tượng càng hả giận, càng tưởng tượng nụ cười của cô càng gian tà, Nại Nại vừa lấy chìa khóa vừa cười trộm, người phía sau lưng cô lên tiếng hỏi :”Nại Nại, em gầy đi nhiều quá, lại không chịu ăn sáng à?”</w:t>
      </w:r>
    </w:p>
    <w:p>
      <w:pPr>
        <w:pStyle w:val="BodyText"/>
      </w:pPr>
      <w:r>
        <w:t xml:space="preserve">Hiện thực phũ phàng dội thẳng vào tâm trí đang hí hửng của Nại Nại. Cô cắn môi, chớp mắt trả lời :”Có ăn chứ, bây giờ tôi quen ăn bữa sáng rồi.”</w:t>
      </w:r>
    </w:p>
    <w:p>
      <w:pPr>
        <w:pStyle w:val="BodyText"/>
      </w:pPr>
      <w:r>
        <w:t xml:space="preserve">Thực ra, Nại Nại rất muốn mắng anh ta một câu “liên quan quái gì đến annh”. Cô đã mở miệng đến mấy lần cũng không nói ra được, chữ “liên” thay đổi mấy thanh trong cổ họng cũng vẫn không nói ra được, cuối cùng cô nói :”Vào trong đi, tôi sẽ giới thiệu cho anh về căn hộ.”</w:t>
      </w:r>
    </w:p>
    <w:p>
      <w:pPr>
        <w:pStyle w:val="BodyText"/>
      </w:pPr>
      <w:r>
        <w:t xml:space="preserve">Trước giờ cô chưa từng nghĩ sẽ gặp lại anh ta, càng không ngờ lại gặp lại trong tình huống ngại ngùng như vậy. Nhưng cái không ngờ chính là anh ta còn mặt dày hỏi cô có ăn sáng không.</w:t>
      </w:r>
    </w:p>
    <w:p>
      <w:pPr>
        <w:pStyle w:val="BodyText"/>
      </w:pPr>
      <w:r>
        <w:t xml:space="preserve">Nại Nại nén giận, trước đây cô đã từng thề sẽ không khóc lóc vô cớ. Hình như lúc này dây thần kinh khóc của cô đã bị tê liệt, cho nên cô mới có thể nói với tên chồng cũ đáng chém này một cách hòa bình như vậy,</w:t>
      </w:r>
    </w:p>
    <w:p>
      <w:pPr>
        <w:pStyle w:val="BodyText"/>
      </w:pPr>
      <w:r>
        <w:t xml:space="preserve">“Căn hộ này ánh sáng rất tuyệt, phòng khách đẹp, chỉ có một vài vấn đề như : thiết bị xử lí nước chưa hoàn thiện, nghe nói thường có mùi hôi, hơn nữa miếng ốp tường đã xuống cấp, hôm qua vừa mới sửa xong. Tóm lại chỗ này không hề tốt chút nào. Ngoài ra cách âm rất kém, ở trên lầu có thể nghe thấy tiếng gián bò ở lầu dưới…”</w:t>
      </w:r>
    </w:p>
    <w:p>
      <w:pPr>
        <w:pStyle w:val="BodyText"/>
      </w:pPr>
      <w:r>
        <w:t xml:space="preserve">Quả thực Nại Nại không muốn bọn họ mua nhà, nên đã quay lưng với đạo đức nghề nghiệp. Giọng nói của cô hơn nữa còn rất chuyên nghiệp, chân thành khuyên nhủ :”Đừng có mua căn hộ này! Căn hộ này chuẩn bị cho những kẻ vung tiền qua cửa sổ, không ổn đâu.”</w:t>
      </w:r>
    </w:p>
    <w:p>
      <w:pPr>
        <w:pStyle w:val="BodyText"/>
      </w:pPr>
      <w:r>
        <w:t xml:space="preserve">“Nại Nại, bây giờ em ở đâu?”</w:t>
      </w:r>
    </w:p>
    <w:p>
      <w:pPr>
        <w:pStyle w:val="BodyText"/>
      </w:pPr>
      <w:r>
        <w:t xml:space="preserve">Trước mắt là khuôn mặt của Lữ Nghị với biểu cảm đầy quan tâm tới cố nhân, câu hỏi cũng rất tự nhiên, giống như xuất phát từ nội tâm, vô cùng thân thiết!</w:t>
      </w:r>
    </w:p>
    <w:p>
      <w:pPr>
        <w:pStyle w:val="BodyText"/>
      </w:pPr>
      <w:r>
        <w:t xml:space="preserve">Nhưng Nại Nại không hề cảm kích, chỉ muốn nhổ vào mặt anh ta, hận không thể lăn ra đây khóc lóc ăn vạ để làm anh ta mất mặt, nhưng sau khi dò xét một hồi, cô thấy xung quanh đều là bùn đất, lại còn cả lớp bụi dày cộp, hành động thuộc loại có độ nguy hiểm cao này không thể thực hiện được, nên đành thôi.</w:t>
      </w:r>
    </w:p>
    <w:p>
      <w:pPr>
        <w:pStyle w:val="BodyText"/>
      </w:pPr>
      <w:r>
        <w:t xml:space="preserve">Cô đanh mặt trả lời :” Chỗ ở trước kia của tôi bị người ta chiếm mất rồi. Bây giờ anh hỏi, có phải định chiếm nữa không?”</w:t>
      </w:r>
    </w:p>
    <w:p>
      <w:pPr>
        <w:pStyle w:val="BodyText"/>
      </w:pPr>
      <w:r>
        <w:t xml:space="preserve">Lữ Nghị không nói tiếng nào, chỉ cau mày nhìn cô, như muốn xem trong lòng cô rốt cuộc nghĩ gì.</w:t>
      </w:r>
    </w:p>
    <w:p>
      <w:pPr>
        <w:pStyle w:val="BodyText"/>
      </w:pPr>
      <w:r>
        <w:t xml:space="preserve">Đối thủ không nói gì, thông thường Nại Nại sẽ do dự sợ câu nói tiếp của mình không biết có làm tổn thương người ta không. Cô không bao giờ có kiểu nói liền một hơi, đả kích đối thủ liên tiếp không thôi, ngược lại mỗi khi nói điều gì đó cô đều phải suy nghĩ rất lâu, rất lâu, sau đó câu nói tiếp theo chắc chắn sẽ chết ngúm trong bụng, sau đó là biến mất không còn dấu vết.</w:t>
      </w:r>
    </w:p>
    <w:p>
      <w:pPr>
        <w:pStyle w:val="BodyText"/>
      </w:pPr>
      <w:r>
        <w:t xml:space="preserve">Sự im lặng của Lữ Nghị đối với cô chính là biểu hiện của việc bị tổn thương, mặc dù ghê tởm vô cùng, nhưng xuất phát từ tinh thần chủ nghĩa nhân đạo, cô cũng thôi không nói gì nữa. Ngộ nhỡ có người chết ở đây, căn hộ này thế nào cũng không bán được, mà bán không được thì thế nào tổ trưởng cũng sẽ dày vò cô đến chết. Sau cùng thì người bị tổn thương nhất lại vẫn là cô. Cho nên cô có thể từ bi mà tha cho anh ta một lần, bởi vì cô rất lương thiện!</w:t>
      </w:r>
    </w:p>
    <w:p>
      <w:pPr>
        <w:pStyle w:val="BodyText"/>
      </w:pPr>
      <w:r>
        <w:t xml:space="preserve">Người có sức liên tưởng mạnh như Nại Nại đã đánh giá sai lầm về sự kháng cự của đối phương, sau khi dừng lại một lúc, Lữ Nghị nói tiếp :”Nại Nại, tối nay em có rảnh không, anh muốn mời em đi ăn cơm.”</w:t>
      </w:r>
    </w:p>
    <w:p>
      <w:pPr>
        <w:pStyle w:val="BodyText"/>
      </w:pPr>
      <w:r>
        <w:t xml:space="preserve">Nại Nại “ô” một tiếng, sau đó quay người đi muốn nói thêm câu nữa “nằm mơ!” Còn chưa kịp đợi câu nói này thốt ra khỏi miệng thì đột nhiên điện thoại reng. Người không có dự tính bán nhà cho Lữ Nghị như Nại Nại chẳng ngần ngại cầm lấy di động ra gần cửa sổ bắt máy, đầu dây bên kia là một giọng nam trung rất nho nhã :”Cô có ở căn hộ số 21 không?”</w:t>
      </w:r>
    </w:p>
    <w:p>
      <w:pPr>
        <w:pStyle w:val="BodyText"/>
      </w:pPr>
      <w:r>
        <w:t xml:space="preserve"> Hả? Đầu óc Nại Nại loạn cả lên, cô liếc qua cái chìa khóa rồi mới trả lời :”Tôi đang ở căn nhà số 22, xin hỏi ngài là ai?”</w:t>
      </w:r>
    </w:p>
    <w:p>
      <w:pPr>
        <w:pStyle w:val="BodyText"/>
      </w:pPr>
      <w:r>
        <w:t xml:space="preserve">Người đầu dây bên kia hiển nhiên không thể chấp nhận được sự thật Nại Nại đã quên mất số điện thoại của anh, vừa xong còn nho nhã lịch sự, giờ thì gầm lên :”Cô sang đây cho tôi! Tôi đang ở căn số 21.”</w:t>
      </w:r>
    </w:p>
    <w:p>
      <w:pPr>
        <w:pStyle w:val="BodyText"/>
      </w:pPr>
      <w:r>
        <w:t xml:space="preserve">Căn số 21  vừa bán xong, chủ căn hộ không ai khác ngoài vị tiên sinh xã hội đen đó. Chỉ nghĩ đến đây thôi là Nại Nại bỗng nhớ ra mọi thứ. Hóa ra là đại ca hắc đạo ở nhà kế bên, chẳng trách số điện thoại này lại mang phong cách quen thuộc của người trong giới.</w:t>
      </w:r>
    </w:p>
    <w:p>
      <w:pPr>
        <w:pStyle w:val="BodyText"/>
      </w:pPr>
      <w:r>
        <w:t xml:space="preserve">“Ba phút nữa cô phải có mặt! Nếu không tôi trả nhà.” Câu nói uy hiếp mà anh ta nói rất nình thản, nhưng sự gòa thét của giáo chủ tà đạo không có tác dụng gì với Nại Nại, cô mỉm cười :”Lôi tiên sinh, ngài đừng tức giận, tôi sẽ tới ngay lập tức.”</w:t>
      </w:r>
    </w:p>
    <w:p>
      <w:pPr>
        <w:pStyle w:val="BodyText"/>
      </w:pPr>
      <w:r>
        <w:t xml:space="preserve">Nụ cười đó làm Lữ Nghị chết lặng. Hình ảnh sau cùng mà Nại Nại để lại cho anh là đôi mắt đỏ hoe lúc đòi ly hôn và thái độ chỉ muốn rời xa anh càng nhanh càng tốt. Nụ cười sáng lạn tựa vầng dương này đã lâu anh không được nhìn thấy.</w:t>
      </w:r>
    </w:p>
    <w:p>
      <w:pPr>
        <w:pStyle w:val="BodyText"/>
      </w:pPr>
      <w:r>
        <w:t xml:space="preserve">Khi nhận được giấy phán quyết ly hôn, anh không tài nào hiểu nổi tại sao một người phụ nữ đến cầm con dao thái rau cũng run mà lại dám một mình chạy đi ly hôn. Hơn nữa điều sỉ nhục lớn nhất đối với anh chính là: dù cho không có anh, cô vẫn ly hôn thành công và đạt được điều cô mong muốn.</w:t>
      </w:r>
    </w:p>
    <w:p>
      <w:pPr>
        <w:pStyle w:val="BodyText"/>
      </w:pPr>
      <w:r>
        <w:t xml:space="preserve">Người phụ nữ từng nằm trong lòng bàn tay anh lần đầu tiên đã thành công thoát khỏi sự khống chế của anh, mùi vị này thật chẳng ra làm sao.</w:t>
      </w:r>
    </w:p>
    <w:p>
      <w:pPr>
        <w:pStyle w:val="BodyText"/>
      </w:pPr>
      <w:r>
        <w:t xml:space="preserve">Lúc này, nụ cười của cô càng làm anh thêm hoang mang. Bỗng nhiên anh cảm thấy người phụ nữ đã quá đỗi quen thuộc là cô đang dần dần xa cách anh hơn, dần xa cách cái người con gái trong quá khứ chỉ cần chạm nhẹ vào môi là đỏ mặt.</w:t>
      </w:r>
    </w:p>
    <w:p>
      <w:pPr>
        <w:pStyle w:val="BodyText"/>
      </w:pPr>
      <w:r>
        <w:t xml:space="preserve">“Ngay lập tức! Tính nhẫn nại của tôi không cao!” Lôi Kình giận dữ quát trong điện thoại.</w:t>
      </w:r>
    </w:p>
    <w:p>
      <w:pPr>
        <w:pStyle w:val="BodyText"/>
      </w:pPr>
      <w:r>
        <w:t xml:space="preserve">“Nhưng khách hàng của tôi còn chưa xem xong nhà, ngài đợi một chút được không?” Tuy rằng Nại Nại muốn thoát khỏi đây càng nhanh càng tốt, nhưng hôm nay là ngày phát lương, vứt khách lại một mình ở đây rồi đi mất, lẽ nào cô chê tiền thưởng chuyên cần? Mà cũng chỉ còn sáu tiếng nữa thôi là được lĩnh rồi.</w:t>
      </w:r>
    </w:p>
    <w:p>
      <w:pPr>
        <w:pStyle w:val="BodyText"/>
      </w:pPr>
      <w:r>
        <w:t xml:space="preserve">“Không được, cô mau sang đây!” Những cơ hội khiến Lôi Kình phải phí nước bọt thật không nhiều, sau khi anh phát hiện ra bản thân có vẻ giống một đứa trẻ đang làm nũng thì đột nhiên vô cùng tức giận, anh đập máy đánh cách một tiếng, nộ khí xông tận đỉnh đầu.</w:t>
      </w:r>
    </w:p>
    <w:p>
      <w:pPr>
        <w:pStyle w:val="BodyText"/>
      </w:pPr>
      <w:r>
        <w:t xml:space="preserve">Tiếng nói ngày một bé của Nại Nại khiến anh nhớ tới chiếc khuy không cài ngày hôm đó, lại còn phần đùi bị hở, lại cả phần da trắng nõn nà ở eo. Anh thề nếu lúc người phụ nữ này qua đây bị anh phát hiện có điểm nào cho thấy cô ăn mặc không đoan chính, anh sẽ lập tức trả nhà, cho cô mất cả chì lần chài.</w:t>
      </w:r>
    </w:p>
    <w:p>
      <w:pPr>
        <w:pStyle w:val="BodyText"/>
      </w:pPr>
      <w:r>
        <w:t xml:space="preserve">Cô không phải rất biết lợi dụng vốn sẵn có của mình sao? Anh sẽ khiến cô phải chịu trách nhiệm cho hành vi của mình đến cùng.</w:t>
      </w:r>
    </w:p>
    <w:p>
      <w:pPr>
        <w:pStyle w:val="BodyText"/>
      </w:pPr>
      <w:r>
        <w:t xml:space="preserve">Nại Nại rất lo lắng khi bị cúp máy. Ba vạn đã vào túi rồi lại có khả năng bay đi mất khiến cô vô cùng sầu não. Tuy rằng tổ trưởng chưa từng có tiền lệ bị trả lại nhà, nhưng cái ngài Lôi Công đó là xã hội đen, chẳng có gì là không thể cả.</w:t>
      </w:r>
    </w:p>
    <w:p>
      <w:pPr>
        <w:pStyle w:val="BodyText"/>
      </w:pPr>
      <w:r>
        <w:t xml:space="preserve">Thế là cô liếm môi nói :”khách hang của tôi đang đợi ở căn hộ bên cạnh, anh cứ xem từ từ, dù gì cũng đừng mua căn nhà này, căn này không ra làm sao đâu.” Nói xong cô vội vã chạy ra ngoài, khi thấy chỉ một chút nữa là tới cửa, cô thở phào một hơi nhẹ nhõm, đột nhiên đằng sau vang lên tiếng của Lữ Nghị :”Nại Nại!”</w:t>
      </w:r>
    </w:p>
    <w:p>
      <w:pPr>
        <w:pStyle w:val="BodyText"/>
      </w:pPr>
      <w:r>
        <w:t xml:space="preserve">“hả?” Đôi chân vui sướng của Nại Nại vẫn đang chạy, việc nói chuyện đã không thể ngăn được hành động của cô nữa rồi.</w:t>
      </w:r>
    </w:p>
    <w:p>
      <w:pPr>
        <w:pStyle w:val="BodyText"/>
      </w:pPr>
      <w:r>
        <w:t xml:space="preserve">“Căn hộ này… anh sẽ mua.”</w:t>
      </w:r>
    </w:p>
    <w:p>
      <w:pPr>
        <w:pStyle w:val="BodyText"/>
      </w:pPr>
      <w:r>
        <w:t xml:space="preserve">Nại Nại vội phanh gấp, ngoảnh đầu lại, anh nghiêng đầu nở một nụ cười, sự gian tà hiện rõ trên khuôn mặt.</w:t>
      </w:r>
    </w:p>
    <w:p>
      <w:pPr>
        <w:pStyle w:val="BodyText"/>
      </w:pPr>
      <w:r>
        <w:t xml:space="preserve">Nại Nại há hốc miệng, cả nửa ngày vẫn chưa ngậm lại được, trên trán mồ hôi lạnh không ngừng tuôn, hai đồng tử hình như càng ngày càng giãn xa hơn.</w:t>
      </w:r>
    </w:p>
    <w:p>
      <w:pPr>
        <w:pStyle w:val="BodyText"/>
      </w:pPr>
      <w:r>
        <w:t xml:space="preserve">Nói như vậy… tháng này cô kiếm được ba vạn nữa!  Chương 6 : Lôi chấn tử là ân công của Nại Nại</w:t>
      </w:r>
    </w:p>
    <w:p>
      <w:pPr>
        <w:pStyle w:val="BodyText"/>
      </w:pPr>
      <w:r>
        <w:t xml:space="preserve">Nại Nại đau khổ nhắm mắt lại, đấu tranh tư tưởng khá lâu. Bây giờ cô đã không còn là Tần Nại Nại có thể xua tay chê mấy vạn nhân dân tệ như trước kia được nữa. Cô vô cùng mong chờ ba vạn sắp sửa bay vào túi, thậm chí còn có thể tìm ra cái cớ cho hành vi tiếp theo của mình : thực ra thì tôi cũng không cần, nhưng chẳng có lý do gì chê tiền của tên phụ tình cả, mọi người bảo không lấy của hắn thì lấy của ai?</w:t>
      </w:r>
    </w:p>
    <w:p>
      <w:pPr>
        <w:pStyle w:val="BodyText"/>
      </w:pPr>
      <w:r>
        <w:t xml:space="preserve">Nghĩ vậy cô quay lại như không có chuyện gì, nói một câu :”Anh có thích thfi tôi cũng không bán cho anh.”</w:t>
      </w:r>
    </w:p>
    <w:p>
      <w:pPr>
        <w:pStyle w:val="BodyText"/>
      </w:pPr>
      <w:r>
        <w:t xml:space="preserve">Thật chả có khí khái gì hết, tiếng quá bé, nhiều nhất cũng chỉ có mình Nại Nại nghe thấy mà thôi.</w:t>
      </w:r>
    </w:p>
    <w:p>
      <w:pPr>
        <w:pStyle w:val="BodyText"/>
      </w:pPr>
      <w:r>
        <w:t xml:space="preserve">Tóm lại, nếu cô không bán thì cũng có người bán cho anh ta.</w:t>
      </w:r>
    </w:p>
    <w:p>
      <w:pPr>
        <w:pStyle w:val="BodyText"/>
      </w:pPr>
      <w:r>
        <w:t xml:space="preserve">Lữ Nghị vẫn đứng nguyên tại chỗ, cảm xúc trong anh vô cùng phức tạp. Biểu hiện của Nại Nại cho thấy người ở đầu dây đằng kia là đàn ông, điều này khiến anh thấy khó chịu. Vốn dĩ công việc Nại Nại đòi hỏi tiếp xúc nhiều với khách hàng khác giới thì cũng chẳng có gì để nói, thế nhưng cô lại vội vội vàng vàng vứt anh ở lại đây để chạy đi gặp riêng người khác, khiến anh không thể không thừa nhận suy nghĩ đầu tiên hiện lên trong đầu anh lúc này là ngăn cản bước chân của cô lại.</w:t>
      </w:r>
    </w:p>
    <w:p>
      <w:pPr>
        <w:pStyle w:val="BodyText"/>
      </w:pPr>
      <w:r>
        <w:t xml:space="preserve">Nại Nại chỉ có thể thuộc về anh, anh chưa từng nghĩ tới một ngày nào đó cô sẽ ngây ra trong vòng tay một người đàn ông khác.</w:t>
      </w:r>
    </w:p>
    <w:p>
      <w:pPr>
        <w:pStyle w:val="BodyText"/>
      </w:pPr>
      <w:r>
        <w:t xml:space="preserve">Đúng vậy! Anh chưa từng nghĩ tới!</w:t>
      </w:r>
    </w:p>
    <w:p>
      <w:pPr>
        <w:pStyle w:val="BodyText"/>
      </w:pPr>
      <w:r>
        <w:t xml:space="preserve">Lần này coi như Nại Nại đã nhìn thấy được bản thân. Nói trắng ra, chút sĩ diện ngày trước chính là không để mình phải sống cuộc sống góp nhặt. Nếu phaỉ góp nhặt thì nói thật sẽ không còn cách nào đứng lên làm người được nữa. Có tiền hay không co tiền tuyệt đối không phải là cái cớ, trừ khi lúc đó tính khí cô giống một tiểu công chúa, cảm thấy nói chuyện tiền bạc sẽ làm vấy bẩn tình cảm. Đến nay cô mới nhận ra, tiền không hề bẩn, bản thân cô mới bẩn.</w:t>
      </w:r>
    </w:p>
    <w:p>
      <w:pPr>
        <w:pStyle w:val="BodyText"/>
      </w:pPr>
      <w:r>
        <w:t xml:space="preserve">Cô quay người lại nói với chiếc tay nắm cánh cửa :”Thế nhưng khách hàng vẫn đang đợi tôi.”</w:t>
      </w:r>
    </w:p>
    <w:p>
      <w:pPr>
        <w:pStyle w:val="BodyText"/>
      </w:pPr>
      <w:r>
        <w:t xml:space="preserve">Không kịp ngăn cản bước chân của cô, Lữ Nghị chỉ còn biết đứng đó trân trối nhìn Nại Nại chạy ra khỏi cửa, chẳng thèm quay đầu lại lấy một lần, cô chạy nhanh như đang trốn chạy ôn thần.</w:t>
      </w:r>
    </w:p>
    <w:p>
      <w:pPr>
        <w:pStyle w:val="BodyText"/>
      </w:pPr>
      <w:r>
        <w:t xml:space="preserve">Anh khựng lại, đấm mạnh một cái vào tường, vùi đầu vào giữa hai cánh tay, có chút não nề và hối hận.</w:t>
      </w:r>
    </w:p>
    <w:p>
      <w:pPr>
        <w:pStyle w:val="BodyText"/>
      </w:pPr>
      <w:r>
        <w:t xml:space="preserve">Mười năm tình cảm, bảy năm hôn nhân, như đã xóa mờ nhịp đập con tim của lần đầu tiên gặp mặt. Khi hai người dùng chung bàn chải đánh răng đều không cảm thấy có lỗi, khi một người ngồi trên bệ xí còn người kia ra vào nhà vệ sinh rất hồn nhiên, thật sự đã không còn lý do để cho trái tim tiếp tục đập loạn nhịp.</w:t>
      </w:r>
    </w:p>
    <w:p>
      <w:pPr>
        <w:pStyle w:val="BodyText"/>
      </w:pPr>
      <w:r>
        <w:t xml:space="preserve">Cô mãi mãi giữ nụ cười rạng rỡ ngàn lần không đổi. Chuyện gì làm đúng, cô cười, làm sai, cô cũng cười. Không hề khóc quấy, không hề nũng nịu, thậm chí đến tức giận cũng không. Một con búp bê có máu có thịt như cô thích hợp để trưng bày ở mọi nơi mọi chỗ nhưng không thích hợp làm vợ. Thế nên dưới sự mê hoặc của người con gái hoạt bát vui vẻ đó, anh lại lần nữa tìm được cảm giác tim đập rộn ràng, và cũng thành công đánh mất người vợ hiền thục.</w:t>
      </w:r>
    </w:p>
    <w:p>
      <w:pPr>
        <w:pStyle w:val="BodyText"/>
      </w:pPr>
      <w:r>
        <w:t xml:space="preserve">Lúc đó anh đã nghĩ cô sẽ không thể biết được. Người phụ nữ đơn giản ấy, người phụ nữ không cả biết cách che giấu cảm xúc ấy, cô sẽ không thể biết được, và càng không thể bỏ đi.</w:t>
      </w:r>
    </w:p>
    <w:p>
      <w:pPr>
        <w:pStyle w:val="BodyText"/>
      </w:pPr>
      <w:r>
        <w:t xml:space="preserve">Thế nhưng, anh đã sai, sai một cách vô lý.</w:t>
      </w:r>
    </w:p>
    <w:p>
      <w:pPr>
        <w:pStyle w:val="BodyText"/>
      </w:pPr>
      <w:r>
        <w:t xml:space="preserve">Đơn xin ly hôn anh đã nhận được, nhưng căn bản anh không coi nó là gì cả. Bởi anh nghĩ cửa tòa án mở ở hướng nào Nại Nại cũng không biết. Thông báo ly hôn anh cũng có đọc, tuy có chút nghi ngờ nhưng cuối cùng vẫn cười nhạt bỏ qua. Có lẽ Nại Nại đã mới luật sư nên biết làm cái này, cũng chẳng phải chuyện gì to tát. Hiển nhiên cô đã quên rằng, ly hôn là chuyện của hai người, chỉ cần anh không ra mặt, thì cô mãi mãi không thể rời khỏi anh.</w:t>
      </w:r>
    </w:p>
    <w:p>
      <w:pPr>
        <w:pStyle w:val="BodyText"/>
      </w:pPr>
      <w:r>
        <w:t xml:space="preserve">Thế là từ nhận thức sai lầm về Nại Nại, anh đã sai đến tận cùng. Khi phán quyết ly hôn bắt đầu có hiệu lực, anh mới thực sự phát hiện mình đang đánh giá thấp Nại Nại. Cô không phải là bông hoa trong lồng kính, cô chỉ khinh không thèm chấp người khác mà thôi.</w:t>
      </w:r>
    </w:p>
    <w:p>
      <w:pPr>
        <w:pStyle w:val="BodyText"/>
      </w:pPr>
      <w:r>
        <w:t xml:space="preserve">* * *</w:t>
      </w:r>
    </w:p>
    <w:p>
      <w:pPr>
        <w:pStyle w:val="BodyText"/>
      </w:pPr>
      <w:r>
        <w:t xml:space="preserve">Tâm trạng đau thương trong Lữ Nghị đến rất nhanh, bao trùm lên cả người anh. Thậm chí khi Nại Nại bước trở vào, anh cũng không nghe thấy tiếng cửa mở.</w:t>
      </w:r>
    </w:p>
    <w:p>
      <w:pPr>
        <w:pStyle w:val="BodyText"/>
      </w:pPr>
      <w:r>
        <w:t xml:space="preserve">“Chúng ta kí hợp đồng thôi.” Nại Nại lấy hết dũng khí nói, cái thứ này dù sao kí rồi vẫn an toàn hơn, ngộ nhỡ anh ta giở quẻ, ba vạn lại phải tặng không cho người khác.</w:t>
      </w:r>
    </w:p>
    <w:p>
      <w:pPr>
        <w:pStyle w:val="BodyText"/>
      </w:pPr>
      <w:r>
        <w:t xml:space="preserve">Lữ Nghị ngẩng đầu lên, nhìn chăm chăm vào đôi mắt lấp lánh của Nại Nại. Rất nhiều năm trước đó, cô cũng nhìn anh bằng ánh mắt lấp lánh khao khát đó. Mỗi lần như vậy, anh đều không kìm lòng được mà lao tới hôn cô. Sự sùng bái của Nại Nại khiến anh thỏa mãn được lòng khao khát hư vinh của đàn ông, nhưng, chính anh đã tự tay phá vỡ sự sùng bái đó. Lúc này, cô nhìn anh chỉ vì muốn bán nhà cho anh mà thôi.</w:t>
      </w:r>
    </w:p>
    <w:p>
      <w:pPr>
        <w:pStyle w:val="BodyText"/>
      </w:pPr>
      <w:r>
        <w:t xml:space="preserve">Lữ Nghị lặng lẽ cầm lấy bản hợp đồng, lấy bút, đặt bản hợp đồng lên tường, sau đó quay lại hỏi nhẹ nhàng :”Ký ở đâu?”</w:t>
      </w:r>
    </w:p>
    <w:p>
      <w:pPr>
        <w:pStyle w:val="BodyText"/>
      </w:pPr>
      <w:r>
        <w:t xml:space="preserve">Nại Nại do dự một lúc, đành dựa vào sát cánh tay của anh chỉ góc bên phải nói nhỏ :”Chỗ này này, viết tên, số chứng minh thư, và cách thức liên hệ của anh.”</w:t>
      </w:r>
    </w:p>
    <w:p>
      <w:pPr>
        <w:pStyle w:val="BodyText"/>
      </w:pPr>
      <w:r>
        <w:t xml:space="preserve">Khoảng cách gần như vậy khiến tầm mắt Lữ Nghị bao trọn khuôn mặt của Nại Nại, khuôn mặt đỏ ửng do chạy vội lộ nét thanh thoát. Cô vẫn cứ là cô gái nhỏ hay thẹn thùng năm xưa, ngoại trừ trong mắt của cô bây giờ không còn tình yêu đã dành cho anh nữa, còn lại cô hầu như không thay đổi.</w:t>
      </w:r>
    </w:p>
    <w:p>
      <w:pPr>
        <w:pStyle w:val="BodyText"/>
      </w:pPr>
      <w:r>
        <w:t xml:space="preserve">Anh thả tay xuống, chiếc bút rơi xuống đất, tay anh nâng cằm Nại Nại lên, dùng ngón tay thon dài vuốt ve làn da mịn màng của cô. Lữ Nghị rất thích cảm giác này, dường như có chút hồi ức mông lung hiện về.</w:t>
      </w:r>
    </w:p>
    <w:p>
      <w:pPr>
        <w:pStyle w:val="BodyText"/>
      </w:pPr>
      <w:r>
        <w:t xml:space="preserve">Năm đó cô mới 18, lần đầu biết hôn. Đôi môi đỏ thắm run lên thẹn thùng, răng nghiến chặt, đôi mắt nhắm tịt thành một đường, anh dùng lưỡi mình nhẹ nhàng tách hàm răng cô. Sự ngọt ngào trong khoảnh khắc ấy, khiến anh muốn mạo hiểm thêm một chút.</w:t>
      </w:r>
    </w:p>
    <w:p>
      <w:pPr>
        <w:pStyle w:val="BodyText"/>
      </w:pPr>
      <w:r>
        <w:t xml:space="preserve">Thế nhưng thế sự thay đổi, cô nay không còn thuộc về anh nữa, lúc này cô chỉ mím môi nhẫn nhịn sự mạo muội của anh.</w:t>
      </w:r>
    </w:p>
    <w:p>
      <w:pPr>
        <w:pStyle w:val="BodyText"/>
      </w:pPr>
      <w:r>
        <w:t xml:space="preserve">“Nại Nại! Anh phát hiện, anh vẫn còn yêu em.” Anh khẽ nói, trong lòng một nỗi buồn bực nhẹ nhàng xâm chiếm.</w:t>
      </w:r>
    </w:p>
    <w:p>
      <w:pPr>
        <w:pStyle w:val="BodyText"/>
      </w:pPr>
      <w:r>
        <w:t xml:space="preserve">Nại Nại nhìn anh, tâm trạng phức tạp, biểu cảm trên mặt rất phức tạp, cảm giác trong lòng chính là rất buồn nôn, thế nhưng vì số tiền hoa hồng sắp đến tay nên không thể. Cô quay đầu sang một bên, bỗng nhìn thấy Lôi Kình đang đứng tựa thành cửa, không biết anh đã đứng đó từ lúc nào, đôi mắt đen đang nheo lại phát ra một luồng sát khí đáng sợ.</w:t>
      </w:r>
    </w:p>
    <w:p>
      <w:pPr>
        <w:pStyle w:val="BodyText"/>
      </w:pPr>
      <w:r>
        <w:t xml:space="preserve">Nại Nại đẩy tay Lữ Nghị ra, rất hài lòng khi đồng chí Lôi Công xuất hiện cứu người đúng lúc. Thậm chí cô còn vui mừng cho rằng có thể nhờ sự giúp đỡ của đại ca xã hội đen mà bản hợp đồng này sẽ được kí kết thành công không chút tổn thất nào. Cho dù sau đó phải mời anh đi ăn cơm cũng đáng. </w:t>
      </w:r>
    </w:p>
    <w:p>
      <w:pPr>
        <w:pStyle w:val="BodyText"/>
      </w:pPr>
      <w:r>
        <w:t xml:space="preserve">Hơn nữa phí mời người ta xuất hiện cũng rất cao. Xem trên phim điện ảnh thì thấy, muốn mời các đại ca xã hội đen lộ diện giúp đàm phán thuận lợi không phải là cần bỏ tiền ra sao? Cô là một người phụ nữ thấu tình đạt lí.</w:t>
      </w:r>
    </w:p>
    <w:p>
      <w:pPr>
        <w:pStyle w:val="BodyText"/>
      </w:pPr>
      <w:r>
        <w:t xml:space="preserve">* * *</w:t>
      </w:r>
    </w:p>
    <w:p>
      <w:pPr>
        <w:pStyle w:val="BodyText"/>
      </w:pPr>
      <w:r>
        <w:t xml:space="preserve">Lần thứ tư, Lôi Kình muốn bóp chết người phụ nữ đó. Quả nhiên không ngoài dự đoán của anh, cô ta vẫn rất dễ bị người khác lợi dụng. Nhìn là biết mình sẽ bị thất lễ, thế mà không những không giãy dụa phản kháng mà lại đờ người ra đấy, hồn vía bay tận đâu đâu, nhìn thấy anh không những chẳng có chút biểu cảm hối lỗi nào mà còn cười tươi roi rói.</w:t>
      </w:r>
    </w:p>
    <w:p>
      <w:pPr>
        <w:pStyle w:val="BodyText"/>
      </w:pPr>
      <w:r>
        <w:t xml:space="preserve">Cuối cùng anh lạnh lùng hỏi :”Không phải tôi bảo cô sang bên kia sao? Sao lại không sang?”</w:t>
      </w:r>
    </w:p>
    <w:p>
      <w:pPr>
        <w:pStyle w:val="BodyText"/>
      </w:pPr>
      <w:r>
        <w:t xml:space="preserve">Nại Nại nháy mắt hiểu ra vấn đề, trong đầu hét toáng lên “không xong rồi!”, nhanh chóng  bù đắp sai lầm của mình :”Tôi đang rất bận! Vị tiên sinh này muốn mua nhà. Tôi phải đi lấy hợp đồng nên quên khuấy mất chuyện của ngài. Xin lỗi ngài! Tôi xin lỗi!”</w:t>
      </w:r>
    </w:p>
    <w:p>
      <w:pPr>
        <w:pStyle w:val="BodyText"/>
      </w:pPr>
      <w:r>
        <w:t xml:space="preserve">Lôi Kình đưa mắt nhìn sang, vị tiên sinh mà Nại Nại nói nhìn rất nho nhã, áo sơ mi trắng, kết hợp với bộ vest, cặp kính gọng vàng tuấn tú, ngoại trừ nét mặt có vẻ không được vui ra, trông anh ta còn đẹp trai hơn cả Lão Thất. Tiếc rằng, nhìn là biết chỉ là một tên vô dụng, nên hôn thì không hôn, cứ đứng đực ra ở đó nửa ngày. Nhưng mà may là anh ta do dự, nếu không cái cô ngốc này bị người ta ăn thị thế nào cũng không biết</w:t>
      </w:r>
    </w:p>
    <w:p>
      <w:pPr>
        <w:pStyle w:val="BodyText"/>
      </w:pPr>
      <w:r>
        <w:t xml:space="preserve">“Anh ta mua là việc của anh ta. Cô đi là việc vủa cô.” Anh cố kìm cơn tức giận.</w:t>
      </w:r>
    </w:p>
    <w:p>
      <w:pPr>
        <w:pStyle w:val="BodyText"/>
      </w:pPr>
      <w:r>
        <w:t xml:space="preserve">“Vậy sao được, nếu để người khác nhận vụ này, thì tiền thưởng của tôi cũng mất luôn.” Nại Nại không hiểu tại sao, đứng trước vị Lôi Công này cô dám nói những lời thật lòng. Có lẽ do cô biết rằng anh không hề xấu, tuy lời nói có chút khó nghe, khuôn mặt có ngầu một chút, nhưng chắc chắn là người tốt!</w:t>
      </w:r>
    </w:p>
    <w:p>
      <w:pPr>
        <w:pStyle w:val="BodyText"/>
      </w:pPr>
      <w:r>
        <w:t xml:space="preserve">Hóa ra, tên kia lấy căn nhà ra để uy hiếp cô ta? Lôi Kình nhướng mày.</w:t>
      </w:r>
    </w:p>
    <w:p>
      <w:pPr>
        <w:pStyle w:val="BodyText"/>
      </w:pPr>
      <w:r>
        <w:t xml:space="preserve">Anh sai Nại Nại :”Mang hợp đồng ra đây.” Lúc nói còn lườm tên đàn ông mắt cứ dán chặt vào mọi hành động của Nại Nại.</w:t>
      </w:r>
    </w:p>
    <w:p>
      <w:pPr>
        <w:pStyle w:val="BodyText"/>
      </w:pPr>
      <w:r>
        <w:t xml:space="preserve">Còn Lữ Nghị thì không rảnh để quan tâm đến vị khách không mời mà đến. Anh lặng lẽ nhìn biểu hiện của Nại Nại, sự hớn hở và nụ cười của cô làm anh thấy khó chịu.</w:t>
      </w:r>
    </w:p>
    <w:p>
      <w:pPr>
        <w:pStyle w:val="BodyText"/>
      </w:pPr>
      <w:r>
        <w:t xml:space="preserve">Nại Nại thì hoàn toàn không biết bản thân đã trở thành đích nhìn của hai người đàn ông. Nghe lời chính là đức tính tốt đẹp từ xưa đến nay của cô, cho nên cô cúi người nhặt bút, rồi cẩn thận rút bản hợp đồng từ tay Lữ Nghị đem ra.</w:t>
      </w:r>
    </w:p>
    <w:p>
      <w:pPr>
        <w:pStyle w:val="BodyText"/>
      </w:pPr>
      <w:r>
        <w:t xml:space="preserve">Đi được nửa đường mới cảm thấy không đúng, liền cau mày hỏi :”Anh cần hợp đồng để làm gì?”</w:t>
      </w:r>
    </w:p>
    <w:p>
      <w:pPr>
        <w:pStyle w:val="BodyText"/>
      </w:pPr>
      <w:r>
        <w:t xml:space="preserve">Lôi Kình chả thèm nhìn lên :”Mua nhà, tôi mua căn này.”</w:t>
      </w:r>
    </w:p>
    <w:p>
      <w:pPr>
        <w:pStyle w:val="BodyText"/>
      </w:pPr>
      <w:r>
        <w:t xml:space="preserve">Anh cũng muốn mua căn nàh này? Đột nhiên Nại Nại thấy trên đầu Lôi Kình tỏa ra vầng hào quang rực rỡ. Phải nói là quý nhân giáng trần!</w:t>
      </w:r>
    </w:p>
    <w:p>
      <w:pPr>
        <w:pStyle w:val="BodyText"/>
      </w:pPr>
      <w:r>
        <w:t xml:space="preserve">Anh đúng là một người vô cùng tốt. Anh mua căn hộ này đồng nghĩa với việc Lữ Nghị không có cơ hội dọn đến sống, bản thân cô cũng không cần vì ba vạn mà bán đi lòng tự trọng, lạ còn có thể lấy được tiền thưởng tám phần nghìn một lần nữa. Trời ạ! Đây đúng là một vụ mua bán một vốn bốn lời.</w:t>
      </w:r>
    </w:p>
    <w:p>
      <w:pPr>
        <w:pStyle w:val="BodyText"/>
      </w:pPr>
      <w:r>
        <w:t xml:space="preserve">Sự hứng khởi của Nại Nại làm cho Lữ Nghị không dễ chịu chút nào, mặt anh sầm lại :”Vị tiên sinh này, mua bán phải nói đến trước sau chứ, căn hộ này tôi mua rồi.”</w:t>
      </w:r>
    </w:p>
    <w:p>
      <w:pPr>
        <w:pStyle w:val="BodyText"/>
      </w:pPr>
      <w:r>
        <w:t xml:space="preserve">Lôi Kình châm điếu thuốc, nói từ tốn chậm rãi :”Hôm qua tôi mua rồi, tôi là người đến trước.”</w:t>
      </w:r>
    </w:p>
    <w:p>
      <w:pPr>
        <w:pStyle w:val="BodyText"/>
      </w:pPr>
      <w:r>
        <w:t xml:space="preserve">“Thế nhưng tôi nhắm căn nhà này rồi.” Lữ Nghị kiên trì đến cùng.</w:t>
      </w:r>
    </w:p>
    <w:p>
      <w:pPr>
        <w:pStyle w:val="BodyText"/>
      </w:pPr>
      <w:r>
        <w:t xml:space="preserve">Lôi Kình rít điếu thuốc rồi từ từ bước tới trước mặt Nại Nại, giật lấy bản hợp đồng và chiếc bút trong tay cô, vung tay lên kí tên, hai chữ Lôi Kình như rồng bay phượng múa đã nằm gọn trên bản hợp đồng.</w:t>
      </w:r>
    </w:p>
    <w:p>
      <w:pPr>
        <w:pStyle w:val="BodyText"/>
      </w:pPr>
      <w:r>
        <w:t xml:space="preserve">“Nhìn anh cũng là người nho nhã, quần áo cũng toàn hàng cao cấp, có biết hợp đồng là gì không?” Lôi Kình thở khói thuốc, chậm rãi hỏi.</w:t>
      </w:r>
    </w:p>
    <w:p>
      <w:pPr>
        <w:pStyle w:val="BodyText"/>
      </w:pPr>
      <w:r>
        <w:t xml:space="preserve">Loại đàn ông này thật vô dụng, chỉ quan tâm đến sự vui sướng của bản thân, đến cả đường lui cũng không biết đường mà chừa lại. Đối với loại người này, Lôi Kình thích làm cho hắn bẽ mặt. Sau khi chọc cho không còn thể diện gì nữa, sẽ đạp mông hắn một phát, và quát một tiếng “cút”. Chỉ có điều hôm nay tâm trạng anh khá vui, chẳng thèm chấp với hắn, cùng lắm chỉ khiến hắn tức nghẹn mà thôi.</w:t>
      </w:r>
    </w:p>
    <w:p>
      <w:pPr>
        <w:pStyle w:val="BodyText"/>
      </w:pPr>
      <w:r>
        <w:t xml:space="preserve">Nại Nại mừng thầm, nhưng ngoài mặt thì biểu hiện không rõ nét lắm, cô chỉ làm bộ bất đắc dĩ với Lữ Nghị rồi nói :”Căn hộ này thật sự chẳng ra gì đâu, anh xem căn hộ khác đi.”</w:t>
      </w:r>
    </w:p>
    <w:p>
      <w:pPr>
        <w:pStyle w:val="BodyText"/>
      </w:pPr>
      <w:r>
        <w:t xml:space="preserve">Sắc mặt Lữ Nghị trở nên rất khó coi, nói với Nại Nại :”Nại Nại, thực ra anh…”</w:t>
      </w:r>
    </w:p>
    <w:p>
      <w:pPr>
        <w:pStyle w:val="BodyText"/>
      </w:pPr>
      <w:r>
        <w:t xml:space="preserve">Lôi Kình chả buồn nghe Lữ Nghị nói nữa, quay sang bảo :”này! Bây giờ căn hộ này là của tôi rồi, mời anh ra ngoài cho.”</w:t>
      </w:r>
    </w:p>
    <w:p>
      <w:pPr>
        <w:pStyle w:val="BodyText"/>
      </w:pPr>
      <w:r>
        <w:t xml:space="preserve">Lữ Nghị quay sang nhìn Lôi Kình, phát hiện người đàn ông này không tầm thường, sau này còn nhiều cơ hội, không cần đấu đá sứt đầu mẻ trán với hạng người này trước mặt Nại Nại. Nghĩ vậy anh nở nụ cười nói với Nại Nại :”Chúng ta vẫn còn cơ hội gặp lại!”</w:t>
      </w:r>
    </w:p>
    <w:p>
      <w:pPr>
        <w:pStyle w:val="BodyText"/>
      </w:pPr>
      <w:r>
        <w:t xml:space="preserve">Gặp lại? Lôi Kình dí tắt ngúm điếu thuốc, quay sang lườm Nại Nại, môi anh cong xuống, quẳng điếu thuốc xuống đất, nói đầy châm biếm :”Cơ hội này không nhiều đâu, trừ khi ngày nào anh cũng không nhìn thấy tôi.”</w:t>
      </w:r>
    </w:p>
    <w:p>
      <w:pPr>
        <w:pStyle w:val="BodyText"/>
      </w:pPr>
      <w:r>
        <w:t xml:space="preserve">Lữ Nghị cười miễn cưỡng, tỏ ý không thèm chấp. Đi ngang qua người Lôi Kình, một đen một trắng trong khoảnh khắc vai lướt qua vai, hoàn toàn tương phản. Chiếc sơ mi đen mà Lôi Kình hay mặc lộ rõ sự mạnh mẽ lạnh lùng của anh, ngược lại sơ mi trắng lại àm toát lên vẻ thư sinh nho nhã của Lữ Nghị.</w:t>
      </w:r>
    </w:p>
    <w:p>
      <w:pPr>
        <w:pStyle w:val="BodyText"/>
      </w:pPr>
      <w:r>
        <w:t xml:space="preserve">Nại Nại đứng giữa thấy vô cùng ngại ngùng đành cười trừ cho qua chuyện. Lữ Nghị đi đến gần cửa bỗng quay lại nhìn cô đầy tình ý. Nại Nại chột dạ ngoảnh đầu tránh ánh mắt anh, nhìn ra ngoài cửa sổ.</w:t>
      </w:r>
    </w:p>
    <w:p>
      <w:pPr>
        <w:pStyle w:val="BodyText"/>
      </w:pPr>
      <w:r>
        <w:t xml:space="preserve">Mặc dù đều là ba vạn nhưng Nại Nại thích kiếm từ chỗ Lôi Công hơn.</w:t>
      </w:r>
    </w:p>
    <w:p>
      <w:pPr>
        <w:pStyle w:val="BodyText"/>
      </w:pPr>
      <w:r>
        <w:t xml:space="preserve">Lôi Kình lấy lại thái độ thường ngày, nhìn trên nhìn dưới đánh giá trang phục của Nại Nại. Hôm nay váy rất thuận mắt, độ dài qua đầu gối khiến anh rất hài lòng, trên ngực áo cũng đã cài thêm một chiếc trâm cài. Xem ra cũng không phải hàng rẻ tiền, rất bắt mắt. Hình như chiếc váy dài ra thì áo cũng dài ra, không hề nhìn thấy chút xuân sắc nào lộ ra ở phần eo. Rất tốt, tất cả mọi thứ đều khiến anh hài lòng.</w:t>
      </w:r>
    </w:p>
    <w:p>
      <w:pPr>
        <w:pStyle w:val="BodyText"/>
      </w:pPr>
      <w:r>
        <w:t xml:space="preserve">Có điều, anh chợt nhớ lại người đàn ông ban nãy đã nâng cằm cô lên và định hôn cô, thế mà cái cô ngốc này cũng không biết đường mà tránh. Ánh mắt anh lại lạnh lùng quay sang hỏi :”Anh ta hôn cô?”</w:t>
      </w:r>
    </w:p>
    <w:p>
      <w:pPr>
        <w:pStyle w:val="BodyText"/>
      </w:pPr>
      <w:r>
        <w:t xml:space="preserve">Nại Nại đang kiểm tra hợp đồng, kêu trời oán đất vì anh viết ngoáy quá không nhìn ra chữ gì, đột nhiên bị hỏi một câu cắc cớ như vậy khiến cô không biết phản ứng sao. Có điều vì ba vạn lần thứ hai, cô vẫn mỉm cười nói với anh :”Không! Tuyệt đối không! Không thể nào, sao có thể được, tuyệt đối không thể!”</w:t>
      </w:r>
    </w:p>
    <w:p>
      <w:pPr>
        <w:pStyle w:val="BodyText"/>
      </w:pPr>
      <w:r>
        <w:t xml:space="preserve">Ánh mắt Lôi Kình cũng bớt đi nhiều sự lạnh lùng, nhưng vẫn hỏi tiếp :”Cô mời tôi ăn cơm!”</w:t>
      </w:r>
    </w:p>
    <w:p>
      <w:pPr>
        <w:pStyle w:val="BodyText"/>
      </w:pPr>
      <w:r>
        <w:t xml:space="preserve">Nại Nại nhìn bản hợp đồng trong tay, cười tươi rói :”Không thành vấn đề, Lôi tiên sinh, nếu như ngài tiếp tục mua thế này, tôi mời ngài ăn gì cũng được.”</w:t>
      </w:r>
    </w:p>
    <w:p>
      <w:pPr>
        <w:pStyle w:val="BodyText"/>
      </w:pPr>
      <w:r>
        <w:t xml:space="preserve">Anh đáp lại một cách thản nhiên :”Ăn cô thì sao?”</w:t>
      </w:r>
    </w:p>
    <w:p>
      <w:pPr>
        <w:pStyle w:val="BodyText"/>
      </w:pPr>
      <w:r>
        <w:t xml:space="preserve">Nại Nại suýt chết sặc nước bọt, cười mếu máo. Lôi Công quả thật là ân nhân của cô, nhưng lấy thân báo đáp thì có phần hơi quá. Dù rằng bây giờ giá trị bản thân cũng đã rớt giá không phanh. Nhớ năm xưa những người theo đuổi cô còn biết cầm một bó hoa gì đó rồi quỳ xuống tặng, bây giờ chỉ có sáu vạn đã muốn mua cả một người sống lù lù ra đấy, đúng là không đáng tiền.</w:t>
      </w:r>
    </w:p>
    <w:p>
      <w:pPr>
        <w:pStyle w:val="Compact"/>
      </w:pPr>
      <w:r>
        <w:t xml:space="preserve">Thế nhưng không thể làm cho ân công mất hứng, Nại Nại đành quay sang nói :”Ăn tôi hả? Đó là việc chỉ có bộ tộc ăn thịt người mới làm thôi, Lôi tiên sinh, bây giờ là xã hội luật pháp rồi, chính phủ không cho phép đâu!”</w:t>
      </w:r>
      <w:r>
        <w:br w:type="textWrapping"/>
      </w:r>
      <w:r>
        <w:br w:type="textWrapping"/>
      </w:r>
    </w:p>
    <w:p>
      <w:pPr>
        <w:pStyle w:val="Heading2"/>
      </w:pPr>
      <w:bookmarkStart w:id="27" w:name="chương-07"/>
      <w:bookmarkEnd w:id="27"/>
      <w:r>
        <w:t xml:space="preserve">5. Chương 07</w:t>
      </w:r>
    </w:p>
    <w:p>
      <w:pPr>
        <w:pStyle w:val="Compact"/>
      </w:pPr>
      <w:r>
        <w:br w:type="textWrapping"/>
      </w:r>
      <w:r>
        <w:br w:type="textWrapping"/>
      </w:r>
      <w:r>
        <w:t xml:space="preserve">Chương 7 : Mời ăn cơm là vụ làm ăn lỗ vốn</w:t>
      </w:r>
    </w:p>
    <w:p>
      <w:pPr>
        <w:pStyle w:val="BodyText"/>
      </w:pPr>
      <w:r>
        <w:t xml:space="preserve">Những người bị Nại Nại ghét không nhiều. Hồi còn đi học, người hay giật bím tóc của cô – Vương Hiểu Ninh - là người cô ghét nhất hồi đó. Mỗi lần cứ phải thấy, cô chu mỏ lên rồi chaỵ đi mách cô giáo thì cậu ta mới chiu xuống gầm bàn ăn năn hối lỗi.</w:t>
      </w:r>
    </w:p>
    <w:p>
      <w:pPr>
        <w:pStyle w:val="BodyText"/>
      </w:pPr>
      <w:r>
        <w:t xml:space="preserve">Những người Nại Nại thích cũng không nhiều lắm. Người bạn cùng bàn hồi cấp ba là người Nại Nại thích nhất hồi đó, cậu ấy biết rót nước mật cho cô, còn đỏ mặt xấu hổ khi nắm tay cô, mặt cậu ấy còn nóng hơn cả tay cô nữa.</w:t>
      </w:r>
    </w:p>
    <w:p>
      <w:pPr>
        <w:pStyle w:val="BodyText"/>
      </w:pPr>
      <w:r>
        <w:t xml:space="preserve">Nếu lúc này hỏi Nại Nại yêu ai nhất, Nại Nại sẽ chẳng hề ngần ngại nói :”Tôi yêu Lôi Công.” Hai lần tặng cô sáu vạn, cứ với đà này chẳng mấy chốc cô có thể vẫy vẫy chiếc khăn tay mà nói lời tạm biệt với kiếp bần hàn, lên đời trở thành triệu phú.</w:t>
      </w:r>
    </w:p>
    <w:p>
      <w:pPr>
        <w:pStyle w:val="BodyText"/>
      </w:pPr>
      <w:r>
        <w:t xml:space="preserve">* * *</w:t>
      </w:r>
    </w:p>
    <w:p>
      <w:pPr>
        <w:pStyle w:val="BodyText"/>
      </w:pPr>
      <w:r>
        <w:t xml:space="preserve">Đồng chí Lôi Công đương nhiên không biết cô thích anh ở điểm này, hiện anh đang nhìn tứ phía để tìm tiệm ăn ở một nơi chó ăn đá gà ăn sỏi. Do phía tây nam Đế Đô khá hẻo lánh, địa bàn này lại mới khai phá, nên muốn tìm một chỗ có tiệm ăn và nhìn vào món ăn không buồn nôn thì thật là khó hơn cả lên trời.</w:t>
      </w:r>
    </w:p>
    <w:p>
      <w:pPr>
        <w:pStyle w:val="BodyText"/>
      </w:pPr>
      <w:r>
        <w:t xml:space="preserve">Tâm trạng Lôi Công hôm nay rất tốt, không hề tức giận, đi hai vòng không tìm thấy quán ăn, liền nói với Nại Nại :”Cô ngồi cho vững.”</w:t>
      </w:r>
    </w:p>
    <w:p>
      <w:pPr>
        <w:pStyle w:val="BodyText"/>
      </w:pPr>
      <w:r>
        <w:t xml:space="preserve">“Anh định làm gì?” cô có chút nghi ngờ với lời nói của Lôi Kình, chữ “gì” còn chưa kịp nói ra hết, anh đã quăng mẩu thuốc ra ngoài cửa sổ, nhấn mạnh ga, bánh xe rít lên một tiếng rồi lao thẳng về phía trước, Nại Nại đập mạnh người vào thành ghế, bật ra bật vào vài hồi, tiếp sau đó hai mắt của Nại Nại dần dần phóng to, lòng đen cuối cùng cũng che lấp hoàn toàn lòng trắng biến thành nguyệt thực toàn phần, những chiếc xe phía trước đang điên cuồng tránh né và nhường đường khiến cô không thể không hét lên.</w:t>
      </w:r>
    </w:p>
    <w:p>
      <w:pPr>
        <w:pStyle w:val="BodyText"/>
      </w:pPr>
      <w:r>
        <w:t xml:space="preserve">Đồng chí Lôi Công, chẳng qua người ta chỉ kiếm của đồng chí sáu vạn thôi. Có cần phải dọa người ta thế này không?</w:t>
      </w:r>
    </w:p>
    <w:p>
      <w:pPr>
        <w:pStyle w:val="BodyText"/>
      </w:pPr>
      <w:r>
        <w:t xml:space="preserve">Phía tây nam vành đai thứ năm đi vào trung tâm thủ đô, bình thường khi đi làm và tan làm Nại Nại của chúng ta phải ngồi xe buýt một tiếng rưỡi, ngồi trên con rùa lắc la lắc lư thật khổ, nhưng trong tình trạng trước mắt chỉ cần hai mươi phút đã đến nơi càng khiến cô đau khổ gấp nghìn lần.</w:t>
      </w:r>
    </w:p>
    <w:p>
      <w:pPr>
        <w:pStyle w:val="BodyText"/>
      </w:pPr>
      <w:r>
        <w:t xml:space="preserve">Đến nhà hàng mà Lôi Kình muốn vào ăn, cô ngồi xổm cạnh xe mà nôn thốc nôn tháo, nước mắt sợ hãi cứ lã chã tuôn không ngớt.</w:t>
      </w:r>
    </w:p>
    <w:p>
      <w:pPr>
        <w:pStyle w:val="BodyText"/>
      </w:pPr>
      <w:r>
        <w:t xml:space="preserve">Lần đầu tiên thấy Lôi Kình nhẫn nại như vậy, đứng bên cạnh mãi cho tới khi Nại Nại miễn cưỡng đứng dậy được mới nói :”Cô bị say xe sao không nói sớm?”</w:t>
      </w:r>
    </w:p>
    <w:p>
      <w:pPr>
        <w:pStyle w:val="BodyText"/>
      </w:pPr>
      <w:r>
        <w:t xml:space="preserve">Nại Nại vừa mới thoát khỏi cảnh đua xe nước sôi lửa bỏng, mũi cô vẫn còn cay cay, trả lời :”Tôi nói có tác dụng sao? Hơn nữa anh cũng chẳng cho tôi có cơ hội được nói đã đột ngột tăng tốc rồi.”</w:t>
      </w:r>
    </w:p>
    <w:p>
      <w:pPr>
        <w:pStyle w:val="BodyText"/>
      </w:pPr>
      <w:r>
        <w:t xml:space="preserve">Lôi Kình mỉm cười, coi lời buộc tội của cô như là thường tình.</w:t>
      </w:r>
    </w:p>
    <w:p>
      <w:pPr>
        <w:pStyle w:val="BodyText"/>
      </w:pPr>
      <w:r>
        <w:t xml:space="preserve">Cũng đúng! Nhớ tới cái cảnh hai mắt cô đột nhiên trợn ngược lên cũng thật thú vị, khiến anh rất muốn trêu chọc cô. Kết quả, trêu không thành còn khiến cô phát ói. Điều này không thể trách ai được, chỉ có thể nói cô quá là yếu ớt.</w:t>
      </w:r>
    </w:p>
    <w:p>
      <w:pPr>
        <w:pStyle w:val="BodyText"/>
      </w:pPr>
      <w:r>
        <w:t xml:space="preserve">Nhìn thấy cô vẫn còn khó chịu, anh bất giác đưa tay vỗ nhẹ lưng cho cô. Vốn dĩ chỉ có ý giúp đỡ, ai ngờ anh chợt nhận ra hình như bản thân không muốn rút tay lại. Nại Nại đang thở hổn hển mệt mỏi, chẳng còn hơi sức chú ý tới vị ân công bên cạnh đang biến thành chó sói. Cô vừa hổn hển vừa nói ấm ức :”Bữa cơm này tôi lỗ to rồi.”</w:t>
      </w:r>
    </w:p>
    <w:p>
      <w:pPr>
        <w:pStyle w:val="BodyText"/>
      </w:pPr>
      <w:r>
        <w:t xml:space="preserve">Lôi Kình đang tâm hồn bay bổng, đương nhiên không nghe thấy Nại Nại nói gì. Bởi lẽ anh đang hưởng thụ tấm lưng ong mềm mại của cô, cảm thấy có chút phấn khích.</w:t>
      </w:r>
    </w:p>
    <w:p>
      <w:pPr>
        <w:pStyle w:val="BodyText"/>
      </w:pPr>
      <w:r>
        <w:t xml:space="preserve">Nại Nại không ầy lắm, phần eo vẫn có chút thịt mềm mại. So với những cô người mẫu cao lêu khêu gầy đét, Lôi Kình thấy Nại Nại có sức quyến rũ hơn nhiều, khiến anh không nhịn được chỉ muốn ôm cô vào lòng, bấu một cái.</w:t>
      </w:r>
    </w:p>
    <w:p>
      <w:pPr>
        <w:pStyle w:val="BodyText"/>
      </w:pPr>
      <w:r>
        <w:t xml:space="preserve">Càng sát lại gần, anh càng phát hiện trên người cô có một mùi hương dịu nhẹ, không phải là nước hoa, cũng không phải mùi của mỹ phẩm, mà giống như mùi sữa trên người trẻ sơ sinh, ngọt ngào, có thể làm tan chảy trái tim của người đàn ông.</w:t>
      </w:r>
    </w:p>
    <w:p>
      <w:pPr>
        <w:pStyle w:val="BodyText"/>
      </w:pPr>
      <w:r>
        <w:t xml:space="preserve">Anh miễn cưỡng bỏ tay ra khỏi lưng cô, châm thuốc, nhanh chóng điều chỉnh lại tâm trạng có chút bất ổn của mình.</w:t>
      </w:r>
    </w:p>
    <w:p>
      <w:pPr>
        <w:pStyle w:val="BodyText"/>
      </w:pPr>
      <w:r>
        <w:t xml:space="preserve">Đợi Nại Nại đỡ hơn, anh mới mỉm cười nói :”Đi! Chúng ta vào quán ăn này.”</w:t>
      </w:r>
    </w:p>
    <w:p>
      <w:pPr>
        <w:pStyle w:val="BodyText"/>
      </w:pPr>
      <w:r>
        <w:t xml:space="preserve">Tự cảnh cáo mình cô số lần không được chọc giận xã hội đen, Nại Nại chỉ còn cách nghe lời đi theo anh ta lên lầu. Thực tình cô chỉ muốn dập tắt nụ cười trên khuôn mặt anh, nhưng lại sợ nếu làm thế chút nữa sẽ bị bắt cóc. Tuy rằng biết ro bản thân cũng chẳng có của quý gì để chuộc thân, cũng chẳng đáng để người ta huy động anh em, nhưng nghĩ kĩ thì, gần đây cô không phải kiếm được sáu vạn sao? Chim sẻ dù có nhỏ tới đâu đi nữa thì cũng vẫn là thịt, xã hội đen ngoài giết người cướp của ra thì còn có thể làm cái gì nữa chứ? Tích tiểu thành đại chính là đạo lí làm giàu.</w:t>
      </w:r>
    </w:p>
    <w:p>
      <w:pPr>
        <w:pStyle w:val="BodyText"/>
      </w:pPr>
      <w:r>
        <w:t xml:space="preserve">Mời anh ta ăn một bữa cơm để diệt trừ tai họa, bỏ tiền mua bình an cũng đâu tệ.</w:t>
      </w:r>
    </w:p>
    <w:p>
      <w:pPr>
        <w:pStyle w:val="BodyText"/>
      </w:pPr>
      <w:r>
        <w:t xml:space="preserve">Kết quả lên lầu cô mới phát hiện, nhà hàng này… thật là lớn!</w:t>
      </w:r>
    </w:p>
    <w:p>
      <w:pPr>
        <w:pStyle w:val="BodyText"/>
      </w:pPr>
      <w:r>
        <w:t xml:space="preserve">Đầu cô tính toán nhanh như máy tính, thầm nghĩ :Tiêu rồi! Nhà hàng tráng lệ thế này, chắc mình cháy túi mất thôi.</w:t>
      </w:r>
    </w:p>
    <w:p>
      <w:pPr>
        <w:pStyle w:val="BodyText"/>
      </w:pPr>
      <w:r>
        <w:t xml:space="preserve">Anh cũng chả nói gì, bước đi thật nhanh, đến nơi mới phát hiện Nại Nại không còn bên cạnh mình, anh quay lại thấy cô đang nỗ lực bước đuổi theo. Mắt anh bỗng sáng rực, tiếp đó khóe miệng cũng nhếch lên.</w:t>
      </w:r>
    </w:p>
    <w:p>
      <w:pPr>
        <w:pStyle w:val="BodyText"/>
      </w:pPr>
      <w:r>
        <w:t xml:space="preserve">Bước đi có hơi ngắn một chút, nhưng chí ít vẫn theo kịp.</w:t>
      </w:r>
    </w:p>
    <w:p>
      <w:pPr>
        <w:pStyle w:val="BodyText"/>
      </w:pPr>
      <w:r>
        <w:t xml:space="preserve">Không tồi!</w:t>
      </w:r>
    </w:p>
    <w:p>
      <w:pPr>
        <w:pStyle w:val="BodyText"/>
      </w:pPr>
      <w:r>
        <w:t xml:space="preserve">* * *</w:t>
      </w:r>
    </w:p>
    <w:p>
      <w:pPr>
        <w:pStyle w:val="BodyText"/>
      </w:pPr>
      <w:r>
        <w:t xml:space="preserve">Bữa tối nay là các món Tứ Xuyên, cay đến mức Nại Nại cứ hít hà liên hồi. Nguyên nhân yêu thích các món cay xuất phát từ làn da tuyệt vời của cô. Cho dù có ăn ơt liên tục đêm ngày, thì trên mặt vẫn không hề mọc dù chỉ một cái mụn. Đây cũng là chuyện mà các bạn cùng phòng ngưỡng mộ cô không thôi.</w:t>
      </w:r>
    </w:p>
    <w:p>
      <w:pPr>
        <w:pStyle w:val="BodyText"/>
      </w:pPr>
      <w:r>
        <w:t xml:space="preserve">Vì bữa ăn này giá cả cũng không tầm thường, ruột đau như cắt, cô chỉ có thể ăn điên cuồng, thậm chí liều mạng. Một đĩa tôm xú chua cay, một bát canh đã nằm trong bụng cô, vậy mà cô vẫn còn đang giải quyết nốt đĩa thịt bò chua cay. Đang cắm đầu cắm cổ ăn, Nại Nại mới nhận ra hình như phải nói chuyện gì đó, dù sao thì cũng phải nói lời cám ơn ân công. Vừa ngẩng đầu lên, ánh mắt cô gặp ngay ánh mắt Lôi Kình, khuôn mặt anh đang rất bình thản, trong đôi mắt anh rõ ràng có chút gì đó đắm đuối.</w:t>
      </w:r>
    </w:p>
    <w:p>
      <w:pPr>
        <w:pStyle w:val="BodyText"/>
      </w:pPr>
      <w:r>
        <w:t xml:space="preserve">Nại Nại giật thót tim, biểu cảm đó ở anh lập tức biến mất. Cô nghi ngờ không biết bản thân có phải đang bị ảo giác, liền nhanh chóng cúi đầu nghĩ tiếp, càng nghĩ càng thấy có gì đó bất ổn.</w:t>
      </w:r>
    </w:p>
    <w:p>
      <w:pPr>
        <w:pStyle w:val="BodyText"/>
      </w:pPr>
      <w:r>
        <w:t xml:space="preserve">Nại Nại là người đã kết hôn, tuy rằng cô chỉ có một mối tình duy nhất với Lữ Nghị, nhưng không vì thế sự nhạy cảm của phụ nữ trong cô không tồn tại. Biểu cảm vừa rồi của Lôi Công rõ ràng là có ý đồ gì khác với mình, cô không thể không cảm nhận thấy. Từ khi cảm nhận điều đó, sắc mặt cô di chuyển từ bắc cực đến đường xích đạo, càng ngày càng nóng, khuôn mặt của một người đầy một bụng ớt như cô bây giờ cũng bắt đầu đỏ lên y như một trái ớt.</w:t>
      </w:r>
    </w:p>
    <w:p>
      <w:pPr>
        <w:pStyle w:val="BodyText"/>
      </w:pPr>
      <w:r>
        <w:t xml:space="preserve">Thế này không được! Hai người bọn họ đâu có thuộc cùng một thế giới?</w:t>
      </w:r>
    </w:p>
    <w:p>
      <w:pPr>
        <w:pStyle w:val="BodyText"/>
      </w:pPr>
      <w:r>
        <w:t xml:space="preserve">Cô lặng lẽ hạ đôi đũa trong tay xuống, ra sức nghĩ cách để thoái thác uyển chuyển. Nếu như từ chối thẳng thừng quá, cô sẽ rất ngại với khoản tiền sáu vạn kia. Nhưng nếu không từ chối… anh ta là dân xã hội đen, chỉ động một ngón tay là cô sẽ bị cho bốc hơi không còn một dấu vết.</w:t>
      </w:r>
    </w:p>
    <w:p>
      <w:pPr>
        <w:pStyle w:val="BodyText"/>
      </w:pPr>
      <w:r>
        <w:t xml:space="preserve">Thế nên cô gượng cười, ngẩng đầu lên nói :”Lôi tiên sinh, ngài cũng ăn đi.”</w:t>
      </w:r>
    </w:p>
    <w:p>
      <w:pPr>
        <w:pStyle w:val="BodyText"/>
      </w:pPr>
      <w:r>
        <w:t xml:space="preserve">Anh chậm rãi gắp thức ăn, ngón tay thẳng dài cầm đũa gắp thức ăn rất dứt khoát gọn ghẽ, khiến Nại Nại càng thấy việc này khó giải quyết, có cảm giác nguy hiểm như nhổ răng hổ vậy.</w:t>
      </w:r>
    </w:p>
    <w:p>
      <w:pPr>
        <w:pStyle w:val="BodyText"/>
      </w:pPr>
      <w:r>
        <w:t xml:space="preserve">“Thực ra, chiều nay rất cảm ơn ngài, hai lần ngài đều mua nhà của tối khiến tôi không biết phải cảm ơn thế nào mới phải.” Nại Nại ra sức cho anh ăn bánh phỉnh, thầm nghĩ có thể vì lời khen lọt tai mà anh sẽ không ra tay hiểm độc với cô.</w:t>
      </w:r>
    </w:p>
    <w:p>
      <w:pPr>
        <w:pStyle w:val="BodyText"/>
      </w:pPr>
      <w:r>
        <w:t xml:space="preserve">“Chả đáng mấy đồng.” Anh nói.</w:t>
      </w:r>
    </w:p>
    <w:p>
      <w:pPr>
        <w:pStyle w:val="BodyText"/>
      </w:pPr>
      <w:r>
        <w:t xml:space="preserve">Đúng là người ăn không hết kẻ lần chẳng ra, một lúc bỏ ra hơn tám trăm vạn mà còn nói “không đáng mấy đồng.” Nại Nại liếc anh một cái, hơi nhảu môi lên, tiếp tục nịnh nọt :”Lôi tiên sinh là tinh anh trong ngành, năng lực của anh nhất định phi phàm, chút tiền đó đúng là chẳng đáng mấy đồng cả. Ha ha, ha ha…”</w:t>
      </w:r>
    </w:p>
    <w:p>
      <w:pPr>
        <w:pStyle w:val="BodyText"/>
      </w:pPr>
      <w:r>
        <w:t xml:space="preserve">Cười gượng rất giả, nhưng vẫn phải tiếp tục cười.</w:t>
      </w:r>
    </w:p>
    <w:p>
      <w:pPr>
        <w:pStyle w:val="BodyText"/>
      </w:pPr>
      <w:r>
        <w:t xml:space="preserve">Lôi Kình nhìn nụ cười giả tạo của cô, như đang nghe chuyện gì, đột nhiên hỏi :”Người đàn ông lúc chiều cô quen à?”</w:t>
      </w:r>
    </w:p>
    <w:p>
      <w:pPr>
        <w:pStyle w:val="BodyText"/>
      </w:pPr>
      <w:r>
        <w:t xml:space="preserve">Nại Nại kêu to một tiếng, Halleujuah, đúng rồi! Đây chính là cách tốt nhất để từ chối Lôi Công bây giờ! Sao lúc nãy cô không nghĩ ra chứ?</w:t>
      </w:r>
    </w:p>
    <w:p>
      <w:pPr>
        <w:pStyle w:val="BodyText"/>
      </w:pPr>
      <w:r>
        <w:t xml:space="preserve">Nại Nại cau mày oán hận than :”Đúng thế! Đó là chồng cũ của tôi.”</w:t>
      </w:r>
    </w:p>
    <w:p>
      <w:pPr>
        <w:pStyle w:val="BodyText"/>
      </w:pPr>
      <w:r>
        <w:t xml:space="preserve">Chồng cũ, cũng có nghĩa cô là phụ nữ đã ly hôn. Anh ta là xã hội đen, xã hội đen không phải rất coi trọng thể diện sao? Dù sao cũng không thể chấp nhận một phụ nữ đã ly hôn làm bạn gái được! Nếu như anh ta còn không nghĩ thông, chắc các đại ca đã khuất phải bật khỏi quan tài oán một câu “Đời sau không bằng đời trước” mất thôi.</w:t>
      </w:r>
    </w:p>
    <w:p>
      <w:pPr>
        <w:pStyle w:val="BodyText"/>
      </w:pPr>
      <w:r>
        <w:t xml:space="preserve">“Chồng cũ? Ồ! Nghĩa là hiện nay không có đàn ông?” Lôi Kình vẫn bình thản, không nổi giận mà cũng không coi thường, khiến Nại Nại không hiểu bước tiếp theo phải tìm phương thuốc gì cho đúng bệnh.</w:t>
      </w:r>
    </w:p>
    <w:p>
      <w:pPr>
        <w:pStyle w:val="BodyText"/>
      </w:pPr>
      <w:r>
        <w:t xml:space="preserve">“Đương… đương nhiên.” Mỗi khi hồi hộp Nại Nại thường bị nói lắp. Thấy anh không có phản ứng gì, ngay lập tức đầu cô đau, tim cô cũng đau.</w:t>
      </w:r>
    </w:p>
    <w:p>
      <w:pPr>
        <w:pStyle w:val="BodyText"/>
      </w:pPr>
      <w:r>
        <w:t xml:space="preserve">“Ồ, vậy thì tốt!” anh lại tiếp tục ăn, ăn hết cả miếng tiết vịt Nại Nại đang ăn dở.</w:t>
      </w:r>
    </w:p>
    <w:p>
      <w:pPr>
        <w:pStyle w:val="BodyText"/>
      </w:pPr>
      <w:r>
        <w:t xml:space="preserve">Nại Nại vô cùng đau khổ, những tình cảm yêu mến lúc đầu dành cho anh giờ biến thành sự bực bội, thế là cô nghiến răng hỏi :”Tốt cái gì mà tốt! Tôi sắp biến thành một bà già rồi!”</w:t>
      </w:r>
    </w:p>
    <w:p>
      <w:pPr>
        <w:pStyle w:val="BodyText"/>
      </w:pPr>
      <w:r>
        <w:t xml:space="preserve">Lôi Kình ngẩng đầu nhìn Nại Nại, tủm tỉm nói :”Chưa già! Vẫn rất tốt!”</w:t>
      </w:r>
    </w:p>
    <w:p>
      <w:pPr>
        <w:pStyle w:val="BodyText"/>
      </w:pPr>
      <w:r>
        <w:t xml:space="preserve">Cái đấm tay quá mạnh vào chiếc túi vải khiến Nại Nại cảm thấy người mềm nhũn lại một cách kì lạ. Đây đâu phải tác phong vốn thấy của xã hội đen? Xin anh đấy! Lôi Công, anh cũng phải có chút đạo đức nghề nghiệp chứ? Lẽ nào lời nói của cô chưa đủ sức thuyết phục? Không công kích được cái sĩ diện đàn ông trong anh? Mà cũng có thể.</w:t>
      </w:r>
    </w:p>
    <w:p>
      <w:pPr>
        <w:pStyle w:val="BodyText"/>
      </w:pPr>
      <w:r>
        <w:t xml:space="preserve">Thế là cô chỉ còn cách ân cần nói tiếp :”Lôi tiên sinh chắc vẫn chưa có vợ? Nghề này cũng thuộc loại nghề có độ nguy hiểm cao, có tiền trợ cấp không vậy? Làm nghề này không kiếm được vợ cũng rất bình thường! Có điều không cần phải buồn bã, tôi sẽ lưu ý giúp ngài, xem có cô gái nào lớn tuổi chưa lấy chồng thì giới thiệu cho ngài, để hai người có cơ hội tìm hiểu.”</w:t>
      </w:r>
    </w:p>
    <w:p>
      <w:pPr>
        <w:pStyle w:val="BodyText"/>
      </w:pPr>
      <w:r>
        <w:t xml:space="preserve">Anh lại ngẩng đầu. Lần này thì tựa lưng vào ghế từ từ coi cô khoa chân múa tay biểu diễn. Nại Nại nhận ra thái độ anh ta chẳng thay đổi gì, cũng nhìn thẳng vào anh. Chỉ thấy anh giữ mãi tư thế, có vẻ như đang mải nghĩ ngợi gì đến mức thừ người.</w:t>
      </w:r>
    </w:p>
    <w:p>
      <w:pPr>
        <w:pStyle w:val="BodyText"/>
      </w:pPr>
      <w:r>
        <w:t xml:space="preserve">Nại Nại giơ tay trước mặt anh gọi :”Lôi tiên sinh! Lôi tiên sinh! Lôi tiên sinh! Ngài sao vậy?”</w:t>
      </w:r>
    </w:p>
    <w:p>
      <w:pPr>
        <w:pStyle w:val="BodyText"/>
      </w:pPr>
      <w:r>
        <w:t xml:space="preserve">Bỗng nhiên anh đứng phắt dậy, đi vòng qua bàn, Nại Nại tưởng cô đã kích thích đến nỗi đau của anh, lần này thì chắc chắn bị giết người diệt khẩu rồi, nghĩ vậy cô liền hoảng loạn đứng dậy, cánh tay phía sau lưng nắm chặt lây túi chuẩn bị co giò chạy, kết quả anh đi vòng lại giật lấy cánh tay cô không một chút biểu cảm, không đợi cô kịp vùng vẫy đã tóm chặt lấy hai cánh tay cô chỉ bằng một tay, một tay còn lại đỡ sau gáy, ngón tay anh nhẹ nhàng luồn vào mái tóc dài, ra sức ép sát người cô vào anh.</w:t>
      </w:r>
    </w:p>
    <w:p>
      <w:pPr>
        <w:pStyle w:val="BodyText"/>
      </w:pPr>
      <w:r>
        <w:t xml:space="preserve">Nại Nại cảm thấy như sét đánh ngang tai, đùng một tiếng, cô liền im bặt như ve sầu mùa đông. Lôi Kình hôn cô cuồng nhiệt và mạnh bạo. Anh ngạc nhiên trước đôi môi mềm mại đến bất ngờ của cô, vị cay cay của ớt lẫn với vị ngọt ngọt thanh dịu, khiến người cả tháng nay đều sống trong tâm trạng không bình thường là anh cuối cùng cũng tìm được nơi để giải tỏa. Lôi Kình vẫn tiếp tục hôn môi cô một cách đắm đuối mà dường như quên mất sự khó chịu của Nại Nại.</w:t>
      </w:r>
    </w:p>
    <w:p>
      <w:pPr>
        <w:pStyle w:val="BodyText"/>
      </w:pPr>
      <w:r>
        <w:t xml:space="preserve">Anh còn muốn hôn vành tai cô, muốn hôn phần xương quai xanh của cô, còn muốn hôn cả những ngón tay cứ nhảy múa trên bệ bếp của cô.</w:t>
      </w:r>
    </w:p>
    <w:p>
      <w:pPr>
        <w:pStyle w:val="BodyText"/>
      </w:pPr>
      <w:r>
        <w:t xml:space="preserve">Cũng có lẽ đúng là đã lâu quá anh không động đến phụ nữ, nên tất cả mọi thứ của người phụ nữ ngốc nghếch này đều trở thành ưu điểm, lam anh không kiềm chế nổi dục vọng của mình, anh rất muốn cứ tiếp tục thế này kép đến tận giường rồi hôn cô cuồng nhiệt.</w:t>
      </w:r>
    </w:p>
    <w:p>
      <w:pPr>
        <w:pStyle w:val="BodyText"/>
      </w:pPr>
      <w:r>
        <w:t xml:space="preserve">Người đang bốc lửa ngùn ngụt như anh rất muốn nói điều gì đó, nhưng lại cảm thấy không cần thiết, thế là anh biến lời nói thành hành động, nói lên suy nghĩ trong lòng mình một cách mãnh liệt và điên cuồng.</w:t>
      </w:r>
    </w:p>
    <w:p>
      <w:pPr>
        <w:pStyle w:val="BodyText"/>
      </w:pPr>
      <w:r>
        <w:t xml:space="preserve">Còn Nại Nại thì hoàn toàn chết đờ ra đó.</w:t>
      </w:r>
    </w:p>
    <w:p>
      <w:pPr>
        <w:pStyle w:val="BodyText"/>
      </w:pPr>
      <w:r>
        <w:t xml:space="preserve">Cô không ngờ rằng những lời nói trước sau không ăn nhập gì của mình lại khiến đại ca xã hội đen phát khùng. Lần này tiêu luôn, lỗ toàn tập đã đành, lại còn không dám phản kháng, càng lo lắng thì càng chỉ có thể giả chết.</w:t>
      </w:r>
    </w:p>
    <w:p>
      <w:pPr>
        <w:pStyle w:val="BodyText"/>
      </w:pPr>
      <w:r>
        <w:t xml:space="preserve">Thế nhưng đến giờ cô vẫn không hiểu nổi, vị Lôi Công này rốt cuộc thích cái gì ở cô. Lẽ nào vì biết cô lấy được sáu vạn tiền thưởng từ căn nhà của anh nên thấy không thoải mái, muốn dùng cách này để tìm lại chút cân bằng?</w:t>
      </w:r>
    </w:p>
    <w:p>
      <w:pPr>
        <w:pStyle w:val="BodyText"/>
      </w:pPr>
      <w:r>
        <w:t xml:space="preserve">Rốt cuộc vì lý do gì đã không còn quan trọng nữa rồi, dù gì thì hôm nay cô đã thiệt thòi to. Kiếm được dáu vạn liền bị xã hội đen cưỡng hôn. Bữa cơm này cô còn phải trả tiền, sự thật này khiến cô đau xót vô cùng.</w:t>
      </w:r>
    </w:p>
    <w:p>
      <w:pPr>
        <w:pStyle w:val="BodyText"/>
      </w:pPr>
      <w:r>
        <w:t xml:space="preserve">Có điều, Nại Nại trộm nghĩ, thực ra, kĩ thuật hôn của Lôi Công cũng không tệ. Sau hàng loạt chiếc hôn mạnh bạo điên cuồng, cô lại có cảm giác bay bổng lâng lâng như khi say rượu, rất thoải máu. Nhưng vì làm vợ thảo dâu hiền lâu rồi, cô cũng có chút hổ thẹn, dù sao thì đến khi thực sự thay một người khác cũng có phần khiến cô không thoải mái.</w:t>
      </w:r>
    </w:p>
    <w:p>
      <w:pPr>
        <w:pStyle w:val="BodyText"/>
      </w:pPr>
      <w:r>
        <w:t xml:space="preserve">Lôi Kình thấy cô có vẻ không tập trung, liền rời khỏi môi cô, khẽ chạm mũi anh vào mũi cô, nói bằng một giọng vô cùng quyến rũ :”Sao thế?”</w:t>
      </w:r>
    </w:p>
    <w:p>
      <w:pPr>
        <w:pStyle w:val="BodyText"/>
      </w:pPr>
      <w:r>
        <w:t xml:space="preserve">Trời! Nại Nại hoàn toàn bị đánh gục rồi, khuôn mặt đỏ tưng bừng không nói làm gì, trái tim cô còn run rẩy khủng khiếp hơn.</w:t>
      </w:r>
    </w:p>
    <w:p>
      <w:pPr>
        <w:pStyle w:val="Compact"/>
      </w:pPr>
      <w:r>
        <w:t xml:space="preserve">Dây thần kinh của Nại Nại bị ngắn lại, đứt bung, lệch lạc, tự sát, điều duy nhất cô có thể nói, chính là một câu nói run rẩy :”Trời! Lôi tiên sinh! Giọng nói của ngài thật là tuyệt! Ngài nên làm tổng đài của chúng tôi mới đúng!”</w:t>
      </w:r>
      <w:r>
        <w:br w:type="textWrapping"/>
      </w:r>
      <w:r>
        <w:br w:type="textWrapping"/>
      </w:r>
    </w:p>
    <w:p>
      <w:pPr>
        <w:pStyle w:val="Heading2"/>
      </w:pPr>
      <w:bookmarkStart w:id="28" w:name="chương-08"/>
      <w:bookmarkEnd w:id="28"/>
      <w:r>
        <w:t xml:space="preserve">6. Chương 08</w:t>
      </w:r>
    </w:p>
    <w:p>
      <w:pPr>
        <w:pStyle w:val="Compact"/>
      </w:pPr>
      <w:r>
        <w:br w:type="textWrapping"/>
      </w:r>
      <w:r>
        <w:br w:type="textWrapping"/>
      </w:r>
      <w:r>
        <w:t xml:space="preserve">Chương 8: Cảm nghĩ của LÔI KÌNH và Nại Nại sau nụ hôn đầu </w:t>
      </w:r>
    </w:p>
    <w:p>
      <w:pPr>
        <w:pStyle w:val="BodyText"/>
      </w:pPr>
      <w:r>
        <w:t xml:space="preserve">  Do sự tiến triển đột biến trong tình tiết câu chuyện,  hơn nữa vì gây dựng 1 con đường tiến lên phía trước cho tương lai ủa một xh hòa bình và ước mơ hòa bình,  đì chúng tôi đã tiến hành 1 cuộc phỏng vấn nhanh với hai nhân vật chính.  Do nội dung cuộc phỏng vấn vô cùng kinh khủng,  nên quý vị trc khi coi chương trình,  xin tự chuẩn bị các đồ vật sau : </w:t>
      </w:r>
    </w:p>
    <w:p>
      <w:pPr>
        <w:pStyle w:val="BodyText"/>
      </w:pPr>
      <w:r>
        <w:t xml:space="preserve"> -          Khăn giấy – Có lau nước miếng khi buồn cười quá độ.   </w:t>
      </w:r>
    </w:p>
    <w:p>
      <w:pPr>
        <w:pStyle w:val="BodyText"/>
      </w:pPr>
      <w:r>
        <w:t xml:space="preserve"> -          Màng bảo vệ máy tính – Có td bảo vệ màn hình khi bị phun nước vào.   </w:t>
      </w:r>
    </w:p>
    <w:p>
      <w:pPr>
        <w:pStyle w:val="BodyText"/>
      </w:pPr>
      <w:r>
        <w:t xml:space="preserve"> -          Răng giả - Nhất định phải bỏ ra đề phòng cười quá &amp; lớn khiến răng môi trôi vào trong cổ họng gây tắc thở.   </w:t>
      </w:r>
    </w:p>
    <w:p>
      <w:pPr>
        <w:pStyle w:val="BodyText"/>
      </w:pPr>
      <w:r>
        <w:t xml:space="preserve"> -          Cùng với thuốc trị ho-Vì bị sặc nước là điều khó tránh khỏi.   </w:t>
      </w:r>
    </w:p>
    <w:p>
      <w:pPr>
        <w:pStyle w:val="BodyText"/>
      </w:pPr>
      <w:r>
        <w:t xml:space="preserve">  Sau đây là cuộc phỏng vấn với đương sự, trc tiên xin mời bạn Nại Nại-1 người mà gặp thì nản, hoa gặp đành thua, xe gặp thì hỏng-lên trc.   </w:t>
      </w:r>
    </w:p>
    <w:p>
      <w:pPr>
        <w:pStyle w:val="BodyText"/>
      </w:pPr>
      <w:r>
        <w:t xml:space="preserve">  Có điều lúc này bạn Nại Nại vẫn đang ngồi thừ ra ánh mắt nhifn xa xăm, buồn vu vơ, ngồi trên sofa như đang nghĩ ngợi điều gì vậy. Kì thực. . haiz. . .  cô chỉ là…haiz. . đang ngẩn ngơ mà thôi.   </w:t>
      </w:r>
    </w:p>
    <w:p>
      <w:pPr>
        <w:pStyle w:val="BodyText"/>
      </w:pPr>
      <w:r>
        <w:t xml:space="preserve">  Tạm bỏ qua bạn Nại Nại đang thẫn thờ, xin mời bạn LÔI KÌNH-Lôi Chấn Tử nổi danh khắp chốn, đẹp trai đến mức làm tất cả mọi người đều chết ngất.   </w:t>
      </w:r>
    </w:p>
    <w:p>
      <w:pPr>
        <w:pStyle w:val="BodyText"/>
      </w:pPr>
      <w:r>
        <w:t xml:space="preserve">  Thật ra, anh đúng là rất đẹp trai. Lúc này tất cả biên tập viên hậu đài của chúng tôi đều đã ngất lịm, hiện chỉ còn lại tôi và anh quay phim chưa ngất. Là người mẹ ruột sinh ra Lôi Chấn Tử, tôi không thể nào quên được chuyện hồi nhỏ anh đã tè dầm ra quần, nên hoàn toàn miễn dịch với sự đẹp trai của anh. Còn về phần tại sao anh quay phim vẫn chưa hôn mê thì là do…trc khi thực hiện phỏng vấn này, anh đã chuẩn bị kĩ lưỡng, gắn chiếc gậy đứng để cố định cơ thể.   </w:t>
      </w:r>
    </w:p>
    <w:p>
      <w:pPr>
        <w:pStyle w:val="BodyText"/>
      </w:pPr>
      <w:r>
        <w:t xml:space="preserve"> Nhìn xem! Đây chính là sức hút mãnh liệt của bạn Lôi Chấn Tử.   </w:t>
      </w:r>
    </w:p>
    <w:p>
      <w:pPr>
        <w:pStyle w:val="BodyText"/>
      </w:pPr>
      <w:r>
        <w:t xml:space="preserve">  Xin một tràng pháo tay! </w:t>
      </w:r>
    </w:p>
    <w:p>
      <w:pPr>
        <w:pStyle w:val="BodyText"/>
      </w:pPr>
      <w:r>
        <w:t xml:space="preserve">  Được! Quay lại chuyện chính. Do sự hợp tác tận tình của Khuynh Thành đại má-mẹ ruột Lôi Chấn Tử, cuối cùng hai người đã phá bỏ tốc độ yêu đương thông thường giữa những người yêu nhau. Đó là dùng một chiếc hôn để bắt đầu chuyện tình quyễn luyến không rời, sợi tơ duyên cắt không đứt giữa hai người. Cho nên nhóm phóng viên số một của chúng tôi đã tiến hành phỏng vấn hai người về chuyện này, sau đây là hiện trường buổi phỏng vấn, chú ý, máy quay số một, action! </w:t>
      </w:r>
    </w:p>
    <w:p>
      <w:pPr>
        <w:pStyle w:val="BodyText"/>
      </w:pPr>
      <w:r>
        <w:t xml:space="preserve">  Khuynh Thành đại má:Cháo mừng hai người đến với chương trình gải trí này. Ta la mẹ ruột của hai người -Khuynh Thành đại má. Ta muốn hỏi hai người vài câu hỏi có được không ? </w:t>
      </w:r>
    </w:p>
    <w:p>
      <w:pPr>
        <w:pStyle w:val="BodyText"/>
      </w:pPr>
      <w:r>
        <w:t xml:space="preserve">  Nại Nại(Nhe hàm răng trắng bóng):Đương nhiên! </w:t>
      </w:r>
    </w:p>
    <w:p>
      <w:pPr>
        <w:pStyle w:val="BodyText"/>
      </w:pPr>
      <w:r>
        <w:t xml:space="preserve">  LÔI KÌNH(Mặt không chút biểu cảm):Hỏi nhanh lên! </w:t>
      </w:r>
    </w:p>
    <w:p>
      <w:pPr>
        <w:pStyle w:val="BodyText"/>
      </w:pPr>
      <w:r>
        <w:t xml:space="preserve">  Hử…Khuynh Thành đại má rất phẫn nộ, hậu quả rất nghiêm trọng.   </w:t>
      </w:r>
    </w:p>
    <w:p>
      <w:pPr>
        <w:pStyle w:val="BodyText"/>
      </w:pPr>
      <w:r>
        <w:t xml:space="preserve">  Khuynh Thành đại má:xin hỏi lần đầu tiên khi gặp đối phương, cảm giác của hai người như thế nào? Nại Nại mời trả lời trc.   </w:t>
      </w:r>
    </w:p>
    <w:p>
      <w:pPr>
        <w:pStyle w:val="BodyText"/>
      </w:pPr>
      <w:r>
        <w:t xml:space="preserve">  Nại Nại:Anh ta? không nhớ nữa! Chuyện đó ai mà biết được. Tôi chỉ để tâm đi về phía trước, còn phải để ý coi dưới chân có hòn đá nào không, ngộ nhỡ bị ngã thì sau này khó trang điểm lại lắm! Xin hết.   </w:t>
      </w:r>
    </w:p>
    <w:p>
      <w:pPr>
        <w:pStyle w:val="BodyText"/>
      </w:pPr>
      <w:r>
        <w:t xml:space="preserve">  Lôi Chấn Tử:Cô ta mấy tháng không ăn thịt lợn rồi?  </w:t>
      </w:r>
    </w:p>
    <w:p>
      <w:pPr>
        <w:pStyle w:val="BodyText"/>
      </w:pPr>
      <w:r>
        <w:t xml:space="preserve">  Khuynh Thành đại má:Hả? </w:t>
      </w:r>
    </w:p>
    <w:p>
      <w:pPr>
        <w:pStyle w:val="BodyText"/>
      </w:pPr>
      <w:r>
        <w:t xml:space="preserve">  Lôi Chấn Tử(Đau khổ quay mặt đi chỗ khác):Cô ta dám dùng ánh mắt nhìn thịt lợn để nhìn tôi.  </w:t>
      </w:r>
    </w:p>
    <w:p>
      <w:pPr>
        <w:pStyle w:val="BodyText"/>
      </w:pPr>
      <w:r>
        <w:t xml:space="preserve">Khuynh Thành đại má:Tiếp theo…đổi chủ đề khác, lợn cái sau khi sinh sản…à nhầm…hai người ghét nhất đối phương ở điểm nào? </w:t>
      </w:r>
    </w:p>
    <w:p>
      <w:pPr>
        <w:pStyle w:val="BodyText"/>
      </w:pPr>
      <w:r>
        <w:t xml:space="preserve">  Nại Nại:Anh ta không hỏi đã hôn tôi </w:t>
      </w:r>
    </w:p>
    <w:p>
      <w:pPr>
        <w:pStyle w:val="BodyText"/>
      </w:pPr>
      <w:r>
        <w:t xml:space="preserve">  Lôi Chấn Tử:Đầu óc ngốc nghếch, đơn thuần, không biết cách bảo vệ bản thân.   </w:t>
      </w:r>
    </w:p>
    <w:p>
      <w:pPr>
        <w:pStyle w:val="BodyText"/>
      </w:pPr>
      <w:r>
        <w:t xml:space="preserve">  Khuynh Thành đại má lắc đầu bất lực, vẽ một dấu X lớn trên cuốn sổ phỏng vấn. Sau đó hỏi tiếp: “Thế cảm giác khi hôn thế nào?” </w:t>
      </w:r>
    </w:p>
    <w:p>
      <w:pPr>
        <w:pStyle w:val="BodyText"/>
      </w:pPr>
      <w:r>
        <w:t xml:space="preserve">  Nại Nại:Cái này không tiện trả lời, hiện trường nhiều người quá.   </w:t>
      </w:r>
    </w:p>
    <w:p>
      <w:pPr>
        <w:pStyle w:val="BodyText"/>
      </w:pPr>
      <w:r>
        <w:t xml:space="preserve">  Lôi Chấn Tử:Rất ngọt! Có chút hương vị ớt Tứ Xuyên </w:t>
      </w:r>
    </w:p>
    <w:p>
      <w:pPr>
        <w:pStyle w:val="BodyText"/>
      </w:pPr>
      <w:r>
        <w:t xml:space="preserve">  “Khi môi chạm môi, trong đầu hai người nghĩ cái gì?” Khuynh Thành đại má không can tâm, tiếp tục khai thá sâu hơn.   </w:t>
      </w:r>
    </w:p>
    <w:p>
      <w:pPr>
        <w:pStyle w:val="BodyText"/>
      </w:pPr>
      <w:r>
        <w:t xml:space="preserve">  Nại Nại(Mặt đỏ như quả cà chua):Kĩ thuật hôn của anh ta rất tuyệt! </w:t>
      </w:r>
    </w:p>
    <w:p>
      <w:pPr>
        <w:pStyle w:val="BodyText"/>
      </w:pPr>
      <w:r>
        <w:t xml:space="preserve">  Lôi Chấn Tử:Rốt cuộc thì khi nào cô ấy mới chịu nhắm mắt hả? </w:t>
      </w:r>
    </w:p>
    <w:p>
      <w:pPr>
        <w:pStyle w:val="BodyText"/>
      </w:pPr>
      <w:r>
        <w:t xml:space="preserve">  Khuynh Thành đại má:Haiz! Đổi chủ đề khác vậy. Hai người thấy có cơ hội tiếp tục phát triển không ? </w:t>
      </w:r>
    </w:p>
    <w:p>
      <w:pPr>
        <w:pStyle w:val="BodyText"/>
      </w:pPr>
      <w:r>
        <w:t xml:space="preserve">  Nại Nại:Cái gì? Thật quá vô nhân đạo! Anh ta là xã hội đen đó! Bà bảo tôi phát triển sao? </w:t>
      </w:r>
    </w:p>
    <w:p>
      <w:pPr>
        <w:pStyle w:val="BodyText"/>
      </w:pPr>
      <w:r>
        <w:t xml:space="preserve">  Lôi Chấn Tử: Vớ vẩn! không phát triển tiếp thì tôi hôn cô ấy làm gì?</w:t>
      </w:r>
    </w:p>
    <w:p>
      <w:pPr>
        <w:pStyle w:val="BodyText"/>
      </w:pPr>
      <w:r>
        <w:t xml:space="preserve">Khuynh Thành đại má(run run hỏi tiếp):Điều mọi người quan tâm nhất lúc này chính là hướng phát triển trong tương lai của hai người. Hai người sẽ phát triển theo kiểu mãnh liệt ồ ạt hay tiếp tục theo kiểu ngốc nghếch yên ổn?  </w:t>
      </w:r>
    </w:p>
    <w:p>
      <w:pPr>
        <w:pStyle w:val="BodyText"/>
      </w:pPr>
      <w:r>
        <w:t xml:space="preserve">  Nại Nại(dí dí hai ngón tay vào nhau, đầy ngượng ngùng):Tôi là kẻ ngốc, nên cũng chẳng có cách nào khác.   </w:t>
      </w:r>
    </w:p>
    <w:p>
      <w:pPr>
        <w:pStyle w:val="BodyText"/>
      </w:pPr>
      <w:r>
        <w:t xml:space="preserve">  Lôi Chấn Tử:Ngoại trừ việc trêu đùa với cảnh sát và ngủ cùng Nại Nại ra thật ra tôi rất bận.   </w:t>
      </w:r>
    </w:p>
    <w:p>
      <w:pPr>
        <w:pStyle w:val="BodyText"/>
      </w:pPr>
      <w:r>
        <w:t xml:space="preserve">  Khuynh Thành đại má:Ý cậu là sẽ nhanh chóng thúc đẩy sao? </w:t>
      </w:r>
    </w:p>
    <w:p>
      <w:pPr>
        <w:pStyle w:val="BodyText"/>
      </w:pPr>
      <w:r>
        <w:t xml:space="preserve">  Lôi Chấn Tử(lạnh lùng liếc Đại má):Bà là vô gian đạo? </w:t>
      </w:r>
    </w:p>
    <w:p>
      <w:pPr>
        <w:pStyle w:val="BodyText"/>
      </w:pPr>
      <w:r>
        <w:t xml:space="preserve">  Khuynh Thành đại má(Rút chiếc chổi sau lưng tức giận ném qua phía đó):Thằng con hư đốn này dám nghi ngờ mẹ anh như thế hả? Đồ hư đốn, đồ hư đốn…(một vạn lần). .   </w:t>
      </w:r>
    </w:p>
    <w:p>
      <w:pPr>
        <w:pStyle w:val="BodyText"/>
      </w:pPr>
      <w:r>
        <w:t xml:space="preserve">  Khuynh Thành đại má(sau khi bớt giận, tiếp tục đặt câu hỏi):Xin hỏi, đối với biểu hiện của hai người tối này có bình phẩm gì? </w:t>
      </w:r>
    </w:p>
    <w:p>
      <w:pPr>
        <w:pStyle w:val="BodyText"/>
      </w:pPr>
      <w:r>
        <w:t xml:space="preserve">  Nại Nại:Tôi hy vọng sau khi ngủ dậy sẽ không bao giờ phải gặp anh ta nữa.   </w:t>
      </w:r>
    </w:p>
    <w:p>
      <w:pPr>
        <w:pStyle w:val="BodyText"/>
      </w:pPr>
      <w:r>
        <w:t xml:space="preserve">  Lôi Chấn Tử:Có lẽ phải tìm xem gần đây có khách sạn nào không ? </w:t>
      </w:r>
    </w:p>
    <w:p>
      <w:pPr>
        <w:pStyle w:val="BodyText"/>
      </w:pPr>
      <w:r>
        <w:t xml:space="preserve">  Khuynh Thành đại má:Đối với cảnh H (ở trong tiếng trung để chỉ xxx) trên bệ bếp mà mọi người vô cùng mong đợi, hai người có kiến nghị gì không ? </w:t>
      </w:r>
    </w:p>
    <w:p>
      <w:pPr>
        <w:pStyle w:val="BodyText"/>
      </w:pPr>
      <w:r>
        <w:t xml:space="preserve">  Nại Nại(hướng vè phía mặt trăng cảm thán):Mặt trời hôm nay thật tròn.   </w:t>
      </w:r>
    </w:p>
    <w:p>
      <w:pPr>
        <w:pStyle w:val="BodyText"/>
      </w:pPr>
      <w:r>
        <w:t xml:space="preserve">  Lôi Chấn Tử:Bệ bếp hơi bị lạnh, đổi sang sàn nhà được không  </w:t>
      </w:r>
    </w:p>
    <w:p>
      <w:pPr>
        <w:pStyle w:val="BodyText"/>
      </w:pPr>
      <w:r>
        <w:t xml:space="preserve">  Khuynh Thành đại má:Với đề nghị của mọi người rằng họ muốn hai người sử dụng đạo cụ và bơ, mù tạc cùng với những gia vị khác, hai người thấy thế nào? </w:t>
      </w:r>
    </w:p>
    <w:p>
      <w:pPr>
        <w:pStyle w:val="BodyText"/>
      </w:pPr>
      <w:r>
        <w:t xml:space="preserve">  Nại Nại:Tôi không muốn làm cô gái khỏa thân bày thức ăn(Ở Nhật Bản có những bữa tiệc bày thức ăn trên người những cô gái khỏa thân) </w:t>
      </w:r>
    </w:p>
    <w:p>
      <w:pPr>
        <w:pStyle w:val="BodyText"/>
      </w:pPr>
      <w:r>
        <w:t xml:space="preserve">  Lôi Chấn Tử(cười nham hiểm):Ai đưa ra đề nghị? Đứng lên tôi xem </w:t>
      </w:r>
    </w:p>
    <w:p>
      <w:pPr>
        <w:pStyle w:val="BodyText"/>
      </w:pPr>
      <w:r>
        <w:t xml:space="preserve">  Khuynh Thành đại má run lên, cười ngượng ngùng, nhanh chóng chuyển chủ đề: “Hai người muốn như thế nào?” </w:t>
      </w:r>
    </w:p>
    <w:p>
      <w:pPr>
        <w:pStyle w:val="BodyText"/>
      </w:pPr>
      <w:r>
        <w:t xml:space="preserve">  Nại Nại(trán toát mồ hội lạnh):Cái này…tôi thế nào cũng được.   </w:t>
      </w:r>
    </w:p>
    <w:p>
      <w:pPr>
        <w:pStyle w:val="BodyText"/>
      </w:pPr>
      <w:r>
        <w:t xml:space="preserve">  Lôi Chấn Tử:Chỉ cần Nại Nại chịu được, tôi thế nào cũng được.   </w:t>
      </w:r>
    </w:p>
    <w:p>
      <w:pPr>
        <w:pStyle w:val="BodyText"/>
      </w:pPr>
      <w:r>
        <w:t xml:space="preserve">  Khuynh Thành đại má:Nếu như nhất định phải nói ra, hai người muốn nói gì? </w:t>
      </w:r>
    </w:p>
    <w:p>
      <w:pPr>
        <w:pStyle w:val="BodyText"/>
      </w:pPr>
      <w:r>
        <w:t xml:space="preserve">  Nại Nại:Xin tác giả và độc giả chú ý đến thân phận con gái nhà lành của tôi.   </w:t>
      </w:r>
    </w:p>
    <w:p>
      <w:pPr>
        <w:pStyle w:val="BodyText"/>
      </w:pPr>
      <w:r>
        <w:t xml:space="preserve">  Lôi Chấn Tử:Nhanh lên, mau lên, đã kéo đến bảy chương rồi, còn định kéo đến bao giờ? </w:t>
      </w:r>
    </w:p>
    <w:p>
      <w:pPr>
        <w:pStyle w:val="BodyText"/>
      </w:pPr>
      <w:r>
        <w:t xml:space="preserve">  Lần này Khuynh Thành đại má phừng phừng tức giận, lấy quả chùy ra gõ lên đầu Lôi Chấn Tử. Tên tiểu tử thối! Mới có bảy chương, lão nương đây còn chuẩn bị viết hơn 50 chương. Hai người chưa gì đã rồi thì ta viết cái gì? Anh nói xem, ta viết cái gì? (Gào thét một vạn lần. . )                 </w:t>
      </w:r>
    </w:p>
    <w:p>
      <w:pPr>
        <w:pStyle w:val="BodyText"/>
      </w:pPr>
      <w:r>
        <w:t xml:space="preserve">      Khuynh Thành đại má(máy quay vừa lướt qua, liền trở lại khuôn mặt hiền từ):Được! Câu hỏi cuối cùng là một câu hỏi có chiều sâu, đề nghị nói ra suy nghĩ của bạn. Hai người nghĩ xã hội đen chuyên làm cái gì? </w:t>
      </w:r>
    </w:p>
    <w:p>
      <w:pPr>
        <w:pStyle w:val="BodyText"/>
      </w:pPr>
      <w:r>
        <w:t xml:space="preserve">  Nại Nại:Không phải trên tivi đều nói rõ cả rồi à? Bà gà vậy rồi mà đền giờ không coi tivi sao? Thế còn điện ảnh? Điện ảnh cũng không xem à? Trời đất ơi? Lôi Chấn tử ơi! Mau lại đây cùng toi ngắm thượng đế.   </w:t>
      </w:r>
    </w:p>
    <w:p>
      <w:pPr>
        <w:pStyle w:val="BodyText"/>
      </w:pPr>
      <w:r>
        <w:t xml:space="preserve">  Lôi Chấn Tử:Câu hỏi chán ngắt này ai nghĩ ra thế? Chẳng trách tỉ suất người xem lại thấp như vậy.   </w:t>
      </w:r>
    </w:p>
    <w:p>
      <w:pPr>
        <w:pStyle w:val="BodyText"/>
      </w:pPr>
      <w:r>
        <w:t xml:space="preserve">  Gru…Khuynh Thành đại má đang trong trạng thái co giật, hận là không cắn chết được 2 tên vô lương tâm này.   </w:t>
      </w:r>
    </w:p>
    <w:p>
      <w:pPr>
        <w:pStyle w:val="BodyText"/>
      </w:pPr>
      <w:r>
        <w:t xml:space="preserve">  Lôi Chấn Tử(liếc Khuynh Thành đại má đang trong trạng thái phát khùng, bĩu môi hỏi):Đã xong chưa? </w:t>
      </w:r>
    </w:p>
    <w:p>
      <w:pPr>
        <w:pStyle w:val="BodyText"/>
      </w:pPr>
      <w:r>
        <w:t xml:space="preserve">  Khuynh Thành đại má: Hả? Xong rồi </w:t>
      </w:r>
    </w:p>
    <w:p>
      <w:pPr>
        <w:pStyle w:val="BodyText"/>
      </w:pPr>
      <w:r>
        <w:t xml:space="preserve">  Lôi Chấn Tử:Xong rồi thì chúng tôi đi đây.   </w:t>
      </w:r>
    </w:p>
    <w:p>
      <w:pPr>
        <w:pStyle w:val="BodyText"/>
      </w:pPr>
      <w:r>
        <w:t xml:space="preserve">  Khuynh Thành đại má(nước mắt ròng ròng):hai người vội vàng định đi đâu thế? </w:t>
      </w:r>
    </w:p>
    <w:p>
      <w:pPr>
        <w:pStyle w:val="BodyText"/>
      </w:pPr>
      <w:r>
        <w:t xml:space="preserve">  Lôi Chấn Tử:Thay trang phục, cảnh sau tôi còn phải xuất hiện </w:t>
      </w:r>
    </w:p>
    <w:p>
      <w:pPr>
        <w:pStyle w:val="BodyText"/>
      </w:pPr>
      <w:r>
        <w:t xml:space="preserve">  Nại Nại (Không nhịn được phải nói thầm) : Anh hơi bị tàn nhẫn với người già đó.   </w:t>
      </w:r>
    </w:p>
    <w:p>
      <w:pPr>
        <w:pStyle w:val="BodyText"/>
      </w:pPr>
      <w:r>
        <w:t xml:space="preserve">  Lôi Chấn Tử ( hơi nhếch mép lên, dự báo của cơn bùng nổ): Bà ta thích giả vờ, chứ cũng 8x thôi.    </w:t>
      </w:r>
    </w:p>
    <w:p>
      <w:pPr>
        <w:pStyle w:val="BodyText"/>
      </w:pPr>
      <w:r>
        <w:t xml:space="preserve">  Nại Nại: Thật không? (Nhanh chóng chạy ra hỏi Khuynh Thành Đại má): Bà là 8x à? </w:t>
      </w:r>
    </w:p>
    <w:p>
      <w:pPr>
        <w:pStyle w:val="BodyText"/>
      </w:pPr>
      <w:r>
        <w:t xml:space="preserve">  Khuynh Thành Đại má (Cười ngượng): Tôi trông hơi già,  nhưng chính xác dân 8x.   </w:t>
      </w:r>
    </w:p>
    <w:p>
      <w:pPr>
        <w:pStyle w:val="BodyText"/>
      </w:pPr>
      <w:r>
        <w:t xml:space="preserve">  Nại Nại (Ném giày cao gót vào mặt Đại má): Đồ lừa đảo! Lừa người ta! Một đứa nhóc&amp;  con mà dám dụ dỗ hai người lớn chúng tôi… </w:t>
      </w:r>
    </w:p>
    <w:p>
      <w:pPr>
        <w:pStyle w:val="BodyText"/>
      </w:pPr>
      <w:r>
        <w:t xml:space="preserve">  Lôi Chấn Tử (Bước tới ôm vai Nại Nại một cách thân mật): Ngoan nào,  cưng! Chúng ta không chấp bà ta.   </w:t>
      </w:r>
    </w:p>
    <w:p>
      <w:pPr>
        <w:pStyle w:val="BodyText"/>
      </w:pPr>
      <w:r>
        <w:t xml:space="preserve">  Sau khi bóng hai người họ ngày càng xa,  Khuynh Thành Đại má tiếp tục xuất hiện trc ống kính. </w:t>
      </w:r>
    </w:p>
    <w:p>
      <w:pPr>
        <w:pStyle w:val="BodyText"/>
      </w:pPr>
      <w:r>
        <w:t xml:space="preserve">  Mặt đầy vết giầy,  trong lòng ấm ức: “ Tôi có bạc đãi gì bọn họ đâu? Sao lại bị đối xử như thế này? Không phải lúc nãy sắp đặt cho hai người hôn nhau hay sao?” </w:t>
      </w:r>
    </w:p>
    <w:p>
      <w:pPr>
        <w:pStyle w:val="BodyText"/>
      </w:pPr>
      <w:r>
        <w:t xml:space="preserve">  Phía dưới có người nói vọng lên: “Họ gặp lâu thế rồi,  bây giờ mới cho họ hôn một lần. Đúng là mẹ ghẻ!” </w:t>
      </w:r>
    </w:p>
    <w:p>
      <w:pPr>
        <w:pStyle w:val="BodyText"/>
      </w:pPr>
      <w:r>
        <w:t xml:space="preserve">  Khuynh Thành Đại má: “Thế thì cũng không được ngược đãi me ruột của mình! Đúng là có vợ rồi quên luôn mẹ” </w:t>
      </w:r>
    </w:p>
    <w:p>
      <w:pPr>
        <w:pStyle w:val="BodyText"/>
      </w:pPr>
      <w:r>
        <w:t xml:space="preserve">  Đúng lúc đó,  lửa bật mạnh ra,  Lữ Nghị từ đâu rơi xuống,  tức giận hỏi Đại má: “Họ Thuấn kia,  bà nói xem bà muốn gì? Tại sao nhân vật nam phụ của bà toàn bị đả kích đến chết đi sống lại?” </w:t>
      </w:r>
    </w:p>
    <w:p>
      <w:pPr>
        <w:pStyle w:val="BodyText"/>
      </w:pPr>
      <w:r>
        <w:t xml:space="preserve">  Khuynh Thành Đại má cười hiền tù đáp: “Vợ cậu sắp xuất hiện rồi,  thế vẫn chưa được sao?” </w:t>
      </w:r>
    </w:p>
    <w:p>
      <w:pPr>
        <w:pStyle w:val="BodyText"/>
      </w:pPr>
      <w:r>
        <w:t xml:space="preserve">  Lữ Nghị: Tôi không cần cô ta! Tôi muốn Nại Nại! </w:t>
      </w:r>
    </w:p>
    <w:p>
      <w:pPr>
        <w:pStyle w:val="BodyText"/>
      </w:pPr>
      <w:r>
        <w:t xml:space="preserve">  Khuynh Thành Đại má cười ngại: “Nhưng Nại Nại không có thời gian để diễn. ”                   </w:t>
      </w:r>
    </w:p>
    <w:p>
      <w:pPr>
        <w:pStyle w:val="BodyText"/>
      </w:pPr>
      <w:r>
        <w:t xml:space="preserve"> Lữ Nghị kiên quyết: Không biết đâu!Tôi muốn Nại Nại! </w:t>
      </w:r>
    </w:p>
    <w:p>
      <w:pPr>
        <w:pStyle w:val="BodyText"/>
      </w:pPr>
      <w:r>
        <w:t xml:space="preserve">  Khuynh Thành Đại má cười gượng nói: “Hay để tôi tìm cho cậu người khác…” </w:t>
      </w:r>
    </w:p>
    <w:p>
      <w:pPr>
        <w:pStyle w:val="BodyText"/>
      </w:pPr>
      <w:r>
        <w:t xml:space="preserve">  Lữ Nghị: Không biết đâu! Tôi chỉ muốn Nại Nại thôi.   </w:t>
      </w:r>
    </w:p>
    <w:p>
      <w:pPr>
        <w:pStyle w:val="BodyText"/>
      </w:pPr>
      <w:r>
        <w:t xml:space="preserve">  Khuynh Thành Đại má nổi giận đùng đùng,  quay người lại tung một cú liên hoàn cước rất oai phong,  thấy LN hóa thành một ngôi sao băng trên bầu trời lao vút đi. Đúng là phiền chết đi được! Nại Nại…Nại Nại,  không biết nói cái gì khác sao? </w:t>
      </w:r>
    </w:p>
    <w:p>
      <w:pPr>
        <w:pStyle w:val="BodyText"/>
      </w:pPr>
      <w:r>
        <w:t xml:space="preserve">                        *************************************** </w:t>
      </w:r>
    </w:p>
    <w:p>
      <w:pPr>
        <w:pStyle w:val="BodyText"/>
      </w:pPr>
      <w:r>
        <w:t xml:space="preserve">  Đúng lúc này,  anh quay phim đột ngột nói: Khuynh Thành Đại má,  đến giờ quảng cáo rồi,  10,  9, 8… </w:t>
      </w:r>
    </w:p>
    <w:p>
      <w:pPr>
        <w:pStyle w:val="BodyText"/>
      </w:pPr>
      <w:r>
        <w:t xml:space="preserve">  Hả? Chỉ còn một câu kết cuối cùng? </w:t>
      </w:r>
    </w:p>
    <w:p>
      <w:pPr>
        <w:pStyle w:val="BodyText"/>
      </w:pPr>
      <w:r>
        <w:t xml:space="preserve">  Khuynh Thành Đại má cau mày suy nghĩ,  cuối cùng hướng về ống kính máy quay nói: “Đến nhà chúng tôi ăn ngon uống nhon, ăn ngon uống ngon,  ăn ngon uống ngon xong đừng quên nói một tiếng tốt,  cảm ơn. ” </w:t>
      </w:r>
    </w:p>
    <w:p>
      <w:pPr>
        <w:pStyle w:val="BodyText"/>
      </w:pPr>
      <w:r>
        <w:t xml:space="preserve">  Thế là một quảng cáo n xịt miếng nào đó he lấp mất bộ mặt già nua bị thời gian làm phai tàn ủa Khuynh Thành Đạ má,  rát có ẩn ý giống như chuyện nước Anh tám phút.   </w:t>
      </w:r>
    </w:p>
    <w:p>
      <w:pPr>
        <w:pStyle w:val="Compact"/>
      </w:pPr>
      <w:r>
        <w:t xml:space="preserve">  Cảm ơn đã theo dõi.   </w:t>
      </w:r>
      <w:r>
        <w:br w:type="textWrapping"/>
      </w:r>
      <w:r>
        <w:br w:type="textWrapping"/>
      </w:r>
    </w:p>
    <w:p>
      <w:pPr>
        <w:pStyle w:val="Heading2"/>
      </w:pPr>
      <w:bookmarkStart w:id="29" w:name="chương-09"/>
      <w:bookmarkEnd w:id="29"/>
      <w:r>
        <w:t xml:space="preserve">7. Chương 09</w:t>
      </w:r>
    </w:p>
    <w:p>
      <w:pPr>
        <w:pStyle w:val="Compact"/>
      </w:pPr>
      <w:r>
        <w:br w:type="textWrapping"/>
      </w:r>
      <w:r>
        <w:br w:type="textWrapping"/>
      </w:r>
      <w:r>
        <w:t xml:space="preserve">Chương 9: Nại Nại có hậu di chứng của sự kinh hãi </w:t>
      </w:r>
    </w:p>
    <w:p>
      <w:pPr>
        <w:pStyle w:val="BodyText"/>
      </w:pPr>
      <w:r>
        <w:t xml:space="preserve">  Trước đây mỗi lần gặp chuyện gì Nại Nại đều rất bồng bột. Điển hình nhất là có một lần, vì đuổi theo kẻ trộm bất cẩn bị sái chân. Lúc đó mẹ Nại Nại khóc lóc thảm thương bên giường bệnh, không ngừng nói: “Tuy con bị chồng ruồng bỏ, nhưng không thể vì vậy mà không quý trọng sinh mạng của mình. Nếu như con chết đi, thì mẹ biết phải làm sao?” </w:t>
      </w:r>
    </w:p>
    <w:p>
      <w:pPr>
        <w:pStyle w:val="BodyText"/>
      </w:pPr>
      <w:r>
        <w:t xml:space="preserve">  Bố Nại Nại mất sớm, một mình mẹ nuôi cô trưởng thành.Vì gia cảnh khá giả, ít nhiều có chút tich lũy, nên từ trước đến giờ cô luôn sống thoải mái vô lo.   </w:t>
      </w:r>
    </w:p>
    <w:p>
      <w:pPr>
        <w:pStyle w:val="BodyText"/>
      </w:pPr>
      <w:r>
        <w:t xml:space="preserve">  Mãi cho đến ngày hôm đó cô mới phát hiện, nếu bản thân có mệnh hệ gì trên đời này vẫn còn một người đau khổ, thậm chí người đó còn đau khổ hơn cả cô, cô đã thề rằng sau này nhất định sẽ không khiến mẹ phải phiền lòng, nói được làm được! </w:t>
      </w:r>
    </w:p>
    <w:p>
      <w:pPr>
        <w:pStyle w:val="BodyText"/>
      </w:pPr>
      <w:r>
        <w:t xml:space="preserve">  Từ đó trở đi, mỗi khi gặp chuyện, cô đều phản ứng chậm một chút, nỗ lực cho bản thân trông không lo lắng, không hoang mang. Điều vô lý hơn là, cô còn học cách giả làm đà điểu vào thời khắc quan trọng nhất, biết đâu lúc đó bên cạnh bày một tách café, cô cũng sẽ dí đầu vào đó, đặt an toàn lên hàng đầu.   </w:t>
      </w:r>
    </w:p>
    <w:p>
      <w:pPr>
        <w:pStyle w:val="BodyText"/>
      </w:pPr>
      <w:r>
        <w:t xml:space="preserve">  Lúc này, cũng như vậy.   </w:t>
      </w:r>
    </w:p>
    <w:p>
      <w:pPr>
        <w:pStyle w:val="BodyText"/>
      </w:pPr>
      <w:r>
        <w:t xml:space="preserve">                             ************************************ </w:t>
      </w:r>
    </w:p>
    <w:p>
      <w:pPr>
        <w:pStyle w:val="BodyText"/>
      </w:pPr>
      <w:r>
        <w:t xml:space="preserve">  LÔI KÌNH nhận thấy ánh mắt của Nại Nại vẫn trong trạng thái thẫn thờ, anh tiếp tục chạm vào môi cô mấy lần. Tuy rằng mắt cô vẫn mở rất to, nhưng rõ ràng là không có thứ gì lọt vào tầm mắt cô hết.            </w:t>
      </w:r>
    </w:p>
    <w:p>
      <w:pPr>
        <w:pStyle w:val="BodyText"/>
      </w:pPr>
      <w:r>
        <w:t xml:space="preserve"> Đơn giản cô chỉ đang dùng đôi mắt mở to để biểu hiện sự kinh ngạc của mình! </w:t>
      </w:r>
    </w:p>
    <w:p>
      <w:pPr>
        <w:pStyle w:val="BodyText"/>
      </w:pPr>
      <w:r>
        <w:t xml:space="preserve">  Chạm một chút, lại chạm thêm một chút, càng chạm anh lại càng không muốn rời xa. Nhìn thấy người phụ nữ đang run rẩy trong vòng tay mình, khóe miệng anh giật không ngừng.   </w:t>
      </w:r>
    </w:p>
    <w:p>
      <w:pPr>
        <w:pStyle w:val="BodyText"/>
      </w:pPr>
      <w:r>
        <w:t xml:space="preserve">  Nhịp tim đập loạn xạ khiến Nại Nại lấy lại chút tỉnh táo. Cô tự nhủ bản thân nhất định phải bình tĩnh, phải tỏ ra như không có chuyện gì khi đối mặt với chuyện bị cưỡng hôn. Bởi vì chuyện này liên quan trực tiếp đến an toàn tính mạng và sáu vạn tiền thưởng, là vấn về ngoại giao lớn nhất từ trước đến giờ của bản thân.   </w:t>
      </w:r>
    </w:p>
    <w:p>
      <w:pPr>
        <w:pStyle w:val="BodyText"/>
      </w:pPr>
      <w:r>
        <w:t xml:space="preserve">  Thế là cô hít thở thật sâu, lại hít thở thật sâu.   </w:t>
      </w:r>
    </w:p>
    <w:p>
      <w:pPr>
        <w:pStyle w:val="BodyText"/>
      </w:pPr>
      <w:r>
        <w:t xml:space="preserve">  Cạch cạch! </w:t>
      </w:r>
    </w:p>
    <w:p>
      <w:pPr>
        <w:pStyle w:val="BodyText"/>
      </w:pPr>
      <w:r>
        <w:t xml:space="preserve">  Hai con người đang đắm chìm trong nụ hôn đều đánh mắt về hướng phát ra tiếng động cùng một lúc, tiếp sau đó khuôn mặt Nại Nại biến thành khổ qua,đỏ ửng và nhăn nhó.   </w:t>
      </w:r>
    </w:p>
    <w:p>
      <w:pPr>
        <w:pStyle w:val="BodyText"/>
      </w:pPr>
      <w:r>
        <w:t xml:space="preserve">  “Ôi, đau quá!” Cô cúi người ôm chân phải vừa nhảy vừa kêu. Thứ rơi đè lên chân chính là chiếc túi vạn năng của Nại Nại. Bên trong đó có rất nhiều thứ.  Nào di động, chìa khóa, ví tiền, túi trang điểm, tài liệu, máy phòng kẻ gian, túi đựng điện thoại, trà xanh dinh dưỡng… và còn cả một gói băng vệ sinh hiệu ABC nữa.   </w:t>
      </w:r>
    </w:p>
    <w:p>
      <w:pPr>
        <w:pStyle w:val="BodyText"/>
      </w:pPr>
      <w:r>
        <w:t xml:space="preserve">  Câu tục ngữ “tự lấy đá đạp chân mình” cứ thế lồ lộ ra trước mặt LÔI KÌNH một cách hình tượng, không giữ lại được chút gì.   </w:t>
      </w:r>
    </w:p>
    <w:p>
      <w:pPr>
        <w:pStyle w:val="BodyText"/>
      </w:pPr>
      <w:r>
        <w:t xml:space="preserve">  Nại Nại nắm ngay lấy cơ hội thoát khỏi tay anh, cúi người nhặt đồ, thế nhưng chân vừa mới chạm đất đã thấy đau thấu xương, đứng không vững, hơn nữa còn suýt ngã. LÔI KÌNH cau mày nhìn cô ra sức chiến đấu với cái chân đau mà cảm thấy bất lực, chỉ có thể ra lệnh: “Đứng im đó!” </w:t>
      </w:r>
    </w:p>
    <w:p>
      <w:pPr>
        <w:pStyle w:val="BodyText"/>
      </w:pPr>
      <w:r>
        <w:t xml:space="preserve"> Cô ngoan ngoãn đứng ngây ra đó.   </w:t>
      </w:r>
    </w:p>
    <w:p>
      <w:pPr>
        <w:pStyle w:val="BodyText"/>
      </w:pPr>
      <w:r>
        <w:t xml:space="preserve">  Ngay lập tức LÔI KÌNH cúi người bắt đầu nhặt lại đồ, từng thứ từng thứ một, cho tới bịch ABC, Nại Nại không thể đứng đó làm ngơ mãi được, ngại ngùng hạ giọng nói: “Cái đó để tôi tự nhặt” </w:t>
      </w:r>
    </w:p>
    <w:p>
      <w:pPr>
        <w:pStyle w:val="BodyText"/>
      </w:pPr>
      <w:r>
        <w:t xml:space="preserve">  LÔI KÌNH ra vẻ chẳng thèm quan tâm, nhặt lên mà khuôn mặt không biểu cảm, quẳng thẳng vào chiếc túi của Nại Nại.   </w:t>
      </w:r>
    </w:p>
    <w:p>
      <w:pPr>
        <w:pStyle w:val="BodyText"/>
      </w:pPr>
      <w:r>
        <w:t xml:space="preserve">  Nại Nại cảm thấy như sét đánh ngang tai, cảm giác như bị ai đó lột sạch quần áo ra rồi nhìn thấy hết mọi thứ. Nhớ ngày trước, mỗi lần mua thứ này cô đều gói kĩ trong túi ni lông đen, lén lén lút lút chạy thẳng về nhà đem giấu ngay đi. Lúc lên đại học, các bạn cùng phòng thắc mắc, trước giờ chưa bao giờ thấy cô mua thứ này, dùng thứ này cả. Thậm chí kết hôn với Lữ Nghị bảy năm cô cũng chưa bao giờ để chồng thấy được nhãn hiệu, dáng hình của nó. Đây chính là sự kiên trì cô chấp của cô, và cũng là điều khiến người khác không tài nào hiểu nổi.   </w:t>
      </w:r>
    </w:p>
    <w:p>
      <w:pPr>
        <w:pStyle w:val="BodyText"/>
      </w:pPr>
      <w:r>
        <w:t xml:space="preserve">  Thế mà anh lại dễ dàng phá vỡ điều tối kị đó.     </w:t>
      </w:r>
    </w:p>
    <w:p>
      <w:pPr>
        <w:pStyle w:val="BodyText"/>
      </w:pPr>
      <w:r>
        <w:t xml:space="preserve">      Sau khi nhặt đồ xong, LÔI KÌNH cầm chiếc túi lên và nhận ra nó rất nặng. Cô nhỏ bé như thế vậy mà lại đeo chiếc túi nặng thế này, lẽ nào không sợ làm gãy xương vai sao? </w:t>
      </w:r>
    </w:p>
    <w:p>
      <w:pPr>
        <w:pStyle w:val="BodyText"/>
      </w:pPr>
      <w:r>
        <w:t xml:space="preserve">  Lúc anh đứng dậy, Nại Nại nhanh chóng trốn tránh ánh mắt của anh, sợ hãi phải đối mặt với người đàn ông vừa nhặt hộ mình bịch ABC.   </w:t>
      </w:r>
    </w:p>
    <w:p>
      <w:pPr>
        <w:pStyle w:val="BodyText"/>
      </w:pPr>
      <w:r>
        <w:t xml:space="preserve">  “Chân còn đau không ?” nụ cười trên khuôn mặt LÔI KÌNH có chút gian tà. Hơi nóng từ anh làm Nại Nại cảm thấy vô cùng hồi hộp </w:t>
      </w:r>
    </w:p>
    <w:p>
      <w:pPr>
        <w:pStyle w:val="BodyText"/>
      </w:pPr>
      <w:r>
        <w:t xml:space="preserve">  “Không…Không còn đau nữa” Nại Nại nói lắp bắp, mặt đỏ lựng vì ngại ngùng.   </w:t>
      </w:r>
    </w:p>
    <w:p>
      <w:pPr>
        <w:pStyle w:val="BodyText"/>
      </w:pPr>
      <w:r>
        <w:t xml:space="preserve">  Bàn tay to rộng của anh ôm chặt lấy eo Nại Nại một cách ngang nhiên, đặt một tay cô quàng qua vai anh rồi nói: “Không đau nữa thì cũng phải cẩn thận. Đi thôi” </w:t>
      </w:r>
    </w:p>
    <w:p>
      <w:pPr>
        <w:pStyle w:val="BodyText"/>
      </w:pPr>
      <w:r>
        <w:t xml:space="preserve">  Trong lòng Nại Nại đột nhiên có chút thất vọng, cô nghĩ rằng đã là xã hội đen ấy mà, thì thế nào cũng rất đàn ông, anh nhất định sẽ bế bổng cô lên mà đưa ra xe. không phải trong phim đều diễn như vậy sao, đây cũng là đoạn tuyệt nhất của câu chuyện anh hùng cứu mĩ nhân đầy lãng mạn. Đáng tiếc là…không có. Anh không phải anh hùng, và cô cũng chỉ là một người phụ nữ bị ruồng bỏ mà thôi.   </w:t>
      </w:r>
    </w:p>
    <w:p>
      <w:pPr>
        <w:pStyle w:val="BodyText"/>
      </w:pPr>
      <w:r>
        <w:t xml:space="preserve">  Bỏ qua những tạp niệm đầy trong đầu Nại Nại không nói, giây phút này LÔI KÌNH lại đang nghĩ một chuyện khác: bà cô(trong tiếng Trung chỉ giai đoạn kinh nguyệt của phụ nữ) đáng chết này sớm không tới muộn không tới, lại nhè đúng lúc này tìm đến phá đám. Anh thực tình chí muốn bế bổng cô lên, sau đó đi đến khách sạn. Nhưng rồi, sau đó thì sao, chiến đấu trong vũng máu? </w:t>
      </w:r>
    </w:p>
    <w:p>
      <w:pPr>
        <w:pStyle w:val="BodyText"/>
      </w:pPr>
      <w:r>
        <w:t xml:space="preserve">  Không! Anh phải kiềm chế. Vậy nên tốt nhất anh phải tránh xa một người dễ làm người khác cảm thấy thèm khát như cô.   </w:t>
      </w:r>
    </w:p>
    <w:p>
      <w:pPr>
        <w:pStyle w:val="BodyText"/>
      </w:pPr>
      <w:r>
        <w:t xml:space="preserve">  Trong một phút hai người đều trở nên im lặng, lúc đi xuống cầu thang cũng không ai lên tiếng. </w:t>
      </w:r>
    </w:p>
    <w:p>
      <w:pPr>
        <w:pStyle w:val="BodyText"/>
      </w:pPr>
      <w:r>
        <w:t xml:space="preserve">  Một Nại Nại đầy mệt mỏi và một LÔI KÌNH đầy bất mãn đã rời khỏi nhà hàng.   </w:t>
      </w:r>
    </w:p>
    <w:p>
      <w:pPr>
        <w:pStyle w:val="BodyText"/>
      </w:pPr>
      <w:r>
        <w:t xml:space="preserve">  Bóng của họ thật dài, một chiếc to lớn vũng chắc, một chiếc cẩn thận bước đi. Từng bước từng bước nhịp nhàng, từng tiếng từng tiếng con tim loạn nhịp </w:t>
      </w:r>
    </w:p>
    <w:p>
      <w:pPr>
        <w:pStyle w:val="BodyText"/>
      </w:pPr>
      <w:r>
        <w:t xml:space="preserve">  Tiếng thình thịch thình thịch nào đó vang lên trong hoàn cảnh rất mặn nồng ân ái.   </w:t>
      </w:r>
    </w:p>
    <w:p>
      <w:pPr>
        <w:pStyle w:val="BodyText"/>
      </w:pPr>
      <w:r>
        <w:t xml:space="preserve">  Mọi người nói, đó là tiếng gì vậy? </w:t>
      </w:r>
    </w:p>
    <w:p>
      <w:pPr>
        <w:pStyle w:val="BodyText"/>
      </w:pPr>
      <w:r>
        <w:t xml:space="preserve">  Nại Nại không có bạn là con gái. Cô chỉ có người thân là phụ nữ và đồng nghiệp thôi. Nguyên nhân là do không biết bao nhiêu lần cô bất giác trở thành vật hy sinh của bạn tốt. Vì không muốn lại dẫm vào vết xe đổ nên Nại Nại cũng dần lạnh nhạt với ý định tìm một người bạn nữ giới, thế nên hiện giờ người được coi là thân nhất với Nại Nại chính là Tiểu Trần.   </w:t>
      </w:r>
    </w:p>
    <w:p>
      <w:pPr>
        <w:pStyle w:val="BodyText"/>
      </w:pPr>
      <w:r>
        <w:t xml:space="preserve">  LÔI KÌNH lái xe đưa cô về nhà trọ nơi cô thuê cùng với Tiểu Trần. Nói thật, đến được nhà cô&amp;  anh đã phải rất vất vả. Phải rẽ vào nhiều hẻ to, ngõ nhỏ, cuối cùng mới đến được một khu nhà cũ nát và dừng xe lại.   </w:t>
      </w:r>
    </w:p>
    <w:p>
      <w:pPr>
        <w:pStyle w:val="BodyText"/>
      </w:pPr>
      <w:r>
        <w:t xml:space="preserve">  Anh nói: “Tôi đưa cô lên”             </w:t>
      </w:r>
    </w:p>
    <w:p>
      <w:pPr>
        <w:pStyle w:val="BodyText"/>
      </w:pPr>
      <w:r>
        <w:t xml:space="preserve">  Nại Nại mím môi bước xuống xe nói: “Không cần đâu! Cảm ơn anh! không sao đâu” </w:t>
      </w:r>
    </w:p>
    <w:p>
      <w:pPr>
        <w:pStyle w:val="BodyText"/>
      </w:pPr>
      <w:r>
        <w:t xml:space="preserve">  LÔI KÌNH xuống xe bên phía mình, giúp cô cầm túi sau đó anh xoa xoa thắt lưng cô một cách rất thuần thục, nói không ngần ngại: “Tôi đưa cô lên nhà” </w:t>
      </w:r>
    </w:p>
    <w:p>
      <w:pPr>
        <w:pStyle w:val="BodyText"/>
      </w:pPr>
      <w:r>
        <w:t xml:space="preserve">  Rõ ràng Nại Nại đang run rẩy, cô quay đầu lại, cười ngượng: “Không cần đâu. Tôi ở cùng người khác, như vậy không được tiện lắm” </w:t>
      </w:r>
    </w:p>
    <w:p>
      <w:pPr>
        <w:pStyle w:val="BodyText"/>
      </w:pPr>
      <w:r>
        <w:t xml:space="preserve">  “Ai?” anh nâng cằm cô lên hỏi một câu lạnh lùng. Nại Nại có ngốc hơn thế cũng nhận ra thái độ của anh không có báo hiệu điềm lành, thế là cô không có chút giấu giếm, trả lời hết sức thành thật: “Đồng nghiệp! Là đồng nghiệp làm cùng công ty” </w:t>
      </w:r>
    </w:p>
    <w:p>
      <w:pPr>
        <w:pStyle w:val="BodyText"/>
      </w:pPr>
      <w:r>
        <w:t xml:space="preserve">  LÔI KÌNH ngừng một lát, sau đó bỏ tay ra và nói: “Ừm! Vậy tôi sẽ đưa cô đến cửa”. Thấy Nại Nại có ý phản đối, anh lại thêm một câu: “Kháng nghị vô hiệu” </w:t>
      </w:r>
    </w:p>
    <w:p>
      <w:pPr>
        <w:pStyle w:val="BodyText"/>
      </w:pPr>
      <w:r>
        <w:t xml:space="preserve">  Đôi mày cau lên, Nại Nại không nói thêm gì, cúi đầu lặng lẽ bước lên lầu, trong lòng cô có một chút rung động.   </w:t>
      </w:r>
    </w:p>
    <w:p>
      <w:pPr>
        <w:pStyle w:val="BodyText"/>
      </w:pPr>
      <w:r>
        <w:t xml:space="preserve">  Thực ra, thứ cô cần rất đơn giản, nhưng đáng tiếc anh quá không đơn giản.   </w:t>
      </w:r>
    </w:p>
    <w:p>
      <w:pPr>
        <w:pStyle w:val="BodyText"/>
      </w:pPr>
      <w:r>
        <w:t xml:space="preserve">  Tựa người vào cửa, Nại Nại lặng lẽ nhìn LÔI KÌNH. Anh hiểu Nại Nại đang phát ra tín hiệu đuổi khách, thế là anh rút từ trong túi ngực ra một điếu thuốc, nói một câu: “Một mình nhớ cẩn thận” quay người đi thẳng.   </w:t>
      </w:r>
    </w:p>
    <w:p>
      <w:pPr>
        <w:pStyle w:val="BodyText"/>
      </w:pPr>
      <w:r>
        <w:t xml:space="preserve">  không có cái bắt tay từ biệt, cũng chẳng một nụ hôn lúc chia tay.   </w:t>
      </w:r>
    </w:p>
    <w:p>
      <w:pPr>
        <w:pStyle w:val="BodyText"/>
      </w:pPr>
      <w:r>
        <w:t xml:space="preserve">  Nại Nại hơi hoang mang, lục tung cả túi để tìm chía khóa, tìm cả nửa ngày, anh vẫn chưa đi hết nửa tầng lầu, đúng lúc này, Tiểu Trần nghe thấy tiếng động ngoài cửa liền chạy ra mở. Phải biết là, căn bệnh quên chìa khóa của Nại Nại không phải chuyện ngày một ngày hai. May mà có người ở cùng, không thì cô phải lưu lạc đầu đường xó chợ mấy trăm lần rồi.   </w:t>
      </w:r>
    </w:p>
    <w:p>
      <w:pPr>
        <w:pStyle w:val="BodyText"/>
      </w:pPr>
      <w:r>
        <w:t xml:space="preserve">  Tiểu Trần mở cửa ra, đèn cảm ứng cũng lập tức sáng lên, Nại Nại ngẩng đầu lên thấy cô đã mở cửa, liền cười: “May quá có em, không thì chị lại không vào nhà được rồi” </w:t>
      </w:r>
    </w:p>
    <w:p>
      <w:pPr>
        <w:pStyle w:val="BodyText"/>
      </w:pPr>
      <w:r>
        <w:t xml:space="preserve">  “Để hôm nào làm một cái dây móc luôn chìa khóa vào cổ, xem chị có quên được nữa không. Ủa, người đó là ai thế?” Tiểu Trần nhìn lướt qua thấy có bóng người ở cuối cầu thang, hơn nữa cảm giác rất quen thuộc.   </w:t>
      </w:r>
    </w:p>
    <w:p>
      <w:pPr>
        <w:pStyle w:val="BodyText"/>
      </w:pPr>
      <w:r>
        <w:t xml:space="preserve">  Nại Nại đẩy Tiểu Trần vào nhà, nhanh tay đóng chặt cửa: “Làm gì có ai, em bị hoa mắt rồi” </w:t>
      </w:r>
    </w:p>
    <w:p>
      <w:pPr>
        <w:pStyle w:val="BodyText"/>
      </w:pPr>
      <w:r>
        <w:t xml:space="preserve">  Tiểu Trần cau mà suy nghĩ, bỗng kêu lớn và chạy ra phía ngoài cửa: “Trời ơi, chính là Apollo” </w:t>
      </w:r>
    </w:p>
    <w:p>
      <w:pPr>
        <w:pStyle w:val="BodyText"/>
      </w:pPr>
      <w:r>
        <w:t xml:space="preserve">  “Lại còn hét lên nữa! Dứa (trong tiếng Trung, trái dứa có phát âm giống với popo trong Apolo) cái đầu em!” Nại Nại giật chiếc váy ngủ khổ lớn của cô, nói: “Em cứ thế mà chạy ra ngoài sẽ dọa cho dứa biến thành khoai lang đấy” </w:t>
      </w:r>
    </w:p>
    <w:p>
      <w:pPr>
        <w:pStyle w:val="BodyText"/>
      </w:pPr>
      <w:r>
        <w:t xml:space="preserve">  Ở nhà Tiểu Trần thường mặc váy ngủ Snoopy, rộng thùng thình chả có chút hình tượng nào. Để mát mẻ, tóc cũng búi lên một cục to như tóc bà thím, chân thì loẹt quẹt đôi dép lê. Chẳng khác nào bà chủ cho thuê nhà họ Bao trong phim của Châu Tinh Trì…         </w:t>
      </w:r>
    </w:p>
    <w:p>
      <w:pPr>
        <w:pStyle w:val="BodyText"/>
      </w:pPr>
      <w:r>
        <w:t xml:space="preserve">      “Ừ nhỉ, tiếc quá! Nếu không đã có thể ở cự ly gần rồi” Tiểu Trần vô cùng thất vọng vì không thể gặp mặt nói chuyện cùng Apollo. Đột nhiên cô nghĩ đến khả năng Nại Nại và Apollo có mối quan hệ nam nữ đặc biệt nào đó. Lập tức bật khỏi ghế sofa đầy kích động.   </w:t>
      </w:r>
    </w:p>
    <w:p>
      <w:pPr>
        <w:pStyle w:val="BodyText"/>
      </w:pPr>
      <w:r>
        <w:t xml:space="preserve">  “Chị Nại Nại, Lôi tiên sinh đó không phải đang theo đuổi chị đấy chứ?” Trí tò mò của Tiểu Trần lên đến đỉnh điểm. Mặt ghé sát Nại Nại, chờ đợi một scandal sắp bị khui ra.   </w:t>
      </w:r>
    </w:p>
    <w:p>
      <w:pPr>
        <w:pStyle w:val="BodyText"/>
      </w:pPr>
      <w:r>
        <w:t xml:space="preserve">  Nại Nại nghiêm nghị, đổi đôi dép lê, vứt chiếc túi xách lên giá giày dép: “Chị không hứng thú với chuyện bị trúng sét” </w:t>
      </w:r>
    </w:p>
    <w:p>
      <w:pPr>
        <w:pStyle w:val="BodyText"/>
      </w:pPr>
      <w:r>
        <w:t xml:space="preserve">  “Sao thế được? Anh ấy rất tốt mà” Tiểu Trấn nói trong kích động.   </w:t>
      </w:r>
    </w:p>
    <w:p>
      <w:pPr>
        <w:pStyle w:val="BodyText"/>
      </w:pPr>
      <w:r>
        <w:t xml:space="preserve">  “Sao em biết là anh ta rất tốt? Em từng hẹn hò với anh ra rồi à?” Nại Nại bỗng nhớ lại nụ hôn vừa xong, khuôn mặt cô có dự cảm lại sắp nóng bừng lên.   </w:t>
      </w:r>
    </w:p>
    <w:p>
      <w:pPr>
        <w:pStyle w:val="BodyText"/>
      </w:pPr>
      <w:r>
        <w:t xml:space="preserve">  “Chị Nại Nại! Sao môi chị lại bị sưng lên thế? Lúc nãy đi ăn món tôm chua cay sao?” Tiểu Trần đưa mũi ngửi mùi trên môi của Nại Nại </w:t>
      </w:r>
    </w:p>
    <w:p>
      <w:pPr>
        <w:pStyle w:val="BodyText"/>
      </w:pPr>
      <w:r>
        <w:t xml:space="preserve">  Nại Nại nhanh chóng lấy tay che miệng rồi trả lời qua loa: “Ừ cay lắm, rất là cay! Ông chủ không biết cho bao nhiêu ớt, cay chết người luôn” </w:t>
      </w:r>
    </w:p>
    <w:p>
      <w:pPr>
        <w:pStyle w:val="BodyText"/>
      </w:pPr>
      <w:r>
        <w:t xml:space="preserve">  Thấy cô nhóc Tiểu Trần không có định buông tha, Nại Nại nhanh chóng trốn về phòng mình, rồi nói vọng ra: “Chị ngủ đây. Em cũng ngủ sớm đi, mai phải đi làm sớm đấy” </w:t>
      </w:r>
    </w:p>
    <w:p>
      <w:pPr>
        <w:pStyle w:val="BodyText"/>
      </w:pPr>
      <w:r>
        <w:t xml:space="preserve">  “Thế nhưng em vẫn muốn hỏi, sao chị lại biết anh ấy không phải người tốt…” Tiểu Trần với theo đầy bất lực. .   </w:t>
      </w:r>
    </w:p>
    <w:p>
      <w:pPr>
        <w:pStyle w:val="BodyText"/>
      </w:pPr>
      <w:r>
        <w:t xml:space="preserve">  Sao lại không biết được? Đôi môi này nói cho cô biết, Nại Nại nghĩ một cách tức giận </w:t>
      </w:r>
    </w:p>
    <w:p>
      <w:pPr>
        <w:pStyle w:val="BodyText"/>
      </w:pPr>
      <w:r>
        <w:t xml:space="preserve">  không đúng, hình như bữa tối nay cô không trả tiền thi phải. Đang tức giận, Nại Nại bỗng nhớ ra chuyện quan trọng, lặng người tại chỗ, nói như vậy…là anh đã trả tiền! </w:t>
      </w:r>
    </w:p>
    <w:p>
      <w:pPr>
        <w:pStyle w:val="BodyText"/>
      </w:pPr>
      <w:r>
        <w:t xml:space="preserve">  không ngờ, xã hội đen mà cũng tốt bụng thanh toán thay cô như vậy.   </w:t>
      </w:r>
    </w:p>
    <w:p>
      <w:pPr>
        <w:pStyle w:val="BodyText"/>
      </w:pPr>
      <w:r>
        <w:t xml:space="preserve">  Tối nay Nại Nại không ngủ được. Những lúc không ngủ được Nại Nại thường ngây người nhìn lên trần nhà. Thực ra cô rất sợ tiếp xúc với đàn ông, đặc biệt là kiểu đàn ông như LÔI KÌNH. Cô đã từng cho rằng, thất bại của bản thân là do cô chưa đủ hoàn mĩ, đến nay cô mới nhận ra, thực ra là do cô quá yếu đuối. Cô sợ hãi rất nhiều thứ, sợ bị đàn ông làm tổn thương lẫn nữa, sợ khi đối diện với tình địch mà chẳng nói được lời nào, sợ nhất vẫn là cuối cùng sẽ không đủ kiên cường đứng lên đi tiếp để thoát khỏi tình trạng éo le đó. Rốt cuộ thì vẫn là những đả kích hết lần này đến lần khác. Cô biết mình không thể chịu được, ng phụ nữ yếu đuối sai một lần truân chuyên đã trầy vi tróc vẩy rồi, thêm lần nữa chắc tính mạng này cũng mất luôn.   </w:t>
      </w:r>
    </w:p>
    <w:p>
      <w:pPr>
        <w:pStyle w:val="BodyText"/>
      </w:pPr>
      <w:r>
        <w:t xml:space="preserve">  Nại Nại nghĩ, tình yêu là thứ sớm muộn gì cũng hết thời gian bảo hành. Kiểu đàn ông nào cũng như nhau cả thôi, rồi đến một ngày nào đó cục vàng cục bạc cũng biến thành con cá chết, cho nên tốt nhất là tử bỏ khao khát yêu đương, chỉ nên nghĩ đến những vấn đề phù hợp với thực tế, vứt hết những lời đường mật lường gạt đó ra khỏi đầu, phụ nữ tốt nhất là có bị đánh chết cũng đừng tin trên đời này còn tồn tại tình yêu.        </w:t>
      </w:r>
    </w:p>
    <w:p>
      <w:pPr>
        <w:pStyle w:val="BodyText"/>
      </w:pPr>
      <w:r>
        <w:t xml:space="preserve"> Thế nhưng, liệu nh có tha cho cô không ? Cứ nghĩ đến điều này là Nại Nại lại đau đầu chóng mặt.   </w:t>
      </w:r>
    </w:p>
    <w:p>
      <w:pPr>
        <w:pStyle w:val="BodyText"/>
      </w:pPr>
      <w:r>
        <w:t xml:space="preserve">  Một người đàn ông có nghiêm túc với mình không, cô có thể phán đoán được. Năm đó, Lữ Nghị khốn khổ túc trực cửa kí túc xá hơn một tháng trời, các chị em trong phòng đều nói, anh ấy có thành ý như vậy, lẽ nào cậu không nhận thấy sao? Nại Nại cười khổ sở, không buồn giải thích cho sự lạnh nhạt của mình.   </w:t>
      </w:r>
    </w:p>
    <w:p>
      <w:pPr>
        <w:pStyle w:val="BodyText"/>
      </w:pPr>
      <w:r>
        <w:t xml:space="preserve">  Cô có thể nhận ra ngay ý định theo đuổi và thành ý của đàn ông, nhưng lại phát hiện ra rằng cô không nhìn ra được sau đó họ nghi gì. người đàn ông si tình chờ đợi cô đó cuối cùng đã lấy cô, nhưng ngay vào lúc cô cảm thấy mình rất hạnh phúc, gia đình rất mĩ mãn, anh đã phụ bạc cô.   </w:t>
      </w:r>
    </w:p>
    <w:p>
      <w:pPr>
        <w:pStyle w:val="BodyText"/>
      </w:pPr>
      <w:r>
        <w:t xml:space="preserve">  Lẽ nào đây là vòng luân hồi tất yếu sao? </w:t>
      </w:r>
    </w:p>
    <w:p>
      <w:pPr>
        <w:pStyle w:val="BodyText"/>
      </w:pPr>
      <w:r>
        <w:t xml:space="preserve">  Dù thế nào đi nữa, sự phản bội của Lữ Nghị là một đả kích lớn với cô. Thậm chí còn làm thay đổi cả tính cách lạc quan của cô. Cô của bây giờ đã không còn quen với cảm giác được ai đó theo đuổi, càng không dám nghĩ tới tương lai. Cho nên sự cô nho nhỏ của ngày hôm nay, cô chỉ đành biết nói tiếng xin lỗi.   </w:t>
      </w:r>
    </w:p>
    <w:p>
      <w:pPr>
        <w:pStyle w:val="BodyText"/>
      </w:pPr>
      <w:r>
        <w:t xml:space="preserve">  Đối với những việc dễ gợi lại đau khổ trong qúa khứ, cô tuyệt đối không cho chúng một cơ hội nào hết.   </w:t>
      </w:r>
    </w:p>
    <w:p>
      <w:pPr>
        <w:pStyle w:val="BodyText"/>
      </w:pPr>
      <w:r>
        <w:t xml:space="preserve">  Đây có lẽ là bản năng tự bảo vệ bản thân cuối cùng của cô.   </w:t>
      </w:r>
    </w:p>
    <w:p>
      <w:pPr>
        <w:pStyle w:val="BodyText"/>
      </w:pPr>
      <w:r>
        <w:t xml:space="preserve">  Lặng lẽ sau những giọt nước mắt, tim cô chợt quặn thắt, khẽ nhắm mắt cô thầm nói với bản thân: “Tần Nại Nại, đây là một cái bẫy. không ai có thể nhảy qua nó, nhưng mày có thế. Vì thế hãy hạ quyết tâm và nhảy qua ngay. Sau khi nhảy qua rồi, mày sẽ được an toàn” </w:t>
      </w:r>
    </w:p>
    <w:p>
      <w:pPr>
        <w:pStyle w:val="BodyText"/>
      </w:pPr>
      <w:r>
        <w:t xml:space="preserve">  Nói xong ô thở dài một tiếng, một hơi nói hết câu làm cô thấy hụt hơi, dần dần bình tĩnh lại, cô nghe thấy bản thân nói thêm một câu nữa: “Tuy nhiên, cái bẫy này đúng là hấp dẫn chết người” </w:t>
      </w:r>
    </w:p>
    <w:p>
      <w:pPr>
        <w:pStyle w:val="Compact"/>
      </w:pPr>
      <w:r>
        <w:t xml:space="preserve">  Đúng vậy! Vô cùng hấp dẫn!  </w:t>
      </w:r>
      <w:r>
        <w:br w:type="textWrapping"/>
      </w:r>
      <w:r>
        <w:br w:type="textWrapping"/>
      </w:r>
    </w:p>
    <w:p>
      <w:pPr>
        <w:pStyle w:val="Heading2"/>
      </w:pPr>
      <w:bookmarkStart w:id="30" w:name="chương-10"/>
      <w:bookmarkEnd w:id="30"/>
      <w:r>
        <w:t xml:space="preserve">8. Chương 10</w:t>
      </w:r>
    </w:p>
    <w:p>
      <w:pPr>
        <w:pStyle w:val="Compact"/>
      </w:pPr>
      <w:r>
        <w:br w:type="textWrapping"/>
      </w:r>
      <w:r>
        <w:br w:type="textWrapping"/>
      </w:r>
    </w:p>
    <w:p>
      <w:pPr>
        <w:pStyle w:val="BodyText"/>
      </w:pPr>
      <w:r>
        <w:t xml:space="preserve">Chương 10: Đi xem mặt là một công việc đòi hỏi phải có kĩ thuật </w:t>
      </w:r>
    </w:p>
    <w:p>
      <w:pPr>
        <w:pStyle w:val="BodyText"/>
      </w:pPr>
      <w:r>
        <w:t xml:space="preserve">  Nại Nại là người rất nhân nại. Cô có thể xem sách hướng dẫn rồi dùng mười mấy loại nguyên liệu để làm 1 chiếc bánh ga tô trong vài tiếng đồng hồ, cũng có thể học cách vẽ móng tay nghệ thuật trong khoảng thời gian dài, hoặc òn có thể tự tay đan áo len nhiều họa tiết phức tạp đến mức máy móc phải chào thua, hết chiếc này đến chiếc khác.   </w:t>
      </w:r>
    </w:p>
    <w:p>
      <w:pPr>
        <w:pStyle w:val="BodyText"/>
      </w:pPr>
      <w:r>
        <w:t xml:space="preserve">  Nhưng Nại Nại cũng là người của trường phái hành động, ví dụ nhớ món cà ri bò tối nay thiếu mất cà rốt, cô sẽ lập tức thay quần áo đi mua, không hề đắn đo suy nghĩ tới việc dùng nguyên liệu khác để thay thế.                    </w:t>
      </w:r>
    </w:p>
    <w:p>
      <w:pPr>
        <w:pStyle w:val="BodyText"/>
      </w:pPr>
      <w:r>
        <w:t xml:space="preserve"> </w:t>
      </w:r>
    </w:p>
    <w:p>
      <w:pPr>
        <w:pStyle w:val="BodyText"/>
      </w:pPr>
      <w:r>
        <w:t xml:space="preserve">                                                                    **** </w:t>
      </w:r>
    </w:p>
    <w:p>
      <w:pPr>
        <w:pStyle w:val="BodyText"/>
      </w:pPr>
      <w:r>
        <w:t xml:space="preserve">  Tiểu Trần ở phía sau hóp miệng lại nói: “Chỉ là 1 bữa tối thôi mà, chị có cần phải cầu kì vậy không ?” </w:t>
      </w:r>
    </w:p>
    <w:p>
      <w:pPr>
        <w:pStyle w:val="BodyText"/>
      </w:pPr>
      <w:r>
        <w:t xml:space="preserve">  Nại Nại quay đầu lại cười: “Thế thì sẽ không giống, thiếu cà rốt, món đó sẽ không còn là cà ri bò nữa” </w:t>
      </w:r>
    </w:p>
    <w:p>
      <w:pPr>
        <w:pStyle w:val="BodyText"/>
      </w:pPr>
      <w:r>
        <w:t xml:space="preserve">  Tiểu Trần không thể lý giải nổi lý luận đó của cô thế nên đóng cửa nhà bếp để mặc cô đi mua.   </w:t>
      </w:r>
    </w:p>
    <w:p>
      <w:pPr>
        <w:pStyle w:val="BodyText"/>
      </w:pPr>
      <w:r>
        <w:t xml:space="preserve">  Nại Nại vẫn mặc bộ quần áo ở nhà, nghĩ tới việc siêu thị ở ngay sát nhà, chạy ra mua 2 củ cả rốt cũng chỉ mất chút thời gian, nên cũng chả buồn buộc lại tóc, cầm tờ năm tệ rồi chạy thẳng xuống tầng.   </w:t>
      </w:r>
    </w:p>
    <w:p>
      <w:pPr>
        <w:pStyle w:val="BodyText"/>
      </w:pPr>
      <w:r>
        <w:t xml:space="preserve">  Đến siêu thị mục đích của Nại Nại rất rõ ràng, cô quyết định đi thẳng về quầy rau củ quả. Lúc này đúng là giờ mua sắm cao điểm, những người đi mua đồ cũng khá nhiều cô tìm kiếm 1 hồi, nhắm đúng vị trí quầy cà rốt, chọn lấy 2 củ rồi đi thẳng tới chỗ cân đồ. Đang chạy thì đâm sầm vào hai người, Nại Nại vội vàng cúi đầu xuống nói: “Xin lỗi” </w:t>
      </w:r>
    </w:p>
    <w:p>
      <w:pPr>
        <w:pStyle w:val="BodyText"/>
      </w:pPr>
      <w:r>
        <w:t xml:space="preserve">  Kết quả là đối phương không hề phản ứng. Nại Nại không thèm chấp những người bất lịch sự như vậy, nên vội vàng vòng qua rồi đi luôn, kết quả là, cái khoảnh khắc cô định quay người đi thì lại nhìn&amp;  thấy chiếc bật lửa màu xanh nằm trong tay người đàn ông.   </w:t>
      </w:r>
    </w:p>
    <w:p>
      <w:pPr>
        <w:pStyle w:val="BodyText"/>
      </w:pPr>
      <w:r>
        <w:t xml:space="preserve">  Nại Nại biết cả đời mình luôn gặp xui xẻo, nhưng chưa từng nghĩ lại có thể đen đủi đến thế. Đúng lúc ăn mặc nhếch nhắc nhất thì lại gặp phải chồng cũ và người đàn bà của anh ta.   </w:t>
      </w:r>
    </w:p>
    <w:p>
      <w:pPr>
        <w:pStyle w:val="BodyText"/>
      </w:pPr>
      <w:r>
        <w:t xml:space="preserve">  Cô hơi tức giận, lại hơi ngượng ngùng, đang muốn giả vờ như không nhìn thấy gì, quay người bỏ đi thì người đó cất tiếng gọi: “Nại Nại” </w:t>
      </w:r>
    </w:p>
    <w:p>
      <w:pPr>
        <w:pStyle w:val="BodyText"/>
      </w:pPr>
      <w:r>
        <w:t xml:space="preserve">  Cô thở dài, sau đó quay người lại, lại chào hỏi 1 lần nữa: “Chào anh, lâu rồi không gặp”” Thực tình họ mới gặp nhau mấy hôm trc thôi.   </w:t>
      </w:r>
    </w:p>
    <w:p>
      <w:pPr>
        <w:pStyle w:val="BodyText"/>
      </w:pPr>
      <w:r>
        <w:t xml:space="preserve">  Dù chỉ là đi mua sắm trong siêu thị Lữ Nghị vẫn đóng bộ vest bảnh bao. Trc kia đây là công sức của Nại Nại và thím giúp việc, còn giờ chắc là của người phụ nữ đi bên cạnh. Mà người phụ n ữ đi bên cạnh anh, chắc chính là màu xanh nước biển vô cùng tươi trẻ đó, chỉ có điều chiếc áo màu vàng cổ chữ V khoét sâu và chiếc quần bò lại 1 lần nữa đánh bại chiếc áo lông cừu màu xanh mà Nại Nại mới mua.   </w:t>
      </w:r>
    </w:p>
    <w:p>
      <w:pPr>
        <w:pStyle w:val="BodyText"/>
      </w:pPr>
      <w:r>
        <w:t xml:space="preserve">  Tuổi thanh xuân của người phụ nữ mãi mãi không tài nào níu giữ được. Bởi vì, tuổi thanh xuân không đáng giá, nó đi nhanh hơn bất cứ thứ gì.   </w:t>
      </w:r>
    </w:p>
    <w:p>
      <w:pPr>
        <w:pStyle w:val="BodyText"/>
      </w:pPr>
      <w:r>
        <w:t xml:space="preserve">  Nại Nại thích ngắm các người đẹp, trên đường cũng sẽ ngần người ra mà ngắm nếu bất chợt nhìn thấy người đẹp. Chỉ là lần này, cô nhìn xuống bộ quần áo ở nhà có hình chú gấu WiNại Nạiie màu đỏ thẫm của mình, sau đó lại nhìn bộ trang phục đang phát ra vẻ đẹp đẽ đầy khí chất của người ta, rõ ràng là thật bại thảm hại.                 </w:t>
      </w:r>
    </w:p>
    <w:p>
      <w:pPr>
        <w:pStyle w:val="BodyText"/>
      </w:pPr>
      <w:r>
        <w:t xml:space="preserve"> </w:t>
      </w:r>
    </w:p>
    <w:p>
      <w:pPr>
        <w:pStyle w:val="BodyText"/>
      </w:pPr>
      <w:r>
        <w:t xml:space="preserve">        Cô hít 1 hơi thật sâu rồi mỉm cười nói: “Hai người cứ bận việc của 2 người. Tôi đi trc”   </w:t>
      </w:r>
    </w:p>
    <w:p>
      <w:pPr>
        <w:pStyle w:val="BodyText"/>
      </w:pPr>
      <w:r>
        <w:t xml:space="preserve">    Đây cũng là lần đầu Duy Nhã gặp Nại Nại. Nhưng cô đã nghe không biết bao lần cái tên ấy thốt ra từ miệng Lữ Nghị. Trc khi ly hôn, anh nói cô không có sức sống, chỉ là 1 con búp bê bằng sứ được bày biện trong nhà. Sau khi ly hôn anh lại nói, cô là 1 cao thủ bếp núc, còn biết đan lát thêu thùa.     </w:t>
      </w:r>
    </w:p>
    <w:p>
      <w:pPr>
        <w:pStyle w:val="BodyText"/>
      </w:pPr>
      <w:r>
        <w:t xml:space="preserve">    Nhưng tình hình hôm nay của đối phương khiến cô rất hài lòng, cô thậm chí còn lườm cho Lữ Nghị 1 cái khi cứ nhìn Nại Nại đắm đuối, cười nhạt: “Chị Nại Nại! Chào chị! Em đã nghe tên chị từ lâu”   </w:t>
      </w:r>
    </w:p>
    <w:p>
      <w:pPr>
        <w:pStyle w:val="BodyText"/>
      </w:pPr>
      <w:r>
        <w:t xml:space="preserve">    “Hả? Vậy sao” Nại Nại vỏn vẻn chỉ nói từng ấy từ. Cô không muốn nói chuyện nhiều với người phụ nữ này vì sợ mình phát nôn tại chỗ.     </w:t>
      </w:r>
    </w:p>
    <w:p>
      <w:pPr>
        <w:pStyle w:val="BodyText"/>
      </w:pPr>
      <w:r>
        <w:t xml:space="preserve">    Lữ Nghị nhìn của cà rốt trong tay Nại Nại, liền hỏi: “Em định làm món cà ri bò à?”   </w:t>
      </w:r>
    </w:p>
    <w:p>
      <w:pPr>
        <w:pStyle w:val="BodyText"/>
      </w:pPr>
      <w:r>
        <w:t xml:space="preserve">    Ánh mắt Nại Nại dường như mơ hồ, hình như đã quay về khoảng thời gian còn hạnh phúc bên Lữ Nghị. Lúc đó, sự nghiệp anh mới bắt đầu, hoàn cảnh gia đình còn khó khăn. Nại Nại học trộm được bí quyết nấu ăn từ mẹ, mỗi tuần một lầ, để trong bình giữ nhiệt, ngồi xe buýt mang đến công ty cho anh. Lữ Nghị đã phát chán với những món ăn đạm bạc ở công ty nên sau mỗi lần ăn các món do Nại Nại nấy xong vô cùng sung sướng, nũng nịu đòi cô lần sau lại tiếp tục phát huy.     </w:t>
      </w:r>
    </w:p>
    <w:p>
      <w:pPr>
        <w:pStyle w:val="BodyText"/>
      </w:pPr>
      <w:r>
        <w:t xml:space="preserve">    Lúc đó thịt bò chỉ có mấy tệ một cân, giờ đã lên mười tám tệ 1 cân. Cũng theo đó mà nhiều thứ đã thay đổi, ngay cả món thịt bò làm ra cũng không còn mùi vị ngọt ngào của năm xưa nữa.     </w:t>
      </w:r>
    </w:p>
    <w:p>
      <w:pPr>
        <w:pStyle w:val="BodyText"/>
      </w:pPr>
      <w:r>
        <w:t xml:space="preserve">    Nại Nại nhìn củ cà rốt trong tay, trả lời bằng 1 giọng đến cả bản thân cô cũng gần như không thể nghe thấy: “K! Tôi làm bánh cà rốt”   </w:t>
      </w:r>
    </w:p>
    <w:p>
      <w:pPr>
        <w:pStyle w:val="BodyText"/>
      </w:pPr>
      <w:r>
        <w:t xml:space="preserve">    “Anh ấy nói chị nấu ăn rất ngon! Chị Nại Nại, lúc nào đến nhà bọn em làm thử nhé, em cũng muốn học” Duy Nhã mỉm cười rất thân thiện, tiếc là đối thủ không chấp nhận.     </w:t>
      </w:r>
    </w:p>
    <w:p>
      <w:pPr>
        <w:pStyle w:val="BodyText"/>
      </w:pPr>
      <w:r>
        <w:t xml:space="preserve">    “Cô không học được đâu” Nại Nại nhìn Duy Nhã nói nghiêm túc.     </w:t>
      </w:r>
    </w:p>
    <w:p>
      <w:pPr>
        <w:pStyle w:val="BodyText"/>
      </w:pPr>
      <w:r>
        <w:t xml:space="preserve">    “Tâm tư của cô đặt cả vào chồng nhà người khác, chắc chắn không có thời gian để học nấu ăn” Nại Nại nói thẳng suy nghĩ của mình: “Còn nữa, trông coi cho kĩ người đàn ông của cô, tránh để sau này bị các em gái trẻ đẹp hơn chiếm mất”   </w:t>
      </w:r>
    </w:p>
    <w:p>
      <w:pPr>
        <w:pStyle w:val="BodyText"/>
      </w:pPr>
      <w:r>
        <w:t xml:space="preserve">    Nói xong, Nại Nại ngẩng đầu, bước ngang qua Lữ Nghị, lườm anh 1 cái rồi nhanh chóng bước đi.     </w:t>
      </w:r>
    </w:p>
    <w:p>
      <w:pPr>
        <w:pStyle w:val="BodyText"/>
      </w:pPr>
      <w:r>
        <w:t xml:space="preserve">    Cô vội vàng bước ra quầy tính tiền, mới phát hiện còn chưa cân cà rốt, liền quay lại chỗ cái cân. Đập vào mắt cô là hình ảnh 2 người đó ở phía cuối dãy hàng, đang đứng trc quầy hoa quả tươi, có vẻ họ đang bàn luận xem nên mua cái gì.                    </w:t>
      </w:r>
    </w:p>
    <w:p>
      <w:pPr>
        <w:pStyle w:val="BodyText"/>
      </w:pPr>
      <w:r>
        <w:t xml:space="preserve"> </w:t>
      </w:r>
    </w:p>
    <w:p>
      <w:pPr>
        <w:pStyle w:val="BodyText"/>
      </w:pPr>
      <w:r>
        <w:t xml:space="preserve">        Cô cảm thấy tim mình đau thắt lại   </w:t>
      </w:r>
    </w:p>
    <w:p>
      <w:pPr>
        <w:pStyle w:val="BodyText"/>
      </w:pPr>
      <w:r>
        <w:t xml:space="preserve">    Cho dù là lỗi của ai cũng thế, chí ít lúc này bên anh đã có người phụ nữ khác, còn bản thân thảm hại rơi vào tình trạng 1 bà cô già. Hơn nữa còn phải đơn độc đối diện với nỗi cô đơn và sự lạc lõng.     </w:t>
      </w:r>
    </w:p>
    <w:p>
      <w:pPr>
        <w:pStyle w:val="BodyText"/>
      </w:pPr>
      <w:r>
        <w:t xml:space="preserve">    Tự nhiên cô thấy trong miệng vừa chua cay, vừa đắng chát.     </w:t>
      </w:r>
    </w:p>
    <w:p>
      <w:pPr>
        <w:pStyle w:val="BodyText"/>
      </w:pPr>
      <w:r>
        <w:t xml:space="preserve">    Ở phía xa kia,  lú ngẩng đầu lên,  Lữ Nghị nhìn thấy cô,  liền đứng thẳng dậy,  tay đg chọn hoa quả cũng từ từ chậm lại rồi dừng hẳn. Giữa hai người là mấy giá rau xanh và hoa quả,  cô và anh,  cả hai đều đứng lặng nhìn nhau.     </w:t>
      </w:r>
    </w:p>
    <w:p>
      <w:pPr>
        <w:pStyle w:val="BodyText"/>
      </w:pPr>
      <w:r>
        <w:t xml:space="preserve">    Ngẩn người 1 lúc,  Nại Nại tự nhủ: “ Tôi ho thèm để ý đến anh.  Anh làm tôi thấy ghê tởm”   </w:t>
      </w:r>
    </w:p>
    <w:p>
      <w:pPr>
        <w:pStyle w:val="BodyText"/>
      </w:pPr>
      <w:r>
        <w:t xml:space="preserve">    Sau đó cô nhanh chngs cân cà rốt và hạy ngay về nhà. Đến gần nhà bước chân dần dân chậm lại,  cô lê từng bc chân mệt mỏi đến đúng cửa nhà thì ngồi bệt xong bất lực.     </w:t>
      </w:r>
    </w:p>
    <w:p>
      <w:pPr>
        <w:pStyle w:val="BodyText"/>
      </w:pPr>
      <w:r>
        <w:t xml:space="preserve">    Chuyện tình cảm đúng sai rất rõ ràng,  nhưng sau khi chia tay,  muốn quên đi thật quá khó.  Nói hết là hết là lời nói tứ giận người phụ nữ vẫn hay nói,  nhớ nhung người đó cũng lại chính là bản thân người phụ nữ.     </w:t>
      </w:r>
    </w:p>
    <w:p>
      <w:pPr>
        <w:pStyle w:val="BodyText"/>
      </w:pPr>
      <w:r>
        <w:t xml:space="preserve">    Cho dù ai phụ ai,  thì ả hai cũng đã có 1 hồi ức tốt đệp,  đã từng vui vẻ,  từng đau khổ,  từng bị thương,  tất cả đều còn đó trong trái tim họ.     </w:t>
      </w:r>
    </w:p>
    <w:p>
      <w:pPr>
        <w:pStyle w:val="BodyText"/>
      </w:pPr>
      <w:r>
        <w:t xml:space="preserve">    Nói rằng phụ nữ không nỡ rời xa đàn ông họ đã từng yêu,  chi bằng hãy nói bọn họ tiếc nuối những gì đã bỏ ra và trái tim không toan tính gì.     </w:t>
      </w:r>
    </w:p>
    <w:p>
      <w:pPr>
        <w:pStyle w:val="BodyText"/>
      </w:pPr>
      <w:r>
        <w:t xml:space="preserve">    Tiểu Trần đang đợi Nại Nại ở nhà thì nghe thấy tiếng khóc thút thít ủa ai đó trc cửa,  liền hạy ra xem,  thì thấy Nại Nại đang ngồi bệt dưới đất,  tay cầm hai củ cà rốt,  ôm lấy đầu gối,  tóc xõa che hết khuôn mặt,  hình như đang khóc.     </w:t>
      </w:r>
    </w:p>
    <w:p>
      <w:pPr>
        <w:pStyle w:val="BodyText"/>
      </w:pPr>
      <w:r>
        <w:t xml:space="preserve">    Cô không hiểu,  nhưng vẫn kéo Nại Nại vào nhà,  vừa kéo vừa hỏi: “ Chị Nại Nại! Sao đi mua cà rốt về nhà lại thành ra ngồi khóc thế này?”   </w:t>
      </w:r>
    </w:p>
    <w:p>
      <w:pPr>
        <w:pStyle w:val="BodyText"/>
      </w:pPr>
      <w:r>
        <w:t xml:space="preserve">    Nại Nại nhắm mắt,  để tâm trạng bình tĩnh lại,  sự mềm yếu lú này đã khiến cô không kiềm chế được.     </w:t>
      </w:r>
    </w:p>
    <w:p>
      <w:pPr>
        <w:pStyle w:val="BodyText"/>
      </w:pPr>
      <w:r>
        <w:t xml:space="preserve">    Sau đó cô lắc đầu nói: “Không có chuyện gì cả,  vì lúc nãy chị bị ngã rất đau. ”   </w:t>
      </w:r>
    </w:p>
    <w:p>
      <w:pPr>
        <w:pStyle w:val="BodyText"/>
      </w:pPr>
      <w:r>
        <w:t xml:space="preserve">    “Chị thấy chưa,  em đã bảo rồi,  mua cà rốt làm gì,  trog nhà có gì dùng nấy là được rồi”. Tiểu Trần lấy hai củ cà rốt trong tay Nại Nại rồi đi vào bếp,  Nại Nại tựa vào tường cương quyết gạt hết n mát òn động trên khuôn mặt.     </w:t>
      </w:r>
    </w:p>
    <w:p>
      <w:pPr>
        <w:pStyle w:val="BodyText"/>
      </w:pPr>
      <w:r>
        <w:t xml:space="preserve">    Nước mắt,  đa rất lâu rồi cô không khóc nữa.  Lúc bố mất,  cô khóc suốt 1 ngày,  sau đó không khóc 1 lần nào nữa.  nước mắt nén trong tim quá lâu,  suýt nữa đã quên mất khóc là như thế nào.  Lúc nãy uất ứ,  tứ giận,  khóc xong 1 trận lại cảm thấy dễ chịu hơn rất nhiều.           </w:t>
      </w:r>
    </w:p>
    <w:p>
      <w:pPr>
        <w:pStyle w:val="BodyText"/>
      </w:pPr>
      <w:r>
        <w:t xml:space="preserve"> </w:t>
      </w:r>
    </w:p>
    <w:p>
      <w:pPr>
        <w:pStyle w:val="BodyText"/>
      </w:pPr>
      <w:r>
        <w:t xml:space="preserve">        Cô cúi đầu vào bếp,  Tiểu Trần đg loay hoay xào ngồng tỏi,  cô kêu lên rồi hỏi: “Sao lại xào như thế này? Chẳng phải chúng ta ăn cà ri bò sao?”   </w:t>
      </w:r>
    </w:p>
    <w:p>
      <w:pPr>
        <w:pStyle w:val="BodyText"/>
      </w:pPr>
      <w:r>
        <w:t xml:space="preserve">    Tiểu Trần liền nói: “ Nhưng mà chị bị ngã,  có làm được không ? E xào món này lên chúng ta ăn đơn giản 1 chút cũng được. ”   </w:t>
      </w:r>
    </w:p>
    <w:p>
      <w:pPr>
        <w:pStyle w:val="BodyText"/>
      </w:pPr>
      <w:r>
        <w:t xml:space="preserve">    Nại Nại cười nói : “ E ra ngoài đi,  lần trc xào rau suýt gây ra án mạng.  Cứ để chị làm vẫn hơn. ”   </w:t>
      </w:r>
    </w:p>
    <w:p>
      <w:pPr>
        <w:pStyle w:val="BodyText"/>
      </w:pPr>
      <w:r>
        <w:t xml:space="preserve">    “ Thế còn chân của chị?” Tiểu Trần hỏi.     </w:t>
      </w:r>
    </w:p>
    <w:p>
      <w:pPr>
        <w:pStyle w:val="BodyText"/>
      </w:pPr>
      <w:r>
        <w:t xml:space="preserve">    Nại Nại liền nói: “ Ks cả, dù gì là món chị thik làm.  Tất cả đã qua rồi,  chẳng có gì khó.  Yên tâm đi”   </w:t>
      </w:r>
    </w:p>
    <w:p>
      <w:pPr>
        <w:pStyle w:val="BodyText"/>
      </w:pPr>
      <w:r>
        <w:t xml:space="preserve">                                                     **********************************   </w:t>
      </w:r>
    </w:p>
    <w:p>
      <w:pPr>
        <w:pStyle w:val="BodyText"/>
      </w:pPr>
      <w:r>
        <w:t xml:space="preserve">    Sau hôm đó,  Nại Nại có những thay đổi kì lạ.  Đầu tiên là cô đồng ý đi xem mặt những người đàn ông được Tiểu Trần gọi là đàn ông tốt siêu cấp.     </w:t>
      </w:r>
    </w:p>
    <w:p>
      <w:pPr>
        <w:pStyle w:val="BodyText"/>
      </w:pPr>
      <w:r>
        <w:t xml:space="preserve">    Còn Tiểu Trần thân là chiếc loa phóng thanh buôn chuyện đệ nhất công ty cũng chỉ trg khoảng thời gian ngắn nhất kịp thông báo cho tất cả mọi người về quyết định mới của Nại Nại.  Thực ra,  rất nhiều người thik mẫu phụ nữ hiền lành,  đức hạnh như Nại Nại,  nên từ sếp cho tới các thím lau dọn vệ sinh đều phát động một chiến dịnh đi xem mắt rầm rộ cho Nại Nại.     </w:t>
      </w:r>
    </w:p>
    <w:p>
      <w:pPr>
        <w:pStyle w:val="BodyText"/>
      </w:pPr>
      <w:r>
        <w:t xml:space="preserve">    Còn Tiểu Trần,  người đại diện cho Nại Nại tự nhiên cũng trở thành người đánh giá chọn lọc đầu tiên.  Sau khi đã chọn lọc kĩ lưỡng,  Tiểu Trần tập hợp ảnh của những người mà đến hiện tại cô đánh giá là tạm ổn,  rồi đem đến ho Nại Nại xem,  để co tùy ý lựa chọn đối tượng đi xem mặt.     </w:t>
      </w:r>
    </w:p>
    <w:p>
      <w:pPr>
        <w:pStyle w:val="BodyText"/>
      </w:pPr>
      <w:r>
        <w:t xml:space="preserve">    “Đây là cháu sếp Lưu,  nghe nói đi du học ở Anh về,  năm nay 36 tuổi,  nghe nói anh ta làm giám đốc 1 khu vực lớn trong top 500,  cuộc sống khá giả dư dật,  có mỗi 1 khuyến điểm,  đó là đầu giống như sếp Lưu- 1 sân băng khô hạn”.  Tiểu Trần đưa bức ảnh,  Nại Nại cầm lên xem,  suýt nữa phụt cả trà vào ảnh.     </w:t>
      </w:r>
    </w:p>
    <w:p>
      <w:pPr>
        <w:pStyle w:val="BodyText"/>
      </w:pPr>
      <w:r>
        <w:t xml:space="preserve">    Cô là hàng bán ế ẩm thật,  nhưng chưa tới mức phải sống cả đời với vị huynh đệ này chứ? Vị huynh đệ này đúng là hơi bị già.     </w:t>
      </w:r>
    </w:p>
    <w:p>
      <w:pPr>
        <w:pStyle w:val="BodyText"/>
      </w:pPr>
      <w:r>
        <w:t xml:space="preserve">    “ Nói bậy,  sếp Lưu còn tốt hơn anh ta nhiều.  Anh ta hoàn toàn không có sợi tóc nào,  òn sếp Lưu chỉ ở giữa mới là sân băng khô hạn thôi,  hai bên vẫn xanh tốt lắm. ” Nại Nại nhìn người trong bức ảnh lắc lắc đầu,  sau đó đổi sang tấm tiếp theo.     </w:t>
      </w:r>
    </w:p>
    <w:p>
      <w:pPr>
        <w:pStyle w:val="BodyText"/>
      </w:pPr>
      <w:r>
        <w:t xml:space="preserve">    “Đây là ông chủ căn hộ số 18. Chị nghĩ xem,  mua nhà ở đây hí ít trong tay phải có hơn ả ngìn tám trăm vạn mới dám trả 1 lần hết tiền nhà chứ.  Anh t ua nhà trả 1 lần đấy.  Cách đây không lâu anh ta có xin số điện thoại của chị.  Em xin ảnh trc,  sợ chị không nhớ mặt. ”   </w:t>
      </w:r>
    </w:p>
    <w:p>
      <w:pPr>
        <w:pStyle w:val="BodyText"/>
      </w:pPr>
      <w:r>
        <w:t xml:space="preserve">    Sao lại không nhớ măt chứ,  người đàn ông đó cao bằng Nại Nại,  nếu đứng xa 1 chút nhìn vào. Nại Nại mà đi giày cao gót thì còn cao hơn anh ta một chút.  Cao bằng phụ nữ không có gì sai,  sai ở chỗ là cao bằng Nại Nại,  Nại Nại cao 1, 60m on hơi ăn gian tí,  anh này chắc chắn cũng chả cao được tới đâu.                 </w:t>
      </w:r>
    </w:p>
    <w:p>
      <w:pPr>
        <w:pStyle w:val="BodyText"/>
      </w:pPr>
      <w:r>
        <w:t xml:space="preserve"> </w:t>
      </w:r>
    </w:p>
    <w:p>
      <w:pPr>
        <w:pStyle w:val="BodyText"/>
      </w:pPr>
      <w:r>
        <w:t xml:space="preserve">        “ Người này thì sao? Đây là anh chàng tốt đấy.  Là cháu họ của dì Hai nhà hai Lý lau dọn ở đây.  Nghe nói đang họ bằng tiến sỹ,  trẻ tuổi,  có khí chất,  on người cũng tốt. ” Tiểu Trần không làm bà mối thật đáng tiếc,  điều kiện của từng người thuộc nằm lòng không bỏ sót chi tiết nào.  Đúng là tinh anh trong giới mai mối,  điển hình của những bà mối.     </w:t>
      </w:r>
    </w:p>
    <w:p>
      <w:pPr>
        <w:pStyle w:val="BodyText"/>
      </w:pPr>
      <w:r>
        <w:t xml:space="preserve">    Nại Nại lại thử dài nói: “ Nhưng cậu ta kém chị 3 tuổi. ”   </w:t>
      </w:r>
    </w:p>
    <w:p>
      <w:pPr>
        <w:pStyle w:val="BodyText"/>
      </w:pPr>
      <w:r>
        <w:t xml:space="preserve">    “ Kém ba tuổi thì sao? Nữ hơn ba,  nhà phất lớn! Chị chọn được rồi thì chúng ta tiến hành thôi.  Chị chuẩn bị đi rồi chúng ta đi xem mặt. ” Tiểu Trần vô cùng hứng khởi. Có vẻ tất cả những cô gái chưa từng yêu đều thấy đi xem mặt laf 1 việc rất thú vị,  tiếc là Nại Nại không nghĩ thế.      </w:t>
      </w:r>
    </w:p>
    <w:p>
      <w:pPr>
        <w:pStyle w:val="BodyText"/>
      </w:pPr>
      <w:r>
        <w:t xml:space="preserve">    Hai người khác giới xa lạ,  với mục tiêu là kết hôn,  cũng ngồi lại với nhau rồi cân đo đong đếm điều kiện của đối phương,  sau đó lại xem xét điều kiện của mình,  bản thân điều này đã khiến cho hôn nhân ít đi phân nào sự rung động. Tuy cô không có tư cách đòi hỏi gì,  nhưng Nại Nại vẫn hy vọng có thể qua lại cùng người đàn ông khiến cô rung động,  chu dù chỉ là đi xem mặt thôi.     </w:t>
      </w:r>
    </w:p>
    <w:p>
      <w:pPr>
        <w:pStyle w:val="BodyText"/>
      </w:pPr>
      <w:r>
        <w:t xml:space="preserve">    Bất chợt,  trong đầu hiện ra 1 hình bóng,  vị LÔI CÔNG đó.  Tất cả điều kiện của anh ta đều rất tốt,  chỉ là ngề nghiệp làm cô hơi bất an. không biết tại sao,  nhưng cô chắc chắn nếu LÔI CÔNG biết cô đi xem mặt,  nhất định sẽ rất không vui,  sẽ rất tức giận.     </w:t>
      </w:r>
    </w:p>
    <w:p>
      <w:pPr>
        <w:pStyle w:val="BodyText"/>
      </w:pPr>
      <w:r>
        <w:t xml:space="preserve">    Thậm chí còn làm những chuyện vô cùng nguy hiểm.     </w:t>
      </w:r>
    </w:p>
    <w:p>
      <w:pPr>
        <w:pStyle w:val="BodyText"/>
      </w:pPr>
      <w:r>
        <w:t xml:space="preserve">    Những lo lắng vô căn cứ khiến cô lấy tay bóp bóp trán đang đau nhức.     </w:t>
      </w:r>
    </w:p>
    <w:p>
      <w:pPr>
        <w:pStyle w:val="BodyText"/>
      </w:pPr>
      <w:r>
        <w:t xml:space="preserve">    Nại Nại thở dài bất lực rồi lại nhìn tấm ảnh kia. Thực ra đi xem mặt cũng là 1 công việc đòi hỏi phải có kỹ thuật.  Chỉ vài lần gặp mặt đã quyết định hạnh phú cả cuộc đời sau này của mình thật là khó.     </w:t>
      </w:r>
    </w:p>
    <w:p>
      <w:pPr>
        <w:pStyle w:val="BodyText"/>
      </w:pPr>
      <w:r>
        <w:t xml:space="preserve">    Hậu quả của việc bệnh tình gấp gáp đi tìm bừa thầy lang rất nghiêm trọng,  thậm chí còn đáng sợ hơn chuyện hôn nhân đổ vỡ.     </w:t>
      </w:r>
    </w:p>
    <w:p>
      <w:pPr>
        <w:pStyle w:val="BodyText"/>
      </w:pPr>
      <w:r>
        <w:t xml:space="preserve">    Đầy dứt khoát,  cô nhắm mắt rồi bốc bừa 1 tấm ảnh trên bàn,  sau đó nói với Tiểu Trần: “ Chính là anh này.  Chị sẽ đi xem mặt anh ta”   </w:t>
      </w:r>
    </w:p>
    <w:p>
      <w:pPr>
        <w:pStyle w:val="Compact"/>
      </w:pPr>
      <w:r>
        <w:t xml:space="preserve">    Tiểu Trần đạp 1 cái vào đùi rồi nói: “ Tốt! Chị Nại Nại rốt cuộc chị đã nghĩ thông rồi! Lần này chị quyết định cho phi công trẻ lái máy bay bà già đấy hả?”    </w:t>
      </w:r>
      <w:r>
        <w:br w:type="textWrapping"/>
      </w:r>
      <w:r>
        <w:br w:type="textWrapping"/>
      </w:r>
    </w:p>
    <w:p>
      <w:pPr>
        <w:pStyle w:val="Heading2"/>
      </w:pPr>
      <w:bookmarkStart w:id="31" w:name="chương-11"/>
      <w:bookmarkEnd w:id="31"/>
      <w:r>
        <w:t xml:space="preserve">9. Chương 11</w:t>
      </w:r>
    </w:p>
    <w:p>
      <w:pPr>
        <w:pStyle w:val="Compact"/>
      </w:pPr>
      <w:r>
        <w:br w:type="textWrapping"/>
      </w:r>
      <w:r>
        <w:br w:type="textWrapping"/>
      </w:r>
      <w:r>
        <w:t xml:space="preserve"> </w:t>
      </w:r>
    </w:p>
    <w:p>
      <w:pPr>
        <w:pStyle w:val="BodyText"/>
      </w:pPr>
      <w:r>
        <w:t xml:space="preserve">Chương 11: Chương đầu nhật ký xem mặt của đồ ngốc   </w:t>
      </w:r>
    </w:p>
    <w:p>
      <w:pPr>
        <w:pStyle w:val="BodyText"/>
      </w:pPr>
      <w:r>
        <w:t xml:space="preserve">    Trước kia Nại Nại đã cùng người khá đi xem mặt rất nhiều lần.  Cái giá phải trả rất thảm hại,  hậu quả rất nghiêm trọng.     </w:t>
      </w:r>
    </w:p>
    <w:p>
      <w:pPr>
        <w:pStyle w:val="BodyText"/>
      </w:pPr>
      <w:r>
        <w:t xml:space="preserve">    Lấn đáng nhớ nhất chính là cùng chị họ đi xem mặt,  năm đó chi họ 24 tuổi,  còn cô 20 tuổi.  Bởi vì nói là chỉ đến coi mặt qua rồi về luôn,  cho nên khi tới địa điểm bà mối hẹn,  chị họ ngồi quay lưng với người kia,  Nại Nại vì tỏ rõ mình trên 1 chiến tuyến với chị họ,  nên cũng ngồi quay lưng lại.  Vậy là,  trò đùa tinh nghịch ủa họ đã thành công,  sau khi trốn thoát,  đã có 1 đoạn đối thoại như sau:                  </w:t>
      </w:r>
    </w:p>
    <w:p>
      <w:pPr>
        <w:pStyle w:val="BodyText"/>
      </w:pPr>
      <w:r>
        <w:t xml:space="preserve">        Bà mối hỏi chị họ: Thế nào?   </w:t>
      </w:r>
    </w:p>
    <w:p>
      <w:pPr>
        <w:pStyle w:val="BodyText"/>
      </w:pPr>
      <w:r>
        <w:t xml:space="preserve">    Chị họ nói: Cháu không nhìn thấy.     </w:t>
      </w:r>
    </w:p>
    <w:p>
      <w:pPr>
        <w:pStyle w:val="BodyText"/>
      </w:pPr>
      <w:r>
        <w:t xml:space="preserve">    Anh ta nói: Tôi thik cô gái cao hơn   </w:t>
      </w:r>
    </w:p>
    <w:p>
      <w:pPr>
        <w:pStyle w:val="BodyText"/>
      </w:pPr>
      <w:r>
        <w:t xml:space="preserve">    Bà mối tức tốc đến nhà chị họ,  lôi hai chị em ra đo.  Ồ! Nại Nại thắng!   </w:t>
      </w:r>
    </w:p>
    <w:p>
      <w:pPr>
        <w:pStyle w:val="BodyText"/>
      </w:pPr>
      <w:r>
        <w:t xml:space="preserve">    Từ đó trở đi,  Nại Nại bách chiến bách thắng,  bách thắng bách chiến.  Chỉ cần có chị em nào không muốn đi xem mặt,  hoặc có ý kiến với sự sắp xếp của bố mẹ,  muốn bỏ chạy ngay trong lần đầu tiên gặp mặt,  liền liên hệ với Nại Nại đầu tiên.  Có cô hợp sức chiến đấu,  chuyện xem mặt nhất định thành công rực rỡ,  thuận lợi hoàn thành nhiệm vụ làm đối phương tức giận bỏ đi,  hoặc ôm ấp 1 mục tiêu khác.     </w:t>
      </w:r>
    </w:p>
    <w:p>
      <w:pPr>
        <w:pStyle w:val="BodyText"/>
      </w:pPr>
      <w:r>
        <w:t xml:space="preserve">    Biệt danh của Nại Nại là,  “ đi xem mặt đến quỷ cũng phải sầu. ”   </w:t>
      </w:r>
    </w:p>
    <w:p>
      <w:pPr>
        <w:pStyle w:val="BodyText"/>
      </w:pPr>
      <w:r>
        <w:t xml:space="preserve">                                          ********************************   </w:t>
      </w:r>
    </w:p>
    <w:p>
      <w:pPr>
        <w:pStyle w:val="BodyText"/>
      </w:pPr>
      <w:r>
        <w:t xml:space="preserve">    6h tối, tại quán trà Phúc Điền, Nại Nại bắt đầu chương đầu tiên trong nhật kí đi xem mặt của mình.     </w:t>
      </w:r>
    </w:p>
    <w:p>
      <w:pPr>
        <w:pStyle w:val="BodyText"/>
      </w:pPr>
      <w:r>
        <w:t xml:space="preserve">    Để bày tỏ thành ý của mình, Nại Nại đã nghiến răng mua 1 bộ quần áo mới. Chỉ có điều bộ quần áo đó mua theo gu của Tiểu Trần, khiến Nại Nại cảm thấy vô cùng bất an. Một chiếc váy trắng dài đến đầu gối, lại thêm một cái áo khoác lửng, tất nhiên phần xương quai xanh xinh đẹp và chiếc cổ thon dài của cô được lộ ra, nhưng cũng lộ ra phần rãnh ngực không nên lộ. Nại Nại ấm ức hỏi: “Có nhất định phải ăn mặc giống những cô gái trong tiểu thuyết của bà nội Quỳnh Dao thì mới có thể đi xem mặt thành công không ?”   </w:t>
      </w:r>
    </w:p>
    <w:p>
      <w:pPr>
        <w:pStyle w:val="BodyText"/>
      </w:pPr>
      <w:r>
        <w:t xml:space="preserve">    Tiểu Trần trả lời: “Xem mặt nhất định phải kê đơn đúng bệnh, đối phương là người thế nào thì sẽ ăn mặc theo kiểu ấy. Thà rằng chúng ta không chấp nhận họ, chứ không để họ chê mình được”   </w:t>
      </w:r>
    </w:p>
    <w:p>
      <w:pPr>
        <w:pStyle w:val="BodyText"/>
      </w:pPr>
      <w:r>
        <w:t xml:space="preserve">    Quá sâu sắc! Nại Nại tự động viên bản thân. Nhưng kiểu ăn mặc theo thời đại của bà nội Quỳnh Dao vẫn khiến cô không thoải mái, đến nụ cười cũng có phần gượng gạo. Còn chẳng kịp phản ứng gì cô đã bị Tiểu Trần kéo đến điểm hẹn xem mặt.     </w:t>
      </w:r>
    </w:p>
    <w:p>
      <w:pPr>
        <w:pStyle w:val="BodyText"/>
      </w:pPr>
      <w:r>
        <w:t xml:space="preserve">    Lúc xuất hiện ở quán trà Phúc Điền với trang phục ấy, rất nhiều khách thưởng thức trà đều không hẹn mà cùng hướng ánh nhìn về phía cô. Nại Nại cảm thấy lúc đó trên mặt cô chỉ còn thiếu không ghi lên mấy chữ “Đi xem mặt” nữa thôi. Chắc chẳng có ai không biết mục đích cô đến đây là gì. Cô sẽ ghi nhớ ngày hôm nay. Hôm nay sẽ là ngày mất mặt nhất, cũng là lần ăn mặc trang điểm tệ hại nhất trong cuộc đời cô, vì vậy tâm trạng cô càng thêm bất ổn, đến cả nên bước vào quán bằng chân trái hay chân phải trc cô cũng quên mất.     </w:t>
      </w:r>
    </w:p>
    <w:p>
      <w:pPr>
        <w:pStyle w:val="BodyText"/>
      </w:pPr>
      <w:r>
        <w:t xml:space="preserve">    Thế là buổi triển lãm mùa thu mặt hàng tồn đọng đã bước vào giai đoạn cao trào trong lúc cô còn đang vùng vẫy 1 cách tuyệt vọng, khi bị Tiểu Trần đẩy vào căn phòng được bao riêng, cuối cùng cô cũng nhìn thấy “đối tượng giao dịch” đó.        </w:t>
      </w:r>
    </w:p>
    <w:p>
      <w:pPr>
        <w:pStyle w:val="BodyText"/>
      </w:pPr>
      <w:r>
        <w:t xml:space="preserve">        Tiểu Trần vốn cởi mở, qua đó ngồi hàn huyên, Nại Nại thì vẫn giữ nguyên nụ cười bồn chồn như lấy cắp ví tiền của ai đó, cô ngồi ở vị trí sát cửa nhất, tiện cho việc lát nữa có xảy ra chuyện gì thì co giò chạy luôn.     </w:t>
      </w:r>
    </w:p>
    <w:p>
      <w:pPr>
        <w:pStyle w:val="BodyText"/>
      </w:pPr>
      <w:r>
        <w:t xml:space="preserve">    “Đây là đồng nghiệp của em Tần Nại Nại, còn đây là cháu họ của dì Lý, Lâm Trị”   </w:t>
      </w:r>
    </w:p>
    <w:p>
      <w:pPr>
        <w:pStyle w:val="BodyText"/>
      </w:pPr>
      <w:r>
        <w:t xml:space="preserve">    Nại Nại nghe xong giới thiệu vội cúi người hành lễ, liền bị Tiểu Trần lườm cho 1 cái, cô cúi đầu ngậm ngùi. Xem ra hôm nay có thể bỏ qua kiểu hành lễ này, đúng là tự làm mình thiệt thòi.     </w:t>
      </w:r>
    </w:p>
    <w:p>
      <w:pPr>
        <w:pStyle w:val="BodyText"/>
      </w:pPr>
      <w:r>
        <w:t xml:space="preserve">    Cái gọi “tình yêu chị em”, tất nhiên là phải có một chị một em rồi. Vị Lâm Trị ngồi trc mặt khí chất tuấn tú, cường tráng khỏe mạnh, lại là tiến sĩ, Nại Nại tất nhiên không hiểu nổi sao cậu ta lại đồng ý đi gặp cô. Vốn tính bộ trực thẳng thắn, nên câu đầu tiên cô nói là: “Tôi đã ly hôn rồi”   </w:t>
      </w:r>
    </w:p>
    <w:p>
      <w:pPr>
        <w:pStyle w:val="BodyText"/>
      </w:pPr>
      <w:r>
        <w:t xml:space="preserve">    Chân cô đau điếng, đó là do Tiểu Trần dùng gót giày giẫm mạnh vào châm cô dưới gầm bàn.  </w:t>
      </w:r>
    </w:p>
    <w:p>
      <w:pPr>
        <w:pStyle w:val="BodyText"/>
      </w:pPr>
      <w:r>
        <w:t xml:space="preserve">    Nại Nại ngẩng đầu lên thấy Tiểu Trần đang lườm mình, đột nhiên phát hiện ra mình lỡ lời, đành cầm cốc lên uống trà.     </w:t>
      </w:r>
    </w:p>
    <w:p>
      <w:pPr>
        <w:pStyle w:val="BodyText"/>
      </w:pPr>
      <w:r>
        <w:t xml:space="preserve">    Đối phương nở một nụ cười, nói: “Tôi biết, ng giới thiệu đã nói rất rõ trước đó rồi”   </w:t>
      </w:r>
    </w:p>
    <w:p>
      <w:pPr>
        <w:pStyle w:val="BodyText"/>
      </w:pPr>
      <w:r>
        <w:t xml:space="preserve">    Nại Nại tự nhủ, vậy càng tồi tệ! Cậu ta đã biết rõ tình hình vậy mà còn đồng ý đến gặp, chắc chắn có vấn đề gì đó.     </w:t>
      </w:r>
    </w:p>
    <w:p>
      <w:pPr>
        <w:pStyle w:val="BodyText"/>
      </w:pPr>
      <w:r>
        <w:t xml:space="preserve">    người đàn ông đó bước qua, lịch sự rót trà thêm vào cốc của Nại Nại, sau đó cười nói tiếp: “Bởi vì tôi nhận thấy việc ly hôn hay không thể đem ra làm tiêu chuẩn để đánh giá phẩm cách của một con người. Cho nên tôi cảm thấy mình nên đến”   </w:t>
      </w:r>
    </w:p>
    <w:p>
      <w:pPr>
        <w:pStyle w:val="BodyText"/>
      </w:pPr>
      <w:r>
        <w:t xml:space="preserve">    Woa ! Câu trả lời rất hay, cộng 10 điểm. Đôi mắt Nại Nại lập tức cong cong như mảnh trăng khuyết, có thể thấy câu lấy lòng đó của anh rất có tác dụng.     </w:t>
      </w:r>
    </w:p>
    <w:p>
      <w:pPr>
        <w:pStyle w:val="BodyText"/>
      </w:pPr>
      <w:r>
        <w:t xml:space="preserve">    Tiểu Trần vốn sợ câu nói đó của Nại Nại sẽ khiến người ta không thoải mái, tình hình này có thể thấy cô gỡ bỏ được cả nghìn cân gánh nặng, thế nên vội vàng nói: “Thực ra chị Nại Nại rất lương thiện! Chị ấy còn biết nấu cơm, đan áo len. Phụ nữ ngày nay mấy ai còn biết đan áo nữa đâu? Chị ấy chính là mẫu dâu thảo vợ hiền đó”   </w:t>
      </w:r>
    </w:p>
    <w:p>
      <w:pPr>
        <w:pStyle w:val="BodyText"/>
      </w:pPr>
      <w:r>
        <w:t xml:space="preserve">    Phụt! Nại Nại phun hết ngụm trà vừa uống. Tiểu Trần, em không thể như thế được, sao em có thể nói lời phỉ báng người khác thế chứ? Câu dâu thảo vợ hiền chính là dùng để chửi người khác em có biết không ? Ai dám nói thêm một câu nào nữa, Nại Nại nhất định sẽ mắng người đấy, các người mới là dâu thảo vợ hiền, cả nhà các người toàn dâu thảo vợ hiền….            </w:t>
      </w:r>
    </w:p>
    <w:p>
      <w:pPr>
        <w:pStyle w:val="BodyText"/>
      </w:pPr>
      <w:r>
        <w:t xml:space="preserve">        Ngước mắt lên lén nhìn, cô thấy Lâm Trị vẫn cứ mỉm cười. Nại Nại lẩm bẩm một mình, xem ra người này với Lôi Công có cùng kiểu phản ứng. Chỉ có điều mép Lôi Công kéo xuống dưới, còn mép người này thì hướng lên trên mà thôi.     </w:t>
      </w:r>
    </w:p>
    <w:p>
      <w:pPr>
        <w:pStyle w:val="BodyText"/>
      </w:pPr>
      <w:r>
        <w:t xml:space="preserve">    Một Nại Nại đang lẩm bẩm một mình, một Lâm Trị thì không tìm ra chủ đề nói chuyện. Cả hai đều im lặng khiến Tiểu Trần thấy khó xử vô cùng.     </w:t>
      </w:r>
    </w:p>
    <w:p>
      <w:pPr>
        <w:pStyle w:val="BodyText"/>
      </w:pPr>
      <w:r>
        <w:t xml:space="preserve">    “Nhà của công ty hai người có dễ bán không ?” Lâm Trị cảm thấy không khó hơi ngại ngùng, đành tìm một chủ đề bất kì nào đó. Thực ra thì ấn tượng đầu tiên của anh với Nại Nại rất tốt. Nói thế nào nhỉ, cô là kiểu người chưa từng thấy bụi trần nhânh thế. Tất nhiên cũng có cá tính riêng, nhưng thuộc loại lương thiện. Hơn nữa vui buồn giận dỗi đều thể hiện rõ trên mặt, rất đáng yêu, Nại Nại dáng người nhỏ, nên cái gì trông cũng nhỏ nhắn xinh xắn, thêm nữa là bộ váy trắng, mang lại cảm giác như đang gặp hoa khôi thời còn ở trường đại học.     </w:t>
      </w:r>
    </w:p>
    <w:p>
      <w:pPr>
        <w:pStyle w:val="BodyText"/>
      </w:pPr>
      <w:r>
        <w:t xml:space="preserve">    “Căn hộ của chúng tôi hình dạng đúng tiêu chuẩn, ánh sáng đẹp, thêm vào đó giá cả đang trong thời kì khuyến mại, sau này sẽ còn có đường xe điện ngầm đi thẳng vào trung tâm thành phố, cho nên rất dễ bán” Nói đến vấn đề nghề nghiệp, Nại Nại vô cùng nghiêm túc, rất có phong thái của một người bán hàng.     </w:t>
      </w:r>
    </w:p>
    <w:p>
      <w:pPr>
        <w:pStyle w:val="BodyText"/>
      </w:pPr>
      <w:r>
        <w:t xml:space="preserve">    Lâm Trị khẽ nhoẻn miệng cười, chiếc lúm đồng tiền nhỏ khiến Tiểu Trần chết mê mệt. Cô lặng lẽ véo vào lưng Nại Nại. Khi Nại Nại quay người lại nhìn thấy Tiểu Trần lẩm bẩm: “Còn đợi gì nữa, xông lên mau!”   </w:t>
      </w:r>
    </w:p>
    <w:p>
      <w:pPr>
        <w:pStyle w:val="BodyText"/>
      </w:pPr>
      <w:r>
        <w:t xml:space="preserve">    Nại Nại cúi đầu xuống uống trà giả vờ không hiểu gì, thầm nghĩ “Xông cái gì mà xông, ng ta còn chưa nói gì mà!” Tiểu Trần thấy bà chị lại tiếp tục giả ngốc, nên dẫm một cái lên chân. Lần này Nại Nại chịu không nổi, đột ngột đứng phắt dậy nói: “Lâm tiên sinh, chúng ta ra ngoài đi dạo đi”   </w:t>
      </w:r>
    </w:p>
    <w:p>
      <w:pPr>
        <w:pStyle w:val="BodyText"/>
      </w:pPr>
      <w:r>
        <w:t xml:space="preserve">    Hở? Cằm Tiểu Trần suýt nữa rơi xuống bàn, vô cùng kinh ngạc. Tốc độ như vậy thì quá nhanh, đúng là cô muốn Nại Nại xông lên, nhưng đâu thể cầm sào mà nhảy được!   </w:t>
      </w:r>
    </w:p>
    <w:p>
      <w:pPr>
        <w:pStyle w:val="BodyText"/>
      </w:pPr>
      <w:r>
        <w:t xml:space="preserve">    Lâm Trị lại không có phản ứng gì quá lớn, chỉ cúi đầu cười, sau đó đứng dậy nói: “Được! Vậy chúng ta ra ngoài đi dạo thôi”   </w:t>
      </w:r>
    </w:p>
    <w:p>
      <w:pPr>
        <w:pStyle w:val="BodyText"/>
      </w:pPr>
      <w:r>
        <w:t xml:space="preserve">    không phải bản thân cô xảo quyệt, chỉ là do cuộc đời xô đẩy mà thôi!   </w:t>
      </w:r>
    </w:p>
    <w:p>
      <w:pPr>
        <w:pStyle w:val="BodyText"/>
      </w:pPr>
      <w:r>
        <w:t xml:space="preserve">    Nại Nại sau khi lập chiến công hoàng tráng, không quên quay lại nhắc Tiểu Trần: “Tủ lạnh trong nhà còn thức ăn, em nhớ hâm nóng lại rồi mới ăn nhé”   </w:t>
      </w:r>
    </w:p>
    <w:p>
      <w:pPr>
        <w:pStyle w:val="BodyText"/>
      </w:pPr>
      <w:r>
        <w:t xml:space="preserve">    Tiểu Trần chết lặng! Thản nhiên vứt bỏ người giới thiệu như vậy? Còn kêu bà mối về nhà ăn cơm thừa, các người thật quá tuyệt tình….     </w:t>
      </w:r>
    </w:p>
    <w:p>
      <w:pPr>
        <w:pStyle w:val="BodyText"/>
      </w:pPr>
      <w:r>
        <w:t xml:space="preserve">                                                        *****        </w:t>
      </w:r>
    </w:p>
    <w:p>
      <w:pPr>
        <w:pStyle w:val="BodyText"/>
      </w:pPr>
      <w:r>
        <w:t xml:space="preserve">     Trời đã xế chiều, trang phục của Nại Nại vô cùng thu hút, mới bước khỏi quán có mấy bước mà không biết ba người ngước theo. Bộ trang phục của Nại Nại đang mặc kết hợp với chiếc áo sơ mi và quần bò của Lâm Trị đúng là tươi trẻ, vô cùng hợp.     </w:t>
      </w:r>
    </w:p>
    <w:p>
      <w:pPr>
        <w:pStyle w:val="BodyText"/>
      </w:pPr>
      <w:r>
        <w:t xml:space="preserve">    Không thể tập trung vào một điểm nhưng cô vẫn nhìn được rõ khuôn mặt của anh, các nét sáng rõ, khuôn mặt tươi trẻ. Anh có nét giống với Lữ Nghị trc khi kết hôn, lịch sự, hòa nhã, lại có chút trẻ con.     </w:t>
      </w:r>
    </w:p>
    <w:p>
      <w:pPr>
        <w:pStyle w:val="BodyText"/>
      </w:pPr>
      <w:r>
        <w:t xml:space="preserve">    Là cái gì đã khiến con người ta thay đổi? Nại Nại thực tình không biết.     </w:t>
      </w:r>
    </w:p>
    <w:p>
      <w:pPr>
        <w:pStyle w:val="BodyText"/>
      </w:pPr>
      <w:r>
        <w:t xml:space="preserve">    Lúc đó, anh rất yêu cô, luôn tranh giành việc quét nhà rửa bát, còn nằm ngoan ngoãn trên sofa để cô ngoáy tai cho. Chiếc bông ngoáy tai mềm mại, nụ cười ngọt ngào của Nại Nại, chính là một đoạn kí ức sáng chói trong cô.     </w:t>
      </w:r>
    </w:p>
    <w:p>
      <w:pPr>
        <w:pStyle w:val="BodyText"/>
      </w:pPr>
      <w:r>
        <w:t xml:space="preserve">    Sau đó, anh bắt đầu bận rộn, bắt đầu không kịp ăn bữa sáng, bắt đầu giữa đêm về nhà mùi rượu nồng nặc rồi nôn mửa, bắt đầu dần dần không còn hôn cô nữa.     </w:t>
      </w:r>
    </w:p>
    <w:p>
      <w:pPr>
        <w:pStyle w:val="BodyText"/>
      </w:pPr>
      <w:r>
        <w:t xml:space="preserve">    Cuối cùng cũng đến một ngày kết thúc cuộc sống như thế, cô mới dám quay đầu nhìn lại. Lặng lẽ đếm kĩ từng dấu chân in lại từ trước đến nay, cô không thể nhận ra được rốt cuộc mình đã bước thiếu ở chỗ nào, chỗ nào đã khiến cô mất đi gia đình, khiến anh có lí do tìm kiếm đến vòng tay của người phụ nữ khác để giải tỏa những mệt mỏi căng thẳng trong công việc?   </w:t>
      </w:r>
    </w:p>
    <w:p>
      <w:pPr>
        <w:pStyle w:val="BodyText"/>
      </w:pPr>
      <w:r>
        <w:t xml:space="preserve">    Lâm Trị nhận thấy Nại Nại đang ngây người nhìn mình, liền lấy tay xoa cằm rồi trêu Nại Nại: “Tôi nhớ trước khi đến đây đã cạo râu rồi mà”   </w:t>
      </w:r>
    </w:p>
    <w:p>
      <w:pPr>
        <w:pStyle w:val="BodyText"/>
      </w:pPr>
      <w:r>
        <w:t xml:space="preserve">    Những lời nói đùa đầy thiện chí của Lâm Trị khiến Nại Nại bật cười, nụ cười tỏa nắng của cô làm trái tim Lâm Trị khẽ rung động, anh nói: “Thực ra chị nên cười nhiều, vì khi chị cười đôi mắt chị rất đẹp”   </w:t>
      </w:r>
    </w:p>
    <w:p>
      <w:pPr>
        <w:pStyle w:val="BodyText"/>
      </w:pPr>
      <w:r>
        <w:t xml:space="preserve">    Nại Nại lặng đi trước câu nói của Lâm Trị, cô ngước mặt lên suy nghĩ, con người nghiêm túc như Lâm Trị chính là đại diện cho cuộc sống tương lai ổn định, chỉ cần cô dũng cảm bước lên trước một bước, tiếp theo chính là kết thúc viên mãn như trong mơ.     </w:t>
      </w:r>
    </w:p>
    <w:p>
      <w:pPr>
        <w:pStyle w:val="BodyText"/>
      </w:pPr>
      <w:r>
        <w:t xml:space="preserve">    Thế nhưng, bước này, cô không thể bước lên được.     </w:t>
      </w:r>
    </w:p>
    <w:p>
      <w:pPr>
        <w:pStyle w:val="BodyText"/>
      </w:pPr>
      <w:r>
        <w:t xml:space="preserve">    Trên thế giới này có rất nhiều đàn ông tốt, nhưng thật sự phù hợp với một người phụ nữ nào đó thì không nhiều. Lâm Trị rất tốt, nhưng cũng chính vì vậy mà Nại Nại càng tự biết lượng sức mình, cô luôn biết tùy sức mà làm. Đối với chàng trai trẻ trước mặt, cô có một cảm giác không thích hợp khó diễn tả bằng lời, luôn cảm thấy thiếu một cái gì đó.     </w:t>
      </w:r>
    </w:p>
    <w:p>
      <w:pPr>
        <w:pStyle w:val="BodyText"/>
      </w:pPr>
      <w:r>
        <w:t xml:space="preserve">    Cô vốn dĩ cho rằng tuổi tác chính là thứ không thích hợp nhất, nhưng đến giờ phút này, nó cũng chẳng nói lên điều gì, chỉ có điều cô nhận thấy giữa hai người thiếu đi cái loại hormone đó. Cái loại hormone khiến cho người ta sẽ nhớ đến nhau cả trong giấc mơ.                     </w:t>
      </w:r>
    </w:p>
    <w:p>
      <w:pPr>
        <w:pStyle w:val="BodyText"/>
      </w:pPr>
      <w:r>
        <w:t xml:space="preserve">        Nại Nại đang lẩm bẩm suy tính tiếp sau đây nên nói gì, sau khi nghĩ ra mới nói một cách cẩn thận: “Thực ra ấn tượng của tôi với Lâm tiên sinh rất tốt, nhưng sự cách biệt tuổi tác là một vấn đề giữa chúng ta. Đặc biệt là sau khi thấy được vẻ tuấn tú của Lâm tiên sinh, cảm giá tự ti trong tôi càng mạnh hơn. Vì thế tôi thấy chúng ta cứ nên làm bạn thì vẫn hay hơn. ”   </w:t>
      </w:r>
    </w:p>
    <w:p>
      <w:pPr>
        <w:pStyle w:val="BodyText"/>
      </w:pPr>
      <w:r>
        <w:t xml:space="preserve">    “Cái này được gọi là vừa đấm vừa xoa đúng không ?” Lâm Trị cười, để lộ ra hàm răng trắng sáng làm Nại Nại lóa mắt.     </w:t>
      </w:r>
    </w:p>
    <w:p>
      <w:pPr>
        <w:pStyle w:val="BodyText"/>
      </w:pPr>
      <w:r>
        <w:t xml:space="preserve">    Đối với thiện chí của anh, Nại Nại vô cùng cảm kích, cho nên không nỡ mở miệng nói câu tạm biệt, hai người cúi đầu tiếp tục bước đi. Nại Nại thấy ngại ngùng, đang định tìm chủ đề nào đó để nói chuyện tiếp, thì bỗng nghe thấy điện thoại reo. Vừa cầm lên xem, một loạt số 8 hiện lên khiến Nại Nại nhũn người, nhanh chóng nhét đt vào túi, ngại ngùng quay sang cười với Lâm Trị.  </w:t>
      </w:r>
    </w:p>
    <w:p>
      <w:pPr>
        <w:pStyle w:val="BodyText"/>
      </w:pPr>
      <w:r>
        <w:t xml:space="preserve">    Lâm Trị nhìn cô rồi lại quay ra nhìn chiếc túi, lên tiếng nhắc: “Chị không cần ngại đâu, nếu như có gì bất tiện thì tôi sẽ ra chỗ khác để chị nghe điện thoại”   </w:t>
      </w:r>
    </w:p>
    <w:p>
      <w:pPr>
        <w:pStyle w:val="BodyText"/>
      </w:pPr>
      <w:r>
        <w:t xml:space="preserve">    Nại Nại cười gượng gạo, đành phải nhấc điện thoại nghe, cẩn thận tiếp chuyện người gọi đến: “Alo, tôi là Tần Nại Nại, xin hỏi ai đấy ạ?”   </w:t>
      </w:r>
    </w:p>
    <w:p>
      <w:pPr>
        <w:pStyle w:val="BodyText"/>
      </w:pPr>
      <w:r>
        <w:t xml:space="preserve">    “Cô nói xem?” Bên kia là giọng nói lạnh tựa băng, lạnh đến kinh khủng.     </w:t>
      </w:r>
    </w:p>
    <w:p>
      <w:pPr>
        <w:pStyle w:val="BodyText"/>
      </w:pPr>
      <w:r>
        <w:t xml:space="preserve">    Chỉ là bệnh nghề nghiệp của người bán hàng khi nghe điện thoại thôi, có cần phải tức giận vậy không? Nại Nại cười với Lâm Trị, rồi thận trọng nói: “Lôi tiên sinh, xin hỏi ngài có việc gì không ?”   </w:t>
      </w:r>
    </w:p>
    <w:p>
      <w:pPr>
        <w:pStyle w:val="BodyText"/>
      </w:pPr>
      <w:r>
        <w:t xml:space="preserve">    “Cái tên mà đang nhìn hắn cười ngốc nghếch đó là ai?” Nhiệt độ giọng nói đầu dây bên kia tụt xuống âm 150 độ.     </w:t>
      </w:r>
    </w:p>
    <w:p>
      <w:pPr>
        <w:pStyle w:val="BodyText"/>
      </w:pPr>
      <w:r>
        <w:t xml:space="preserve">    “Tôi không cười ngốc nghếch” Nại Nại vừa ngước đầu và lại tiếp tục cười ngốc nghếch với Lâm Trị.     </w:t>
      </w:r>
    </w:p>
    <w:p>
      <w:pPr>
        <w:pStyle w:val="BodyText"/>
      </w:pPr>
      <w:r>
        <w:t xml:space="preserve">    “Cô đợi tôi” Chưa đợi cô trả lời, anh đã dập điện thoại. Tiếng tút tút truyền lại khiến Nại Nại dự cảm không lành, liền nói với Lâm Trị: “Lâm tiên sinh, tôi có việc đi trước, liên lạc sau nhé” Nói xong cô liền nhanh chóng bỏ chạy, vừa quay đầu đã đụng phải ngực của ai đó. Khuôn ngực rắn chắc như tấm sắt này chỉ có thể thuộc về vị đại ca xã hội đen kia thôi. Nghĩ vậy Nại Nại ngẩng đầu lên cười trừ: “Hì. . trùng hợp quá! Ngài đang đi dạo ở đây à?”   </w:t>
      </w:r>
    </w:p>
    <w:p>
      <w:pPr>
        <w:pStyle w:val="BodyText"/>
      </w:pPr>
      <w:r>
        <w:t xml:space="preserve">    Lúc này LÔI KÌNH xem ra rất bình tĩnh, đầu tiên ôm lấy eo cô, sau đó tiếp về phía trước. Đôi chân ngắn của Nại Nại đành phải tăng tốc mới theo kịp, nháy mắt cô đã lôi đến trước mặt Lâm Trị.  </w:t>
      </w:r>
    </w:p>
    <w:p>
      <w:pPr>
        <w:pStyle w:val="BodyText"/>
      </w:pPr>
      <w:r>
        <w:t xml:space="preserve">    “Cô ấy toàn chưa được sự đồng ý của tôi đã chạy ra ngoài chơi. Lần sau khi thấy số điện thoại của cô ấy hiện lên màn hình thì mong anh hãy dập máy ngay lập tức”. Nói xong LÔI KÌNH cũng không quên lườm Nại Nại một cái.     </w:t>
      </w:r>
    </w:p>
    <w:p>
      <w:pPr>
        <w:pStyle w:val="BodyText"/>
      </w:pPr>
      <w:r>
        <w:t xml:space="preserve">    Có câu người phụ nữ tốt không chấp thiệt thòi trước mắt, anh ta là xã hội đen, dây vào không được thì ta tránh. Thế nên cô ngại ngùng thể hiện rõ thái độ với Lâm Trị: “Đúng! Là tôi sai rồi! Sau này Lâm tiên sinh không cần phải liên lạc với tôi nữa”                      </w:t>
      </w:r>
    </w:p>
    <w:p>
      <w:pPr>
        <w:pStyle w:val="BodyText"/>
      </w:pPr>
      <w:r>
        <w:t xml:space="preserve">        LÔI KÌNH rất hài lòng với sự biết điều của cô, mép khẽ nhếch lên, chưa nói lời tạm biệt đã kéo Nại Nại đi.     </w:t>
      </w:r>
    </w:p>
    <w:p>
      <w:pPr>
        <w:pStyle w:val="BodyText"/>
      </w:pPr>
      <w:r>
        <w:t xml:space="preserve">    Nại Nại vùng vẫy không nổi, đành ai oán nhìn Lâm Trị đứng lặng tại chỗ. Lần này thật thảm bại! Amen.     </w:t>
      </w:r>
    </w:p>
    <w:p>
      <w:pPr>
        <w:pStyle w:val="BodyText"/>
      </w:pPr>
      <w:r>
        <w:t xml:space="preserve">    Đột nhiên, Nại Nại nghe thấy tiếng Lâm Trị vang lên: “Nhưng vị tiên sinh này với Tần tiểu thư đã kết hôn chưa? Chỉ cần chưa kết hôn thì bất cứ người đàn ông nào cũng có quyền theo đuổi Tần tiểu thư”   </w:t>
      </w:r>
    </w:p>
    <w:p>
      <w:pPr>
        <w:pStyle w:val="BodyText"/>
      </w:pPr>
      <w:r>
        <w:t xml:space="preserve">    Đùng…đoàng, tiếng sấm dội ngang tai. Nại Nại nhìn Lâm Trị với ánh mắt đầy thương cảm, thầm nghĩ:Cậu nhóc họ Lâm, cậu đúng là không có mắt nhìn người, người này là xã hội đen, cậu không nhận ra sao? Để bảo vệ an toàn tính mạng cho cậu, tôi đã chấp nhận phục tùng sự uy hiếp rồi, cậu ngốc này lẽ nào vẫn chưa nhận ra?   </w:t>
      </w:r>
    </w:p>
    <w:p>
      <w:pPr>
        <w:pStyle w:val="BodyText"/>
      </w:pPr>
      <w:r>
        <w:t xml:space="preserve">    Lông mày LÔI KÌNH nhếch hẳn lên, quay người lại liếc tên tiểu tử miệng còn hôi sữa vừa mới lớn tiếng đòi theo đuổi người phụ nữ của anh, nghiến răng nói từng từ từng chữ: “Cô ấy, là người phụ nữ của tôi! Trước khi tôi nổi giận, cút ngay”   </w:t>
      </w:r>
    </w:p>
    <w:p>
      <w:pPr>
        <w:pStyle w:val="BodyText"/>
      </w:pPr>
      <w:r>
        <w:t xml:space="preserve">    Sát khí ngùn ngụt khiến Lâm Trị hơi hơi nhận ra nghề nghiệp của người đàn ông này, nhưng vẫn kiên quyết nói: “Tôi cho rằng người phụ nữ và người vợ hoàn toàn khác nhau, còn anh thì sao?”   </w:t>
      </w:r>
    </w:p>
    <w:p>
      <w:pPr>
        <w:pStyle w:val="BodyText"/>
      </w:pPr>
      <w:r>
        <w:t xml:space="preserve">    Khác nhau? LÔI KÌNH chả thèm nói thêm, nâng mặt Nại Nại lên, bắt đầu hôn mãnh liệt. Hai tay giữ chặt đôi vai gày của cô, giống như đang muốn ăn tươi nuốt sống Nại Nại vậy. Đôi môi gặp nhau, cuối cùng Nại Nại cũng không kháng lại được sức mạnh của anh, đành phải mở hai bờ môi ra, anh mỉm cười chiến thắng rồi tiến sâu vào phía trong.     </w:t>
      </w:r>
    </w:p>
    <w:p>
      <w:pPr>
        <w:pStyle w:val="BodyText"/>
      </w:pPr>
      <w:r>
        <w:t xml:space="preserve">    Được thôi, Nại Nại đành từ bỏ việc vẫy vùng, vì cô biết cho dù có làm vậy cũng chẳng có ích gì.</w:t>
      </w:r>
    </w:p>
    <w:p>
      <w:pPr>
        <w:pStyle w:val="BodyText"/>
      </w:pPr>
      <w:r>
        <w:t xml:space="preserve">    Cô vẫn mở to mắt, nhìn vào đôi mắt đáng sợ của LÔI KÌNH. Hành động hung hãn như loài động vật của anh khiến người khác tự nhiên phát sinh cảm giác khiếp sợ. Những tiếng động nhỏ trong miệng Nại Nại bị anh nuốt trọn. Nại Nại bỗng thấy mình có chút rung động lạ kì.     </w:t>
      </w:r>
    </w:p>
    <w:p>
      <w:pPr>
        <w:pStyle w:val="BodyText"/>
      </w:pPr>
      <w:r>
        <w:t xml:space="preserve">    Nảy sinh tình cảm chỉ vì một nụ hôn không phải là câu chuyện cổ tích tình yêu mà những phụ nữ ở độ tuổi như cô nên có, ngược lại sẽ chỉ làm đau thương tràn ngập trái tim mà thôi. Anh nhất định chỉ coi cô như một thứ đồ chơi, cũng giống như cái định luật kì quặc đó của đàn ông, càng là người phụ nữ mà đàn ông chưa từng chinh phục được, lại càng gợi niềm hứng thú trong họ. Mà cô chính là loại mà anh chưa bao giờ đụng phải, cho nên mới kích thích dục vọng đàn ông mãnh liệt đó trong anh.     </w:t>
      </w:r>
    </w:p>
    <w:p>
      <w:pPr>
        <w:pStyle w:val="BodyText"/>
      </w:pPr>
      <w:r>
        <w:t xml:space="preserve">    Càng nghĩ càng thấy anh đang sỉ nhục cô, Nại Nại phẫn nộ rồi!                  </w:t>
      </w:r>
    </w:p>
    <w:p>
      <w:pPr>
        <w:pStyle w:val="BodyText"/>
      </w:pPr>
      <w:r>
        <w:t xml:space="preserve">        LÔI KÌNH phát hiện biểu cảm của Nại Nại hơi lạ thường, định hôn tiếp thì bị cô cắn mạnh vào môi. Anh nhắm nghiền mắt thể hiện sự tức giận tột cùng, còn cô thì chớp lấy cơ hội thoát khỏi vòng tay mạnh mẽ của anh.     </w:t>
      </w:r>
    </w:p>
    <w:p>
      <w:pPr>
        <w:pStyle w:val="BodyText"/>
      </w:pPr>
      <w:r>
        <w:t xml:space="preserve">    Nại Nại đột nhiên chỉ thẳng tay vào mặt LÔI KÌNH: “Tên họ Lôi kia, đừng có ức hiếp người quá đáng! Phụ nữ cũng có lòng tự trọng, không phải thứ đồ chơi mà anh muốn gọi thì tới, xua thì đi. Anh còn dám động vào tôi, thì tôi sẽ liều mạng với anh. . ”   </w:t>
      </w:r>
    </w:p>
    <w:p>
      <w:pPr>
        <w:pStyle w:val="BodyText"/>
      </w:pPr>
      <w:r>
        <w:t xml:space="preserve">    LÔI KÌNH bật cười trong ngỡ ngàng, sau khi bị Nại Nại chỉ mặt mắng anh nói: “Cô giận rồi sao?”   </w:t>
      </w:r>
    </w:p>
    <w:p>
      <w:pPr>
        <w:pStyle w:val="BodyText"/>
      </w:pPr>
      <w:r>
        <w:t xml:space="preserve">    “Cút! Tôi không muốn nhìn thấy anh nữa” Nại Nại không biết nước mắt cô đã trào ra tự bao giờ, cô nhanh chóng chạy ra giữa đường cái. Tứ phía là ánh mắt tò mò của người đi đường như càng nhắc nhở cô chuyện vừa xong mất mặt như thế nào.     </w:t>
      </w:r>
    </w:p>
    <w:p>
      <w:pPr>
        <w:pStyle w:val="BodyText"/>
      </w:pPr>
      <w:r>
        <w:t xml:space="preserve">    Đúng vậy, anh chắc chắn là đang đùa giỡn với cô.     </w:t>
      </w:r>
    </w:p>
    <w:p>
      <w:pPr>
        <w:pStyle w:val="BodyText"/>
      </w:pPr>
      <w:r>
        <w:t xml:space="preserve">    Đến nay, cô đã mất tất cả rồi, thứ duy nhất cô còn lại chính là bản thân mình, nếu như ngay cả bản thân cô cũng đánh mất luôn, cô sẽ chết mà không có chỗ chôn…    </w:t>
      </w:r>
    </w:p>
    <w:p>
      <w:pPr>
        <w:pStyle w:val="Compact"/>
      </w:pPr>
      <w:r>
        <w:t xml:space="preserve"> </w:t>
      </w:r>
      <w:r>
        <w:br w:type="textWrapping"/>
      </w:r>
      <w:r>
        <w:br w:type="textWrapping"/>
      </w:r>
    </w:p>
    <w:p>
      <w:pPr>
        <w:pStyle w:val="Heading2"/>
      </w:pPr>
      <w:bookmarkStart w:id="32" w:name="chương-12"/>
      <w:bookmarkEnd w:id="32"/>
      <w:r>
        <w:t xml:space="preserve">10. Chương 12</w:t>
      </w:r>
    </w:p>
    <w:p>
      <w:pPr>
        <w:pStyle w:val="Compact"/>
      </w:pPr>
      <w:r>
        <w:br w:type="textWrapping"/>
      </w:r>
      <w:r>
        <w:br w:type="textWrapping"/>
      </w:r>
      <w:r>
        <w:t xml:space="preserve"> Chương 12:Chương hai nhật kí xem mặt của đồ ngốc       </w:t>
      </w:r>
    </w:p>
    <w:p>
      <w:pPr>
        <w:pStyle w:val="BodyText"/>
      </w:pPr>
      <w:r>
        <w:t xml:space="preserve">    “Tả Truyền” Tào Quế luận về chiến tranh.     </w:t>
      </w:r>
    </w:p>
    <w:p>
      <w:pPr>
        <w:pStyle w:val="BodyText"/>
      </w:pPr>
      <w:r>
        <w:t xml:space="preserve">    “Ký Khắc, công vấn kì cố. Đối viết. : “Phu chiến, dũng khí dã. Nhất cổ tác khí, tái nhi suy, tam nhi kiệt, bỉ kiệt ngã doanh, cố khắc chi. Phu đại quốc nạn trắ dã, cụ hữu mật yên. Ngô thị kì triệt loạn, vọng kì kì nị, cố trục chi”   </w:t>
      </w:r>
    </w:p>
    <w:p>
      <w:pPr>
        <w:pStyle w:val="BodyText"/>
      </w:pPr>
      <w:r>
        <w:t xml:space="preserve">    (Dịch: Sau khi chiến thắng quân Tề, Lỗ Trang Công hỏi Tào Quế nguyên nhân giành thắng lợi. Tào thế trả lời: “Đánh trận cần nhất là dũng khí. Lần đầu đánh trống sẽ nâng cao kỹ khí. Lần thứ hai đánh trống sỹ khí quân địch đã tận, còn sỹ khí quân ta đang hưng vượng, cho nên có thể chiến thắng quân Tề. nước lớn như nước Tề rất khó lường trc, tôi sợ họ cho quân mai phục ở đó. Nhưng tôi lại nhìn thấy vết bánh xe hỗn loạn, còn cờ chiến lại bị rơi xuống, cho nên mới hạ lệnh truy kích”)   </w:t>
      </w:r>
    </w:p>
    <w:p>
      <w:pPr>
        <w:pStyle w:val="BodyText"/>
      </w:pPr>
      <w:r>
        <w:t xml:space="preserve">    Xem mặt là một môn học cao thâm. Bạn học của Nại Nại trước khi đi xem mặt có hỏi cô về kinh nghiệm tích lũy nhiều năm trong việc này. Cô chỉ mỉm cười, sau đó đọc một đoạn trong “Tả Truyền” cho bạn nghe.     </w:t>
      </w:r>
    </w:p>
    <w:p>
      <w:pPr>
        <w:pStyle w:val="BodyText"/>
      </w:pPr>
      <w:r>
        <w:t xml:space="preserve">    Lần đầu xem mặt chính là lần có quyết tâm nhất, cũng là lần mới mẻ nhất. Lần thứ hai, thứ ba trở đi, càng đi xem mặt càng tệ. Cơ bản là sau n+1 lần đi xem mặt thì tỉ lệ gặp được người phù hợp với mình gần như là không còn.     </w:t>
      </w:r>
    </w:p>
    <w:p>
      <w:pPr>
        <w:pStyle w:val="BodyText"/>
      </w:pPr>
      <w:r>
        <w:t xml:space="preserve">    Nại Nại chính là ví dụ tốt nhất. Tuy năm đó cô đã dương dương tự đắc khi nói về chiến tích của mình, nhưng lại không hề biết bản thân cũng có ngày gặp phải vấn đề và cảnh ngộ tương tự.     </w:t>
      </w:r>
    </w:p>
    <w:p>
      <w:pPr>
        <w:pStyle w:val="BodyText"/>
      </w:pPr>
      <w:r>
        <w:t xml:space="preserve">                                    ***             </w:t>
      </w:r>
    </w:p>
    <w:p>
      <w:pPr>
        <w:pStyle w:val="BodyText"/>
      </w:pPr>
      <w:r>
        <w:t xml:space="preserve">        Từ trang phục có thể thấy lần xem mặt thứ hai đối với Nại Nại là bị ép buộc và bất đắc dĩ như thế nào. Tiểu Trần phải làm thêm giờ, không thể đi cùng cô được, đành để mặc Nại Nại một mình phát huy. Gần giờ tan sở, Tiểu Trần không quên dặn dò kĩ lưỡng Nại Nại phải nhớ cầm theo cuốn “Tri Âm” để làm tín hiệu gặp mặt, địa điểm chính là quán cà phê “Thật hiếm có”   </w:t>
      </w:r>
    </w:p>
    <w:p>
      <w:pPr>
        <w:pStyle w:val="BodyText"/>
      </w:pPr>
      <w:r>
        <w:t xml:space="preserve">    Nghe coi, cái tên quán cà phê, thật là hiếm có, từ cái tên đã nghe thấy lần xem mặt này lại tiêu tùng rồi!   </w:t>
      </w:r>
    </w:p>
    <w:p>
      <w:pPr>
        <w:pStyle w:val="BodyText"/>
      </w:pPr>
      <w:r>
        <w:t xml:space="preserve">    Nại Nại đã bị vấp một lần rồi, nên lần này cô ăn mặc rất đơn giản, hơn nữa Tiểu Trần cũng không tham gia ý kiến, vì thế cô càng được thể ăn mặc giản dị hơn.     </w:t>
      </w:r>
    </w:p>
    <w:p>
      <w:pPr>
        <w:pStyle w:val="BodyText"/>
      </w:pPr>
      <w:r>
        <w:t xml:space="preserve">    Áo T-shirt quần bò, không trang điểm lại đi giày thể thao, tạm bợ cột tóc đuôi ngựa lên, sau đó cô nhanh chóng đi đến chỗ hẹn. Hơn nữa, trên sống mũi cô còn đeo thêm một cặp kính chặn mọi ánh mắt dòm ngó.     </w:t>
      </w:r>
    </w:p>
    <w:p>
      <w:pPr>
        <w:pStyle w:val="BodyText"/>
      </w:pPr>
      <w:r>
        <w:t xml:space="preserve">    Đối phương hjen gặp lúc 8h30, cô đến sớm 15 phút, ngồi không cũng chán, lại sợ bồi bàn đi qua lườm nguýt, nên cô gọi hai miếng Mousse, ăn xong, cô ợ một tiếng rồi lật cuốn “Tri Âm” được đặt gần cửa sổ ra xem những câu chữ cảm động chẳng mấy chốc đã khiến Nại Nại khóc lóc sụt sùi.     </w:t>
      </w:r>
    </w:p>
    <w:p>
      <w:pPr>
        <w:pStyle w:val="BodyText"/>
      </w:pPr>
      <w:r>
        <w:t xml:space="preserve">    Đây chính là ấn tượng đầu tiên của Phùng Minh Đạt khi nhìn thấy Nại Nại.     </w:t>
      </w:r>
    </w:p>
    <w:p>
      <w:pPr>
        <w:pStyle w:val="BodyText"/>
      </w:pPr>
      <w:r>
        <w:t xml:space="preserve">    Thực ra anh đến từ sớm. người giới thiệu nói đó là người phụ nữ 30 tuổi. Anh tìm mãi mới thấy một phụ nữ trẻ trung cột tóc đang khóc. Anh bước nhanh đến chỗ đó, đứng do dự bên cạnh rất lâu, sau đó lặng lẽ đặt cuốn “Tri Âm” bên cạnh ly cà phê của Nại Nại, đợi cô gái đang khóc lóc sụt sùi phát hiện ra sự tồn tại của mình.      </w:t>
      </w:r>
    </w:p>
    <w:p>
      <w:pPr>
        <w:pStyle w:val="BodyText"/>
      </w:pPr>
      <w:r>
        <w:t xml:space="preserve">    Nại Nại từ từ ngước đầu lên, qua làn nước mắt cô mơ hồ nhìn thấy một người đàn ông đang đứng trướcmặt mình, trên tay cũng cầm cuốn “Tri Âm”, chính là ám hiệu gặp mặt của hai người. Thế là cô đáp lễ bằng nị cười khách sáo và nói: “Là Phùng tiên sinh sao? Xin chào! Tôi là Tần Nại Nại”   </w:t>
      </w:r>
    </w:p>
    <w:p>
      <w:pPr>
        <w:pStyle w:val="BodyText"/>
      </w:pPr>
      <w:r>
        <w:t xml:space="preserve">    “Xin chào! Cô đa đầu đa cảm đúng như lời người giới thiệu, nhưng cô trẻ hơn nhiều so với những gì cô ấy nói” Phùng Minh Đạt không hề phật ý vì cô không đứng lên đáp lễ, mà lặng lẽ kéo chiếc ghế ngồi xuống phía đối diện.     </w:t>
      </w:r>
    </w:p>
    <w:p>
      <w:pPr>
        <w:pStyle w:val="BodyText"/>
      </w:pPr>
      <w:r>
        <w:t xml:space="preserve">    Nại Nại lau sạch hết nước mắt, cẩn thận nhìn về phía anh, cảm thấy hơi kinh ngạc.     </w:t>
      </w:r>
    </w:p>
    <w:p>
      <w:pPr>
        <w:pStyle w:val="BodyText"/>
      </w:pPr>
      <w:r>
        <w:t xml:space="preserve">    Nếu như nói trên người của đàn ông ở tuổi 35 toát ra một ma lực về sự trưởng thành chín chắn, thì con người này tuyệt đối là “quá chín” rồi.     </w:t>
      </w:r>
    </w:p>
    <w:p>
      <w:pPr>
        <w:pStyle w:val="BodyText"/>
      </w:pPr>
      <w:r>
        <w:t xml:space="preserve">    Các nếp nhăn trên mặt như tái hiện lại những gian khổ 5000 qua của Trung Hoa, còn chưa kể đến nốt ruồi sư gia phía dưới mép. Nại Nại nhìn về hường cửa sổ, rồi lại quay đầu nhìn lại cho rõ, đúng thế, đúng là có nốt ruồi gia sư, còn có lông nữa.                       </w:t>
      </w:r>
    </w:p>
    <w:p>
      <w:pPr>
        <w:pStyle w:val="BodyText"/>
      </w:pPr>
      <w:r>
        <w:t xml:space="preserve">        Nại Nại thầm cảm ơn vì đã đeo kính đi, kính hơn một diop cho thấy rõ nét mọi thứ tuyệt đối có lợi khi đi xem mắt.     </w:t>
      </w:r>
    </w:p>
    <w:p>
      <w:pPr>
        <w:pStyle w:val="BodyText"/>
      </w:pPr>
      <w:r>
        <w:t xml:space="preserve">    Tiểu Trần lôi được ông này ở đâu ra không biết? Đồi Mã Vương Tây Hán? Hay là Pháp Môn Tự ở Tây An?   </w:t>
      </w:r>
    </w:p>
    <w:p>
      <w:pPr>
        <w:pStyle w:val="BodyText"/>
      </w:pPr>
      <w:r>
        <w:t xml:space="preserve">    “Tần tiểu thư, cô sao thế? không khỏe sao?” Nhìn thấy sắc mặt Nại Nại ngày càng xấu, Phùng Minh Đạt cứ tưởng rằng cô không khỏe trong người, nên anh hỏi đầy quan tâm.     </w:t>
      </w:r>
    </w:p>
    <w:p>
      <w:pPr>
        <w:pStyle w:val="BodyText"/>
      </w:pPr>
      <w:r>
        <w:t xml:space="preserve">    Nại Nại đau đớn nằm vật ra bàn nói: “Phùng tiên sinh, bụng tôi hơi đau, trong người không khỏe lắm”   </w:t>
      </w:r>
    </w:p>
    <w:p>
      <w:pPr>
        <w:pStyle w:val="BodyText"/>
      </w:pPr>
      <w:r>
        <w:t xml:space="preserve">    “Cô đói hay ăn phải cái gì không vệ sinh? Có cần đi khám bác sĩ không ?” Những lời quan tâm tận tình của Phùng Minh Đạt khiến Nại Nại cảm thấy rất hổ thẹn vì hành vi lừa gạt của mình. Thực ra lỗi không phải ở anh, mà là do cô, đến tận lúc này cô vẫn còn là thanh niên trung thành của hiệp hội vị thành niên tôn sùng vẻ đẹp hình thức. Còn Phùng Minh Đạt chính là vật hi sinh của hiệp hội này. Amen!   </w:t>
      </w:r>
    </w:p>
    <w:p>
      <w:pPr>
        <w:pStyle w:val="BodyText"/>
      </w:pPr>
      <w:r>
        <w:t xml:space="preserve">    Có điều, với một người đàn ông lương thiện mặt mày chân chất thế này, cô không nỡ giả bệnh tật lại còn để đối phương trả tiền, cho nên trong lúc giả bệnh, Nại Nại vẫn không quên lấy tiền ra trả.     </w:t>
      </w:r>
    </w:p>
    <w:p>
      <w:pPr>
        <w:pStyle w:val="BodyText"/>
      </w:pPr>
      <w:r>
        <w:t xml:space="preserve">    Cô gắng gượng nói: “Đây là tiền những thứ tôi đã ăn”   </w:t>
      </w:r>
    </w:p>
    <w:p>
      <w:pPr>
        <w:pStyle w:val="BodyText"/>
      </w:pPr>
      <w:r>
        <w:t xml:space="preserve">    “Không cần đâu, để tôi thanh toán. Thế này nhé, cô đợi tôi một chút, Tần tiểu thư, tôi thanh toán xong sẽ đưa cô đi khám bác sĩ” Phùng Minh Đạt làm người tốt đến cùng, anh kiên quyết ấn bàn tay đang cầm của Nại Nại xuống, sau đó đi ra phía quầy thanh toán.     </w:t>
      </w:r>
    </w:p>
    <w:p>
      <w:pPr>
        <w:pStyle w:val="BodyText"/>
      </w:pPr>
      <w:r>
        <w:t xml:space="preserve">    Nại Nại vừa nghe thấy đi khám bác sĩ, cô vội vàng vớ lấy túi chuẩn bị chuồn, thế nhưng vừa ngẩng đầu len, phía bên ngoài cửa sổ, cô lại nhìn thấy người mà cô không muốn thấy.     </w:t>
      </w:r>
    </w:p>
    <w:p>
      <w:pPr>
        <w:pStyle w:val="BodyText"/>
      </w:pPr>
      <w:r>
        <w:t xml:space="preserve">    Đó chính là tên xã hội đen bỉ ổi vô liêm sỉ nhất thiên hạ.     </w:t>
      </w:r>
    </w:p>
    <w:p>
      <w:pPr>
        <w:pStyle w:val="BodyText"/>
      </w:pPr>
      <w:r>
        <w:t xml:space="preserve">                                            ***   </w:t>
      </w:r>
    </w:p>
    <w:p>
      <w:pPr>
        <w:pStyle w:val="BodyText"/>
      </w:pPr>
      <w:r>
        <w:t xml:space="preserve">    LÔI KÌNH mấy hôm nay rất bận rộn, anh làm việc liên tục không ngừng nghỉ, Lão Thất và Hứa Thụy Dương(HTD) bị anh làm cho mệt nhoài, lúc nào cũng kêu ca đòi được nghỉ. Chỉ có mình anh không cảm thấy mệt, không muốn nghỉ ngơi. Bởi vì anh sợ chỉ cần dừng lại một giây thôi, anh sẽ lại nhớ đến những giọt nước mắt của Nại Nại ngày hôm đó.     </w:t>
      </w:r>
    </w:p>
    <w:p>
      <w:pPr>
        <w:pStyle w:val="BodyText"/>
      </w:pPr>
      <w:r>
        <w:t xml:space="preserve">    Thứ người phụ nữ hiền thục cần nhất là cái gì? Hai ngày nay, mỗi khi ngừng công việc chân tay, trí óc anh sẽ tự động hiện lên câu hỏi đó, hết lần này đến lần khác.     </w:t>
      </w:r>
    </w:p>
    <w:p>
      <w:pPr>
        <w:pStyle w:val="BodyText"/>
      </w:pPr>
      <w:r>
        <w:t xml:space="preserve">    Anh thừa nhận trc giờ chưa từng quan tâm đến suy nghĩ của phụ nữ, thậm chí có thể nói là không cần thiết phải làm điều đó. Đối với những người phụ nữ lên giường cùng anh, anh chỉ phải nghĩ coi người cô nào chuẩn, cô nào biết cách phục vụ, còn về tư tưởng, thì mặc xác, nói tư tưởng với tình nhân, chẳng phải là bị điên sao?            </w:t>
      </w:r>
    </w:p>
    <w:p>
      <w:pPr>
        <w:pStyle w:val="BodyText"/>
      </w:pPr>
      <w:r>
        <w:t xml:space="preserve">        Nhưng Tần Nại Nại hình như có chút khác người, mấy câu mắng nhiếc của Nại Nại khiến anh bắt đầu phải suy nghĩ, có lẽ anh đã làm sai điều gì rồi. </w:t>
      </w:r>
    </w:p>
    <w:p>
      <w:pPr>
        <w:pStyle w:val="BodyText"/>
      </w:pPr>
      <w:r>
        <w:t xml:space="preserve">    Hay là, phụ nữ hiền thục không thích hôn nhau trên đường?   </w:t>
      </w:r>
    </w:p>
    <w:p>
      <w:pPr>
        <w:pStyle w:val="BodyText"/>
      </w:pPr>
      <w:r>
        <w:t xml:space="preserve">    Hay là, bọn họ muốn có được sự tôn trọng của đàn ông?   </w:t>
      </w:r>
    </w:p>
    <w:p>
      <w:pPr>
        <w:pStyle w:val="BodyText"/>
      </w:pPr>
      <w:r>
        <w:t xml:space="preserve">    Đúng vậy. Bọn họ không thể chấp nhậnhafnh vi vượt ngoài khuôn phép. Bọn họ càng không thể tiếp nhận tình cảm đột phát.     </w:t>
      </w:r>
    </w:p>
    <w:p>
      <w:pPr>
        <w:pStyle w:val="BodyText"/>
      </w:pPr>
      <w:r>
        <w:t xml:space="preserve">    LÔI KÌNH hình như cuối cùng đã hiểu ra, anh nhếch mép cười, lấy chiếc đt gọi cho HTD chỉ nói duy nhất một câu: “Giải tán hết đi”   </w:t>
      </w:r>
    </w:p>
    <w:p>
      <w:pPr>
        <w:pStyle w:val="BodyText"/>
      </w:pPr>
      <w:r>
        <w:t xml:space="preserve">    Đầu dây bên kia HTD vẫn còm chưa hiểu ra điều gì, mấy ngày gần đây cả hành động lẫn suy nghĩ của LÔI KÌNH đều bắt đẫu xuất hiện những dấu hiệu của triệu chứng đãng trí của người già, HTD hoang mang ngẩng đầu lại hỏi Hồng Cao Viễn(HCV): “Đại ca nói là, bảo chúng ta giải tán hết đi, thế có nghĩa là sao?”   </w:t>
      </w:r>
    </w:p>
    <w:p>
      <w:pPr>
        <w:pStyle w:val="BodyText"/>
      </w:pPr>
      <w:r>
        <w:t xml:space="preserve">    “Mày nghe nhầm rồi phải không ? Giải tán rồi thì chúng gì mà ăn?” HCV lườm HTD một cái, tay vẫn không ngừng liên hệ địa điểm giao hàng với khách hàng bên Úc.     </w:t>
      </w:r>
    </w:p>
    <w:p>
      <w:pPr>
        <w:pStyle w:val="BodyText"/>
      </w:pPr>
      <w:r>
        <w:t xml:space="preserve">    “Kình ca! Chúng ta chưa thể giải tán được, chỗ Hồng tử vừa nhân vụ làm ăn gần tỉ bạc” HTD báo cáo với khuôn mặt đau khổ.     </w:t>
      </w:r>
    </w:p>
    <w:p>
      <w:pPr>
        <w:pStyle w:val="BodyText"/>
      </w:pPr>
      <w:r>
        <w:t xml:space="preserve">    LÔI KÌNH vừa cười vừa mắng: “Đầu óc của cậu sắp đem cho chó xơi được rồi đấy. Ý anh là cho mấy cậu về nghỉ ngơi, sáng mai đi làm sớm”   </w:t>
      </w:r>
    </w:p>
    <w:p>
      <w:pPr>
        <w:pStyle w:val="BodyText"/>
      </w:pPr>
      <w:r>
        <w:t xml:space="preserve">    HTD bỗng mở to mắt: “Thật ạ? Kình ca, cuối cùng thì anh cũng mở lòng khai ân”   </w:t>
      </w:r>
    </w:p>
    <w:p>
      <w:pPr>
        <w:pStyle w:val="BodyText"/>
      </w:pPr>
      <w:r>
        <w:t xml:space="preserve">    “Đừng nhảm nhí nữa, các cậu muốn làm gì thì đi làm đi, chỗ Lão Thất có cách khiến các cậu vui vẻ, đi tìm Lão Thất đi” LÔI KÌNH cười nói.     </w:t>
      </w:r>
    </w:p>
    <w:p>
      <w:pPr>
        <w:pStyle w:val="BodyText"/>
      </w:pPr>
      <w:r>
        <w:t xml:space="preserve">    “Thế Kình ca, anh định đi đâu?” HTD chợt nhận ra có ẩn tình gì trong câu nói của LÔI KÌNH thì thầm hỏi   </w:t>
      </w:r>
    </w:p>
    <w:p>
      <w:pPr>
        <w:pStyle w:val="BodyText"/>
      </w:pPr>
      <w:r>
        <w:t xml:space="preserve">    “Anh ra ngoài có chút việc, cảnh cáo các cậu không ai được phép đi theo” LÔI KÌNH gằn giọng trong đt, đầu kia HTD răm rắp nghe theo. không đến mười phút sau Húc Đô quốc tế không còn một bóng người, LÔI KÌNH cũng đi ra khỏi văn phòng của mình.     </w:t>
      </w:r>
    </w:p>
    <w:p>
      <w:pPr>
        <w:pStyle w:val="BodyText"/>
      </w:pPr>
      <w:r>
        <w:t xml:space="preserve">    Đột nhiên anh muốn đi tìm Nại Nại để hỏi, có phải đúng là cô muốn cái tự tôn không đánh một xu đó không ? Nếu như cô muốn thứ đồ chơi rẻ tiền đó, anh đồng ý học cách tôn trọng cô, sẽ không tức giận mắng người                                                                                </w:t>
      </w:r>
    </w:p>
    <w:p>
      <w:pPr>
        <w:pStyle w:val="BodyText"/>
      </w:pPr>
      <w:r>
        <w:t xml:space="preserve">                ***   </w:t>
      </w:r>
    </w:p>
    <w:p>
      <w:pPr>
        <w:pStyle w:val="BodyText"/>
      </w:pPr>
      <w:r>
        <w:t xml:space="preserve">    Kết quả anh lượn quanh khu nhà Nại Nại mấy vòng, nhưng mãi chưa tìm thấy cửa. Hôm đó lúc đưa Nại Nại về trời đã tối, bây giờ trời sáng trưng thì thấy nhà nào cũng giống nhà Nại Nại.        </w:t>
      </w:r>
    </w:p>
    <w:p>
      <w:pPr>
        <w:pStyle w:val="BodyText"/>
      </w:pPr>
      <w:r>
        <w:t xml:space="preserve">        Lúc còn đang do dự xem liệu có nên gọi điện cho cái cô ngốc ấy không, thì đột nhiên anh nhìn thấy sau tấm kính cửa sổ cửa hàng cà phê ở lầu dưới, người phụ nữ ngốc nghếch đó đang bị một người đàn ông nắm chặt tay, luyên thuyên điều gì đó.     </w:t>
      </w:r>
    </w:p>
    <w:p>
      <w:pPr>
        <w:pStyle w:val="BodyText"/>
      </w:pPr>
      <w:r>
        <w:t xml:space="preserve">    Anh lập tức mở cửa chui ra khỏi xe, kiêu ngạo tựa lưng vào ô tô nheo mắt nhìn tình hình bên trong. người phụ nữ ngốc nghếch đó rõ ràng cũng đã nhìn thấy anh, thế mà lại dám to gan quay mặt vào trong không nhìn anh nữa!   </w:t>
      </w:r>
    </w:p>
    <w:p>
      <w:pPr>
        <w:pStyle w:val="BodyText"/>
      </w:pPr>
      <w:r>
        <w:t xml:space="preserve">    Ánh mắt lạnh lùng như băng của anh khiến người đi đường không khỏi run lên, nhưng Nại Nại ngồi trong quán vẫn không hay biết, cô đang cố gắng nghĩ đối sách, cố gắng để thái độ của mình trông có vẻ kiên định hơn một chút.     </w:t>
      </w:r>
    </w:p>
    <w:p>
      <w:pPr>
        <w:pStyle w:val="BodyText"/>
      </w:pPr>
      <w:r>
        <w:t xml:space="preserve">    Sau khi quay lại, Phùng Minh Đạt nói với Nại Nại: “Tần tiểu thư, cô có thể đi được không, nếu cô không ngại, tôi có thể cõng cô đi”   </w:t>
      </w:r>
    </w:p>
    <w:p>
      <w:pPr>
        <w:pStyle w:val="BodyText"/>
      </w:pPr>
      <w:r>
        <w:t xml:space="preserve">    Chú á, chú muốn chết sao? Cứ thế này mà đi ra đã không biết liệu có lết được về nhà không chứ đừng nói là để chú cõng, nhất định sẽ vô cùng thảm khốc.     </w:t>
      </w:r>
    </w:p>
    <w:p>
      <w:pPr>
        <w:pStyle w:val="BodyText"/>
      </w:pPr>
      <w:r>
        <w:t xml:space="preserve">    Nại Nại chẳng dám nói ra lời nào, chỉ cười gượng gạo nói với Phùng Minh Đạt: “Không cần đâu, tôi tự đi được”   </w:t>
      </w:r>
    </w:p>
    <w:p>
      <w:pPr>
        <w:pStyle w:val="BodyText"/>
      </w:pPr>
      <w:r>
        <w:t xml:space="preserve">    Cô thở dài, mặt mày đau khổ đứng dậy. Nói thật chứ, thứ này đúng là thuộc về ý niệm. Lúc Lôi Công chưa tới, thì cô giả bệnh. Còn bây giờ Lôi Công tới, hình như cô đổ bệnh thật rồi.     </w:t>
      </w:r>
    </w:p>
    <w:p>
      <w:pPr>
        <w:pStyle w:val="BodyText"/>
      </w:pPr>
      <w:r>
        <w:t xml:space="preserve">    Mắt cô mờ dần đi, chân bắt đầu mềm nhũn, ruột cô đau thắt từng cơn     </w:t>
      </w:r>
    </w:p>
    <w:p>
      <w:pPr>
        <w:pStyle w:val="BodyText"/>
      </w:pPr>
      <w:r>
        <w:t xml:space="preserve">    Nại Nại mặt trắng bệch nói với Phùng Minh Đạt: “Phùng tiên sinh, ngài đi trước đi, để tôi một mình cũng được…”   </w:t>
      </w:r>
    </w:p>
    <w:p>
      <w:pPr>
        <w:pStyle w:val="BodyText"/>
      </w:pPr>
      <w:r>
        <w:t xml:space="preserve">    Chữ   “được” còn chưa kịp nói hết, Nại Nại đã mềm nhũn gục đầu xuống, trong người không còn chút sức lực nào.     </w:t>
      </w:r>
    </w:p>
    <w:p>
      <w:pPr>
        <w:pStyle w:val="BodyText"/>
      </w:pPr>
      <w:r>
        <w:t xml:space="preserve">    Phùng Minh Đạt vội vàng cúi người xuông, quàng lấy cánh tay cô rồi kéo cô vào lòng. Đúng lúc này, cửa lớn quán cà phê bị đạp mạnh bật ra, một người lạ mặt hùng hổ xông vào.     </w:t>
      </w:r>
    </w:p>
    <w:p>
      <w:pPr>
        <w:pStyle w:val="BodyText"/>
      </w:pPr>
      <w:r>
        <w:t xml:space="preserve">    không đợi Phùng Minh Đạt nói gì, ng này đã hất tay anh ra. Phùng Minh Đạt bị bất ngờ nên kêu lên một tiếng, chưa kịp nói gì, lại bị một đạp vào cái bụng to lớn,  “Bụp” một tiếng rồi anh bay đi khá xa…   </w:t>
      </w:r>
    </w:p>
    <w:p>
      <w:pPr>
        <w:pStyle w:val="BodyText"/>
      </w:pPr>
      <w:r>
        <w:t xml:space="preserve">    Nại Nại gượng mở mắt nhìn xem người xông tới là ai, lẩm bẩm nói: “Đồ xấu xa, anh dựa vào cái gì mà đánh người?”   </w:t>
      </w:r>
    </w:p>
    <w:p>
      <w:pPr>
        <w:pStyle w:val="BodyText"/>
      </w:pPr>
      <w:r>
        <w:t xml:space="preserve">    Lúc này LÔI KÌNH mới phát hiện người đang nằm bẹp dưới đất là Nại Nại mồ hôi nhễ nhại, ngay lập tức bế bổng cô lên, chạy xộc ra khỏi quán cà phê. </w:t>
      </w:r>
    </w:p>
    <w:p>
      <w:pPr>
        <w:pStyle w:val="BodyText"/>
      </w:pPr>
      <w:r>
        <w:t xml:space="preserve">    Hành độnh mạnh bạo thô lỗ của LÔI KÌNH khiến Nại Nại thấy khó chịu, anh coi cô như là búp bê đồ chơi sao? Phải để ý đến tình trạng của người bệnh chứ? không có bệnh cũng bị anh dọa cho ra bệnh rồi, động tác không thể nhẹ nhàng hơn chút sao?         </w:t>
      </w:r>
    </w:p>
    <w:p>
      <w:pPr>
        <w:pStyle w:val="BodyText"/>
      </w:pPr>
      <w:r>
        <w:t xml:space="preserve">        Cô đành nghiến răng chịu đựng, trán nhăn lại. Lúc LÔI KÌNH đặt cô vào trong xe, cô gần như sắp nôn ra vì chóng mặt, ọe liên tục mấy lần.     </w:t>
      </w:r>
    </w:p>
    <w:p>
      <w:pPr>
        <w:pStyle w:val="BodyText"/>
      </w:pPr>
      <w:r>
        <w:t xml:space="preserve">    “Cố chịu đựng. Sắp đến rồi” LÔI KÌNH khởi động xe, mím chặt môi, chiếc Audi R8 để lại một đám khói nghi ngút phía sau rồi lao vun vút.     </w:t>
      </w:r>
    </w:p>
    <w:p>
      <w:pPr>
        <w:pStyle w:val="BodyText"/>
      </w:pPr>
      <w:r>
        <w:t xml:space="preserve">    Còn lại trong quán cà phê, Phùng Minh Đạt lau máu nơi khóe miệng, nhìn chiếc xe vừa lao vút đi, bực bội: Tên này là ai không biết? Dựa vào đâu mà vô duyên vô cớ đánh ng?   </w:t>
      </w:r>
    </w:p>
    <w:p>
      <w:pPr>
        <w:pStyle w:val="BodyText"/>
      </w:pPr>
      <w:r>
        <w:t xml:space="preserve">    Hắn nghĩ mình là xã hội đen chắc?   </w:t>
      </w:r>
    </w:p>
    <w:p>
      <w:pPr>
        <w:pStyle w:val="BodyText"/>
      </w:pPr>
      <w:r>
        <w:t xml:space="preserve">                                                 ***   </w:t>
      </w:r>
    </w:p>
    <w:p>
      <w:pPr>
        <w:pStyle w:val="BodyText"/>
      </w:pPr>
      <w:r>
        <w:t xml:space="preserve">    Sau khi khám xong, bác sĩ nói Nại Nại bị đau dạ dày cấp tính, còn bị chảy máu một chút.     </w:t>
      </w:r>
    </w:p>
    <w:p>
      <w:pPr>
        <w:pStyle w:val="BodyText"/>
      </w:pPr>
      <w:r>
        <w:t xml:space="preserve">    Nhớ lại kết quả chuẩn đoán, LÔI KÌNH tức không để đâu cho hết. Từ những gì Nại Nại nôn ra cho thấy, tối qua cô chưa ăn tối, đã thế lại còn để bụng đói uống cà phê, ăn bánh kem, thêm vào đó hằng ngày lại không chú ý đến việc bồi bổ, thế là tự dưng mắc bệnh rõ ràng có thể tránh được.     </w:t>
      </w:r>
    </w:p>
    <w:p>
      <w:pPr>
        <w:pStyle w:val="BodyText"/>
      </w:pPr>
      <w:r>
        <w:t xml:space="preserve">    Anh định uy hiếp cô, nếu còn không ăn uống tử tế thì chết ở ngoài đường đừng có về nhà nữa. Nhưng Nại Nại đang ngủ rất ngon, LÔI KÌNH uy hiếp cũng không có tác dụng, căn bản là cô không hề nghe thấy.     </w:t>
      </w:r>
    </w:p>
    <w:p>
      <w:pPr>
        <w:pStyle w:val="BodyText"/>
      </w:pPr>
      <w:r>
        <w:t xml:space="preserve">    Anh còn định cảnh cáo cô, nếu còn tiết kiệm tiền không ăn sáng, anh sẽ trả lại nhà, cho cô khóc chết luôn. Nhưng Nại Nại xoay người lại, nụ cười mê hồn trên gương mặt đang say ngủ của cô khiến anh thất thần, lại mềm lòng đi nhiều, cũng khiến cái kế hoạch này dần trôi vào hư vô.     </w:t>
      </w:r>
    </w:p>
    <w:p>
      <w:pPr>
        <w:pStyle w:val="BodyText"/>
      </w:pPr>
      <w:r>
        <w:t xml:space="preserve">    Anh lại chìm trong suy nghĩ, sắc mặt rất tệ. Khi nhìn thấy phần đường mật đã truyền hết, anh ra hành lang hét loạn lên với vị bác sĩ đang đi trong hành lang: “Mau tới thay thuốc, hết thuốc rồi”   </w:t>
      </w:r>
    </w:p>
    <w:p>
      <w:pPr>
        <w:pStyle w:val="BodyText"/>
      </w:pPr>
      <w:r>
        <w:t xml:space="preserve">    Để bệnh nhân chết vì chai truyền hết dịch, không hợp với đạo nghĩa xưa nay trên giang hồ, anh tất nhiên không thể bỏ qua.     </w:t>
      </w:r>
    </w:p>
    <w:p>
      <w:pPr>
        <w:pStyle w:val="BodyText"/>
      </w:pPr>
      <w:r>
        <w:t xml:space="preserve">    Tất cả y tá bác sĩ vừa nghe thấy mệnh lệnh của anh đều lũ lượt kéo đến, nhanh chóng thay bình truyền bằng một bình chất dinh dưỡng đắt nhất. Bác sĩ trưởng khoa điều trị không kiềm được tò mò, len lén liếc qua LÔI KÌNH đang ngồi bên cạnh, bỗng bắt gặp ánh mắt lạnh lẽo của anh, lập tức sợ sệt thu ánh mắt về, bảo mọi người thay bình cho nhanh rồi đi.     </w:t>
      </w:r>
    </w:p>
    <w:p>
      <w:pPr>
        <w:pStyle w:val="BodyText"/>
      </w:pPr>
      <w:r>
        <w:t xml:space="preserve">    Vị bác sĩ trưởng khoa vừa đi vừa nghĩ: người này rốt cục làm nghề gì chứ? Lẽ nào là người của Cục y tế?   </w:t>
      </w:r>
    </w:p>
    <w:p>
      <w:pPr>
        <w:pStyle w:val="BodyText"/>
      </w:pPr>
      <w:r>
        <w:t xml:space="preserve">    Theo lí mà nói, thì người của Cục y tế họ đều quen. Trừ phi…anh ta là nhân viên kiểm tra được Cục phái đến?   </w:t>
      </w:r>
    </w:p>
    <w:p>
      <w:pPr>
        <w:pStyle w:val="BodyText"/>
      </w:pPr>
      <w:r>
        <w:t xml:space="preserve">    Ồ, chắc chắn là vậy rồi! Nếu không sao có thể vừa xông vào đã chỉ đích danh Viện Trưởng đến khám cho nữ bệnh nhân kia.           </w:t>
      </w:r>
    </w:p>
    <w:p>
      <w:pPr>
        <w:pStyle w:val="BodyText"/>
      </w:pPr>
      <w:r>
        <w:t xml:space="preserve">        Người thường có ăn gan hùm cũng không dám như vậy. Đúng vậy! chắc chắn anh ta là người của cục y tế, hôm nay mặc thường phục đi vi hành, đến xem xét công việc trong bệnh viện.     </w:t>
      </w:r>
    </w:p>
    <w:p>
      <w:pPr>
        <w:pStyle w:val="Compact"/>
      </w:pPr>
      <w:r>
        <w:t xml:space="preserve">    Nhẩt định là như vậy!    </w:t>
      </w:r>
      <w:r>
        <w:br w:type="textWrapping"/>
      </w:r>
      <w:r>
        <w:br w:type="textWrapping"/>
      </w:r>
    </w:p>
    <w:p>
      <w:pPr>
        <w:pStyle w:val="Heading2"/>
      </w:pPr>
      <w:bookmarkStart w:id="33" w:name="chương-13"/>
      <w:bookmarkEnd w:id="33"/>
      <w:r>
        <w:t xml:space="preserve">11. Chương 13</w:t>
      </w:r>
    </w:p>
    <w:p>
      <w:pPr>
        <w:pStyle w:val="Compact"/>
      </w:pPr>
      <w:r>
        <w:br w:type="textWrapping"/>
      </w:r>
      <w:r>
        <w:br w:type="textWrapping"/>
      </w:r>
      <w:r>
        <w:t xml:space="preserve">Chương 13: Tôn trọng là sự bố thí chết tiệt       </w:t>
      </w:r>
    </w:p>
    <w:p>
      <w:pPr>
        <w:pStyle w:val="BodyText"/>
      </w:pPr>
      <w:r>
        <w:t xml:space="preserve">    Đàn ông muốn trưởng thành thì phải thất tình, phụ nữ nếu thất tình sẽ trở nên già nua. Nại Nại vô cùng tin tưởng câu nói này.     </w:t>
      </w:r>
    </w:p>
    <w:p>
      <w:pPr>
        <w:pStyle w:val="BodyText"/>
      </w:pPr>
      <w:r>
        <w:t xml:space="preserve">    Gần đây Nại Nại điên cuồng đi mua mặt nạ dưỡng da, dưỡng mắt, trừ nếp nhăn, làm trắng da, bổ sung nước, dưỡng chất, tìm iếm mọi cách thức để làm đẹp. Cho dù sáng ra vẫn cứ phẫn nọ vì bánh trứng cuộn đã tăng thêm năm hào, nhưng đến tối vẫn dùng loại mặt nạ đắt tiền để chăm sóc da.     </w:t>
      </w:r>
    </w:p>
    <w:p>
      <w:pPr>
        <w:pStyle w:val="BodyText"/>
      </w:pPr>
      <w:r>
        <w:t xml:space="preserve">    Cô tự an ủi mình: Đây là hình thức đầu tư lâu dài cho tương lai, bở vì vẫn cần thiết tìm mùa xuân tiếp theo, đổi lại một tấm vé ăn dài hạn, cho nên không thể để mình già nua nhanh chóng được.     </w:t>
      </w:r>
    </w:p>
    <w:p>
      <w:pPr>
        <w:pStyle w:val="BodyText"/>
      </w:pPr>
      <w:r>
        <w:t xml:space="preserve">    Mùa xuân tiếp theo hãu mau tới đi, chí ít là trước khi cô dùng hết mặt nạ dưỡng da tổ yến.     </w:t>
      </w:r>
    </w:p>
    <w:p>
      <w:pPr>
        <w:pStyle w:val="BodyText"/>
      </w:pPr>
      <w:r>
        <w:t xml:space="preserve">     ***   </w:t>
      </w:r>
    </w:p>
    <w:p>
      <w:pPr>
        <w:pStyle w:val="BodyText"/>
      </w:pPr>
      <w:r>
        <w:t xml:space="preserve">    Lúc Nại Nại tỉnh lại, bên cạnh không thấy ai, ánh sáng chói lóa khiến cô bị chói phải nheo mắt lại, nhưng ngay sau đó cô đã nở nụ cười tươi rói.     </w:t>
      </w:r>
    </w:p>
    <w:p>
      <w:pPr>
        <w:pStyle w:val="BodyText"/>
      </w:pPr>
      <w:r>
        <w:t xml:space="preserve">    Đi rồi cũng hay, dù sao cô cũng ghét anh.     </w:t>
      </w:r>
    </w:p>
    <w:p>
      <w:pPr>
        <w:pStyle w:val="BodyText"/>
      </w:pPr>
      <w:r>
        <w:t xml:space="preserve">    Kiểu đàn ông thế này thật khó hiểu, vừa lúc nãy trong quán cà phê còn tỏ vẻ quan tâm lo lắng, thế mà giờ chân như được bôi dầu, chuồn nhanh hơn bất cứ ai.     </w:t>
      </w:r>
    </w:p>
    <w:p>
      <w:pPr>
        <w:pStyle w:val="BodyText"/>
      </w:pPr>
      <w:r>
        <w:t xml:space="preserve">    Quả nhiên là minh chứng rõ ràng cho câu nói, thà tin rằng trên thế giới này có quỷ, còn hơn tin vào cái miệng thối của đàn ông.     </w:t>
      </w:r>
    </w:p>
    <w:p>
      <w:pPr>
        <w:pStyle w:val="BodyText"/>
      </w:pPr>
      <w:r>
        <w:t xml:space="preserve">    Trong lòng vẫn òn đang suy nghĩ lung tung, bỗng nhiên cửa phòng bệnh mở ra, LÔI KÌNH cưới tít mắt bước vào, mang theo 1 bình dưỡng oxy. Nại Nại không muốn đối mặt với anh, lập tức nhắm mắt lại, nín thở, ánh mắt nóng bỏng như nham thạch chiếu vào khiến da ô nóng bừng. Sau một khoảng dừng ngắn ngủi, Nại Nại bỗng thấy bàn tay ấm áp to rộng đang vuốt nhẹ trán cô, khiến cô run lên như bị sét đánh.     </w:t>
      </w:r>
    </w:p>
    <w:p>
      <w:pPr>
        <w:pStyle w:val="BodyText"/>
      </w:pPr>
      <w:r>
        <w:t xml:space="preserve">    LÔI KÌNH cảm giác được sự run rẩy của cơ thể cô, nở nụ cười đầy thâm ý sâu xa. Nghe thấy tiếng cười của anh, Nại Nại biết không thể giả vờ tiếp được nữa, đành ho mấy tiếng rồi vờ như mình vừa tỉnh dậy, đồng thời sử dụng câu đối thoại quen thuộc của nhân vật nữ chính trong các bộ phim, mở to đôi mắt hoang mang hỏi: “Đây là chỗ nào? Hình như tôi ngủ rất lâu thì phải?”   </w:t>
      </w:r>
    </w:p>
    <w:p>
      <w:pPr>
        <w:pStyle w:val="BodyText"/>
      </w:pPr>
      <w:r>
        <w:t xml:space="preserve">    Nở một nụ cười Nại Nại chưa từng thấy trước đây, LÔI KÌNH nhẹ nhàng nói : “Chào mừng cô quay trở lại với địa cầu”                 </w:t>
      </w:r>
    </w:p>
    <w:p>
      <w:pPr>
        <w:pStyle w:val="BodyText"/>
      </w:pPr>
      <w:r>
        <w:t xml:space="preserve">        Mặt của Nại Nại ngay lập tứ cứng đờ lại, đỡ không nổi mà cũng không trả lời được. LÔI KÌNH lúc này cũng phát hiện ra bản thân đường như đã nói gì đó không thích hợp cho lắm, nụ cười vừa hiện lên dầm dần biến mất: “Cô không thấy buồn cười sao?”   </w:t>
      </w:r>
    </w:p>
    <w:p>
      <w:pPr>
        <w:pStyle w:val="BodyText"/>
      </w:pPr>
      <w:r>
        <w:t xml:space="preserve">    “Không buồn cười” Nại Nại trả lời không một chút kiên nhẫn. Cô cũng nhận thấy, hôm nay LÔI KÌNH có gì đó khác lạ, cái khí lạnh thường ngày hôm nay đột nhiên lại chuyển hướng   </w:t>
      </w:r>
    </w:p>
    <w:p>
      <w:pPr>
        <w:pStyle w:val="BodyText"/>
      </w:pPr>
      <w:r>
        <w:t xml:space="preserve">    Cô quyết định lấy hết dũng khí đấu khẩu cùng anh, nhưng lại bắt gặp một chuyện càng không thể ngời tới. LÔI KÌNH ngừng lại một lát như nghĩ ngợi điều gì đó, rồi cười đảm bảo: “Nếu không buồn cười lần sau tôi sẽ không nói nữa”   </w:t>
      </w:r>
    </w:p>
    <w:p>
      <w:pPr>
        <w:pStyle w:val="BodyText"/>
      </w:pPr>
      <w:r>
        <w:t xml:space="preserve">    Á. . Hôm nay Lôi Công đổi giới tính rồi sao? Sao nụ cười của anh trong lại đần độn thế kia? Xin anh có chút khí khái của xã hội đen được không ? Cứ tiếp tục thế này chẳng mấy mà mất hết cả oai phong, sau này thế nào cũng có ngày ôm đầu khóc lóc cùng các huynh đệ trong bang phái mà thôi!   </w:t>
      </w:r>
    </w:p>
    <w:p>
      <w:pPr>
        <w:pStyle w:val="BodyText"/>
      </w:pPr>
      <w:r>
        <w:t xml:space="preserve">    Không đúng, anh ta có oai phong hay không cũng chẳng liên quan gì đến cô cả, cho nên cứ kệ cho Lôi Công cười ngốc nghếch đi. Dù sao thì sau khi xuất viện cô cũng không phải gặp lại anh nữa.     </w:t>
      </w:r>
    </w:p>
    <w:p>
      <w:pPr>
        <w:pStyle w:val="BodyText"/>
      </w:pPr>
      <w:r>
        <w:t xml:space="preserve">    Ngược lại lúc này LÔI KÌNH lại vô cùng ảo não, không biết lúc nãy anh bị cái gì phang vào đầu, tôn trọng cáy chết tiệt gì chứ. Nói ra đến bản thân cũng thấy gượng gạo, cô không thích nghe thì anh tuyệt đối không được nói, điều này còn không có nhân quyền hơn cả sơn mẫu đại thúc! Đúng thế, giờ không phải anh đang giữ thể diện cho cô, mà là vì thấy cô đau ốm nên mới bố thí cho cô mà thôi, tôn trọng chính là sự bố thí chết tiệt, không cần phải nói cho cao cấp làm gì, bố thí là bố thí, anh chẳng qua chỉ không thèm chấp cô mà thôi!   </w:t>
      </w:r>
    </w:p>
    <w:p>
      <w:pPr>
        <w:pStyle w:val="BodyText"/>
      </w:pPr>
      <w:r>
        <w:t xml:space="preserve">    Một LÔI KÌNH rất vừa lòng với việc Nại Nại ngoan ngoãn chấp nhận sự bố thí của anh, và một Nại Nại không thèm đoái hoài tới cái sự tôn trọng thi thoảng LÔI KÌNH dành cho cô, hai người ngồi trong phòng bệnh là một phong cảnh khá tuyệt.     </w:t>
      </w:r>
    </w:p>
    <w:p>
      <w:pPr>
        <w:pStyle w:val="BodyText"/>
      </w:pPr>
      <w:r>
        <w:t xml:space="preserve">    Chí ít là LÔI KÌNH nghĩ như vậy.     </w:t>
      </w:r>
    </w:p>
    <w:p>
      <w:pPr>
        <w:pStyle w:val="BodyText"/>
      </w:pPr>
      <w:r>
        <w:t xml:space="preserve">          ***   </w:t>
      </w:r>
    </w:p>
    <w:p>
      <w:pPr>
        <w:pStyle w:val="BodyText"/>
      </w:pPr>
      <w:r>
        <w:t xml:space="preserve">    Lúc LÔI KÌNH thuận lợi đưa Nại Nại ra khỏi bệnh viện thì cũng đã rạng sáng tơ mơ. Tiểu Trần cứ giục liên tục nên Nại Nại cũng hối hả giục LÔI KÌNH lái xe nhanh lên.     </w:t>
      </w:r>
    </w:p>
    <w:p>
      <w:pPr>
        <w:pStyle w:val="BodyText"/>
      </w:pPr>
      <w:r>
        <w:t xml:space="preserve">    Người ưa nhẹ không ưa nặng như LÔI KÌNH xưa nay không hề để tâm đến sự thúc giục của người khác, thế nhưng cứ nghĩ tới muốn tôn trọng Nại Nại thì bắt buộc phải phục tùng hành động thế này? Giờ đây, chỉ vì muốn bố thí cho cô, anh đã nhẫn nhịn chịu đựng đến mức độ nội thương, nhưng, việc Nại Nại vẫn thể hiện nguyện vọng mãng liệt rằng cô hận không thể rời xa anh ngay tức khắc khiến anh phiền não đến cực điểm.                </w:t>
      </w:r>
    </w:p>
    <w:p>
      <w:pPr>
        <w:pStyle w:val="BodyText"/>
      </w:pPr>
      <w:r>
        <w:t xml:space="preserve">        Anh kìm nén sự tức giận của mình, quay sang nhẹ nhàng hỏi: “Cô muốn về nhà nhanh thế sao?”   </w:t>
      </w:r>
    </w:p>
    <w:p>
      <w:pPr>
        <w:pStyle w:val="BodyText"/>
      </w:pPr>
      <w:r>
        <w:t xml:space="preserve">    Nại Nại im lặng hồi lâu, chỉ vỏn vẹn buông một câu: “Mẹ tôi dặn buổi tối phải về nhà sớm đề phòng kẻ xấu”   </w:t>
      </w:r>
    </w:p>
    <w:p>
      <w:pPr>
        <w:pStyle w:val="BodyText"/>
      </w:pPr>
      <w:r>
        <w:t xml:space="preserve">    Lý do này rất hay. LÔI KÌNH rất muốn “hỏi thăm” mẹ Nại Nại, nhưng lại không thể phá vỡ hình tượng biết tôn trọng phụ nữ mà anh vất vả tạo dựng trước mặt cô, cuối cùng đành nghiến răng nói một câu: “Mẹ cô nói rất đúng, vô cùng chính xác’    </w:t>
      </w:r>
    </w:p>
    <w:p>
      <w:pPr>
        <w:pStyle w:val="BodyText"/>
      </w:pPr>
      <w:r>
        <w:t xml:space="preserve">    Nại Nại nghi ngờ một lúc, thấy thái độ của anh hôm nay thật kì lạ, thậm chí có thể thấy nói là vô lí. Chẳng lẽ vì bị anh bắt gặp đi xem mặt hai lần nên đang tức giận? Cứ cho là bắt được hai lần thì cũng không cần thiết phải tức giận tới vậy, cô cũng chẳng phải là gì của anh.     </w:t>
      </w:r>
    </w:p>
    <w:p>
      <w:pPr>
        <w:pStyle w:val="BodyText"/>
      </w:pPr>
      <w:r>
        <w:t xml:space="preserve">    Nói là việc của nói, làm lại là việc của làm, bệnh nhát chết của Nại Nại vẫn chưa sửa được, chưa kịp nói ra điều đó, cô đã tự hạ thấp mình đến vài phần: “Lôi tiên sinh, thực ra ngài có thể để tôi xuống chỗ này cũng được”   </w:t>
      </w:r>
    </w:p>
    <w:p>
      <w:pPr>
        <w:pStyle w:val="BodyText"/>
      </w:pPr>
      <w:r>
        <w:t xml:space="preserve">    “Cô muốn làm gì?” Anh quay mặt lại dò xét cô, thực ra, lúc chết nhát Nại Nại rất dễ thương, đôi mắt giống y hệt như một chú thỏ bé nhỏ đáng yêu rất dễ bị kinh động.     </w:t>
      </w:r>
    </w:p>
    <w:p>
      <w:pPr>
        <w:pStyle w:val="BodyText"/>
      </w:pPr>
      <w:r>
        <w:t xml:space="preserve">    Nghĩ đến đây, LÔI KÌNH bất giác nở nụ cười, khiến sự lạnh lùng trên mặt anh trở nên ấm áp hơn.     </w:t>
      </w:r>
    </w:p>
    <w:p>
      <w:pPr>
        <w:pStyle w:val="BodyText"/>
      </w:pPr>
      <w:r>
        <w:t xml:space="preserve">    Đúng thế, anh chỉ đang bố thí cho động vật nhỏ bé thôi! Chả có gì đang xấu hổ cả.     </w:t>
      </w:r>
    </w:p>
    <w:p>
      <w:pPr>
        <w:pStyle w:val="BodyText"/>
      </w:pPr>
      <w:r>
        <w:t xml:space="preserve">    Nại Nại tránh ánh mắt anh vá nói: “Chỗ này cách nhà tôi còn một đoạn nữa, nhưng đi vài bước là tới thôi. Xe của ngài lại đắt tiền, đường thì tối, rẽ vào dễ bị cào xước. Cái thứ chướng mắt…à không….  loại xe đắt tiền thời thượng như thế nếu bị cào xước thì phải tốn nhiều tiến để phun sơn lại lắm, tôi sao có thể đành lòng…”   </w:t>
      </w:r>
    </w:p>
    <w:p>
      <w:pPr>
        <w:pStyle w:val="BodyText"/>
      </w:pPr>
      <w:r>
        <w:t xml:space="preserve">    Lửa giận trong người LÔI KÌNH lại ngút lên, anh nghiến răng nén cơn giận xuống, nở nụ cười và nói: “Tôi không sợ”   </w:t>
      </w:r>
    </w:p>
    <w:p>
      <w:pPr>
        <w:pStyle w:val="BodyText"/>
      </w:pPr>
      <w:r>
        <w:t xml:space="preserve">    “Ngài không sợ cũng không được, tôi cảm thấy ngại mới là chính. ” Nại Nại vẫn không chịu từ bỏ. Thấy sắp tới khu nhà mình ở, nếu như để Tiểu Trần nhìn thấy, cái miệng rộng đó của cô chỉ cần ngày mai thôi chẳng phải cả công ty đều biết sao? Nếu vậy thì cho dù cô nhảy xuống sông Hoàng Hà cũng không rửa sạch được oan khuất.     </w:t>
      </w:r>
    </w:p>
    <w:p>
      <w:pPr>
        <w:pStyle w:val="BodyText"/>
      </w:pPr>
      <w:r>
        <w:t xml:space="preserve">    LÔI KÌNH đã đến lúc muốn nhịn mà nhịn nổi, chỉ có thể dùng một giọng nhỏ nhất có thể mắng một câu: “Im mồm”   </w:t>
      </w:r>
    </w:p>
    <w:p>
      <w:pPr>
        <w:pStyle w:val="BodyText"/>
      </w:pPr>
      <w:r>
        <w:t xml:space="preserve">    “Không im được, sắp đến rồi còn gì” Nại Nại bị kích động nên tuôn hết những lời trong lòng ra. </w:t>
      </w:r>
    </w:p>
    <w:p>
      <w:pPr>
        <w:pStyle w:val="BodyText"/>
      </w:pPr>
      <w:r>
        <w:t xml:space="preserve">    Hít thở sâu, rồi lại hít thở sâu, nắm đấm của LÔI KÌNH siết chặt lại, rồi lại thả ra mấy lần, và sau đó anh nghiến răng mỉm cười nói: “Không sao, tôi tiễn cô về”   </w:t>
      </w:r>
    </w:p>
    <w:p>
      <w:pPr>
        <w:pStyle w:val="BodyText"/>
      </w:pPr>
      <w:r>
        <w:t xml:space="preserve">    “Cái này…Không hay lắm thì phải” Nại Nại rất không hài lòng với kết quả đàm phán, nhưng đứng dưới mái nhà sao có thể không cúi đầu? So với việc để anh lái xe vào thì thà để anh đi bộ cùng cô, dù sao không mất miếng thịt nào!            </w:t>
      </w:r>
    </w:p>
    <w:p>
      <w:pPr>
        <w:pStyle w:val="BodyText"/>
      </w:pPr>
      <w:r>
        <w:t xml:space="preserve">        Ừm, dù sao thì trời tối đèn mờ thế này, không ai có thể nhìn thấy được, cô không ngừng tự thôi miên bản thân.     </w:t>
      </w:r>
    </w:p>
    <w:p>
      <w:pPr>
        <w:pStyle w:val="BodyText"/>
      </w:pPr>
      <w:r>
        <w:t xml:space="preserve">    Ở góc rẽ vào khu nhà, Nại Nại xuống xe trước, LÔI KÌNH sau khi xuống xe ùng đi bộ tiễn cô lên nhà. Đêm khuya tĩnh mịch, gió thổi se se, mây bay nhè nhẹ, cây lá đung đưa, Nại Nại ngó nghiêng tứ phía coi xung quanh có bóng dáng khả nghi nào không.     </w:t>
      </w:r>
    </w:p>
    <w:p>
      <w:pPr>
        <w:pStyle w:val="BodyText"/>
      </w:pPr>
      <w:r>
        <w:t xml:space="preserve">    Không thể bộc phát trong im lặng thì sẽ chết trong im lặng, nhân vật đẳng cấp như LÔI KÌNH, tuyệt đối không thể để bản thân bị hủy diệt, thế là anh quay mặt sang, mỉm cười nhìn Nại Nại, nhẹ nhàng nói: “Nại Nại”   </w:t>
      </w:r>
    </w:p>
    <w:p>
      <w:pPr>
        <w:pStyle w:val="BodyText"/>
      </w:pPr>
      <w:r>
        <w:t xml:space="preserve">    “Hả?” hay quá, sắp về đến cửa nhà rồi, chỉ cần chui vào được trong lầu thì coi như đại công cáo thành. Nhìn thấy thành công chỉ còn cách có gang tấc, Nại Nại nở một nụ cười nhẹ nhõm.     </w:t>
      </w:r>
    </w:p>
    <w:p>
      <w:pPr>
        <w:pStyle w:val="BodyText"/>
      </w:pPr>
      <w:r>
        <w:t xml:space="preserve">    Dưới ánh trăng, nụ cười ngọt ngào của cô khiến trái tim LÔI KÌNH rung động.     </w:t>
      </w:r>
    </w:p>
    <w:p>
      <w:pPr>
        <w:pStyle w:val="BodyText"/>
      </w:pPr>
      <w:r>
        <w:t xml:space="preserve">    Anh đưa tay kéo cô lại rồi nói: “Nại Nại, tôi thích em”   </w:t>
      </w:r>
    </w:p>
    <w:p>
      <w:pPr>
        <w:pStyle w:val="BodyText"/>
      </w:pPr>
      <w:r>
        <w:t xml:space="preserve">    Nhịp tim của cô phút chốc tăng lên vù vù, con người đảo lộn lung tung, sau khi xác định được mình vẫn còn trên trái đất, cô mới định thần lại hỏi: “Lôi tiên sinh, ngài nói gì cơ?”   </w:t>
      </w:r>
    </w:p>
    <w:p>
      <w:pPr>
        <w:pStyle w:val="BodyText"/>
      </w:pPr>
      <w:r>
        <w:t xml:space="preserve">    LÔI KÌNH nheo mắt, tăng thêm hai phần âm lượng: “Nại Nại, tôi thấy em làm người yêu của tôi cũng không tệ”   </w:t>
      </w:r>
    </w:p>
    <w:p>
      <w:pPr>
        <w:pStyle w:val="BodyText"/>
      </w:pPr>
      <w:r>
        <w:t xml:space="preserve">    Hả? Cho hỏi anh đang bố thí cho cô đấy à?   </w:t>
      </w:r>
    </w:p>
    <w:p>
      <w:pPr>
        <w:pStyle w:val="BodyText"/>
      </w:pPr>
      <w:r>
        <w:t xml:space="preserve">    Nại Nại tức giận phừng phừng, khuôn mặt sầm lại, nhưng LÔI KÌNH vẫn không nhận thấy nụ cười của cô đã biến sắc. Anh thấy Nại Nại không nói gì, liền tiếp tục: “Tôi thấy, hiện nay bên cạnh em không có đàn ông, còn bên cạnh tôi không có phụ nữ, chúng ta rất thích hợp”   </w:t>
      </w:r>
    </w:p>
    <w:p>
      <w:pPr>
        <w:pStyle w:val="BodyText"/>
      </w:pPr>
      <w:r>
        <w:t xml:space="preserve">    Hóa ra là như vậy, vậy ra anh đang mua hàng và bán hàng, vừa hay cô thiếu tôi thừa, giá cả hợp lí thế là trao đổi thành công đúng không ? Khuôn mặt thành khẩn của LÔI KÌNH càng khiến Nại Nại nghiến răng tức giận, lấy tay véo vào mu bàn tay mình, dùng hết sức, dùng hết sức!   </w:t>
      </w:r>
    </w:p>
    <w:p>
      <w:pPr>
        <w:pStyle w:val="BodyText"/>
      </w:pPr>
      <w:r>
        <w:t xml:space="preserve">    Được, Lôi Công, đừng có trách tôi mặt dày. Anh cho rằng phụ nữ chỉ cần vẫy tay là tự động dán chặt vào đúng không? Dựa vào đâu mà dám sỉ nhục cô như thế chứ?   </w:t>
      </w:r>
    </w:p>
    <w:p>
      <w:pPr>
        <w:pStyle w:val="BodyText"/>
      </w:pPr>
      <w:r>
        <w:t xml:space="preserve">    Nại Nại nghiến chặt răng lớn tiếng mắng: “Lôi Công anh nghe rõ đây. Anh chính là một kẻ tự cao tự đại, anh yên tâm, cho dù đàn ông thiên hạ có chết hết thì Tần Nại Nại tôi cũng sẽ không thèm để mắt tới anh, có trời làm chứng, tôi thề”   </w:t>
      </w:r>
    </w:p>
    <w:p>
      <w:pPr>
        <w:pStyle w:val="BodyText"/>
      </w:pPr>
      <w:r>
        <w:t xml:space="preserve">    Tiếng hét này khiến Lôi Công giật cả mình, những sự kích động vừa rồi cũng tan theo mây khói hết.     </w:t>
      </w:r>
    </w:p>
    <w:p>
      <w:pPr>
        <w:pStyle w:val="BodyText"/>
      </w:pPr>
      <w:r>
        <w:t xml:space="preserve">    Một chuyện rất đơn giản sao lại biến thành thế này, cô lại bị làm sao rồi? Chẳng phải anh đã học cách bố thí chết tiệt đó rồi sao? Tại sao cô lại tức giận đến mức này?                </w:t>
      </w:r>
    </w:p>
    <w:p>
      <w:pPr>
        <w:pStyle w:val="BodyText"/>
      </w:pPr>
      <w:r>
        <w:t xml:space="preserve">        Nại Nại lại muốn bật khóc, nhưng cố kìn nén lại, tuyệt đối không thể khóc trước mặt người đàn ông đáng ghét này. Thế nên cô ngẩng cao đầu, quay người đi thẳng vào cửa lầu.     </w:t>
      </w:r>
    </w:p>
    <w:p>
      <w:pPr>
        <w:pStyle w:val="BodyText"/>
      </w:pPr>
      <w:r>
        <w:t xml:space="preserve">    LÔI KÌNH muốn kéo tay cô giữ lại, nhưng dưới ánh mắt long sòng sọc của cô anh đành rụt về, trán nhăn lại   </w:t>
      </w:r>
    </w:p>
    <w:p>
      <w:pPr>
        <w:pStyle w:val="BodyText"/>
      </w:pPr>
      <w:r>
        <w:t xml:space="preserve">    Nếu đã tôn trọng thì đành phải buông tay. Thế là một cánh cửa lớn chặn lại trước mặt hai người, sau một tiếng “ding dong” nước mắt của Nại Nại lã chã rơi xuống.     </w:t>
      </w:r>
    </w:p>
    <w:p>
      <w:pPr>
        <w:pStyle w:val="BodyText"/>
      </w:pPr>
      <w:r>
        <w:t xml:space="preserve">    Tên Lôi Công đáng chết, anh ta là cái quái gì? Đúng là đồ tồi tệ chết tiệt!   </w:t>
      </w:r>
    </w:p>
    <w:p>
      <w:pPr>
        <w:pStyle w:val="BodyText"/>
      </w:pPr>
      <w:r>
        <w:t xml:space="preserve">          ***   </w:t>
      </w:r>
    </w:p>
    <w:p>
      <w:pPr>
        <w:pStyle w:val="BodyText"/>
      </w:pPr>
      <w:r>
        <w:t xml:space="preserve">    Lúc LÔI KÌNH nằm dài trên ghế, bên cạnh đã chẳng còn gì để trút giận nữa, xung quanh tứ tung toàn đồ vật bị quăng ném vỡ vụn. Anh tóm chiếc di động gọi cho Hứa Thụy Dương, nói một câu duy nhất: “Tất cả về đây ngay, lập tức! Mau lên!”   </w:t>
      </w:r>
    </w:p>
    <w:p>
      <w:pPr>
        <w:pStyle w:val="BodyText"/>
      </w:pPr>
      <w:r>
        <w:t xml:space="preserve">    HTD và HV vẫn còn đang nằm trên giường mát-xa, trên đầu mỗi người đang quấn một chiếc khăn bông. Lúc nghe đt, HTS còn tưởng LÔI KÌNH đang trêu đùa, nên cười nói: “Kình ca, anh đang đùa bọn em đấy hả?”   </w:t>
      </w:r>
    </w:p>
    <w:p>
      <w:pPr>
        <w:pStyle w:val="BodyText"/>
      </w:pPr>
      <w:r>
        <w:t xml:space="preserve">    “Sau 20 phút tất cả có mặt ở Húc Đô, tính cả thời gian mặc quần áo trong đó. Nếu không vè đúng giờ, ngày mai tất cả sang Nam Phi đào đá quý”   Giọng LÔI KÌNH hằn học đến mức đáng sợ, khiến HTD nổi da gà, nhanh chóng vứt chiếc khăn bông trên đầu rồi quay qua nói với HCV: “Đi thôi, Kình ca bảo chúng ta quay về mau”   </w:t>
      </w:r>
    </w:p>
    <w:p>
      <w:pPr>
        <w:pStyle w:val="BodyText"/>
      </w:pPr>
      <w:r>
        <w:t xml:space="preserve">    “Lại sao thế?” HCV chán nản   </w:t>
      </w:r>
    </w:p>
    <w:p>
      <w:pPr>
        <w:pStyle w:val="BodyText"/>
      </w:pPr>
      <w:r>
        <w:t xml:space="preserve">    “Chẳng biết nữa, có lẽ nào là thời kì chuyển sang tuổi già” HTD u sầu trả lời   </w:t>
      </w:r>
    </w:p>
    <w:p>
      <w:pPr>
        <w:pStyle w:val="BodyText"/>
      </w:pPr>
      <w:r>
        <w:t xml:space="preserve">    HCV đành vứt chiếc khăn bông qua một bên, nói: “Thời kì chuyển sang tuổi già thì cũng còn sớm đấy, mà nó bắt đầu từ khi nào?”   </w:t>
      </w:r>
    </w:p>
    <w:p>
      <w:pPr>
        <w:pStyle w:val="BodyText"/>
      </w:pPr>
      <w:r>
        <w:t xml:space="preserve">    “Không biết, nghe nói cái thứ này có liên quan đến việc điều tiết bên trong không hài hòa, có lẽ tìm một người phụ nữ là được thôi” HTD nói   </w:t>
      </w:r>
    </w:p>
    <w:p>
      <w:pPr>
        <w:pStyle w:val="BodyText"/>
      </w:pPr>
      <w:r>
        <w:t xml:space="preserve">    “Tìm phụ nữ thì sẽ không bị điều tiết không hài hòa nữa à?” HCV vừa mặc quần áo vừa hỏi.    </w:t>
      </w:r>
    </w:p>
    <w:p>
      <w:pPr>
        <w:pStyle w:val="Compact"/>
      </w:pPr>
      <w:r>
        <w:t xml:space="preserve">    HTD cất giọng tán thành: “Đó…chính là vấn đề đấy. Kình ca quá cần đến phụ nữ rồi!”    </w:t>
      </w:r>
      <w:r>
        <w:br w:type="textWrapping"/>
      </w:r>
      <w:r>
        <w:br w:type="textWrapping"/>
      </w:r>
    </w:p>
    <w:p>
      <w:pPr>
        <w:pStyle w:val="Heading2"/>
      </w:pPr>
      <w:bookmarkStart w:id="34" w:name="chương-14"/>
      <w:bookmarkEnd w:id="34"/>
      <w:r>
        <w:t xml:space="preserve">12. Chương 14</w:t>
      </w:r>
    </w:p>
    <w:p>
      <w:pPr>
        <w:pStyle w:val="Compact"/>
      </w:pPr>
      <w:r>
        <w:br w:type="textWrapping"/>
      </w:r>
      <w:r>
        <w:br w:type="textWrapping"/>
      </w:r>
      <w:r>
        <w:t xml:space="preserve">Chương 14:Thì thầm đêm khuya của đàn ông và phụ nữ       </w:t>
      </w:r>
    </w:p>
    <w:p>
      <w:pPr>
        <w:pStyle w:val="BodyText"/>
      </w:pPr>
      <w:r>
        <w:t xml:space="preserve">    Quang cảnh hay thấy ở thời đại học hính là các cuộc thì thầm đêm khuya ở kí túc xá, có thẻ nói là trên thì thiên văn, dưới có địa lí, trái là nhân văm, phải là phong tục tập quán, không gì là không bàn luận. Nội dung của các cuộc thì thầm đêm khuya của đàn ông và phụ nữ thường không giống nhau. Điểm khác biệt chính là, chủ đề của đàn ông đa phần là phụ nữ, còn phụ nữ thì đa phần là đàn ông.              </w:t>
      </w:r>
    </w:p>
    <w:p>
      <w:pPr>
        <w:pStyle w:val="BodyText"/>
      </w:pPr>
      <w:r>
        <w:t xml:space="preserve">        Nại Nại chính là thành phần cốt cán của các cuộc thì thầm này. Dưới vỏ bọc bên ngoài là một búp bê tây, bên trong của Nại Nại là trái tim say mê những câu chuyện tầm phào. Tuy rằng cô che giấu rất giỏi nhưng vẫn không thay đổi được bản chất này.     </w:t>
      </w:r>
    </w:p>
    <w:p>
      <w:pPr>
        <w:pStyle w:val="BodyText"/>
      </w:pPr>
      <w:r>
        <w:t xml:space="preserve">    Nhớ lúc đó, bình luận của cô đối với việc con gái hớn hở nhận lời tỏ tình lần đầu tiên của con trai trong những tiểu thuyết tình cảm là: Cô ta ngốc hay sao? Đương nhiên không thể đồng ý rồi.Quá dễ dàng có được thì ai sẽ trân trọng?     </w:t>
      </w:r>
    </w:p>
    <w:p>
      <w:pPr>
        <w:pStyle w:val="BodyText"/>
      </w:pPr>
      <w:r>
        <w:t xml:space="preserve">    Kí ức vẫn còn nguyên.     </w:t>
      </w:r>
    </w:p>
    <w:p>
      <w:pPr>
        <w:pStyle w:val="BodyText"/>
      </w:pPr>
      <w:r>
        <w:t xml:space="preserve">      ***   </w:t>
      </w:r>
    </w:p>
    <w:p>
      <w:pPr>
        <w:pStyle w:val="BodyText"/>
      </w:pPr>
      <w:r>
        <w:t xml:space="preserve">    Nại Nại khóc đi vào nhà, khóc khi đánh răng rửa mặt, khóc khi gõ cửa phòng Tiểu Trần , rồi mang bộ mặt nhăn nhó đó chui vào trong chăn của Tiểu Trần, yêu cầu kịch liệt phải mở một cuộc trò chuyện đêm khuya với người ta lo lắng suốt cả tối là Tiểu Trần.     </w:t>
      </w:r>
    </w:p>
    <w:p>
      <w:pPr>
        <w:pStyle w:val="BodyText"/>
      </w:pPr>
      <w:r>
        <w:t xml:space="preserve">    Tại sao lại tìm Tiểu Trần? Lí do thực ra rất đơn giản.     </w:t>
      </w:r>
    </w:p>
    <w:p>
      <w:pPr>
        <w:pStyle w:val="BodyText"/>
      </w:pPr>
      <w:r>
        <w:t xml:space="preserve">    Nại Nại không có bạn bè. Lúc học cấp hai, trong lớp có một bạn nam đẹp trai rất thích cô,  ngoài việc mỗi ngày gửi cho cô một lá thư tình, trong bữa tiệc sinh nhật còn nói những lời tình cảm lãng mạn nữa, cô rất sợ, nhưng lại thấy chúng rất ngọt ngào. Cô cứ cho rằng đó là một kiểu thề hẹn suốt đời suốt kiếp, cho dù cô không nhận lời,  thì anh vẫn cứ yêu cô như thế đến cả cuộc đời.     </w:t>
      </w:r>
    </w:p>
    <w:p>
      <w:pPr>
        <w:pStyle w:val="BodyText"/>
      </w:pPr>
      <w:r>
        <w:t xml:space="preserve">    Kết quả, 3 tháng sau trên đường từ trường về nhà, trong một ngõ nhỏ gần trường, cô tận mắt chứng kiến người bạn trai đó đang hôn người bạn thân nhất của cô. Người bạn gái thân đó chính là người mà cô đã bày tỏ tâm sự rằng cô cũng rất thích người bạn trai kia.     </w:t>
      </w:r>
    </w:p>
    <w:p>
      <w:pPr>
        <w:pStyle w:val="BodyText"/>
      </w:pPr>
      <w:r>
        <w:t xml:space="preserve">    Bọn họ rất ngọt ngào, còn cô rất lạnh.     </w:t>
      </w:r>
    </w:p>
    <w:p>
      <w:pPr>
        <w:pStyle w:val="BodyText"/>
      </w:pPr>
      <w:r>
        <w:t xml:space="preserve">    Sau đó cô lặng lẽ rời khỏi, về nhà úp mặt vào gối khóc suốt một buổi tối.     </w:t>
      </w:r>
    </w:p>
    <w:p>
      <w:pPr>
        <w:pStyle w:val="BodyText"/>
      </w:pPr>
      <w:r>
        <w:t xml:space="preserve">    Đến thời cấp ba, cô thích một anh bạn,  chủ động dành tình cảm. Thậm chí còn vì một câu nói vu vơ của anh rằng muốn có một chiếc chuông gió do chính tay cô làm,  mà đã không ngại vất vả đi học cách làm.  Chính vào cái hôm hoàn thành chiếc chuông gió đáng yêu sau bao lần bị kim đâm,  cô để chuông gió và cả trái tim mình vào cặp sách rồi mang đến trường.  Nhưng khi nghe thấy lời nhắc nhở của giáo viên,  nói rằng,  trong lớp có hai bạnthích nhau,  sau khi tan học còn tay nắm tay đi dạo phố. Thì cô mới vỡ lẽ một người là người chuẩn bị sở hữu chiếc chuông gió,  người kia là bạn thân của Nại Nại.               </w:t>
      </w:r>
    </w:p>
    <w:p>
      <w:pPr>
        <w:pStyle w:val="BodyText"/>
      </w:pPr>
      <w:r>
        <w:t xml:space="preserve">        Chính là như vậy.     </w:t>
      </w:r>
    </w:p>
    <w:p>
      <w:pPr>
        <w:pStyle w:val="BodyText"/>
      </w:pPr>
      <w:r>
        <w:t xml:space="preserve">    Đúng là như thế.     </w:t>
      </w:r>
    </w:p>
    <w:p>
      <w:pPr>
        <w:pStyle w:val="BodyText"/>
      </w:pPr>
      <w:r>
        <w:t xml:space="preserve">    Nại Nại rất mẫn cảm với hai từ bạn thân,  lại càng mẫn cảm với việc được con trai tỏ tình.  Những năm cấp hai,  cấp ba cô đều sống trong hoài nghi. Mãi cho tới khi lên đại học gặp Lữ Nghị.  Cách theo đuổi của LN rất phô trương,  mà càng phô trương thì Nại Nại càng lùi bc.  Dù có sự động viên,  khuyên giải của các bạn cùng phòng nhưng điều đó càng làm cô không dám tiến lên phía trước.     </w:t>
      </w:r>
    </w:p>
    <w:p>
      <w:pPr>
        <w:pStyle w:val="BodyText"/>
      </w:pPr>
      <w:r>
        <w:t xml:space="preserve">    Mãi tới khi LN làm một chuyện thì Nại Nại mới dám ru run đưa tay ra, lần đưa tay ra này chính là một đi không trở lại.     </w:t>
      </w:r>
    </w:p>
    <w:p>
      <w:pPr>
        <w:pStyle w:val="BodyText"/>
      </w:pPr>
      <w:r>
        <w:t xml:space="preserve">    “Anh ấy đã làm gì?” Tiểu Trần cau mày hỏi.     </w:t>
      </w:r>
    </w:p>
    <w:p>
      <w:pPr>
        <w:pStyle w:val="BodyText"/>
      </w:pPr>
      <w:r>
        <w:t xml:space="preserve">    Đôi mắt Nại Nại mơ màng,  nghĩ một lúc rồi nói: “ Hội học sinh mở hội nghị tọa đàm,  trên bàn có rất nhiều lạc,  anh ấy đã lột hết vỏ,  rồi bóc cả vỏ màu đỏ phía trong , sau đó đưa hạt lạc trắng cho chị.  Anh ấy nói: “ Em ăn đi,  ăn hết anh lại bóc cho. ”   </w:t>
      </w:r>
    </w:p>
    <w:p>
      <w:pPr>
        <w:pStyle w:val="BodyText"/>
      </w:pPr>
      <w:r>
        <w:t xml:space="preserve">    “ Chỉ có vậy mà đã cảm động?” Tiểu Trần không nói thêm gì quay sang lườm Nại Nại 1 cái.     </w:t>
      </w:r>
    </w:p>
    <w:p>
      <w:pPr>
        <w:pStyle w:val="BodyText"/>
      </w:pPr>
      <w:r>
        <w:t xml:space="preserve">    “Đúng thế,  chỉ thế là cảm động rồi”.  Sau khi hồi tưởng lại,  Nại Nại thầm thở dài.     </w:t>
      </w:r>
    </w:p>
    <w:p>
      <w:pPr>
        <w:pStyle w:val="BodyText"/>
      </w:pPr>
      <w:r>
        <w:t xml:space="preserve">    Cô nghĩ,  cuối cùng cô cũng tìm được nguyên nhân của việc không kiềm chế được cảm xúc của mình tối hôm nay rồi.  Cô có thể cảm động vì hành động nhỏ nhặt của LN,  nhưng lại bị lời tỏ tình của LÔI KÌNH làm hoảng sợ,  sợ bản thân sẽ bị bỏ rơi lần nữa,  trên cái vết xe đổ đã bị bỏ rơi không biết bao nhiêu lần.     </w:t>
      </w:r>
    </w:p>
    <w:p>
      <w:pPr>
        <w:pStyle w:val="BodyText"/>
      </w:pPr>
      <w:r>
        <w:t xml:space="preserve">    Thái độ bố thì của anh khiến cô thiếu đi cảm giác an toàn.  Khẩu khí đó rõ ràng là,  cô cũng đã ly hôn rồi,  tôi cũng không phải người tốt lành gì,  vậy thì cứ kết hợp lại,  cô cũng đừng chê bai tôi,  tôi cũng sẽ không chê bai cô,  thế là vừa hay.     </w:t>
      </w:r>
    </w:p>
    <w:p>
      <w:pPr>
        <w:pStyle w:val="BodyText"/>
      </w:pPr>
      <w:r>
        <w:t xml:space="preserve">    Đúng vậy,  chính là thế.     </w:t>
      </w:r>
    </w:p>
    <w:p>
      <w:pPr>
        <w:pStyle w:val="BodyText"/>
      </w:pPr>
      <w:r>
        <w:t xml:space="preserve">    Ly hôn là chuyện trời đánh thánh vật sao? Cũng không phải là lỗi của cô,  dựa vào đâu mà bị anh coi thường?   </w:t>
      </w:r>
    </w:p>
    <w:p>
      <w:pPr>
        <w:pStyle w:val="BodyText"/>
      </w:pPr>
      <w:r>
        <w:t xml:space="preserve">    “Chị Nại Nại em nghĩ do vết thương lòng của chị quá sâu. Có lẽ người ta cũng không bao giờ cùng suy nghĩ theo 1 kiểu đâu” Tiểu Trần thành thực nói.     </w:t>
      </w:r>
    </w:p>
    <w:p>
      <w:pPr>
        <w:pStyle w:val="BodyText"/>
      </w:pPr>
      <w:r>
        <w:t xml:space="preserve">    Nại Nại xoa đầu Tiểu Trần, lặng lẽ không nói. Tiểu Trần còn nhỏ, không hiểu được trên trái tim của người phụ nữ sau khi ly dị sẽ tự động kết thành một lớp vảy, đó là lớp vảy sau khi bị người đàn ông làm tổn thương. Cho dù hàng ngày người phụ nữ đó có vui tươi thế nào thì lớp vảy ấy cũng không thể dễ dàng tróc đi để phục hồi lại sự mịn màng như lúc trước. Nó dùng để bảo vệ chỗ đã từng bị thương, cho tới khi có một người nào đó có thể nhẹ nhàng bóc vỏ nó đi.               </w:t>
      </w:r>
    </w:p>
    <w:p>
      <w:pPr>
        <w:pStyle w:val="BodyText"/>
      </w:pPr>
      <w:r>
        <w:t xml:space="preserve">        Tiếc là Lôi Công không phải người đó.     </w:t>
      </w:r>
    </w:p>
    <w:p>
      <w:pPr>
        <w:pStyle w:val="BodyText"/>
      </w:pPr>
      <w:r>
        <w:t xml:space="preserve">    Đúng vậy! Anh không phải.     </w:t>
      </w:r>
    </w:p>
    <w:p>
      <w:pPr>
        <w:pStyle w:val="BodyText"/>
      </w:pPr>
      <w:r>
        <w:t xml:space="preserve">         ***   </w:t>
      </w:r>
    </w:p>
    <w:p>
      <w:pPr>
        <w:pStyle w:val="BodyText"/>
      </w:pPr>
      <w:r>
        <w:t xml:space="preserve">    Trong Húc Đô quốc tế, đầy ắp khói thuốc và mùi rượu. Bên ngoài cửa sổ, những ánh đèn noen rực rỡ sắc màu không ngừng hắt ánh sáng lên cơ thể mỗi người bọn họ, hiện lên một sự tình tứ rất đồi bại.     </w:t>
      </w:r>
    </w:p>
    <w:p>
      <w:pPr>
        <w:pStyle w:val="BodyText"/>
      </w:pPr>
      <w:r>
        <w:t xml:space="preserve">    Từ sau khi bị LÔI KÌNH triệu hồi về, bốn người họ không nói 1 lời, thấy đồ vật tan hoang khắp nơi và năm ly Vodka túm tụm lại trên mặt bàn, tất ả bọn bọ đều hoang mang tột độ.     </w:t>
      </w:r>
    </w:p>
    <w:p>
      <w:pPr>
        <w:pStyle w:val="BodyText"/>
      </w:pPr>
      <w:r>
        <w:t xml:space="preserve">    Hứa Thụy Dương đưa mắt liếc khuôn mặt sầm xịt của LÔI KÌNH, không nói lời nói nào uống cạn ly rượu trong tay rồi nói: “Kình ca, hãy nói đi, có chuyện gì huynh đệ ta cùng gánh vác”   </w:t>
      </w:r>
    </w:p>
    <w:p>
      <w:pPr>
        <w:pStyle w:val="BodyText"/>
      </w:pPr>
      <w:r>
        <w:t xml:space="preserve">    Lão Ngũ, Lão Thất thì hành xử phù hợp với thân phận của họ hơn, cách uống rượu của họ cũng khoan thai lịch thiệp hơn, nhưng cũng khẳng định sẽ theo đến cùng việc này.     </w:t>
      </w:r>
    </w:p>
    <w:p>
      <w:pPr>
        <w:pStyle w:val="BodyText"/>
      </w:pPr>
      <w:r>
        <w:t xml:space="preserve">    LÔI KÌNH nâng ly rượu lên, ngắm nhìn nó hồi lâu rồi cười khổ sở: “Anh nghĩ đây là vấn đề của anh”   </w:t>
      </w:r>
    </w:p>
    <w:p>
      <w:pPr>
        <w:pStyle w:val="BodyText"/>
      </w:pPr>
      <w:r>
        <w:t xml:space="preserve">    HTD đứng phắt dậy: “Kình ca, sức khỏe của anh có vấn đề sao?”   </w:t>
      </w:r>
    </w:p>
    <w:p>
      <w:pPr>
        <w:pStyle w:val="BodyText"/>
      </w:pPr>
      <w:r>
        <w:t xml:space="preserve">    Lão Thất trực tiếp cầm đt chuẩn bị gọi điện cho thuộc hạ: “Kình a, anh đừng tin lời mấy tên lang băm đó. Để em bảo đàn em túm mấy thằng chuyên gia từ Mỹ về. Anh nói đi anh bị bệnh phần nào?”   </w:t>
      </w:r>
    </w:p>
    <w:p>
      <w:pPr>
        <w:pStyle w:val="BodyText"/>
      </w:pPr>
      <w:r>
        <w:t xml:space="preserve">    “Mọi người bình tĩnh nghe đại ca nói đã! Tao thì nghĩ chắc là chuyện của Lôi tử phía bên đó, không sao đâu đại ca, giới tư pháp còn có em, lần trước bị truy soát là do em lơ là, anh thấy mấy ngày này làm gì ó chuyện quái nào nữa? Chỉ cần 1 câu nói của anh, em có thể lên tận thiên đình” Trc giờ Lão Ngũ là chuyên gia trong việc khoe mẽ, san bằng mọi khó khăn trong nhiều lĩnh vực.     </w:t>
      </w:r>
    </w:p>
    <w:p>
      <w:pPr>
        <w:pStyle w:val="BodyText"/>
      </w:pPr>
      <w:r>
        <w:t xml:space="preserve">    LÔI KÌNH uống cạn ly rượu, khoác tay tỏ ý bảo họ bình tĩnh, ngồi xuống từ từ nói chuyện. Đợi mấy người yên vị, anh lại cảm thấy những lời mình sắp nói ra không xứng với nghĩa khí ngùn ngụt ngất trời mà mấy huyunh đệ vừa thể hiện   </w:t>
      </w:r>
    </w:p>
    <w:p>
      <w:pPr>
        <w:pStyle w:val="BodyText"/>
      </w:pPr>
      <w:r>
        <w:t xml:space="preserve">    Điều này…hay là không nói ra nữa?   </w:t>
      </w:r>
    </w:p>
    <w:p>
      <w:pPr>
        <w:pStyle w:val="BodyText"/>
      </w:pPr>
      <w:r>
        <w:t xml:space="preserve">    Anh càng do dự, các anh em càng kích động. Anh thấy Hồng Cao Viễn xông vào phòng mình, xé toạc những tấm niêm phong trên cây đao ngày trc tự mình niêm phong, sau đó vác cây đao quay lại phòng khách, nói: “Kình ca, anh còn nhớ lúc chúng ta cùng vào sinh ra tử ở China Town không ? Mấy anh em chúng ta đối mặt với bao nhiêu người của lão quỷ Wolfson còn không sợ, đâm chém tới mức hắn còn quên cả tên bà nội của mình. Lần này cũng thế, đừng nói là trời chưa sập, cứ cho là sập rồi, thằng em này cũng nâng nó trở về chỗ cũ”         </w:t>
      </w:r>
    </w:p>
    <w:p>
      <w:pPr>
        <w:pStyle w:val="BodyText"/>
      </w:pPr>
      <w:r>
        <w:t xml:space="preserve">        Những người khác nhau nhao hưởng ứng. Mấy người đã lâu không vận động bắt đầu làm nóng người, LÔI KÌNH cũng bị nhiễm tinh thần của mấy anh em, cuối cùng cũng bỏ qua tự trọng nói: “Mấy cậu nói xem, bị phụ nữ từ chối thì phải làm thế nào?”   </w:t>
      </w:r>
    </w:p>
    <w:p>
      <w:pPr>
        <w:pStyle w:val="BodyText"/>
      </w:pPr>
      <w:r>
        <w:t xml:space="preserve">    HTD đần cả người ra, thanh đao của HCV rơi xuống đất, hai người còn lại suýt chút nữa nuốt luôn cả ly rượu vào bụng.     </w:t>
      </w:r>
    </w:p>
    <w:p>
      <w:pPr>
        <w:pStyle w:val="BodyText"/>
      </w:pPr>
      <w:r>
        <w:t xml:space="preserve">    Một lúc lâu HTD mới dám hỏi: “Thế chị dâu là người ở đâu?”   </w:t>
      </w:r>
    </w:p>
    <w:p>
      <w:pPr>
        <w:pStyle w:val="BodyText"/>
      </w:pPr>
      <w:r>
        <w:t xml:space="preserve">    Câu nói này khiến mấy người còn lại bừng tỉnh, Lão Thất mặt mày tươi rói: “Thảo nào dạo này thấy Kình ca không còn mặn mà với mấy em gái chỗ em. Xem ra chị dâu của chúng ta đúng là có sức hấp dẫn”   </w:t>
      </w:r>
    </w:p>
    <w:p>
      <w:pPr>
        <w:pStyle w:val="BodyText"/>
      </w:pPr>
      <w:r>
        <w:t xml:space="preserve">    LÔI KÌNH cau mày, thở dài đáp: “Cô ấy làm nghề bán nhà”   </w:t>
      </w:r>
    </w:p>
    <w:p>
      <w:pPr>
        <w:pStyle w:val="BodyText"/>
      </w:pPr>
      <w:r>
        <w:t xml:space="preserve">    Hả…Không sao, tất cả mọi người đều không hỏi xuất thân, bán nhà thì đã sao nào?   </w:t>
      </w:r>
    </w:p>
    <w:p>
      <w:pPr>
        <w:pStyle w:val="BodyText"/>
      </w:pPr>
      <w:r>
        <w:t xml:space="preserve">    LÔI KÌNH lại buột miệng chửi một câu, rồi nói: “Cô ấy còn ly hôn rồi”   </w:t>
      </w:r>
    </w:p>
    <w:p>
      <w:pPr>
        <w:pStyle w:val="BodyText"/>
      </w:pPr>
      <w:r>
        <w:t xml:space="preserve">    Hả…Không sao, chính những người đã ly hôn mới có kinh nghiệm dồi dào   </w:t>
      </w:r>
    </w:p>
    <w:p>
      <w:pPr>
        <w:pStyle w:val="BodyText"/>
      </w:pPr>
      <w:r>
        <w:t xml:space="preserve">    Cuối cùng LÔI KÌNH nói: “Một người phụ nữ với điều kiện như vậy đã từ chối anh, nói là cho dù đàn ông trên đời có chết hết thì cũng không tìm đến anh”   </w:t>
      </w:r>
    </w:p>
    <w:p>
      <w:pPr>
        <w:pStyle w:val="BodyText"/>
      </w:pPr>
      <w:r>
        <w:t xml:space="preserve">    HCV đứng phắt dậy, muốn bày tỏ sự phẫn nộ trước nỗi nhục mà Kình ca phải chịu, nhưng thấy các anh em khác vẫn ngồi im không nói gì, cơn giận trong phút chốc tiêu tan đi mất 1 nửa, chỉ biết lặng lẽ ngồi xuống, cùng mọi người làm ra vẻ trầm-tư-lự   </w:t>
      </w:r>
    </w:p>
    <w:p>
      <w:pPr>
        <w:pStyle w:val="BodyText"/>
      </w:pPr>
      <w:r>
        <w:t xml:space="preserve">    “Người đàn bà đó…à không, chị dâu của chúng ta có biết đại ca làm nghề gì không ?” Lão Thất thông thái lên tiếng khiến quần chúng cũng bớt phần lo lắng.     </w:t>
      </w:r>
    </w:p>
    <w:p>
      <w:pPr>
        <w:pStyle w:val="BodyText"/>
      </w:pPr>
      <w:r>
        <w:t xml:space="preserve">    “Biết” Nghĩ tới đây LÔI KÌNH gần như muốn ngửa mặt lên trời than thở, lần đầu gặp mặt đã khai nghề nghiệp là nỗi nhục cả đời của anh.     </w:t>
      </w:r>
    </w:p>
    <w:p>
      <w:pPr>
        <w:pStyle w:val="BodyText"/>
      </w:pPr>
      <w:r>
        <w:t xml:space="preserve">    “Hả? Vậy, Kình ca, anh đã nói như thế nào để bày tỏ là anh muốn theo đuổi chị dâu?” Lão Thất nhìn biểu hiện bực bội của LÔI KÌNH là biết chuyện này hết sức mất mặt, không tiện nói nhiều, nhanh chóng chuyển chủ đề, kết quả không ngờ lại đụng phải bom ngầm. LÔI KÌNH nghiến răng nói: “Tôi nói, cô không có đàn ông, tôi cũng không có phụ nữ, chúng ta rất thích hợp”   </w:t>
      </w:r>
    </w:p>
    <w:p>
      <w:pPr>
        <w:pStyle w:val="BodyText"/>
      </w:pPr>
      <w:r>
        <w:t xml:space="preserve">    “Ôi, Kình ca, bây giờ phim ảnh với tiểu thuyết không còn những tình tiết như thế nữa đâu. Câu anh nói thực tế quá” Lão Thất suýt thì bị trọng thương vì nhịn cười.     </w:t>
      </w:r>
    </w:p>
    <w:p>
      <w:pPr>
        <w:pStyle w:val="BodyText"/>
      </w:pPr>
      <w:r>
        <w:t xml:space="preserve">    Hồng Cao Viễn bực bội, nói thế chẳng phải rất tốt sao, tại sao lại còn bị từ chối? Thế nên anh nhanh chóng hỏi Hứa Thụy Dương: “Đại ca đâu nói gì sai”   </w:t>
      </w:r>
    </w:p>
    <w:p>
      <w:pPr>
        <w:pStyle w:val="BodyText"/>
      </w:pPr>
      <w:r>
        <w:t xml:space="preserve">    HTD cuối cùng cũng tìm được cơ hội phản công, cười nói: “Đại ca không nói sai, nhưng mà sai đối tượng”   </w:t>
      </w:r>
    </w:p>
    <w:p>
      <w:pPr>
        <w:pStyle w:val="BodyText"/>
      </w:pPr>
      <w:r>
        <w:t xml:space="preserve">    Nghe đến câu này, LÔI KÌNH đứng bật dậy nói: “Sai thế nào?”   </w:t>
      </w:r>
    </w:p>
    <w:p>
      <w:pPr>
        <w:pStyle w:val="BodyText"/>
      </w:pPr>
      <w:r>
        <w:t xml:space="preserve">    “Câu nói này của anh chẳng phải ngầm nói rằng, dù sao thì cũng chẳng ai muốn cô, rất đáng thương, tôi có lòng tốt nên thu nhận cô. Quá tổn thương lòng tự trọng, hơn nữa chị dâu là người phụ nữ đã từng ly hôn, càng tổn thương lòng tự trọng hơn”. Lão Thất giải thích cặn kẽ.               </w:t>
      </w:r>
    </w:p>
    <w:p>
      <w:pPr>
        <w:pStyle w:val="BodyText"/>
      </w:pPr>
      <w:r>
        <w:t xml:space="preserve">        LÔI KÌNH suy ngẫm 1 lúc, thấy câu nói của Lão Thất rất có lý. Nói như vậy, đó là lỗi của anh rồi??   </w:t>
      </w:r>
    </w:p>
    <w:p>
      <w:pPr>
        <w:pStyle w:val="BodyText"/>
      </w:pPr>
      <w:r>
        <w:t xml:space="preserve">    Chỉ cần nghĩ đến bộ dạng khóc lóc vì bị tổn thương lòng tự trọng của người phụ nữ ngốc nghếch đó, anh liền mím chặt môi lại, sắc mặt đen đi thêm mấy phần.     </w:t>
      </w:r>
    </w:p>
    <w:p>
      <w:pPr>
        <w:pStyle w:val="BodyText"/>
      </w:pPr>
      <w:r>
        <w:t xml:space="preserve">    “Kình ca, anh có muốn cứu vãn tình hình không ?” Lão Thất hỏi dò thám   </w:t>
      </w:r>
    </w:p>
    <w:p>
      <w:pPr>
        <w:pStyle w:val="BodyText"/>
      </w:pPr>
      <w:r>
        <w:t xml:space="preserve">    “Vớ vẩn! không muốn cứu vãn, Kình ca tìm chúng ta làm gì? Mở tiệc trà nói chuyện hàn huyên sao?” Lão Ngũ chế giễu Lão Thất không nương tình.     </w:t>
      </w:r>
    </w:p>
    <w:p>
      <w:pPr>
        <w:pStyle w:val="BodyText"/>
      </w:pPr>
      <w:r>
        <w:t xml:space="preserve">    “Vậy thì bắt đầu từ việc tặng hoa đi, việc này rất đơn giản” Nụ cười của Lão Thất trong mắt LÔI KÌNH, có nhìn kiểu gì cũng thấy như đang chơi đểu anh. Đúng! Lão Thất chắc chắn đang trả thù anh vì đã lôi hắn ra khỏi vòng tay của phụ nữ giữa đêm khuya đây mà. Đúng là thằng khốn khiếp!   </w:t>
      </w:r>
    </w:p>
    <w:p>
      <w:pPr>
        <w:pStyle w:val="Compact"/>
      </w:pPr>
      <w:r>
        <w:t xml:space="preserve">    Tặng hoa? Shit! Đấy là việc con người làm sao?    </w:t>
      </w:r>
      <w:r>
        <w:br w:type="textWrapping"/>
      </w:r>
      <w:r>
        <w:br w:type="textWrapping"/>
      </w:r>
    </w:p>
    <w:p>
      <w:pPr>
        <w:pStyle w:val="Heading2"/>
      </w:pPr>
      <w:bookmarkStart w:id="35" w:name="chương-15"/>
      <w:bookmarkEnd w:id="35"/>
      <w:r>
        <w:t xml:space="preserve">13. Chương 15</w:t>
      </w:r>
    </w:p>
    <w:p>
      <w:pPr>
        <w:pStyle w:val="Compact"/>
      </w:pPr>
      <w:r>
        <w:br w:type="textWrapping"/>
      </w:r>
      <w:r>
        <w:br w:type="textWrapping"/>
      </w:r>
      <w:r>
        <w:t xml:space="preserve">Chương 15:Kế hoạch tác chiến-bí mật tặng hoa       </w:t>
      </w:r>
    </w:p>
    <w:p>
      <w:pPr>
        <w:pStyle w:val="BodyText"/>
      </w:pPr>
      <w:r>
        <w:t xml:space="preserve">    Lấy của ai cái gì thì phải bù lại cho người ta cái khác. Con người Nại Nại không thích nợ nần người khác, nếu có người mời cô ăn cơm, thì cô sẽ vắt óc suy nghĩ tìm ra cơ hội để mời lại người ta, nếu có người tặng đồ gì cho cô, cô sẽ ngay lập tức tìm đồ vật có giá trị tương tự hoặc thậm chí đắt hơn để tặng lại.     </w:t>
      </w:r>
    </w:p>
    <w:p>
      <w:pPr>
        <w:pStyle w:val="BodyText"/>
      </w:pPr>
      <w:r>
        <w:t xml:space="preserve">    Ví dụ như bó hoa hồng đầu tiên Lữ Nghị tặng cô năm đó. Nại Nại đã ném lại hai trăm tệ, thẳng tay sỉ nhục sự tự tôn cao ngạo mà Lữ Nghị đã xây dựng bao nhiêu năm ở hội học sinh.     </w:t>
      </w:r>
    </w:p>
    <w:p>
      <w:pPr>
        <w:pStyle w:val="BodyText"/>
      </w:pPr>
      <w:r>
        <w:t xml:space="preserve">    Một câu để bình luận cho hành động của cô: vô cùng nhạt nhẽo, không biết lãng mạn là gì?   </w:t>
      </w:r>
    </w:p>
    <w:p>
      <w:pPr>
        <w:pStyle w:val="BodyText"/>
      </w:pPr>
      <w:r>
        <w:t xml:space="preserve">                 ***  </w:t>
      </w:r>
    </w:p>
    <w:p>
      <w:pPr>
        <w:pStyle w:val="BodyText"/>
      </w:pPr>
      <w:r>
        <w:t xml:space="preserve"> Sau khi gây ra họa trong lần gặp mặt gần đây nhất, sư gia Phùng Minh Đạt đó liền bặt vô âm tín, có nói thế nào Tiểu Trần cũng không chịu giới thiệu thêm đối tượng cho cô đi xem mặt nữa. Nói một cách mĩ miều là: “Vì suy nghĩ cho sự an toàn tính mạng của đàn ông thiên hạ, bản thân cô kiên quyết không làm điều ác nữa. Để tránh vì gặp mặt Nại Nại một lần mà cả nửa cuộc đời còn lại người ta không thể tự chăm sóc chính mình, đúng là đen đủi oan uổng”   </w:t>
      </w:r>
    </w:p>
    <w:p>
      <w:pPr>
        <w:pStyle w:val="BodyText"/>
      </w:pPr>
      <w:r>
        <w:t xml:space="preserve">    Vì con đường xem mặt đã bị cắt đứt, cuộc sống của Nại Nại lại bình lặng trở lại, ngày tháng cứ thế tiếp tục lăn theo thời gian.        </w:t>
      </w:r>
    </w:p>
    <w:p>
      <w:pPr>
        <w:pStyle w:val="BodyText"/>
      </w:pPr>
      <w:r>
        <w:t xml:space="preserve">        Tổ trưởng vẫn tiếp tục nghiêm khắc, ức hiếp, đe nẹt. Nại Nại và Tiểu Trần lại tiếp tục âm thầm kêu ca, rủa thầm sau lưng tổ trưởng. Có điều gần đây Nại Nại lại mắc thêm một  tật nữa, đó là ngẩn ngơ nhìn trời trong vô thức, và thường đã ngẩn ngơ là mất cả một buổi chiều. Những lúc không có khách hàng, mắt cô gần như lúc nào cũng ngắm bầu trời ngoài cửa sổ, chẳng ai biết được cô đang nghĩ gì!   </w:t>
      </w:r>
    </w:p>
    <w:p>
      <w:pPr>
        <w:pStyle w:val="BodyText"/>
      </w:pPr>
      <w:r>
        <w:t xml:space="preserve">    Thực ra mọi việc chẳng có gì thay đổi, chỉ có điều quầy thức ăn buổi sáng có thêm một sự lựa chọn-bánh kẹp thịt.     </w:t>
      </w:r>
    </w:p>
    <w:p>
      <w:pPr>
        <w:pStyle w:val="BodyText"/>
      </w:pPr>
      <w:r>
        <w:t xml:space="preserve">    Nại Nại thầm nhủ với bản thân, đúng vậy thực ra không có gì thay đổim, tất cả y hệt như trc kia.     </w:t>
      </w:r>
    </w:p>
    <w:p>
      <w:pPr>
        <w:pStyle w:val="BodyText"/>
      </w:pPr>
      <w:r>
        <w:t xml:space="preserve">    Cô cũng không thay đổi gì cả, vẫn giống y hệt như trc.     </w:t>
      </w:r>
    </w:p>
    <w:p>
      <w:pPr>
        <w:pStyle w:val="BodyText"/>
      </w:pPr>
      <w:r>
        <w:t xml:space="preserve">          ***   </w:t>
      </w:r>
    </w:p>
    <w:p>
      <w:pPr>
        <w:pStyle w:val="BodyText"/>
      </w:pPr>
      <w:r>
        <w:t xml:space="preserve">    Tuần lễ hoàng kim mùng 1 tháng 10 là thời kì thịnh vượng trong việc tiêu thụ nhà. Các doanh nghiệp kinh doanh nhà đất đều đưa những nhân viên xuất sắc và xinh đẹp nhất đến triển lãm để mở màn cho một mùa bán nhà mới.     </w:t>
      </w:r>
    </w:p>
    <w:p>
      <w:pPr>
        <w:pStyle w:val="BodyText"/>
      </w:pPr>
      <w:r>
        <w:t xml:space="preserve">    Nại Nại nằm trong số đó.     </w:t>
      </w:r>
    </w:p>
    <w:p>
      <w:pPr>
        <w:pStyle w:val="BodyText"/>
      </w:pPr>
      <w:r>
        <w:t xml:space="preserve">    Vinh dự đặc biệt mà cô có được lần này phải nhắc đến công lao của hai căn nhà của Lôi Công. Chỉ trong ba ngày bán được hai căn biệt thự nằm riêng biệt, cô đương nhiên trở thành người bán hàng giỏi nhất trong công ty Atlantis   </w:t>
      </w:r>
    </w:p>
    <w:p>
      <w:pPr>
        <w:pStyle w:val="BodyText"/>
      </w:pPr>
      <w:r>
        <w:t xml:space="preserve">    Đương nhiên, có người không nghĩ như vậy   </w:t>
      </w:r>
    </w:p>
    <w:p>
      <w:pPr>
        <w:pStyle w:val="BodyText"/>
      </w:pPr>
      <w:r>
        <w:t xml:space="preserve">    Hai mắt Tiểu Trần căng to nhìn ra ngoài cửa sổ rồi kêu lên: “Chị Nại Nại, nhìn kìa, ở cửa có một người ôm bó hoa to, đẹp quá đi, không biết sẽ tặng cho ai, ngưỡng mộ chết mất! Thứ hoa đó là hoa hồng Champagne của Pháp đấy, nhất định là mang về bằng máy bay, đắt nhất đấy, ôi trời!”   </w:t>
      </w:r>
    </w:p>
    <w:p>
      <w:pPr>
        <w:pStyle w:val="BodyText"/>
      </w:pPr>
      <w:r>
        <w:t xml:space="preserve">    Nại Nại dựa vào sa bàn (mô hình địa hình) cực kì nhàm chán, cô không thèm liếc qua bên đó lấy một cái.  “Em mau tìm một đại gia mà lấy đi, đừng nói là hoa hồng Champagne của Pháp, đến cả gan ngỗng Pháp rưới nước hoa hồng cũng có thể tặng cho em đấy”   </w:t>
      </w:r>
    </w:p>
    <w:p>
      <w:pPr>
        <w:pStyle w:val="BodyText"/>
      </w:pPr>
      <w:r>
        <w:t xml:space="preserve">    “Chị Nại Nại, dưới khuôn mặt thiên thần của chị là một cái miệng độc địa” Tiểu Trần kêu lên oán trách.     </w:t>
      </w:r>
    </w:p>
    <w:p>
      <w:pPr>
        <w:pStyle w:val="BodyText"/>
      </w:pPr>
      <w:r>
        <w:t xml:space="preserve">    “Còn hơn là dưới khuôn mặt độc địa là một cái miệng thiên thần” Nại Nại không hề tức giận về lời nhận xét của Tiểu Trần mà còn dương dương tự đắc.     </w:t>
      </w:r>
    </w:p>
    <w:p>
      <w:pPr>
        <w:pStyle w:val="BodyText"/>
      </w:pPr>
      <w:r>
        <w:t xml:space="preserve">    “Nói đến đại gia mới nhớ, chị Nại Nại, cái anh Lôi Công đả thương Phùng Minh Đạt đó sao dạo này không xuất hiện nữa? Cũng được hơn nửa tháng rồi, nhà cửa cũng chẳng trang hoàng sửa sang gì, chuyển tấm chi phiếu đến rồi chả thấy động tĩnh gì nữa. Lẽ nào sợ tội chạy trốn rồi?” Tiểu Trần cắn móng tay nhìn về bó hoa phía đằng xa, miệng vẫn không quên nói chuyện tầm phào.             </w:t>
      </w:r>
    </w:p>
    <w:p>
      <w:pPr>
        <w:pStyle w:val="BodyText"/>
      </w:pPr>
      <w:r>
        <w:t xml:space="preserve">        Nại Nại cúi đầu suy nghĩ, hình như rất lâu rất lâu rồi không nhìn thấy con người đó, nhớ lại lời mắng chửi ngày hôm đó của mình, sắc mặt cô có chút không được tốt cho lắm.  “Xã hội đen thì có kết cục hay ho gì? không phải vì cái này thì cũng vì cái khác, sớm muộn cũng có ngày chó mất chủ đuổi cho chạy tóe khói. Cho nên, đừng thấy hôm nay thét ra lửa, cẩn thận sau này vác bị đi ăn xin”   </w:t>
      </w:r>
    </w:p>
    <w:p>
      <w:pPr>
        <w:pStyle w:val="BodyText"/>
      </w:pPr>
      <w:r>
        <w:t xml:space="preserve">    Tiểu Trần đột nhiên lay mạnh tay Nại Nại kích động nói: “Chị Nại Nại! người đó đang đi về phía công ty mình. Lẽ nào tặng cho người trong công ty? Ai thế nhỉ? Ai thế nhỉ? Ngưỡng mộ chết mất!”   </w:t>
      </w:r>
    </w:p>
    <w:p>
      <w:pPr>
        <w:pStyle w:val="BodyText"/>
      </w:pPr>
      <w:r>
        <w:t xml:space="preserve">    Nại Nại vừa ngẩng đầu, một cậu nhóc có khuôn mặt thành khẩn mỉm cười nói với cô: “Chị Tần Nại Nại đúng không ? Xin mời kí nhận”   </w:t>
      </w:r>
    </w:p>
    <w:p>
      <w:pPr>
        <w:pStyle w:val="BodyText"/>
      </w:pPr>
      <w:r>
        <w:t xml:space="preserve">    Hả? Đùa sao?   </w:t>
      </w:r>
    </w:p>
    <w:p>
      <w:pPr>
        <w:pStyle w:val="BodyText"/>
      </w:pPr>
      <w:r>
        <w:t xml:space="preserve">    Hôm nay không phải là ngày cá tháng tư đấy chứ?   </w:t>
      </w:r>
    </w:p>
    <w:p>
      <w:pPr>
        <w:pStyle w:val="BodyText"/>
      </w:pPr>
      <w:r>
        <w:t xml:space="preserve">    Tiểu Trần vội vàng đỡ lấy bó hoa, lục tìm tấm thiệp theo những mô tả trong các cuốn tiểu thuyết. Nhưng ngoài hoa được bọc kĩ càng ra, cô chẳng tìm thấy bất cứ thứ gì khác.     </w:t>
      </w:r>
    </w:p>
    <w:p>
      <w:pPr>
        <w:pStyle w:val="BodyText"/>
      </w:pPr>
      <w:r>
        <w:t xml:space="preserve">    Ngay lập tức Nại Nại trở thành tâm điểm của buổi triển lãm nhà đất, hơn chục cô nhân viên bán nhà của các gian hàng khác đều nhao nhao nhìn về hướng của họ, cô không muốn trở thành tiêu điểm liền nhanh chóng kí tên. Sau khi nhân viên chuyển phát nhanh rời đi, cô túm lấy bó hoa trong tay Tiểu Trần định vứt vào thùng rác, Tiểu Trần ôm chặt bó hoa, khăng khăng nói: “Không được, thế thì tiếc quá”   </w:t>
      </w:r>
    </w:p>
    <w:p>
      <w:pPr>
        <w:pStyle w:val="BodyText"/>
      </w:pPr>
      <w:r>
        <w:t xml:space="preserve">    “Vậy thì tặng em đó” Mặt Nại Nại lạnh lùng không một biểu cảm, lại quay trở về đứng dựa vào sa bàn.     </w:t>
      </w:r>
    </w:p>
    <w:p>
      <w:pPr>
        <w:pStyle w:val="BodyText"/>
      </w:pPr>
      <w:r>
        <w:t xml:space="preserve">    “Chị Nại Nại! Chị không tò mò ai đã tặng hoa cho chị sao?” Tiểu Trần ngồi xuống bên cạnh Nại Nại nói mặt đầy vẻ tò mò.     </w:t>
      </w:r>
    </w:p>
    <w:p>
      <w:pPr>
        <w:pStyle w:val="BodyText"/>
      </w:pPr>
      <w:r>
        <w:t xml:space="preserve">    Là ai ư? Ngoài tên Lữ Nghị đó thì còn có thể là ai?   </w:t>
      </w:r>
    </w:p>
    <w:p>
      <w:pPr>
        <w:pStyle w:val="BodyText"/>
      </w:pPr>
      <w:r>
        <w:t xml:space="preserve">    Bó hoa của năm xưa là mở đầu cho mười năm ác mộng của cô. Hôm nay nhìn thấy bó hoa hồng đáng chết này khơi dậy sự phẫn nộ đã kiềm chế bấy lâu của cô, cô không thèm để tâm, nói: “Không cần biết người tặng là ai, tất cả đều là rác rưởi hết”   </w:t>
      </w:r>
    </w:p>
    <w:p>
      <w:pPr>
        <w:pStyle w:val="BodyText"/>
      </w:pPr>
      <w:r>
        <w:t xml:space="preserve">    Cool! Đối mặt với hoa hồng Pháp quý giá mà vẫn có thể kiên quyết như vậy, Tiểu Trần cảm thấy bộc phụ sát đất.     </w:t>
      </w:r>
    </w:p>
    <w:p>
      <w:pPr>
        <w:pStyle w:val="BodyText"/>
      </w:pPr>
      <w:r>
        <w:t xml:space="preserve">       ***   </w:t>
      </w:r>
    </w:p>
    <w:p>
      <w:pPr>
        <w:pStyle w:val="BodyText"/>
      </w:pPr>
      <w:r>
        <w:t xml:space="preserve">    “Kình ca, nghe nói anh tặng hoa thông qua dịch vụ chuyển phát nhanh?” Lão Thất gọi ngay cho LÔI KÌNH khi nghe HTD tường thuật lại sự việc   </w:t>
      </w:r>
    </w:p>
    <w:p>
      <w:pPr>
        <w:pStyle w:val="BodyText"/>
      </w:pPr>
      <w:r>
        <w:t xml:space="preserve">    “Đúng thế, thì sao?” LÔI KÌNH đang rất hài lòng với sự sắp xếp của mình.      </w:t>
      </w:r>
    </w:p>
    <w:p>
      <w:pPr>
        <w:pStyle w:val="BodyText"/>
      </w:pPr>
      <w:r>
        <w:t xml:space="preserve">    Thứ nhất la không cần ôm bó hoa đứng đợi một cách ngốc nghếch trc cửa viện bảo tàng quân đội.  Thứ hai là không sợ mất mặt nếu bị Nại Nại từ chối thẳng mặt.                       </w:t>
      </w:r>
    </w:p>
    <w:p>
      <w:pPr>
        <w:pStyle w:val="BodyText"/>
      </w:pPr>
      <w:r>
        <w:t xml:space="preserve">        Đúng thế kế hoạch hoàn hảo vô đối.     </w:t>
      </w:r>
    </w:p>
    <w:p>
      <w:pPr>
        <w:pStyle w:val="BodyText"/>
      </w:pPr>
      <w:r>
        <w:t xml:space="preserve">    “Thế…Kình ca! Anh có viết thiệp không ?” Lão Thất day day huyệt thái dương.     </w:t>
      </w:r>
    </w:p>
    <w:p>
      <w:pPr>
        <w:pStyle w:val="BodyText"/>
      </w:pPr>
      <w:r>
        <w:t xml:space="preserve">    “không cần thiết phải viết thiệp” LÔI KÌNH vẫn vô cùng mãn nguyện với quyết định của mình,  viết thiệp không chừng người phụ nữ đó lại đem hoa vứt đi.     </w:t>
      </w:r>
    </w:p>
    <w:p>
      <w:pPr>
        <w:pStyle w:val="BodyText"/>
      </w:pPr>
      <w:r>
        <w:t xml:space="preserve">    “Hoa được tặng cho người khác rồi. Tiểu đệ của Hứa Thụy Dương đem hoa đến tặng,  đã tận mắt nhìn thấy. ” Lão Thất nói rất cẩn trọng, nhưng trong lòng thầm nghĩ,  ai có thể tưởng tượng được, một LÔI KÌNH sáng suốt đến đỉnh điểm trong chuyện kinh doanh lại có thể làm một việc mất mặt như thế này, sau này bảo Húc Đô còn mặt mũi nào mà làm ăn trong giới được nữa?   </w:t>
      </w:r>
    </w:p>
    <w:p>
      <w:pPr>
        <w:pStyle w:val="BodyText"/>
      </w:pPr>
      <w:r>
        <w:t xml:space="preserve">    “Tại sao?”  LÔI KÌNH gầm lên hận là không thể lập tức xông đến bóp chết người phụ nữ đần độn kia, cô làm vậy có ý gì?   </w:t>
      </w:r>
    </w:p>
    <w:p>
      <w:pPr>
        <w:pStyle w:val="BodyText"/>
      </w:pPr>
      <w:r>
        <w:t xml:space="preserve">    “Đừng có hỏi em là tại sao, em cũng đâu có biết. Kình ca, hay là anh đổi chiêu khác đi. Chuyển phát nhanh đúng là một hạ sách, là ai đã gợi ý cho anh vậy?” Lão Thất đã cận kề với bờ vực phun ra máu.     </w:t>
      </w:r>
    </w:p>
    <w:p>
      <w:pPr>
        <w:pStyle w:val="BodyText"/>
      </w:pPr>
      <w:r>
        <w:t xml:space="preserve">    LÔI KÌNH nói không hề do dự: “Hứa Thụy Dương”   </w:t>
      </w:r>
    </w:p>
    <w:p>
      <w:pPr>
        <w:pStyle w:val="BodyText"/>
      </w:pPr>
      <w:r>
        <w:t xml:space="preserve">    Gắp lửa bỏ tay người là việc mà LÔI KÌNH cả đời này coi khinh nhất,  chỉ có điều kết quả và quá trình xảy ra việc này làm tổn hại nghiêm trọng đến đại danh của LÔI KÌNH, nên đành phải như vậy, không cần áy náy.     </w:t>
      </w:r>
    </w:p>
    <w:p>
      <w:pPr>
        <w:pStyle w:val="BodyText"/>
      </w:pPr>
      <w:r>
        <w:t xml:space="preserve">    “ Tên tiểu tử này đầu bị úng nước rồi, có phải là đầu heo không ?” Lão Thất cố tình nói cho LÔI KÌNH nghe: “ Cái trò này nhất định phải tặng hoa kèm theo những lời ngọt ngào lãng mạn mới đạt hiệu quả. Một thằng nhóc chuyển phát nhanh ngốc nghếch có thể nói lên điều gì đây? Càng đáng hận hơn là trong bó hoa lại không có thiệp. Có khi người ta lại tưởng hoa của một tên theo đuổi cuồng nhiệt nào đó, tặng cho người khác cũng là chuyện thường tình. Điều này càng cho thấy chị dâu của chúng ta có ý chí kiên định, không dễ dàng bị mê hoặc. ”   </w:t>
      </w:r>
    </w:p>
    <w:p>
      <w:pPr>
        <w:pStyle w:val="BodyText"/>
      </w:pPr>
      <w:r>
        <w:t xml:space="preserve">    Tâm trạng LÔI KÌNH bỗng trở nên vui hẳn trước những lời giải thích  của Lão Thất.  Anh ngồi xuống nói như không có chuyện gì xảy ra: “À,  đúng rồi,  dạo này công ty của cậu thế nào? Tôi muốn cậu làm một vụ. ”   </w:t>
      </w:r>
    </w:p>
    <w:p>
      <w:pPr>
        <w:pStyle w:val="BodyText"/>
      </w:pPr>
      <w:r>
        <w:t xml:space="preserve">    “ không vấn đề gì! Có điều gần đây tình hình rà soát khá nghiêm, bọn cớm rất thính, nếu anh muốn tẩu hàng thì phải chia làm vài chuyến.”  Khẩu khí của Lão Thất cũng trở nên nghiêm chỉnh trong phút chốc, biểu cảm nghiêm túc.     </w:t>
      </w:r>
    </w:p>
    <w:p>
      <w:pPr>
        <w:pStyle w:val="BodyText"/>
      </w:pPr>
      <w:r>
        <w:t xml:space="preserve">    “Được! Cậu liên hệ với Hồng Cao Viễn,  xong vụ này chúng ta tạm thời nghỉ một thời gian,  xem tình hình đã” Khuôn mặt LÔI KÌNH lại nghiêm nghị lạnh lùng như thường lệ.  Đây mới đúng là LÔI KÌNH được mọi người trên giang hồ bội phục và khiếp sợ. Hành động tặng hoa qua chuyển phát nhanh về cơ bản không thể nào ảnh hưởng đến hình tượng vĩ đại và huy hoàng của anh được.                     </w:t>
      </w:r>
    </w:p>
    <w:p>
      <w:pPr>
        <w:pStyle w:val="BodyText"/>
      </w:pPr>
      <w:r>
        <w:t xml:space="preserve">        Tuyệt đối không thể!   </w:t>
      </w:r>
    </w:p>
    <w:p>
      <w:pPr>
        <w:pStyle w:val="BodyText"/>
      </w:pPr>
      <w:r>
        <w:t xml:space="preserve">                ***   </w:t>
      </w:r>
    </w:p>
    <w:p>
      <w:pPr>
        <w:pStyle w:val="BodyText"/>
      </w:pPr>
      <w:r>
        <w:t xml:space="preserve">    Nại Nại không bán được một căn nha nào trong buổi triển lãm, Tiểu Trần cười cười giải thích với tổ trưởng: “Con người có lúc sa chân,  con ngựa có lu sút vó” Tổ trưởng không buồn nghe giải thích ,  phạt Nại Nại phải trực ca tối một tháng. Nại Nại tự biết thành tích bị sụt giảm do bản thân không chú tâm, nên không dám oán trách nhiều, ngoan ngõn chịu phạt.     </w:t>
      </w:r>
    </w:p>
    <w:p>
      <w:pPr>
        <w:pStyle w:val="BodyText"/>
      </w:pPr>
      <w:r>
        <w:t xml:space="preserve">    Tiểu Trần tan làm về nhà nấu cơm tối,  Nại Nại vẫn trực ban ở công ty. Trời cuối thu, càng lúc trời tối càng nhanh, chả mấy mà đến mùa đông,  Nại Nại cảm thấy gió cứ  tạt từ trên xuống dưới, luồn lách vào mọi ngõ nghách trên cơ thể cô,  rất lạnh.     </w:t>
      </w:r>
    </w:p>
    <w:p>
      <w:pPr>
        <w:pStyle w:val="BodyText"/>
      </w:pPr>
      <w:r>
        <w:t xml:space="preserve">    Cô lặng lẽ ôm lấy hai vai, rất muốn khóc.     </w:t>
      </w:r>
    </w:p>
    <w:p>
      <w:pPr>
        <w:pStyle w:val="BodyText"/>
      </w:pPr>
      <w:r>
        <w:t xml:space="preserve">    Vào khoảng thời gian này trong năm cô thường bị lạnh tay chân. Tất cả các cách giữ ấm cô đều sử dụng, nhưng đều vô ích. Tiểu Trần cười nói, mệnh của cô là được đàn ông chăm sóc, trời sinh ra có phúc được đàn ông ngày ngày bảo vệ, ôm cô vào lòng, giữ ấm tay chân cho cô. Lúc đó, Nại Nại chỉ biết cười, không dám nói gì, cô sợ chỉ cần nói ra, nước mắt sẽ không ngừng rơi.    </w:t>
      </w:r>
    </w:p>
    <w:p>
      <w:pPr>
        <w:pStyle w:val="BodyText"/>
      </w:pPr>
      <w:r>
        <w:t xml:space="preserve">    Có lẽ do thời tiết trời mùa thu, gần đây cô đột nhiên trở nên rất dễ thương cảm, nhiều lúc chỉ một cơn gió nhẹ mùa thu cũng khiến cô thở than về nhân sinh vô thường.     </w:t>
      </w:r>
    </w:p>
    <w:p>
      <w:pPr>
        <w:pStyle w:val="BodyText"/>
      </w:pPr>
      <w:r>
        <w:t xml:space="preserve">    Người sống một đời,  cây cỏ mùa xuân. Trời mùa thu, đến lúc 30 tuổi,  có một số nỗi buồn nhất định không thể nào xua tan đi được, khiến cho người ta lạnh thấu đến tận xương.     </w:t>
      </w:r>
    </w:p>
    <w:p>
      <w:pPr>
        <w:pStyle w:val="BodyText"/>
      </w:pPr>
      <w:r>
        <w:t xml:space="preserve">    Nếu như bây giờ xuất hiện một người đàn ông, một người đủ yêu thương và trân trọng cô, cô cũng không biết liệu bản thân có thể tiếp tục yêu lần nữa không. Bởi vì bây giờ cô đã quá mỏi mệt, không còn chút sức lực nào.     </w:t>
      </w:r>
    </w:p>
    <w:p>
      <w:pPr>
        <w:pStyle w:val="BodyText"/>
      </w:pPr>
      <w:r>
        <w:t xml:space="preserve">    Cái sức mạnh cần phải quên đi bản thân mình,  liều mạng tiến về phía trước đó, cô đã tiêu tốn hết cho LN rồi, bây giờ có muốn phát huy thêm một chút cũng không được.     </w:t>
      </w:r>
    </w:p>
    <w:p>
      <w:pPr>
        <w:pStyle w:val="BodyText"/>
      </w:pPr>
      <w:r>
        <w:t xml:space="preserve">    Tiếng điện thoại kêu làm đứt quãng nỗi thương cảm của Nại Nại,  cô xoa xoa cánh mũi còn hơi cay,  nghe điện thoại: “Xin chào,  tôi là TNại Nại. ”   </w:t>
      </w:r>
    </w:p>
    <w:p>
      <w:pPr>
        <w:pStyle w:val="BodyText"/>
      </w:pPr>
      <w:r>
        <w:t xml:space="preserve">    Đối phương không lên tiếng, cô nhấc điện thoại ra xem, cũng không hiển thị số máy, cô lại tiếp tục hỏi: “Xin hỏi,  là ai thế ạ?”   </w:t>
      </w:r>
    </w:p>
    <w:p>
      <w:pPr>
        <w:pStyle w:val="BodyText"/>
      </w:pPr>
      <w:r>
        <w:t xml:space="preserve">    Đầu dây bên kia hình như bị câu nói của cô làm cho bị sặc,  ho mạnh mấy tiếng, sau khi ho xong, bên tai cô vang lên một giọng nói quen thuộc: “Cái đó…em có rảnh không ?”   </w:t>
      </w:r>
    </w:p>
    <w:p>
      <w:pPr>
        <w:pStyle w:val="BodyText"/>
      </w:pPr>
      <w:r>
        <w:t xml:space="preserve">    Nại Nại lập tức nhận ra giọng nói của LÔI CÔNG, tim cô đập loạn xạ, sau đó hỏi: “Sao thế?”    </w:t>
      </w:r>
    </w:p>
    <w:p>
      <w:pPr>
        <w:pStyle w:val="BodyText"/>
      </w:pPr>
      <w:r>
        <w:t xml:space="preserve">        LÔI KÌNH nhăn mày cố bịa ra cả ngành lý do,  cuối cùng anh dùng một lý do không thể nào bình thường hơn được: “Ống nước nhà tôi bị hỏng rồi. ”   </w:t>
      </w:r>
    </w:p>
    <w:p>
      <w:pPr>
        <w:pStyle w:val="BodyText"/>
      </w:pPr>
      <w:r>
        <w:t xml:space="preserve">    “Mời ngài tìm dịch vụ”. Nại Nại nghiến răng trả lời, chuẩn bị dập máy.     </w:t>
      </w:r>
    </w:p>
    <w:p>
      <w:pPr>
        <w:pStyle w:val="BodyText"/>
      </w:pPr>
      <w:r>
        <w:t xml:space="preserve">    “Họ tan ca rồi”. LÔI KÌNH nói dối mà không viết trước bản thảo. Thậm chí anh còn thề rằng,  trước khi cô kịp gọi điện cho dịch vụ sửa chữa, anh sẽ đánh ngất hai tên trực ban của họ, hiện thực hóa lời nói dối “đã tan ca” của mình.     </w:t>
      </w:r>
    </w:p>
    <w:p>
      <w:pPr>
        <w:pStyle w:val="BodyText"/>
      </w:pPr>
      <w:r>
        <w:t xml:space="preserve">    Nại Nại quay đầu nhìn đồng hồ treo tường, thầm nghĩ,  mấy người đó lại trốn việc rồi, vẫn còn 15 phút nữa mà.     </w:t>
      </w:r>
    </w:p>
    <w:p>
      <w:pPr>
        <w:pStyle w:val="BodyText"/>
      </w:pPr>
      <w:r>
        <w:t xml:space="preserve">    “Vậy thế này đi,  tôi sẽ qua xem. ” Nại Nại đặt điện thoại xuống, viết lại giấy cho mấy đồng nghiệp đi ăn, vừa bước ra khỏi cửa cô đã nhìn thấy LÔI KÌNH đứng đó trong bóng tối.     </w:t>
      </w:r>
    </w:p>
    <w:p>
      <w:pPr>
        <w:pStyle w:val="BodyText"/>
      </w:pPr>
      <w:r>
        <w:t xml:space="preserve">    Anh mặc chiếc áo sơ mi đen đặc biệt khác thường, đứng lẫn trong bóng tối có một cảm giác hòa hợp nào đó rất khó nói nên lời, giống như khi sinh ra anh đã thuộc về bóng tối vậy. Đôi vai vạm vỡ vững chắc khiến Nại Nại rất muốn dựa vào, dụi đầu vào đó, ôm anh rồi hỉ hỉ mũi.     </w:t>
      </w:r>
    </w:p>
    <w:p>
      <w:pPr>
        <w:pStyle w:val="BodyText"/>
      </w:pPr>
      <w:r>
        <w:t xml:space="preserve">    Nếu như anh có thể học cách tôn trọng người khác, nếu như, anh không phải ngành nghề đó,  nếu như, cô có thể quên đi quá khứ, nếu như, cô có thể không sợ hãi bị tổn thương… có lẽ họ sẽ là một sự kết hợp rất tốt.     </w:t>
      </w:r>
    </w:p>
    <w:p>
      <w:pPr>
        <w:pStyle w:val="BodyText"/>
      </w:pPr>
      <w:r>
        <w:t xml:space="preserve">    Nại Nại lắc lắc đầu cho đầu óc tỉnh táo, lại suy nghĩ lung tung rồi, tháng mười đúng là một mùa quỷ quái.     </w:t>
      </w:r>
    </w:p>
    <w:p>
      <w:pPr>
        <w:pStyle w:val="BodyText"/>
      </w:pPr>
      <w:r>
        <w:t xml:space="preserve">    LÔI KÌNH thấy bước đi của Nại Nại sau khi rời khỏi phòng tốc độ giống như sên bò, anh đành phải giữ đúng tốc độ như thế đi cạnh cô. Hai người đi song song, giữa họ luôn duy trì một khoảng cách bằng nắm tay.     </w:t>
      </w:r>
    </w:p>
    <w:p>
      <w:pPr>
        <w:pStyle w:val="BodyText"/>
      </w:pPr>
      <w:r>
        <w:t xml:space="preserve">    “Công việc dạo này bận không ?” LÔI KÌNH cố lắm mới thốt ra được một câu hỏi dịu dàng.     </w:t>
      </w:r>
    </w:p>
    <w:p>
      <w:pPr>
        <w:pStyle w:val="BodyText"/>
      </w:pPr>
      <w:r>
        <w:t xml:space="preserve">    “Không bận. ” Câu trả lời của Nại Nại rất dứt khoát,  khiến câu hỏi đầy dịu dàng hao tốn bao công sức của LÔI KÌNH trực tiếp bị cắt đứt.     </w:t>
      </w:r>
    </w:p>
    <w:p>
      <w:pPr>
        <w:pStyle w:val="BodyText"/>
      </w:pPr>
      <w:r>
        <w:t xml:space="preserve">    “Đói không ?” LÔI KÌNH lần nữa dịu dàng hỏi thăm.     </w:t>
      </w:r>
    </w:p>
    <w:p>
      <w:pPr>
        <w:pStyle w:val="BodyText"/>
      </w:pPr>
      <w:r>
        <w:t xml:space="preserve">    “Không đói. ” Nại Nại lần nữa đả kích sự khoa trương của xh đen.     </w:t>
      </w:r>
    </w:p>
    <w:p>
      <w:pPr>
        <w:pStyle w:val="BodyText"/>
      </w:pPr>
      <w:r>
        <w:t xml:space="preserve">    “Buồn ngủ không ?” LÔI KÌNH là điển hình cho câu nói không thấy quan tài không đổ lệ.     </w:t>
      </w:r>
    </w:p>
    <w:p>
      <w:pPr>
        <w:pStyle w:val="BodyText"/>
      </w:pPr>
      <w:r>
        <w:t xml:space="preserve">    Nại Nại không nhịn được lườm anh một cái, trực tiếp từ chối câu trả lời câu hỏi xuẩn ngốc này. </w:t>
      </w:r>
    </w:p>
    <w:p>
      <w:pPr>
        <w:pStyle w:val="BodyText"/>
      </w:pPr>
      <w:r>
        <w:t xml:space="preserve">    LÔI KÌNH thề rằng những lần anh mất mặt nhất trong cả cuộc đời đều phơi bày hết trước mặt Nại Nại. Nếu như ông trời có thể cho anh làm lại lần nữa, anh nhất định sẽ bóp chết người phụ nữ này ngay trong lần gặp mặt đầu tiên, tránh việc sau này sự tự tin của anh bị chà đap một cách thảm hại.     </w:t>
      </w:r>
    </w:p>
    <w:p>
      <w:pPr>
        <w:pStyle w:val="BodyText"/>
      </w:pPr>
      <w:r>
        <w:t xml:space="preserve">    Dù có đi chậm đến mấy thì cũng đến lúc đi hết đoạn đường, trước mắt đã là khu biệt thự rồi, LÔI KÌNH đột nhiên nắm tay Nại Nại nói: “Ồ! Đây là cái gì?”   </w:t>
      </w:r>
    </w:p>
    <w:p>
      <w:pPr>
        <w:pStyle w:val="BodyText"/>
      </w:pPr>
      <w:r>
        <w:t xml:space="preserve">    Nại Nại rất muốn trả lời đồng chí LÔI CÔNG đó là tay, nhưng theo hướng tay LÔI CÔNG chỉ thì biết thứ anh đang nói đến là thứ trên thảm cỏ. Thị lực kém cỏi của cô rất khó phân biệt được đồ vật trong bóng tối,  cô trực tiếp trả lời: “Không biết”         </w:t>
      </w:r>
    </w:p>
    <w:p>
      <w:pPr>
        <w:pStyle w:val="BodyText"/>
      </w:pPr>
      <w:r>
        <w:t xml:space="preserve">        LÔI KÌNH kéo tay Nại Nại bc nhanh về phía đó, cúi người nhặt một bó hoa bách hợp trắng thật to lên, nhìn ngó xung quanh, sau khi xác định không còn có ai mới nói: “Ở đây sao lại có bó hoa?”   </w:t>
      </w:r>
    </w:p>
    <w:p>
      <w:pPr>
        <w:pStyle w:val="BodyText"/>
      </w:pPr>
      <w:r>
        <w:t xml:space="preserve">    Nại Nại lườm thêm một cái. Thứ được gói cẩn thận như thế này chỉ cần nhìn là biết người nào đó âm mưu đã lâu, không ngờ LÔI CÔNG lại có thể diễn y như trong kịch, anh tưởng anh là thầy giáo Bộc Tồn Hân sao?   </w:t>
      </w:r>
    </w:p>
    <w:p>
      <w:pPr>
        <w:pStyle w:val="BodyText"/>
      </w:pPr>
      <w:r>
        <w:t xml:space="preserve">    Khóe miệng cô hơi co giật, nhưng vẫn tiếp tục diễn kịch cùng anh, cô muốn coi tên ngốc này muốn giở trò quỷ gì. LÔI KÌNH ôm bó hoa cảm thấy ngại ngùng khi Nại Nại chẳng phản ứng gì, ho mấy tiếng rồi nói tiếp: “Hay là,  tặng bó hoa này cho en?”   </w:t>
      </w:r>
    </w:p>
    <w:p>
      <w:pPr>
        <w:pStyle w:val="BodyText"/>
      </w:pPr>
      <w:r>
        <w:t xml:space="preserve">    “Nhỡ chủ nhân của nó quay lại tìm thì sao?” Nại Nại hỏi rất nghiêm túc.     </w:t>
      </w:r>
    </w:p>
    <w:p>
      <w:pPr>
        <w:pStyle w:val="BodyText"/>
      </w:pPr>
      <w:r>
        <w:t xml:space="preserve">    “KHÔNG đâu. ” LÔI KÌNH trả lời ngay,  sau đó mới thấy có chút bất hợp lí,  lại bổ sung thêm: “Có lẽ là người khác cố ý vứt đi. ”   </w:t>
      </w:r>
    </w:p>
    <w:p>
      <w:pPr>
        <w:pStyle w:val="BodyText"/>
      </w:pPr>
      <w:r>
        <w:t xml:space="preserve">    “Thứ người ta không cần nữa anh lấy ra tặng tôi?” Mặt Nại Nại nghiêm lại,  khẩu khí thay đổi ngay lập tức.     </w:t>
      </w:r>
    </w:p>
    <w:p>
      <w:pPr>
        <w:pStyle w:val="BodyText"/>
      </w:pPr>
      <w:r>
        <w:t xml:space="preserve">    LÔI KÌNH nghiến răng,  hậm hực trả lời: “Đây không phải thứ người khác không cần. ”   </w:t>
      </w:r>
    </w:p>
    <w:p>
      <w:pPr>
        <w:pStyle w:val="BodyText"/>
      </w:pPr>
      <w:r>
        <w:t xml:space="preserve">    Thấy xã hội đen hoảng hốt cuống cuồng là một việc vô cùng thú vị, Nại Nại không biết tại sao đột nhiên cô không thấy sợ LÔI CÔNG nữa, một đàn anh xã hội đen dám bỏ chút tâm tư cỏn con này ra đến tặng hoa cho cô để chuộc tội quả thực là quá dễ thương.     </w:t>
      </w:r>
    </w:p>
    <w:p>
      <w:pPr>
        <w:pStyle w:val="BodyText"/>
      </w:pPr>
      <w:r>
        <w:t xml:space="preserve">    “Vậy rốt cuộc là gì?” Nại Nại vẫn hỏi ngây ngô, cô vẫn muốn trêu chọc anh, xem anh có chịu thốt ra những lời mong cô tha thứ không.     </w:t>
      </w:r>
    </w:p>
    <w:p>
      <w:pPr>
        <w:pStyle w:val="BodyText"/>
      </w:pPr>
      <w:r>
        <w:t xml:space="preserve">    “Đó là…” LÔI KÌNH thề là bản thân anh khi đối mặt với những kẻ sừng sỏ ở Maracco cũng chưa từng bồn chồn lo lắng như thế này. Còn phải nghĩ xem cô có chấp nhận không, còn phải nghĩ xem có tổn thương lòng tự trọng của cô hay không, còn phải nghĩ xem có giữ được thể diện của mình hay không, ba điều này đều phải suy nghĩ vẹn toàn, đúng là khó chết đi được. Mẹ kiếp!   </w:t>
      </w:r>
    </w:p>
    <w:p>
      <w:pPr>
        <w:pStyle w:val="BodyText"/>
      </w:pPr>
      <w:r>
        <w:t xml:space="preserve">    “Đây là hoa tôi tặng cho em, tôi không muốn ôm tới trước cửa công ty nên mới đặt ở đây, em muốn lấy thì lấy!”   </w:t>
      </w:r>
    </w:p>
    <w:p>
      <w:pPr>
        <w:pStyle w:val="BodyText"/>
      </w:pPr>
      <w:r>
        <w:t xml:space="preserve">    LÔI KÌNH với khuôn mặt hầm hầm độ nhiên quay mặt bỏ đi, Nại Nại vôi vàng nhặt bó hoa lên đuổi theo anh, nhưng trong một khoảng khắc cô nhìn thấy một thứ không nên thấy.     </w:t>
      </w:r>
    </w:p>
    <w:p>
      <w:pPr>
        <w:pStyle w:val="BodyText"/>
      </w:pPr>
      <w:r>
        <w:t xml:space="preserve">    Một chút ửng hồng vừa vụt mất rất nhanh khỏi khuôn mặt của LÔI KÌNH.     </w:t>
      </w:r>
    </w:p>
    <w:p>
      <w:pPr>
        <w:pStyle w:val="Compact"/>
      </w:pPr>
      <w:r>
        <w:t xml:space="preserve">    Muốn bắt cũng không bắt được.    </w:t>
      </w:r>
      <w:r>
        <w:br w:type="textWrapping"/>
      </w:r>
      <w:r>
        <w:br w:type="textWrapping"/>
      </w:r>
    </w:p>
    <w:p>
      <w:pPr>
        <w:pStyle w:val="Heading2"/>
      </w:pPr>
      <w:bookmarkStart w:id="36" w:name="chương-16"/>
      <w:bookmarkEnd w:id="36"/>
      <w:r>
        <w:t xml:space="preserve">14. Chương 16</w:t>
      </w:r>
    </w:p>
    <w:p>
      <w:pPr>
        <w:pStyle w:val="Compact"/>
      </w:pPr>
      <w:r>
        <w:br w:type="textWrapping"/>
      </w:r>
      <w:r>
        <w:br w:type="textWrapping"/>
      </w:r>
      <w:r>
        <w:t xml:space="preserve">Chương 16 :  Khai khẩn khu vườn thử nghiệm yêu đương   </w:t>
      </w:r>
    </w:p>
    <w:p>
      <w:pPr>
        <w:pStyle w:val="BodyText"/>
      </w:pPr>
      <w:r>
        <w:t xml:space="preserve">    Có một loại người, ưa nhẹ không ưa nặng, người ta gọi là con lừa, lúc kéo thì không đi, lúc đánh thì lùi lại.     </w:t>
      </w:r>
    </w:p>
    <w:p>
      <w:pPr>
        <w:pStyle w:val="BodyText"/>
      </w:pPr>
      <w:r>
        <w:t xml:space="preserve">    Lại có một loại người, ưa nặng không ưa nhẹ, người ta gọi là “ kẻ thức thời”, gặp cưng thì mềm lại, gặp mềm thì lại cứng lên.                       </w:t>
      </w:r>
    </w:p>
    <w:p>
      <w:pPr>
        <w:pStyle w:val="BodyText"/>
      </w:pPr>
      <w:r>
        <w:t xml:space="preserve">        Nại Nại thuộc tuýt người sau, dù yếu tố cơ bản có hơi biến dị, nhưng về cơ bản thì phù hợp với mọi đặc điểm.     </w:t>
      </w:r>
    </w:p>
    <w:p>
      <w:pPr>
        <w:pStyle w:val="BodyText"/>
      </w:pPr>
      <w:r>
        <w:t xml:space="preserve">    Sở dĩ gọi là biến dị vì mềm cứng cô đều thích hết,  chỉ càn đứng để chạm đến giới hạn của cô là được.  Giới hạn của Nại Nại rất đơn giản, đó chính là không thoải mái.     </w:t>
      </w:r>
    </w:p>
    <w:p>
      <w:pPr>
        <w:pStyle w:val="BodyText"/>
      </w:pPr>
      <w:r>
        <w:t xml:space="preserve">                 ***   </w:t>
      </w:r>
    </w:p>
    <w:p>
      <w:pPr>
        <w:pStyle w:val="BodyText"/>
      </w:pPr>
      <w:r>
        <w:t xml:space="preserve">    “Tại sao anh lại tặng hoa cho tôi?” Nại Nại đi nhanh bắt kịp LÔI KÌNH, tiếp tục truy hỏi.     </w:t>
      </w:r>
    </w:p>
    <w:p>
      <w:pPr>
        <w:pStyle w:val="BodyText"/>
      </w:pPr>
      <w:r>
        <w:t xml:space="preserve">    “Vớ vẩn! Chẳng tại sao hết, thích tặng thì tặng. ” Khuôn mặt LÔI KÌNH cứng lại, vô cùng ngượng ngùng.     </w:t>
      </w:r>
    </w:p>
    <w:p>
      <w:pPr>
        <w:pStyle w:val="BodyText"/>
      </w:pPr>
      <w:r>
        <w:t xml:space="preserve">    Nại Nại ôm bó hoa bách hợp,  mùi hương dịu nhẹ thoang thoảng làm cô không thể không mỉm cười. Cô cười nói: “Cho dù là vì cái gì, thì tôi vẫn muốn cảm ơn anh. Hoa này đẹp hơn hoa hồng,  tôi thích hoa này lắm. ”   </w:t>
      </w:r>
    </w:p>
    <w:p>
      <w:pPr>
        <w:pStyle w:val="BodyText"/>
      </w:pPr>
      <w:r>
        <w:t xml:space="preserve">    LÔI KÌNH đột nhiên ngừng bước,  quay sang hỏi: “Tại sao?”   </w:t>
      </w:r>
    </w:p>
    <w:p>
      <w:pPr>
        <w:pStyle w:val="BodyText"/>
      </w:pPr>
      <w:r>
        <w:t xml:space="preserve">    “Hoa màu trắng nhìn rất trang nhã,  ở nhà cắm loại hoa này vừa dịu dành lại vừa tươi đẹp.  Điều quan trọng là cái tên hoa bách hợp,  nghe rất hay! Trong đám cưới mọi người đều thích dùng nó để trang trí,  chứng nhân cho hạnh phú ngọt ngào của đôi vợ chồng mới cưới,  thích hợp với gia đình, thật là tốt!” Dáng điệu mỉm cười của Nại Nại dưới ánh trăng huyền ảo trông giống như là một tinh linh bị lạc vào chốn phàm trần, yêu kiều mà rất trong sáng.     </w:t>
      </w:r>
    </w:p>
    <w:p>
      <w:pPr>
        <w:pStyle w:val="BodyText"/>
      </w:pPr>
      <w:r>
        <w:t xml:space="preserve">    Trong cảnh đêm mông lung, LÔI KÌNH lần đầu tiên phát hiện người phụ nữ này còn có mộtđặc điểm khác, cô có thể làm tan chảy trái tim của một người đàn ông chỉ trong chớp mắt chỉ vì một câu nói nào đó, một hành động nào đó, cứ như thế không hề báo trc phá tan mọi sự kiên cường và cứng nhắc,  đến ả nụ cười cũng trở nên mềm mỏng đi mấy phần.     </w:t>
      </w:r>
    </w:p>
    <w:p>
      <w:pPr>
        <w:pStyle w:val="BodyText"/>
      </w:pPr>
      <w:r>
        <w:t xml:space="preserve">    “Em cũng giống như bó hoa này,  thích hợp với gia đình. ” Câu nói này nếu là trc đây,  LÔI KÌNH thà đốt sạch ba tuyến phố chứ quyết không chịu thốt ra.  Hôm nay dưới sự mê hoặc của Nại Nại,  anh đã buột ra khỏi miệng mà không hề cảm thấy vô lý chút nào cả.     </w:t>
      </w:r>
    </w:p>
    <w:p>
      <w:pPr>
        <w:pStyle w:val="BodyText"/>
      </w:pPr>
      <w:r>
        <w:t xml:space="preserve">    Nại Nại không dám tin vào tai mình nữa,  chỉ còn biết lặng nhìn LÔI KÌNH.  Cùng lúc đó,  LÔI KÌNH chợt nhận ra mình hành động bất thường,  liền ngượng ngùng che giấu sự hơ hênh của mình,  chân tay lóng ngóng không biết làm gì.     </w:t>
      </w:r>
    </w:p>
    <w:p>
      <w:pPr>
        <w:pStyle w:val="BodyText"/>
      </w:pPr>
      <w:r>
        <w:t xml:space="preserve">    “Tôi không thích hợp với gia đình. ” Ánh mắt Nại Nại đột nhiên mờ đi,  “ Đến giờ tôi vẫn không hiểu tại sao mình lại phải đi đên bc đường ly hôn? Tôi luôn cho rằng mình đã làm rất tốt,  nhưng hiển nhiên có người lại không nghĩ vậy”   </w:t>
      </w:r>
    </w:p>
    <w:p>
      <w:pPr>
        <w:pStyle w:val="BodyText"/>
      </w:pPr>
      <w:r>
        <w:t xml:space="preserve">    Buổi đêm của mùa thu có một năng lực thật thần bí, hương hoa thoang thoảng càng khiến cô lần đầu tiên nói về cuộc hôn nhân thất bại của   mình với người khác ngoài Tiểu Trần, mà đối tượng lại chính là người cô ghét nhất-Lôi Công                      </w:t>
      </w:r>
    </w:p>
    <w:p>
      <w:pPr>
        <w:pStyle w:val="BodyText"/>
      </w:pPr>
      <w:r>
        <w:t xml:space="preserve">        Cũng chẳng có lí do gì cả, chỉ là muốn nói, thế thôi.     </w:t>
      </w:r>
    </w:p>
    <w:p>
      <w:pPr>
        <w:pStyle w:val="BodyText"/>
      </w:pPr>
      <w:r>
        <w:t xml:space="preserve">    LÔI KÌNH rút một điếu thuốc đưa lên miệng, nói với Nại Nại: “Đừng nghĩ lung tung, em rất tốt. không biết trân trọng là do mắt anh ta có vấn đề, chẳng liên quan gì đến con người em cả”   </w:t>
      </w:r>
    </w:p>
    <w:p>
      <w:pPr>
        <w:pStyle w:val="BodyText"/>
      </w:pPr>
      <w:r>
        <w:t xml:space="preserve">    Nại Nại mỉm cười lắc đầu, hít một hơi thật sâu, rồi thở ra, rồi lại hít thật sâu, lại thở ra: “Cảm ơn bó hoa của anh. Nó khiến tâm trạng tôi vui lên nhiều, đã lâu rồi tôi không nói chuyện thế này”   </w:t>
      </w:r>
    </w:p>
    <w:p>
      <w:pPr>
        <w:pStyle w:val="BodyText"/>
      </w:pPr>
      <w:r>
        <w:t xml:space="preserve">    LÔI KÌNH đưa tay ra, ngờ vực hỏi: “Em sẽ không vứt đi đấy chứ?”   </w:t>
      </w:r>
    </w:p>
    <w:p>
      <w:pPr>
        <w:pStyle w:val="BodyText"/>
      </w:pPr>
      <w:r>
        <w:t xml:space="preserve">    “Đương nhiên là không rồi” Nại Nại nở nụ cười đầy khẳng định   </w:t>
      </w:r>
    </w:p>
    <w:p>
      <w:pPr>
        <w:pStyle w:val="BodyText"/>
      </w:pPr>
      <w:r>
        <w:t xml:space="preserve">    “Cũng không được phép tặng cho người khác” LÔI KÌNH lại bổ sung thêm câu nữa   </w:t>
      </w:r>
    </w:p>
    <w:p>
      <w:pPr>
        <w:pStyle w:val="BodyText"/>
      </w:pPr>
      <w:r>
        <w:t xml:space="preserve">    “Đương nhiên là không rồi…Đợi đã, bó hoa lần trước cũng do anh tặng sao?” Nại Nại cau mày hỏi   </w:t>
      </w:r>
    </w:p>
    <w:p>
      <w:pPr>
        <w:pStyle w:val="BodyText"/>
      </w:pPr>
      <w:r>
        <w:t xml:space="preserve">    “Đương nhiên là không. Sao thế, có người tặng hoa cho em?” LÔI KÌNH chối bỏ không thương tiếc.     </w:t>
      </w:r>
    </w:p>
    <w:p>
      <w:pPr>
        <w:pStyle w:val="BodyText"/>
      </w:pPr>
      <w:r>
        <w:t xml:space="preserve">    “Thế thì tốt, lần trước ở viện bảo tàng quân đội có người tặng hoa cho tôi, nhưng trên hoa chẳng có thiệp, tôi tưởng rằng. . đó là hoa của chồng cũ nên đem tặng cho người khác rồi” Nại Nại giải thích.     </w:t>
      </w:r>
    </w:p>
    <w:p>
      <w:pPr>
        <w:pStyle w:val="BodyText"/>
      </w:pPr>
      <w:r>
        <w:t xml:space="preserve">    LÔI KÌNH đột nhiên cảm thấy rất vui, tuy không tiếp lời nhưng môi anh đang nở nụ cười   </w:t>
      </w:r>
    </w:p>
    <w:p>
      <w:pPr>
        <w:pStyle w:val="BodyText"/>
      </w:pPr>
      <w:r>
        <w:t xml:space="preserve">    “Có thật là không phải anh không ?” Nại Nại càng nghĩ càng thấy khả năng này rất cao, nên nghi ngờ hỏi.     </w:t>
      </w:r>
    </w:p>
    <w:p>
      <w:pPr>
        <w:pStyle w:val="BodyText"/>
      </w:pPr>
      <w:r>
        <w:t xml:space="preserve">    “Đương nhiên không phải, tôi đã bao giờ nói dối chưa?” LÔI KÌNH hỏi lại rất điềm tĩnh   </w:t>
      </w:r>
    </w:p>
    <w:p>
      <w:pPr>
        <w:pStyle w:val="BodyText"/>
      </w:pPr>
      <w:r>
        <w:t xml:space="preserve">    Cái đó cũng đúng, Nại Nại gật đầu đồng ý, sao đó nói trong tiếc nuối: “Tiếc quá, không có thiệp, tới giờ tôi cũng không biết được là ai tặng”   </w:t>
      </w:r>
    </w:p>
    <w:p>
      <w:pPr>
        <w:pStyle w:val="BodyText"/>
      </w:pPr>
      <w:r>
        <w:t xml:space="preserve">    Đột nhiên một cơn giận dữ bùng lên trong đầu LÔI KÌNH, cần gì biết hắn là ai, cái cô ngố này sao cứ nhớ nhung mãi thế, trừ phi cô ấy lại tưởng là của một người đi xem mặt nào đó tặng? Nghĩ tới đây lại càng không ngăn được ngọn lửa tức giận, anh nói đầy ác ý: “Dù sao thì cũng không phải của đối tượng đi xem mặt nào tặng đâu, em đừng có nhớ đến nữa”   </w:t>
      </w:r>
    </w:p>
    <w:p>
      <w:pPr>
        <w:pStyle w:val="BodyText"/>
      </w:pPr>
      <w:r>
        <w:t xml:space="preserve">    Hả? Lôi Công sao lại nghĩ đến cả chuyện đó? Nói như vậy, đúng thật là có khả năng đó. Nại Nại cười khúc khích nói: “Biết đâu lại là anh ấy”    </w:t>
      </w:r>
    </w:p>
    <w:p>
      <w:pPr>
        <w:pStyle w:val="BodyText"/>
      </w:pPr>
      <w:r>
        <w:t xml:space="preserve">    “Tôi nói là không phải” LÔI KÌNH quắc mắt lên, nộ khí ngùn ngụt   </w:t>
      </w:r>
    </w:p>
    <w:p>
      <w:pPr>
        <w:pStyle w:val="BodyText"/>
      </w:pPr>
      <w:r>
        <w:t xml:space="preserve">    “Dựa vào cái gì mà anh nói không phải?” Thái độ khiêu khích của Nại Nại khiến LÔI KÌNH khó chịu, anh quay người sang, nâng cằm cô lên, để môi cận kề.     </w:t>
      </w:r>
    </w:p>
    <w:p>
      <w:pPr>
        <w:pStyle w:val="BodyText"/>
      </w:pPr>
      <w:r>
        <w:t xml:space="preserve">    Chính vào khoảng khắc anh sắp đặt môi lên môi cô, Nại Nại nhắm tịt mắt lại, phía đuôi mắt đang nhắm nghiền lại có chút run rẩy. Là người ta thúc ép, mình chỉ bị dòng đời xô đẩy mà thôi, cô tự an ủi mình.             </w:t>
      </w:r>
    </w:p>
    <w:p>
      <w:pPr>
        <w:pStyle w:val="BodyText"/>
      </w:pPr>
      <w:r>
        <w:t xml:space="preserve">        Nại Nại vẫn còn đang hít thở một cách rất căng thẳng thì bỗng nghe thấy tiếng nói trầm trầm sát bên tai: “Tôi…có thể hôn em được không ?”   </w:t>
      </w:r>
    </w:p>
    <w:p>
      <w:pPr>
        <w:pStyle w:val="BodyText"/>
      </w:pPr>
      <w:r>
        <w:t xml:space="preserve">    Biểu hiện này của Lôi Công thự lòng làm cho Nại Nại vô cùng ngạc nhiên. Sau khi cô đã thích ứng với sự cưỡng ép của anh thì anh bỗng trở nên dịu dàng, và cô lại bắt đầu không thể thích ứng nổi. Tuy rằng hành động này rất đáng khen ngợi, nhưng để cho một người đã nhắm mắt như Nại Nại cất tiếng đồng ý cho anh hôn thì thật phá hỏng cả không khí.     </w:t>
      </w:r>
    </w:p>
    <w:p>
      <w:pPr>
        <w:pStyle w:val="BodyText"/>
      </w:pPr>
      <w:r>
        <w:t xml:space="preserve">    Thế là Nại Nại đành nuốt nước bọt, mở mắt ra, cười bẽn lẽn: “Thôi đi!”   </w:t>
      </w:r>
    </w:p>
    <w:p>
      <w:pPr>
        <w:pStyle w:val="BodyText"/>
      </w:pPr>
      <w:r>
        <w:t xml:space="preserve">    Đương nhiên LÔI KÌNH chưa bao giờ nghĩ rằng lời đề nghị của mình lại bị từ chối một cách thẳng toẹt như vậy, hơn nữa đây là lúc chỉ một chút nữa thôi là áp môi vào rồi. LÔI KÌNH bèn dùng hai tay ôm chặt eo Nại Nại, ghé sát vào tai cô rồi hỏi: “Vậy nếu tôi không có ý định thôi thì sao?”   </w:t>
      </w:r>
    </w:p>
    <w:p>
      <w:pPr>
        <w:pStyle w:val="BodyText"/>
      </w:pPr>
      <w:r>
        <w:t xml:space="preserve">    Kinh nghiệm hôn của Nại Nại cũng phải mười năm có thừa, trong nhận thức của cô cái cảm giác răng và môi đan vào nhau có một cảm giác ấm áp. Thời gian hai năm sau khi ly hôn, không có người đàn ông nào đem lại cho cô sự ấm áp, làm cho cảm giác lạnh lẽo đơn côi trong lòng cô ngày một lớn hơn. Mấy lần LÔI KÌNH cưỡng hôn đã khơi dậy khát vọng được yêu thương trong cô. Nếu như trong đó có thêm tình yêu và sự tôn trọng thực lòng cô sẽ chẳng thể nào khước từ khát vọng đó.     </w:t>
      </w:r>
    </w:p>
    <w:p>
      <w:pPr>
        <w:pStyle w:val="BodyText"/>
      </w:pPr>
      <w:r>
        <w:t xml:space="preserve">    Khát vọng có được một chiếc ôm ấp áp tràn ngập yêu thương.     </w:t>
      </w:r>
    </w:p>
    <w:p>
      <w:pPr>
        <w:pStyle w:val="BodyText"/>
      </w:pPr>
      <w:r>
        <w:t xml:space="preserve">    Thế nhưng…lúc này có cần nữa không ?   </w:t>
      </w:r>
    </w:p>
    <w:p>
      <w:pPr>
        <w:pStyle w:val="BodyText"/>
      </w:pPr>
      <w:r>
        <w:t xml:space="preserve">    Sau chiếc hôn này, hai người sẽ đối mặt với tương lai thế nào đây?   </w:t>
      </w:r>
    </w:p>
    <w:p>
      <w:pPr>
        <w:pStyle w:val="BodyText"/>
      </w:pPr>
      <w:r>
        <w:t xml:space="preserve">    Mùi hương thuốc là thoang thoảng trên người LÔI KÌNH, và một cảm giác an toàn khó diễn tả bằng lời. Đột nhiên cô muốn liều mình một lần, muốn minh chứng sức hút còn lại của bản thân.   </w:t>
      </w:r>
    </w:p>
    <w:p>
      <w:pPr>
        <w:pStyle w:val="BodyText"/>
      </w:pPr>
      <w:r>
        <w:t xml:space="preserve">    Nếu như Lữ Nghị đã rời xa cô vì người phụ nữ khác, vậy sao cô lại không thể chấp nhận người đàn ông khác?   </w:t>
      </w:r>
    </w:p>
    <w:p>
      <w:pPr>
        <w:pStyle w:val="BodyText"/>
      </w:pPr>
      <w:r>
        <w:t xml:space="preserve">    Tình dục và tình yêu đối với cô quan trọng như nhau, cô cũng có thể vì nhu cầu của cơ thể mình mà hôn người khác!   </w:t>
      </w:r>
    </w:p>
    <w:p>
      <w:pPr>
        <w:pStyle w:val="BodyText"/>
      </w:pPr>
      <w:r>
        <w:t xml:space="preserve">    Đúng vậy! Cô có thể, tuyệt đối có thể!   </w:t>
      </w:r>
    </w:p>
    <w:p>
      <w:pPr>
        <w:pStyle w:val="BodyText"/>
      </w:pPr>
      <w:r>
        <w:t xml:space="preserve">    Thế là cô chủ động ôm lấy cổ LÔI KÌNH, cố gắng hết sức nhún chân lên. Đôi môi mềm mại nhẹ nhàng đặt lên môi anh, tất nhiên điều đó đã thành công trong việc khiến LÔI KÌNH cứng đờ người lại ngay tức khắc.     </w:t>
      </w:r>
    </w:p>
    <w:p>
      <w:pPr>
        <w:pStyle w:val="BodyText"/>
      </w:pPr>
      <w:r>
        <w:t xml:space="preserve">    Người phụ nữ chủ động trong đêm cho dù kĩ thuật không ra sao thì đàn ông vẫn không thể nào cự tuyệt.     </w:t>
      </w:r>
    </w:p>
    <w:p>
      <w:pPr>
        <w:pStyle w:val="BodyText"/>
      </w:pPr>
      <w:r>
        <w:t xml:space="preserve">    Động tác của LÔI KÌNH đột ngột dừng lại khiến cho đầu mẩu thuốc dừng khựng lại giữa bóng tối, sau đó vệt một vệt dài trong cảnh đêm, rơi xuống thảm cỏ rồi mất dạng.     </w:t>
      </w:r>
    </w:p>
    <w:p>
      <w:pPr>
        <w:pStyle w:val="BodyText"/>
      </w:pPr>
      <w:r>
        <w:t xml:space="preserve">    Anh cúi đầu che phủ phía trên cô, điều chỉnh lại phương hướng rồi hôn mãnh liệt lên đôi môi tròn đầy của cô. Chiếc hôn cuồng nhiệt bá đạo ấy gần như tước đoạt hết mọi hơi thở của cô.     </w:t>
      </w:r>
    </w:p>
    <w:p>
      <w:pPr>
        <w:pStyle w:val="BodyText"/>
      </w:pPr>
      <w:r>
        <w:t xml:space="preserve">        Trong không gian tĩnh lặng, hai người đó vẫn tiếp tục hôn nhau, đồng thời họ cũng cảm nhận được sự xúc động, hưng phấn của nhau.     </w:t>
      </w:r>
    </w:p>
    <w:p>
      <w:pPr>
        <w:pStyle w:val="BodyText"/>
      </w:pPr>
      <w:r>
        <w:t xml:space="preserve">    Hơi thở LÔI KÌNH ngày càng gấp gáp hơn, tay cũng mạnh bạo hơn, bàn tay to lớn của anh bắt đầu lần đến đuôi áo của cô, sau đó luồn vào sâu phía sau lưng cô. Nại Nại cảm thấy hơi sợ hãi, liền đưa tay gạt đi, nhưng lại bị LÔI KÌNH chặn lại, vừa không chú ý, lưỡi anh đã mở răng cô ra để tiến sâu vào trong.     </w:t>
      </w:r>
    </w:p>
    <w:p>
      <w:pPr>
        <w:pStyle w:val="BodyText"/>
      </w:pPr>
      <w:r>
        <w:t xml:space="preserve">    Anh hít thở nhẹ nhàng, còn Nại Nại thì đỏ mặt không dám mở mắt. người phản ứng chậm như Nại Nại luôn luôn chẳng biết phải xử lí sự việc ra sao. Cảm giác tuyệt vời đó làm cho cô không thể biết được rốt cuộc là anh đã quá bạo dạn hay cô đã quyến rũ anh thành công.     </w:t>
      </w:r>
    </w:p>
    <w:p>
      <w:pPr>
        <w:pStyle w:val="BodyText"/>
      </w:pPr>
      <w:r>
        <w:t xml:space="preserve">    Cuối cùng, không thể nhịn được, LÔI KÌNH nói với giọng khản đặc: “Đi thôi, về nhà tôi”   </w:t>
      </w:r>
    </w:p>
    <w:p>
      <w:pPr>
        <w:pStyle w:val="BodyText"/>
      </w:pPr>
      <w:r>
        <w:t xml:space="preserve">    Khuôn mặt Nại Nại bỗng đỏ rực như gấc, nóng hừng hực rất khó chịu. Cô lắc đầu, đầu lưỡi như bị mèo cắn: “Lôi tiên sinh, không cần đâu! Tôi…tôi về đây”   </w:t>
      </w:r>
    </w:p>
    <w:p>
      <w:pPr>
        <w:pStyle w:val="BodyText"/>
      </w:pPr>
      <w:r>
        <w:t xml:space="preserve">    LÔI KÌNH nhướng mày lên: “Tại sao? không phải em cũng rất hứng thú sao?”   </w:t>
      </w:r>
    </w:p>
    <w:p>
      <w:pPr>
        <w:pStyle w:val="BodyText"/>
      </w:pPr>
      <w:r>
        <w:t xml:space="preserve">    Câu nói đó quá thôi. Cảm giác tươi đẹp nãy giờ của Nại Nại bỗng chốc tan thành mây khói. Cô không nói tiếng nào, chỉ mím chặt môi rồi quay người bước đi.     </w:t>
      </w:r>
    </w:p>
    <w:p>
      <w:pPr>
        <w:pStyle w:val="BodyText"/>
      </w:pPr>
      <w:r>
        <w:t xml:space="preserve">    LÔI KÌNH chẳng hiểu vì sao nhưng vẫn đuổi theo túm lấy cánh tay của cô, kéo cô lại trước ngực và ôm chặt vào lòng, mái tóc cô bay bay dưới cằm anh, mềm mại và hơi ngứa.     </w:t>
      </w:r>
    </w:p>
    <w:p>
      <w:pPr>
        <w:pStyle w:val="BodyText"/>
      </w:pPr>
      <w:r>
        <w:t xml:space="preserve">    “Sao lại tức giận rồi? Đàn bà thật phiền phức, hơi tí là giận dỗi, lại còn không nói rõ lí do” Hơi thở của LÔI KÌNH phả vào đỉnh đầu của Nại Nại, cô có thể cảm thấy mọi cơ bắp của anh đang cương cứng lại   </w:t>
      </w:r>
    </w:p>
    <w:p>
      <w:pPr>
        <w:pStyle w:val="BodyText"/>
      </w:pPr>
      <w:r>
        <w:t xml:space="preserve">    Nại Nại phẫn nộ bất bình, cắn vào cánh tay một cái xuyên qua áo, LÔI KÌNH cau mày nhìn hàm răng bé nhỏ sắc nhọn của cô hằn lên tay mình.     </w:t>
      </w:r>
    </w:p>
    <w:p>
      <w:pPr>
        <w:pStyle w:val="BodyText"/>
      </w:pPr>
      <w:r>
        <w:t xml:space="preserve">    Đừng xem thường cô hàng ngày liễu yếu đào tơ, lúc cắn người cũng đau kinh khủng. Nại Nại thấy LÔI KÌNH không có phản ứng gì, buông ra không cắn nữa, cô vạch áo anh lên xem vết cắn dưới ánh trăng, có hơi tấy đỏ nhưng không chảy máu. Cô liền hét lên: “Tại sao anh không phản kháng lại?”   </w:t>
      </w:r>
    </w:p>
    <w:p>
      <w:pPr>
        <w:pStyle w:val="BodyText"/>
      </w:pPr>
      <w:r>
        <w:t xml:space="preserve">    LÔI KÌNH mỉm cười: “Chút sức lực đó của em nhiều nhất cũng chỉ có thể cắn được con muỗi, tôi không cảm thấy đau thì phản kháng cái gì?”   </w:t>
      </w:r>
    </w:p>
    <w:p>
      <w:pPr>
        <w:pStyle w:val="BodyText"/>
      </w:pPr>
      <w:r>
        <w:t xml:space="preserve">    Nại Nại thấy thật mất mặt, liền bước đi tiếp, nhưng LÔI KÌNH không chịu buông tay, cô liền lạnh lùng nói: “Lôi tiên sinh, anh bỏ tay ra đi”   </w:t>
      </w:r>
    </w:p>
    <w:p>
      <w:pPr>
        <w:pStyle w:val="BodyText"/>
      </w:pPr>
      <w:r>
        <w:t xml:space="preserve">    “Gọi tôi là LÔI KÌNH, hoặc là Kình” LÔI KÌNH vẫn không chịu buông, kiên trì tới cùng.     </w:t>
      </w:r>
    </w:p>
    <w:p>
      <w:pPr>
        <w:pStyle w:val="BodyText"/>
      </w:pPr>
      <w:r>
        <w:t xml:space="preserve">    “LÔI KÌNH? không phải tên anh là Lôi Công (Công lao) sao?” Rốt cuộc Nại Nại đã phát hiện ra có gì đó không ổn.     </w:t>
      </w:r>
    </w:p>
    <w:p>
      <w:pPr>
        <w:pStyle w:val="BodyText"/>
      </w:pPr>
      <w:r>
        <w:t xml:space="preserve">    “Lôi Công(đực cái) Tôi còn là điện mẫu nữa đấy, tên tôi là Kình, Kình trong cương kình có lực” LÔI KÌNH phẫn nộ gào lên. người phụ nữ ngốc nghếch này thậm chí đến cái người đã hôn mình ba bốn lần còn không biết tên là gì, sau này bị người ta đem đi bán có khi còn ngồi đếm tiền giúp!              </w:t>
      </w:r>
    </w:p>
    <w:p>
      <w:pPr>
        <w:pStyle w:val="BodyText"/>
      </w:pPr>
      <w:r>
        <w:t xml:space="preserve">        “KHÔNG phải là Công trong công năng sao? Anh kí như vậy trên hợp đồng mà” Nại Nại vẫn chưa ý thức được vấn đề của bản thân sẽ gây ra hậu quả nghiêm trọng thế nào.     </w:t>
      </w:r>
    </w:p>
    <w:p>
      <w:pPr>
        <w:pStyle w:val="BodyText"/>
      </w:pPr>
      <w:r>
        <w:t xml:space="preserve">    “Đồ ngốc! Là Kình” LÔI KÌNH nghiến răng ken két.     </w:t>
      </w:r>
    </w:p>
    <w:p>
      <w:pPr>
        <w:pStyle w:val="BodyText"/>
      </w:pPr>
      <w:r>
        <w:t xml:space="preserve">    “Được thôi, Kình thì Kình, có cần thiết phải tức giận đến mức đó không ?” Vốn có thái độ dĩ hòa vi quý, cô rất độ lượng thừa nhận lỗi lầm của mình.     </w:t>
      </w:r>
    </w:p>
    <w:p>
      <w:pPr>
        <w:pStyle w:val="BodyText"/>
      </w:pPr>
      <w:r>
        <w:t xml:space="preserve">    “Gọi lại lần nữa!” LÔI KÌNH giọng đầy uy hiếp   </w:t>
      </w:r>
    </w:p>
    <w:p>
      <w:pPr>
        <w:pStyle w:val="BodyText"/>
      </w:pPr>
      <w:r>
        <w:t xml:space="preserve">    “LÔI KÌNH” để thoát ra tình trạng ngượng ngập trc mắt thái độ nhận tội của Nại Nại khá là tốt.     </w:t>
      </w:r>
    </w:p>
    <w:p>
      <w:pPr>
        <w:pStyle w:val="BodyText"/>
      </w:pPr>
      <w:r>
        <w:t xml:space="preserve">    “Gọi Kình” LÔI KÌNH lại tiến thêm một bước   </w:t>
      </w:r>
    </w:p>
    <w:p>
      <w:pPr>
        <w:pStyle w:val="BodyText"/>
      </w:pPr>
      <w:r>
        <w:t xml:space="preserve">    “Kình” Nại Nại thầm nghĩ: Chuyện nhỏ, tôi phối hợp với anh nể mặt sáu vạn của anh đó.     </w:t>
      </w:r>
    </w:p>
    <w:p>
      <w:pPr>
        <w:pStyle w:val="BodyText"/>
      </w:pPr>
      <w:r>
        <w:t xml:space="preserve">    “Ngoan! Nhắm mắt lại” Giọng điệu dụ dỗ của LÔI KÌNH rất dịu dàng, khiến Nại Nại chẳng dám ngước đầu lên.     </w:t>
      </w:r>
    </w:p>
    <w:p>
      <w:pPr>
        <w:pStyle w:val="BodyText"/>
      </w:pPr>
      <w:r>
        <w:t xml:space="preserve">    Nại Nại với đôi mắt nhắm nghiền lại bị LÔI KÌNH hôn một lần nữa, đồng thời có vẻ cô đã nắm trong tay chiếc chìa khóa mở ra một con đường khác   </w:t>
      </w:r>
    </w:p>
    <w:p>
      <w:pPr>
        <w:pStyle w:val="Compact"/>
      </w:pPr>
      <w:r>
        <w:t xml:space="preserve">    Con đường đó mang tên: Hạnh phúc.          </w:t>
      </w:r>
      <w:r>
        <w:br w:type="textWrapping"/>
      </w:r>
      <w:r>
        <w:br w:type="textWrapping"/>
      </w:r>
    </w:p>
    <w:p>
      <w:pPr>
        <w:pStyle w:val="Heading2"/>
      </w:pPr>
      <w:bookmarkStart w:id="37" w:name="chương-17"/>
      <w:bookmarkEnd w:id="37"/>
      <w:r>
        <w:t xml:space="preserve">15. Chương 17</w:t>
      </w:r>
    </w:p>
    <w:p>
      <w:pPr>
        <w:pStyle w:val="Compact"/>
      </w:pPr>
      <w:r>
        <w:br w:type="textWrapping"/>
      </w:r>
      <w:r>
        <w:br w:type="textWrapping"/>
      </w:r>
      <w:r>
        <w:t xml:space="preserve"> Chương 17:Nại Nại-xã hội đen-một ngày du ngọan</w:t>
      </w:r>
    </w:p>
    <w:p>
      <w:pPr>
        <w:pStyle w:val="BodyText"/>
      </w:pPr>
      <w:r>
        <w:t xml:space="preserve"> Nại Nại không thích đi du lịch, nguyên nhân là do cô không thể thích ứng với sự thay đổi hoàn cảnh liên tục trong hành trình,đặc biệt là giường. Cô kén giường, thay đổi địa điểm là cô sẽ không thể ngủ được và mất ngủ cả đêm. Cô thường phải mất ba, bốn ngày mới quen được giường mới, chăn và gối mới. Thế nhưng vừa mới quen giường thì lại thay đổi chỗ ngủ, vậy là lại bắt đầu thích ứng lại, vô cùng mệt mỏi. </w:t>
      </w:r>
    </w:p>
    <w:p>
      <w:pPr>
        <w:pStyle w:val="BodyText"/>
      </w:pPr>
      <w:r>
        <w:t xml:space="preserve"> Lúc mới ly hôn, vì không muốn mẹ phải lo lắng nên cô không về nhà,đi khắp nơi tìm chỗ ở, từ khách sạn đến nhà trọ, cũng đã đổi qua mấy lần, thế nhưng không thể nào ngủ được. Lúc đó cô đã lập lời thề, sau này dù có chuyện gì xảy ra cô cũng quyết không đổi giường, ngay cả người nằm cạnh cô cũng quyết không thay đổi. </w:t>
      </w:r>
    </w:p>
    <w:p>
      <w:pPr>
        <w:pStyle w:val="BodyText"/>
      </w:pPr>
      <w:r>
        <w:t xml:space="preserve"> Cho nên hai năm nay, cô luôn tuân thủ lời thề ấy, dù chuyển đến chỗ nào cũng mang theo giường của mình. </w:t>
      </w:r>
    </w:p>
    <w:p>
      <w:pPr>
        <w:pStyle w:val="BodyText"/>
      </w:pPr>
      <w:r>
        <w:t xml:space="preserve">  ***</w:t>
      </w:r>
    </w:p>
    <w:p>
      <w:pPr>
        <w:pStyle w:val="BodyText"/>
      </w:pPr>
      <w:r>
        <w:t xml:space="preserve"> Cuối cùng LÔI KÌNH cũng rời khỏi đôi môi Nại Nại, hai tay anh ôm chặt người cô và nói: “Chi bằng chúng ta thử thích ứng với nhau trước? Bất cứ khi nào em cảm thấy không thoải mái, không cần nguyên nhân gì, thích đi thì đi”                </w:t>
      </w:r>
    </w:p>
    <w:p>
      <w:pPr>
        <w:pStyle w:val="BodyText"/>
      </w:pPr>
      <w:r>
        <w:t xml:space="preserve"> Nại Nại cảm thấy không được thoải mái với kiểu đối thoại giống như giao dịch buôn bán này, quay mặt sang một bên không bày tỏ thái độ gì cả. Cả đời LÔI KÌNH đàm phán giao dịch không biết bao lần, số tiền giao dịch cũng lên đến hàng trăm tỉ, chỉ riêng lần này, anh chỉ xin một cơ hội thích ứng mà đối thủ cũng không cho.Điều này làm anh cảm thấy thất bại ê chề, vô cùng sầu não. Thế nhưng LÔI KÌNH vẫn không cam tâm,đành dịu giọng thuyết phục: “Cứ cho là vì bó hoa đó đi, em cũng không nên từ chối một cách thẳng thừng như vậy, đúng không ?”</w:t>
      </w:r>
    </w:p>
    <w:p>
      <w:pPr>
        <w:pStyle w:val="BodyText"/>
      </w:pPr>
      <w:r>
        <w:t xml:space="preserve"> Nại Nại mím môi, vẫn còn do dự. </w:t>
      </w:r>
    </w:p>
    <w:p>
      <w:pPr>
        <w:pStyle w:val="BodyText"/>
      </w:pPr>
      <w:r>
        <w:t xml:space="preserve"> ***</w:t>
      </w:r>
    </w:p>
    <w:p>
      <w:pPr>
        <w:pStyle w:val="BodyText"/>
      </w:pPr>
      <w:r>
        <w:t xml:space="preserve"> Có đàn ông có cái hay của việc có đàn ông, nhưng không có đàn ông cũng có mặt tốt của nó. Tiếp theo thì phải cân đo đong đếm xem có đàn ông có lợi hơn hay không có đàn ông có lợi hơn </w:t>
      </w:r>
    </w:p>
    <w:p>
      <w:pPr>
        <w:pStyle w:val="BodyText"/>
      </w:pPr>
      <w:r>
        <w:t xml:space="preserve"> PK diễn ra như sau:</w:t>
      </w:r>
    </w:p>
    <w:p>
      <w:pPr>
        <w:pStyle w:val="BodyText"/>
      </w:pPr>
      <w:r>
        <w:t xml:space="preserve"> Vòng một: Có việc gì hai người có thể cùng nhau làm,đây chính là cái lợi của việc có đàn ông, không có đàn ông thì việc gì cũng phải tự mình làm.  Có đàn ông : Win</w:t>
      </w:r>
    </w:p>
    <w:p>
      <w:pPr>
        <w:pStyle w:val="BodyText"/>
      </w:pPr>
      <w:r>
        <w:t xml:space="preserve"> Vòng hai:Có đàn ông thì sẽ được sưởi ấm tay chân bất cứ lúc nào, có ích hơn mọi loại thảm điện sưởi ấm. không có đàn ông thì tay chân lạnh ngắt, co ro rụt cổ đến đàng thương. Có đàn ông: Win. </w:t>
      </w:r>
    </w:p>
    <w:p>
      <w:pPr>
        <w:pStyle w:val="BodyText"/>
      </w:pPr>
      <w:r>
        <w:t xml:space="preserve"> Vòng ba: Có đàn ông coi như có thêm một trụ cột vững vàng về kinh tế, sau này không cần suốt ngày phải ăn bánh trứng cuộn. Nhưng không có đàn ông sẽ suốt đời bị ông chủ tiệm bánh đọc ác tiếp tục bắt nạt.  Có đàn ông: Win. </w:t>
      </w:r>
    </w:p>
    <w:p>
      <w:pPr>
        <w:pStyle w:val="BodyText"/>
      </w:pPr>
      <w:r>
        <w:t xml:space="preserve">  ***</w:t>
      </w:r>
    </w:p>
    <w:p>
      <w:pPr>
        <w:pStyle w:val="BodyText"/>
      </w:pPr>
      <w:r>
        <w:t xml:space="preserve"> Nếu như có đàn ông có nhiều lợi ích vậy thì cô không còn lý do nào khác để tiếp tục do dự. Chỉ có điều, với căn bệnh nghề nghiệp của một nhân viên bán nhà đất, cô vẫn phải nói rõ những quyền lợi mà mình nên có. </w:t>
      </w:r>
    </w:p>
    <w:p>
      <w:pPr>
        <w:pStyle w:val="BodyText"/>
      </w:pPr>
      <w:r>
        <w:t xml:space="preserve">  “Có cần phải làm việc nhà không ?” Cô thận trọng hỏi</w:t>
      </w:r>
    </w:p>
    <w:p>
      <w:pPr>
        <w:pStyle w:val="BodyText"/>
      </w:pPr>
      <w:r>
        <w:t xml:space="preserve"> “Không cần. Tôi sẽ không để em phải đụng đến một ngón tay nào”LÔI KÌNH nhẫn nại đến mức gân xanh đã bắt đầu nổi lên. người phụ nữ này nghĩ anh đang tuyển bảo mẫu sao? Câu đầu tiên sao lại hỏi cái này. Nhớ lại Y Lệ năm xưa, câu đầu tiên cô hỏi anh là có thể cho cô bao nhiêu tiền, chỉ có như thế mới đúng là vấn đề người phụ nữ bình thường nên quan tâm</w:t>
      </w:r>
    </w:p>
    <w:p>
      <w:pPr>
        <w:pStyle w:val="BodyText"/>
      </w:pPr>
      <w:r>
        <w:t xml:space="preserve"> Cô đúng là người phụ nữ ngốc nghếch không giống ai?</w:t>
      </w:r>
    </w:p>
    <w:p>
      <w:pPr>
        <w:pStyle w:val="BodyText"/>
      </w:pPr>
      <w:r>
        <w:t xml:space="preserve"> “Trước tiên phải nói rõ, em không gia nhập xã hội đen” Cô trịnh trọng tuyên bố. </w:t>
      </w:r>
    </w:p>
    <w:p>
      <w:pPr>
        <w:pStyle w:val="BodyText"/>
      </w:pPr>
      <w:r>
        <w:t xml:space="preserve"> “”Em gia nhập thì làm được cái gì?” LÔI KÌNH thả Nại Nại ra, dò xét đánh giá cô một lượt, nói tiếp: “Đến cái thùng em còn không vác nổi”</w:t>
      </w:r>
    </w:p>
    <w:p>
      <w:pPr>
        <w:pStyle w:val="BodyText"/>
      </w:pPr>
      <w:r>
        <w:t xml:space="preserve"> Nại Nại “xí” một tiếng rồi nói tiếp: “Còn nữa, không được can thiệp vào cuộc sống và công việc của em”</w:t>
      </w:r>
    </w:p>
    <w:p>
      <w:pPr>
        <w:pStyle w:val="BodyText"/>
      </w:pPr>
      <w:r>
        <w:t xml:space="preserve"> “Cái công việc vớ vẩn đấy vứt luôn đi cho rồi, một tháng cũng chả kiếm được bao nhiêu, tôi nuôi em” LÔI KÌNH nói rất chân thành. </w:t>
      </w:r>
    </w:p>
    <w:p>
      <w:pPr>
        <w:pStyle w:val="BodyText"/>
      </w:pPr>
      <w:r>
        <w:t xml:space="preserve"> “Đường ai nấy đi, ít ra em còn có nơi để kiếm miếng ăn” Nại Nại trả lời cũng rất chân thành</w:t>
      </w:r>
    </w:p>
    <w:p>
      <w:pPr>
        <w:pStyle w:val="BodyText"/>
      </w:pPr>
      <w:r>
        <w:t xml:space="preserve"> Anh không thể tưởng tượng được những nỗi khổ mà Nại Nại phải chịu đựng sau khi ly hôn chồng cũ, một người phụ nữ coi trọng công việc và miếng cơm manh áo đến như vậy, đủ để thấy lúc đó cô đã trải qua những tháng ngày gian khổ như thế nào. </w:t>
      </w:r>
    </w:p>
    <w:p>
      <w:pPr>
        <w:pStyle w:val="BodyText"/>
      </w:pPr>
      <w:r>
        <w:t xml:space="preserve"> LÔI KÌNH gằn giọng, kéo Nại Nại vào lòng nói trong giận dữ: “Em yên tâm, có tôi ở đây sẽ không còn ai dám bắt nạt em nữa. Tất cả những người đã từng ức hiếp em, LÔI KÌNH này sẽ không tha cho bất cứ ai?”</w:t>
      </w:r>
    </w:p>
    <w:p>
      <w:pPr>
        <w:pStyle w:val="BodyText"/>
      </w:pPr>
      <w:r>
        <w:t xml:space="preserve"> Nại Nại không thoát ra được,đành để mặc cho anh nổi cơn điên. Chỉ có điều cô không hiểu, cô đã làm gì kích động người đàn ông này rồi, cô nhớ là đâu có nói ai đã ức hiếp gì cô đâu, bộ mặt căm phẫn này của anh là để chuẩn bị đối phó ai đây?</w:t>
      </w:r>
    </w:p>
    <w:p>
      <w:pPr>
        <w:pStyle w:val="BodyText"/>
      </w:pPr>
      <w:r>
        <w:t xml:space="preserve"> Ai nói cho cô biết được không ?</w:t>
      </w:r>
    </w:p>
    <w:p>
      <w:pPr>
        <w:pStyle w:val="BodyText"/>
      </w:pPr>
      <w:r>
        <w:t xml:space="preserve"> ***</w:t>
      </w:r>
    </w:p>
    <w:p>
      <w:pPr>
        <w:pStyle w:val="BodyText"/>
      </w:pPr>
      <w:r>
        <w:t xml:space="preserve"> Ngày tiếp theo Nại Nại đã ngỉ làm một cách quang minh chính đại. Lúc cô bước ra khỏi cửa văn phòng, tổ trưởng vẫn còn đang lẩm bẩm không ngừng. </w:t>
      </w:r>
    </w:p>
    <w:p>
      <w:pPr>
        <w:pStyle w:val="BodyText"/>
      </w:pPr>
      <w:r>
        <w:t xml:space="preserve"> Thực ra LÔI KÌNH cũng chẳng làm cái gì, khi bước vào chỉ nói một câu lạnh lùng với tổ trưởng: “Tôi thay mặt Tần Nại Nại xin nghỉ, hôm nay cô ấy không đi làm”             </w:t>
      </w:r>
    </w:p>
    <w:p>
      <w:pPr>
        <w:pStyle w:val="BodyText"/>
      </w:pPr>
      <w:r>
        <w:t xml:space="preserve"> Tổ trưởng đương nhiên không chịu thả người: “Không được, hôm nay Nại Nại phải trực ban, tự ý nghỉ sẽ bị trừ hai ngày lương”</w:t>
      </w:r>
    </w:p>
    <w:p>
      <w:pPr>
        <w:pStyle w:val="BodyText"/>
      </w:pPr>
      <w:r>
        <w:t xml:space="preserve"> Thủ đọan uy hiếp đối với LÔI KÌNH mà nói không có tác dụng gì cả. Anh ngước đầu liếc tổ trưởng một cái, cái liếc lạnh lùng này khiến Nại Nại và những người cùng đẳng cấp đều tịm đập chân run, nhưng tổ trưởng không chịu lép vế, nói với Nại Nại: “Chị phải làm việc gì cũng không nhớ nữa sao? Mai đi lau cửa kính đi”</w:t>
      </w:r>
    </w:p>
    <w:p>
      <w:pPr>
        <w:pStyle w:val="BodyText"/>
      </w:pPr>
      <w:r>
        <w:t xml:space="preserve"> Nại Nại trù trừ một hồi, chậm rãi bước về phía phòng thay đồ, liền sau đó bị LÔI KÌNH giật mạnh tay lại, anh nhìn xung quanh rồi nói: “Hôm nay cô ấy không làm việc”</w:t>
      </w:r>
    </w:p>
    <w:p>
      <w:pPr>
        <w:pStyle w:val="BodyText"/>
      </w:pPr>
      <w:r>
        <w:t xml:space="preserve"> Tất cả mọi người bị anh doạ cho mất hồn khiếp vía,đồng loạt đứng chết lặng tại chỗ. Nại Nại lặng lẽ liếc nhìn tổ trưởng, sắc mặt chuyển từ xanh sang lam, từ trắng sang tím. Tổ trưởng kéo lấy tay kia của Nại Nại nói : “Không được! Cái này không đúng với quy định của công ty”</w:t>
      </w:r>
    </w:p>
    <w:p>
      <w:pPr>
        <w:pStyle w:val="BodyText"/>
      </w:pPr>
      <w:r>
        <w:t xml:space="preserve"> Chút lý trí cuối cùng của LÔI KÌNH đã biến mất: “Cút!”</w:t>
      </w:r>
    </w:p>
    <w:p>
      <w:pPr>
        <w:pStyle w:val="BodyText"/>
      </w:pPr>
      <w:r>
        <w:t xml:space="preserve"> “Không cút!” Cuối cùng Nại Nại đã thấy được sự dũng cảm tiềm tàng của tổ trưởng. Thật quá kinh ngạc, cô ấy dám hét vào mặt LÔI KÌNH. Cô rất muốn nói nhỏ với tổ trưởng rằng đừng có gây với anh, ng ta là xã hội đen đấy. Thế nhưng nháy mắt vô số lần, tổ trưởng cũng không chịu tiếp nhận tín hịêu cảnh báo của cô. </w:t>
      </w:r>
    </w:p>
    <w:p>
      <w:pPr>
        <w:pStyle w:val="BodyText"/>
      </w:pPr>
      <w:r>
        <w:t xml:space="preserve"> LÔI KÌNH sầm mặt lại, cầm bát hương đập mạnh lên mặt bàn lễ tân bằng thuỷ tinh. Ngay lập tức mặt bàn vỡ thành mấy mảnh. </w:t>
      </w:r>
    </w:p>
    <w:p>
      <w:pPr>
        <w:pStyle w:val="BodyText"/>
      </w:pPr>
      <w:r>
        <w:t xml:space="preserve"> “Có thả ra không ?” LÔI KÌNH cuồng ngạo hất hàm thách thức. </w:t>
      </w:r>
    </w:p>
    <w:p>
      <w:pPr>
        <w:pStyle w:val="BodyText"/>
      </w:pPr>
      <w:r>
        <w:t xml:space="preserve"> Tất cả mọi người lúc đấy đều sợ run người không dám động đậy. Tổ trưởng chết lặng tại chỗ, bị ép buộc phải chấp nhận hiện thực trước mắt, chỉ biết nhìn trân trối chiếc Audi R8 chở Nại Nại lao vút đi</w:t>
      </w:r>
    </w:p>
    <w:p>
      <w:pPr>
        <w:pStyle w:val="BodyText"/>
      </w:pPr>
      <w:r>
        <w:t xml:space="preserve"> Nại Nại thụi mạnh vào vai LÔI KÌNH nói: “Cô ấu mới có 26 tuổi, anh dọa cô ấy như thế sẽ gây ra ám ảnh cả đời”</w:t>
      </w:r>
    </w:p>
    <w:p>
      <w:pPr>
        <w:pStyle w:val="BodyText"/>
      </w:pPr>
      <w:r>
        <w:t xml:space="preserve"> LÔI KÌNH chẳng buồn để ý: “Cô ta không nên mắng em như vậy”</w:t>
      </w:r>
    </w:p>
    <w:p>
      <w:pPr>
        <w:pStyle w:val="BodyText"/>
      </w:pPr>
      <w:r>
        <w:t xml:space="preserve"> “Người mắng em nhiều kắm, người ta phát lương cho mình chẳng phải được quyền nổi giận sao?” Nại Nại coi chuyện bị thiệt thòi rất bình thường</w:t>
      </w:r>
    </w:p>
    <w:p>
      <w:pPr>
        <w:pStyle w:val="BodyText"/>
      </w:pPr>
      <w:r>
        <w:t xml:space="preserve"> “Sau này chỉ có tôi mới được mắng em, tất cả mọi người khác đều không được phép, bằng không sẽ biết tay LÔI KÌNH này” LÔI KÌNH tay cầm vô lăng, mặt lạnh lùng tuyên bố. </w:t>
      </w:r>
    </w:p>
    <w:p>
      <w:pPr>
        <w:pStyle w:val="BodyText"/>
      </w:pPr>
      <w:r>
        <w:t xml:space="preserve"> Nại Nại chẳng buồn đôi co với cái tính khí trẻ con của LÔI KÌNH,đành bất lực buông xuôi. Lúc xe rẽ ra khỏi toà nhà văn phòng, cô nhìn thấy Tiểu Trần đứng bên cửa sổ giơ ngón tay cái lên đầy vẻ tán thưởng, còn cười ngốc nghếch nhìn theo nữa.         </w:t>
      </w:r>
    </w:p>
    <w:p>
      <w:pPr>
        <w:pStyle w:val="BodyText"/>
      </w:pPr>
      <w:r>
        <w:t xml:space="preserve"> Có lẽ trong con mắt của những cô gái hay mơ mộng thì lần này cô đã “trùng giải độc đắc” sung sướng và hạnh phúc. Thế nhưng đâu ai biết được những yếu tố không ổn định tiềm tàng bên trong. </w:t>
      </w:r>
    </w:p>
    <w:p>
      <w:pPr>
        <w:pStyle w:val="BodyText"/>
      </w:pPr>
      <w:r>
        <w:t xml:space="preserve"> Anh…anh là xã hội đen đấy!</w:t>
      </w:r>
    </w:p>
    <w:p>
      <w:pPr>
        <w:pStyle w:val="BodyText"/>
      </w:pPr>
      <w:r>
        <w:t xml:space="preserve"> ***</w:t>
      </w:r>
    </w:p>
    <w:p>
      <w:pPr>
        <w:pStyle w:val="BodyText"/>
      </w:pPr>
      <w:r>
        <w:t xml:space="preserve"> Xã hội đen rốt cuộc là như thế nào? không phải trong các phim điện ảnh vẫn diễn đó sao? Hãy xem những anh chàng đầu gấu mình mẩy xăm trổ hình thù đáng sợ trong phim “Cổ Hoặc Tử” (tên bộ phing HK) đại ca thì tiêu diêu tự tại, còn các tiểu đệ thì chịu khổ chịu sở, không những phân biệt đẳng cấp rõ ràng, mà còn vô vàn những quy định. Toàn là những tên lưu manh cả ngày đi đạp phá, gây sự khắp nơi, thu phí bảo kê cắt cổ. </w:t>
      </w:r>
    </w:p>
    <w:p>
      <w:pPr>
        <w:pStyle w:val="BodyText"/>
      </w:pPr>
      <w:r>
        <w:t xml:space="preserve"> Không biết những bộ quần áo hàng hiệu và hai ngôi biệt thự mấy trăm vạn của Lôi Công phải dùng bao nhiêu tiền bảo kê để đắp vào, thật vất vả cho đám huynh đẹ dưới tay anh. </w:t>
      </w:r>
    </w:p>
    <w:p>
      <w:pPr>
        <w:pStyle w:val="BodyText"/>
      </w:pPr>
      <w:r>
        <w:t xml:space="preserve"> Trong lúc Nại Nại còn đang liên tưởng trên mây, LÔI KÌNH đã chạy xe đến Quốc Mậu. Toà nhà cao tầng tráng lệ lấp lánh ánh hào quang. Trong lúc những tấm kính lớn khiến Nại Nại hoa mày chóng mặt, LÔI KÌNH dừng xe, chỉ tay vào mấy chữ lớn trước cửa toà kiến trúc hoàng tráng, ra hiệu cho cô chú ý. </w:t>
      </w:r>
    </w:p>
    <w:p>
      <w:pPr>
        <w:pStyle w:val="BodyText"/>
      </w:pPr>
      <w:r>
        <w:t xml:space="preserve"> Húc Đô Quốc Tế? Hình như cô đã nghe thấy ở đâu rồi? Lẽ nào Lôi Công muốn tới đây thu phí bảo kê?</w:t>
      </w:r>
    </w:p>
    <w:p>
      <w:pPr>
        <w:pStyle w:val="BodyText"/>
      </w:pPr>
      <w:r>
        <w:t xml:space="preserve"> Xem nào? Nhìn quy mô của công ty này, xem ra số tiền bảo kê cũng không nhỏ đâu!</w:t>
      </w:r>
    </w:p>
    <w:p>
      <w:pPr>
        <w:pStyle w:val="BodyText"/>
      </w:pPr>
      <w:r>
        <w:t xml:space="preserve"> LÔI KÌNH kéo Nại Nại đang cười tít mắt tiến vào trong tòa cao ốc,ánh mắt trời phản chiếu từ tấm kính thuỷ tinh trong suốt làm sáng lên nụ cười hiếm hoi trên khuôn mặt anh. Nụ cười đó đã làm trái tim Nại Nại rung động dữ dội. </w:t>
      </w:r>
    </w:p>
    <w:p>
      <w:pPr>
        <w:pStyle w:val="BodyText"/>
      </w:pPr>
      <w:r>
        <w:t xml:space="preserve"> Cô vội vã cúi đầu cho giấu sự rung động của bản thân,để mặc LÔI KÌNH kéo tay cô đi</w:t>
      </w:r>
    </w:p>
    <w:p>
      <w:pPr>
        <w:pStyle w:val="BodyText"/>
      </w:pPr>
      <w:r>
        <w:t xml:space="preserve"> Mọi người đều dừng lại những bước chân bận rộn của mình và hướng về phía LÔI KÌNH gọi anh một tiếng “Chủ tịch”. Nại Nại càng thấy quái lạ, trong lòng thầm nghĩ: lẽ nào người đứng đầu xã hội đen giờ không gọi là đại ca nữa, mà đổi thành Chủ tịch? Đúng là tiến bộ thần tốc! không phải cô không hiểu, mà là tốc độ theo kịp thời đại của xã hội đen quá đang nể. </w:t>
      </w:r>
    </w:p>
    <w:p>
      <w:pPr>
        <w:pStyle w:val="BodyText"/>
      </w:pPr>
      <w:r>
        <w:t xml:space="preserve"> Tuy rằng Lữ Nghị chồng cũ của cô cũng tự lập công ty kinh doanh, nhưng so với Húc Đô Quốc Tê thật đúng là múa rìu qua mắt thợ. Nại Nại cảm thấy tấy may mắn vì trước lúc đi cô đã thay trang phục. Tuy cũng chẳng phải trang phục hàng hiệu đắt tiền gì, nhưng chí ít cũng không thấy mất tự tin khi đi vào toà nhà tráng lệ như thế này.              </w:t>
      </w:r>
    </w:p>
    <w:p>
      <w:pPr>
        <w:pStyle w:val="BodyText"/>
      </w:pPr>
      <w:r>
        <w:t xml:space="preserve"> Khi bước vào trong thang máy, cô mới lí nhí cất tiếng hỏi: “Bây giờ xã hội đen không tỏ ra ngầu nữa sao? Trước đây trong phim ảnh chẳng phải đều mặcple,đeo kính râm sao?”</w:t>
      </w:r>
    </w:p>
    <w:p>
      <w:pPr>
        <w:pStyle w:val="BodyText"/>
      </w:pPr>
      <w:r>
        <w:t xml:space="preserve"> LÔI KÌNH nhếch môi: “Huyênh hoanh vậy làm gì? Sợ người khác không biết mình là xã hội sao?”</w:t>
      </w:r>
    </w:p>
    <w:p>
      <w:pPr>
        <w:pStyle w:val="BodyText"/>
      </w:pPr>
      <w:r>
        <w:t xml:space="preserve"> “Các anh vốn huyênh hoang còn gì” Nại Nại còn định nói thêm, lần đầu gặo chẳng phải anh đã dương dương tự đắc nói với cô anh là xã hội đen sao? Chuyên này cô sẽ ghi nhớ đến cuối đời</w:t>
      </w:r>
    </w:p>
    <w:p>
      <w:pPr>
        <w:pStyle w:val="BodyText"/>
      </w:pPr>
      <w:r>
        <w:t xml:space="preserve"> LÔI KÌNH đương nhiên biết cô đang nghĩ gì. Mấy ngày gần đây sắc mặt của anh không mấy khi được tốt, tả xung hữu đột bị người ta châm chọc, muốn tránh cũng không tránh nổi. người phụ nữ này chắc chắn có tiềm năng chọc khùng xã hội đen,điều đáng sợ là chính bản thân cô cũng không nhận ra điều đó. Mấy anh cảnh sát đáng lẽ nên phong tặng cô danh hiệu công dân danh dự, khen thưởng cô đã dễ dàng giải quyết được vấn đề đau đầu nhất cho chính phủ,đã thế còn không hao binh tổn tướng…</w:t>
      </w:r>
    </w:p>
    <w:p>
      <w:pPr>
        <w:pStyle w:val="BodyText"/>
      </w:pPr>
      <w:r>
        <w:t xml:space="preserve"> Trong lúc cả 2 chìm trong suy nghĩ, chiếc thang máy trong suốt đã lặng lẽ đưa họ lên tầng cao nhất. Nại Nại ngắm nhìn phía xa cảm thán: “Có tiền tốt thật! Ngay đến cảnh đẹp trên cao cũng có thể bá chiếm”</w:t>
      </w:r>
    </w:p>
    <w:p>
      <w:pPr>
        <w:pStyle w:val="BodyText"/>
      </w:pPr>
      <w:r>
        <w:t xml:space="preserve"> Lần đầu tiên nghe cô nói chuyện liên quan đến tiền bạc, LÔI KÌNH bước đến sau lưng Nại Nại vòng 2 tay ôm eo cô, hứng thú nghe cô tiếp tục nói. </w:t>
      </w:r>
    </w:p>
    <w:p>
      <w:pPr>
        <w:pStyle w:val="BodyText"/>
      </w:pPr>
      <w:r>
        <w:t xml:space="preserve"> Đây mới chính là phản ứng nên có của người phụ nữ bình thường. Phụ nữ nếu như không thích tiền, thì e rằng không có gì có thể đánh động họ được nữa</w:t>
      </w:r>
    </w:p>
    <w:p>
      <w:pPr>
        <w:pStyle w:val="BodyText"/>
      </w:pPr>
      <w:r>
        <w:t xml:space="preserve"> “Nếu như em thích, tôi có thể mua cho em tất cả mọi thứ” Anh nói như thật</w:t>
      </w:r>
    </w:p>
    <w:p>
      <w:pPr>
        <w:pStyle w:val="BodyText"/>
      </w:pPr>
      <w:r>
        <w:t xml:space="preserve"> “Em không cần” Nại Nại trả lời một câu khiến những cảm xúc ngọt ngào vừa dâng lên trong lòng LÔI KÌNH lại trôi tuột xuống vực sâu. </w:t>
      </w:r>
    </w:p>
    <w:p>
      <w:pPr>
        <w:pStyle w:val="BodyText"/>
      </w:pPr>
      <w:r>
        <w:t xml:space="preserve"> “Tại sao?” Anh không thể hỉêu nổi, cố cứu vãn chút lãng mạn cuối cùng. </w:t>
      </w:r>
    </w:p>
    <w:p>
      <w:pPr>
        <w:pStyle w:val="BodyText"/>
      </w:pPr>
      <w:r>
        <w:t xml:space="preserve"> “Anh bá chiếm rồi, người khác sao có thể xem được nữa. Xã hội đen thì cũng không nên vô liêm sỉ đến mức đấy” Nại Nại không giấu giếm sự khinh thường trong lòng</w:t>
      </w:r>
    </w:p>
    <w:p>
      <w:pPr>
        <w:pStyle w:val="BodyText"/>
      </w:pPr>
      <w:r>
        <w:t xml:space="preserve"> Đầu óc của người phụ nữ này rốt cuộc được làm bằng cái gì? Những lời nói lãng mạn như vậy sao đến miệng cô lại biến chất thành ra thế này? Cái này thì có liên quan gì đến xã hội đen chứ?</w:t>
      </w:r>
    </w:p>
    <w:p>
      <w:pPr>
        <w:pStyle w:val="BodyText"/>
      </w:pPr>
      <w:r>
        <w:t xml:space="preserve"> Hai tay LÔI KÌNH nắm chặt lại, môi đang hôn cổ cô từ từ trượt xuống dưới, càng trượt xuống Nại Nại càng cương cứng. Anh mỉm cười, cắn yêu lên bờ vai Nại Nại: “Xã hội đen vô liêm sỉ? Thế thì tôi sẽ cho em biết thế nào mới là thật sự gọi là vô liêm sỉ”             </w:t>
      </w:r>
    </w:p>
    <w:p>
      <w:pPr>
        <w:pStyle w:val="BodyText"/>
      </w:pPr>
      <w:r>
        <w:t xml:space="preserve"> Thang máy dừng lại đã rất lâu rồi, trên độ cao tầng thứ mấy đó, LÔI KÌNH trắng trợn hôn Nại Nại đắm đuối, cũng giống như đang tuyên bố với cả thế giới rằng người phụ nữ này chỉ thuộc về anh. </w:t>
      </w:r>
    </w:p>
    <w:p>
      <w:pPr>
        <w:pStyle w:val="BodyText"/>
      </w:pPr>
      <w:r>
        <w:t xml:space="preserve"> Đúng vậy, tuy rằng có chút ngốc nghếch nhưng cuộc sống tương lai vẫn đáng để mong đợi. </w:t>
      </w:r>
    </w:p>
    <w:p>
      <w:pPr>
        <w:pStyle w:val="BodyText"/>
      </w:pPr>
      <w:r>
        <w:t xml:space="preserve"> Anh vừa hôn cô, vừa cười mãn nguyện, hạnh phúc. </w:t>
      </w:r>
    </w:p>
    <w:p>
      <w:pPr>
        <w:pStyle w:val="Compact"/>
      </w:pPr>
      <w:r>
        <w:t xml:space="preserve"> Thực ra phụ nữ cần thông minh để làm gì? Biết làm nũng, biết mua vui, thế là đủ? </w:t>
      </w:r>
      <w:r>
        <w:br w:type="textWrapping"/>
      </w:r>
      <w:r>
        <w:br w:type="textWrapping"/>
      </w:r>
    </w:p>
    <w:p>
      <w:pPr>
        <w:pStyle w:val="Heading2"/>
      </w:pPr>
      <w:bookmarkStart w:id="38" w:name="chương-18"/>
      <w:bookmarkEnd w:id="38"/>
      <w:r>
        <w:t xml:space="preserve">16. Chương 18</w:t>
      </w:r>
    </w:p>
    <w:p>
      <w:pPr>
        <w:pStyle w:val="Compact"/>
      </w:pPr>
      <w:r>
        <w:br w:type="textWrapping"/>
      </w:r>
      <w:r>
        <w:br w:type="textWrapping"/>
      </w:r>
      <w:r>
        <w:t xml:space="preserve">Chương 18: Hoá ra anh ta không phải chỉ có một mình</w:t>
      </w:r>
    </w:p>
    <w:p>
      <w:pPr>
        <w:pStyle w:val="BodyText"/>
      </w:pPr>
      <w:r>
        <w:t xml:space="preserve"> Nại Nại không có may mắn trong cá cược cứ cá là thua, cứ cược là bại. </w:t>
      </w:r>
    </w:p>
    <w:p>
      <w:pPr>
        <w:pStyle w:val="BodyText"/>
      </w:pPr>
      <w:r>
        <w:t xml:space="preserve"> Kể từ khi lên đại học, cô phát hiện vận may của cô cực kì tê. Cô không thể mua xổ số, thậm chí đánh poker cũng không được. Tuy trúng số năm trăm vạn là một việc không dễ dàng, nhưng mua đến mấy năm sổ xố mà đến 5 tệ cũng không trúng, lại càng không đơn giản. Ngay đến cả sổ xố phúc lợi phòng chống thiên tai dịch họa, nghe nói tỉ lệ trúng thưởng lên tới chín mươi mấy phần trăm, dưới sự kêu gọi ầm ỹ của mấy cô bạn Nại Nại cũng ủng hộ một00 tệ, chất thành một đống phiếu to đùng rồi cào. Năm bạn học đã trúng giải lớn, một chiếc xe đạp, một đôi vượt cầu lông, hai chiếc phích nước, ngoài ra còn vô số tuýp kem đánh răng như phần thưởng động viên. </w:t>
      </w:r>
    </w:p>
    <w:p>
      <w:pPr>
        <w:pStyle w:val="BodyText"/>
      </w:pPr>
      <w:r>
        <w:t xml:space="preserve"> Chỉ duy nhất Nại Nại,ủng hộ thiên tai một cách triệt để, không cầu xin bất cứ sự đền đáp nào…</w:t>
      </w:r>
    </w:p>
    <w:p>
      <w:pPr>
        <w:pStyle w:val="BodyText"/>
      </w:pPr>
      <w:r>
        <w:t xml:space="preserve"> Các bạn cùng phòng nói cô là thần xui xẻo tất chiến tất bại. Nại Nại cũng tự đặt cho mình biệt danh: Đông phương tất bại, còn tự thấy cái biệt danh đó nghe rất hay. </w:t>
      </w:r>
    </w:p>
    <w:p>
      <w:pPr>
        <w:pStyle w:val="BodyText"/>
      </w:pPr>
      <w:r>
        <w:t xml:space="preserve"> Sau này khi sống cùng Lữ Nghị, mỗi lần đi ăn cô lại hưởng quyền lợi của một thượng đế là lấy hoá đơn, bao nhiêu năm như vậy,đếm 500 tệ cô cũng chưa cào được bao giờ. </w:t>
      </w:r>
    </w:p>
    <w:p>
      <w:pPr>
        <w:pStyle w:val="BodyText"/>
      </w:pPr>
      <w:r>
        <w:t xml:space="preserve"> Lữ Nghị nói: “Ai các cược gì với em cũng đều thắng, làm đối thủ của em thật chẳng có cảm giác hãnh diện gì cả”</w:t>
      </w:r>
    </w:p>
    <w:p>
      <w:pPr>
        <w:pStyle w:val="BodyText"/>
      </w:pPr>
      <w:r>
        <w:t xml:space="preserve"> Nại Nại đáp lại: “Xí, sớm muộn cũng có ngày em chiến thắng lẫy lừng cho coi, anh cứ chờ đấy!”</w:t>
      </w:r>
    </w:p>
    <w:p>
      <w:pPr>
        <w:pStyle w:val="BodyText"/>
      </w:pPr>
      <w:r>
        <w:t xml:space="preserve"> Và,đã “chờ” đúng bảy năm. </w:t>
      </w:r>
    </w:p>
    <w:p>
      <w:pPr>
        <w:pStyle w:val="BodyText"/>
      </w:pPr>
      <w:r>
        <w:t xml:space="preserve">***          </w:t>
      </w:r>
    </w:p>
    <w:p>
      <w:pPr>
        <w:pStyle w:val="BodyText"/>
      </w:pPr>
      <w:r>
        <w:t xml:space="preserve">  Lúc cửa thang máy mở ra LÔI KÌNH vẫn vương vấn chưa muốn rời khỏi chiếc môi xinh của Nại Nại, Chỉ có điều, việc hôn hít trước sự chứng kiến của bàn dân thiên hạ, anh có thể làm, cô thì còn lâu. </w:t>
      </w:r>
    </w:p>
    <w:p>
      <w:pPr>
        <w:pStyle w:val="BodyText"/>
      </w:pPr>
      <w:r>
        <w:t xml:space="preserve"> Hứa Thuỵ Dương và Hồng Cao Viễn đứng ngay ngoài cửa thang máy đột ngột thở dốc, nhất loạt quay lưng lại. </w:t>
      </w:r>
    </w:p>
    <w:p>
      <w:pPr>
        <w:pStyle w:val="BodyText"/>
      </w:pPr>
      <w:r>
        <w:t xml:space="preserve"> Lão Ngũ mắt trợn tròn, mồn há hốc, Lão Thất thì đi một phát đầu mình quay qua tường, sau đó cười gượng gạo với hai người trong thang máy: “Hai người cứ tiếp tục, hai người cứ tiếp tục, coi như bọn em không tồn tại”</w:t>
      </w:r>
    </w:p>
    <w:p>
      <w:pPr>
        <w:pStyle w:val="BodyText"/>
      </w:pPr>
      <w:r>
        <w:t xml:space="preserve"> LÔI KÌNH cúi đầu khẽ chửi thề một tiếng, sau đó rất thản nhiên khoác vai Nại Nại quay sang giới thiệu với các huynh đệ: “Đây là người phụ nữ của anh”</w:t>
      </w:r>
    </w:p>
    <w:p>
      <w:pPr>
        <w:pStyle w:val="BodyText"/>
      </w:pPr>
      <w:r>
        <w:t xml:space="preserve"> Mấy anh em lúc đó mới dám từ từ quay người lại, nhất loạt nở một nụ cười toe toét với Nại Nại: “Chào chị dâu!”</w:t>
      </w:r>
    </w:p>
    <w:p>
      <w:pPr>
        <w:pStyle w:val="BodyText"/>
      </w:pPr>
      <w:r>
        <w:t xml:space="preserve"> Nại Nại kinh hãi, vội vã xua tay lia lịa, sau đó cúi người chào đáp lễ: “Xin chào, tôi là Tần Nại Nại, mong mọi người giúp đỡ nhiều”</w:t>
      </w:r>
    </w:p>
    <w:p>
      <w:pPr>
        <w:pStyle w:val="BodyText"/>
      </w:pPr>
      <w:r>
        <w:t xml:space="preserve"> Dưới ánh mắt lạnh tới mức khiến người ta run lên bần bật của LÔI KÌNH, Nại Nại phân phát danh thiếp của mình cho bốn huynh đệ: “Xin quan tâm giúp đỡ nhiều, các biệt thự tôi bán ở phía Nam thành phố, khi rảnh rỗi hãy ghé qua tham quan”</w:t>
      </w:r>
    </w:p>
    <w:p>
      <w:pPr>
        <w:pStyle w:val="BodyText"/>
      </w:pPr>
      <w:r>
        <w:t xml:space="preserve"> Mấy anh em nhìn nhau ngơ ngác, nhận danh thiếp mà không biết phản ứng thế nào. </w:t>
      </w:r>
    </w:p>
    <w:p>
      <w:pPr>
        <w:pStyle w:val="BodyText"/>
      </w:pPr>
      <w:r>
        <w:t xml:space="preserve"> “Chị dâu, hay…hay là chúng ta cứ vào trong ngồi đã đứng ngoài này nói chuyện không tiên”đúng là Lão Thất nhanh nhạy trong mọi chuyện, giải quyết việc ngại ngùng này đã rồi tính sau. </w:t>
      </w:r>
    </w:p>
    <w:p>
      <w:pPr>
        <w:pStyle w:val="BodyText"/>
      </w:pPr>
      <w:r>
        <w:t xml:space="preserve"> Nại Nại chợt nhận ra mình đang mắc phải bệnh nghề nghiệp, nên mau chóng thu hồi nụ cười marketing, trốn phía sau LÔI KÌNH, cười hi hi giải thích: “Bệnh nghề nghiệp ấy mà, tôi hơi có bệnh nghề nghiệp!”</w:t>
      </w:r>
    </w:p>
    <w:p>
      <w:pPr>
        <w:pStyle w:val="BodyText"/>
      </w:pPr>
      <w:r>
        <w:t xml:space="preserve"> Khóe mắt LÔI KÌNH hơi giật giật, nhưng không tỏ ra quá nhiều bất mãn. Anh liếc qua bọn anh em,ôm eo Nại Nại rồi đi phía trước, nói một câu vu vơ: “Ngày mai mấy chú cũng qua đấy coi thử đi, nhà cửa ở đấy cũng được”</w:t>
      </w:r>
    </w:p>
    <w:p>
      <w:pPr>
        <w:pStyle w:val="BodyText"/>
      </w:pPr>
      <w:r>
        <w:t xml:space="preserve"> HTD nói: “Kình ca, anh chuẩn bị dời tổng bộ về Atlantis à?”</w:t>
      </w:r>
    </w:p>
    <w:p>
      <w:pPr>
        <w:pStyle w:val="BodyText"/>
      </w:pPr>
      <w:r>
        <w:t xml:space="preserve"> LÔI KÌNH quay đầu cười đáp: “Chẳng có gì là không được”</w:t>
      </w:r>
    </w:p>
    <w:p>
      <w:pPr>
        <w:pStyle w:val="BodyText"/>
      </w:pPr>
      <w:r>
        <w:t xml:space="preserve"> Mấy người mặt mày nhăn nhó lập tức im bặt, LÔI KÌNH vẫn thản nhiên ôm Nại Nại đi vào phòng làm việc của mình,để mặc bọn họ đứng ủ rũ. </w:t>
      </w:r>
    </w:p>
    <w:p>
      <w:pPr>
        <w:pStyle w:val="BodyText"/>
      </w:pPr>
      <w:r>
        <w:t xml:space="preserve"> Lão Ngũ nói: “Căn số sáu rồi đó. Phương án buôn bán của chị dâu đúng là khủng, một vốn bốn lời”</w:t>
      </w:r>
    </w:p>
    <w:p>
      <w:pPr>
        <w:pStyle w:val="BodyText"/>
      </w:pPr>
      <w:r>
        <w:t xml:space="preserve"> “Mày không vừa lòng, cứ đến gặp Kình ca” Lão Thất vỗ vỗ đầu Lão Ngũ, cười nói</w:t>
      </w:r>
    </w:p>
    <w:p>
      <w:pPr>
        <w:pStyle w:val="BodyText"/>
      </w:pPr>
      <w:r>
        <w:t xml:space="preserve">  “Shit! Trong mắt đại ca giờ đâu có mấy anh em ta nữa, nhà cửa là cái đinh” Lão Ngũ hậm hực</w:t>
      </w:r>
    </w:p>
    <w:p>
      <w:pPr>
        <w:pStyle w:val="BodyText"/>
      </w:pPr>
      <w:r>
        <w:t xml:space="preserve"> Hồng Cao Viễn mặt mày ngẩn ngơ hỏi HTD: “Thế là sao? Mỗi người một căn? Vậy công ty chi hay chúng ta bỏ tiền túi ra?”</w:t>
      </w:r>
    </w:p>
    <w:p>
      <w:pPr>
        <w:pStyle w:val="BodyText"/>
      </w:pPr>
      <w:r>
        <w:t xml:space="preserve"> “Đây coi như quà gặp mặt chúng ta tặng cho chị dâu. Mày nghĩ sao?” HTD ném qua một cái lườm</w:t>
      </w:r>
    </w:p>
    <w:p>
      <w:pPr>
        <w:pStyle w:val="BodyText"/>
      </w:pPr>
      <w:r>
        <w:t xml:space="preserve"> “Lão Ngũ, căn biệt thự đó bao tiền?” HCV quay nắm cổ áo Lão Ngũ hỏi</w:t>
      </w:r>
    </w:p>
    <w:p>
      <w:pPr>
        <w:pStyle w:val="BodyText"/>
      </w:pPr>
      <w:r>
        <w:t xml:space="preserve"> “Hơn bốn trăm vạn,đắt thì cũng không đắt” Lão Ngũ suy nghĩ một lúc rồi tiếp: “Quan trọng là ngộ nhỡ đại ca với người ta đường ai nấy đi…”</w:t>
      </w:r>
    </w:p>
    <w:p>
      <w:pPr>
        <w:pStyle w:val="BodyText"/>
      </w:pPr>
      <w:r>
        <w:t xml:space="preserve"> “Xéo! Mày đừng có mà thối mồm! Mày đã bao giờ thấy đại ca lằng nhằng với người phụ nữ nào ở Húc Đô chưa? người phụ nữ này không tầm thường, chí ít cũng có vị trí quan trọng trong lòng đại ca” HTD nói</w:t>
      </w:r>
    </w:p>
    <w:p>
      <w:pPr>
        <w:pStyle w:val="BodyText"/>
      </w:pPr>
      <w:r>
        <w:t xml:space="preserve"> Lão Thất lên tiếng sau một hồi dài trầm tư: “Hay là, chúng ta cược một ván?”</w:t>
      </w:r>
    </w:p>
    <w:p>
      <w:pPr>
        <w:pStyle w:val="BodyText"/>
      </w:pPr>
      <w:r>
        <w:t xml:space="preserve"> Mấy người còn lại đồng loạt quay qua hỏi: “Cược cái gì?”</w:t>
      </w:r>
    </w:p>
    <w:p>
      <w:pPr>
        <w:pStyle w:val="BodyText"/>
      </w:pPr>
      <w:r>
        <w:t xml:space="preserve"> “Cược coi họ bao lâu thì chia tay, bao lâu thì lên giường” Giọng nói của Lão Thất rõ ràng đang cố nhịn cười,  “tao đặt cược trước, lần này có lẽ Kình ca sẽ kết hôn. Thời gian là ba tháng. Tao cược viên đá quý “con đường Nam Phi” mới kiếm được”</w:t>
      </w:r>
    </w:p>
    <w:p>
      <w:pPr>
        <w:pStyle w:val="BodyText"/>
      </w:pPr>
      <w:r>
        <w:t xml:space="preserve"> “Khốn thật! Mày đúng là chịu chơi! Viên đó của mày cũng xấp xỉ một nghìn vạn đấy” Lão Ngũ thụi mạnh vào vai Lão Thất, chửi một câu</w:t>
      </w:r>
    </w:p>
    <w:p>
      <w:pPr>
        <w:pStyle w:val="BodyText"/>
      </w:pPr>
      <w:r>
        <w:t xml:space="preserve"> “Thế mày có cược không ? Đồ quý giá mới thu hút chứ! Hay là lấy viên đã quý lần trước tậu được đặt cược?” Tướng quân Lão Thất vốn cao tay, cãi bĩu môi đối với Lão Ngũ và HCV rất có tác dụng, 2 người hăng máu ngay lập tức lao theo</w:t>
      </w:r>
    </w:p>
    <w:p>
      <w:pPr>
        <w:pStyle w:val="BodyText"/>
      </w:pPr>
      <w:r>
        <w:t xml:space="preserve"> “Tao cược một00 vạn, cảm giác mới lạ của đại ca chỉ được một tháng thôi, chúng mày coi, ng phụ nữ này thân hình quá tệ, Y Lệ là ma nữ tóc đỏ, không thể so được!” HCV xoa xoa cằm, tìm một điếu thuốc nhét vào miệng</w:t>
      </w:r>
    </w:p>
    <w:p>
      <w:pPr>
        <w:pStyle w:val="BodyText"/>
      </w:pPr>
      <w:r>
        <w:t xml:space="preserve"> “Đừng nói tao quen mày, Lão Hồng, quá là kiệt sỉ, thật là mất mặt. Chỉ đem một00 vạn ra đặt cược hạnh phúc của đại ca,đại ca mà biết được chắc sẽ khóc chết” Lão Thất tiếp tục khinh bỉ. </w:t>
      </w:r>
    </w:p>
    <w:p>
      <w:pPr>
        <w:pStyle w:val="BodyText"/>
      </w:pPr>
      <w:r>
        <w:t xml:space="preserve"> HCV nghiến răng nói: “Chỉ cần dựa vào bộ ngực 36D của Y Lệ, tao không tin người đàn bà kia thắng được. Cược thêm một00 vạn nữa”</w:t>
      </w:r>
    </w:p>
    <w:p>
      <w:pPr>
        <w:pStyle w:val="BodyText"/>
      </w:pPr>
      <w:r>
        <w:t xml:space="preserve"> “Mày thì sao?” Lão Thất cười hỏi Lão Ngũ. Lão Ngũ đành nói: “Tao theo Lão Hồng, 200 vạn, trong vòng một tháng sẽ chia tay, ng phụ nữ này quá mức hiền thục, không thể chịu nổi cuộc sống của chúng ta đâu”             </w:t>
      </w:r>
    </w:p>
    <w:p>
      <w:pPr>
        <w:pStyle w:val="BodyText"/>
      </w:pPr>
      <w:r>
        <w:t xml:space="preserve"> HTD im lặng nãy giờ, thấy mọi người đặt cược xong mới nói: “Vậy tao cược 200 vạn,đại ca có thể lên giường với người ta, nhưng cuối cùng sẽ để người ta đi. Làm cái nghề này của chúng ta không thể hại người được”</w:t>
      </w:r>
    </w:p>
    <w:p>
      <w:pPr>
        <w:pStyle w:val="BodyText"/>
      </w:pPr>
      <w:r>
        <w:t xml:space="preserve"> “Được, mình tao chấp 3 đứa mày! Ami chuyển hết tiền cược vào tài khoản của tao, chúng ta chờ xem kết quả” Lão Thất cười cảm khái: “Từ khi chúng ta từ nước ngoài về chúng ta chưa cá cược cái gì, lần này không tồi, chắc sẽ vô cùng đặc sắc”</w:t>
      </w:r>
    </w:p>
    <w:p>
      <w:pPr>
        <w:pStyle w:val="BodyText"/>
      </w:pPr>
      <w:r>
        <w:t xml:space="preserve"> HTD vỗ vai Lão Thất nói: “Mày phải cẩn thận đấy,đừng để cho đại ca biết. Nếu không thì. . ” Anh làm động tác vuốt cổ. </w:t>
      </w:r>
    </w:p>
    <w:p>
      <w:pPr>
        <w:pStyle w:val="BodyText"/>
      </w:pPr>
      <w:r>
        <w:t xml:space="preserve"> Lão Thất cười gian ta: “Yên tâm, ngộ nhỡ chuyện có bạo lộ, tao sẽ núp bóng chị dâu, chắc chắn không chết được”</w:t>
      </w:r>
    </w:p>
    <w:p>
      <w:pPr>
        <w:pStyle w:val="BodyText"/>
      </w:pPr>
      <w:r>
        <w:t xml:space="preserve"> “Đồ khốn! đúng là mất mặt” HVC cười mắng. </w:t>
      </w:r>
    </w:p>
    <w:p>
      <w:pPr>
        <w:pStyle w:val="BodyText"/>
      </w:pPr>
      <w:r>
        <w:t xml:space="preserve"> “KHÔNG tin hả? Cứ chờ mà xem, về sau chị dâu này sẽ là chỗ dựa cho mấy anh em chúng ta. Đừng có trách tao đã không dặn bọn mày trước, không mau mau lấy lòng đi,đến lúc có phúc lợi một mình tao hưởng hết đo” Lão Thất đánh mắt về phía mọi người nói tiếp: “Đi nào! Chúng ta đi thám thính tình hình, có khi tao lại nói sai cũng nên”</w:t>
      </w:r>
    </w:p>
    <w:p>
      <w:pPr>
        <w:pStyle w:val="BodyText"/>
      </w:pPr>
      <w:r>
        <w:t xml:space="preserve"> Mọi người tất nhiên đồng loạt hưởng ứng theo,đặt cược lớn nên sức quan tâm cũng lớn. Bọn họ đã lâu không nhàn rỗi thế này, chi bằng nhân cơ hội này chơi tưng bừng một chuyến. Đồng thời điều tiết lại tâm trạng sau bao ngày vất vả. </w:t>
      </w:r>
    </w:p>
    <w:p>
      <w:pPr>
        <w:pStyle w:val="BodyText"/>
      </w:pPr>
      <w:r>
        <w:t xml:space="preserve"> Trước khi bang xã hội đen Boston đến gây phiền phức. </w:t>
      </w:r>
    </w:p>
    <w:p>
      <w:pPr>
        <w:pStyle w:val="BodyText"/>
      </w:pPr>
      <w:r>
        <w:t xml:space="preserve">***</w:t>
      </w:r>
    </w:p>
    <w:p>
      <w:pPr>
        <w:pStyle w:val="BodyText"/>
      </w:pPr>
      <w:r>
        <w:t xml:space="preserve"> Đối với bốn con kì đà trước mặt, thái độ của LÔI KÌNH rộng lượng hơn mọi ngày nhiều. Anh vừa vắt óc suy nghĩ đối sách, vừa khống chế mọi cử động của Nại Nại, không để mấy người kia quá chú ý đến cô, thật sự rất vất vả. </w:t>
      </w:r>
    </w:p>
    <w:p>
      <w:pPr>
        <w:pStyle w:val="BodyText"/>
      </w:pPr>
      <w:r>
        <w:t xml:space="preserve"> “Công ty chú tháng sau không phải sắp tổ chức Liên hoan phim điện ảnh toàn cầu sao? Còn không về mà lo liệu?” LÔI KÌNH hỏi Lão Thất</w:t>
      </w:r>
    </w:p>
    <w:p>
      <w:pPr>
        <w:pStyle w:val="BodyText"/>
      </w:pPr>
      <w:r>
        <w:t xml:space="preserve"> Lão Thất cười cười nói với Nại Nại: “Chị dâu, chị có thích xem không ? Sẽ có rất nhiều minh tinh tới tham sự, em giữ lại một tấm vé mời cho chị nhé”</w:t>
      </w:r>
    </w:p>
    <w:p>
      <w:pPr>
        <w:pStyle w:val="BodyText"/>
      </w:pPr>
      <w:r>
        <w:t xml:space="preserve"> Nại Nại không thích theo đuổi ngôi sao. nhưng gần đây rất thích một thanh niên Đông Bắc sang HQ phát triển sự nghiệp. Tuy rằng cậu ta còn ít tuổi, nhưng bản tính lương thiện, lại cần cù, khiến người ta rất yêu quý. Cô ngay lập tức ngồi xuống: “Vậy các cậu có mời ngôi sao Han Kyung không ?”          </w:t>
      </w:r>
    </w:p>
    <w:p>
      <w:pPr>
        <w:pStyle w:val="BodyText"/>
      </w:pPr>
      <w:r>
        <w:t xml:space="preserve"> Lão Thất mắt mũi gian manh nhìn về phía LÔI KÌNH: “Chị dâu thích, em nhất định sẽ mời”</w:t>
      </w:r>
    </w:p>
    <w:p>
      <w:pPr>
        <w:pStyle w:val="BodyText"/>
      </w:pPr>
      <w:r>
        <w:t xml:space="preserve"> LÔI KÌNH hít một hơi thật sâu, rồi quay qua hỏi Hồng Cao Viễn: “Vụ làm ăn bên Nam Phi của chú thế nào rồi? Còn không mau về giám sát?”</w:t>
      </w:r>
    </w:p>
    <w:p>
      <w:pPr>
        <w:pStyle w:val="BodyText"/>
      </w:pPr>
      <w:r>
        <w:t xml:space="preserve"> “Mọi việc đều ổn thoả rồi! Tuần sau hàng sẽ chuyển về đến nơi. Bây giờ không còn gì để bận tâm nữa” HCV trả lời dứt khoát. </w:t>
      </w:r>
    </w:p>
    <w:p>
      <w:pPr>
        <w:pStyle w:val="BodyText"/>
      </w:pPr>
      <w:r>
        <w:t xml:space="preserve"> LÔI KÌNH dùng chân đã Lão Ngũ: “Mau giải quyết cho xong hợp đồng thu mua kia đi, bọn anh nuôi chú học tiến sỹ luật không phải để làm bình hoa”</w:t>
      </w:r>
    </w:p>
    <w:p>
      <w:pPr>
        <w:pStyle w:val="BodyText"/>
      </w:pPr>
      <w:r>
        <w:t xml:space="preserve"> “Xong rồi ạ, bây giờ đang nằm trên bàn anh đấy, Kình ca” Lão Ngũ cười tít mắt tránh cú đạp vô hình của LÔI KÌNH rồi trả lời</w:t>
      </w:r>
    </w:p>
    <w:p>
      <w:pPr>
        <w:pStyle w:val="BodyText"/>
      </w:pPr>
      <w:r>
        <w:t xml:space="preserve"> LÔI KÌNH chửi thề một câu “Shit” sau đó quay người lại định mở miệng thì HTD đã trả lời: “Ở đây em là nhàn rỗi nhất rồi, chả việc gì để làm sất, anh đừng hỏi em nữa Kình ca”</w:t>
      </w:r>
    </w:p>
    <w:p>
      <w:pPr>
        <w:pStyle w:val="BodyText"/>
      </w:pPr>
      <w:r>
        <w:t xml:space="preserve"> LÔI KÌNH đàng ngậm miệng lại, quay sang mỉm cười hỏi Nại Nại: “Chúng ta ra ngoài ăn đi”</w:t>
      </w:r>
    </w:p>
    <w:p>
      <w:pPr>
        <w:pStyle w:val="BodyText"/>
      </w:pPr>
      <w:r>
        <w:t xml:space="preserve"> Nại Nại nhìn các anh em trong phòng liền quay sang thì thầm: “Đưa bọn họ đi cùng đi, chỉ có 2 chúng ta ăn thì thật quá đáng”</w:t>
      </w:r>
    </w:p>
    <w:p>
      <w:pPr>
        <w:pStyle w:val="BodyText"/>
      </w:pPr>
      <w:r>
        <w:t xml:space="preserve"> “Bọn họ đều có chỗ ăn rồi, không tin em cứ hỏi” Sắc măht LÔI KÌNH sẫm lại, quay qua nhìn đàn em đầy uy hiếp</w:t>
      </w:r>
    </w:p>
    <w:p>
      <w:pPr>
        <w:pStyle w:val="BodyText"/>
      </w:pPr>
      <w:r>
        <w:t xml:space="preserve"> Không được giỡn thêm nữa, giỡn thêm chút nữa Kình ca mà cho mấy người bọn họ sang Nam Phi đào kim cương thì ở đó mà giỡn</w:t>
      </w:r>
    </w:p>
    <w:p>
      <w:pPr>
        <w:pStyle w:val="BodyText"/>
      </w:pPr>
      <w:r>
        <w:t xml:space="preserve"> Lão Thất cuối cùng cũng nở nụ cười: “Chị dâu, chị không cần để ý đến bọn em. Bọn em đề có chỗ để ăn, chị với đại ca cứ hưởng thụ thế giới riêng của 2 người đi”</w:t>
      </w:r>
    </w:p>
    <w:p>
      <w:pPr>
        <w:pStyle w:val="BodyText"/>
      </w:pPr>
      <w:r>
        <w:t xml:space="preserve"> Mấy người còn lại cũng nhao nhao tán thành dưới ánh mắt đe dọa của LÔI KÌNH. </w:t>
      </w:r>
    </w:p>
    <w:p>
      <w:pPr>
        <w:pStyle w:val="BodyText"/>
      </w:pPr>
      <w:r>
        <w:t xml:space="preserve"> LÔI KÌNH mỉm cười cười tay Nại Nại, cầm túi của cô lên: “Đi thôi! Đám tiểu tử này nói không chừng lại đang âm mưu gì đó”</w:t>
      </w:r>
    </w:p>
    <w:p>
      <w:pPr>
        <w:pStyle w:val="BodyText"/>
      </w:pPr>
      <w:r>
        <w:t xml:space="preserve"> Nại Nại bị anh kéo ra ngoài, thắc mắc hỏi: “Bọn họ thì có thể âm mưu gì?”</w:t>
      </w:r>
    </w:p>
    <w:p>
      <w:pPr>
        <w:pStyle w:val="BodyText"/>
      </w:pPr>
      <w:r>
        <w:t xml:space="preserve"> Biểu cảm của LÔI KÌNH có chút không thoải mái: “Lần đầu tiên tôi đưa phụ nữ về nên thái độ của chúng sẽ rất kì quặc”</w:t>
      </w:r>
    </w:p>
    <w:p>
      <w:pPr>
        <w:pStyle w:val="BodyText"/>
      </w:pPr>
      <w:r>
        <w:t xml:space="preserve"> “Trước đây anh chưa từng đưa phụ nữ về?” Dù biết đây là đại kị trong quan hệ nam nữ, nhưng Nại Nại có chết cũng không tin được xã hội đen lại giữ thân như ngọc, sống cuộc sống của nhà sư khổ ải. </w:t>
      </w:r>
    </w:p>
    <w:p>
      <w:pPr>
        <w:pStyle w:val="BodyText"/>
      </w:pPr>
      <w:r>
        <w:t xml:space="preserve"> Lẽ nào xã hội đen không kiếm được người yêu?</w:t>
      </w:r>
    </w:p>
    <w:p>
      <w:pPr>
        <w:pStyle w:val="BodyText"/>
      </w:pPr>
      <w:r>
        <w:t xml:space="preserve"> LÔI KÌNH nghĩ một lúc, rồi nói với Nại Nại: “Tôi cũng có nhân tình, nhưng chưa từng đưa về Húc Đô”                 </w:t>
      </w:r>
    </w:p>
    <w:p>
      <w:pPr>
        <w:pStyle w:val="BodyText"/>
      </w:pPr>
      <w:r>
        <w:t xml:space="preserve"> Nại Nại gật đầu: “Ồ”</w:t>
      </w:r>
    </w:p>
    <w:p>
      <w:pPr>
        <w:pStyle w:val="BodyText"/>
      </w:pPr>
      <w:r>
        <w:t xml:space="preserve"> Đột nhiên không khí trở nên rất căng thẳng, thấy nét mặt Nại Nại rất bình tĩnh, LÔI KÌNH không nén được sự bực bội trong lòng, anh hỏi: “Em không ghen sao?”</w:t>
      </w:r>
    </w:p>
    <w:p>
      <w:pPr>
        <w:pStyle w:val="BodyText"/>
      </w:pPr>
      <w:r>
        <w:t xml:space="preserve"> “Tại sao phải ghen chứ?” Nại Nại thấy lạ vô cùng</w:t>
      </w:r>
    </w:p>
    <w:p>
      <w:pPr>
        <w:pStyle w:val="BodyText"/>
      </w:pPr>
      <w:r>
        <w:t xml:space="preserve"> “KHÔNG phải phụ nữ rất để tâm đến điều này sao?”</w:t>
      </w:r>
    </w:p>
    <w:p>
      <w:pPr>
        <w:pStyle w:val="BodyText"/>
      </w:pPr>
      <w:r>
        <w:t xml:space="preserve"> “Em có chồng cũ, anh có bạn gái cũ, chẳng có gì không đúng cả.Đàn ông và phụ nữ sinh ra đều không vì chờ đợi mối tình nào đó mà ở vậy,đã thuộc về quá khứ thì cứ để nó qua đi. Dù sao chỉ cần hết lòng với mối tình tiếp theo là được rồi” Sau khi ly hôn, Nại Nại nhìn nhận rất rõ ràng về chuyện tình cảm</w:t>
      </w:r>
    </w:p>
    <w:p>
      <w:pPr>
        <w:pStyle w:val="BodyText"/>
      </w:pPr>
      <w:r>
        <w:t xml:space="preserve"> Có một số cảm nhận sẽ không thể nắm bắt được khi đắm chìm trong sự ngọt ngào của tình yêu, tình yêu quá mặn nồng sẽ che mờ đôi mắt của đàn ông và cả phụ nữ, dù có đạo lí đơn giản hơn thế nữa cũng không thể nhìn rõ được.Đợi khi lớp vải mỏng manh là tình yêu biến mất, họ mới phát hiện, thì ra có những việc không giống như những gì bản thân họ nghĩ, rất đơn giản, và rất kiên cố. Chúng dễ dàng bị phá huỷ bởi những việc nhỏ nhặt, và khi quay đầu nhìn lại thì không thể tìm ra lỗ hổng đó ở đâu. </w:t>
      </w:r>
    </w:p>
    <w:p>
      <w:pPr>
        <w:pStyle w:val="BodyText"/>
      </w:pPr>
      <w:r>
        <w:t xml:space="preserve"> Cô đã học cách buông tay, học cách để bản thân thoải mái. Có nhiều chuyện học được cách không để tâm rất khó, nhưng cô sẽ nỗ lực chô tới khi làm được mới thôi. </w:t>
      </w:r>
    </w:p>
    <w:p>
      <w:pPr>
        <w:pStyle w:val="BodyText"/>
      </w:pPr>
      <w:r>
        <w:t xml:space="preserve"> Bởi vì cô phải tiếp thu kinh nghiệm thất bại trong quá khứ. </w:t>
      </w:r>
    </w:p>
    <w:p>
      <w:pPr>
        <w:pStyle w:val="BodyText"/>
      </w:pPr>
      <w:r>
        <w:t xml:space="preserve"> Nại Nại lại ngây người, còn LÔI KÌNH thì tức giận. Khó khăn lắm mới có được thế giới riêng 2 người, thế mà cuối cùng lại biến thành buổi hối cải. Nại Nại không để tâm tới quá khứ của anh,đồng nghĩa với việc cô không yêu anh, nếu không sao lại rộng lượng như vậy? Tuy biết rằng cô không thể yêu anh nhanh như vậy, nhưng ít nhiều điều đó cũng làm tổn thương lòng tự trọng của anh. </w:t>
      </w:r>
    </w:p>
    <w:p>
      <w:pPr>
        <w:pStyle w:val="BodyText"/>
      </w:pPr>
      <w:r>
        <w:t xml:space="preserve"> Anh lặng đi một lúc, thở dài hỏi: “Em muốn ăn gì? Tôi sẽ đưa em đi?”</w:t>
      </w:r>
    </w:p>
    <w:p>
      <w:pPr>
        <w:pStyle w:val="BodyText"/>
      </w:pPr>
      <w:r>
        <w:t xml:space="preserve"> Nại Nại quay lại nói với LÔI KÌNH: “Hay là, em nấu cho anh ăn?”</w:t>
      </w:r>
    </w:p>
    <w:p>
      <w:pPr>
        <w:pStyle w:val="BodyText"/>
      </w:pPr>
      <w:r>
        <w:t xml:space="preserve"> Có thể ăn món ăn do cô đích thân làm cũng coi như chút an ủi cho trái tim bị đả thương khi nãy. Nụ cười bất giác lộ ra trên khuôn mặt của LÔI KÌNH khi anh gật đầu ra hiệu đồng ý. </w:t>
      </w:r>
    </w:p>
    <w:p>
      <w:pPr>
        <w:pStyle w:val="BodyText"/>
      </w:pPr>
      <w:r>
        <w:t xml:space="preserve"> Người phụ nữ ngốc nghếch này không ngờ lại muốn làm cơm cho anh ăn. Có quỷ mới biết lúc này món anh muốn ăn nhất chính là cô! Anh đã muốn ăn từ rất lâu rồi. </w:t>
      </w:r>
    </w:p>
    <w:p>
      <w:pPr>
        <w:pStyle w:val="BodyText"/>
      </w:pPr>
      <w:r>
        <w:t xml:space="preserve"> “Được. Chúng ta quay về khu biệt thự” Lúc cười trông LÔI KÌNH rất đẹp trai, Nại Nại cảm thấy có chút lâng lâng    </w:t>
      </w:r>
    </w:p>
    <w:p>
      <w:pPr>
        <w:pStyle w:val="Compact"/>
      </w:pPr>
      <w:r>
        <w:t xml:space="preserve"> Có lẽ, có điều gì đó đã thay đổi mà cô vẫn chưa nhận ra.  </w:t>
      </w:r>
      <w:r>
        <w:br w:type="textWrapping"/>
      </w:r>
      <w:r>
        <w:br w:type="textWrapping"/>
      </w:r>
    </w:p>
    <w:p>
      <w:pPr>
        <w:pStyle w:val="Heading2"/>
      </w:pPr>
      <w:bookmarkStart w:id="39" w:name="chương-19"/>
      <w:bookmarkEnd w:id="39"/>
      <w:r>
        <w:t xml:space="preserve">17. Chương 19</w:t>
      </w:r>
    </w:p>
    <w:p>
      <w:pPr>
        <w:pStyle w:val="Compact"/>
      </w:pPr>
      <w:r>
        <w:br w:type="textWrapping"/>
      </w:r>
      <w:r>
        <w:br w:type="textWrapping"/>
      </w:r>
      <w:r>
        <w:t xml:space="preserve"> </w:t>
      </w:r>
    </w:p>
    <w:p>
      <w:pPr>
        <w:pStyle w:val="BodyText"/>
      </w:pPr>
      <w:r>
        <w:t xml:space="preserve">Chương 19: Chuyện củi lửa dầu gạo của hai người</w:t>
      </w:r>
    </w:p>
    <w:p>
      <w:pPr>
        <w:pStyle w:val="BodyText"/>
      </w:pPr>
      <w:r>
        <w:t xml:space="preserve"> Nại Nại là nữ sư tử dũnh mãnh. Mặc dù thuộc cung sư tử nhưng lại là một con sư tử e thẹn hay xấu hổ. </w:t>
      </w:r>
    </w:p>
    <w:p>
      <w:pPr>
        <w:pStyle w:val="BodyText"/>
      </w:pPr>
      <w:r>
        <w:t xml:space="preserve"> Những giáo dục đầu tiên về tình này,  yêu này,  hôn này v. v của Nại Nại được bắt nguồn Atừ cuốn “Cô dâu được cướp về” của đại thần Tịch Quyên. Đỏ mặt trùm chăn kín đầu, cô đọc đi dọc lại không biết bao nhiêu lần dưới ánh sáng của chiếc đèn pin bé xíu trong bóng đêm, đó là sự khởi đầu của mầm xuân trong cô. </w:t>
      </w:r>
    </w:p>
    <w:p>
      <w:pPr>
        <w:pStyle w:val="BodyText"/>
      </w:pPr>
      <w:r>
        <w:t xml:space="preserve"> Miêu tả về tình càm nam nữ của các đại thần ngày càng táo bạo hơn khiến cô tự nhận thấy kiến thức trong lĩnh vực này khá phong phú, kinh nghiệm cũng có thừa. Thế nhưng trong buổi thì thầm đêm khuya, khi câu chuyện của các chị em cùng phòng càng lúc càng ồn thì Nại Nại vẫn hét ầm lên: “Thôi đừng nói nữa, lũ quỷ râu xanh này!”</w:t>
      </w:r>
    </w:p>
    <w:p>
      <w:pPr>
        <w:pStyle w:val="BodyText"/>
      </w:pPr>
      <w:r>
        <w:t xml:space="preserve"> Tiếp đó là trận mưa gối phi đến tới tấp, tất nhiên nạn nhân chỉ còn biết nằm thu lu một góc kêu thảm thiết không ngừng. </w:t>
      </w:r>
    </w:p>
    <w:p>
      <w:pPr>
        <w:pStyle w:val="BodyText"/>
      </w:pPr>
      <w:r>
        <w:t xml:space="preserve"> Kể từ sau khi có mạng internet, cô thường vờ vịt làm người thanh cao trong các cuộc nói chuyện của nhóm, đối với những vấn đề nhạy cảm cô vẫn làm bộ ngây thơ, biểu hiện thường xuyên của cô là: “Thôi… tôi rút đây. ”</w:t>
      </w:r>
    </w:p>
    <w:p>
      <w:pPr>
        <w:pStyle w:val="BodyText"/>
      </w:pPr>
      <w:r>
        <w:t xml:space="preserve"> Thỉnh thoảng cô cũng bày tỏ suy nghĩ của bản thân với các chị em trong nhóm về cảnh Hôn trong tiểu thuyết, nhưng một khi nói đến chi tiết thì vẫn ngựa quên đường cũ: “Thôi…tôi rút đây.”</w:t>
      </w:r>
    </w:p>
    <w:p>
      <w:pPr>
        <w:pStyle w:val="BodyText"/>
      </w:pPr>
      <w:r>
        <w:t xml:space="preserve"> Cũng từ đó cô được đặt nickname Nại Nại - sử tử dũng mãnh ngu ngốc vô tội siêu cấp. </w:t>
      </w:r>
    </w:p>
    <w:p>
      <w:pPr>
        <w:pStyle w:val="BodyText"/>
      </w:pPr>
      <w:r>
        <w:t xml:space="preserve">  ***</w:t>
      </w:r>
    </w:p>
    <w:p>
      <w:pPr>
        <w:pStyle w:val="BodyText"/>
      </w:pPr>
      <w:r>
        <w:t xml:space="preserve"> Căn biệt thự số 21 là căn nhà mẫu, cho nên các đồ điện và đồ gia dụng trong nhà cũng gần như đầy đủ, muốn nấu một bữa ăn cũng không phải là khó. Thế nhưng trước đó vẫn phải đi mua đồ mua thức ăn,  việc này khiến LÔI KÌNH và Nại Nại có đoạn đối thoại như sau:</w:t>
      </w:r>
    </w:p>
    <w:p>
      <w:pPr>
        <w:pStyle w:val="BodyText"/>
      </w:pPr>
      <w:r>
        <w:t xml:space="preserve"> “Em vào mua đi,  tôi đứng ngoài chờ. ” LÔI KÌNH mặt không chút biểu cảm xúc ra lệnh. </w:t>
      </w:r>
    </w:p>
    <w:p>
      <w:pPr>
        <w:pStyle w:val="BodyText"/>
      </w:pPr>
      <w:r>
        <w:t xml:space="preserve"> “Không được, ăn cơm là chuyện của hai người, nên hai người phải đi mua” Nại Nại trong lòng vô cùng tức tối nghĩ: Tôi tìm đàn ông để làm gì, đến xe đẩy đồ trong siêu thị cũng không đẩy giúp, đến túi thức ăn cũng không xách giùm, thế thì anh còn có tác dụng gì nữa?</w:t>
      </w:r>
    </w:p>
    <w:p>
      <w:pPr>
        <w:pStyle w:val="BodyText"/>
      </w:pPr>
      <w:r>
        <w:t xml:space="preserve"> “Em đi mua là được rồi, em mua gì tôi cũng ăn.” Để giữ thể diện của mình, LÔI KÌNH nhất quyết không chịu vào siêu thị đẩy xe.            </w:t>
      </w:r>
    </w:p>
    <w:p>
      <w:pPr>
        <w:pStyle w:val="BodyText"/>
      </w:pPr>
      <w:r>
        <w:t xml:space="preserve">  “Không được? không được thì em về nhà” Cô nhăm mặt rồi mở của nhảy ra khỏi xe,  nhanh chóng chạy ra giữa đường gọi một chiếc taxi chuẩn bị về nhà. </w:t>
      </w:r>
    </w:p>
    <w:p>
      <w:pPr>
        <w:pStyle w:val="BodyText"/>
      </w:pPr>
      <w:r>
        <w:t xml:space="preserve"> LÔI KÌNH ngay lập tức đấm còi inh ỏi, tiếng còi ré lên khiến Nại Nại giật mình quay đầu lại: “Lên xe!” LÔI KÌNH gầm lên. </w:t>
      </w:r>
    </w:p>
    <w:p>
      <w:pPr>
        <w:pStyle w:val="BodyText"/>
      </w:pPr>
      <w:r>
        <w:t xml:space="preserve"> “Không lên! Trừ phi anh cầu xin em” Nại Nại cũng không biết sự dũng cảm này đền từ đâu, cô rướm cổ kiên quyết. Cô thầm thề tuyệt đối không để anh có đường lùi, đã muốn lập quy định thì phải lập cho tới cùng. </w:t>
      </w:r>
    </w:p>
    <w:p>
      <w:pPr>
        <w:pStyle w:val="BodyText"/>
      </w:pPr>
      <w:r>
        <w:t xml:space="preserve"> LÔI KÌNH nghiến răng tức giận: “Tôi cảnh cáo em tốt nhất là lên xe, nếu không hậu quả tự mình gánh chịu. ”</w:t>
      </w:r>
    </w:p>
    <w:p>
      <w:pPr>
        <w:pStyle w:val="BodyText"/>
      </w:pPr>
      <w:r>
        <w:t xml:space="preserve"> Nại Nại chả thèm để ý đến lời uy hiếp của anh, tiếp tục bước nhanh về phía trước, nháy mắt đã đi được hơn chục mét. </w:t>
      </w:r>
    </w:p>
    <w:p>
      <w:pPr>
        <w:pStyle w:val="BodyText"/>
      </w:pPr>
      <w:r>
        <w:t xml:space="preserve"> LÔI KÌNH nhấn ga phóng xe lướt qua Nại Nại, kiêu hãnh bỏ đi. </w:t>
      </w:r>
    </w:p>
    <w:p>
      <w:pPr>
        <w:pStyle w:val="BodyText"/>
      </w:pPr>
      <w:r>
        <w:t xml:space="preserve"> Nại Nại nhìn theo bóng chiếc xe, cô dừng bước, tim thắt lại, miệng lẩm nhẩm mắng: “Đồ tồi! Tốt nhất là bị đâm xe đến bán thân bất toại, tàn phế cấp nặng nhất!”</w:t>
      </w:r>
    </w:p>
    <w:p>
      <w:pPr>
        <w:pStyle w:val="BodyText"/>
      </w:pPr>
      <w:r>
        <w:t xml:space="preserve"> Tiếc là lời mắng của cô LÔI KÌNH không thể nghe thấy, chiếc Audi R8 nhấn hết tốc độ, vừa nháy mắt đã chẳng còn thấy bóng dáng đâu. </w:t>
      </w:r>
    </w:p>
    <w:p>
      <w:pPr>
        <w:pStyle w:val="BodyText"/>
      </w:pPr>
      <w:r>
        <w:t xml:space="preserve"> Một lúc sau, Nại Nại lấy lại được tinh thần, đá lên vệ đường, nói đầy thương cảm: “Đồ tồi! Bảo hắn đi siêu thị cùng mà khó đến vậy, theo hắn có lợi ích quái gi! Mình không đau lòng, Tần Nại Nại tuyệt đối không đau lòng. ”</w:t>
      </w:r>
    </w:p>
    <w:p>
      <w:pPr>
        <w:pStyle w:val="BodyText"/>
      </w:pPr>
      <w:r>
        <w:t xml:space="preserve"> Họng cô như nghẹn lại, chẳng dám ngước mắt nhìn lên, chỉ sợ nhìn theo hướng chiếc xe của LÔI KÌNH sẽ khiến cô càng buồn thêm. </w:t>
      </w:r>
    </w:p>
    <w:p>
      <w:pPr>
        <w:pStyle w:val="BodyText"/>
      </w:pPr>
      <w:r>
        <w:t xml:space="preserve"> Nại Nại hít thở thật sâu rồi lại hit thở thật sâu, dần dần bình tâm trở lại. </w:t>
      </w:r>
    </w:p>
    <w:p>
      <w:pPr>
        <w:pStyle w:val="BodyText"/>
      </w:pPr>
      <w:r>
        <w:t xml:space="preserve"> Đã tới cửa siêu thị không có lí gì lại tay không trở về. </w:t>
      </w:r>
    </w:p>
    <w:p>
      <w:pPr>
        <w:pStyle w:val="BodyText"/>
      </w:pPr>
      <w:r>
        <w:t xml:space="preserve"> Nghĩ vậy cô chậm rãi men theo lề đường đi vào siêu thị, trong lòng có đờ đẫn sau sự tê dại. </w:t>
      </w:r>
    </w:p>
    <w:p>
      <w:pPr>
        <w:pStyle w:val="BodyText"/>
      </w:pPr>
      <w:r>
        <w:t xml:space="preserve"> Vốn dĩ cô cho rằng hai người sẽ có một khởi đầu không tệ, nhưng hiện thực lại một lần nữa dạy cho cô bài học triệt để. Phụ nữ có thể kì vọng vào tình yêu,  nhưng không thể kì vọng đàn ông sẽ vì họ mà thay đổi. Mọi thói quen sinh hoạt, thói quen hành xử của họ sẽ không bao giờ vì người phụ nữ bên cạnh mà thay đổi, vĩnh viễn không…</w:t>
      </w:r>
    </w:p>
    <w:p>
      <w:pPr>
        <w:pStyle w:val="BodyText"/>
      </w:pPr>
      <w:r>
        <w:t xml:space="preserve"> Cô lấy xe đẩy hàng ở siêu thị, nặng nhọc lê bước lên tầng ba. Trên thang truyền hình ảnh đôi vợ chồng trẻ phía trước thân mật cười nói ôm nhau,  người chồng đẩy chiếc xe,  người vợ thì cười tít mắt chỉnh lại cà vạt cho chồng đầy ân ái, thực ra, hạnh phúc ở ngay trước mắt thôi,  nhưng nó lại cách xa cô vô cùng. </w:t>
      </w:r>
    </w:p>
    <w:p>
      <w:pPr>
        <w:pStyle w:val="BodyText"/>
      </w:pPr>
      <w:r>
        <w:t xml:space="preserve"> Trước đây, cô thích đi siêu thị và trung tâm mua sắm cùng LN. Bởi vì bên cạnh có anh, người quyết định cũng là anh, cô chỉ việc hưởng thụ cảm giác hạnh phúc được yêu và chiều chuộng,  tận hưởng từng hạnh phúc nho nhỏ thế là đủ.                 </w:t>
      </w:r>
    </w:p>
    <w:p>
      <w:pPr>
        <w:pStyle w:val="BodyText"/>
      </w:pPr>
      <w:r>
        <w:t xml:space="preserve"> Lúc đó cuộc sống tươi đẹp tới mức con người ta không buồn nghĩ ngợi. </w:t>
      </w:r>
    </w:p>
    <w:p>
      <w:pPr>
        <w:pStyle w:val="BodyText"/>
      </w:pPr>
      <w:r>
        <w:t xml:space="preserve"> Cho nên hôm nay cô cũng đưa ra yêu cầu y như vậy với LÔI KÌNH, kết quả là cô đã nhầm! Một người đàn ông của gia đình chắc chắn không phải là người đàn ông như LÔI KÌNH,  việc LN làm được, việc tất cả những người đàn ông khác làm được, LÔI KÌNH không hẳn đã làm được. </w:t>
      </w:r>
    </w:p>
    <w:p>
      <w:pPr>
        <w:pStyle w:val="BodyText"/>
      </w:pPr>
      <w:r>
        <w:t xml:space="preserve"> Thì ra, ở anh cũng có điểm không tốt, chứ không hề đơn giản và dễ dàng như cô nghĩ trước đó. </w:t>
      </w:r>
    </w:p>
    <w:p>
      <w:pPr>
        <w:pStyle w:val="BodyText"/>
      </w:pPr>
      <w:r>
        <w:t xml:space="preserve"> Nại Nại bắt đầu khu điện gia dụng. Những chiếc nồi cơm điện, vỉ nướng bánh, lò nướng thuchút sự chú ý của khách hành được xếp ngay ngắn trên bệ, rất thích hợp cho cuộc sống gia đình. Tiếc rằng, nó lại không phù hợp với người đi thuê nhà như cô. </w:t>
      </w:r>
    </w:p>
    <w:p>
      <w:pPr>
        <w:pStyle w:val="BodyText"/>
      </w:pPr>
      <w:r>
        <w:t xml:space="preserve"> Lúc trước vì để chuyển nhà đỡ lằng nhằng, có rất nhiều thức cô không dám mua. Nồi cơm điện và lò nướng của Tiểu Trần luôn bị cô bá chiếm. Còn những thứ có thể để cô thể hiện tài năng nội trợ đang bày ra trước mắt, đã lâu rồi cô không chạm đến. Càng chạm vào lại càng đau lòng. </w:t>
      </w:r>
    </w:p>
    <w:p>
      <w:pPr>
        <w:pStyle w:val="BodyText"/>
      </w:pPr>
      <w:r>
        <w:t xml:space="preserve"> Cô vốn dĩ cho rằng có thể tìm được nơi để bày biện những đồ vật này rồi. Có lẽ cô đã quá vội vã. Cuối cùng bước đi của cô cũng tạp loạn, mất đi sự bình tĩnh vốn có.</w:t>
      </w:r>
    </w:p>
    <w:p>
      <w:pPr>
        <w:pStyle w:val="BodyText"/>
      </w:pPr>
      <w:r>
        <w:t xml:space="preserve"> Trên kệ có một chiếc máy pha café đang giảm giá,  giá gốc là 988 tệ,  giờ hạ xuống còn 888 tệ.  Bỗng nhiên cô nhớ tới sự đòi hỏi của LÔI KÌNH về cafe,  cô khựng lại bên chiếc máy pha café một giây. </w:t>
      </w:r>
    </w:p>
    <w:p>
      <w:pPr>
        <w:pStyle w:val="BodyText"/>
      </w:pPr>
      <w:r>
        <w:t xml:space="preserve"> Khoảng khắc đó, cô chợt có một cảm giác lạ lùng. Thực ra, chắc anh cũng rất cực khổ, chỉ có điều người ngạo nghễ như anh nhất định không muốn cho người khác thấy bộ mặt yếu đuối của bản thân. </w:t>
      </w:r>
    </w:p>
    <w:p>
      <w:pPr>
        <w:pStyle w:val="BodyText"/>
      </w:pPr>
      <w:r>
        <w:t xml:space="preserve"> Đó là một nơi mà cô chưa bao giờ chạm vào. Cô không biết, cũng không hiểu, nhưng lại thấu hiểu nỗi mệt nhọc của anh. </w:t>
      </w:r>
    </w:p>
    <w:p>
      <w:pPr>
        <w:pStyle w:val="BodyText"/>
      </w:pPr>
      <w:r>
        <w:t xml:space="preserve"> Chắc anh rất mệt mỏi!</w:t>
      </w:r>
    </w:p>
    <w:p>
      <w:pPr>
        <w:pStyle w:val="BodyText"/>
      </w:pPr>
      <w:r>
        <w:t xml:space="preserve"> Phía sau đột nhiên có người nhấc chiếc máy pha café qua đầu cô. Nại Nại quay mặt lại, LÔI KÌNH không nói tiếng nào đứng ngay sau lưng cô, giống như bến bờ cuối cùng, lặng lẽ chờ đợi,  mang một cảm giác yên bình hạnh phúc. </w:t>
      </w:r>
    </w:p>
    <w:p>
      <w:pPr>
        <w:pStyle w:val="BodyText"/>
      </w:pPr>
      <w:r>
        <w:t xml:space="preserve"> Giây phút đó, cô cảm thấy như mọi tâm tư của mình đã bị anh nhìn thấu. Hình ảnh anh chưa bao giờ lại đậm nét đến vậy trong trí óc cô. Cô vừa hoảng vừa ngại ngùng, sợ chỉ cần mở miệng là sẽ tuôn ra hết mọi suy nghĩ trong lòng, nên đành cúi đầu, quay người bước đi thật nhanh.</w:t>
      </w:r>
    </w:p>
    <w:p>
      <w:pPr>
        <w:pStyle w:val="BodyText"/>
      </w:pPr>
      <w:r>
        <w:t xml:space="preserve"> LÔI KÌNH bỗng ôm lấy eo cô trách yêu:“Chân không dài mà đi nhanh thế! Tôi chỉ tìm chỗ đỗ xe, quay lại đã không thấy e đâu cả. Siêu thị rộng lớn như thế, bảo sao tôi tìm thấy được?”</w:t>
      </w:r>
    </w:p>
    <w:p>
      <w:pPr>
        <w:pStyle w:val="BodyText"/>
      </w:pPr>
      <w:r>
        <w:t xml:space="preserve"> “Ai khiến anh phải tìm?” Nại Nại chỉ vừa nghe thấy anh chỉ là tìm chỗ gửi xe chứ không phải tức giận phóng đi, lời lẽ cũng mềm mỏng đi một nửa. </w:t>
      </w:r>
    </w:p>
    <w:p>
      <w:pPr>
        <w:pStyle w:val="BodyText"/>
      </w:pPr>
      <w:r>
        <w:t xml:space="preserve"> Hai con người tuổi tác đã qua 30, cũng đã qua cái thời nũng nịu hờn giận. Nếu anh đã lựa chọn giải thích thì cô cũng có thể lựa chọn tha thứ. </w:t>
      </w:r>
    </w:p>
    <w:p>
      <w:pPr>
        <w:pStyle w:val="BodyText"/>
      </w:pPr>
      <w:r>
        <w:t xml:space="preserve"> Cô không muốn tiếp tục là đà điểu , càng không muốn ép bản thân phải giả bộ thanh cao,  mềm lòng thì mềm lòng, làm mình làm mẩy cho ai xem?</w:t>
      </w:r>
    </w:p>
    <w:p>
      <w:pPr>
        <w:pStyle w:val="BodyText"/>
      </w:pPr>
      <w:r>
        <w:t xml:space="preserve"> “Vớ vẩn! không tìm em, em ngốc vậy,  đi lạc mất thì sao?” LÔI KÌNH không muốn thừa nhận với Nại Nại là anh đã phóng xe đi mất tiêu, có điều bị đèn đỏ níu chân ở ngã tư. Ánh đèn đỏ cứ nhấp nha nhấp nháy ở bên cạnh khiến anh bỗng cảm thấy bản thân thật nực cười. </w:t>
      </w:r>
    </w:p>
    <w:p>
      <w:pPr>
        <w:pStyle w:val="BodyText"/>
      </w:pPr>
      <w:r>
        <w:t xml:space="preserve"> Cô mua đồ cho anh, thế mà ngay đến việc xách đồ đẩy xe anh cũng không chịu, còn điều gì vô nhân tính hơn thế nữa không ?</w:t>
      </w:r>
    </w:p>
    <w:p>
      <w:pPr>
        <w:pStyle w:val="BodyText"/>
      </w:pPr>
      <w:r>
        <w:t xml:space="preserve"> Anh đã do dự ở đó rất lâu, nghĩ đi nghĩ lại nên quay lại hay không. Những chiếc xe xếp hành đằng sau sớm đã biến thành một con rồng,  có vài chủ lái xe còn tức tối vừa tít còi vừa chửi bới.  Nếu là ngày thường thì anh đã tự tay giải quyết vài thằng. Nhưng lúc này không có gì quan trọng bằng Nại Nại. Anh liền nhấn mạnh ga,  chiếc xe quay một đường quay đầu xe,  phóng về bãi đỗ xe của siêu thị trong ánh mắt phẫn nộ của mọi người,  không nói lời nào rồi nhanh chóng chạy lên tầng. </w:t>
      </w:r>
    </w:p>
    <w:p>
      <w:pPr>
        <w:pStyle w:val="BodyText"/>
      </w:pPr>
      <w:r>
        <w:t xml:space="preserve"> Lúc đầu LÔI KÌNH không tài nào tìm được Nại Nại giữa các dãy bày hàng đều không thấy cô,  trong lòng vô cùng lo lắng.</w:t>
      </w:r>
    </w:p>
    <w:p>
      <w:pPr>
        <w:pStyle w:val="BodyText"/>
      </w:pPr>
      <w:r>
        <w:t xml:space="preserve"> Người yếu mềm như cô không thể nào tức giận mà bỏ đi luôn được, anh chắc mẩm trong bụng. </w:t>
      </w:r>
    </w:p>
    <w:p>
      <w:pPr>
        <w:pStyle w:val="BodyText"/>
      </w:pPr>
      <w:r>
        <w:t xml:space="preserve"> Thế nhưng Nại Nại thật sự đã biến mất không để lại vết tích, tìm thế nào cũng không thấy. </w:t>
      </w:r>
    </w:p>
    <w:p>
      <w:pPr>
        <w:pStyle w:val="BodyText"/>
      </w:pPr>
      <w:r>
        <w:t xml:space="preserve"> Càng hoảng loạn, trán anh càng nhăn lại, ngay đến bước chân cũng nhanh hơn. </w:t>
      </w:r>
    </w:p>
    <w:p>
      <w:pPr>
        <w:pStyle w:val="BodyText"/>
      </w:pPr>
      <w:r>
        <w:t xml:space="preserve"> Mãi tới khi lên tầng ba khu điện gia dụng anh mới bắt gặp hình dáng bé nhỏ gày yếu của Nại Nại. Cô trông như một bà nột trợ tỉ mẩn chọn lựa từng dụng cụ làm bếp, nụ cười nơi khoé miệng thật chăm chú và dịu dàng. </w:t>
      </w:r>
    </w:p>
    <w:p>
      <w:pPr>
        <w:pStyle w:val="BodyText"/>
      </w:pPr>
      <w:r>
        <w:t xml:space="preserve"> Anh cứ đứng đó lặng nhìn, không nỡ rời mắt khỏi cô một giây phút nào. </w:t>
      </w:r>
    </w:p>
    <w:p>
      <w:pPr>
        <w:pStyle w:val="BodyText"/>
      </w:pPr>
      <w:r>
        <w:t xml:space="preserve"> Có lẽ khác biệt trong cuộc sống của họ quá lớn, suy nghĩ xử sự cũng khác nhau, nhưng sự yên ổn toát lên từ cô đặc biệt thu hút anh. </w:t>
      </w:r>
    </w:p>
    <w:p>
      <w:pPr>
        <w:pStyle w:val="BodyText"/>
      </w:pPr>
      <w:r>
        <w:t xml:space="preserve"> Đó chính là cuộc sống yên ổn mà anh tìm kiếm khắc khoải bao năm.   </w:t>
      </w:r>
    </w:p>
    <w:p>
      <w:pPr>
        <w:pStyle w:val="BodyText"/>
      </w:pPr>
      <w:r>
        <w:t xml:space="preserve"> Kể từ khi anh và bốn huynh đệ thoát khỏi China Town, đến sau này đi hết Nam Bắc Mỹ,  Á phi Âu đều không bỏ qua, bây giờ điều anh khao khát nhất, thèm muốn nhất chính là sự nghỉ ngơi và yên ổn.</w:t>
      </w:r>
    </w:p>
    <w:p>
      <w:pPr>
        <w:pStyle w:val="BodyText"/>
      </w:pPr>
      <w:r>
        <w:t xml:space="preserve">Hồng Cao Viễn từng nói, năm sau này từ bỏ sự nghiệp sẽ tìm một người phụ nữ rồi kết hôn. Lúc đó anh còn cười nhạo cậu ta không có chí hướng, đầu óc quá đơn giản. Bây giờ khi bản thân lún sâu rồi anh mới biết, có rất nhiều vấn đề không thể coi là vấn đề, chỉ cần anh muốn làm là được.</w:t>
      </w:r>
    </w:p>
    <w:p>
      <w:pPr>
        <w:pStyle w:val="BodyText"/>
      </w:pPr>
      <w:r>
        <w:t xml:space="preserve">Kết hôn cũng được, từ bỏ sự nghiệp cũng được. Dù tìm người thay thế. Bản thân anh sẽ rút lui.  Từ giờ sẽ không trêu chọc cảnh sát, không dây dưa với những kẻ bụng dạ khó lường, có lẽ như vậy cuộc sống của anh sẽ vui vẻ hơn nhiều,</w:t>
      </w:r>
    </w:p>
    <w:p>
      <w:pPr>
        <w:pStyle w:val="BodyText"/>
      </w:pPr>
      <w:r>
        <w:t xml:space="preserve">Anh muốn nhìn Nại Nại nấu nuớng trong bếp, muốn nhìn cô chăm sóc hoa lá trong phòng hoa,  muốn nhìn cô bày biện trang trí giường cho con, cũng giống như lần đầu họ gặp nhau, nụ cười ngọt ngào hiền dịu của cô đã xuyên thẳng vào trái tim anh.</w:t>
      </w:r>
    </w:p>
    <w:p>
      <w:pPr>
        <w:pStyle w:val="BodyText"/>
      </w:pPr>
      <w:r>
        <w:t xml:space="preserve">Cuối cùng anh đã tìm thấy, sau 18 năm ngang dọc khắp chốn giang hồ, đã tìm thấy được nơi chốn yên bình mà mình khao khát bấy lâu.</w:t>
      </w:r>
    </w:p>
    <w:p>
      <w:pPr>
        <w:pStyle w:val="BodyText"/>
      </w:pPr>
      <w:r>
        <w:t xml:space="preserve">Cái gì không đạt được thì lại càng muốn có, càng khao khát có lại càng sợ hãi sẽ không có được.</w:t>
      </w:r>
    </w:p>
    <w:p>
      <w:pPr>
        <w:pStyle w:val="BodyText"/>
      </w:pPr>
      <w:r>
        <w:t xml:space="preserve">Nếu như có một ngày cô đồng ý bố thí cho anh, anh nguyện sẽ từ bỏ tất cả mọi thứ đang có.</w:t>
      </w:r>
    </w:p>
    <w:p>
      <w:pPr>
        <w:pStyle w:val="BodyText"/>
      </w:pPr>
      <w:r>
        <w:t xml:space="preserve">Nại Nại quay lại thấy anh vẫn đang thẫn thờ, thành khẩn nói: “Cà phê không tốt cho sức khoẻ,  hay là mình mua máy xay sinh tố nhé?”</w:t>
      </w:r>
    </w:p>
    <w:p>
      <w:pPr>
        <w:pStyle w:val="BodyText"/>
      </w:pPr>
      <w:r>
        <w:t xml:space="preserve">Câu hỏi nghiêm túc đó khiến LÔI KÌNH lặng đi hồi lâu. Những chuyện lạ lùng hằng ngày liên quan đến củi lửa dầu gạo này khiến anh cảm nhận được cảm giác ấm áp của gia đình. Anh trả lời trong chút hoảng loạn chưa từng có trước nay: “Theo ý em là được. ”</w:t>
      </w:r>
    </w:p>
    <w:p>
      <w:pPr>
        <w:pStyle w:val="BodyText"/>
      </w:pPr>
      <w:r>
        <w:t xml:space="preserve">“Thật hả? Vậy anh không được phép phản đối. ” Đôi môi Nại Nại cong lên hiện ra một nụ cười,  đẹp mê hồn.</w:t>
      </w:r>
    </w:p>
    <w:p>
      <w:pPr>
        <w:pStyle w:val="BodyText"/>
      </w:pPr>
      <w:r>
        <w:t xml:space="preserve">Có lẽ Nại Nại không phải là người phụ nữ đẹp nhất, nhưng lại là người thu hút ánh mắt của đàn ông nhất, người phụ nữ đem đến cho đàn ông giấc mơ về gia đình hạnh phúc.  </w:t>
      </w:r>
    </w:p>
    <w:p>
      <w:pPr>
        <w:pStyle w:val="BodyText"/>
      </w:pPr>
      <w:r>
        <w:t xml:space="preserve">LÔI KÌNH nghiêm túc trả lời: “Được. Tôi không phản đối!”</w:t>
      </w:r>
    </w:p>
    <w:p>
      <w:pPr>
        <w:pStyle w:val="BodyText"/>
      </w:pPr>
      <w:r>
        <w:t xml:space="preserve">LÔI KÌNH trong ấn tượng của Nại Nại luôn là người cục cằn và có chút tà khí. Lần đầu thấy thái độ thành khẩn đó của anh khiến cô cảm thấy chút gì đó căng thẳng không thể diễn tả nổi. không biết tại sao, trái tim cô lại khẽ rung lên.  Đã rất lâu rồi không có người đối với cô như vậy,  nó khiến trái tim tàn tật của cô lại bị làm rung động một cách vô tình. Cô cúi đầu quay người gượng gạo,chớp mắt che dấu những giọt nước mắt sắp trào ra:</w:t>
      </w:r>
    </w:p>
    <w:p>
      <w:pPr>
        <w:pStyle w:val="BodyText"/>
      </w:pPr>
      <w:r>
        <w:t xml:space="preserve">“Vậy chúng ta mua máy xay sinh tố. ”</w:t>
      </w:r>
    </w:p>
    <w:p>
      <w:pPr>
        <w:pStyle w:val="BodyText"/>
      </w:pPr>
      <w:r>
        <w:t xml:space="preserve">Nào nồi cơm điện, máy sinh tố, bình nước, thìa gỗ để rán, chất đầy trên chiếc xe để hàng của LÔI KÌNH, còn Nại Nại thì vẫn hưng phấn tột cùng đi tiến về phía trước. Bỗng nhiên LÔI KÌNH cảm thấy được đi mua sắm cùng Nại Nại quả thật là một niềm hạnh phúc bình dị. Tình cảm đặt trong những chuyện củi lửa dầu gạo tầm thường hàng ngày thì mới có thể nếm được mùi vị thực sự của cuộc sống.</w:t>
      </w:r>
    </w:p>
    <w:p>
      <w:pPr>
        <w:pStyle w:val="BodyText"/>
      </w:pPr>
      <w:r>
        <w:t xml:space="preserve">Một tay anh khoác vai cô, tay kia dùng xe đẩy hàng và tấm thân của mình tạo ra một không gian an toàn bao bọc lấy Nại Nại,  ngắm nhìn cô chuyên tâm chọn nào rau cải xanh, nào những trái thanh long đo đỏ, nào thịt lợn tươi ngon, và cả những quả trứng gà tròn trĩnh trong vòng bảo vệ do anh tạo ra.</w:t>
      </w:r>
    </w:p>
    <w:p>
      <w:pPr>
        <w:pStyle w:val="BodyText"/>
      </w:pPr>
      <w:r>
        <w:t xml:space="preserve">Tất cả chuyện trước đây những tưởng nhỏ nhặt phiền phức đến nay không hiểu sao lại thuận mắt anh đến vậy.  Cái xanh cái đỏ,  khiến cảm hứng ăn uống của anh trỗi mạnh. Nó còn khiến anh mấy lần ngây người trong niềm hạnh phúc bé nhỏ.</w:t>
      </w:r>
    </w:p>
    <w:p>
      <w:pPr>
        <w:pStyle w:val="BodyText"/>
      </w:pPr>
      <w:r>
        <w:t xml:space="preserve">Nại Nại quay sang hỏi: “Anh có cái gì không ăn được không ?”</w:t>
      </w:r>
    </w:p>
    <w:p>
      <w:pPr>
        <w:pStyle w:val="BodyText"/>
      </w:pPr>
      <w:r>
        <w:t xml:space="preserve">Anh lắc đầu , không muốn nói gì, sợ lên tiếng sẽ phá vỡ mất cảm giác êm dịu trước mắt.</w:t>
      </w:r>
    </w:p>
    <w:p>
      <w:pPr>
        <w:pStyle w:val="BodyText"/>
      </w:pPr>
      <w:r>
        <w:t xml:space="preserve">“Thế còn món nào anh đặc biệt thích ăn không ?” Nụ cười của Nại Nại tươi tắn vô cùng, khiến anh không thể không cười theo.</w:t>
      </w:r>
    </w:p>
    <w:p>
      <w:pPr>
        <w:pStyle w:val="BodyText"/>
      </w:pPr>
      <w:r>
        <w:t xml:space="preserve">“Có! Em!” Câu trả lời của LÔI KÌNH khiến Nại Nại ngượng chín người. Cô quay người nghĩ hồi lâu rồi mới ấp úng nói: “Vậy thì cứ mua thêm chút thịt lợn vậy. ”</w:t>
      </w:r>
    </w:p>
    <w:p>
      <w:pPr>
        <w:pStyle w:val="BodyText"/>
      </w:pPr>
      <w:r>
        <w:t xml:space="preserve">LÔI KÌNH biết Nại Nại lại chui vào mai rùa, anh cũng không ép cô, rộng lượng nhượng bộ: “Cũng được, dù gì cũng cùng một vị. ”</w:t>
      </w:r>
    </w:p>
    <w:p>
      <w:pPr>
        <w:pStyle w:val="BodyText"/>
      </w:pPr>
      <w:r>
        <w:t xml:space="preserve">“Anh nói em là heo sao?” Nại Nại nhướng mày lên hỏi.</w:t>
      </w:r>
    </w:p>
    <w:p>
      <w:pPr>
        <w:pStyle w:val="BodyText"/>
      </w:pPr>
      <w:r>
        <w:t xml:space="preserve">LÔI KÌNH bèn đưa tay vuốt nhẹ tóc Nại Nại đầy yêu thương: “Cũng không ngốc nhỉ, xem ra em vẫn còn thuốc chữa”</w:t>
      </w:r>
    </w:p>
    <w:p>
      <w:pPr>
        <w:pStyle w:val="BodyText"/>
      </w:pPr>
      <w:r>
        <w:t xml:space="preserve">Khoảnh khắc đó, không chỉ là sự ấm áp đơn giản, mà nó giống như một tấm lưới lớn bao trùm lên hai người bọn họ, bao trùm lên cả hai trái tim</w:t>
      </w:r>
    </w:p>
    <w:p>
      <w:pPr>
        <w:pStyle w:val="BodyText"/>
      </w:pPr>
      <w:r>
        <w:t xml:space="preserve">Một Nại Nại đang lâng lâng và một LÔI KÌNH mỉm cười hạnh phúc đều không muốn phá vỡ không khí lúc này, khoảnh khắc tràn ngập hạnh phúc ấm áp, ngọt ngào đến tận đáy lòng</w:t>
      </w:r>
    </w:p>
    <w:p>
      <w:pPr>
        <w:pStyle w:val="BodyText"/>
      </w:pPr>
      <w:r>
        <w:t xml:space="preserve">“Nại Nại?” Sau lưng có người gọi cô, Nại Nại bừng tỉnh khỏi cảm giác ngọt ngào, liền quay lại thì nhìn thấy hai người đang đứng cách đó không xa</w:t>
      </w:r>
    </w:p>
    <w:p>
      <w:pPr>
        <w:pStyle w:val="BodyText"/>
      </w:pPr>
      <w:r>
        <w:t xml:space="preserve">Khuôn mặt trắng bệch của Nại Nại được LÔI KÌNH giấu kín sau tấm lưng vững chãi. Đương nhiên anh biết đối phương là ai, chỉ là anh chưa từng gặp người phụ nữ kia           </w:t>
      </w:r>
    </w:p>
    <w:p>
      <w:pPr>
        <w:pStyle w:val="BodyText"/>
      </w:pPr>
      <w:r>
        <w:t xml:space="preserve">Bốn người cùng đứng sững lại, không ai nói gì cả, và mỗi người đều có một  suy nghĩ khác nhau. .</w:t>
      </w:r>
    </w:p>
    <w:p>
      <w:pPr>
        <w:pStyle w:val="BodyText"/>
      </w:pPr>
      <w:r>
        <w:t xml:space="preserve">Đột nhiên Lữ Nghị bước lên phía trước, kéo Nại Nại ra khỏi LÔI KÌNH, chau mày hỏi: “Em đang làm gì thế?”</w:t>
      </w:r>
    </w:p>
    <w:p>
      <w:pPr>
        <w:pStyle w:val="BodyText"/>
      </w:pPr>
      <w:r>
        <w:t xml:space="preserve">Nại Nại bị cái kéo tay của anh làm cho lọang choạng, còn chưa kịp giải thích thì LÔI KÌNH đã dùng tấm thân tránh kiện của anh chặn ở giữa rồi túm lấy cổ áo Lữ Nghị</w:t>
      </w:r>
    </w:p>
    <w:p>
      <w:pPr>
        <w:pStyle w:val="BodyText"/>
      </w:pPr>
      <w:r>
        <w:t xml:space="preserve">Nại Nại biết một khi anh đã ra tay thì sẽ liên lụy rất nhiều, hơn nữa anh nhất định sẽ không nương tay, thế nên cô gỡ tay LÔI KÌNH ra rồi nói với anh thật bình tĩnh: “Không cần anh phải ra tay”</w:t>
      </w:r>
    </w:p>
    <w:p>
      <w:pPr>
        <w:pStyle w:val="BodyText"/>
      </w:pPr>
      <w:r>
        <w:t xml:space="preserve">LÔI KÌNH xếch ngược mày, tay dừng lại giữa không trung, trợn mắt nhìn Nại Nại: “Sao? Em không nỡ?”</w:t>
      </w:r>
    </w:p>
    <w:p>
      <w:pPr>
        <w:pStyle w:val="BodyText"/>
      </w:pPr>
      <w:r>
        <w:t xml:space="preserve">Không hề! Nại Nại vừa định lên tiếng giải thích thì bị một người khác trang lời: “Xem ra chị Nại Nại đã tìm được người đàn ông tốt rồi” Duy Nhã đứng một đổ thêm dầu vào lửa</w:t>
      </w:r>
    </w:p>
    <w:p>
      <w:pPr>
        <w:pStyle w:val="BodyText"/>
      </w:pPr>
      <w:r>
        <w:t xml:space="preserve">“Tôi tìm được người đàn ông tốt hay không chả liên quan gì đến cô. Cô quản lí tốt người đàn ông của mình là được rồi” Nại Nại thẳng thừng đáp lại Duy Nhã, rồi xoay qua kéo tay LÔI KÌNH đi khỏi.</w:t>
      </w:r>
    </w:p>
    <w:p>
      <w:pPr>
        <w:pStyle w:val="Compact"/>
      </w:pPr>
      <w:r>
        <w:t xml:space="preserve"> </w:t>
      </w:r>
      <w:r>
        <w:br w:type="textWrapping"/>
      </w:r>
      <w:r>
        <w:br w:type="textWrapping"/>
      </w:r>
    </w:p>
    <w:p>
      <w:pPr>
        <w:pStyle w:val="Heading2"/>
      </w:pPr>
      <w:bookmarkStart w:id="40" w:name="chương-20"/>
      <w:bookmarkEnd w:id="40"/>
      <w:r>
        <w:t xml:space="preserve">18. Chương 20</w:t>
      </w:r>
    </w:p>
    <w:p>
      <w:pPr>
        <w:pStyle w:val="Compact"/>
      </w:pPr>
      <w:r>
        <w:br w:type="textWrapping"/>
      </w:r>
      <w:r>
        <w:br w:type="textWrapping"/>
      </w:r>
      <w:r>
        <w:t xml:space="preserve">Chương 20:Trùng phùng nơi ngõ hẹp-kẻ mạnh chiến thắng.</w:t>
      </w:r>
    </w:p>
    <w:p>
      <w:pPr>
        <w:pStyle w:val="BodyText"/>
      </w:pPr>
      <w:r>
        <w:t xml:space="preserve">Cãi lộn luôn là điểm yếu của Nại Nại. Như đã từng nói lúc trước, khi cãi nhau, mỗi lần nói ra một câu nào đó cô đều phải suy nghĩ xem liệu có làm tổn thương đến người khác không, liệu có chạm phải vết thương của họ không. Thế là mỗi lần người ta cãi một câu, cô đều không cãi lại được, có cãi qua mà không có cãi lại, thế là chẳng thế cãi được.</w:t>
      </w:r>
    </w:p>
    <w:p>
      <w:pPr>
        <w:pStyle w:val="BodyText"/>
      </w:pPr>
      <w:r>
        <w:t xml:space="preserve">Nhưng đối mặt với đối thủ không chịu buông tha, cô thường kiềm chế không bộc phát, thỉnh thoảng cũng mắng lại một câu, nhưng ngay câu tiếp theo thì tịt luôn. Nếu bị dồn tới đường cùng, Nại Nại sẽ bỏ chạy, dùng tinh thần vĩ đại của A Q an ủi bản thân: không phải tôi sợ hãi, mà tôi khinh không thèm cãi nhau với các người!</w:t>
      </w:r>
    </w:p>
    <w:p>
      <w:pPr>
        <w:pStyle w:val="BodyText"/>
      </w:pPr>
      <w:r>
        <w:t xml:space="preserve">Tất nhiên cũng có ngoại lệ.  Đó là lần cùng mẹ cô đi mua sắm,  đối phương là một tên to cao lực lưỡng,  đã đụng phải mẹ Nại Nại lại còn càm ràm chửi bới mãi không chịu thôi. Bản tính sư tử tiềm ẩn trong Nại Nại bỗng nổi lên, cô xông ra như con thú nhỏ, cãi tay đôi với hắn hai câu, nhưng trong lòng vẫn còn cái ấm ức vì không cãi lại được, trong tình trạng không thể cãi lại đối phương được nữa, cô tiện tay cầm chai bia ném viu qua, tuy không đập trúng người tên đó nhưng cũng khiến người ta kinh hãi phúi đít bỏ đi mất dạng</w:t>
      </w:r>
    </w:p>
    <w:p>
      <w:pPr>
        <w:pStyle w:val="BodyText"/>
      </w:pPr>
      <w:r>
        <w:t xml:space="preserve">Nại Nại sau chiến thắng đó đã rút ra kết luận: Thỏ gặp nguy khốn còn cắn người, huốn hồ là sư tử?</w:t>
      </w:r>
    </w:p>
    <w:p>
      <w:pPr>
        <w:pStyle w:val="BodyText"/>
      </w:pPr>
      <w:r>
        <w:t xml:space="preserve"> ***      </w:t>
      </w:r>
    </w:p>
    <w:p>
      <w:pPr>
        <w:pStyle w:val="BodyText"/>
      </w:pPr>
      <w:r>
        <w:t xml:space="preserve">LÔI KÌNH đột nhiên lấy lại được bình tĩnh. không hiểu tại sao, cứ dính tới chuyện của Nại Nại là anh lại không thể ung dung bình thản như thường ngày. Thậm chí còn làm những chuyện sốc nổi mà thời hai mấy tuổi đã không còn làm nữa, hơn nữa bản thân còn không hay biết!</w:t>
      </w:r>
    </w:p>
    <w:p>
      <w:pPr>
        <w:pStyle w:val="BodyText"/>
      </w:pPr>
      <w:r>
        <w:t xml:space="preserve">Bị Nại Nại kéo tay lôi đi, sắc mặt anh vẫn còn sầm sịt. Anh cũng biết nếu tiếp tục ở lại đó giằng co thì sẽ gây tổn thương thế nào cho Nại Nại, thế nên anh cố gắng hết sức kiềm chế bản thân.</w:t>
      </w:r>
    </w:p>
    <w:p>
      <w:pPr>
        <w:pStyle w:val="BodyText"/>
      </w:pPr>
      <w:r>
        <w:t xml:space="preserve">Tiếc là lại có người không nhận ra hai người đều đang kiềm chế.</w:t>
      </w:r>
    </w:p>
    <w:p>
      <w:pPr>
        <w:pStyle w:val="BodyText"/>
      </w:pPr>
      <w:r>
        <w:t xml:space="preserve">“Nại Nại” Lữ Nghị tiếp tục réo tên Nại Nại. Anh không dám tin Nại Nại lại có quan hệ với người đàn ông trông không có vẻ gì lương thiện này. Nại Nại trong ấn tượng của anh rất mềm yếu, là con thỏ trắng chỉ cần bị người ta gầm một tiếng sẽ run lẩy bẩy, là thứ thú cưng rất cần đến sự yêu thương và an ủi của người khác.</w:t>
      </w:r>
    </w:p>
    <w:p>
      <w:pPr>
        <w:pStyle w:val="BodyText"/>
      </w:pPr>
      <w:r>
        <w:t xml:space="preserve">Nhưng hôm nay, sự tự tin và quả cảm của cô khi trả lời những câu đó quả thực khiến Lữ Nghị hoảng loạn. Một Nại Nại từ trên xuống dưới đều toát ra sức hấp dẫn trước giờ chưa từng có như thế này khiến anh bất giác muốn ngăn cô bỏ đi cùng người khác.</w:t>
      </w:r>
    </w:p>
    <w:p>
      <w:pPr>
        <w:pStyle w:val="BodyText"/>
      </w:pPr>
      <w:r>
        <w:t xml:space="preserve">Tình yêu, tình cảm mười năm vợ chồng giữa họ, ai có thể rũ bỏ được? Anh không thể, nhất định cô cũng không thể.</w:t>
      </w:r>
    </w:p>
    <w:p>
      <w:pPr>
        <w:pStyle w:val="BodyText"/>
      </w:pPr>
      <w:r>
        <w:t xml:space="preserve">LÔI KÌNH bị Nại Nại kéo tay bước đi, nhưng bước chân đã dừng lại hẳn. Nại Nại ngước lên nhìn anh một cách khó hiểu, chỉ thấy mắt anh nheo lại, nằm đấm siết thật chặt. Anh cười đầy thiện ý và nói thì thầm bên tai cô: “KHÔNG sao. tôi đi nói chuyện với anh ta”</w:t>
      </w:r>
    </w:p>
    <w:p>
      <w:pPr>
        <w:pStyle w:val="BodyText"/>
      </w:pPr>
      <w:r>
        <w:t xml:space="preserve">Hơi nóng phả ra bên tai từ lời nói của anh khiến Nại Nại có chút tâm tư lơ đãng, còn chưa kịp nghĩ xem LÔI KÌNH đang nói gì thì anh đã dễ dàng thoát khỏi gọng kìm của cô.</w:t>
      </w:r>
    </w:p>
    <w:p>
      <w:pPr>
        <w:pStyle w:val="BodyText"/>
      </w:pPr>
      <w:r>
        <w:t xml:space="preserve">Lúc đó, Nại Nại , mới chợt nhận ra, nếu như LÔI KÌNH không muốn đi cùng cô thì dù cô dùng cách gì cũng không thể ngăn anh được.</w:t>
      </w:r>
    </w:p>
    <w:p>
      <w:pPr>
        <w:pStyle w:val="BodyText"/>
      </w:pPr>
      <w:r>
        <w:t xml:space="preserve">Trước giờ chẳng qua là anh nhường cô mà thôi.</w:t>
      </w:r>
    </w:p>
    <w:p>
      <w:pPr>
        <w:pStyle w:val="BodyText"/>
      </w:pPr>
      <w:r>
        <w:t xml:space="preserve">LÔI KÌNH ngạo mạn bước tới trước mặt Lữ Nghị, trước tiên đưa mắt liếc qua Duy Nhã, chỉ là một cái liếc không ác ý. vậy mà đã khiến Duy Nhã sợ tới mức bất giác lùi lại phía sau một bước.</w:t>
      </w:r>
    </w:p>
    <w:p>
      <w:pPr>
        <w:pStyle w:val="BodyText"/>
      </w:pPr>
      <w:r>
        <w:t xml:space="preserve">Không tệ, coi như là biết thức thời.</w:t>
      </w:r>
    </w:p>
    <w:p>
      <w:pPr>
        <w:pStyle w:val="BodyText"/>
      </w:pPr>
      <w:r>
        <w:t xml:space="preserve">Tiếp theo, đó chính là chồng cũ của Nại Nại. Về căn bản phong độ của LÔI KÌNH trước chồng cũ của Nại Nại không cần phải quá tốt, trước mặt tên đàn ông bỏ vợ theo gái không cần thiết phải thể hiện bất cứ điều gì.</w:t>
      </w:r>
    </w:p>
    <w:p>
      <w:pPr>
        <w:pStyle w:val="BodyText"/>
      </w:pPr>
      <w:r>
        <w:t xml:space="preserve">Đàn ông trong giới giang hồ trước hôn nhân đều quan hệ lăng nhăng,  đó là vì khi đó họ còn độc thân. Hơn nữa trong thời gian dài luôn có nhu cầu giải toả áp lực bản thân. Nhưng sau hôn nhân, họ chỉ cần chăm chút duy nhất cho 1 người phụ nữ. Như lời nói của HCV thì: “Người ta đã chịu kết hôn với loại người như chúng ta đã là hy sinh quá nhiều rồi. Ra ngoài ngoại tình không chỉ có lỗi với người phụ nữ đó, mà lương tâm của người đàn ông đó cũng đã vứt cho chó gặm rồi”             </w:t>
      </w:r>
    </w:p>
    <w:p>
      <w:pPr>
        <w:pStyle w:val="BodyText"/>
      </w:pPr>
      <w:r>
        <w:t xml:space="preserve">LÔI KÌNH cũng luôn tin tưởng như vậy.</w:t>
      </w:r>
    </w:p>
    <w:p>
      <w:pPr>
        <w:pStyle w:val="BodyText"/>
      </w:pPr>
      <w:r>
        <w:t xml:space="preserve">Một người đàn ông có giáo dục sẽ không khoác tay nhân tình hiện thời rồi không chịu buông tay người vợ cũ, thế nên anh cần phải khiến cho tên đàn ông trước mặt còn chưa hiểu rõ tình thế nhanh chóng nhìn rõ cái tình thế hiện giờ</w:t>
      </w:r>
    </w:p>
    <w:p>
      <w:pPr>
        <w:pStyle w:val="BodyText"/>
      </w:pPr>
      <w:r>
        <w:t xml:space="preserve">Anh túm lấy cánh tay của Lữ Nghị, nhẹ nhàng vặn ra sau, Lữ Nghị bỗng thấy đau nhói, chỉ là anh không chịu thể hiện ra ngoài, nén nỗi đau, anh định lật tay lại túm lấy cánh tay của LÔI KÌNH. Đòn phản kích gãi ngữa khiến LÔI KÌNH bật cười, gằn giọng nói: “Thân thể chả ra làm sao, như thế này mà còn định ôm một cô gọi một cô, anh ứng phó nổi sao?”</w:t>
      </w:r>
    </w:p>
    <w:p>
      <w:pPr>
        <w:pStyle w:val="BodyText"/>
      </w:pPr>
      <w:r>
        <w:t xml:space="preserve">Nại Nại tưởng rằng LÔI KÌNH sẽ ra tay nên bước tới ngăn anh lại: “Thôi được rồi, chúng ta đi thôi”</w:t>
      </w:r>
    </w:p>
    <w:p>
      <w:pPr>
        <w:pStyle w:val="BodyText"/>
      </w:pPr>
      <w:r>
        <w:t xml:space="preserve">Duy Nhã liền kéo tay Nại Nại lại, giọng nói đáng ghét vang lên bên tai: “Chị khơi chuyện lên rồi lại múôn phủi đít bỏ đi? Làm gì có chuyện dễ dàng như vậy?”</w:t>
      </w:r>
    </w:p>
    <w:p>
      <w:pPr>
        <w:pStyle w:val="BodyText"/>
      </w:pPr>
      <w:r>
        <w:t xml:space="preserve">Nại Nại nghiến răng, quay người lại trợn mắt với Duy Nhã, những lời muốn nói cứ chực chờ nơi cửa miệng mà không tài nào thốt lên được, cuối cùng thì đành quát một câu: “Bỏ tay ra”</w:t>
      </w:r>
    </w:p>
    <w:p>
      <w:pPr>
        <w:pStyle w:val="BodyText"/>
      </w:pPr>
      <w:r>
        <w:t xml:space="preserve">“Tôi biết chị vẫn còn vương vấn Lữ Nghị! Nếu không sao mỗi lần gặp tôi chị lại chuồn nhanh như thế? Chị có thể quên được cả việc bị người ta ruồng rẫy, tôi không biết phải khen ngợi hay khinh bỉ trí nhớ của chị đây? Đúng là loại hàng thứ cấp không ai cần”</w:t>
      </w:r>
    </w:p>
    <w:p>
      <w:pPr>
        <w:pStyle w:val="BodyText"/>
      </w:pPr>
      <w:r>
        <w:t xml:space="preserve">Những lời lăng mạ của Duy Nhã xuyên thẳng váo đỉnh đầu Nại Nại. Tiếc rằng kết quả của việc lâu ngày không động thủ là sự sai lệch quá lớn, chỉ một cái ngoảnh mặt Duy Nhã đã tránh được.</w:t>
      </w:r>
    </w:p>
    <w:p>
      <w:pPr>
        <w:pStyle w:val="BodyText"/>
      </w:pPr>
      <w:r>
        <w:t xml:space="preserve">“Bốp!” Tiếng bạt tai dứt khoát vang lên khiến Nại Nại không khỏi bàng hoàng. Cô nhìn tay mình rồi lại nhìn Duy Nhã đang ôm mặt. Cô nhớ hình như mình đánh trượt, không lẽ cô lĩnh hội được thuật lục mạch thần kiếm?</w:t>
      </w:r>
    </w:p>
    <w:p>
      <w:pPr>
        <w:pStyle w:val="BodyText"/>
      </w:pPr>
      <w:r>
        <w:t xml:space="preserve">LÔI KÌNH một tay kìm chặt cánh tay muốn giằng ra của Lữ Nghị, tay còn lại rời khỏi mặt Duy Nhã, trên mặt anh hiện lên nụ cười lạnh lùng mà Nại Nại không thể ngờ tới. Anh chỉ thẳng vào mặt Duy Nhã: “Tôi cảnh cáo cô, trước giờ tôi không kiêng kị việc đánh đàn bà. Trừ người phụ nữ của mình ra, tất cả phụ nữ khác tốt nhất đừng có gây sự với tôi”</w:t>
      </w:r>
    </w:p>
    <w:p>
      <w:pPr>
        <w:pStyle w:val="BodyText"/>
      </w:pPr>
      <w:r>
        <w:t xml:space="preserve">“Anh huênh hoang cái gì? Tôi sẽ báo cảnh sát?” Duy Nhã tay ôm mặt hét toáng lên</w:t>
      </w:r>
    </w:p>
    <w:p>
      <w:pPr>
        <w:pStyle w:val="BodyText"/>
      </w:pPr>
      <w:r>
        <w:t xml:space="preserve">LÔI KÌNH bỏ Lữ Nghị ra, đẩy sang một bên khiến Lữ Nghị loạng choạng, cười vào mặt anh ta: “Tôi đang rất tò mò, lúc này loại đàn ông như anh sẽ giúp ai?”</w:t>
      </w:r>
    </w:p>
    <w:p>
      <w:pPr>
        <w:pStyle w:val="BodyText"/>
      </w:pPr>
      <w:r>
        <w:t xml:space="preserve">Lữ Nghị nhìn một bên là nhân tình đang uất ức vạn phần, một bên là người vợ cũ đang nổi giận lôi đình, lúc lâu sau mới quay sang nói với Nại Nại: “Em qua lại với anh ta?”</w:t>
      </w:r>
    </w:p>
    <w:p>
      <w:pPr>
        <w:pStyle w:val="BodyText"/>
      </w:pPr>
      <w:r>
        <w:t xml:space="preserve">LÔI KÌNH nhướn mày, khoanh tay trước ngực đợi câu trả lời của Nại Nại trong tiếng chửi bới của Duy Nhã.</w:t>
      </w:r>
    </w:p>
    <w:p>
      <w:pPr>
        <w:pStyle w:val="BodyText"/>
      </w:pPr>
      <w:r>
        <w:t xml:space="preserve">KHÔNG biết tại sao nhưng Nại Nại biết chắc rằng, câu trả lời này sẽ ảnh hưởng đến quan hệ giữa cô và LÔI KÌNH, mà cái thái độ để mặc cô trả lời của anh càng giống như đang dùng một sức mạnh vô hình ép cô phải đưa ra quyết định dứt khoát. Nại Nại trả lời hết sức thiếu tự nhiên: “Chẳng liên quan gì tới anh”</w:t>
      </w:r>
    </w:p>
    <w:p>
      <w:pPr>
        <w:pStyle w:val="BodyText"/>
      </w:pPr>
      <w:r>
        <w:t xml:space="preserve">Câu trả lời của cô không sai, nhưng không phải là đáp án khiến LÔI KÌNH hài lòng. Anh hy vọng Nại Nại có thể tuyên bố vô cùng chi tiết về quan hệ của hai người. Ví dụ như, anh ấy là người đàn ông của tôi, hoặc là anh ấy là chồng sắp cưới của tôi hoặc đại loại thế. Dù có quá đáng hơn nữa anh cũng không tức giận.</w:t>
      </w:r>
    </w:p>
    <w:p>
      <w:pPr>
        <w:pStyle w:val="BodyText"/>
      </w:pPr>
      <w:r>
        <w:t xml:space="preserve">Câu trả lời mơ hồ này nhất định không thể khiến tên khốn kia hiểu được, thế là anh tốt bụng nhắc nhở kẻ xui xẻo: “Tôi là người đàn ông của cô ấy”</w:t>
      </w:r>
    </w:p>
    <w:p>
      <w:pPr>
        <w:pStyle w:val="BodyText"/>
      </w:pPr>
      <w:r>
        <w:t xml:space="preserve">Lời nói này vừa buông ra, Nại Nại và Lữ Nghị nhất loạt thở dốc, hai loại phản ứng hoàn toàn khác nhau xuất hiện trong đầu họ.</w:t>
      </w:r>
    </w:p>
    <w:p>
      <w:pPr>
        <w:pStyle w:val="BodyText"/>
      </w:pPr>
      <w:r>
        <w:t xml:space="preserve">Mặt Nại Nại đỏ ứng lên, từ mặt kéo xuống tận trước ngực đều trở nên đỏ rực.  “Đàn ông” điều đó cho thấy hai người đã ngủ với nhau, hơn nữa là mối quan hệ có tương lai. Trời ơi! Tên Lôi Công đáng chết này đúng là quá thẳng thắn!</w:t>
      </w:r>
    </w:p>
    <w:p>
      <w:pPr>
        <w:pStyle w:val="BodyText"/>
      </w:pPr>
      <w:r>
        <w:t xml:space="preserve">Còn mặt Lữ Nghị lại trắng bệch. không thể nào! Nại Nại bảo thủ như thế, ngay cả sau sáu bảy năm chung sống cô cũng không chịu làm chuyện ấy ngoài phạm vi giường ngủ, không thể nào nhanh như vậy đã lên giường cùng người đàn ông khác. Tuyệt đối không thể!</w:t>
      </w:r>
    </w:p>
    <w:p>
      <w:pPr>
        <w:pStyle w:val="BodyText"/>
      </w:pPr>
      <w:r>
        <w:t xml:space="preserve">Hai đứa trẻ ngây thơ đã bị câu nói của LÔI KÌNH làm cho hiểu lầm như thế</w:t>
      </w:r>
    </w:p>
    <w:p>
      <w:pPr>
        <w:pStyle w:val="BodyText"/>
      </w:pPr>
      <w:r>
        <w:t xml:space="preserve">Thế là thái độ của Lữ Nghị vô cùng dị thường: “Nại Nại, anh thật không thể ngờ”</w:t>
      </w:r>
    </w:p>
    <w:p>
      <w:pPr>
        <w:pStyle w:val="BodyText"/>
      </w:pPr>
      <w:r>
        <w:t xml:space="preserve">Câu trả lời của Nại Nại mới gọi là hiểm: “Chuyện anh không thể ngờ còn nhiều lắm! Không phải anh bấm tay là có thể tính được đâu”</w:t>
      </w:r>
    </w:p>
    <w:p>
      <w:pPr>
        <w:pStyle w:val="BodyText"/>
      </w:pPr>
      <w:r>
        <w:t xml:space="preserve">“Thế nhưng anh ta không xứng với em” Tuy rằng từ cách ăn mặc sang trọng, Lữ Nghị hoàn toàn biết được khả năng tài chính hùng hậu của LÔI KÌNH, nhưng anh cứ muốn hạ thấp địa vị của LÔI KÌNH trong lòng Nại Nại.         </w:t>
      </w:r>
    </w:p>
    <w:p>
      <w:pPr>
        <w:pStyle w:val="BodyText"/>
      </w:pPr>
      <w:r>
        <w:t xml:space="preserve">LÔI KÌNH lạnh lùng lườm Lữ Nghị một cái, rồi quay qua nhìn động viên Nại Nại nói tiếp. Anh mong nghe thấy đáp án mà Nại Nại muốn nói nhất.</w:t>
      </w:r>
    </w:p>
    <w:p>
      <w:pPr>
        <w:pStyle w:val="BodyText"/>
      </w:pPr>
      <w:r>
        <w:t xml:space="preserve">“Anh càng không xứng” Bỗng nhiên Nại Nại nói ra câu mà cô đã nén trong lòng rất lâu, cảm giác đúng thật là thoải mái. Cô nhanh chóng tiến đến sát bên cạnh LÔI KÌNH, khôi phục lại thần thái bình thường vốn có.</w:t>
      </w:r>
    </w:p>
    <w:p>
      <w:pPr>
        <w:pStyle w:val="BodyText"/>
      </w:pPr>
      <w:r>
        <w:t xml:space="preserve">Mục đích của LÔI KÌNH đã đạt được. Thực ra từ lâu anh nhận ra rằng trước mặt tên khốn khiếp này, Nại Nại thường căng thẳng một cách mất tự chủ. Cô vốn là người bị phụ bạc, vậy mà lại sợ cái tên đàn ông đã phụ bạc cô,  đây là một tâm lý phòng bị rất kì lạ, vì thế mà anh chẳng thèm dùng vũ lực giải quyết tên khốn đo, mà động viên Nại Nại nói ra những điều trong lòng muốn nói. Như vậy sẽ khiến người phụ nữ ngốc nghếch này dễ dàng điều chỉnh lại tâm trạng sau khi bị tổn thương.</w:t>
      </w:r>
    </w:p>
    <w:p>
      <w:pPr>
        <w:pStyle w:val="BodyText"/>
      </w:pPr>
      <w:r>
        <w:t xml:space="preserve">Lữ Nghị vẫn còn muốn nói tiếp. Duy Nhã cũng áp sát vào: “Ông xã, mình báo cảnh sát đi! Bọn họ động thủ đã đủ để bị giam rồi”</w:t>
      </w:r>
    </w:p>
    <w:p>
      <w:pPr>
        <w:pStyle w:val="BodyText"/>
      </w:pPr>
      <w:r>
        <w:t xml:space="preserve">Lúc này người đứng lại vì tò mò ngày càng nhiều, có xu thế đến nước còn không thoát ra được.</w:t>
      </w:r>
    </w:p>
    <w:p>
      <w:pPr>
        <w:pStyle w:val="BodyText"/>
      </w:pPr>
      <w:r>
        <w:t xml:space="preserve">Ánh mắt người qua kẻ lại khi nghe thấy câu trả lời của Nại Nại khiến Lữ Nghị mất mặt toàn tập, những lời xúi giục của Duy Nhã lại càng khiến anh phiền não. Nếu là Nại Nại, cô sẽ kéo anh ra khỏi tình cảnh khó coi này, sẽ gánh làm một nấc thang cho anh hạ đài. Tiếc rằng người bên cạnh anh lúc này không còn là cô nữa, thế nên anh phải đứng đây chọn sự chỉ trỏ của mọi người.</w:t>
      </w:r>
    </w:p>
    <w:p>
      <w:pPr>
        <w:pStyle w:val="BodyText"/>
      </w:pPr>
      <w:r>
        <w:t xml:space="preserve">“Các người ý thế hiếp người quá đáng, lần này tôi không kiện tới cùng tôi không mang họ Đặng” Duy Nhã rút đt từ túi xách ra, cao ngạo ấn nút chuẩn bị gọi cho cảnh sát.</w:t>
      </w:r>
    </w:p>
    <w:p>
      <w:pPr>
        <w:pStyle w:val="BodyText"/>
      </w:pPr>
      <w:r>
        <w:t xml:space="preserve">Lữ Nghị quay lại lườm Duy Nhã, bỗng cảm thấy chán ghét khuôn mặt cao ngạo khinh đời của cô.  Đây chính là sự khác biệt giữa người tình và người vợ. người vợ sẽ nghĩ ra trăm phương ngàn kế để giữ thể diện cho chồng, thậm chí có thể làm mọi việc để nén giận. Còn người tình vĩnh viễn chỉ biết bòn rút, dù chỉ thiệt thòi một chút cũng cảm thấy khó chịu vô cùng.</w:t>
      </w:r>
    </w:p>
    <w:p>
      <w:pPr>
        <w:pStyle w:val="BodyText"/>
      </w:pPr>
      <w:r>
        <w:t xml:space="preserve">Nại Nại thấy Duy Nhã định cáo cảnh sát, liền lay tay áo LÔI KÌNH: “Hay là chúng ta đi thôi. Làm ầm lên không tốt cho anh”</w:t>
      </w:r>
    </w:p>
    <w:p>
      <w:pPr>
        <w:pStyle w:val="BodyText"/>
      </w:pPr>
      <w:r>
        <w:t xml:space="preserve">Ánh mắt yêu thương của LÔI KÌNH không hề rời khỏi cô nãy giờ, góc độ cong lên của khoé miệng anh khiến trái tim nhỏ bé của Nại Nại lại đập rộn: “Em lo lắng cho tôi?” </w:t>
      </w:r>
    </w:p>
    <w:p>
      <w:pPr>
        <w:pStyle w:val="BodyText"/>
      </w:pPr>
      <w:r>
        <w:t xml:space="preserve">Nại Nại cứng đầu không chịu thừa nhận nói: “Còn lâu! Em ngại đến lúc mọi người ra sở cảnh sát chẳng ai giữ được thể diện thôi”</w:t>
      </w:r>
    </w:p>
    <w:p>
      <w:pPr>
        <w:pStyle w:val="BodyText"/>
      </w:pPr>
      <w:r>
        <w:t xml:space="preserve">Mặt cô đỏ ửng như quả cà chua, khiến người ta chỉ muốn cắn cho một cái. LÔI KÌNH nghĩ thế nào thì làm thế ấy. Anh hôn lên má Nại Nại, cười nói: “Ngốc quá, thừa nhận một lần thì đâu có chết ai”</w:t>
      </w:r>
    </w:p>
    <w:p>
      <w:pPr>
        <w:pStyle w:val="BodyText"/>
      </w:pPr>
      <w:r>
        <w:t xml:space="preserve">Thái độ nũng nịu của Nại Nại càng kích động người đối diện là Lữ Nghị, Duy Nhã bên cạnh vẫn đang báo cảnh sát, tường thuật lại quá trình đã bị đánh mất hồn vía như thế nào, đã phải đối diện với sự uy hiếp sống chết thế nào.</w:t>
      </w:r>
    </w:p>
    <w:p>
      <w:pPr>
        <w:pStyle w:val="BodyText"/>
      </w:pPr>
      <w:r>
        <w:t xml:space="preserve">Lữ Nghị như bừng tỉnh sau cơn mộng dài, cất bước trốn khỏi tình cảnh vô cùng mất mặt này.</w:t>
      </w:r>
    </w:p>
    <w:p>
      <w:pPr>
        <w:pStyle w:val="BodyText"/>
      </w:pPr>
      <w:r>
        <w:t xml:space="preserve">Không dám quay đầu nhìn lại.</w:t>
      </w:r>
    </w:p>
    <w:p>
      <w:pPr>
        <w:pStyle w:val="BodyText"/>
      </w:pPr>
      <w:r>
        <w:t xml:space="preserve">Người phụ nữ bị người đàn ông khác gọi là ngốc nghếch đó thực ra không hề ngốc. Cô biết cách nắm lấy trái tim của đàn ông. Những câu nói hờn giận tình từ đó rõ ràng là cố ý nói cho anh nghe. Cô đang trả thù anh, trả thù anh năm đó đã dễ dàng rời khỏi cô, dễ dàng đến mức muốn quay lại cũng không còn một chút đường lui.</w:t>
      </w:r>
    </w:p>
    <w:p>
      <w:pPr>
        <w:pStyle w:val="BodyText"/>
      </w:pPr>
      <w:r>
        <w:t xml:space="preserve">Nại Nại nhìn theo bóng dáng rời đi của Lữ Nghị cảm thấy có chút đau lòng. Đây không phải là buồn khổ, chỉ là cô cảm thấy anh của hôm nay khác xa mười năm trước. Lúc đó anh chắc chắn sẽ không bỏ đi trong tức giận, mà chờ cô tìm ra lí do thoả đáng, sẽ mượn danh nghĩa cô làm một vài việc bực bội mà không cần giải thích,  người phụ nữ bên cạnh anh bây giờ hiển nhiên không hề có tinh thần hy sinh đó, vì vậy bóng dáng bỏ đi của anh càng đáng thương nghìn phần, khiến người khác cảm thấy chút tiếc nuối không cất thành lời.</w:t>
      </w:r>
    </w:p>
    <w:p>
      <w:pPr>
        <w:pStyle w:val="BodyText"/>
      </w:pPr>
      <w:r>
        <w:t xml:space="preserve">Nhân vật nam chính đã đi, ng xem trò hay cũng giải tán dần.</w:t>
      </w:r>
    </w:p>
    <w:p>
      <w:pPr>
        <w:pStyle w:val="BodyText"/>
      </w:pPr>
      <w:r>
        <w:t xml:space="preserve">Cô cúi đầu kéo kéo LÔI KÌNH: “Chúng ta cũng đi thôi, người xem cũng bớt đi rồi”</w:t>
      </w:r>
    </w:p>
    <w:p>
      <w:pPr>
        <w:pStyle w:val="BodyText"/>
      </w:pPr>
      <w:r>
        <w:t xml:space="preserve">LÔI KÌNH ôm eo cô nói: “Em không thoải mái”</w:t>
      </w:r>
    </w:p>
    <w:p>
      <w:pPr>
        <w:pStyle w:val="BodyText"/>
      </w:pPr>
      <w:r>
        <w:t xml:space="preserve">“Không, chỉ là hơi mệt. Em muốn về nhà” Cô lí nhí trả lời, chẳng có chút sức lực nào.</w:t>
      </w:r>
    </w:p>
    <w:p>
      <w:pPr>
        <w:pStyle w:val="BodyText"/>
      </w:pPr>
      <w:r>
        <w:t xml:space="preserve">“Bất cứ lúc nào khó chịu bảo tôi ngay,  không được giấu giếm. ” LÔI KÌNH nghiêm khắc dăn Nại Nại, cô mỉm cười, gật đầu đồng ý.</w:t>
      </w:r>
    </w:p>
    <w:p>
      <w:pPr>
        <w:pStyle w:val="BodyText"/>
      </w:pPr>
      <w:r>
        <w:t xml:space="preserve">Vậy là LÔI KÌNH nghe lời Nại Nại cầm tay cô, đẩy xe đồ vui vẻ rời đi.</w:t>
      </w:r>
    </w:p>
    <w:p>
      <w:pPr>
        <w:pStyle w:val="BodyText"/>
      </w:pPr>
      <w:r>
        <w:t xml:space="preserve">Duy nhất chỉ còn lại người phụ nữ đang tập trung tinh thần báo cảnh sát.</w:t>
      </w:r>
    </w:p>
    <w:p>
      <w:pPr>
        <w:pStyle w:val="BodyText"/>
      </w:pPr>
      <w:r>
        <w:t xml:space="preserve">Duy Nhã liếc ngang thấy hai người rời đi, liền vừa hét vừa đuổi theo. LÔI KÌNH chỉ vừa quay đầu,  cô liền rụt lại. Cô vẫn nhớ cảm giác ù tai sau cái tát vừa rồi, càng nhớ người đàn ông cao lớn kia nói không kiêng kị đánh phụ nữ, vì vậy mặt mày xanh lét, nhanh chóng quay đi tìm LN.  Lúc đấy cô phát hiện anh đã biến mất từ lúc nào không hay.    </w:t>
      </w:r>
    </w:p>
    <w:p>
      <w:pPr>
        <w:pStyle w:val="BodyText"/>
      </w:pPr>
      <w:r>
        <w:t xml:space="preserve"> Đồ vô dụng! Thấy người phụ nữ của mình bị đánh mà không dám đánh trả.</w:t>
      </w:r>
    </w:p>
    <w:p>
      <w:pPr>
        <w:pStyle w:val="BodyText"/>
      </w:pPr>
      <w:r>
        <w:t xml:space="preserve">Vẫn còn lác đác vài người tò mò chưa chịu đi, Duy Nhã đang bực tức, không kiêng kị gì: “Đi đi mau lên,  nhìn cái gì mà nhìn,  chưa thấy ai bảo cảnh sát bao giờ sao?”</w:t>
      </w:r>
    </w:p>
    <w:p>
      <w:pPr>
        <w:pStyle w:val="BodyText"/>
      </w:pPr>
      <w:r>
        <w:t xml:space="preserve">Tiếc thay những người đàn ông đàn bà trước mặt chẳng ai thèm quan tâm đến thể diện của cô nữa, thế nên người đối diện ném lại một câu: “Chẳng qua chỉ là bồ nhí, huênh hoang cái khỉ gì?”</w:t>
      </w:r>
    </w:p>
    <w:p>
      <w:pPr>
        <w:pStyle w:val="BodyText"/>
      </w:pPr>
      <w:r>
        <w:t xml:space="preserve">Câu nói này lại chọc đúng vào chỗ yếu nhất của cô.  Tức giận đến mức không thể duy trì được thái độ đoan trang mọi ngày nữa,  cô chửi bới ầm ĩ: “Anh nói ai là bồ nhí? Ai là bồ nhí? Bọn đàn ông các người đúng là đồ khốn kiếp! Có bản lĩnh thì anh cũng đi tìm bồ nhí đi,  muốn tìm các người cũng chả tìm ra đâu. ”</w:t>
      </w:r>
    </w:p>
    <w:p>
      <w:pPr>
        <w:pStyle w:val="BodyText"/>
      </w:pPr>
      <w:r>
        <w:t xml:space="preserve">Đúng thế. Có tiền mới là mấu chốt của việc đàn ông ngoại tình. Cô lúc nào cũng quan niệm vậy.</w:t>
      </w:r>
    </w:p>
    <w:p>
      <w:pPr>
        <w:pStyle w:val="BodyText"/>
      </w:pPr>
      <w:r>
        <w:t xml:space="preserve">Cho nên cô tin rằng không bao lâu nữa,  niềm vui mới của người phụ nữ ngu xuẩn kia cũng thế thôi.  Người đàn bà ngu xuẩn đó định chen vào giữa cô và LN thì còn non tay lắm,  sớm muộn rồi cũng lại dẫm vào vết xe đổ bị người ta ruồng bỏ.</w:t>
      </w:r>
    </w:p>
    <w:p>
      <w:pPr>
        <w:pStyle w:val="BodyText"/>
      </w:pPr>
      <w:r>
        <w:t xml:space="preserve">Nhất định sẽ như thế!</w:t>
      </w:r>
    </w:p>
    <w:p>
      <w:pPr>
        <w:pStyle w:val="BodyText"/>
      </w:pPr>
      <w:r>
        <w:t xml:space="preserve">Cô nguyền rủa một hồi lâu,  những người gần đó không thèm quay lại, cô phẫn nộ bỏ đi trong tiếng cười nhạo của mọi người.  Khi đến chỗ thang máy mới nhớ ra chìa khoá xe vẫn còn ở chỗ LN.</w:t>
      </w:r>
    </w:p>
    <w:p>
      <w:pPr>
        <w:pStyle w:val="BodyText"/>
      </w:pPr>
      <w:r>
        <w:t xml:space="preserve">Cô phẫn nộ đạp mạnh vào thang máy, khốn kiếp! không tính chuyện vô duyên vô cớ bị đánh,  bây giờ còn phải bắt taxi về nhà. Tất cả đều là do người đàn bà ngu xuẩn đó, chết tiệt!</w:t>
      </w:r>
    </w:p>
    <w:p>
      <w:pPr>
        <w:pStyle w:val="BodyText"/>
      </w:pPr>
      <w:r>
        <w:t xml:space="preserve">Càng nghĩ càng uất ức,  càng nghĩ càng tức giận.</w:t>
      </w:r>
    </w:p>
    <w:p>
      <w:pPr>
        <w:pStyle w:val="BodyText"/>
      </w:pPr>
      <w:r>
        <w:t xml:space="preserve">Sau lưng vang lên tiếng nói ẫu trĩ càng khiến cô ngượng ngập không giấu mình vào đâu: “Mẹ ơi sao dì đó lại khóc?”</w:t>
      </w:r>
    </w:p>
    <w:p>
      <w:pPr>
        <w:pStyle w:val="BodyText"/>
      </w:pPr>
      <w:r>
        <w:t xml:space="preserve">“Vì cô ta đã làm chuyện xấu. ” Tuy khoảng cách xa nhưng cô vẫn nghe thấy được trong giọng nói là thái độ khinh miệt.</w:t>
      </w:r>
    </w:p>
    <w:p>
      <w:pPr>
        <w:pStyle w:val="BodyText"/>
      </w:pPr>
      <w:r>
        <w:t xml:space="preserve">“Vậy dì đó đã nhận lỗi chưa ạ?” Sự tò mò của đứa tre khiến Duy Nhã chỉ muốn quay lại mắng một trận.</w:t>
      </w:r>
    </w:p>
    <w:p>
      <w:pPr>
        <w:pStyle w:val="BodyText"/>
      </w:pPr>
      <w:r>
        <w:t xml:space="preserve">“Có đánh cũng không nhận lỗi, loại người như cô ta chính là như vậy. ” Lời nói của người mẹ đó như đâm thủng trái tim của Duy Nhã. Cô nhắm mắt thề rằng: Tần Nại Nại, chị chờ đó,  tôi nhất định sẽ trả lại chị sự ô nhục ngày hôm nay, tôi thề.</w:t>
      </w:r>
    </w:p>
    <w:p>
      <w:pPr>
        <w:pStyle w:val="BodyText"/>
      </w:pPr>
      <w:r>
        <w:t xml:space="preserve">Bất giác, cô nhớ lại lời nói ngày hôm đó của Nại Nại: “Còn nữa, trông chừng người đàn ông của mình, đừng để người đàn bà khác chen vào giữa. ”    </w:t>
      </w:r>
    </w:p>
    <w:p>
      <w:pPr>
        <w:pStyle w:val="BodyText"/>
      </w:pPr>
      <w:r>
        <w:t xml:space="preserve"> Cuối cùng, giữa cô và Lữ Nghị đã có người khác chen vào.</w:t>
      </w:r>
    </w:p>
    <w:p>
      <w:pPr>
        <w:pStyle w:val="BodyText"/>
      </w:pPr>
      <w:r>
        <w:t xml:space="preserve">Mà người đàn bà đó lại chính là vợ cũ!</w:t>
      </w:r>
    </w:p>
    <w:p>
      <w:pPr>
        <w:pStyle w:val="Compact"/>
      </w:pPr>
      <w:r>
        <w:t xml:space="preserve"> </w:t>
      </w:r>
      <w:r>
        <w:br w:type="textWrapping"/>
      </w:r>
      <w:r>
        <w:br w:type="textWrapping"/>
      </w:r>
    </w:p>
    <w:p>
      <w:pPr>
        <w:pStyle w:val="Heading2"/>
      </w:pPr>
      <w:bookmarkStart w:id="41" w:name="chương-21-22"/>
      <w:bookmarkEnd w:id="41"/>
      <w:r>
        <w:t xml:space="preserve">19. Chương 21-22</w:t>
      </w:r>
    </w:p>
    <w:p>
      <w:pPr>
        <w:pStyle w:val="Compact"/>
      </w:pPr>
      <w:r>
        <w:br w:type="textWrapping"/>
      </w:r>
      <w:r>
        <w:br w:type="textWrapping"/>
      </w:r>
      <w:r>
        <w:t xml:space="preserve"> </w:t>
      </w:r>
    </w:p>
    <w:p>
      <w:pPr>
        <w:pStyle w:val="BodyText"/>
      </w:pPr>
      <w:r>
        <w:t xml:space="preserve">Chương 21: Bệ bếp vạn người mong đợi</w:t>
      </w:r>
    </w:p>
    <w:p>
      <w:pPr>
        <w:pStyle w:val="BodyText"/>
      </w:pPr>
      <w:r>
        <w:t xml:space="preserve">Nại Nại bị mắc chứng “do dự” rất nghiêm trọng. Những nạn nhân chịu chứng bệnh này của cô không ai không than thở, bao gồm cả mẹ cô.</w:t>
      </w:r>
    </w:p>
    <w:p>
      <w:pPr>
        <w:pStyle w:val="BodyText"/>
      </w:pPr>
      <w:r>
        <w:t xml:space="preserve">Nại Nại cũng rất bất lực với chuyện này, nhưng lại không thể sửa chữa được thói xấu, nên cô chỉ có thể quanh quẩn giữa xin lỗi và phạm lỗi,  cứ thế thành một vòng tuần hoàn.</w:t>
      </w:r>
    </w:p>
    <w:p>
      <w:pPr>
        <w:pStyle w:val="BodyText"/>
      </w:pPr>
      <w:r>
        <w:t xml:space="preserve">Vd 1: Mẹ Nại Nại xuất hiện, Nại Nại làm nhân vật phụ.</w:t>
      </w:r>
    </w:p>
    <w:p>
      <w:pPr>
        <w:pStyle w:val="BodyText"/>
      </w:pPr>
      <w:r>
        <w:t xml:space="preserve">“Tẹo nữa mẹ con mình ra ngoài mua quần áo” 9h sáng mẹ Nại Nại hứng khởi nói với Nại Nại.</w:t>
      </w:r>
    </w:p>
    <w:p>
      <w:pPr>
        <w:pStyle w:val="BodyText"/>
      </w:pPr>
      <w:r>
        <w:t xml:space="preserve">Nại Nại tán thành rất hào hứng,  sau đó bắt đầu chuẩn bị.</w:t>
      </w:r>
    </w:p>
    <w:p>
      <w:pPr>
        <w:pStyle w:val="BodyText"/>
      </w:pPr>
      <w:r>
        <w:t xml:space="preserve">Ba tiếng sau,  mẹ Nại Nại lôi cô đi.  Nại Nại đứng trước cửa đắn đo hồi lâu rồi hỏi: “Mẹ ơi,  đã khoá bình gas chưa?”</w:t>
      </w:r>
    </w:p>
    <w:p>
      <w:pPr>
        <w:pStyle w:val="BodyText"/>
      </w:pPr>
      <w:r>
        <w:t xml:space="preserve">“Khóa rồi. ” Bà trả lời đầy khẳng định.</w:t>
      </w:r>
    </w:p>
    <w:p>
      <w:pPr>
        <w:pStyle w:val="BodyText"/>
      </w:pPr>
      <w:r>
        <w:t xml:space="preserve">“Mẹ! Thế còn nước?” Nại Nại không yên tâm,  đợi nhận được cái gật đầu khẳng định lại tiếp tục hỏi: “Thế còn điện?”</w:t>
      </w:r>
    </w:p>
    <w:p>
      <w:pPr>
        <w:pStyle w:val="BodyText"/>
      </w:pPr>
      <w:r>
        <w:t xml:space="preserve">“Ây da,  chìa khoá của con đâu nhỉ?”</w:t>
      </w:r>
    </w:p>
    <w:p>
      <w:pPr>
        <w:pStyle w:val="BodyText"/>
      </w:pPr>
      <w:r>
        <w:t xml:space="preserve">“Ôi trời,  có cần mang theo ô che nắng không nhỉ,  hay là mang theo cả kính râm nữa?”</w:t>
      </w:r>
    </w:p>
    <w:p>
      <w:pPr>
        <w:pStyle w:val="BodyText"/>
      </w:pPr>
      <w:r>
        <w:t xml:space="preserve">“Trời! Mẹ ơi,  hình như con quên mang theo ví tiền. ”</w:t>
      </w:r>
    </w:p>
    <w:p>
      <w:pPr>
        <w:pStyle w:val="BodyText"/>
      </w:pPr>
      <w:r>
        <w:t xml:space="preserve">“Còn cả thẻ xe buýt nữa. ”</w:t>
      </w:r>
    </w:p>
    <w:p>
      <w:pPr>
        <w:pStyle w:val="BodyText"/>
      </w:pPr>
      <w:r>
        <w:t xml:space="preserve">“Đợi con thêm chút nữa,  còn cả chai nước khoáng nữa. ”</w:t>
      </w:r>
    </w:p>
    <w:p>
      <w:pPr>
        <w:pStyle w:val="BodyText"/>
      </w:pPr>
      <w:r>
        <w:t xml:space="preserve">“Ấy mẹ! Mẹ định đi đâu thế?” Nại Nại nhìn thấy mẹ đi một mạch,  chẳng thèm quay đầu lại,  cất tiếng hỏi một cách khó hiểu.</w:t>
      </w:r>
    </w:p>
    <w:p>
      <w:pPr>
        <w:pStyle w:val="BodyText"/>
      </w:pPr>
      <w:r>
        <w:t xml:space="preserve">“Mẹ đi mua sắm một mình, không cần con đi cùng nữa” Mẹ cô cứ thế đi tiếp,  từ lúc mẹ cô đưa ra lời đề nghị đi mua sắm đến bây giờ vừa đúng năm tiếng đồng hồ.</w:t>
      </w:r>
    </w:p>
    <w:p>
      <w:pPr>
        <w:pStyle w:val="BodyText"/>
      </w:pPr>
      <w:r>
        <w:t xml:space="preserve"> ***</w:t>
      </w:r>
    </w:p>
    <w:p>
      <w:pPr>
        <w:pStyle w:val="BodyText"/>
      </w:pPr>
      <w:r>
        <w:t xml:space="preserve">Vd 2 : Sắp phải đi dự đám cưới của bạn học,  Nại Nại nhân vật chính,  mẹ cô nhân vật phụ.</w:t>
      </w:r>
    </w:p>
    <w:p>
      <w:pPr>
        <w:pStyle w:val="BodyText"/>
      </w:pPr>
      <w:r>
        <w:t xml:space="preserve">Ba ngày trước đó Nại Nại đã bắt đầu hồi hộp,  đi mua nào quần nào giày nào túi… cho phù hợp.  Nhưng càng gần ngày hôn lễ,  cô lại càng căng thẳng.</w:t>
      </w:r>
    </w:p>
    <w:p>
      <w:pPr>
        <w:pStyle w:val="BodyText"/>
      </w:pPr>
      <w:r>
        <w:t xml:space="preserve">“Mẹ thấy con nên buộc tóc lên,  thắt bím hay là vắt sang một bên?” Hôn lễ của bạn Nại Nại bắt đầu vào lúc chín h,  lúc này là sáng sớm 6h.</w:t>
      </w:r>
    </w:p>
    <w:p>
      <w:pPr>
        <w:pStyle w:val="BodyText"/>
      </w:pPr>
      <w:r>
        <w:t xml:space="preserve">“Buộc lên” Mẹ Nại Nại không cả thèm nhìn lên, trực tiếp trả lời.</w:t>
      </w:r>
    </w:p>
    <w:p>
      <w:pPr>
        <w:pStyle w:val="BodyText"/>
      </w:pPr>
      <w:r>
        <w:t xml:space="preserve">Bà quá hiểu tính do dự không quyết của con gái, dù là lời góp ý nào thì cũng sẽ tự mình đảo một vòng rồi mới chọn cái thích hợp nhất, vì vậy tất cả mọi góp ý đều bằng không.       </w:t>
      </w:r>
    </w:p>
    <w:p>
      <w:pPr>
        <w:pStyle w:val="BodyText"/>
      </w:pPr>
      <w:r>
        <w:t xml:space="preserve"> Quả nhiên, Nại Nại thử nghiệm từ việc buộc tóc lên, rồi chuyển qua tết tóc, rồi lại thử vắt tóc qua một bên, cho đến khi lại buộc tóc lên.</w:t>
      </w:r>
    </w:p>
    <w:p>
      <w:pPr>
        <w:pStyle w:val="BodyText"/>
      </w:pPr>
      <w:r>
        <w:t xml:space="preserve">“Chiếc nhẫn của con liệu có hợp với màu váy không ?”</w:t>
      </w:r>
    </w:p>
    <w:p>
      <w:pPr>
        <w:pStyle w:val="BodyText"/>
      </w:pPr>
      <w:r>
        <w:t xml:space="preserve">“Giày con có cao quá không nhỉ?”</w:t>
      </w:r>
    </w:p>
    <w:p>
      <w:pPr>
        <w:pStyle w:val="BodyText"/>
      </w:pPr>
      <w:r>
        <w:t xml:space="preserve">“Con thích chiếc váy ren này, nhưng con thích chiếc thắt lưng này hơn. Phải làm sao đây?”</w:t>
      </w:r>
    </w:p>
    <w:p>
      <w:pPr>
        <w:pStyle w:val="BodyText"/>
      </w:pPr>
      <w:r>
        <w:t xml:space="preserve">Mãi cho tới khi gần sát chín giờ, Nại Nại mới thoát ra khỏi mớ bòng bong đó, cất bước ra khỏi nhà.</w:t>
      </w:r>
    </w:p>
    <w:p>
      <w:pPr>
        <w:pStyle w:val="BodyText"/>
      </w:pPr>
      <w:r>
        <w:t xml:space="preserve">Mẹ Nại Nại đứng dựa sát vào tường chuẩn bị thở phào nhẹ nhõm, thì lại nghe thấy tiếng chuông cửa: “Mẹ, con thấy thay đôi khuyên tai chắc sẽ đẹp hơn. ”</w:t>
      </w:r>
    </w:p>
    <w:p>
      <w:pPr>
        <w:pStyle w:val="BodyText"/>
      </w:pPr>
      <w:r>
        <w:t xml:space="preserve">Mẹ Nại Nại kéo cửa ngất xuống cái rầm, không nói gì cũng chẳng buồn quan tâm nữa…</w:t>
      </w:r>
    </w:p>
    <w:p>
      <w:pPr>
        <w:pStyle w:val="BodyText"/>
      </w:pPr>
      <w:r>
        <w:t xml:space="preserve"> ***</w:t>
      </w:r>
    </w:p>
    <w:p>
      <w:pPr>
        <w:pStyle w:val="BodyText"/>
      </w:pPr>
      <w:r>
        <w:t xml:space="preserve">LÔI KÌNH ôm eo Nại Nại đẩy xe hàng ra bến bãi để xe,  bỗng nhiên anh dừng lại nói: “Nại Nại”</w:t>
      </w:r>
    </w:p>
    <w:p>
      <w:pPr>
        <w:pStyle w:val="BodyText"/>
      </w:pPr>
      <w:r>
        <w:t xml:space="preserve">Nại Nại quay đầu: “Sao thế?”</w:t>
      </w:r>
    </w:p>
    <w:p>
      <w:pPr>
        <w:pStyle w:val="BodyText"/>
      </w:pPr>
      <w:r>
        <w:t xml:space="preserve">Anh dừng lại một lúc, đột nhiên cười cười không nói gì thêm, rồi tiếp tục sải bước về phía trước.</w:t>
      </w:r>
    </w:p>
    <w:p>
      <w:pPr>
        <w:pStyle w:val="BodyText"/>
      </w:pPr>
      <w:r>
        <w:t xml:space="preserve">Nụ cười thấy ớn của anh làm Nại Nại hơi hoang mang, có cảm giác như bị người ta đặt bẫy vậy.  Ánh mắt cảnh của cô đưa qua đưa lại, nhưng qua thái độ khi xếp đồ và lái xe của anh không phát hiện được âm mưu gì. Nại Nại bắt đầu cảm thấy mơ hồ, rốt cuộc tiếng gọi vừa rồi của anh có ý gì?</w:t>
      </w:r>
    </w:p>
    <w:p>
      <w:pPr>
        <w:pStyle w:val="BodyText"/>
      </w:pPr>
      <w:r>
        <w:t xml:space="preserve">Tiếc là, LÔI CÔNG không trả lời, để mặc cô tự ngồi đoán mò. Điều này quả thực đã khiến Nại Nại lo lắng 1 hồi lâu.</w:t>
      </w:r>
    </w:p>
    <w:p>
      <w:pPr>
        <w:pStyle w:val="BodyText"/>
      </w:pPr>
      <w:r>
        <w:t xml:space="preserve"> ***</w:t>
      </w:r>
    </w:p>
    <w:p>
      <w:pPr>
        <w:pStyle w:val="BodyText"/>
      </w:pPr>
      <w:r>
        <w:t xml:space="preserve">LÔI KÌNH đã dự tính sai tình hình, còn Nại Nại do bị làm cho ức chế nên đầu óc lú lẫn cũng quên mất 1 vấn đề rất quan trọng, đó chính là căn nhà mẫu chỉ có điện chứ chưa có nước và gas, thế là ý tưởng lặn lội xe xôi đến đây ăn cơm đã không thể thực hiện.</w:t>
      </w:r>
    </w:p>
    <w:p>
      <w:pPr>
        <w:pStyle w:val="BodyText"/>
      </w:pPr>
      <w:r>
        <w:t xml:space="preserve">Nhưng Nại Nại vẫn phụ trách sắp xếp túi lớn túi nhỏ vào đúng vị trí. Lúc đặt máy xay sinh tố lên giá bếp, do không với tới được cô phải kiễng chân đến phát mệt. LÔI KÌNH liền bỏ đồ trên tay xuống, bước hai bước thay cho ba bước tiến nhanh qua cô, đỡ lấy đồ: “Để tôi. ”</w:t>
      </w:r>
    </w:p>
    <w:p>
      <w:pPr>
        <w:pStyle w:val="BodyText"/>
      </w:pPr>
      <w:r>
        <w:t xml:space="preserve">Nại Nại ngước cổ nhìn anh đặt đồ vật vào đúng vị trí ngưỡng mộ nói: “Cao thật là sướng,  muốn sờ chỗ nào là sờ được. ”               </w:t>
      </w:r>
    </w:p>
    <w:p>
      <w:pPr>
        <w:pStyle w:val="BodyText"/>
      </w:pPr>
      <w:r>
        <w:t xml:space="preserve"> “Cũng có cái không hay. ” LÔI KÌNH lẩm bẩm chửi thề câu gì đó sau đó trả lời.</w:t>
      </w:r>
    </w:p>
    <w:p>
      <w:pPr>
        <w:pStyle w:val="BodyText"/>
      </w:pPr>
      <w:r>
        <w:t xml:space="preserve">“Cái gì không hay?” Cô trố mắt nhìn anh 1 cái rồi quay qua sắp xếp chỗ rau xanh trên tay.</w:t>
      </w:r>
    </w:p>
    <w:p>
      <w:pPr>
        <w:pStyle w:val="BodyText"/>
      </w:pPr>
      <w:r>
        <w:t xml:space="preserve">“Lúc hôn em có chút không tiện, mỏi cổ lắm. ” Lúc LÔI KÌNH nói câu này, Nại Nại trông y hệt 1 cây của cái, sắc mặt thoạt trắng thoạt đỏ.</w:t>
      </w:r>
    </w:p>
    <w:p>
      <w:pPr>
        <w:pStyle w:val="BodyText"/>
      </w:pPr>
      <w:r>
        <w:t xml:space="preserve">Nại Nại nghiến tăng nghiến lợi,  lại nữa, đàn ông đúng là loại động vật chỉ biết suy nghĩ bằng nửa thân dưới. Bất cứ chuyện gì cũng liên hệ ngay đến chuyện đó.</w:t>
      </w:r>
    </w:p>
    <w:p>
      <w:pPr>
        <w:pStyle w:val="BodyText"/>
      </w:pPr>
      <w:r>
        <w:t xml:space="preserve">Nhưng câu hỏi này không dễ trả lời, thế là cô chỉ còn cách giả ngu cúi đầu đi ra ngoài, vừa đi vừa giả bộ chẳng nghe thấy gì hết.</w:t>
      </w:r>
    </w:p>
    <w:p>
      <w:pPr>
        <w:pStyle w:val="BodyText"/>
      </w:pPr>
      <w:r>
        <w:t xml:space="preserve">Người phụ nữ này lại giả ngốc rồi. LÔI KÌNH thấy điệu cười của Nại Nại rất đáng yêu, giống như con đà điểu giấu đầu và cổ mình vào lớp cát chỉ để lộ ra chiếc mông, vô cùng buồn cười.</w:t>
      </w:r>
    </w:p>
    <w:p>
      <w:pPr>
        <w:pStyle w:val="BodyText"/>
      </w:pPr>
      <w:r>
        <w:t xml:space="preserve">Anh không vạch mặt hành động buồn cười của cô, dựa vào giá bếp đợi cô quay lại. Quả nhiên chỉ vài giây sau, cô lại thò đầu vào hỏi: “Anh thấy mình mua nước khoáng về nấu cơm được không ?”</w:t>
      </w:r>
    </w:p>
    <w:p>
      <w:pPr>
        <w:pStyle w:val="BodyText"/>
      </w:pPr>
      <w:r>
        <w:t xml:space="preserve">“Không sao, mình ra ngoài ăn đi. ” LÔI KÌNH khoanh tay trước ngực, cười nói.</w:t>
      </w:r>
    </w:p>
    <w:p>
      <w:pPr>
        <w:pStyle w:val="BodyText"/>
      </w:pPr>
      <w:r>
        <w:t xml:space="preserve">“Nhưng mua nhiều đồ như vậy, làm thế nào?” Nại Nại cảm thấy vứt hết đi thì thật lãng phí, mà anh cũng đâu phải người có thể nấu ăn, thế nào cũng vứt đây đợi ngày quá hạn.</w:t>
      </w:r>
    </w:p>
    <w:p>
      <w:pPr>
        <w:pStyle w:val="BodyText"/>
      </w:pPr>
      <w:r>
        <w:t xml:space="preserve">Đột nhiên cô nảy ra một ý tưởng: “Anh mang chiếc máy sinh tố lại đây, em gọt táo làm sinh tố rồi cho vào tủ lạnh. ”</w:t>
      </w:r>
    </w:p>
    <w:p>
      <w:pPr>
        <w:pStyle w:val="BodyText"/>
      </w:pPr>
      <w:r>
        <w:t xml:space="preserve">“Thế còn lê?” LÔI KÌNH hoit.</w:t>
      </w:r>
    </w:p>
    <w:p>
      <w:pPr>
        <w:pStyle w:val="BodyText"/>
      </w:pPr>
      <w:r>
        <w:t xml:space="preserve">“Xay sinh tố. ” Nại Nại trả lời.</w:t>
      </w:r>
    </w:p>
    <w:p>
      <w:pPr>
        <w:pStyle w:val="BodyText"/>
      </w:pPr>
      <w:r>
        <w:t xml:space="preserve">“Thế còn dưa hấu?” LÔI KÌNH lại hỏi.</w:t>
      </w:r>
    </w:p>
    <w:p>
      <w:pPr>
        <w:pStyle w:val="BodyText"/>
      </w:pPr>
      <w:r>
        <w:t xml:space="preserve">“Xay sinh tố. ” Nại Nại lại trả lời</w:t>
      </w:r>
    </w:p>
    <w:p>
      <w:pPr>
        <w:pStyle w:val="BodyText"/>
      </w:pPr>
      <w:r>
        <w:t xml:space="preserve">“Thế còn em?” LÔI KÌNH thuận miệng hỏi tiếp</w:t>
      </w:r>
    </w:p>
    <w:p>
      <w:pPr>
        <w:pStyle w:val="BodyText"/>
      </w:pPr>
      <w:r>
        <w:t xml:space="preserve">“Xay…” Nại Nại cũng thuận miếng trả lời, không đợi cô trả lời hết anh phụt cười.</w:t>
      </w:r>
    </w:p>
    <w:p>
      <w:pPr>
        <w:pStyle w:val="BodyText"/>
      </w:pPr>
      <w:r>
        <w:t xml:space="preserve">Anh ép sát vào cô, mắt lướt từ cổ áo hơi hở ra đi xuống dưới, anh mắt nóng bỏng tiến đến nơi sau kín nhất khiến Nại Nại chỉ muốn tìm lỗ nứt nào chui xuống.</w:t>
      </w:r>
    </w:p>
    <w:p>
      <w:pPr>
        <w:pStyle w:val="BodyText"/>
      </w:pPr>
      <w:r>
        <w:t xml:space="preserve">“Muốn xay thì phải lột quần áo đó” LÔI KÌNH mỉm cười, trước tiên ôm lấy tấm eo thon của cô,  không chờ cô phản kháng anh đã vạch chiếc áo trên.  Nại Nại kêu lên một tiếng, nỗ lực đạp chân vào anh, tay múa may quay cuồng cào vào vai LÔI KÌNH.</w:t>
      </w:r>
    </w:p>
    <w:p>
      <w:pPr>
        <w:pStyle w:val="BodyText"/>
      </w:pPr>
      <w:r>
        <w:t xml:space="preserve">“Là em nói muốn xay sinh tố. ” LÔI KÌNH làm bộ vô tội,  khi nhìn kiểu phản kháng giống như con mèo của cô,  anh bật cười 1 cách tự chủ.  Anh dùng một tay kẹp hai tay của Nại Nại,  tay kia vuốt nhẹ qua cổ cô,  dần dần lướt xuống cổ áo.  Làn da trắng của Nại Nại dưới bóng đèn mờ ảo khiến ham muốn tình dục trong anh dâng cao.</w:t>
      </w:r>
    </w:p>
    <w:p>
      <w:pPr>
        <w:pStyle w:val="BodyText"/>
      </w:pPr>
      <w:r>
        <w:t xml:space="preserve">Nại Nại run rẩy đôi môi: “Thực ra… thực ra chúng ta có thể ra ngoài ăn. ”</w:t>
      </w:r>
    </w:p>
    <w:p>
      <w:pPr>
        <w:pStyle w:val="BodyText"/>
      </w:pPr>
      <w:r>
        <w:t xml:space="preserve">Anh cúi cuống hôn lên xương quai xanh của cô rồi nói mơ hồ:”Tôi đang ăn. ”       </w:t>
      </w:r>
    </w:p>
    <w:p>
      <w:pPr>
        <w:pStyle w:val="BodyText"/>
      </w:pPr>
      <w:r>
        <w:t xml:space="preserve"> Nại Nại bị hơn ấm trên người LÔI KÌNH làm cho ngất ngây choáng váng,  mùi thuốc nhè nhẹ trên người anh dần bao phủ lấy cô khi anh dần áp sát vào cô,  cô muốn trốn chạy,  muốn hít thở không khí trong lành,  nhưng dù quay sang hướng nào cũng toàn là mùi của anh.</w:t>
      </w:r>
    </w:p>
    <w:p>
      <w:pPr>
        <w:pStyle w:val="BodyText"/>
      </w:pPr>
      <w:r>
        <w:t xml:space="preserve">“Dừng lại…dừng lại…Lôi tiên sinh. ” Cô muốn ngăn chặn hành động điên cuồng anh sắp làm.</w:t>
      </w:r>
    </w:p>
    <w:p>
      <w:pPr>
        <w:pStyle w:val="BodyText"/>
      </w:pPr>
      <w:r>
        <w:t xml:space="preserve">“Gọi là Kình. ” Tiếng nói của LÔI KÌNH rất trầm,  anh có thể cảm nhận được đường cong của cô nhấp nhô dưới lớp áo,  và cả tấm lưng cương cứng của cô nữa.</w:t>
      </w:r>
    </w:p>
    <w:p>
      <w:pPr>
        <w:pStyle w:val="BodyText"/>
      </w:pPr>
      <w:r>
        <w:t xml:space="preserve">“Kình…Kình. ” Nại Nại nói đầy miễn cưỡng dưới sự bài bố sắp đặt của anh.  Cô ra sức kéo lý trí lại: “K…KHÔNG đươc. ”</w:t>
      </w:r>
    </w:p>
    <w:p>
      <w:pPr>
        <w:pStyle w:val="BodyText"/>
      </w:pPr>
      <w:r>
        <w:t xml:space="preserve">“Tại sao?” LÔI KÌNH thở dốc,  dùng mũi áp sát vành tai cô,  nhẹ nhàng nói.</w:t>
      </w:r>
    </w:p>
    <w:p>
      <w:pPr>
        <w:pStyle w:val="BodyText"/>
      </w:pPr>
      <w:r>
        <w:t xml:space="preserve">Vớ vẩn! Làm gì có chuyện lên giường nhanh như thế? Trong lòng cô ra sức nhiếc mắng anh: “Em…em vẫn chưa chuẩn bị sẵn sàng. ”</w:t>
      </w:r>
    </w:p>
    <w:p>
      <w:pPr>
        <w:pStyle w:val="BodyText"/>
      </w:pPr>
      <w:r>
        <w:t xml:space="preserve">“Đây là bản năng,  không cần chuẩn bị. ” Anh cắn vang tai cô,  dùng răng ngịch cái vàng tai.</w:t>
      </w:r>
    </w:p>
    <w:p>
      <w:pPr>
        <w:pStyle w:val="BodyText"/>
      </w:pPr>
      <w:r>
        <w:t xml:space="preserve">Kiểu này khác nào muốn lấy mạng của Nại Nại,  người cô không ngừng run rẩy.  Cô đẩy mặt anh ra,  nói đầy đau khổ: “Nhưng mà…ở đây không có nước. ”</w:t>
      </w:r>
    </w:p>
    <w:p>
      <w:pPr>
        <w:pStyle w:val="BodyText"/>
      </w:pPr>
      <w:r>
        <w:t xml:space="preserve">“Cần nước làm gi?” LÔI KÌNH nhăn nhó sau khi thoát khỏi sự đê mê.</w:t>
      </w:r>
    </w:p>
    <w:p>
      <w:pPr>
        <w:pStyle w:val="BodyText"/>
      </w:pPr>
      <w:r>
        <w:t xml:space="preserve">“Thì không thể tắm được. ” Câu nói của Nại Nại rất hợp lí,  chỉ có điều đối phương không tán thành.</w:t>
      </w:r>
    </w:p>
    <w:p>
      <w:pPr>
        <w:pStyle w:val="BodyText"/>
      </w:pPr>
      <w:r>
        <w:t xml:space="preserve">“KHÔNG cần tắm. ” Nói xong anh lại tiếp tục tấn công,  anh cắn ngón tay đẩy anh ra,  mãi cho tới khi ngón tay trắng dần chuyển qua hồng đỏ.</w:t>
      </w:r>
    </w:p>
    <w:p>
      <w:pPr>
        <w:pStyle w:val="BodyText"/>
      </w:pPr>
      <w:r>
        <w:t xml:space="preserve">“Thế cũng không được. ” Nại Nại nghiến răng,  cười ngại ngùng.</w:t>
      </w:r>
    </w:p>
    <w:p>
      <w:pPr>
        <w:pStyle w:val="BodyText"/>
      </w:pPr>
      <w:r>
        <w:t xml:space="preserve">“Lại sao nữa?” Sự phẫn nộ của LÔI KÌNH lại bắt đầu có dấu hiệu bùng lên.</w:t>
      </w:r>
    </w:p>
    <w:p>
      <w:pPr>
        <w:pStyle w:val="BodyText"/>
      </w:pPr>
      <w:r>
        <w:t xml:space="preserve">“Ở đây không có chăn. ” Vẻ tức giận của anh làm cô hơi sợ,  nhưng vẫn dũng cảm đưa ra câu hỏi trong lòng.</w:t>
      </w:r>
    </w:p>
    <w:p>
      <w:pPr>
        <w:pStyle w:val="BodyText"/>
      </w:pPr>
      <w:r>
        <w:t xml:space="preserve">“Cần chăn làm gì?” Giọng LÔI KÌNH khá tức giận,  bỏ tay cô ra cúi đầu hỏi.</w:t>
      </w:r>
    </w:p>
    <w:p>
      <w:pPr>
        <w:pStyle w:val="BodyText"/>
      </w:pPr>
      <w:r>
        <w:t xml:space="preserve">“KHÔNG có chăn lạnh lắm! Lại rất cộm nữa. ” Nại Nại sợ sệt nêu ra ý nghĩ của mình.  Thực tình Nại Nại muốn nói là: Đồng chí LÔI CÔNG,  nếu anh không thả em ra,  em sẽ tiếp tục nói,  nếu anh thấy phiền phức thì mau thả em ra đi!</w:t>
      </w:r>
    </w:p>
    <w:p>
      <w:pPr>
        <w:pStyle w:val="BodyText"/>
      </w:pPr>
      <w:r>
        <w:t xml:space="preserve">Đương nhiên không phải Nại Nại không động lòng. Khoảng thời gian hai năm giường không,  cô tất nhiên cũng có nhu cầu. Chỉ có điều lúc chưa có LÔI KÌNH cô không cảm nhận được mà thôi,  nụ hôn đột ngột ngày hôm nay khiến cho những dục vọng tiềm ẩn trong người cô lại lần nữa bị khuấy động,  cũng khiến cô hoảng loạn không biết phản ứng ra sao.</w:t>
      </w:r>
    </w:p>
    <w:p>
      <w:pPr>
        <w:pStyle w:val="BodyText"/>
      </w:pPr>
      <w:r>
        <w:t xml:space="preserve">Có nên tiếp nhận không ?</w:t>
      </w:r>
    </w:p>
    <w:p>
      <w:pPr>
        <w:pStyle w:val="BodyText"/>
      </w:pPr>
      <w:r>
        <w:t xml:space="preserve">Giữa họ liệu có tương lại không ?</w:t>
      </w:r>
    </w:p>
    <w:p>
      <w:pPr>
        <w:pStyle w:val="BodyText"/>
      </w:pPr>
      <w:r>
        <w:t xml:space="preserve">Sau khi lên giường cô sẽ phải đối mặt thế nào với người đàn ông này?</w:t>
      </w:r>
    </w:p>
    <w:p>
      <w:pPr>
        <w:pStyle w:val="BodyText"/>
      </w:pPr>
      <w:r>
        <w:t xml:space="preserve">Đối với Nại Nại có căn bệnh “do dự” trầm trọng thì mỗi vấn đề đều phải suy nghĩ hơn sáu tháng,  thế nên chỉ mới quen nhau có một tháng đã làm tình thì quá nhanh,  quá nhanh!</w:t>
      </w:r>
    </w:p>
    <w:p>
      <w:pPr>
        <w:pStyle w:val="BodyText"/>
      </w:pPr>
      <w:r>
        <w:t xml:space="preserve"> Đáng chết! Cô biết là quá nhanh,  nhưng chân cô bắt đầu mềm nhũn ra.</w:t>
      </w:r>
    </w:p>
    <w:p>
      <w:pPr>
        <w:pStyle w:val="BodyText"/>
      </w:pPr>
      <w:r>
        <w:t xml:space="preserve">Cô cần thiết phải có trách nhiệm với bản thân,  nhưng cũng không thể làm ngo trước nhu cầu của bản thân được.</w:t>
      </w:r>
    </w:p>
    <w:p>
      <w:pPr>
        <w:pStyle w:val="BodyText"/>
      </w:pPr>
      <w:r>
        <w:t xml:space="preserve">Đúng thế, cô cần một người đàn ông mạnh khoẻ, càng khao khát một vòng tay ấm áp, để cô có thể ngủ thật yên ổn khi màn đêm buông xuống trong tương lao, không cần phải lo sợ, cũng sẽ không cô đơn lạnh lẽo.</w:t>
      </w:r>
    </w:p>
    <w:p>
      <w:pPr>
        <w:pStyle w:val="BodyText"/>
      </w:pPr>
      <w:r>
        <w:t xml:space="preserve">Thế nhưng,  anh thì sao?</w:t>
      </w:r>
    </w:p>
    <w:p>
      <w:pPr>
        <w:pStyle w:val="BodyText"/>
      </w:pPr>
      <w:r>
        <w:t xml:space="preserve">Anh sẽ chịu trách nhiêm với cô sao?</w:t>
      </w:r>
    </w:p>
    <w:p>
      <w:pPr>
        <w:pStyle w:val="BodyText"/>
      </w:pPr>
      <w:r>
        <w:t xml:space="preserve">Bản thân có nên gửi gắm trái tim cho người đàn ông này không ?</w:t>
      </w:r>
    </w:p>
    <w:p>
      <w:pPr>
        <w:pStyle w:val="BodyText"/>
      </w:pPr>
      <w:r>
        <w:t xml:space="preserve">Vô số các câu hỏi hiện lên trong đầu cô,  rất hỗn loạn,  như mối tơ vò.</w:t>
      </w:r>
    </w:p>
    <w:p>
      <w:pPr>
        <w:pStyle w:val="BodyText"/>
      </w:pPr>
      <w:r>
        <w:t xml:space="preserve">Thậm chí cô không biết phải làm thế nào để cho anh biết những lo lắng và bất an trong lòng mình.</w:t>
      </w:r>
    </w:p>
    <w:p>
      <w:pPr>
        <w:pStyle w:val="BodyText"/>
      </w:pPr>
      <w:r>
        <w:t xml:space="preserve">Mặt LÔI KÌNH không biến sắc, tim cũng không đập loạn: “Cử động rồi sẽ không lạnh nữa. ”</w:t>
      </w:r>
    </w:p>
    <w:p>
      <w:pPr>
        <w:pStyle w:val="BodyText"/>
      </w:pPr>
      <w:r>
        <w:t xml:space="preserve">Ánh mắt Nại Nại có chút thất vọng,  anh vẫn chỉ quan tâm khi nào có được thân thể của cô,  chứ không hề để ý liệu bây giờ cô có sợ hãi không, liệu có hoang mang không.</w:t>
      </w:r>
    </w:p>
    <w:p>
      <w:pPr>
        <w:pStyle w:val="BodyText"/>
      </w:pPr>
      <w:r>
        <w:t xml:space="preserve">Thế nên, anh sẽ là người bạn tình tuyệt vời, nhưng không phải là một người yêu tốt.</w:t>
      </w:r>
    </w:p>
    <w:p>
      <w:pPr>
        <w:pStyle w:val="BodyText"/>
      </w:pPr>
      <w:r>
        <w:t xml:space="preserve">KHÔNG đợi đên khi tìm ra lý do nào khác, Nại Nại bắt cẩn bị LÔI KÌNH bế lên trên bệ bếp.  Bệ bếp láy đá cẩm thạch đen dưới chiếc áo sáng màu của Nại Nại tạo cảm giác nhẫn nhịn.  Giống như tâm trạng LÔI KÌNH lúc này.</w:t>
      </w:r>
    </w:p>
    <w:p>
      <w:pPr>
        <w:pStyle w:val="BodyText"/>
      </w:pPr>
      <w:r>
        <w:t xml:space="preserve">Anh nói: “Ngốc a. ,  đừng có liên tưởng nữa,  làm xong rồi nghĩ sau. ”</w:t>
      </w:r>
    </w:p>
    <w:p>
      <w:pPr>
        <w:pStyle w:val="BodyText"/>
      </w:pPr>
      <w:r>
        <w:t xml:space="preserve">LÔI KÌNH mất kiên nhẫn liền mở phanh chiếc áo của Nại Nại,  tiếng khuy bức bức bung ra,  anh vùi đầu vào ngực cô rồi tiếp tục hôn,  cảm giác tê dại trỗi dậy khiên Nại Nại hoảng loạn tột độ,  cô hít mạnh một hơi rồi lại hết lên: “Đợi đã,  vẫn còn!”</w:t>
      </w:r>
    </w:p>
    <w:p>
      <w:pPr>
        <w:pStyle w:val="BodyText"/>
      </w:pPr>
      <w:r>
        <w:t xml:space="preserve">“Còn gì nữa?” LÔI KÌNH lúc này chỉ muốn nuốt tuột cô vào bụng,  liền nghiến răng vặn hỏi.</w:t>
      </w:r>
    </w:p>
    <w:p>
      <w:pPr>
        <w:pStyle w:val="BodyText"/>
      </w:pPr>
      <w:r>
        <w:t xml:space="preserve">“Vẫn còn,  vẫn còn cái đó…” Nại Nại đau khổ quay mặt sang một bên,  măth lại đỏ ửng như trái táo.</w:t>
      </w:r>
    </w:p>
    <w:p>
      <w:pPr>
        <w:pStyle w:val="BodyText"/>
      </w:pPr>
      <w:r>
        <w:t xml:space="preserve">“Cái gì?” LÔI KÌNH nghe không rõ.</w:t>
      </w:r>
    </w:p>
    <w:p>
      <w:pPr>
        <w:pStyle w:val="BodyText"/>
      </w:pPr>
      <w:r>
        <w:t xml:space="preserve">“Cái đó. ” Nại Nại ngượng chín mặt, vẫn cứ nói năng mập mờ.</w:t>
      </w:r>
    </w:p>
    <w:p>
      <w:pPr>
        <w:pStyle w:val="BodyText"/>
      </w:pPr>
      <w:r>
        <w:t xml:space="preserve">LÔI KÌNH cúi xuống, cắn một cái vào ngực trắng nõn của cô,  nói giọng khàn khàn: “Em không nói rõ rằng,  tôi coi như không nghe thấy. ”</w:t>
      </w:r>
    </w:p>
    <w:p>
      <w:pPr>
        <w:pStyle w:val="BodyText"/>
      </w:pPr>
      <w:r>
        <w:t xml:space="preserve">Nại Nại căng thẳng đến độ các ngón chân cong lên,  hành động táo bạo của LÔI KÌNH đã mang đến cho cô quá nhiều kích thích ,  cô đang chất ngất trong đê mê chẳng thể nói rõ rốt cuộc đang cần cái gì,  rốt cuộc còn điều gì chưa nghĩ tới.</w:t>
      </w:r>
    </w:p>
    <w:p>
      <w:pPr>
        <w:pStyle w:val="BodyText"/>
      </w:pPr>
      <w:r>
        <w:t xml:space="preserve">Đôi môi run rẩy của cô đang dịnh nói tiếp,  miễn cưỡng mở đôi mắt ra thấy LÔI KÌNH đang nghiêm nghị nhìn thứ bên tay phải trên bệ bếp.      </w:t>
      </w:r>
    </w:p>
    <w:p>
      <w:pPr>
        <w:pStyle w:val="BodyText"/>
      </w:pPr>
      <w:r>
        <w:t xml:space="preserve"> Nại Nại cũng nhìn theo hướng ánh mắt anh,  đó chính là một bộ đồ nấu nuớng năm con dao.</w:t>
      </w:r>
    </w:p>
    <w:p>
      <w:pPr>
        <w:pStyle w:val="BodyText"/>
      </w:pPr>
      <w:r>
        <w:t xml:space="preserve">Á! Cô bỗng quên khấy mất việc anh là xã hội đen.</w:t>
      </w:r>
    </w:p>
    <w:p>
      <w:pPr>
        <w:pStyle w:val="BodyText"/>
      </w:pPr>
      <w:r>
        <w:t xml:space="preserve">Nghe nói xã hội đen có thể cưỡng hiếp dân nữ!</w:t>
      </w:r>
    </w:p>
    <w:p>
      <w:pPr>
        <w:pStyle w:val="BodyText"/>
      </w:pPr>
      <w:r>
        <w:t xml:space="preserve">Chương 22:Tướng chưa lâm trận đã chết</w:t>
      </w:r>
    </w:p>
    <w:p>
      <w:pPr>
        <w:pStyle w:val="BodyText"/>
      </w:pPr>
      <w:r>
        <w:t xml:space="preserve">Bà Cô(chỉ kinh nguyệt của phụ nữ) của Nại Nại không được tận tụy với công việc cho lắm!</w:t>
      </w:r>
    </w:p>
    <w:p>
      <w:pPr>
        <w:pStyle w:val="BodyText"/>
      </w:pPr>
      <w:r>
        <w:t xml:space="preserve">Quen với việc đi muộn về sớm, lại không bao giờ đúng giờ. Có những lúc xui xẻo, đúng vào lúc đang làm việc, không mời mà đến, Nại Nại bắt buộc phải xin nghỉ đầy ngượng ngùng, sau đó lao đến siêu thị đùm đùm bọc bọc túi lớn túi bé rồi giải quyết vấn đề của bản thân. Để tránh việc thường xuyên tập kích siêu thị, cô chỉ còn cách giấu 1 bao ở phòng thay đồ đề phòng những lúc bất trắc</w:t>
      </w:r>
    </w:p>
    <w:p>
      <w:pPr>
        <w:pStyle w:val="BodyText"/>
      </w:pPr>
      <w:r>
        <w:t xml:space="preserve"> ***</w:t>
      </w:r>
    </w:p>
    <w:p>
      <w:pPr>
        <w:pStyle w:val="BodyText"/>
      </w:pPr>
      <w:r>
        <w:t xml:space="preserve">Từ trước đến giờ Nại Nại chưa từng phẫn uất như thế này.</w:t>
      </w:r>
    </w:p>
    <w:p>
      <w:pPr>
        <w:pStyle w:val="BodyText"/>
      </w:pPr>
      <w:r>
        <w:t xml:space="preserve">Hành động cưỡng bức con gái nhà lành giữa thanh thiên bạch nhật của xã hội cũ đến giờ vẫn còn phát sinh, đúng là nỗi bi ai và sỉ nhục cho phụ nữ thời hiện đại! Cô muốn phản kháng, nhưng khổ nỗi lại sợ năm con dao làm bếp kia, cô không phản kháng, thì lại thấy có lỗi với sự giáo dục của thầy cô giáo từ cấp một cho đến đại học, trong tình trạng tiến thoái lưỡng nam, cô đàng bỏ qua bên trọng lựa chọn bên khinh, thề nên cô ngước ánh mắt tội nghiệp lên nhìn ông vua của sơn trại là LÔI KÌNH: “Tôi ngưỡng mộ ngài đã lâu, nhưng giờ này phút này quả thực là không phải lúc”</w:t>
      </w:r>
    </w:p>
    <w:p>
      <w:pPr>
        <w:pStyle w:val="BodyText"/>
      </w:pPr>
      <w:r>
        <w:t xml:space="preserve">LÔI KÌNH nhìn thấy nét mặt nhẫn nhịn của Nại Nại biết là âm mưu uy hiếp của mình đã thành công. Chưa kịp tiến hành bước tiếp theo thì bị câu nói tán dương của Nại Nại khiến anh không nhịn cười nổi, nhưng không thể để đối phương làm tê liệt thần kinh như thế được, thế nên LÔI KÌNH hỏi với bộ mặt rất ư là nghiêm túc: “Tại sao?”</w:t>
      </w:r>
    </w:p>
    <w:p>
      <w:pPr>
        <w:pStyle w:val="BodyText"/>
      </w:pPr>
      <w:r>
        <w:t xml:space="preserve">“Tại sao? Cái này…Tại sao?” Cái đầu bé nhỏ của Nại Nại vẫn còn đang xoay xở vật lộn thì LÔI KÌNH lại liếc mắt về phía năm con dao lần nữa.</w:t>
      </w:r>
    </w:p>
    <w:p>
      <w:pPr>
        <w:pStyle w:val="BodyText"/>
      </w:pPr>
      <w:r>
        <w:t xml:space="preserve">Thôi đành vậy! Sống hay chết thì cũng phải nói ra: “Mông em cộm quá” Nại Nại nói nghiêm nghị, càng khiến LÔI KÌNH cảm thấy khó tin hơn.</w:t>
      </w:r>
    </w:p>
    <w:p>
      <w:pPr>
        <w:pStyle w:val="BodyText"/>
      </w:pPr>
      <w:r>
        <w:t xml:space="preserve">Trước đây anh không phải chưa từng thử trên bệ bếp, chẳng có ai là không hồn bay phách lạc chết đi sống lại ở đây cả, mà cũng chưa có ai kêu là cộm, sao cấu tạo của cô lại không giống người khác?</w:t>
      </w:r>
    </w:p>
    <w:p>
      <w:pPr>
        <w:pStyle w:val="BodyText"/>
      </w:pPr>
      <w:r>
        <w:t xml:space="preserve">LÔI KÌNH với tay đặt dưới mông Nại Nại, nhấc bổng cả người cô lên. Nại Nại hét lên một tiếng, ôm chặt lấy cổ anh: “Anh. . anh làm gì thế?”</w:t>
      </w:r>
    </w:p>
    <w:p>
      <w:pPr>
        <w:pStyle w:val="BodyText"/>
      </w:pPr>
      <w:r>
        <w:t xml:space="preserve">“Em gầy quá!Sau này phải ăn nhiều vào, mông chả có tẹo thịt nào” LÔI KÌNH sờ thấy toàn xương xẩu liền nhăn mặt, tức giận dạy dỗ Nại Nại.</w:t>
      </w:r>
    </w:p>
    <w:p>
      <w:pPr>
        <w:pStyle w:val="BodyText"/>
      </w:pPr>
      <w:r>
        <w:t xml:space="preserve"> “Cần nhiều thịt chỗ đó để làm gì, có ăn được đâu” Nại Nại ném anh miột cái lườm. Bỗng nhận ra bộ ngực của mình đang dính chặt vào ngực anh, hơi nóng kinh người tỏa ra từ cơ bắp cường tráng xuyên qua lớp áo sơ mi trên người anh. Cô thề rằng lúc này chỉ cần có người ném một que diêm, nhất định cô sẽ bị bén lửa.</w:t>
      </w:r>
    </w:p>
    <w:p>
      <w:pPr>
        <w:pStyle w:val="BodyText"/>
      </w:pPr>
      <w:r>
        <w:t xml:space="preserve">Trời ơi, ai có thể thử thách người phụ nữ lương thiện trong sáng như cô một cách tàn nhẫn như vậy chứ?</w:t>
      </w:r>
    </w:p>
    <w:p>
      <w:pPr>
        <w:pStyle w:val="BodyText"/>
      </w:pPr>
      <w:r>
        <w:t xml:space="preserve">Đương nhiên LÔI KÌNH cũng nhận thấy Nại Nại mặt đỏ lừ đang đấu tranh tư tưởng. Anh liền cúi đầu nhẹ nhàng cọ cằm lên đầu cô: “Có thịt thì ăn mới tiện”</w:t>
      </w:r>
    </w:p>
    <w:p>
      <w:pPr>
        <w:pStyle w:val="BodyText"/>
      </w:pPr>
      <w:r>
        <w:t xml:space="preserve">Câu này là do anh mới đúc kết ra lúc nãy, thế là anh nhẹ nhàng bế cô vào lòng, nhanh chóng bước lên lầu trong tiếng la hét của Nại Nại, đạp cửa, ném cô lên giường.</w:t>
      </w:r>
    </w:p>
    <w:p>
      <w:pPr>
        <w:pStyle w:val="BodyText"/>
      </w:pPr>
      <w:r>
        <w:t xml:space="preserve">Nếu cô nói ở bệ bếp cộm quá, vậy thì ở giường có đệm, chắc là không còn vấn đề gì nữa chứ?</w:t>
      </w:r>
    </w:p>
    <w:p>
      <w:pPr>
        <w:pStyle w:val="BodyText"/>
      </w:pPr>
      <w:r>
        <w:t xml:space="preserve">Nại Nại hét “Á” một tiếng, mau chóng xoay người bò ra mép giường. Áo trên mở toang, váy tụt lên nửa đùi, cặp mông lắc qua lặc lại khi bò, Nại Nại ngốc nghếch hoàn toàn không biết, vào lúc này ngay đến Liễu Hạ Huệ(tên nhân vật trong lịch sử TQ, ý chỉ một quân tử chính trực) cũng bị kích thích phạm tội chứ đừng nói là một LÔI KÌNH đã kiềm chế bấy lâu nay.</w:t>
      </w:r>
    </w:p>
    <w:p>
      <w:pPr>
        <w:pStyle w:val="BodyText"/>
      </w:pPr>
      <w:r>
        <w:t xml:space="preserve">Anh nắm lấy mắt cá chân cô kéo vào lòng, thận trọng dùng sức, chỉ sợ mình ra tay quá mạnh sẽ khiến Nại Nại yếu ớt chịu không nổi.</w:t>
      </w:r>
    </w:p>
    <w:p>
      <w:pPr>
        <w:pStyle w:val="BodyText"/>
      </w:pPr>
      <w:r>
        <w:t xml:space="preserve">“Chỗ này được rồi đúng không ?” Anh kìm nén dục vọng trào dâng, nhẫn nại hỏi.</w:t>
      </w:r>
    </w:p>
    <w:p>
      <w:pPr>
        <w:pStyle w:val="BodyText"/>
      </w:pPr>
      <w:r>
        <w:t xml:space="preserve">“Chỗ này…Chỗ này cũng không ổn! Cái này… cái này. . Còn nữa…” Nại Nại lí nhí trong miệng vẫn đang cố tìm lí do</w:t>
      </w:r>
    </w:p>
    <w:p>
      <w:pPr>
        <w:pStyle w:val="BodyText"/>
      </w:pPr>
      <w:r>
        <w:t xml:space="preserve">Thực ra cô rất muốn nói “Come on baby, em chuẩn bị xong rồi”</w:t>
      </w:r>
    </w:p>
    <w:p>
      <w:pPr>
        <w:pStyle w:val="BodyText"/>
      </w:pPr>
      <w:r>
        <w:t xml:space="preserve">Nhưng nói như vậy là phản bội lại hình tượng thục nữ trong sáng bao năm cô xây đắp.</w:t>
      </w:r>
    </w:p>
    <w:p>
      <w:pPr>
        <w:pStyle w:val="BodyText"/>
      </w:pPr>
      <w:r>
        <w:t xml:space="preserve">Cô cũng muốn nói “Cơ thể của em, em làm chủ, em muốn làm gì thì làm”</w:t>
      </w:r>
    </w:p>
    <w:p>
      <w:pPr>
        <w:pStyle w:val="BodyText"/>
      </w:pPr>
      <w:r>
        <w:t xml:space="preserve">Nhưng nói như vậy lại sợ LÔI KÌNH nghĩ cô là người phụ nữ lẳng lơ.</w:t>
      </w:r>
    </w:p>
    <w:p>
      <w:pPr>
        <w:pStyle w:val="BodyText"/>
      </w:pPr>
      <w:r>
        <w:t xml:space="preserve">LÔI KÌNH cảm nhận được Nại Nại đã mềm lòng nhưng còn nói rắn, anh liền cắn nhẹ tai cô, hai tay cầm lấy bàn tay cô: “Ngoan, nghe lời tôi, sẽ rất thoải mái”</w:t>
      </w:r>
    </w:p>
    <w:p>
      <w:pPr>
        <w:pStyle w:val="BodyText"/>
      </w:pPr>
      <w:r>
        <w:t xml:space="preserve">Nại Nại bị giọng nói của anh làm cho hồn bay phách lạc chẳng còn hơi sức đâu mà nghĩ đến chuyện kiên trì. Cô đành tự mình an ủi, thoải mái là được rồi. . thoải mái là được rồi.</w:t>
      </w:r>
    </w:p>
    <w:p>
      <w:pPr>
        <w:pStyle w:val="BodyText"/>
      </w:pPr>
      <w:r>
        <w:t xml:space="preserve">Tự thôi miên thành công, đôi mắt hoảng loạn của Nại Nại cũng đã nhắm lại một cách thành công. LÔI KÌNH đưa tay nhấc lấy eo Nại Nại, mở rộng hai đùi cô, thân thể cường tráng của anh tiếp xúc với bụng cô.</w:t>
      </w:r>
    </w:p>
    <w:p>
      <w:pPr>
        <w:pStyle w:val="BodyText"/>
      </w:pPr>
      <w:r>
        <w:t xml:space="preserve">Làn da của Nại Nại đang thở hổn hển hồng hào tuyệt đẹp, cảm giác mềm mại ấm áp càng khiến anh không muốn rời tay. Anh ra sức kiềm chế những hành động táo bạo của mình có thể gây ra với ý muốn để lại chút ấn tượng tốt đẹp cho cô. Nghĩ vậy LÔI KÌNH nói: “Nếu như không thoải mái tôi sẽ dừng lại. Em có muốn dừng lúc này không ?”</w:t>
      </w:r>
    </w:p>
    <w:p>
      <w:pPr>
        <w:pStyle w:val="BodyText"/>
      </w:pPr>
      <w:r>
        <w:t xml:space="preserve"> Nại Nại rất muốn mắng cho anh một trận, lúc này còn hỏi cái quái gì nữa, mau xông tới đi!</w:t>
      </w:r>
    </w:p>
    <w:p>
      <w:pPr>
        <w:pStyle w:val="BodyText"/>
      </w:pPr>
      <w:r>
        <w:t xml:space="preserve">Tuy nhiên, cô lại phải thể hiện sự thẹn thùng phù hợp với thân phận của mình, thế nên Nại Nại cố gắng giương to đôi mắt ngơ ngác : “Cái này…”</w:t>
      </w:r>
    </w:p>
    <w:p>
      <w:pPr>
        <w:pStyle w:val="BodyText"/>
      </w:pPr>
      <w:r>
        <w:t xml:space="preserve">“Được rồi, coi như tôi chưa hỏi” LÔI KÌNH thấy Nại Nại lại bắt đầu bằng hai chữ “cái này”, nhanh chóng dùng miệng chặn lại cái câu mà cô định nói tiếp, rồi ấn xuống.</w:t>
      </w:r>
    </w:p>
    <w:p>
      <w:pPr>
        <w:pStyle w:val="BodyText"/>
      </w:pPr>
      <w:r>
        <w:t xml:space="preserve">Đột nhiên, Nại Nại cảm thấy có chút lạ lùng, sau khi toàn thân thể LÔI KÌNH đè xuống, phía dưới có một dòng dịch nóng tuôn ra. Cảm giác này quen thuộc lắm, quen thuộc đến mức khiến Nại Nại vô cùng bực bội. Cô muốn nói không phải chứ, nhưng đành phải thừa nhận sự thật sắp xảy ra tiếp theo.</w:t>
      </w:r>
    </w:p>
    <w:p>
      <w:pPr>
        <w:pStyle w:val="BodyText"/>
      </w:pPr>
      <w:r>
        <w:t xml:space="preserve">Cô ra sức gạt đôi tay anh đang cởi váy cô và đôi môi đang dần chiếm lĩnh lấy môi cô. Trong tình trạng dùng trăm phương ngàn kế để thoát ra mà vô hiệu, cô đành cắn mạnh đôi môi anh, thành công trong việc bắt anh buông cô ra và nói ra phát hiện vô cùng quan trọng này.</w:t>
      </w:r>
    </w:p>
    <w:p>
      <w:pPr>
        <w:pStyle w:val="BodyText"/>
      </w:pPr>
      <w:r>
        <w:t xml:space="preserve">“Lại sao thế?” Anh phẫn nộ hỏi.</w:t>
      </w:r>
    </w:p>
    <w:p>
      <w:pPr>
        <w:pStyle w:val="BodyText"/>
      </w:pPr>
      <w:r>
        <w:t xml:space="preserve">Nại Nại lại đỏ bừng mặt, nói trong đau khổ: “Em… Hình như…Cái đó…đến rồi”</w:t>
      </w:r>
    </w:p>
    <w:p>
      <w:pPr>
        <w:pStyle w:val="BodyText"/>
      </w:pPr>
      <w:r>
        <w:t xml:space="preserve">LÔI KÌNH không thể tin nổi, nhấc cơ thể bừng bừng của mình lên rồi nhìn xuống, quả nhiên trên ga giường có vết máu.</w:t>
      </w:r>
    </w:p>
    <w:p>
      <w:pPr>
        <w:pStyle w:val="BodyText"/>
      </w:pPr>
      <w:r>
        <w:t xml:space="preserve">Hơi thở gấp gáp của anh vẫn phả trc ngực Nại Nại, Nại Nại thấy cánh tay rắn rỏi của anh vẫn cương cứng ở đó, cô thấy cũng hơi có lỗi, nên an ủi một câu: “Đây không phả là lỗi của anh, cái này là di bà cô cứ thích đến gõ cửa đột ngột”</w:t>
      </w:r>
    </w:p>
    <w:p>
      <w:pPr>
        <w:pStyle w:val="BodyText"/>
      </w:pPr>
      <w:r>
        <w:t xml:space="preserve">Cảm giác thất bại của LÔI KÌNH không chỉ ở việc bà cô đáng kính đó lúc nào cũng đến thăm đột ngột, mà là vì sao bà già ấy nhè lúc anh đang hưng phấn tột độ thì tới thăm.</w:t>
      </w:r>
    </w:p>
    <w:p>
      <w:pPr>
        <w:pStyle w:val="BodyText"/>
      </w:pPr>
      <w:r>
        <w:t xml:space="preserve">Mỗi lần đều như vậy, chắc chắn là cố ý!</w:t>
      </w:r>
    </w:p>
    <w:p>
      <w:pPr>
        <w:pStyle w:val="BodyText"/>
      </w:pPr>
      <w:r>
        <w:t xml:space="preserve">Thấy anh mãi không phản ứng, cảm giác tội lỗi trong cô lại càng dâng cao: “Thực ra anh rất tốt! Chỉ là cái đó không liên quan gì đến anh cả”</w:t>
      </w:r>
    </w:p>
    <w:p>
      <w:pPr>
        <w:pStyle w:val="BodyText"/>
      </w:pPr>
      <w:r>
        <w:t xml:space="preserve">Vớ vẩn! Đương nhiên là không liên quan đến anh rồi. Chả lẽ là anh dụ dỗ bà cô đến?</w:t>
      </w:r>
    </w:p>
    <w:p>
      <w:pPr>
        <w:pStyle w:val="BodyText"/>
      </w:pPr>
      <w:r>
        <w:t xml:space="preserve">Nại Nại còn đang định tiếp tục an ủi LÔI KÌNH, không ngờ anh đã bật dậy, lạnh lùng nói: “Mau mặc quần áo vào, cẩn thận kẻo bị lạnh”</w:t>
      </w:r>
    </w:p>
    <w:p>
      <w:pPr>
        <w:pStyle w:val="BodyText"/>
      </w:pPr>
      <w:r>
        <w:t xml:space="preserve">Hả? Trời! Lôi Công chuyển đổi giới tính rồi! Cô cứ nghĩ anh sẽ bất chấp cô sống hay chết mà cứ thế làm tới.</w:t>
      </w:r>
    </w:p>
    <w:p>
      <w:pPr>
        <w:pStyle w:val="BodyText"/>
      </w:pPr>
      <w:r>
        <w:t xml:space="preserve">Cô tò mò hỏi: “Thật sự không sao chứ? Anh thế này chắc khó chịu lắm đúng không ?”</w:t>
      </w:r>
    </w:p>
    <w:p>
      <w:pPr>
        <w:pStyle w:val="BodyText"/>
      </w:pPr>
      <w:r>
        <w:t xml:space="preserve">LÔI KÌNH nuốt giận vào trong nhìn vẻ mặt thuần khiết của Nại Nại, lại không thể phát tiết ra đ. Nuốt hận vào lòng, anh nói nhẹ: “Tôi nói không sao là không sao. Em mau mặc quần áo vào đi" </w:t>
      </w:r>
    </w:p>
    <w:p>
      <w:pPr>
        <w:pStyle w:val="BodyText"/>
      </w:pPr>
      <w:r>
        <w:t xml:space="preserve"> Nại Nại liền nghe theo, mặc lại váy, nhưng chiếc áo thì bị thiếu mất vài cái khuy. Anh cởi chiếc áo sơ mi của mình ra, bên trong còn chiếc áo may ô màu đen, anh khoác chiếc áo sơ mi lên người cô, cẩn thận cài hết các khuy, sau cùng mới nói: “Em không thể dập lửa cho tôi ngay lập tức, thì đừng có thêm dầu vào lửa”</w:t>
      </w:r>
    </w:p>
    <w:p>
      <w:pPr>
        <w:pStyle w:val="BodyText"/>
      </w:pPr>
      <w:r>
        <w:t xml:space="preserve">LÔI KÌNH đi tìm thuốc lá, châm lửa rồi lặng lẽ ra ban công đứng hóng gió, đứng ở ban công ngắm nhìn cảnh đêm mới có thể giảm bớt những dục vọng đã dồn nén quá lâu của bản thân. Nại Nại len lén ra khỏi phòng, nhìn bóng dáng cô đơn của anh dưới ánh đèn đêm mờ ảo, cô bỗng dưng muốn khóc. Anh vẫn luôn cô độc như vậy sao? Nhất định anh đã quen với việc dù có điều gì cũng không nói với ai nên mới khiến người khác có cảm giác anh rất lạnh nhạt.</w:t>
      </w:r>
    </w:p>
    <w:p>
      <w:pPr>
        <w:pStyle w:val="BodyText"/>
      </w:pPr>
      <w:r>
        <w:t xml:space="preserve">Màn đêm mơ màng, ánh sao lấp lánh, thỉnh thoảng có vài cơn gió thổi qua cuốn đi những xao động của con tim.</w:t>
      </w:r>
    </w:p>
    <w:p>
      <w:pPr>
        <w:pStyle w:val="BodyText"/>
      </w:pPr>
      <w:r>
        <w:t xml:space="preserve">Nại Nại đi chân trần qua, không một tiếng động tiến sát lại sau lưng vòng tay qua ôm lấy eo anh, thì thầm nói: “Thực ra anh là một người đàn ông tốt”</w:t>
      </w:r>
    </w:p>
    <w:p>
      <w:pPr>
        <w:pStyle w:val="BodyText"/>
      </w:pPr>
      <w:r>
        <w:t xml:space="preserve">Người LÔI KÌNH bỗng cương cứng lại, anh rít một hơi thuốc thật dài, ánh lửa đỏ bùng lên rồi vụt tắt trc mắt Nại Nại, đột nhiên anh mỉm cười, để lộ ra hàm răng trắng: “Em đang chửi tôi đó hả?”</w:t>
      </w:r>
    </w:p>
    <w:p>
      <w:pPr>
        <w:pStyle w:val="BodyText"/>
      </w:pPr>
      <w:r>
        <w:t xml:space="preserve">“Không. Em nói chân thành đấy” Nại Nại nũng nịu nói</w:t>
      </w:r>
    </w:p>
    <w:p>
      <w:pPr>
        <w:pStyle w:val="BodyText"/>
      </w:pPr>
      <w:r>
        <w:t xml:space="preserve">“Ồ? Chân thành! Vậy lần tới tôi sẽ cho em thấy tôi có phải người đàn ông tốt hay không” LÔI KÌNH không buồn nói thêm với người phụ nữ ngốc nghếch này, chỉ nhìn cô cười gian tà. Tiếp đấy anh ôm lấy cô, siết chặt đôi vai và nói: “Cài áo kín vào, mình đi ra ngoài ăn”</w:t>
      </w:r>
    </w:p>
    <w:p>
      <w:pPr>
        <w:pStyle w:val="BodyText"/>
      </w:pPr>
      <w:r>
        <w:t xml:space="preserve">Bước chuyển ngoặt quá đột ngột khiến Nại Nại không kịp phản ứng. LÔI KÌNH thấy cô không có phản ứng gì, chẳng để ý nhiều nữa, anh liến kéo vai cô đi ra ngoài.</w:t>
      </w:r>
    </w:p>
    <w:p>
      <w:pPr>
        <w:pStyle w:val="BodyText"/>
      </w:pPr>
      <w:r>
        <w:t xml:space="preserve">Nại Nại bỗng cảm thấy hình như có việc gì đó chưa làm. Mãi cho tới khi ra đến cửa cô mới sực nhớ ra. Cô khó khăn nắm chặt tay nắm cửa, không thể không nói, nhưng lại không muốn nói, nên cô hận là không thể đâm đầu chết ngay tại chỗ, như vậy thì không cần phải nói những lời tiếp theo.</w:t>
      </w:r>
    </w:p>
    <w:p>
      <w:pPr>
        <w:pStyle w:val="BodyText"/>
      </w:pPr>
      <w:r>
        <w:t xml:space="preserve">Cô cúi gằm mặt, ngại ngùng nói: “Kình, mình đi mua một thứ trước được không ?”</w:t>
      </w:r>
    </w:p>
    <w:p>
      <w:pPr>
        <w:pStyle w:val="BodyText"/>
      </w:pPr>
      <w:r>
        <w:t xml:space="preserve">LÔI KÌNH lại nghi hoặc nhìn nét mặt đau thương của cô: “Sao thế?”</w:t>
      </w:r>
    </w:p>
    <w:p>
      <w:pPr>
        <w:pStyle w:val="BodyText"/>
      </w:pPr>
      <w:r>
        <w:t xml:space="preserve">“Thứ mà em cần dùng gấp” Nại Nại ngượng ngập, mãi mới thốt ra vài chữ qua kẽ răng.</w:t>
      </w:r>
    </w:p>
    <w:p>
      <w:pPr>
        <w:pStyle w:val="BodyText"/>
      </w:pPr>
      <w:r>
        <w:t xml:space="preserve">Cần gấp? LÔI KÌNH nghĩ mãi mới ra, cũng cảm thấy mất tự nhiên, ho 1 tiếng: “Em có đi được không ?”</w:t>
      </w:r>
    </w:p>
    <w:p>
      <w:pPr>
        <w:pStyle w:val="BodyText"/>
      </w:pPr>
      <w:r>
        <w:t xml:space="preserve">“Được, không sao đâu” Vừa rồi cô đã lấy giấy vệ sinh giải quyết mối lo trước mắt, tạm thời không phải lo lắng gì cả.</w:t>
      </w:r>
    </w:p>
    <w:p>
      <w:pPr>
        <w:pStyle w:val="BodyText"/>
      </w:pPr>
      <w:r>
        <w:t xml:space="preserve"> LÔI KÌNH lại ho một tiếng rồi nói: “Vậy đi thôi, đi mua đồ đã rồi đi ăn”</w:t>
      </w:r>
    </w:p>
    <w:p>
      <w:pPr>
        <w:pStyle w:val="BodyText"/>
      </w:pPr>
      <w:r>
        <w:t xml:space="preserve">Nại Nại nhẹ gật đầu, nhanh chóng chui qua cánh cửa đang mở, mặt lại đỏ lựng lên.</w:t>
      </w:r>
    </w:p>
    <w:p>
      <w:pPr>
        <w:pStyle w:val="BodyText"/>
      </w:pPr>
      <w:r>
        <w:t xml:space="preserve">LÔI KÌNH khóa cửa trong vô thức, lòng cảm thấy vô cùng buồn phiền.</w:t>
      </w:r>
    </w:p>
    <w:p>
      <w:pPr>
        <w:pStyle w:val="BodyText"/>
      </w:pPr>
      <w:r>
        <w:t xml:space="preserve">Phụ nữ đúng là lắm chuyện phiền phức! Mấy cô trc hình như không như thế thì phải?</w:t>
      </w:r>
    </w:p>
    <w:p>
      <w:pPr>
        <w:pStyle w:val="BodyText"/>
      </w:pPr>
      <w:r>
        <w:t xml:space="preserve">Đột nhiên nhớ lại nét mặt ngượng ngùng của Nại Nại, động tác khóa cửa bỗng chậm lại, trên môi anh dần lộ ra nụ cười vui vẻ. không biết hôm nay rốt cuộc làm sao thế, lần đầu tiên, lần đầu tiên trong đời khi dục vọng không được thỏa mãn, anh lại có thể cười được. Lẽ nào anh bị bệnh rồi?</w:t>
      </w:r>
    </w:p>
    <w:p>
      <w:pPr>
        <w:pStyle w:val="BodyText"/>
      </w:pPr>
      <w:r>
        <w:t xml:space="preserve"> ***</w:t>
      </w:r>
    </w:p>
    <w:p>
      <w:pPr>
        <w:pStyle w:val="BodyText"/>
      </w:pPr>
      <w:r>
        <w:t xml:space="preserve">Đến đây Nại Nại tổng kết lại, qua ngày hôm nay, ít nhất cô phải giấu một bịch trong nhà Lôi Công, đề phòng hậu họa. </w:t>
      </w:r>
    </w:p>
    <w:p>
      <w:pPr>
        <w:pStyle w:val="Compact"/>
      </w:pPr>
      <w:r>
        <w:t xml:space="preserve"> </w:t>
      </w:r>
      <w:r>
        <w:br w:type="textWrapping"/>
      </w:r>
      <w:r>
        <w:br w:type="textWrapping"/>
      </w:r>
    </w:p>
    <w:p>
      <w:pPr>
        <w:pStyle w:val="Heading2"/>
      </w:pPr>
      <w:bookmarkStart w:id="42" w:name="chương-23"/>
      <w:bookmarkEnd w:id="42"/>
      <w:r>
        <w:t xml:space="preserve">20. Chương 23</w:t>
      </w:r>
    </w:p>
    <w:p>
      <w:pPr>
        <w:pStyle w:val="Compact"/>
      </w:pPr>
      <w:r>
        <w:br w:type="textWrapping"/>
      </w:r>
      <w:r>
        <w:br w:type="textWrapping"/>
      </w:r>
      <w:r>
        <w:t xml:space="preserve">Chương 23:Nước đường mật pk dùng bữa môt mình</w:t>
      </w:r>
    </w:p>
    <w:p>
      <w:pPr>
        <w:pStyle w:val="BodyText"/>
      </w:pPr>
      <w:r>
        <w:t xml:space="preserve">Nại Nại rất ghét phải dùng bữa một mình.</w:t>
      </w:r>
    </w:p>
    <w:p>
      <w:pPr>
        <w:pStyle w:val="BodyText"/>
      </w:pPr>
      <w:r>
        <w:t xml:space="preserve">Lúc nhỏ,  cô thường bắt cậu em không cùng đi ăn cơm nước xì dầu.Khi lớn lên thì là các bạn cùng phòng bị ép cùng cô đi ăn món lẩu đường phố.  Ai kháng chỉ, giết không tha!</w:t>
      </w:r>
    </w:p>
    <w:p>
      <w:pPr>
        <w:pStyle w:val="BodyText"/>
      </w:pPr>
      <w:r>
        <w:t xml:space="preserve">Sau này, cô ép LN đưa đi ăn đêm, hai người ngồi bên chiếc bàn ăn đồ ăn, hương vị ngọt ngào hạnh phúc toả ra xung quanh họ.</w:t>
      </w:r>
    </w:p>
    <w:p>
      <w:pPr>
        <w:pStyle w:val="BodyText"/>
      </w:pPr>
      <w:r>
        <w:t xml:space="preserve">Về sau, LN không còn cùng đi ăn với cô. Một mình cô nấu nướng trong căn phòng trống trải, rồi lại một mình ăn cơm trong căn phòng trống trải đó, hết ngày này qua ngày khác.</w:t>
      </w:r>
    </w:p>
    <w:p>
      <w:pPr>
        <w:pStyle w:val="BodyText"/>
      </w:pPr>
      <w:r>
        <w:t xml:space="preserve">Cô vẫn theo thói quen chuẩn bị hai cái bát, tưởng tượng người đó đột nhiên sẽ trở về cùng ăn.</w:t>
      </w:r>
    </w:p>
    <w:p>
      <w:pPr>
        <w:pStyle w:val="BodyText"/>
      </w:pPr>
      <w:r>
        <w:t xml:space="preserve">Dần dần, cô cất đi một bộ bát đũa.</w:t>
      </w:r>
    </w:p>
    <w:p>
      <w:pPr>
        <w:pStyle w:val="BodyText"/>
      </w:pPr>
      <w:r>
        <w:t xml:space="preserve">Rồi dần dần,  đến cả bộ của bản thân cô cũng cất đi…</w:t>
      </w:r>
    </w:p>
    <w:p>
      <w:pPr>
        <w:pStyle w:val="BodyText"/>
      </w:pPr>
      <w:r>
        <w:t xml:space="preserve"> ***</w:t>
      </w:r>
    </w:p>
    <w:p>
      <w:pPr>
        <w:pStyle w:val="BodyText"/>
      </w:pPr>
      <w:r>
        <w:t xml:space="preserve">Nại Nại cẩn thận dõi theo từng biệu hiện trên khuôn mặt của LÔI KÌNH. Cô cảm thấy vô cùng có lỗi và ngại ngùng vì sự ghé thăm bất chợt, ngẫu hứng của người bà con thân thích đó. Tuy rằng đây không phải là lỗi của cô, nhưng hậu quả gây ra cho anh là vô cùng nghiêm trọng.  Ngộ nhớ nén nhịn đến hư chức năng, tâm lý tổn thương, thì sẽ ảnh hưởng nặng nề đến việc nối dõi tônh đường. Nhìn biểu cảm lúc này của anh là biết, trong lòng anh đã muốn giết chết cô trăm lần vạn lần rồi.</w:t>
      </w:r>
    </w:p>
    <w:p>
      <w:pPr>
        <w:pStyle w:val="BodyText"/>
      </w:pPr>
      <w:r>
        <w:t xml:space="preserve">LÔI KÌNH cúi đầu uống trà, gọi từng món từng món một, ngẩng đầu nhìn Nại Nại, anh nghĩ một lúc rồi gọi thêm: “Cho một ly nước lọc, thêm chút đường mật. ”     </w:t>
      </w:r>
    </w:p>
    <w:p>
      <w:pPr>
        <w:pStyle w:val="BodyText"/>
      </w:pPr>
      <w:r>
        <w:t xml:space="preserve"> Nại Nại ngây người một lúc rồi nhanh chóng xua tay. Có điều không kịp ngăn cản, người phục vụ đã đem menu đi. Chưa đến vài phút sau,một ly nước đường mật nóng hổi đã đặt ngay trước mặt Nại Nại</w:t>
      </w:r>
    </w:p>
    <w:p>
      <w:pPr>
        <w:pStyle w:val="BodyText"/>
      </w:pPr>
      <w:r>
        <w:t xml:space="preserve">Cô nhìn anh, anh cũng nhìn cô.</w:t>
      </w:r>
    </w:p>
    <w:p>
      <w:pPr>
        <w:pStyle w:val="BodyText"/>
      </w:pPr>
      <w:r>
        <w:t xml:space="preserve">Anh ho một tiếng rồi nói: “Uống đi. ”</w:t>
      </w:r>
    </w:p>
    <w:p>
      <w:pPr>
        <w:pStyle w:val="BodyText"/>
      </w:pPr>
      <w:r>
        <w:t xml:space="preserve">Nại Nại nghe lời, mìm môi, cúi đầu, cầm ly nước lên uống một ngụm to, cười tít cả mắt.</w:t>
      </w:r>
    </w:p>
    <w:p>
      <w:pPr>
        <w:pStyle w:val="BodyText"/>
      </w:pPr>
      <w:r>
        <w:t xml:space="preserve">Thực ra, cô vẫn thích cảm giác được người khác chiều chuộng.</w:t>
      </w:r>
    </w:p>
    <w:p>
      <w:pPr>
        <w:pStyle w:val="BodyText"/>
      </w:pPr>
      <w:r>
        <w:t xml:space="preserve">Đừng nói là ba mươi hay 50 tuổi, cho dù thanh một bà lão tóc bạc trắng 70 tuổi,  cô vẫn hy vọng có người bên cạnh yêu thương, chăm sóc cho mình. Hay cho dù trong mắt thế gian cô đã thành bà lão già nua, xấu xí, vẫn có một người nói với cô rằng: “Em chưa già,  em vẫn còn rất đẹp. ”</w:t>
      </w:r>
    </w:p>
    <w:p>
      <w:pPr>
        <w:pStyle w:val="BodyText"/>
      </w:pPr>
      <w:r>
        <w:t xml:space="preserve">Đó chính là niềm hạnh phúc cả cuộc đời mà cô khao khát.</w:t>
      </w:r>
    </w:p>
    <w:p>
      <w:pPr>
        <w:pStyle w:val="BodyText"/>
      </w:pPr>
      <w:r>
        <w:t xml:space="preserve">Ly nước đường mật giống hệt ly nước mẹ vẫn thường pha cho cô. Khi lớn lên, Nại Nại có cỏ ích mẫu nên chẳng còn cơ hột dùng lại ly nước đường mật rẻ tiền ngày nào nữa. Thật lạ lùng!Trong lòng cô luôn có cảm giác ly nước đường mật chính là loại thuốc tốt nhất cho chứng đau bụng kinh, đồng thời đem lại niềm ấm ấp cũng như gần gũi giản dị nhất.</w:t>
      </w:r>
    </w:p>
    <w:p>
      <w:pPr>
        <w:pStyle w:val="BodyText"/>
      </w:pPr>
      <w:r>
        <w:t xml:space="preserve">Có ly nước này bao nhiêu khó chịu đau đớn đều giảm đi nhiều.</w:t>
      </w:r>
    </w:p>
    <w:p>
      <w:pPr>
        <w:pStyle w:val="BodyText"/>
      </w:pPr>
      <w:r>
        <w:t xml:space="preserve">LÔI KÌNH thấy Nại Nại ôm ly nước cười ngốc nghếch cảm thấy không thoải mái, liền mắng cô: “Đừng cười ngốc nghếch nữa, mau uống đi. ”</w:t>
      </w:r>
    </w:p>
    <w:p>
      <w:pPr>
        <w:pStyle w:val="BodyText"/>
      </w:pPr>
      <w:r>
        <w:t xml:space="preserve">Nại Nại gật đầu, ngaon ngoãn uống từng ngụm từng ngụm một cho tới khi cạn, sau đó lại cười ngốc nghếch.</w:t>
      </w:r>
    </w:p>
    <w:p>
      <w:pPr>
        <w:pStyle w:val="BodyText"/>
      </w:pPr>
      <w:r>
        <w:t xml:space="preserve">Cô phát hiện đã tìm được cách thức tốt nhất để quan hệ với LÔI KÌNH. Anh nói chuyện rất thô lỗ,  làm việc quyết đoán lạnh lùng nhưng cách anh quan tâm đến người khác lại luôn xuấn phát từ tận đáy lòng. Chỉ cần bỏ qua khẩu khí ngạo mạn, lạnh lùng, thì có thể cảm thận được tình tinh thương và quan tâm của anh với cô. Từ đầu đến giờ, chiêu này rất đúng.  </w:t>
      </w:r>
    </w:p>
    <w:p>
      <w:pPr>
        <w:pStyle w:val="BodyText"/>
      </w:pPr>
      <w:r>
        <w:t xml:space="preserve">Giống như lúc này, Nại Nại đặt ly nước xuống, nhỏ nhẹ nói: “Cảm ơn anh. ”</w:t>
      </w:r>
    </w:p>
    <w:p>
      <w:pPr>
        <w:pStyle w:val="BodyText"/>
      </w:pPr>
      <w:r>
        <w:t xml:space="preserve">Quả nhiên anh lại mất tự nhiên.</w:t>
      </w:r>
    </w:p>
    <w:p>
      <w:pPr>
        <w:pStyle w:val="BodyText"/>
      </w:pPr>
      <w:r>
        <w:t xml:space="preserve">“Đừng nói linh tinh!” Anh cau mày hỏi tiếp: “Có cần thêm ly nữa không ?”</w:t>
      </w:r>
    </w:p>
    <w:p>
      <w:pPr>
        <w:pStyle w:val="BodyText"/>
      </w:pPr>
      <w:r>
        <w:t xml:space="preserve">Nại Nại mau chóng đáp: “KHÔNG cần đâu,  em uống no rồi. ”</w:t>
      </w:r>
    </w:p>
    <w:p>
      <w:pPr>
        <w:pStyle w:val="BodyText"/>
      </w:pPr>
      <w:r>
        <w:t xml:space="preserve">“Uông nước mà cũng no được sao? Thảo nào em gầy vậy! Phải ăn nhiều vào,  để chuẩn bị cho sau này. ” Nói đến đây tâm trạng LÔI KÌNH vô cùng tốt,  nhướn mày về hướng Nại Nại.</w:t>
      </w:r>
    </w:p>
    <w:p>
      <w:pPr>
        <w:pStyle w:val="BodyText"/>
      </w:pPr>
      <w:r>
        <w:t xml:space="preserve">Nại Nại mặt đỏ tía tai chỉ hận là không có lỗ nào để chui vào.  Thất ánh mắt chú ý của mọi người xung quanh,  cô vờ ho rồi nói: “Anh không thể nghĩ cái khác được sao?”</w:t>
      </w:r>
    </w:p>
    <w:p>
      <w:pPr>
        <w:pStyle w:val="BodyText"/>
      </w:pPr>
      <w:r>
        <w:t xml:space="preserve">“Nghĩ cái gì? Nghĩ coi bao giờ e khỏi?” Đôi mắt gian tà của LÔI KÌNH dán chặt vào Nại Nại,  cô lại ngồi thụt xuống nửa tấc.                </w:t>
      </w:r>
    </w:p>
    <w:p>
      <w:pPr>
        <w:pStyle w:val="BodyText"/>
      </w:pPr>
      <w:r>
        <w:t xml:space="preserve"> Nại Nại lí nhí nói đầy đau khổ: “Anh hai,  chúng ta không thể nói chuyện gì tân tiến,  lịch sự hơn được sao?”</w:t>
      </w:r>
    </w:p>
    <w:p>
      <w:pPr>
        <w:pStyle w:val="BodyText"/>
      </w:pPr>
      <w:r>
        <w:t xml:space="preserve">LÔI KÌNH nghĩ một lúc rồi nói tiếp: “Được!” Nại Nại vừa thở phào vì lời nói chắc nịnh của anh thì nghe thấy anh nói tiếp: “Người họ hàng này của em mấy ngày nữa mới rời đi?”</w:t>
      </w:r>
    </w:p>
    <w:p>
      <w:pPr>
        <w:pStyle w:val="BodyText"/>
      </w:pPr>
      <w:r>
        <w:t xml:space="preserve">Tiếng nói rất bé,  bé đến nỗi khiến ít nhất hai bàn xung quanh không hẹn mà đồng loạt quay lại nhìn về hướng họ,  Nại Nại không thể nào tức tối hơn được,  gầm lên khe khẽ: “Anh đừng kì vọng gì,  cả đời này cũng không đi đâu!”</w:t>
      </w:r>
    </w:p>
    <w:p>
      <w:pPr>
        <w:pStyle w:val="BodyText"/>
      </w:pPr>
      <w:r>
        <w:t xml:space="preserve">Trùm xã hội đen LÔI KÌNH cười gian tà đáp lại: “Vậy chúng ta sẽ chiến đấu trong vũng máu. "</w:t>
      </w:r>
    </w:p>
    <w:p>
      <w:pPr>
        <w:pStyle w:val="BodyText"/>
      </w:pPr>
      <w:r>
        <w:t xml:space="preserve">“Cút!” Nại Nại tức giận hét lên.</w:t>
      </w:r>
    </w:p>
    <w:p>
      <w:pPr>
        <w:pStyle w:val="BodyText"/>
      </w:pPr>
      <w:r>
        <w:t xml:space="preserve">Thêm một lần thuchút sự chú ý chủ của mọi người.</w:t>
      </w:r>
    </w:p>
    <w:p>
      <w:pPr>
        <w:pStyle w:val="BodyText"/>
      </w:pPr>
      <w:r>
        <w:t xml:space="preserve">LÔI KÌNH cờ như không thấy sự tức giận do xấu hổ của Nại Nại,  mặt dày hỏi tiếp: “Vậy em thử đưa ra một phương pháp khả thi?”</w:t>
      </w:r>
    </w:p>
    <w:p>
      <w:pPr>
        <w:pStyle w:val="BodyText"/>
      </w:pPr>
      <w:r>
        <w:t xml:space="preserve">“KHÔNG có!” Nại Nại cảm thấy mặt mình nóng phát cháy.  Trong thâm tâm cô đã muốn dẫm chết tên đại ca xã hội đem mặt dày ngồi trước mặt thành trăm nghìn mảnh rồi.</w:t>
      </w:r>
    </w:p>
    <w:p>
      <w:pPr>
        <w:pStyle w:val="BodyText"/>
      </w:pPr>
      <w:r>
        <w:t xml:space="preserve">LÔI KÌNH không tức vẫn không tức giận,  đang định cười khiêu khích bộ mặt mỏng đến trong suốt của Nại Nại thì bỗng vang lên tiếng điện thoại không được chào đón.</w:t>
      </w:r>
    </w:p>
    <w:p>
      <w:pPr>
        <w:pStyle w:val="BodyText"/>
      </w:pPr>
      <w:r>
        <w:t xml:space="preserve">Anh đưa tay ấn nhẹ mũi cô nói: “Em đợi tôi nghe xong điện thoại. ” Sau đó anh nói vào điện thoại: “Nói! Có chuyện gì?”</w:t>
      </w:r>
    </w:p>
    <w:p>
      <w:pPr>
        <w:pStyle w:val="BodyText"/>
      </w:pPr>
      <w:r>
        <w:t xml:space="preserve">Bên trong điện thoại nói gì Nại Nại không nghe thấy,  chỉ thấy nét mặt LÔI KÌNH từ hứng thù chuyển sang nghiêm túc rồi sau cùng tối sầm lại.  Mấy giây trước vẫn còn là một tên quỷ háo sắc vô liêm sỉ cười đùa với cô,  vừa chớp mắt đã thành một đại ca hắc đạo lạnh lùng.  Hai môi mím chặt,  anh gằn giọng nói: “Đợi tôi quay về!”</w:t>
      </w:r>
    </w:p>
    <w:p>
      <w:pPr>
        <w:pStyle w:val="BodyText"/>
      </w:pPr>
      <w:r>
        <w:t xml:space="preserve">LÔI KÌNH cúp điện thoại,  bắt gặp khuôn mặt Nại Nại ngây ra nhìn mình,  anh nhướn mày hỏi: “Sao thế? Yêu tôi rồi hả?”</w:t>
      </w:r>
    </w:p>
    <w:p>
      <w:pPr>
        <w:pStyle w:val="BodyText"/>
      </w:pPr>
      <w:r>
        <w:t xml:space="preserve">Nại Nại đỏ mặt,  vôi che giấu mọi dấu vết nói: “Còn lâu! Lúc nãy khuôn mặt anh rất đáng sợ!”</w:t>
      </w:r>
    </w:p>
    <w:p>
      <w:pPr>
        <w:pStyle w:val="BodyText"/>
      </w:pPr>
      <w:r>
        <w:t xml:space="preserve">LÔI KÌNH lạnh lùng đứng dậy,  làm Nại Nại sợ chết khiếp ngồi nép vào một góc ghế.  Cô sợ anh lại cưỡng hôn hay làm vài hành động của kẻ háo sắc.</w:t>
      </w:r>
    </w:p>
    <w:p>
      <w:pPr>
        <w:pStyle w:val="BodyText"/>
      </w:pPr>
      <w:r>
        <w:t xml:space="preserve">Thế nhưng,  anh chỉ ghé sát tai cô thì thầm: “Tôi phải đi trước,  em dùng bữa một mình nhé. ”</w:t>
      </w:r>
    </w:p>
    <w:p>
      <w:pPr>
        <w:pStyle w:val="BodyText"/>
      </w:pPr>
      <w:r>
        <w:t xml:space="preserve">Hả? Vậy là có ý gi?</w:t>
      </w:r>
    </w:p>
    <w:p>
      <w:pPr>
        <w:pStyle w:val="BodyText"/>
      </w:pPr>
      <w:r>
        <w:t xml:space="preserve">Nại Nại ngay lập tức ngẩng đầu lên,  mặt cô ngay sát dưới cằm anh.  Nhưng cô chả buồn ngại ngùng nữa,  liền nắm lấy cánh tay anh hỏi: “Sao thế,  xảy ra chuyện gì rồi?”</w:t>
      </w:r>
    </w:p>
    <w:p>
      <w:pPr>
        <w:pStyle w:val="BodyText"/>
      </w:pPr>
      <w:r>
        <w:t xml:space="preserve">“KHÔNG có gì.  Em dùng bữa một mình đi,  không phải đợi tôi đâu. ” Nói xong anh vòng ra sau lưng cô đu thẳng ra quầy tính tiền,  đặt lại mấy trăm tệ rồi vội vàng rời khỏi.  Lúc đó,  anh không quay lại nhìn cô dù chỉ một lần.</w:t>
      </w:r>
    </w:p>
    <w:p>
      <w:pPr>
        <w:pStyle w:val="BodyText"/>
      </w:pPr>
      <w:r>
        <w:t xml:space="preserve">Anh,  đã đi vội vàng như vậy đấy.             </w:t>
      </w:r>
    </w:p>
    <w:p>
      <w:pPr>
        <w:pStyle w:val="BodyText"/>
      </w:pPr>
      <w:r>
        <w:t xml:space="preserve"> Nại Nại cúi đầu nhìn chiếc ly cạn nước,  nhìn các món ăn dần được don ra bàn,  không biết tiếp theo mình nên làm gì nữa.</w:t>
      </w:r>
    </w:p>
    <w:p>
      <w:pPr>
        <w:pStyle w:val="BodyText"/>
      </w:pPr>
      <w:r>
        <w:t xml:space="preserve">Hai tiếng trước,  hai người họ còn mặn nồng bên nhau.</w:t>
      </w:r>
    </w:p>
    <w:p>
      <w:pPr>
        <w:pStyle w:val="BodyText"/>
      </w:pPr>
      <w:r>
        <w:t xml:space="preserve">Nửa tiếng trước,  cô còn cảm động,  cuối cùng đã xuất hiện người chăm sóc chiều chuộng cô.</w:t>
      </w:r>
    </w:p>
    <w:p>
      <w:pPr>
        <w:pStyle w:val="BodyText"/>
      </w:pPr>
      <w:r>
        <w:t xml:space="preserve">Một phút trước,  anh rời đi hết sức nhẹ nhàng,  đến nửa câu giải thích  cũng không chịu nói.</w:t>
      </w:r>
    </w:p>
    <w:p>
      <w:pPr>
        <w:pStyle w:val="BodyText"/>
      </w:pPr>
      <w:r>
        <w:t xml:space="preserve">Mọi người xung quanh đều vui vẻ thưởng thức các món ăn,  gắp qua gắp lại các món cho nhay.  Chỉ riêng mình cô,  đơn độc lạ thường,  ngồi trước một bàn những món sơn hào hải vị,  buồn bã chẳng muốn ngước đầu lên.</w:t>
      </w:r>
    </w:p>
    <w:p>
      <w:pPr>
        <w:pStyle w:val="BodyText"/>
      </w:pPr>
      <w:r>
        <w:t xml:space="preserve">Mắt cô phủ một lớp sương dầy,  trong lòng chất chứa một cảm giác uất ức khó tả.  Vẫn biết trước mặt bàn dân thiên hạ không thích hợp cho những cảm xúc buồn thương,  nhưng cô không thể nào kiềm chế được cảm giác muốn khóc.</w:t>
      </w:r>
    </w:p>
    <w:p>
      <w:pPr>
        <w:pStyle w:val="BodyText"/>
      </w:pPr>
      <w:r>
        <w:t xml:space="preserve">KHÔNG muốn đánh mất kiềm chế,  Nại Nại đành nén đau buồn,  goi người phục vụ.  Cậu phục vụ hết ngạc nhiên nhìn LÔI KÌNH vội vã rời đi,  lại ngạc nhiên nhìn Nại Nại đang dịu dàng gọi mình,  sau nhanh chóng đi đến chỗ cô.  Nại Nại cười miễn cưỡng chỉ mấy món trên bàn nói: “Phiền cậu giúp tôi gói những món này lại. ”</w:t>
      </w:r>
    </w:p>
    <w:p>
      <w:pPr>
        <w:pStyle w:val="BodyText"/>
      </w:pPr>
      <w:r>
        <w:t xml:space="preserve">Bộ dạng Nại Nại mỉm cười trong nước mắt rất đẹp,  thái độ nói chuyện rất lịch sự,  nên anh chàng phục vụ cũng vui vẻ đồng ý,  nhanh chóng đưa mấy hộp đựng thức ăn đến gói từng món một rất tận tình và cẩn thận.</w:t>
      </w:r>
    </w:p>
    <w:p>
      <w:pPr>
        <w:pStyle w:val="BodyText"/>
      </w:pPr>
      <w:r>
        <w:t xml:space="preserve">Các món ăn nhìn trông rất ngon mắt,  tiếc là khi cho vào hộp thì lại biến thanh một mùi vị khác.</w:t>
      </w:r>
    </w:p>
    <w:p>
      <w:pPr>
        <w:pStyle w:val="BodyText"/>
      </w:pPr>
      <w:r>
        <w:t xml:space="preserve">Nại Nại ngây người nhìn mấy chiếc đĩa chất trên bàn ăn,  tim đau như bị kim châm vào.</w:t>
      </w:r>
    </w:p>
    <w:p>
      <w:pPr>
        <w:pStyle w:val="BodyText"/>
      </w:pPr>
      <w:r>
        <w:t xml:space="preserve">Xem ra,  dù tìm thấy một người đàn ông thì vẫn có lúc phải một mình dùng bữa,  không thể hoàn toàn đem hy vọng gửi gắm cho người khác.</w:t>
      </w:r>
    </w:p>
    <w:p>
      <w:pPr>
        <w:pStyle w:val="BodyText"/>
      </w:pPr>
      <w:r>
        <w:t xml:space="preserve">Trên thế gian này không có chuyện một người rời đi người khác sẽ đau đớn chết đi sống lại,  càng không có chuyện thiếu đi một người,  người kia sẽ đau khổ đến mức không thiết ăn thiết uống.  Thực ra tất cả mọi thứ đều là người phụ nữ làm nũng bản thân mình mà thôi.  Thời gian dần trôi qua,  dần dần thích ứng,  thì mọi chuyện lại ổn.</w:t>
      </w:r>
    </w:p>
    <w:p>
      <w:pPr>
        <w:pStyle w:val="BodyText"/>
      </w:pPr>
      <w:r>
        <w:t xml:space="preserve">Mấy hộp thức ăn được gói xong đặt ngay trước mặt Nại Nại.  Cô gật đầu tỏ ý cảm ơn người phục vụ rồi chậm rãi cầm túi đồ ăn đi xuống lầu.  Chỗ họ ăn là tầng hai,  tầng một là chỗ dành riêng cho các đôi tình nhân.</w:t>
      </w:r>
    </w:p>
    <w:p>
      <w:pPr>
        <w:pStyle w:val="BodyText"/>
      </w:pPr>
      <w:r>
        <w:t xml:space="preserve">Đang cúi đầu bước đi thì cô đụng phải một người mặcple lịch sự.  Tránh trái tránh phải mãi không được,  Nại Nại ngẩng đầu lên,  sau khi mắt đối mặt mới nhìn rõ người kia,  cô ngây người một lúc mới nói: “Sao cậu lại ở đây?”</w:t>
      </w:r>
    </w:p>
    <w:p>
      <w:pPr>
        <w:pStyle w:val="BodyText"/>
      </w:pPr>
      <w:r>
        <w:t xml:space="preserve">Lâm Trị mỉm cười,  để lộ hàm răng trắng bóng nói: “Nhìn thấy chị từ bên kia,  chị đi xa như vậy chỉ để mua đồ ăn về thôi sao?”</w:t>
      </w:r>
    </w:p>
    <w:p>
      <w:pPr>
        <w:pStyle w:val="BodyText"/>
      </w:pPr>
      <w:r>
        <w:t xml:space="preserve">Nại Nại nhìn lại số đồ ăn trên tay,  miễn cưỡng gật đầu nói: “Đúng thế! Đô ăn nhà hàng này rất ngon. ”    </w:t>
      </w:r>
    </w:p>
    <w:p>
      <w:pPr>
        <w:pStyle w:val="BodyText"/>
      </w:pPr>
      <w:r>
        <w:t xml:space="preserve"> “Nếu quả thực ngon như vậy mà tôi không mời chị một bữa thì thật quá đáng,  chi bằng chị nể mặt tôi một lần?” Lâm Trị cười tít mắt hỏi.</w:t>
      </w:r>
    </w:p>
    <w:p>
      <w:pPr>
        <w:pStyle w:val="BodyText"/>
      </w:pPr>
      <w:r>
        <w:t xml:space="preserve">Nại Nại quay lại nhìn,  Lâm Trị mặc bộple phẳng phiu,  khác hẳn phong cách lần trước,  nhưng vẫn đẹp trai: “KHÔNG phải cậu đi coi mắt đấy chứ?”</w:t>
      </w:r>
    </w:p>
    <w:p>
      <w:pPr>
        <w:pStyle w:val="BodyText"/>
      </w:pPr>
      <w:r>
        <w:t xml:space="preserve">“Chị đoán đúng rồi.  Tôi bị cho leo cây,  giờ đang cô đơn chuẩn bị đi chuồn đây.  May mà chị xuất hiện đúng lúc,  không thì tôi không biết phải làm thế nào để rời khỏi nơi làm mình mất mặt này. ” Lâm Trị thể hiện mình thật sự rất xấu hổ,  còn cúi đầu nói thì thầm với Nại Nại.</w:t>
      </w:r>
    </w:p>
    <w:p>
      <w:pPr>
        <w:pStyle w:val="BodyText"/>
      </w:pPr>
      <w:r>
        <w:t xml:space="preserve">Nại Nại bật cười nói: “Chỉ sợ cậu cho người ta leo cây thì có.  Nhưng vừa hay tôi chưa ăn cơm,  thôi thì làm người tốt cứu cậu lần này vậy. ”</w:t>
      </w:r>
    </w:p>
    <w:p>
      <w:pPr>
        <w:pStyle w:val="BodyText"/>
      </w:pPr>
      <w:r>
        <w:t xml:space="preserve">Tuy rằng biết Lâm Trị cố ý,  nhưng Nại Nại cảm thấy chút cảm động.  Lâm Trị ngay lập tức lịch sự kéo ghế nói: “KHÔNG vấn đề,  được mỹ nhân cứu anh hùng cũng là một niềm vinh hạnh. ”</w:t>
      </w:r>
    </w:p>
    <w:p>
      <w:pPr>
        <w:pStyle w:val="BodyText"/>
      </w:pPr>
      <w:r>
        <w:t xml:space="preserve">Nại Nại nhìn lại Lâm Trị từ trên xuống dưới,  trong lòng có chút tò mò: “Lần trước gặp hình như cậu không lắm lời như vậy. ”</w:t>
      </w:r>
    </w:p>
    <w:p>
      <w:pPr>
        <w:pStyle w:val="BodyText"/>
      </w:pPr>
      <w:r>
        <w:t xml:space="preserve">Lâm Trị cười: “Lần trước gặp,  chị cũng đâu có ăn mặc quái dị vậy. ”</w:t>
      </w:r>
    </w:p>
    <w:p>
      <w:pPr>
        <w:pStyle w:val="BodyText"/>
      </w:pPr>
      <w:r>
        <w:t xml:space="preserve">Anh cố ý chỉ,  Nại Nại nhìn nhanh xuống chiếc áo sơ mi to rộng trên người,  là chiếc áo sơ mi của LÔI KÌNH.</w:t>
      </w:r>
    </w:p>
    <w:p>
      <w:pPr>
        <w:pStyle w:val="BodyText"/>
      </w:pPr>
      <w:r>
        <w:t xml:space="preserve">“Đây là kiểu free- style thịnh hành của năm nay. ” Nại Nại đành nói cho qua chuyện.</w:t>
      </w:r>
    </w:p>
    <w:p>
      <w:pPr>
        <w:pStyle w:val="BodyText"/>
      </w:pPr>
      <w:r>
        <w:t xml:space="preserve">Lâm Trị cười nắc nẻ: “Ồ,  quả thật mốt hơn bộ lần trước nhiều. ”</w:t>
      </w:r>
    </w:p>
    <w:p>
      <w:pPr>
        <w:pStyle w:val="BodyText"/>
      </w:pPr>
      <w:r>
        <w:t xml:space="preserve">Nhớ lại bộ váy theo kiểu bà nội Quỳnh Dao bị Tiểu Trần ép mặc lần trước,  Nại Nại vừa tức vừa buồn cười,  nhanh chóng tìm một chủ đề mới cho qua chuyện.</w:t>
      </w:r>
    </w:p>
    <w:p>
      <w:pPr>
        <w:pStyle w:val="BodyText"/>
      </w:pPr>
      <w:r>
        <w:t xml:space="preserve">Thực ra có người cùng dùng bữa thật tốt!</w:t>
      </w:r>
    </w:p>
    <w:p>
      <w:pPr>
        <w:pStyle w:val="BodyText"/>
      </w:pPr>
      <w:r>
        <w:t xml:space="preserve">Cho dù người đó là ai,  Nại Nại cũng không quan tâm.  Chẳng qua cô không muốn phải đối mặt với niềm thương cảm phải ăn cơn một mình tối nay.</w:t>
      </w:r>
    </w:p>
    <w:p>
      <w:pPr>
        <w:pStyle w:val="BodyText"/>
      </w:pPr>
      <w:r>
        <w:t xml:space="preserve">Cứ coi như vì trái tim vừa ấm áp lại,  mong đừng bị nguội lạnh đi!</w:t>
      </w:r>
    </w:p>
    <w:p>
      <w:pPr>
        <w:pStyle w:val="Compact"/>
      </w:pPr>
      <w:r>
        <w:t xml:space="preserve">Nguội rồi,  thì chẳng thể nào ấm áp trở lại được!</w:t>
      </w:r>
      <w:r>
        <w:br w:type="textWrapping"/>
      </w:r>
      <w:r>
        <w:br w:type="textWrapping"/>
      </w:r>
    </w:p>
    <w:p>
      <w:pPr>
        <w:pStyle w:val="Heading2"/>
      </w:pPr>
      <w:bookmarkStart w:id="43" w:name="chương-24"/>
      <w:bookmarkEnd w:id="43"/>
      <w:r>
        <w:t xml:space="preserve">21. Chương 24</w:t>
      </w:r>
    </w:p>
    <w:p>
      <w:pPr>
        <w:pStyle w:val="Compact"/>
      </w:pPr>
      <w:r>
        <w:br w:type="textWrapping"/>
      </w:r>
      <w:r>
        <w:br w:type="textWrapping"/>
      </w:r>
      <w:r>
        <w:t xml:space="preserve">Chương 24:Ngày cát tường cỡ xxxl của đà điểu</w:t>
      </w:r>
    </w:p>
    <w:p>
      <w:pPr>
        <w:pStyle w:val="BodyText"/>
      </w:pPr>
      <w:r>
        <w:t xml:space="preserve">Nại Nại rất hay quên, lúc còn đi học không biết bao nhiêu lần cô phải đứng ngoài cửa vì quên mang chìa khóa nhà. Mỗi lần như vậy cô đành mua năm hào hạt dưa ngòi xổm ngoài cửa, cắn cho tới khi mẹ về.</w:t>
      </w:r>
    </w:p>
    <w:p>
      <w:pPr>
        <w:pStyle w:val="BodyText"/>
      </w:pPr>
      <w:r>
        <w:t xml:space="preserve">Ngày hôm sau dì lao công hỏi cô, không biết con cái nhà ai mà đang ghét vậy, toàn vứt rác bừa bãi. Nại Nại thường không dám nhận lỗi, chỉ biết lè lưỡi cười trừ rồi chạy biến mất, giả vờ như không nghe thấy.</w:t>
      </w:r>
    </w:p>
    <w:p>
      <w:pPr>
        <w:pStyle w:val="BodyText"/>
      </w:pPr>
      <w:r>
        <w:t xml:space="preserve">Từ đó thói quen hay quên ngày càng được phát huy. Nại Nại cũng quên rất nhiều thứ, giả dụ như tên của bạn học tiểu học, ng mới gặp qua mấy lần và cả những việc không vui nữa. Tiểu Trần nói đầu óc của Nại Nại có cài đặt chức năng DeL, tự động xóa bỏ những thứ bản thân không muốn nhớ, Nại Nại không cho là như thế.      </w:t>
      </w:r>
    </w:p>
    <w:p>
      <w:pPr>
        <w:pStyle w:val="BodyText"/>
      </w:pPr>
      <w:r>
        <w:t xml:space="preserve"> Thực ra, có 2 chuyện Nại Nại vĩnh viễn không thể quên được. Một là lần Lữ Nghị bình thản trả lời điện thoại cô sau khi vừa hôn hít cô gái khác, một chuyện nữa là…</w:t>
      </w:r>
    </w:p>
    <w:p>
      <w:pPr>
        <w:pStyle w:val="BodyText"/>
      </w:pPr>
      <w:r>
        <w:t xml:space="preserve">Thôi bỏ đi! không nói nữa.</w:t>
      </w:r>
    </w:p>
    <w:p>
      <w:pPr>
        <w:pStyle w:val="BodyText"/>
      </w:pPr>
      <w:r>
        <w:t xml:space="preserve"> ***</w:t>
      </w:r>
    </w:p>
    <w:p>
      <w:pPr>
        <w:pStyle w:val="BodyText"/>
      </w:pPr>
      <w:r>
        <w:t xml:space="preserve">Nại Nại vỗ vỗ cái bụng tròn căng của mình rồi nói với Lâm Trị: “Xem ra cậu rất biết cách khiến người ta tăng cân. không ngờ tôi lại ăn no thế này”</w:t>
      </w:r>
    </w:p>
    <w:p>
      <w:pPr>
        <w:pStyle w:val="BodyText"/>
      </w:pPr>
      <w:r>
        <w:t xml:space="preserve">“Chị đang khen đầu bếp hay là khen tôi?” Khuôn mặt Lâm Trị dưới ánh đèn lại càng thêm rõ nét, đặc biệt là đôi mắt biết cười làm người khác cảm thấy vô cùng vui vẻ.</w:t>
      </w:r>
    </w:p>
    <w:p>
      <w:pPr>
        <w:pStyle w:val="BodyText"/>
      </w:pPr>
      <w:r>
        <w:t xml:space="preserve">“Cứ coi như là khen cậu. Nhưng cậu có thể không cần cho là thật!” Chịu ảnh hưởng của Lâm Trị, Nại Nại cũng dí dỏn hẳn lên.</w:t>
      </w:r>
    </w:p>
    <w:p>
      <w:pPr>
        <w:pStyle w:val="BodyText"/>
      </w:pPr>
      <w:r>
        <w:t xml:space="preserve">“Được thôi! Tôi có thể không coi là thật. Chẳng qua chỉ là cho tôi một cơ hội được ăn cơm cùng chị, vừa hay bù lại lần trước chưa kịp ăn” Anh mỉm cười, lịch lãm đưa giấy ăn cho Nại Nại</w:t>
      </w:r>
    </w:p>
    <w:p>
      <w:pPr>
        <w:pStyle w:val="BodyText"/>
      </w:pPr>
      <w:r>
        <w:t xml:space="preserve">Đàn ông luôn đem theo khăn giấy trong người từng khiến Nại Nại cảm thấy rất đàn bà. Nhưng nghĩ kĩ ại nếu không dùng khăn giấy thì cái miệng bóng nhẫy dầu mỡ và cái trán nhễ nhại mồ hôi có vẻ còn khiến phụ nữ chán ghét hơn. Đặc biệt với những người nho nhã như Lâm Trị, dùng giấy ăn lại càng khiến anh trở nên lịch lãm hơn.</w:t>
      </w:r>
    </w:p>
    <w:p>
      <w:pPr>
        <w:pStyle w:val="BodyText"/>
      </w:pPr>
      <w:r>
        <w:t xml:space="preserve">Nếu đổi lại là LÔI KÌNH… Cô chưa từng thấy bộ dạng khổ sở của anh, cũng chưa từng thấy liệu anh có dùng khăn giấy hay không. Tóm lại là rất khó tưởng tượng.</w:t>
      </w:r>
    </w:p>
    <w:p>
      <w:pPr>
        <w:pStyle w:val="BodyText"/>
      </w:pPr>
      <w:r>
        <w:t xml:space="preserve">Nói cho cùng thì cô cũng chưa biết nhiều về anh lắm. Tuy rằng họ suýt chút nữa đã làm chuyện “thân mật”, nhưng thành thực mà nói cô vẫn chưa hiểu gì về anh.</w:t>
      </w:r>
    </w:p>
    <w:p>
      <w:pPr>
        <w:pStyle w:val="BodyText"/>
      </w:pPr>
      <w:r>
        <w:t xml:space="preserve">Lâm Trị phát giác thấy sự lơ đãng của Nại Nại, liền làm vài biểu hiện khoa trương gây sự chú ý: “Chị đã coi thường tình yêu của tôi”</w:t>
      </w:r>
    </w:p>
    <w:p>
      <w:pPr>
        <w:pStyle w:val="BodyText"/>
      </w:pPr>
      <w:r>
        <w:t xml:space="preserve">Tuổi trẻ thật tuyệt! Anh chỉ trẻ hơn cô có ba tuổi, vậy mà lại tràn trề sức sống như thế.</w:t>
      </w:r>
    </w:p>
    <w:p>
      <w:pPr>
        <w:pStyle w:val="BodyText"/>
      </w:pPr>
      <w:r>
        <w:t xml:space="preserve">Nại Nại cười nhẹ: “Tổn thương hả? Bị tổn thương sao còn chưa bỏ đi?”</w:t>
      </w:r>
    </w:p>
    <w:p>
      <w:pPr>
        <w:pStyle w:val="BodyText"/>
      </w:pPr>
      <w:r>
        <w:t xml:space="preserve">Lâm Trị nghiêng đầu nói: “Trước khi đi thì phải mang theo chị, phòng trừ bị người khác bắt cóc đem bán”</w:t>
      </w:r>
    </w:p>
    <w:p>
      <w:pPr>
        <w:pStyle w:val="BodyText"/>
      </w:pPr>
      <w:r>
        <w:t xml:space="preserve">Chỉ một câu nói vừa rồi thực sự đã khiến trái tim Nại Nại rung động, có điều cô liền cúi đầu giả vờ không nghe thấy.</w:t>
      </w:r>
    </w:p>
    <w:p>
      <w:pPr>
        <w:pStyle w:val="BodyText"/>
      </w:pPr>
      <w:r>
        <w:t xml:space="preserve">Sau khi thanh toán, cô còn phải giả vờ nghễnh ngãng một lúc lâu. Đến lúc Lâm Trị mở cửa giúp, cô cũng chẳng dám ngẩng đầu lên, chậm rãi bước ra ngoài.</w:t>
      </w:r>
    </w:p>
    <w:p>
      <w:pPr>
        <w:pStyle w:val="BodyText"/>
      </w:pPr>
      <w:r>
        <w:t xml:space="preserve">Gần đây trái tim bất giác nặng trĩu đi nhiều. Có nhiều lúc, có nhiều chuyện đều tác động đến trái tim khiến Nại Nại, giống như cây kim, đâm một nhát, lùi một bước.          </w:t>
      </w:r>
    </w:p>
    <w:p>
      <w:pPr>
        <w:pStyle w:val="BodyText"/>
      </w:pPr>
      <w:r>
        <w:t xml:space="preserve"> Tương lai của tình yêu và hôn nhân không ai hứa hẹn với cô, cô chỉ có thể ven theo trườn đá mà đi qua sông. Thật sự muốn yêu rồi, lại thấy sợ hãi, khi phải đốin mặt rồi, lại thấy lo lắng. Cho dù là LÔI KÌNH hay Lâm Trị, cô đều không dám tin tưởng quá nhiều.</w:t>
      </w:r>
    </w:p>
    <w:p>
      <w:pPr>
        <w:pStyle w:val="BodyText"/>
      </w:pPr>
      <w:r>
        <w:t xml:space="preserve">Rồi sẽ có một ngày, khi tình yêu biến mất, hôn nhân sẽ đi đến phía cuối con đường, sao cô còn dám buộc trái tim mình vào một người đàn ông khác?</w:t>
      </w:r>
    </w:p>
    <w:p>
      <w:pPr>
        <w:pStyle w:val="BodyText"/>
      </w:pPr>
      <w:r>
        <w:t xml:space="preserve">Ánh trăng sáng phủ lên 2 con người đang im lặng.</w:t>
      </w:r>
    </w:p>
    <w:p>
      <w:pPr>
        <w:pStyle w:val="BodyText"/>
      </w:pPr>
      <w:r>
        <w:t xml:space="preserve">Chậm rãi tiến về phía trước, cả hai đều không nói năng gì. Lâm Trị cũng thấy Nại Nại hình như đang cố trốn tránh mình, nên muốn tìm một chủ đề nói chuyện, nhưng lại sợ mình vụng về càng khiến cô ghét bỏ.</w:t>
      </w:r>
    </w:p>
    <w:p>
      <w:pPr>
        <w:pStyle w:val="BodyText"/>
      </w:pPr>
      <w:r>
        <w:t xml:space="preserve">Nại Nại là đối tượng xem mặt thứ bao nhiêu Lâm Trị cũng không nhớ nữa. Lần đó cô để lại ấn tượng sâu sắc trong anh bở bộ váy khoa trương và thái độ hiền lành dịu dàng. Nụ cười nhẹ nhàng không tỏ ra quá thân thiết cũng không quá xa lạ. Mọi hành động, cử chỉ, điệu cười đều rất đúng mực. Tuy rằng sau đó xuất hiện một tên Trình Giảo Kin phá hoại câu chuyện xảy ra sau đó, nhưng thiện cảm của anh dành cho cô vẫn không hề thuyên giảm.</w:t>
      </w:r>
    </w:p>
    <w:p>
      <w:pPr>
        <w:pStyle w:val="BodyText"/>
      </w:pPr>
      <w:r>
        <w:t xml:space="preserve">Nghe nói, vì chồng cũ ngoại tình nên cô mới ly hôn, thật không ngờ một người phụ nữ trông yếu mềm như vậy lại có thể đưa ra một quyết định dứt khoát đến nhường đó cho một cuộc hôn nhân không hạnh phúc.</w:t>
      </w:r>
    </w:p>
    <w:p>
      <w:pPr>
        <w:pStyle w:val="BodyText"/>
      </w:pPr>
      <w:r>
        <w:t xml:space="preserve">Chẳng trách lại có thể thuchút người đàn ông bá đạo đó.</w:t>
      </w:r>
    </w:p>
    <w:p>
      <w:pPr>
        <w:pStyle w:val="BodyText"/>
      </w:pPr>
      <w:r>
        <w:t xml:space="preserve">Lâm Trị tôn trọng chuyện riêng tư của Nại Nại, nên không hề dò hỏi kết quả tiến triển giữa cô với người đàn ông đó. Nhưng anh muốn biết liệu mình có còn cơ hội hay không. Anh do dự một lúc, rồi húng hắng một tiếng.</w:t>
      </w:r>
    </w:p>
    <w:p>
      <w:pPr>
        <w:pStyle w:val="BodyText"/>
      </w:pPr>
      <w:r>
        <w:t xml:space="preserve">Nại Nại dừng bước, quay lại nhìn anh: “Sao vậy?”</w:t>
      </w:r>
    </w:p>
    <w:p>
      <w:pPr>
        <w:pStyle w:val="BodyText"/>
      </w:pPr>
      <w:r>
        <w:t xml:space="preserve">“KHÔNG có gì! Tôi chỉ muốn hỏi chị đi về bằng cái gì?” Lâm Trị mỉm cười hỏi, trong lòng tự rủa mình ngốc ngàn lần.</w:t>
      </w:r>
    </w:p>
    <w:p>
      <w:pPr>
        <w:pStyle w:val="BodyText"/>
      </w:pPr>
      <w:r>
        <w:t xml:space="preserve">Lúc này Nại Nại mới nhớ ra, nơi này cách chỗ cô ở ít nhất cũng phải bốn trạm xe buýt.</w:t>
      </w:r>
    </w:p>
    <w:p>
      <w:pPr>
        <w:pStyle w:val="BodyText"/>
      </w:pPr>
      <w:r>
        <w:t xml:space="preserve">“Tôi ngồi xe buýt, còn cậu?”</w:t>
      </w:r>
    </w:p>
    <w:p>
      <w:pPr>
        <w:pStyle w:val="BodyText"/>
      </w:pPr>
      <w:r>
        <w:t xml:space="preserve">“Hay là chúng ta đi bộ về, hôm nay ăn no quá, coi như để tiêu hóa bớt” Lâm Trị mỉm cười đề nghị.</w:t>
      </w:r>
    </w:p>
    <w:p>
      <w:pPr>
        <w:pStyle w:val="BodyText"/>
      </w:pPr>
      <w:r>
        <w:t xml:space="preserve">Cũng đúng, Nại Nại rất đau khổ khi thu về là thế nào cô cũng sẽ lại tăng cân. Mùa hè cô rất gầy, và mùa đông lại khá béo, đến mùa thu cho dù chỉ uống ngụm nước thôi cũng tăng cân. Lúc mặc áo lông vũ vào mùa đông, Tiểu Trần đã cảnh cáo cô đừng ngồi xổm ngoài đường, không mọi người nhìn thấy lại ngỡ có gấu chó xổng chuồng chạy lung tung. Mỗi lần nhớ đến câu nói này của Tiểu Trần cô đều rất buồn bực, chỉ hận không thể cắt bỏ thịt để giam béo. Cho nên đề nghị của Lâm Trị rất hợp ý Nại Nại.       </w:t>
      </w:r>
    </w:p>
    <w:p>
      <w:pPr>
        <w:pStyle w:val="BodyText"/>
      </w:pPr>
      <w:r>
        <w:t xml:space="preserve"> Bốn trạm, không xa mà, đi!</w:t>
      </w:r>
    </w:p>
    <w:p>
      <w:pPr>
        <w:pStyle w:val="BodyText"/>
      </w:pPr>
      <w:r>
        <w:t xml:space="preserve">Nếu đã đi bộ thì phải chọn chủ đề để nói chuyện. Nại Nại tự nhận mình là bà tám chính hiệu, còn Lâm Trị dường như là người rất chịu khó lắng nghe, luôn mỉm cười gật đầu mà không nói gì.</w:t>
      </w:r>
    </w:p>
    <w:p>
      <w:pPr>
        <w:pStyle w:val="BodyText"/>
      </w:pPr>
      <w:r>
        <w:t xml:space="preserve">Thỉnh thoảng có xe đi qua, ánh đèn lướt qua người họ, Lâm Trị phản xạ theo quán tính lấy người che cho Nại Nại. Cô thấy có chút ngại ngùng, nhưng sau đó lại tiếp tục tám chuyện. không phải cô không hiểu, chỉ là không muốn hiểu mà thôi.</w:t>
      </w:r>
    </w:p>
    <w:p>
      <w:pPr>
        <w:pStyle w:val="BodyText"/>
      </w:pPr>
      <w:r>
        <w:t xml:space="preserve">KHÔNG dễ dàng gì mới về đên nhà, Nại Nại thở hổn hển mãi. Đối với người phụ nữ hiện đại mà nói, mang giày cao gót đi bộ bốn trạm xe buýt quả thực không khác gì đòi lấy tính mạng.</w:t>
      </w:r>
    </w:p>
    <w:p>
      <w:pPr>
        <w:pStyle w:val="BodyText"/>
      </w:pPr>
      <w:r>
        <w:t xml:space="preserve">Miễn cưỡng nét mặt tươi tỉnh, Nại Nại quay sang nói với Lâm Trị: “Đến rồi, cậu mau về nhà đi”</w:t>
      </w:r>
    </w:p>
    <w:p>
      <w:pPr>
        <w:pStyle w:val="BodyText"/>
      </w:pPr>
      <w:r>
        <w:t xml:space="preserve">“KHÔNG sao, chị lên nhà trước đi, vàoo nhà rồi ra lan can vẫy tay chào tôi thì tôi sẽ về” Dưới ánh đèn đêm nụ cười của Lâm Trị vô cùng rạng rỡ.</w:t>
      </w:r>
    </w:p>
    <w:p>
      <w:pPr>
        <w:pStyle w:val="BodyText"/>
      </w:pPr>
      <w:r>
        <w:t xml:space="preserve">Nại Nại đành bó tay, ngao ngán với người đàn ông thẳng thắn tốt bụng trước mặt. Cô vẫy tay tạm biệt rồi nhanh chóng đi lên lầu, hy vọng dùng tốc độ nhanh nhất ra lan can vẫy tay chào anh, giải quyết gánh nặng trong lòng.</w:t>
      </w:r>
    </w:p>
    <w:p>
      <w:pPr>
        <w:pStyle w:val="BodyText"/>
      </w:pPr>
      <w:r>
        <w:t xml:space="preserve">Thế nhưng đáng tiếc ông trời không hiểu lòng người. Cô quên mang theo chìa khóa.</w:t>
      </w:r>
    </w:p>
    <w:p>
      <w:pPr>
        <w:pStyle w:val="BodyText"/>
      </w:pPr>
      <w:r>
        <w:t xml:space="preserve">Cô nhẹ nhàng gõ cửa nhưng không thấy trả lời. Nại Nại liền lấy đt ra thì phát hiện tin nhắn của Tiểu Trần gừi lúc 5 giờ chiều: “Chị Nại Nại, hôm nay thấy chị bị bắt cóc lên chiếc xe thổ phỉ là em biết tối nay chị sẽ không về nhà. Em cũng phải đi tìm mùa xuân của mình đây. Chúc chị vui vẻ nhé”</w:t>
      </w:r>
    </w:p>
    <w:p>
      <w:pPr>
        <w:pStyle w:val="BodyText"/>
      </w:pPr>
      <w:r>
        <w:t xml:space="preserve">Mùa xuân của nha đầu này chính là anh chàng bạn học cấp ba thanh mai trúc mã. Hai người đã thích nha lâu rồi, nhưng mãi chẳng có chút tiến triển đột biến nào. Hôm nay đến giờ vẫn chưa về là biết, ừm, đột biến rồi!</w:t>
      </w:r>
    </w:p>
    <w:p>
      <w:pPr>
        <w:pStyle w:val="BodyText"/>
      </w:pPr>
      <w:r>
        <w:t xml:space="preserve">Nại Nại không thể ngờ đ bản thân lại bị nhốt ngoài cửa thế này, sự việc cô đã từng vô số lần trong quá khứ này lại tái diễn một cách bi thảm. Cô lật tung mọi xó xỉnh trong chiếc túi, lại tiếp tục lục tung mọi nơi chỉ có thể để vừa sợi tóc, nhưng vẫn cứ không thấy chìa khóa đâu. Thế là Nại Nại đành chấp nhận số phận, lấy quyển sổ ghi nhớ trải trên bậc cầu thang rồi ngối xuống, mở điện thoại, tìm trò chơi xếp hình cô đã phá đảo không biết bao nhiêu lần và bắt đầu chơi lại từ bàn một.</w:t>
      </w:r>
    </w:p>
    <w:p>
      <w:pPr>
        <w:pStyle w:val="BodyText"/>
      </w:pPr>
      <w:r>
        <w:t xml:space="preserve">Những hành động trên làm nhiều thành quán tính. Mới chơi một loáng mà Nại Nại đã sắp qua bàn một.</w:t>
      </w:r>
    </w:p>
    <w:p>
      <w:pPr>
        <w:pStyle w:val="BodyText"/>
      </w:pPr>
      <w:r>
        <w:t xml:space="preserve">Đèn cảm ứng tắt rồi, cô cũng chẳng đếm xỉa mà cứ tiếp tục chơi. May mắn là hôm nay cô mang thêm cục pin nữa, nếu không thì đúng là sống không bằng chết.</w:t>
      </w:r>
    </w:p>
    <w:p>
      <w:pPr>
        <w:pStyle w:val="BodyText"/>
      </w:pPr>
      <w:r>
        <w:t xml:space="preserve">Chưa lên bàn hai, dưới lầu có tiếng bước chân vọng lên, Nại Nại liền nhích mông qua bên phải nhường đường cho người khác đi.                </w:t>
      </w:r>
    </w:p>
    <w:p>
      <w:pPr>
        <w:pStyle w:val="BodyText"/>
      </w:pPr>
      <w:r>
        <w:t xml:space="preserve"> Đèn cảm ứng cũng sáng dần lên theo bước chân của người đó, Nại Nại vẫn cắm đầu vào trò xếp hình, không thèm ngẩng đầu lên, thế là bị tiếng cười của người đó làm cho hết hồn, cô len lén ngẩng đầu lên, trong bóng đêm, hàng răng của Lâm Trị sáng trắng.</w:t>
      </w:r>
    </w:p>
    <w:p>
      <w:pPr>
        <w:pStyle w:val="BodyText"/>
      </w:pPr>
      <w:r>
        <w:t xml:space="preserve">“Tôi còn tưởng chị gặp phải bọn bắt cóc rồi cơ, thấy đèn cảm ứng cứ nháy sáng hết lần này tới lần nọ mà chẳng thấy chị vẫy tay” Anh hơi bị hụt hơi, nói trong tiếng được tiếng mất.</w:t>
      </w:r>
    </w:p>
    <w:p>
      <w:pPr>
        <w:pStyle w:val="BodyText"/>
      </w:pPr>
      <w:r>
        <w:t xml:space="preserve">Nại Nại vội vàng bấm nút tạm dừng: “Chết! Tôi quên mất chuyện của cậu rồi”</w:t>
      </w:r>
    </w:p>
    <w:p>
      <w:pPr>
        <w:pStyle w:val="BodyText"/>
      </w:pPr>
      <w:r>
        <w:t xml:space="preserve">“KHÔNG sao. Chị quên chìa khóa hả?” Thấy vẻ mặt thản nhiên của Nại Nại. Lâm Trị liến dí dỏm hỏi: “Thì ra chị thường xuyên quên mang chìa khóa”</w:t>
      </w:r>
    </w:p>
    <w:p>
      <w:pPr>
        <w:pStyle w:val="BodyText"/>
      </w:pPr>
      <w:r>
        <w:t xml:space="preserve">“Sao cậu lại biết?” Cô nhìn lại bản thân, trên mặt đâu có dán biển đâu?</w:t>
      </w:r>
    </w:p>
    <w:p>
      <w:pPr>
        <w:pStyle w:val="BodyText"/>
      </w:pPr>
      <w:r>
        <w:t xml:space="preserve">“Nhìn thái độ và nét mặt của chị là biết, chẳng có chút lo lắng nào cả” Lâm Trị chỉ ra thái độ thản nhiên như không của Nại Nại.</w:t>
      </w:r>
    </w:p>
    <w:p>
      <w:pPr>
        <w:pStyle w:val="BodyText"/>
      </w:pPr>
      <w:r>
        <w:t xml:space="preserve">“Tôi lo lắng cũng chả giải quyết được vấn đề. Đồng nghiệp của tôi hôm nay hẹn hò cùng với bạn thanh mai trúc mã, cho nên có lo lắng cùng không thể gọi điện thúc giục được. Phá hỏng cuộc hẹn của người ta thì thất đức lắm!” Nại Nại luôn cho rằng mìng là người biết điều.</w:t>
      </w:r>
    </w:p>
    <w:p>
      <w:pPr>
        <w:pStyle w:val="BodyText"/>
      </w:pPr>
      <w:r>
        <w:t xml:space="preserve">“Thế chị định chờ đến bao giờ” Lâm Trị hỏi đầy quan tâm.</w:t>
      </w:r>
    </w:p>
    <w:p>
      <w:pPr>
        <w:pStyle w:val="BodyText"/>
      </w:pPr>
      <w:r>
        <w:t xml:space="preserve">“Ngồi đến khi cô bé đó về, cô ấy cũng giống tôi, yêu giường của mình, đổi giường khác là không ngủ được, chắc chắn sẽ không ngủ lang ở bên ngoài đâu. ” Nại Nại giải thích.</w:t>
      </w:r>
    </w:p>
    <w:p>
      <w:pPr>
        <w:pStyle w:val="BodyText"/>
      </w:pPr>
      <w:r>
        <w:t xml:space="preserve">Lâm Trị đứng thẳng người dậy, nhín ngó xung quang, thấy đèn lúc tối lúc sáng, bỗng nhiên, anh cầm lấy cánh tay Nại Nại nói: “Đi, chúng ta xuống vườn hoa phía dưới ngồi!”</w:t>
      </w:r>
    </w:p>
    <w:p>
      <w:pPr>
        <w:pStyle w:val="BodyText"/>
      </w:pPr>
      <w:r>
        <w:t xml:space="preserve">Nại Nại còn chưa kịp phản ứng thì anh đã bổ sung thêm: “Ở đây đèn nhấp nháy hại cho mắt, không khí cũng không trong lành”</w:t>
      </w:r>
    </w:p>
    <w:p>
      <w:pPr>
        <w:pStyle w:val="BodyText"/>
      </w:pPr>
      <w:r>
        <w:t xml:space="preserve">Cũng đúng, nhưng những thứ đó thì có liên quan gì đến anh?</w:t>
      </w:r>
    </w:p>
    <w:p>
      <w:pPr>
        <w:pStyle w:val="BodyText"/>
      </w:pPr>
      <w:r>
        <w:t xml:space="preserve">Nhưng phong cách xưa nay của Nại Nại vẫn là đón nhận nhanh chóng thành ý của người khác. Hơn nữa nể tình hôm nay anh đã mời cô dùng bữa, không thể làm người ta bẽ mặt được.</w:t>
      </w:r>
    </w:p>
    <w:p>
      <w:pPr>
        <w:pStyle w:val="BodyText"/>
      </w:pPr>
      <w:r>
        <w:t xml:space="preserve">Nại Nại xách túi lớn túi bé đựng thức ăn, lại còn túi xách riêng của cô, lê cặp đùi gần tàn phế vì mang giày cao gót, cử động có phần chậm chạp. Lâm Trị quay đầu nhìn, liền giật mấy túi thức ăn của cô xuống rồi đặt trước cửa: “Chị yên tâm, không ai lấy đâu”</w:t>
      </w:r>
    </w:p>
    <w:p>
      <w:pPr>
        <w:pStyle w:val="BodyText"/>
      </w:pPr>
      <w:r>
        <w:t xml:space="preserve">Nại Nại muốn nói gì đó để chứng minh bắt buộc phải đem chúng theo, lại cảm thấy không thỏa, nhưng nếu cứ đi thế này, thì cô lại cảm thấy có lỗi với những túi thức ăn đang đặt trước cửa.</w:t>
      </w:r>
    </w:p>
    <w:p>
      <w:pPr>
        <w:pStyle w:val="BodyText"/>
      </w:pPr>
      <w:r>
        <w:t xml:space="preserve">“Như thế này, khi vè đồng nghiệp của chị nhìn thấy sẽ biết là chị quên mang chìa khóa mà sẽ gọi điện cho chị” Lí do Lâm Trị đưa ra gần như không thể từ chối được nữa.      </w:t>
      </w:r>
    </w:p>
    <w:p>
      <w:pPr>
        <w:pStyle w:val="BodyText"/>
      </w:pPr>
      <w:r>
        <w:t xml:space="preserve"> “Thế…cũng được” Nại Nại nhìn đống túi, sắp xếp ngay ngắn lại rồi mới chậm rãi bước xuống.</w:t>
      </w:r>
    </w:p>
    <w:p>
      <w:pPr>
        <w:pStyle w:val="BodyText"/>
      </w:pPr>
      <w:r>
        <w:t xml:space="preserve">Lúc này, vườn hoa rất yên tĩnh, hằng ngày các bà các cô có thói quen đánh mạt chược nói chuyện phiếm ở đây, cho nên trên ghế đá có những tấm nệm nhỏ, ngồi không hề bị lạnh.</w:t>
      </w:r>
    </w:p>
    <w:p>
      <w:pPr>
        <w:pStyle w:val="BodyText"/>
      </w:pPr>
      <w:r>
        <w:t xml:space="preserve">“Thường có câu thắp nến tán gẫu giữa đêm khuya. Bây giờ có thể coi chúng ta đang thắp đt tán gẫu đêm khuya nhỉ!” Lâm trị bật nhạc trong đt lên, ánh sáng dìu dịu và tiếng nhạc du dương phát ra từ đt làm không khí lúc này bớt phần ngượng ngùng.</w:t>
      </w:r>
    </w:p>
    <w:p>
      <w:pPr>
        <w:pStyle w:val="BodyText"/>
      </w:pPr>
      <w:r>
        <w:t xml:space="preserve">Nại Nại suýt chút nữa là không kiềm chế được việc vỗ tay cho sự tinh tế của Lâm Trị. người đàn ông như thế này đúng là hàng cao cấp.</w:t>
      </w:r>
    </w:p>
    <w:p>
      <w:pPr>
        <w:pStyle w:val="BodyText"/>
      </w:pPr>
      <w:r>
        <w:t xml:space="preserve">“Tại sao anh cứ đi xem mặt mãi thế? Với điều kiện của anh không lí do nào không tìm được bạn gái, vậy tại sao còn phải xem mặt bạt mạng như vậy?”</w:t>
      </w:r>
    </w:p>
    <w:p>
      <w:pPr>
        <w:pStyle w:val="BodyText"/>
      </w:pPr>
      <w:r>
        <w:t xml:space="preserve">“Tôi đi xem mặt vì muốn quên một người trong thời gian ngắn nhất” Dường như đọc hiểu được ý nghĩ của Nại Nại, anh tự nhiên lên tiếng giải thích.</w:t>
      </w:r>
    </w:p>
    <w:p>
      <w:pPr>
        <w:pStyle w:val="BodyText"/>
      </w:pPr>
      <w:r>
        <w:t xml:space="preserve">“Ng yêu cũ?” Vậy thì sến kiểu phin Hàn!</w:t>
      </w:r>
    </w:p>
    <w:p>
      <w:pPr>
        <w:pStyle w:val="BodyText"/>
      </w:pPr>
      <w:r>
        <w:t xml:space="preserve">“Nếu tôi nói là mẹ tôi thì sao?” Lâm Trị cười tinh nghịch, rõ ràng là đang cố ý trêu đù Nại Nại.</w:t>
      </w:r>
    </w:p>
    <w:p>
      <w:pPr>
        <w:pStyle w:val="BodyText"/>
      </w:pPr>
      <w:r>
        <w:t xml:space="preserve">“Biết ngay cậu là dạng baby boy mà” Nại Nại bĩu môi.</w:t>
      </w:r>
    </w:p>
    <w:p>
      <w:pPr>
        <w:pStyle w:val="BodyText"/>
      </w:pPr>
      <w:r>
        <w:t xml:space="preserve">Ánh mắt Lâm Trị bỗng chăm chú, nét mặt bỗng trở nên nghiem túc: “Bởi vì tôi thích chị”</w:t>
      </w:r>
    </w:p>
    <w:p>
      <w:pPr>
        <w:pStyle w:val="BodyText"/>
      </w:pPr>
      <w:r>
        <w:t xml:space="preserve">Nại Nại há hốc miêng mãi không đóng lại được, đủ để thấy câu nói này đã làm cô kinh động đến mức nào.</w:t>
      </w:r>
    </w:p>
    <w:p>
      <w:pPr>
        <w:pStyle w:val="BodyText"/>
      </w:pPr>
      <w:r>
        <w:t xml:space="preserve">KHÔNG cần thiết phải diễn tới mức này chứ? Anh cũng đâu phải là nam thứ đáng thương trong các bộ phim Hàn?</w:t>
      </w:r>
    </w:p>
    <w:p>
      <w:pPr>
        <w:pStyle w:val="BodyText"/>
      </w:pPr>
      <w:r>
        <w:t xml:space="preserve">“Cái này…thật ra…cậu…thật ra… cái này. . ” Những từ chuyên dụng khi đóng đóng đà điểu của Nại Nại cuối cùng cũng đ trưng dụng, nhưng vì đối thủ Lâm Trị không chịu hiểu cho cô như là LÔI KÌNH.</w:t>
      </w:r>
    </w:p>
    <w:p>
      <w:pPr>
        <w:pStyle w:val="BodyText"/>
      </w:pPr>
      <w:r>
        <w:t xml:space="preserve">“Chị cho tôi một câu dứt điểm đi, tôi còn cơ hội không ?” Lâm Trị hỏi thành thật.</w:t>
      </w:r>
    </w:p>
    <w:p>
      <w:pPr>
        <w:pStyle w:val="BodyText"/>
      </w:pPr>
      <w:r>
        <w:t xml:space="preserve">Đúng là một ngày “hoàng tráng”, sáng ra thì đập phá văn phòng làm việc, rồi tham quan trụ sở xã hội đen, tiếp đến là màn nóng bỏng trên bệ bếp, sau đó bất ngờ gặp lạo đối tượng xem mặt, rồi bây giờ là lời tỏ tình vô tiền khoáng hậu.</w:t>
      </w:r>
    </w:p>
    <w:p>
      <w:pPr>
        <w:pStyle w:val="BodyText"/>
      </w:pPr>
      <w:r>
        <w:t xml:space="preserve">Phải chăng hôm nay là ngày đại cát cỡ XXXL?</w:t>
      </w:r>
    </w:p>
    <w:p>
      <w:pPr>
        <w:pStyle w:val="BodyText"/>
      </w:pPr>
      <w:r>
        <w:t xml:space="preserve">Nại Nại vẫn còn đang vô cùng kinh ngạc nên không thể trả lời được.</w:t>
      </w:r>
    </w:p>
    <w:p>
      <w:pPr>
        <w:pStyle w:val="BodyText"/>
      </w:pPr>
      <w:r>
        <w:t xml:space="preserve">Lâm Trị nhìn Nại Nại đắm đuối, hai đồng tử cô bắt đầu thu vào giữa, cô lập tức cúi gằm đầu xuống, nói lớn: “Xin cậu đấy, đừng có đùa tôi nữa”</w:t>
      </w:r>
    </w:p>
    <w:p>
      <w:pPr>
        <w:pStyle w:val="BodyText"/>
      </w:pPr>
      <w:r>
        <w:t xml:space="preserve">Tiếp đó, tiếng cười của Lâm Trị bắt đầu vang lên Nại Nại tò mò thò đầu ra khỏi 2 cánh tay, ngước mắt lên nhìn, quả nhiên anh đang cười gập cả người trên ghế, cứ như có chuyện gì xảy ra vậy.             </w:t>
      </w:r>
    </w:p>
    <w:p>
      <w:pPr>
        <w:pStyle w:val="BodyText"/>
      </w:pPr>
      <w:r>
        <w:t xml:space="preserve"> “Chị thông minh thật, biết tôi đang đùa chị” Lâm Trị cười, thái độ rất thoải mái.</w:t>
      </w:r>
    </w:p>
    <w:p>
      <w:pPr>
        <w:pStyle w:val="BodyText"/>
      </w:pPr>
      <w:r>
        <w:t xml:space="preserve">Thấy bộ dạng anh như thế, Nại Nại thở phào nhẹ nhõm, vỗ vỗ ngực trách móc: “Cậu làm tôi sợ chết khiếp”</w:t>
      </w:r>
    </w:p>
    <w:p>
      <w:pPr>
        <w:pStyle w:val="BodyText"/>
      </w:pPr>
      <w:r>
        <w:t xml:space="preserve">Lâm Trị cụp mắt xuống, trên mặt vẫn nở nụ cười: “May mà chị mới hoảng sợ chứ chưa tưởng thật. Chị mà tưởng thật, tôi không biết phải làm sao?”</w:t>
      </w:r>
    </w:p>
    <w:p>
      <w:pPr>
        <w:pStyle w:val="BodyText"/>
      </w:pPr>
      <w:r>
        <w:t xml:space="preserve">“Tiểu quỷ đáng chết, không được trêu đùa người lớn tuổi” Nại Nại lấy chai nước trong túi ra, tu ừng ực mấy ngụm, sau đó hiểu kí hỏi tiếp: “Thế rốt cuộc là để quên ai?”</w:t>
      </w:r>
    </w:p>
    <w:p>
      <w:pPr>
        <w:pStyle w:val="BodyText"/>
      </w:pPr>
      <w:r>
        <w:t xml:space="preserve">“KHÔNG cần thiết phải nói nữa rồi, nói ra cũng không có kết quả gì” Thái độ Lâm Trị quay ngoắt một80 độ, không muốn nói nữa.</w:t>
      </w:r>
    </w:p>
    <w:p>
      <w:pPr>
        <w:pStyle w:val="BodyText"/>
      </w:pPr>
      <w:r>
        <w:t xml:space="preserve">Dây thần kinh đơn giản của N có vẻ như lại cảm thấy điều gì đó không ổn, cách đối phó tốt nhất chính là-giả làm đà điểu.</w:t>
      </w:r>
    </w:p>
    <w:p>
      <w:pPr>
        <w:pStyle w:val="Compact"/>
      </w:pPr>
      <w:r>
        <w:t xml:space="preserve">KHÔNG quan tâm nữa, cứ tránh thật xa, muốn làm gì thì làm!</w:t>
      </w:r>
      <w:r>
        <w:br w:type="textWrapping"/>
      </w:r>
      <w:r>
        <w:br w:type="textWrapping"/>
      </w:r>
    </w:p>
    <w:p>
      <w:pPr>
        <w:pStyle w:val="Heading2"/>
      </w:pPr>
      <w:bookmarkStart w:id="44" w:name="chương-25"/>
      <w:bookmarkEnd w:id="44"/>
      <w:r>
        <w:t xml:space="preserve">22. Chương 25</w:t>
      </w:r>
    </w:p>
    <w:p>
      <w:pPr>
        <w:pStyle w:val="Compact"/>
      </w:pPr>
      <w:r>
        <w:br w:type="textWrapping"/>
      </w:r>
      <w:r>
        <w:br w:type="textWrapping"/>
      </w:r>
      <w:r>
        <w:t xml:space="preserve">Chương 25:Yêu một người thật không dễ dàng</w:t>
      </w:r>
    </w:p>
    <w:p>
      <w:pPr>
        <w:pStyle w:val="BodyText"/>
      </w:pPr>
      <w:r>
        <w:t xml:space="preserve">Đối với Nại Nại mà nói, điện thoại có hai cách sử dụng, dùng để tìm người khi có việc là cách thứ nhất, xảy ra chuyện gì có thể báo cảnh sát là cách thứ hai. Điện thoại của Nại Nại ba năm rồi chưa từng đổi một lần, có rất nhiều chức năng mà nhân viên bán hàng giới thiệu cho Lữ Nghị khi anh mua nó đến tận giờ Nại Nại vẫn chưa từng dùng thử, hơn nữa kiểu dáng của nó cũng đã bị người sành điệu đào thải đến tận một nước xa xôi héo lánh nào đó.</w:t>
      </w:r>
    </w:p>
    <w:p>
      <w:pPr>
        <w:pStyle w:val="BodyText"/>
      </w:pPr>
      <w:r>
        <w:t xml:space="preserve">Tình yêu và các thiết bị điện tủ giống nhau, tỉ lệ đào thải rất cao! Kiểu dáng và tính năng nâng cấp từng ngày từng giờ, nhưng bản chất bên trong thì muôn đời không thay đổi, yêu qua yêu lại, yêu tới yêu lui, chẳng qua cũng chỉ từng đó chuyện, chẳng có gì mới mẻ cả.</w:t>
      </w:r>
    </w:p>
    <w:p>
      <w:pPr>
        <w:pStyle w:val="BodyText"/>
      </w:pPr>
      <w:r>
        <w:t xml:space="preserve"> ***</w:t>
      </w:r>
    </w:p>
    <w:p>
      <w:pPr>
        <w:pStyle w:val="BodyText"/>
      </w:pPr>
      <w:r>
        <w:t xml:space="preserve">Lúc Tiểu Trần quay về, Nại Nại đã nằm tròn ra bàn ngủ chết mê chết mệt. Lúc điện thoại rung, suýt chút nữa là cô gào lên với đầu dây bên kia: Con bé đáng chết này giờ mới về? Còn để chị phải mở cửa cho em nữa? Dụi dụi mắt nhìn xung quanh, cô mới nhận ra rằng mình vẫn đang ở ngoài, còn “con bé” vô tội vô duyên vơ cớ bị mắng kia có lẽ đã lên đến nhà.</w:t>
      </w:r>
    </w:p>
    <w:p>
      <w:pPr>
        <w:pStyle w:val="BodyText"/>
      </w:pPr>
      <w:r>
        <w:t xml:space="preserve">“Alo, em về rồi à?” Nại Nại mơ màng ngồi thẳng dậy thì nhìn thấy Lâm Trị đang chống tay ngủ rất ngon lành, còn áo khoác của anh thì đang choàng lên vai cô.         </w:t>
      </w:r>
    </w:p>
    <w:p>
      <w:pPr>
        <w:pStyle w:val="BodyText"/>
      </w:pPr>
      <w:r>
        <w:t xml:space="preserve"> “Chị về rồi hả? Giờ chị đang ở đâu?” Trong điện thoại là giọng nói lo lắng của Tiểu Trần. Nại Nại ngơ ngẩn nhìn chiếc áo trên vai mình một hồi, sau đó vội vàng đứng dậy cởi áo ra,  vỗ vỗ vai Lâm Trị</w:t>
      </w:r>
    </w:p>
    <w:p>
      <w:pPr>
        <w:pStyle w:val="BodyText"/>
      </w:pPr>
      <w:r>
        <w:t xml:space="preserve">Nếu đã không muốn để lại đường thoát thân, thì cũng chẳng nên quan tâm chuyện đau lòng. Cô không muốn rước nợ tình, tất nhiên không nên để người khác hiểu lầm. Cái kiểu dùng cái cớ an ủi để bắt cá hai tay, cô không thể làm được.</w:t>
      </w:r>
    </w:p>
    <w:p>
      <w:pPr>
        <w:pStyle w:val="BodyText"/>
      </w:pPr>
      <w:r>
        <w:t xml:space="preserve">“Đồng nghiệp của tôi về nhà rồi, cảm ơn cậu đã ở lại cùng tôi lâu vậy” Câu nói của Nại Nại rất khách khí. Khách khí như thể họ là người xa lạ.</w:t>
      </w:r>
    </w:p>
    <w:p>
      <w:pPr>
        <w:pStyle w:val="BodyText"/>
      </w:pPr>
      <w:r>
        <w:t xml:space="preserve">“Được, vậy để tôi đưa chị lên lầu” Lâm Trị ngáp một cái, đứng dậy nhưng không nhận chiếc áo từ tay Nại Nại.</w:t>
      </w:r>
    </w:p>
    <w:p>
      <w:pPr>
        <w:pStyle w:val="BodyText"/>
      </w:pPr>
      <w:r>
        <w:t xml:space="preserve">“Trả cậu áo khoác, không cần đưa tôi lên đâu, cô ấy đang ở trên lầu rồi, rất an toàn…” Từ chối rõ ràng như vậy, đừng nói cậu không nhận ra đấy!</w:t>
      </w:r>
    </w:p>
    <w:p>
      <w:pPr>
        <w:pStyle w:val="BodyText"/>
      </w:pPr>
      <w:r>
        <w:t xml:space="preserve">“Thôi tôi cứ đưa chị lên, ngộ nhỡ tình báo giả thì sao?” Lâm Trị vẫn kiên quyết.</w:t>
      </w:r>
    </w:p>
    <w:p>
      <w:pPr>
        <w:pStyle w:val="BodyText"/>
      </w:pPr>
      <w:r>
        <w:t xml:space="preserve">Nại Nại không còn cách nào khác đành phải cầm áo của anh đi về hướng nhà mình. Trời đêm xuống hơi lạnh, từng đợt gió lạnh thổi qua mặt, có một cảm giác mơ hồ không thể diễn tả nổi. Nại Nại trộm liếc Lâm Trị, thái độ của anh rất bình thường, cũng không biết có phải do cô phản ứng hơi quá đà rồi không.</w:t>
      </w:r>
    </w:p>
    <w:p>
      <w:pPr>
        <w:pStyle w:val="BodyText"/>
      </w:pPr>
      <w:r>
        <w:t xml:space="preserve">Chuyện này đúng là ứng với câu nói trong cuốn “Ba đời ba kiếp, mười dặm hoa đào”: Vốn tưởng rằng cây nhân duyên của mình vẫn là một cái cây già cỗi khô cằn, đã chết hàng vạn năm nay và không thể đơm hoa. Vậy mà hôm nay, nó lại đơm hoa? Hơn nữa lại còn nở một bông hoa tịnh đế! Sự kinh ngạc này cô cũng có, đến giờ sao đột nhiên chỉ trong một đêm biến thành bánh màn thầu rồi, bản thân Nại Nại cũng không rõ.</w:t>
      </w:r>
    </w:p>
    <w:p>
      <w:pPr>
        <w:pStyle w:val="BodyText"/>
      </w:pPr>
      <w:r>
        <w:t xml:space="preserve">Đang mải nghĩ xem nên nói gì với Lâm Trị thì bỗng phát hiện anh đang mỉm cười với cô và nói: “Tôi nói thật, chuyện tôi nói tối nay chị hãy suy nghĩ xem”</w:t>
      </w:r>
    </w:p>
    <w:p>
      <w:pPr>
        <w:pStyle w:val="BodyText"/>
      </w:pPr>
      <w:r>
        <w:t xml:space="preserve">“Chuyện gì?” Nại Nại vẫn chưa phản ứng ngay được, tưởng rằng mình đã hứa hẹn gì trong giấc mơ mà ngay chính cô cũng không biết, vội liến thoắng giải thích: “Đó là mấy lời nói mơ của tôi, không tính”</w:t>
      </w:r>
    </w:p>
    <w:p>
      <w:pPr>
        <w:pStyle w:val="BodyText"/>
      </w:pPr>
      <w:r>
        <w:t xml:space="preserve">Lâm Trị mím môi cười: “Tôi khẳng định lúc đó chị không nói mớ. Tôi nói thật đấy, hãy suy nghĩ kĩ về tôi, tôi không tệ đâu”</w:t>
      </w:r>
    </w:p>
    <w:p>
      <w:pPr>
        <w:pStyle w:val="BodyText"/>
      </w:pPr>
      <w:r>
        <w:t xml:space="preserve">Nại Nại nghĩ một lúc rồi nói tiếp: “KHÔNG vấn đề, có cô gái nào tốt tôi sẽ để dành cho cậu”</w:t>
      </w:r>
    </w:p>
    <w:p>
      <w:pPr>
        <w:pStyle w:val="BodyText"/>
      </w:pPr>
      <w:r>
        <w:t xml:space="preserve">Lâm Trị giơ ngón tay cái tán thưởng nói: “Đúng là bốn lạng thắng ngàn cân*. Chị thật lợi hại” (Lấy nhu khắc cương)</w:t>
      </w:r>
    </w:p>
    <w:p>
      <w:pPr>
        <w:pStyle w:val="BodyText"/>
      </w:pPr>
      <w:r>
        <w:t xml:space="preserve">Nại Nại thầm nghĩ, tôi còn có thể vớt trăng dưới đáy biển cơ, chả hiểu đâu vào với đâu, đầu óc thằng nhóc này đúng là phức tạp!       </w:t>
      </w:r>
    </w:p>
    <w:p>
      <w:pPr>
        <w:pStyle w:val="BodyText"/>
      </w:pPr>
      <w:r>
        <w:t xml:space="preserve"> Nghĩ thì nghĩ thế, nhưng cô không dám nói nhiều, Nại Nại chỉ gật đầu rồi chuẩn bị bước lên lầu. Đập vào mắt cô là là một chiếc xe đang tiến vào ngõ rẽ trong bóng tối, đèn xe vô cùng nhức mắt, khiến Nại Nại phải quay đầu đi, khi nhìn thấy Lâm Trị bỗng dừng khựng lại. Tư duy của Nại Nại xoay chuyển cực kì nhanh, chiếc xe vừa rồi trông rất quen…</w:t>
      </w:r>
    </w:p>
    <w:p>
      <w:pPr>
        <w:pStyle w:val="BodyText"/>
      </w:pPr>
      <w:r>
        <w:t xml:space="preserve">Có khi nào…Liệu có thể ngăn vụ huyết án bị đăng tải trên trang đầu các báo sáng mai hay không chính là dựa vào hành động lúc này. Nghĩ vậy Nại Nại dốc hết dũng khí quay sang nói với Lâm Trị: “Cậu về đi, nếu còn không về thì rất nguy hiểm”</w:t>
      </w:r>
    </w:p>
    <w:p>
      <w:pPr>
        <w:pStyle w:val="BodyText"/>
      </w:pPr>
      <w:r>
        <w:t xml:space="preserve">Nhìn thái độ của cô, Lâm Trị tưởng nhầm cô lo lắng cho an toàn của mình, nên cười tít mắt nói: “Tôi không sợ, ngược lại chị có một mình không an toàn lắm, tôi đưa chị lên nhà vẫn hơn”</w:t>
      </w:r>
    </w:p>
    <w:p>
      <w:pPr>
        <w:pStyle w:val="BodyText"/>
      </w:pPr>
      <w:r>
        <w:t xml:space="preserve">Hành động này không thành công rồi, đổi cái khác!</w:t>
      </w:r>
    </w:p>
    <w:p>
      <w:pPr>
        <w:pStyle w:val="BodyText"/>
      </w:pPr>
      <w:r>
        <w:t xml:space="preserve">“Nói gì thế? Sao lại có thể không sợ được? không bị cướp tiền cũng bị cưỡng sắc đấy” Nại Nại lo lắng thử lần hai, lấy người chặn đường Lâm Trị quyết không cho anh tiễn lên lầu.</w:t>
      </w:r>
    </w:p>
    <w:p>
      <w:pPr>
        <w:pStyle w:val="BodyText"/>
      </w:pPr>
      <w:r>
        <w:t xml:space="preserve">“Cưỡng sắc? Cái này thì tôi chưa từng nghĩ tới. Chị không nói chứ, biết đâu có khả năng này thật” Lâm Trị xoa cằm tỏ vẻ di dỏm.</w:t>
      </w:r>
    </w:p>
    <w:p>
      <w:pPr>
        <w:pStyle w:val="BodyText"/>
      </w:pPr>
      <w:r>
        <w:t xml:space="preserve">“Nhanh về đi, đứng tán phét nữa. Tôi lên nhà đây” Nại Nại bước vào trong lầu, vứt lại chiếc áo cho Lâm Trị.</w:t>
      </w:r>
    </w:p>
    <w:p>
      <w:pPr>
        <w:pStyle w:val="BodyText"/>
      </w:pPr>
      <w:r>
        <w:t xml:space="preserve">Lâm Trị quả nhiên rất nghe lời, vắt chính tề chiếc áo trên tay rồi quay người chầm chậm rời đi. Nại Nại thở phào nhẹ nhõm, quay đầu lại nhì, chiếc xe đó đã đi mất, cô thở dài một tiếng, có lẽ bản thân hoa mắt nhìn nhầm rồi.</w:t>
      </w:r>
    </w:p>
    <w:p>
      <w:pPr>
        <w:pStyle w:val="BodyText"/>
      </w:pPr>
      <w:r>
        <w:t xml:space="preserve">Đợi Lâm Trị đi khỏi, cô chạy thần tốc lên lầu, gõ cửa liên hồi. Sau khi Tiểu Trần mở cửa, cô cũng không nói gì, nhanh chóng chạy ra lan can nhìn xuống dưới.</w:t>
      </w:r>
    </w:p>
    <w:p>
      <w:pPr>
        <w:pStyle w:val="BodyText"/>
      </w:pPr>
      <w:r>
        <w:t xml:space="preserve">Con đường dưới lầu tối đen như mực, không có gì cả.</w:t>
      </w:r>
    </w:p>
    <w:p>
      <w:pPr>
        <w:pStyle w:val="BodyText"/>
      </w:pPr>
      <w:r>
        <w:t xml:space="preserve">Nại Nại cười như mếu, xem ra cô nhìn nhầm thật. người đó còn lâu mới có lòng lặn lội xa xôi đến tận đây.</w:t>
      </w:r>
    </w:p>
    <w:p>
      <w:pPr>
        <w:pStyle w:val="BodyText"/>
      </w:pPr>
      <w:r>
        <w:t xml:space="preserve">Tiểu Trần đi theo sau nhìn xuống dưới, phát hiện ra cái bóng vừa rẽ ở khúc ngoặt rất quen thuộc, cô thắc mắc: “Ngươì đang đi phía đó là Lâm Trị đúng không ? Sao anh ấy lại ở đây?”</w:t>
      </w:r>
    </w:p>
    <w:p>
      <w:pPr>
        <w:pStyle w:val="BodyText"/>
      </w:pPr>
      <w:r>
        <w:t xml:space="preserve">“Tình cờ gặp trên đường, cậu ấy ngồi đợi em cùng với chị” Giọng Nại Nại có chút thất vọng, chẳng còn tí sức lực nào.</w:t>
      </w:r>
    </w:p>
    <w:p>
      <w:pPr>
        <w:pStyle w:val="BodyText"/>
      </w:pPr>
      <w:r>
        <w:t xml:space="preserve">“Ngày hôm nay của chị quá đặc sắc đấy! Buổi sáng thì là xã hội đen, buồi chiều thì là chàng xem mặt” Đôi mắt Tiểu Trần mở to hết cỡ.</w:t>
      </w:r>
    </w:p>
    <w:p>
      <w:pPr>
        <w:pStyle w:val="BodyText"/>
      </w:pPr>
      <w:r>
        <w:t xml:space="preserve">“Em không đặc sắc hơn sao? Mùa xuân tiếp theo đi tìm đến một giờ đêm, bước tiếng đột phá rồi phải không ?” Vừa quay đầu Nại Nại đã thấy Tiểu Trần tiến sát vào người nói: “Ý? Hình như lúc nãy em nhìn thấy chiếc R8, liệu có phải xã hội đen đến không ?”</w:t>
      </w:r>
    </w:p>
    <w:p>
      <w:pPr>
        <w:pStyle w:val="BodyText"/>
      </w:pPr>
      <w:r>
        <w:t xml:space="preserve">“Nói tầm bậy! người ta bận lắm, làm gì có thời gian để ý đến chị ” Vừa nhắc đến LÔI KÌNH là giọng nói của Nại Nại lại thiếu tự nhiên. Tất nhiên Tiểu Trần nhận ra điều này, cô liền nói với cái giọng rất trầm bổng: “Mẹ em nó rồi, thất bại là mẹ thành công, cho nên chị phải không ngừng nỗ lực, quyết không được lùi bước”              </w:t>
      </w:r>
    </w:p>
    <w:p>
      <w:pPr>
        <w:pStyle w:val="BodyText"/>
      </w:pPr>
      <w:r>
        <w:t xml:space="preserve"> Nại Nại cười méo xệch, lắc đầu, gục đầu vào vai cô rồi đẩy cô về phòng.</w:t>
      </w:r>
    </w:p>
    <w:p>
      <w:pPr>
        <w:pStyle w:val="BodyText"/>
      </w:pPr>
      <w:r>
        <w:t xml:space="preserve">Giờ cô không còn đủ dũng khí để tiếng lên phía trứơc, thế nên chỉ có thể khóa chặt sự nhiệt tình lại. Đối phương không đáp lại, đương nhên cô cũng sẽ không phản công.</w:t>
      </w:r>
    </w:p>
    <w:p>
      <w:pPr>
        <w:pStyle w:val="BodyText"/>
      </w:pPr>
      <w:r>
        <w:t xml:space="preserve">Nếu mọi người đều thuộc loại trong nóng ngoài lạnh, vậy thì, xem ai là người không nhịn được trứơc.</w:t>
      </w:r>
    </w:p>
    <w:p>
      <w:pPr>
        <w:pStyle w:val="BodyText"/>
      </w:pPr>
      <w:r>
        <w:t xml:space="preserve"> ***</w:t>
      </w:r>
    </w:p>
    <w:p>
      <w:pPr>
        <w:pStyle w:val="BodyText"/>
      </w:pPr>
      <w:r>
        <w:t xml:space="preserve">Ban đêm lại là buổi trò chuyện tâm sự, Nại Nại đã ngủ mấy tiếng rồi nên vô cùng tỉnh táo, cứ ép Tiểu Trần phải kể chuyện “mùa xuân tiếp theo”</w:t>
      </w:r>
    </w:p>
    <w:p>
      <w:pPr>
        <w:pStyle w:val="BodyText"/>
      </w:pPr>
      <w:r>
        <w:t xml:space="preserve">Đó là một câu chuyện tình cực kì củ chuối được sặc mùi bà nội Quỳnh Dao và bà dì phim Hàn. Thì chẳng qua chính là chuyện một đôi thanh mai trúc mã khi còn học cấp ba cũng có chút tình qua ý lại, sau đó vì hiểu lầm mà chia tay, rồi lên đại học chia ly đôi ngả dạt dòng đời lại phát hiện ra rằng thì ra người mình nhung nhớ nhất chính là đối phương. Vốn vì sự ngoan cố của “trúc mã” mà vẫn chìm đắm trong nỗi đau khổ tuy yêu nhưng không đến được với nhau, nhưng không ngờ bị chủ hộ căn số một8 đả kích nên đã bộc phát.</w:t>
      </w:r>
    </w:p>
    <w:p>
      <w:pPr>
        <w:pStyle w:val="BodyText"/>
      </w:pPr>
      <w:r>
        <w:t xml:space="preserve">“Đợi đã, cái này thì liên quan gì đến chủ nhà căn biệt thự sô một8?” Khả năng khái quát trung tâm vấn đề của Nại Nại xưa nay rất chuẩn xác, đánh bại ý định lấp liếm cho qua chuyện của Tiểu Trần.</w:t>
      </w:r>
    </w:p>
    <w:p>
      <w:pPr>
        <w:pStyle w:val="BodyText"/>
      </w:pPr>
      <w:r>
        <w:t xml:space="preserve">“Chủ hộ số một8 không phải nhờ em hỏi số điện thoại của chị sao? Kết quả anh ta gọi tới gọi lui một thời gian đã nảy sinh một suy nghĩ không nên có, cuối cùng anh ta khăng khăng nói là theo đuổi chị thực ra là theo đuổi em” Tiểu Trần giải thích một cách bất lực.</w:t>
      </w:r>
    </w:p>
    <w:p>
      <w:pPr>
        <w:pStyle w:val="BodyText"/>
      </w:pPr>
      <w:r>
        <w:t xml:space="preserve">Nại Nại nhướng mày, thì ra trong lúc bất giác đã lại chứng minh vận mệnh tro bụi ngàn năm của bản thân, cũng may mà đã tránh kịp thời, không thì bắn một phát là lại nổ đùng trên đầu cô.</w:t>
      </w:r>
    </w:p>
    <w:p>
      <w:pPr>
        <w:pStyle w:val="BodyText"/>
      </w:pPr>
      <w:r>
        <w:t xml:space="preserve">May thay! May thay!</w:t>
      </w:r>
    </w:p>
    <w:p>
      <w:pPr>
        <w:pStyle w:val="BodyText"/>
      </w:pPr>
      <w:r>
        <w:t xml:space="preserve">“Sau đó anh ta đã bày tỏ với em?” Nại Nại hỏi</w:t>
      </w:r>
    </w:p>
    <w:p>
      <w:pPr>
        <w:pStyle w:val="BodyText"/>
      </w:pPr>
      <w:r>
        <w:t xml:space="preserve">Tiểu Trần gật đầu: “Anh ta đã bày tỏ, nhưng em không đồng ý”</w:t>
      </w:r>
    </w:p>
    <w:p>
      <w:pPr>
        <w:pStyle w:val="BodyText"/>
      </w:pPr>
      <w:r>
        <w:t xml:space="preserve">“Tại sao?” không đồng ý mà còn dùng dằng đến một giờ đêm?</w:t>
      </w:r>
    </w:p>
    <w:p>
      <w:pPr>
        <w:pStyle w:val="BodyText"/>
      </w:pPr>
      <w:r>
        <w:t xml:space="preserve">“Vốn dĩ em định nhận lời, nhưng anh ta lúc đó lại nhận cuộc gọi chết tiệt của cô bạn gái cũ, nói muốn nối lại tình xưa. Em sợ bị tổn thương, nên mau chóng rút lui” Tiếng khụt khịt của mũi Tiểu Trần truyền qua khiến người nghe không khỏi chạnh lòng.     </w:t>
      </w:r>
    </w:p>
    <w:p>
      <w:pPr>
        <w:pStyle w:val="BodyText"/>
      </w:pPr>
      <w:r>
        <w:t xml:space="preserve"> Nại Nại những tưởng rằng các cô gái 8x thường không sợ thất bại, nếu có tình địch sẽ liều mình xông tới chiến đấu một sống một còn, nhưng cách làm của Tiểu Trần đã khiến Nại Nại lần đầu nhìn rõ tâm trạng của những cô gái độ tuổi này.</w:t>
      </w:r>
    </w:p>
    <w:p>
      <w:pPr>
        <w:pStyle w:val="BodyText"/>
      </w:pPr>
      <w:r>
        <w:t xml:space="preserve">Sợ tổn thương mới là tâm trạng thật của họ, Hào sảng, tuyệt tình, dám nghĩ dám làm thực ra đều để bảo vệ trái tim sợ bị tổn thương mà thôi.</w:t>
      </w:r>
    </w:p>
    <w:p>
      <w:pPr>
        <w:pStyle w:val="BodyText"/>
      </w:pPr>
      <w:r>
        <w:t xml:space="preserve">Xem ra, thời đại này, muốn yêu một người thật không dễ dàng!</w:t>
      </w:r>
    </w:p>
    <w:p>
      <w:pPr>
        <w:pStyle w:val="BodyText"/>
      </w:pPr>
      <w:r>
        <w:t xml:space="preserve">Sau khi cảm khái một hồi, cô quay sang vỗ vai Tiểu Trần nói: “Đi một bước tính một bước vậy. Rất nhiều người cho rằng đi một bước tính một bước là thái độ sống tiêu cực. Nhưng bản thân chị thấy, đây mới lại là cách sự xử đúng đắn. Chúng ta không nên lo trời lo biển những chuyện chưa xảy ra. Rất dễ già nua! Hao tâm tổn sức vì tình yêu càng không đáng, chi bằng vui vẻ qua ngày có sướng hơn không. Đợi khi nào tình yêu thực sự đến rồi hãy tính phải làm thế nào, vậy hay hơn”</w:t>
      </w:r>
    </w:p>
    <w:p>
      <w:pPr>
        <w:pStyle w:val="BodyText"/>
      </w:pPr>
      <w:r>
        <w:t xml:space="preserve">“Đó là cách xử thế của cụ rùa” Tiểu Trần bật cười</w:t>
      </w:r>
    </w:p>
    <w:p>
      <w:pPr>
        <w:pStyle w:val="BodyText"/>
      </w:pPr>
      <w:r>
        <w:t xml:space="preserve">“Em thẳng thừng quá! Giữ chút thể diện cho chị được không ?” Nại Nại giả vờ tức giận, sau đó chính cô cũng bật cười</w:t>
      </w:r>
    </w:p>
    <w:p>
      <w:pPr>
        <w:pStyle w:val="BodyText"/>
      </w:pPr>
      <w:r>
        <w:t xml:space="preserve">Đúng thế, đây chính là suy nghĩ thật sự của một Nại Nại trốn trong mai rùa. Cô chỉ còn lại chiếc mai kiên cố đấy để tránh mưa tránh gió thôi, nếu no không còn nữa, đến sức lực để đánh trả cô cũng sẽ không còn.</w:t>
      </w:r>
    </w:p>
    <w:p>
      <w:pPr>
        <w:pStyle w:val="BodyText"/>
      </w:pPr>
      <w:r>
        <w:t xml:space="preserve">Sau một hồi náo nhiệt, hơi thở hai người dần trở nên bình ổn lại, cả hai xoay người lại suy nghĩ chuyện của bản thân mình.</w:t>
      </w:r>
    </w:p>
    <w:p>
      <w:pPr>
        <w:pStyle w:val="BodyText"/>
      </w:pPr>
      <w:r>
        <w:t xml:space="preserve">Nại Nại nằm quay lưng với Tiểu Trần, đưa tay sờ chiếc điện thoại dưới gối.</w:t>
      </w:r>
    </w:p>
    <w:p>
      <w:pPr>
        <w:pStyle w:val="BodyText"/>
      </w:pPr>
      <w:r>
        <w:t xml:space="preserve">Nó vẫn nằm đó, trong lòng cô cũng yên ổn đi một chút, nhưng không có ai gọi đến, trong lòng cô lại có chút cô đơn.</w:t>
      </w:r>
    </w:p>
    <w:p>
      <w:pPr>
        <w:pStyle w:val="BodyText"/>
      </w:pPr>
      <w:r>
        <w:t xml:space="preserve">Trong bóng đêm cô lại lặng lẽ sờ điện thoại, sau đó từ từ rút điện thoại ra khỏi gối, có chút vấn vương lưu luyến không rời.</w:t>
      </w:r>
    </w:p>
    <w:p>
      <w:pPr>
        <w:pStyle w:val="BodyText"/>
      </w:pPr>
      <w:r>
        <w:t xml:space="preserve">Xoay qua xoay lại một hồi, đã thấy Tiểu Trần ngon giấc từ lúc nào rồi. Tuổi trẻ vẫn cứ tuyệt vời, bị tổn thương vẫn có thể ngủ ngon lành.</w:t>
      </w:r>
    </w:p>
    <w:p>
      <w:pPr>
        <w:pStyle w:val="BodyText"/>
      </w:pPr>
      <w:r>
        <w:t xml:space="preserve">Nại Nại cố gắng nhắm mắt lại, tìm kiếm cảm giác buồn ngủ. Trong cơn mơ màng, cô cảm thấy có người đang ngồi bên cạnh vuốt khuôn mặt cô, vầng trán của cô.</w:t>
      </w:r>
    </w:p>
    <w:p>
      <w:pPr>
        <w:pStyle w:val="BodyText"/>
      </w:pPr>
      <w:r>
        <w:t xml:space="preserve">Cô thở dài, những bức bách trong lòng cũng nguôi đi phần nào.</w:t>
      </w:r>
    </w:p>
    <w:p>
      <w:pPr>
        <w:pStyle w:val="BodyText"/>
      </w:pPr>
      <w:r>
        <w:t xml:space="preserve">Nếu như anh có thể dịu dàng như vậy thì tốt biết bao!</w:t>
      </w:r>
    </w:p>
    <w:p>
      <w:pPr>
        <w:pStyle w:val="BodyText"/>
      </w:pPr>
      <w:r>
        <w:t xml:space="preserve">Đột nhiên, dưới gối rung lên bần bật, cô kinh ngạc tới mức tim đập thình thịch. Sợ làm Tiểu Trần tình giấc, cô vội vàng rút điện thoại ra, hạ thấp giọng trả lời: “Xin chào, tôi là Tần Nại Nại”</w:t>
      </w:r>
    </w:p>
    <w:p>
      <w:pPr>
        <w:pStyle w:val="BodyText"/>
      </w:pPr>
      <w:r>
        <w:t xml:space="preserve">KHÔNG có tiếng trả lời, đầu kia điện thoại chỉ im lặng</w:t>
      </w:r>
    </w:p>
    <w:p>
      <w:pPr>
        <w:pStyle w:val="BodyText"/>
      </w:pPr>
      <w:r>
        <w:t xml:space="preserve">Nại Nại cũng im lặng một hồi lâu, vẫn nghe thấy hơi thở ở đầy dây bên kia, sau một lúc cô nói: “Em ngủ đây!”            </w:t>
      </w:r>
    </w:p>
    <w:p>
      <w:pPr>
        <w:pStyle w:val="BodyText"/>
      </w:pPr>
      <w:r>
        <w:t xml:space="preserve"> Bên kia cũng không nói gì.</w:t>
      </w:r>
    </w:p>
    <w:p>
      <w:pPr>
        <w:pStyle w:val="BodyText"/>
      </w:pPr>
      <w:r>
        <w:t xml:space="preserve">Nại Nại cúp điện thoại, lại cất xuống gối, hai mắt thẫn thờ nhìn ra bên ngoài cửa sổ.</w:t>
      </w:r>
    </w:p>
    <w:p>
      <w:pPr>
        <w:pStyle w:val="BodyText"/>
      </w:pPr>
      <w:r>
        <w:t xml:space="preserve">Điện thoại lại rung, theo bản năng cô lại bắt máy. Phía kia điện thoại vẫn im lặng.</w:t>
      </w:r>
    </w:p>
    <w:p>
      <w:pPr>
        <w:pStyle w:val="BodyText"/>
      </w:pPr>
      <w:r>
        <w:t xml:space="preserve">Rất lâu rất lâu sau… “Nại Nại” Anh gọi cô.</w:t>
      </w:r>
    </w:p>
    <w:p>
      <w:pPr>
        <w:pStyle w:val="BodyText"/>
      </w:pPr>
      <w:r>
        <w:t xml:space="preserve">Vô cùng dịu dàng, giống như trong mơ.</w:t>
      </w:r>
    </w:p>
    <w:p>
      <w:pPr>
        <w:pStyle w:val="BodyText"/>
      </w:pPr>
      <w:r>
        <w:t xml:space="preserve">“Ừm” Nại Nại chờ những lời anh muốn nói. LÔI KÌNH đêm nay có chút khác lạ so với hàng ngày. Nại Nại có thể cảm nhận được dường như anh đã gặp phải chuyện gì đó không bình thường. không biết vì sao, nhưng cô biết chắc điều đó.</w:t>
      </w:r>
    </w:p>
    <w:p>
      <w:pPr>
        <w:pStyle w:val="BodyText"/>
      </w:pPr>
      <w:r>
        <w:t xml:space="preserve">“KHÔNG có gì, em ngủ đi” Vậy lại ngàn lời muốn nói đã nén vào đáy lòng. Nại Nại chờ rồi lại tiếp tục chờ. Sau cùng vẫn không đợi được câu nói đó.</w:t>
      </w:r>
    </w:p>
    <w:p>
      <w:pPr>
        <w:pStyle w:val="BodyText"/>
      </w:pPr>
      <w:r>
        <w:t xml:space="preserve">Nại Nại thở nặng nề, rồi nói: “Chúc ngủ ngon!”</w:t>
      </w:r>
    </w:p>
    <w:p>
      <w:pPr>
        <w:pStyle w:val="Compact"/>
      </w:pPr>
      <w:r>
        <w:t xml:space="preserve">Sau đó cô cúp máy.</w:t>
      </w:r>
      <w:r>
        <w:br w:type="textWrapping"/>
      </w:r>
      <w:r>
        <w:br w:type="textWrapping"/>
      </w:r>
    </w:p>
    <w:p>
      <w:pPr>
        <w:pStyle w:val="Heading2"/>
      </w:pPr>
      <w:bookmarkStart w:id="45" w:name="chương-26"/>
      <w:bookmarkEnd w:id="45"/>
      <w:r>
        <w:t xml:space="preserve">23. Chương 26</w:t>
      </w:r>
    </w:p>
    <w:p>
      <w:pPr>
        <w:pStyle w:val="Compact"/>
      </w:pPr>
      <w:r>
        <w:br w:type="textWrapping"/>
      </w:r>
      <w:r>
        <w:br w:type="textWrapping"/>
      </w:r>
      <w:r>
        <w:t xml:space="preserve">Chương 26: Lôi Công quay về không hề báo trước</w:t>
      </w:r>
    </w:p>
    <w:p>
      <w:pPr>
        <w:pStyle w:val="BodyText"/>
      </w:pPr>
      <w:r>
        <w:t xml:space="preserve">Cũng không rõ rốt cuộc đã bao nhiêu ngày trôi qua,  chỉ biết là từ lúc đó LÔI KÌNH chưa hề xuất hiện một lần.  Thậm chí đến cả một cuộc điện thoại cũng không có Nại Nại lúc nào cũng nhét di động ở thắt lưng,  và nó cũng chưa kêu một lần nào.</w:t>
      </w:r>
    </w:p>
    <w:p>
      <w:pPr>
        <w:pStyle w:val="BodyText"/>
      </w:pPr>
      <w:r>
        <w:t xml:space="preserve">Trong khi đó Lâm Trị có đến văn phòng thăm cô một lần,  anh mang đến mấy món đồ điểm tâm chỉ nghe đã thèm nhỏ dãi mà hôm đó Nại Nại có nhắc đến.  Đò ăn tuy không đắt,  nhưng phải chạy vào tận thành phố để mua,  ở khu phía nam này không ai bán,  hơn nữa Nại Nại lại lười linh khủng,  thế nên tuy nước dãi đã chay dài đến mấy nhìn dặm cô cũng ngồi ôm bọc tiền mà không chịu đi.  Hôm mà anh mang đến,  cô chỉ ăn được đúng một miếng ,  tất cả chỗ còn lại đều bị đồng nghiệp xâu xé hết.  Nại Nại với khuôn mặt còn dính hạt đậu ở mép,  cười tít mắt giải thích: “Chỗ chúng tôi là thế đấy,  không giữ kẽ gì cả. ”    </w:t>
      </w:r>
    </w:p>
    <w:p>
      <w:pPr>
        <w:pStyle w:val="BodyText"/>
      </w:pPr>
      <w:r>
        <w:t xml:space="preserve"> Lâm trị cười đáp: “Đấy là chị chưa thấy cảnh trong kí túc của tôi hồi còn học đại học,  mấy tên đó còn khủng khiếp hơn bọn họ nhiều. ”</w:t>
      </w:r>
    </w:p>
    <w:p>
      <w:pPr>
        <w:pStyle w:val="BodyText"/>
      </w:pPr>
      <w:r>
        <w:t xml:space="preserve">Tính tình của Lâm Tri đúng là không chê vào đâu được,  không để ý là phụ nữ sẽ bị đánh cắp mất nửa trái tim, lời nói của anh, hành động của anh đều quá ư dễ dàng làm đắm chìm tình cảm của phụ nữ,  khiến Nại Nại bỗng dưng có cảm giác muốn chạy trốn.</w:t>
      </w:r>
    </w:p>
    <w:p>
      <w:pPr>
        <w:pStyle w:val="BodyText"/>
      </w:pPr>
      <w:r>
        <w:t xml:space="preserve">KHÔNG phải là không tiếc nuối, chỉ là đắn đo không biết nên chọn ai. So sánh LÔI KÌNH và Lâm Trị thật làm khó cho người ngây ngô trong mặt tình cảm như Nại Nại. Càng không nhận được điện thoại của LÔI KÌNH, càng như chứng minh cho cô thấy rõ hơn tính nguy hiểm của nghề này. Nhưng càng nguy hiểm, cô lại càng không khống chế nổi sự lo lắng dành cho anh, thế là cô hoang mang, thế là cô do dự, và thế là cô lại trở nên lắp bắp trứơc mặt Lâm Trị: “Thực ra, tôi…”</w:t>
      </w:r>
    </w:p>
    <w:p>
      <w:pPr>
        <w:pStyle w:val="BodyText"/>
      </w:pPr>
      <w:r>
        <w:t xml:space="preserve">“Tôi hiểu” Một câu nói không đầu không cuối của Nại Nại, vậy mà Lâm Trị nói cậu hiểu. Nại Nại muốn giải thích tiếp, nhưng anh không muốn nghe: “Giữ chút thể diện cho tôi đi, o đây có rất nhiều người đó”</w:t>
      </w:r>
    </w:p>
    <w:p>
      <w:pPr>
        <w:pStyle w:val="BodyText"/>
      </w:pPr>
      <w:r>
        <w:t xml:space="preserve">Lâm Trị với nụ cười khoe hàm răng trắng bóng đã không xuất hiện thêm lần nào trứơc mặt Nại Nại nữa, rất dài, rất dài, cả một khoảng thời gian rất dài.</w:t>
      </w:r>
    </w:p>
    <w:p>
      <w:pPr>
        <w:pStyle w:val="BodyText"/>
      </w:pPr>
      <w:r>
        <w:t xml:space="preserve">Cuộc sống của Nại Nại là một con đường có ba trạm:nhà, văn phòng, siêu thị. Trong tình trạng chạm mặt đôi nam nữ vô liêm sỉ kia quá nhiều lần ở siêu thị, cô đã đổi siêu thị thành chợ.</w:t>
      </w:r>
    </w:p>
    <w:p>
      <w:pPr>
        <w:pStyle w:val="BodyText"/>
      </w:pPr>
      <w:r>
        <w:t xml:space="preserve">Cuộc sống nhỏ bé ở văn phòng nhà đất cũng được coi là khá bình ổn, một tháng vẫn không bán được căn nhà nao!</w:t>
      </w:r>
    </w:p>
    <w:p>
      <w:pPr>
        <w:pStyle w:val="BodyText"/>
      </w:pPr>
      <w:r>
        <w:t xml:space="preserve">Buổi sáng đứng chờ khách hàng, buổi trưa tán gẫu, buổi tối trực ban. Tiểu Trần và anh chàng thanh mai trúc mã vẫn còn trong giai đọan chưa tháo gỡ được nút thắt, thế nên hàng đêm cô và Nại Nại đều tự mình quay mặt vào tường đếm cô đơn.</w:t>
      </w:r>
    </w:p>
    <w:p>
      <w:pPr>
        <w:pStyle w:val="BodyText"/>
      </w:pPr>
      <w:r>
        <w:t xml:space="preserve">Nói căng thẳng cũng không mấy căng thẳng, không bán thêm được thì vẫn còn thành tích sáu vạn làm tấm lót, nên lưng cũng chắc thêm nhiều phần. Nói không lo lắng nhưng vẫn cứ lo lắng, cũng sắp vào đông rồi,  đến Tết cô lại phải về nhà đối diện với sự quan tâm và yêu thương của cả một đại gia đình, tiếp theo đó sẽ lại là một cơn sóng gió mới khuyên nhủ cô phải tìm người nào đó mà kết hôn đi.</w:t>
      </w:r>
    </w:p>
    <w:p>
      <w:pPr>
        <w:pStyle w:val="BodyText"/>
      </w:pPr>
      <w:r>
        <w:t xml:space="preserve">Hôm kia cô tiếp đĩa một đôi vợ chồng, vốn tưởng có thể kí hợp đồng rồi, kết quả là xem qua xem lại một hồi bị sự lùm xùm vô duyên vô cớ của cô vợ và anh chồng mà không kí được. Nại Nại bực bội không biết trút giận vào đâu, chỉ có thể tức giận phừng phừng tự nguyện đứng trực đêm 2 ngày, hy vọng có thể bù đắp lại cái cảm giác bị giật mất tiền.   </w:t>
      </w:r>
    </w:p>
    <w:p>
      <w:pPr>
        <w:pStyle w:val="BodyText"/>
      </w:pPr>
      <w:r>
        <w:t xml:space="preserve"> Tổ trưởng cũng tự nguyện ở lại bầu vạn với cô, cô biết tổ trưởng cũng không phải thương xót gì cấp dưới chẳng qua cô ấy chỉ đang nghĩ liệu có thể đợi một mối làm ăn lớn không mà thôi.</w:t>
      </w:r>
    </w:p>
    <w:p>
      <w:pPr>
        <w:pStyle w:val="BodyText"/>
      </w:pPr>
      <w:r>
        <w:t xml:space="preserve">Kết quả là vụ làm ăn lớn đến thật!</w:t>
      </w:r>
    </w:p>
    <w:p>
      <w:pPr>
        <w:pStyle w:val="BodyText"/>
      </w:pPr>
      <w:r>
        <w:t xml:space="preserve"> ***</w:t>
      </w:r>
    </w:p>
    <w:p>
      <w:pPr>
        <w:pStyle w:val="BodyText"/>
      </w:pPr>
      <w:r>
        <w:t xml:space="preserve">Lúc LÔI KÌNH dẫn mấy huynh đệ tiến vào văn phòng, tổ trưởng vẫn chưa đi, ngay lập tức cô nhận ra cái người dẫn đầu chính là kẻ hôm trứơc đập phá văn phòng, trong chớp mắt trốn đi luôn. Nại Nại lấy hết dũng khí bước qua nghênh tiếp, mắt không dám nhìn qua chỗ LÔI KÌNH, cuộc điện thoại kì lạ đêm hôm đó cô vẫn còn nhớ, gặp nhau vào lúc này không tránh khỏi có chút khó xử.</w:t>
      </w:r>
    </w:p>
    <w:p>
      <w:pPr>
        <w:pStyle w:val="BodyText"/>
      </w:pPr>
      <w:r>
        <w:t xml:space="preserve">“Xin hỏi có phải các vị đến xem nhà không ?” Nại Nại nở nụ cười khoe hàm răng trắng tiêu chuẩn.</w:t>
      </w:r>
    </w:p>
    <w:p>
      <w:pPr>
        <w:pStyle w:val="BodyText"/>
      </w:pPr>
      <w:r>
        <w:t xml:space="preserve">“Chị dâu!Bọn em đến mua nhà” Lão Thất với khuôn mặt hớn hở che đi khuôn mặt lạnh lùng vô cảm của LÔI KÌNH, hí hí hửng hửng chường ra trứơc mặt Nại Nại.</w:t>
      </w:r>
    </w:p>
    <w:p>
      <w:pPr>
        <w:pStyle w:val="BodyText"/>
      </w:pPr>
      <w:r>
        <w:t xml:space="preserve">Nại Nại hận không thể nghiến nát cả hàm răng nhưng vẫn ra vẻ không có chuyện gì “Cậu muốn mua nhà kiểu gì?” Chị dâu chị dâu cái gì, còn chê bát cơm này của cô cứng quá hay sao?</w:t>
      </w:r>
    </w:p>
    <w:p>
      <w:pPr>
        <w:pStyle w:val="BodyText"/>
      </w:pPr>
      <w:r>
        <w:t xml:space="preserve">Ánh mắt của tổ trưởng sau khi nghe được xưng hô của Lão Thất liền bay từ trong góc vi vu quẹt qua người cô, Nại Nại không cần mất công thổi bụi cũng có thể cảm nhận thấy, nhưng vì kiếm tiền nên cô vẫn phải tiếp đãi niềm nở, thế nên không thể thay đổi nụ cười trên khuôn mặt.</w:t>
      </w:r>
    </w:p>
    <w:p>
      <w:pPr>
        <w:pStyle w:val="BodyText"/>
      </w:pPr>
      <w:r>
        <w:t xml:space="preserve">Hứa Thụy Dương húng hắng một tiếng rồi đến sát Nại Nại nói: “Kình ca đã dày vò bọn em gần tháng nay rồi. Chúng em còn không đưa anh ấy đến gặp chị chắc đều phải bỏ mạng chốn hoàng tuyền. Chị dâu ban phát chút từ bi mở cho chúng en một con đường sống với”</w:t>
      </w:r>
    </w:p>
    <w:p>
      <w:pPr>
        <w:pStyle w:val="BodyText"/>
      </w:pPr>
      <w:r>
        <w:t xml:space="preserve">Lúc này LÔI KÌNH còn đang đứngchút thuốc ở ngoài cửa văn phòng, tất nhiên không thể nghe thấy mấy lời thỉnh cấu cứu mạng của đám đàn em. Lúc Nại Nại ngẩng đầu lên liếc qua phía đó, anh cũng đang nhìn về phía cô,  ánh mặt gặp nhau không tự nhiên khiến bầu không khí trứơc mắt trở nên vô cùng quái đản, Nại Nại ngay tức khắn thu ánh mắt về, quay lưng lại.</w:t>
      </w:r>
    </w:p>
    <w:p>
      <w:pPr>
        <w:pStyle w:val="BodyText"/>
      </w:pPr>
      <w:r>
        <w:t xml:space="preserve">LÔI KÌNH cúi đầu xuống, lặng lẽ quay mặt ra ngoài cửa, không một lời giải thích.</w:t>
      </w:r>
    </w:p>
    <w:p>
      <w:pPr>
        <w:pStyle w:val="BodyText"/>
      </w:pPr>
      <w:r>
        <w:t xml:space="preserve">“Vậy các cậu muốn mua nhà như thế nào?” Nại Nại quay người tìn bản đồ chi tiết các căn biệt thự. Tổ trưởng vừa nghe thấy họ thực sự muốn mua biệt thự,  đến thể diện cũng không cần giữ nữa, liền xông tới như trận cuồng phong, lấy bản đồ mấy căn biệt thự diện tích lớn đưa ra trứơc mặt Nại Nại rồi cười tít mắt nói: “Mấy căn 200 mét vuông chỗ chúng tôi đều bán hết rồi, hay các vị xem mấy căn 400 mét?”           </w:t>
      </w:r>
    </w:p>
    <w:p>
      <w:pPr>
        <w:pStyle w:val="BodyText"/>
      </w:pPr>
      <w:r>
        <w:t xml:space="preserve"> Hồng Cao Viễn đứng giữa tổ trưởng và Nại Nại nói: “KHÔNG xem! Cô giới thiệu thì chúng tôi không xem”</w:t>
      </w:r>
    </w:p>
    <w:p>
      <w:pPr>
        <w:pStyle w:val="BodyText"/>
      </w:pPr>
      <w:r>
        <w:t xml:space="preserve">Tổ trưởng và Nại Nại giống nhau ở chỗ không sợ thế lực ác bá, nhưng nguyên nhân mà cô ấy không sợ chính là những tờ chi phiếu thật to thật to, thế nên cô dùng một nụ cười chuyên nghiệp nhất cộng thêm đôi mắt đen lấy long lanh nước mắt rồi nói: “Đừng như thế anh à, em cũng đâu có dễ dàng!”</w:t>
      </w:r>
    </w:p>
    <w:p>
      <w:pPr>
        <w:pStyle w:val="BodyText"/>
      </w:pPr>
      <w:r>
        <w:t xml:space="preserve">Tiếp theo đó là một màn ĩ ôi mà Nại Nại đã thuộc làu, chỉ còn mấy anh em hứng thú nghe diễn thuyết của cô, tổ trưởng liếc thấy trên mặt vị đại ca hắc đạo trứơc mắt dường như có chút co giật, lẽ nào, màn kịch bi thương của bản thân đã làm cảm động đã làm cảm động anh ta rồi?</w:t>
      </w:r>
    </w:p>
    <w:p>
      <w:pPr>
        <w:pStyle w:val="BodyText"/>
      </w:pPr>
      <w:r>
        <w:t xml:space="preserve">Còn đang đắc ý, Hồng Cao Viễn đã tiến lên một bước, một tay túm lấy cổ áo của tổ trưởng rồi ném cô qua một bên, cô kêu lên một tiếng rồi sau đó im bặt.</w:t>
      </w:r>
    </w:p>
    <w:p>
      <w:pPr>
        <w:pStyle w:val="BodyText"/>
      </w:pPr>
      <w:r>
        <w:t xml:space="preserve">Anh nói oang oang: “Mang bản đồ biệt thự tới đây”</w:t>
      </w:r>
    </w:p>
    <w:p>
      <w:pPr>
        <w:pStyle w:val="BodyText"/>
      </w:pPr>
      <w:r>
        <w:t xml:space="preserve">Tổ trưởng đã bị người ta giải quyết, vậy là chỉ còn có mình cô đơn côi, hỉên nhiên là Hồng Cao Viễn đang nói với cô rồi. Nại Nại ngoan ngoãn mang bản đồ căn biệt thự 200 mét đến. Hồng Cao Viễn cúi đầu liếc tấm bản đồ một cái, rồi nhìn Lão Thất, Lão Thất gật đầu đầy kiên quyết, Hồng Cao Viễn nói không mấy tự nhiên: “Chị dâu,  đưa hợp đồng cho em!”</w:t>
      </w:r>
    </w:p>
    <w:p>
      <w:pPr>
        <w:pStyle w:val="BodyText"/>
      </w:pPr>
      <w:r>
        <w:t xml:space="preserve">Nại Nại trợn tròn mắt, quay qua nhìn LÔI KÌNH. Anh vẫn đứng đó. Hứa Thụy Dương cũng đi ra đó xin ít lửa châm điếu thuốc kẹp trong tay anh.</w:t>
      </w:r>
    </w:p>
    <w:p>
      <w:pPr>
        <w:pStyle w:val="BodyText"/>
      </w:pPr>
      <w:r>
        <w:t xml:space="preserve">KHÔNG khí sao tự nhiên lại lạ lùng thế này?</w:t>
      </w:r>
    </w:p>
    <w:p>
      <w:pPr>
        <w:pStyle w:val="BodyText"/>
      </w:pPr>
      <w:r>
        <w:t xml:space="preserve">Dù bất thường đến mấy thì Nại Nại cũng phải kiếm tiền. Cô nhanh chóng đưa hợp đồng cho Hồng Cao Viễn, sợ sết nói: “Hôm nay phòng tài vụ đã nghỉ rồi, có lẽ không làm được thủ tục. Hay là mai hoặc ngày kia cậu quay lại?”</w:t>
      </w:r>
    </w:p>
    <w:p>
      <w:pPr>
        <w:pStyle w:val="BodyText"/>
      </w:pPr>
      <w:r>
        <w:t xml:space="preserve">Hồng Cao Viễn bay bổng kí một chữ, kí xong tên họ của mình liền nói: “KHÔNG cần, em để chi phiếu lại đây, tới lúc đó chị nộp cho em, không cần phải dằn vặt nhau thêm nữa”</w:t>
      </w:r>
    </w:p>
    <w:p>
      <w:pPr>
        <w:pStyle w:val="BodyText"/>
      </w:pPr>
      <w:r>
        <w:t xml:space="preserve">“Cậu tin tưởng tôi sao?” Nại Nại hỏi trong kinh ngạc, cũng phải đến hơn bốn trăm vạn, cậu ta yên tâm thật đấy</w:t>
      </w:r>
    </w:p>
    <w:p>
      <w:pPr>
        <w:pStyle w:val="BodyText"/>
      </w:pPr>
      <w:r>
        <w:t xml:space="preserve">Hồng Cao Viễn lầm bầm: “Đại ca đã thành ra như vậy rồi, còn tin với chả không tin gì nữa? Em cũng thua mất 200 vạn tiền cược chết tiệt rồi”</w:t>
      </w:r>
    </w:p>
    <w:p>
      <w:pPr>
        <w:pStyle w:val="BodyText"/>
      </w:pPr>
      <w:r>
        <w:t xml:space="preserve">Hả? Là sao?</w:t>
      </w:r>
    </w:p>
    <w:p>
      <w:pPr>
        <w:pStyle w:val="BodyText"/>
      </w:pPr>
      <w:r>
        <w:t xml:space="preserve">Lão Thất thấy Hồng Cao Viễn có chút không kiềm chế nổi cảm xúc, nhanh chóng bước lên dàn hoà.  “Hehe, cậu ấy không lâu trứơc đây cược tiền bị thua, chẳng thà lấy tiền đi mua nhà, còn có thể đổi lấy bất động sản tăng giá gì đó”</w:t>
      </w:r>
    </w:p>
    <w:p>
      <w:pPr>
        <w:pStyle w:val="BodyText"/>
      </w:pPr>
      <w:r>
        <w:t xml:space="preserve">Điểm này Nại Nại rất tán thành, cô lên mặt dạy dỗ vô cùng nhân từ: “Đúng thế, các cậu kiếm tiền cũng đâu dễ dàng, không thể để vì đi nhầm đường mà tan tành hết”          </w:t>
      </w:r>
    </w:p>
    <w:p>
      <w:pPr>
        <w:pStyle w:val="BodyText"/>
      </w:pPr>
      <w:r>
        <w:t xml:space="preserve"> Hồng Cao Viễn suýt chút nữa thì bị làm cho tức chết nghiến răng nghiến lợi: “Lão Thất! Mày lên đi! Tao không chịu nổi nữa rồi!”</w:t>
      </w:r>
    </w:p>
    <w:p>
      <w:pPr>
        <w:pStyle w:val="BodyText"/>
      </w:pPr>
      <w:r>
        <w:t xml:space="preserve">Nại Nại còn định tiếp tục an ủi vụ huynh đệ không biết coi trọng tiền tài này, nhưng hiển nhiên là người ta không cho cô cơ hội.</w:t>
      </w:r>
    </w:p>
    <w:p>
      <w:pPr>
        <w:pStyle w:val="BodyText"/>
      </w:pPr>
      <w:r>
        <w:t xml:space="preserve">Hồng Cao Viễn đi về phía LÔI KÌNH, LÔI KÌNH vẫn giữ vẻ mặt sầm sịt như kiểu chuyện này không liên quan gì tới mình. Nại Nại đã bắt đầu không nhập tâm, cô muốn hỏi xem rốt cuộc anh bị làm sao, nhưng lại không dám tiến lên.</w:t>
      </w:r>
    </w:p>
    <w:p>
      <w:pPr>
        <w:pStyle w:val="BodyText"/>
      </w:pPr>
      <w:r>
        <w:t xml:space="preserve">Đột nhiên Lão Thất cười phá ra, hướng về phía anh hét lớn: “Kình ca! Chị dâu có chuyện muốn nói với anh”</w:t>
      </w:r>
    </w:p>
    <w:p>
      <w:pPr>
        <w:pStyle w:val="BodyText"/>
      </w:pPr>
      <w:r>
        <w:t xml:space="preserve">LÔI KÌNH vừa ngẩng đầu lên liền thấy nét mặt ngại ngùng của Nại Nại, anh ngây người ra một lúc rồi hất đầu ra hiệu cho mọi người rời khỏi đây. Nại Nại đứng tại chỗ hít thở thật sâu, cố kìm nén những lời muốn nói trong lòng, vội vã xoay người lại giả bộ xem hợp đồng.</w:t>
      </w:r>
    </w:p>
    <w:p>
      <w:pPr>
        <w:pStyle w:val="BodyText"/>
      </w:pPr>
      <w:r>
        <w:t xml:space="preserve">Cô nghiếm răng, toàn thân run rẩy cố kìm nén cho mình không bật khóc.</w:t>
      </w:r>
    </w:p>
    <w:p>
      <w:pPr>
        <w:pStyle w:val="BodyText"/>
      </w:pPr>
      <w:r>
        <w:t xml:space="preserve">KHÔNG đáng!</w:t>
      </w:r>
    </w:p>
    <w:p>
      <w:pPr>
        <w:pStyle w:val="BodyText"/>
      </w:pPr>
      <w:r>
        <w:t xml:space="preserve">Xa cách bao nhiêu ngày mãi mới có dịp gặp mặt, anh làm ra vẻ sự việc không liên quan gì tới mình quả thực làm tổn thương người khác quá đáng. Ai đã cầu xin anh tới? Ai ép anh tới đây? Đến rồi lại còn ra vẻ ta đây, dựa vào cái gì? Anh tưởng anh là xã hội đen thì hay ho lắm?</w:t>
      </w:r>
    </w:p>
    <w:p>
      <w:pPr>
        <w:pStyle w:val="BodyText"/>
      </w:pPr>
      <w:r>
        <w:t xml:space="preserve">Đồ chết bầm!</w:t>
      </w:r>
    </w:p>
    <w:p>
      <w:pPr>
        <w:pStyle w:val="BodyText"/>
      </w:pPr>
      <w:r>
        <w:t xml:space="preserve">Văn phòng nhà đất trong phút chốc trở nên yên tĩnh, đến tiếng một cây kim rơi xuống đất cũng có thể nghe thấy.</w:t>
      </w:r>
    </w:p>
    <w:p>
      <w:pPr>
        <w:pStyle w:val="BodyText"/>
      </w:pPr>
      <w:r>
        <w:t xml:space="preserve">Tổ trưởng nhẹ nhàng đi tới vỗ vai Nại Nại cô mới dám quay đầu lại.</w:t>
      </w:r>
    </w:p>
    <w:p>
      <w:pPr>
        <w:pStyle w:val="BodyText"/>
      </w:pPr>
      <w:r>
        <w:t xml:space="preserve">Căn phòng trống rỗng không một bóng người, không ai ở lại cả.</w:t>
      </w:r>
    </w:p>
    <w:p>
      <w:pPr>
        <w:pStyle w:val="BodyText"/>
      </w:pPr>
      <w:r>
        <w:t xml:space="preserve">Cuối cùng đến lúc đi rồi anh vẫn không một lời giải thích.</w:t>
      </w:r>
    </w:p>
    <w:p>
      <w:pPr>
        <w:pStyle w:val="BodyText"/>
      </w:pPr>
      <w:r>
        <w:t xml:space="preserve">Nại Nại hít một hơi thật sâu, nhét hợp đồng vào tay tổ trưởng, cúi gằm mặt đi vào phòng thay đồ rồi về nhà, nhưng cô đứng ngây ra trứơc cánh cửa tủ cả một hồi lâu thật lâu, không hề động đậy.</w:t>
      </w:r>
    </w:p>
    <w:p>
      <w:pPr>
        <w:pStyle w:val="BodyText"/>
      </w:pPr>
      <w:r>
        <w:t xml:space="preserve"> ***</w:t>
      </w:r>
    </w:p>
    <w:p>
      <w:pPr>
        <w:pStyle w:val="BodyText"/>
      </w:pPr>
      <w:r>
        <w:t xml:space="preserve">Sau khi tan làm Nại Nại chuẩn bị đi ăn thịt xiên nướng, cũng chẳng tại sao cả, có lẽ cô muốn làm cho cay thêm dây thần kinh đã tê liệt của mình, quên hết những chuyện không vui. Khoác túi lên vai, chỉ cần rẽ một khúc ngoặt là đến khu chợ đêm rực rỡ ánh đèn, thế nhưng trong một góc tối tăm cô nhìn thấy một chiếc xe và biển xe quen thuộc, đó là xe của LÔI KÌNH</w:t>
      </w:r>
    </w:p>
    <w:p>
      <w:pPr>
        <w:pStyle w:val="BodyText"/>
      </w:pPr>
      <w:r>
        <w:t xml:space="preserve">Nại Nại do dự một lúc, cho dù hận anh ghét anh, nhưng vẫn phải bày tỏ lòng biết ơn với anh. Nếu như không có anh, thì Hồng Cao Viễn không cần phải mua nhà chỗ cô.</w:t>
      </w:r>
    </w:p>
    <w:p>
      <w:pPr>
        <w:pStyle w:val="BodyText"/>
      </w:pPr>
      <w:r>
        <w:t xml:space="preserve">Lòng bàn tay cô ướt đẫm mồ hôi, ưỡng thẳng lưng, cô tiến lại gõ cửa xe. Phía trong xe tối đen như mực, cô phải ghé sát vào cửa xe nhìn bên trong, nhưng chả nhìn thấy gì cả. Cô lại gần gõ cửa, bỗng nhiên đèn xe bật sáng cửa xe bật mạnh ra.      </w:t>
      </w:r>
    </w:p>
    <w:p>
      <w:pPr>
        <w:pStyle w:val="BodyText"/>
      </w:pPr>
      <w:r>
        <w:t xml:space="preserve"> Nại Nại không kịp hô hoán gì đã bị kéo mạnh vào trong. Cô bị anh khóa chặt trong đôi vai lực lưỡng, nằm trên đùi anh. Ánh đèn trên xe chiếu vào mặt LÔI KÌNH phản chiếu sự hiền hòa dịu dàng khác thường.</w:t>
      </w:r>
    </w:p>
    <w:p>
      <w:pPr>
        <w:pStyle w:val="BodyText"/>
      </w:pPr>
      <w:r>
        <w:t xml:space="preserve">“Tôi phát hiện mình hơi nhớ em” Lúc nghiêm túc, ánh mắt LÔI KÌNH giống như một đại dương mênh mông không nhìn thấy đáy, sâu thẳm tới mức có thểchút vào đó trái tim và linh hồn của con người.</w:t>
      </w:r>
    </w:p>
    <w:p>
      <w:pPr>
        <w:pStyle w:val="BodyText"/>
      </w:pPr>
      <w:r>
        <w:t xml:space="preserve">Mặt Nại Nại dần ửng hồng lên, trên mũi lấm tấm mồ hôi, muốn phản bác lại những lời anh nói, nhưng lại sợ phá hỏng không khí lãng mạn lúc này.</w:t>
      </w:r>
    </w:p>
    <w:p>
      <w:pPr>
        <w:pStyle w:val="BodyText"/>
      </w:pPr>
      <w:r>
        <w:t xml:space="preserve">“Vừa rồi tại sao…anh lại không quan tâm đến em?” Rõ ràng là câu chất vấn đầy phẫn nộ, nhưng vì cô đang nằm trong vòng tay anh nên lại biến thành sự hờn giận nũng nịu giữa 2 người yêu nhau, trong màn đêm, nó làm mê hoặc trâm trí của cả 2 người.</w:t>
      </w:r>
    </w:p>
    <w:p>
      <w:pPr>
        <w:pStyle w:val="BodyText"/>
      </w:pPr>
      <w:r>
        <w:t xml:space="preserve">LÔI KÌNH cười cười hỏi: “Sao thế? Em giận hả?”</w:t>
      </w:r>
    </w:p>
    <w:p>
      <w:pPr>
        <w:pStyle w:val="BodyText"/>
      </w:pPr>
      <w:r>
        <w:t xml:space="preserve">KHÔNG biết có phải do chột dạ không, Nại Nại ngượng ngùng lảng tránh ánh mắt đầy thuchút của anh, cựa quậy người nhích xa xa rồi nói: “Đừng có tự tin về bản thân quá! Sao có chuyện đó được?”</w:t>
      </w:r>
    </w:p>
    <w:p>
      <w:pPr>
        <w:pStyle w:val="BodyText"/>
      </w:pPr>
      <w:r>
        <w:t xml:space="preserve">“Em nói thật đi, rồi tôi sẽ nói cho em biết vì sao không quan tâm em” LÔI KÌNH giữ chặt cô, đưa mặt sát vào mặt cô, hơi thở ấm áp làm nóng cả tiết thu lạnh lẽo về đêm, và tất nhiên càng khiến Nại Nại căng thẳng hơn. Cô quay mặt đi, mím chặt môi: “Đúng thế, em tức giận đấy, ai bảo anh không nói tiếng nào đã biến mất, không dễ gì mới gặp lại còn làm bộ không quen biết, có bản lĩnh thì anh đừng có đến!”</w:t>
      </w:r>
    </w:p>
    <w:p>
      <w:pPr>
        <w:pStyle w:val="BodyText"/>
      </w:pPr>
      <w:r>
        <w:t xml:space="preserve">Nói đến đoạn cuối Nại Nại cố ý đưa ngữ khí lên cao, dùng ngữ khí thách thức sự oai phong vốn có của LÔI KÌNH.</w:t>
      </w:r>
    </w:p>
    <w:p>
      <w:pPr>
        <w:pStyle w:val="BodyText"/>
      </w:pPr>
      <w:r>
        <w:t xml:space="preserve">LÔI KÌNH bật cười, khẽ nói: “Có phải em còn muốn mắng tôi là đồ khốn không ?”</w:t>
      </w:r>
    </w:p>
    <w:p>
      <w:pPr>
        <w:pStyle w:val="BodyText"/>
      </w:pPr>
      <w:r>
        <w:t xml:space="preserve">Nại Nại bị hơi thở đầy tình tứ của anh bao bọc đã không thể nói thêm được gì nữa, cô chỉ có thể gật đầu lia lịa bày tỏ sự tán đồng của mình. LÔI KÌNH mím môi không so đo với cô, anh cúi thấp đầu xuống hôn nhẹ nhàng lên cổ cô, đầy phiền muộn.</w:t>
      </w:r>
    </w:p>
    <w:p>
      <w:pPr>
        <w:pStyle w:val="BodyText"/>
      </w:pPr>
      <w:r>
        <w:t xml:space="preserve">Nại Nại bị hành động của anh làm cho tinh thần hỗn loạn, muốn mắng anh một trận sợ làm người đi đường chú ý, muốn đánh anh nhưng e rằng không có phần thắng. Chỉ đến khi anh chịu dừng lại cô mới tìm được cô hội hỏi: “Anh còn chưa nói tại sao lại bỏ đi?”</w:t>
      </w:r>
    </w:p>
    <w:p>
      <w:pPr>
        <w:pStyle w:val="BodyText"/>
      </w:pPr>
      <w:r>
        <w:t xml:space="preserve">Cô ngẩng đầu lên, nhìn thẳng vào mắt LÔI KÌNH, khao khát tình dục trong mắt anh vẫn còn chưa nguôi, nhưng giọng nói rất bình thản: “Cũng chẳng có gì. Anh có việc cần phải xử lí”</w:t>
      </w:r>
    </w:p>
    <w:p>
      <w:pPr>
        <w:pStyle w:val="BodyText"/>
      </w:pPr>
      <w:r>
        <w:t xml:space="preserve">Nại Nại “ồ” một tiếng: “Vậy có nguy hiểm không ? Phiền phức không ?”</w:t>
      </w:r>
    </w:p>
    <w:p>
      <w:pPr>
        <w:pStyle w:val="BodyText"/>
      </w:pPr>
      <w:r>
        <w:t xml:space="preserve">LÔI KÌNH cưới tít mắt, nhìn Nại Nại đầy phấn khích: “Em lo lắng cho tôi?”               </w:t>
      </w:r>
    </w:p>
    <w:p>
      <w:pPr>
        <w:pStyle w:val="BodyText"/>
      </w:pPr>
      <w:r>
        <w:t xml:space="preserve"> Vẫn là câu hỏi đó, và Nại Nại vẫn không thể trả lời được, thế nên cô bĩu moi, giả bộ không nghe thấy câu nói của anh. Anh cũng không ép cô trả lời, sau một hồi lâu mới nói: “Lấu đâu ra mà lắm chuyện phiền phức thế? Tôi là xã hội đen đấy?”</w:t>
      </w:r>
    </w:p>
    <w:p>
      <w:pPr>
        <w:pStyle w:val="BodyText"/>
      </w:pPr>
      <w:r>
        <w:t xml:space="preserve">Anh là xã hội đen sao? Nại Nại bắt đầu không dám chắc. Những hành động thần bí của anh dường như không giống như những gì cô hiểu, khiến cho những phán đoán trứơc giờ của cô bắt đầu chuyển hướng.</w:t>
      </w:r>
    </w:p>
    <w:p>
      <w:pPr>
        <w:pStyle w:val="BodyText"/>
      </w:pPr>
      <w:r>
        <w:t xml:space="preserve">“Thực ra…anh chắc không phải. . đúng không ?” Nại Nại không biết dùng từ ngữ nào để hình dung nghề nghiệp của anh, chỉ còn cách dùng những khoảng trống để thay thế.</w:t>
      </w:r>
    </w:p>
    <w:p>
      <w:pPr>
        <w:pStyle w:val="BodyText"/>
      </w:pPr>
      <w:r>
        <w:t xml:space="preserve">LÔI KÌNH cười xòa, vuốt lại mái tóc dài hơi rối của cô: “Là cái gì quan trọng lắm sao? Dù sao cũng không phải lựa chọn tốt nhất của em, không thể yên ổn được bằng người khác”</w:t>
      </w:r>
    </w:p>
    <w:p>
      <w:pPr>
        <w:pStyle w:val="BodyText"/>
      </w:pPr>
      <w:r>
        <w:t xml:space="preserve">Quả nhiên buổi tối hôm ấy là nah, anh đã nhìn thấy Lâm Trị đưa cô về, lẽ nào anh lai nghĩ ngợi lung tung rồi? Nại Nại không dám hỏi tiếp, vô cùng chột dạ, để lảng tráng qua chủ đề khác, cô lại tiếp tục hỏi: “Anh còn chưa nói anh có chuyện gì?”</w:t>
      </w:r>
    </w:p>
    <w:p>
      <w:pPr>
        <w:pStyle w:val="BodyText"/>
      </w:pPr>
      <w:r>
        <w:t xml:space="preserve">Anh vẫy vẫy cô, ra hiệu bảo cô lại gần anh hơn. Động tác của LÔI KÌNH rất nhẹ nhàng, bộ dậng rất thần bí, trí tò mò của Nại Nại tăng thêm, cô rướn người tới áp sát anh.</w:t>
      </w:r>
    </w:p>
    <w:p>
      <w:pPr>
        <w:pStyle w:val="BodyText"/>
      </w:pPr>
      <w:r>
        <w:t xml:space="preserve">Bỗng nhiên LÔI KÌNH cắn yêu vào tai cô và nói: “Anh nói em biết…thực ra…chẳng có chuyện gì cả”</w:t>
      </w:r>
    </w:p>
    <w:p>
      <w:pPr>
        <w:pStyle w:val="Compact"/>
      </w:pPr>
      <w:r>
        <w:t xml:space="preserve">Nại Nại đang chăm chú chờ câu trả lời đột nhiên cảm thấy mình bị giỡn mặt, hận là không thể cắn chết anh, cô vùng vẫy ngồi dậy chuẩn bị lao ra khỏi xe, nhưng ai lại giật lấy cánh tay cô và nói: “Nhưng. . tôi rất nhớ em"</w:t>
      </w:r>
      <w:r>
        <w:br w:type="textWrapping"/>
      </w:r>
      <w:r>
        <w:br w:type="textWrapping"/>
      </w:r>
    </w:p>
    <w:p>
      <w:pPr>
        <w:pStyle w:val="Heading2"/>
      </w:pPr>
      <w:bookmarkStart w:id="46" w:name="chương-27"/>
      <w:bookmarkEnd w:id="46"/>
      <w:r>
        <w:t xml:space="preserve">24. Chương 27</w:t>
      </w:r>
    </w:p>
    <w:p>
      <w:pPr>
        <w:pStyle w:val="Compact"/>
      </w:pPr>
      <w:r>
        <w:br w:type="textWrapping"/>
      </w:r>
      <w:r>
        <w:br w:type="textWrapping"/>
      </w:r>
      <w:r>
        <w:t xml:space="preserve">Chương 27:Một màn vận động đơn điệu.</w:t>
      </w:r>
    </w:p>
    <w:p>
      <w:pPr>
        <w:pStyle w:val="BodyText"/>
      </w:pPr>
      <w:r>
        <w:t xml:space="preserve">Nếu em và anh gặp lại, em phải lấy gì để đối mặt với anh đây, và cả trái tim em nữa.</w:t>
      </w:r>
    </w:p>
    <w:p>
      <w:pPr>
        <w:pStyle w:val="BodyText"/>
      </w:pPr>
      <w:r>
        <w:t xml:space="preserve">Em nghĩ, em không thể làm ra vẻ cứng cỏi, sẽ cố ý, sẽ cố ý quay lưng lại không quan tâm đến anh, em nghĩ em càng không thể làm ra vẻ nũng nịu, trách móc anh, trách móc anh tại sao lại dễ dàng bỏ đi.</w:t>
      </w:r>
    </w:p>
    <w:p>
      <w:pPr>
        <w:pStyle w:val="BodyText"/>
      </w:pPr>
      <w:r>
        <w:t xml:space="preserve">Anh chính là nỗi day dứt trong trái tim em, vì anh em dứng lại những bước chân vội vã, chỉ muốn như thế cứ rưng rưng nhìn anh như thế, không bao giờ bỏ đi.</w:t>
      </w:r>
    </w:p>
    <w:p>
      <w:pPr>
        <w:pStyle w:val="BodyText"/>
      </w:pPr>
      <w:r>
        <w:t xml:space="preserve"> --  www.alobooks.vn --</w:t>
      </w:r>
    </w:p>
    <w:p>
      <w:pPr>
        <w:pStyle w:val="BodyText"/>
      </w:pPr>
      <w:r>
        <w:t xml:space="preserve">Hồi nhỏ Nại Nại rất thích chép những bài thơ và lời bài bài hát chuối củ, từng quyển từng quyển tích thành đống, chất chứa bao tâm sự của người thiếu nữ, từng trang từng trang ẩn chứa tình cảm của cô.</w:t>
      </w:r>
    </w:p>
    <w:p>
      <w:pPr>
        <w:pStyle w:val="BodyText"/>
      </w:pPr>
      <w:r>
        <w:t xml:space="preserve">Hôm nay cô đột nhiên nhớ lại đoạn thơ này ứng với tình trạng trứơc mắt, e rằng không thể nào thích hợp hơn được nữa.</w:t>
      </w:r>
    </w:p>
    <w:p>
      <w:pPr>
        <w:pStyle w:val="BodyText"/>
      </w:pPr>
      <w:r>
        <w:t xml:space="preserve"> --  www.alobooks.vn --</w:t>
      </w:r>
    </w:p>
    <w:p>
      <w:pPr>
        <w:pStyle w:val="BodyText"/>
      </w:pPr>
      <w:r>
        <w:t xml:space="preserve"> Cô run rẩy hỏi: “Anh nói thật chứ?”</w:t>
      </w:r>
    </w:p>
    <w:p>
      <w:pPr>
        <w:pStyle w:val="BodyText"/>
      </w:pPr>
      <w:r>
        <w:t xml:space="preserve">Anh đột nhiên lại thay đổi sắc mặt, có chút ngượng ngùng ôm Nại Nại vào lòng chặt hơn: “Vớ vẩn! Thứ này còn có đồ giả sao?”</w:t>
      </w:r>
    </w:p>
    <w:p>
      <w:pPr>
        <w:pStyle w:val="BodyText"/>
      </w:pPr>
      <w:r>
        <w:t xml:space="preserve">Nại Nại không can tâm bị lấp liếm cho qua chuyện như thế, thụi vào vai LÔI KÌNH một cái, nói trong tức giận: “Vậy tại sao anh đến rồi mà không thèm để ý đến em?”</w:t>
      </w:r>
    </w:p>
    <w:p>
      <w:pPr>
        <w:pStyle w:val="BodyText"/>
      </w:pPr>
      <w:r>
        <w:t xml:space="preserve">“Bà cô của e đã đi chưa?” LÔI KÌNH đột nhiên hỏi.</w:t>
      </w:r>
    </w:p>
    <w:p>
      <w:pPr>
        <w:pStyle w:val="BodyText"/>
      </w:pPr>
      <w:r>
        <w:t xml:space="preserve">Nại Nại bị câu hỏi đột ngột của anh làm cho mông lung không biết dâu mà lần, sau khi nghĩ kĩ lại lời anh nói, mặt cô đỏ lựng cả lên. Đương nhiên cô hiểu ý anh là gì, hơn thế nữa cô hiểu, hôm nay có khả năng không trốn được rồi.</w:t>
      </w:r>
    </w:p>
    <w:p>
      <w:pPr>
        <w:pStyle w:val="BodyText"/>
      </w:pPr>
      <w:r>
        <w:t xml:space="preserve">Dưới sự ngọ nguậy của Nại Nại, cơ thể của LÔI KÌNH từ sớm đã có phản ứng, nhưng trực giác đầu tiên anh có khi bắt đầu trỗi dậy ham muốn đó là: bà cô thân yêu đó liệu có còn không ?</w:t>
      </w:r>
    </w:p>
    <w:p>
      <w:pPr>
        <w:pStyle w:val="BodyText"/>
      </w:pPr>
      <w:r>
        <w:t xml:space="preserve">“Không, đi rồi” Nại Nại lảng tránh ánh mắt như muốn nuốt chửng lấy cô, e thẹn trả lời.</w:t>
      </w:r>
    </w:p>
    <w:p>
      <w:pPr>
        <w:pStyle w:val="BodyText"/>
      </w:pPr>
      <w:r>
        <w:t xml:space="preserve">“Được! Chúng ta về nhà thôi” Khi anh nghe thấy cuối cùng cũng “đi rồi” vui vẻ vỗ vỗ mông Nại Nại</w:t>
      </w:r>
    </w:p>
    <w:p>
      <w:pPr>
        <w:pStyle w:val="BodyText"/>
      </w:pPr>
      <w:r>
        <w:t xml:space="preserve">Nại Nại che mông đầy thẹn thùng: “Anh muốn làm cái gì?”</w:t>
      </w:r>
    </w:p>
    <w:p>
      <w:pPr>
        <w:pStyle w:val="BodyText"/>
      </w:pPr>
      <w:r>
        <w:t xml:space="preserve">LÔI KÌNH gồng sức kéo Nại Nại vào vị trí tay lại phụ, không nói gì liền khởi động xe. Nại Nại thấy dáng vẻ gấp gáp của LÔI KÌNH liền nắm cánh tay anh, đỏ mặt hỏi : “Có cần phải thế không ?”</w:t>
      </w:r>
    </w:p>
    <w:p>
      <w:pPr>
        <w:pStyle w:val="BodyText"/>
      </w:pPr>
      <w:r>
        <w:t xml:space="preserve">“Vớ vẩn! Tôi đã nhịn quá lâu rồi” LÔI KÌNH trả lời như thể lẽ tất nhiên, nhanh chóng nhấn ga, hoàn thành trong phút chốc.</w:t>
      </w:r>
    </w:p>
    <w:p>
      <w:pPr>
        <w:pStyle w:val="BodyText"/>
      </w:pPr>
      <w:r>
        <w:t xml:space="preserve">“Nhưng mà, chúng ta liệu có chuyển biến quá nhanh rồi không…?” Nại Nại lí nhí</w:t>
      </w:r>
    </w:p>
    <w:p>
      <w:pPr>
        <w:pStyle w:val="BodyText"/>
      </w:pPr>
      <w:r>
        <w:t xml:space="preserve">Anh cười cười nhìn khuôn mặt Nại Nại ửng hồng trong gương chiếu hậu: “Ra tay đương nhiên phải nhanh! Nếu không ai mà biết sẽ lại có họ hàng thân thích nào đến phá rối”</w:t>
      </w:r>
    </w:p>
    <w:p>
      <w:pPr>
        <w:pStyle w:val="BodyText"/>
      </w:pPr>
      <w:r>
        <w:t xml:space="preserve">Nại Nại sau một hồi vùng vẫy không thể tiếp tục phản kháng chỉ biết dưới tay lái thần sầu của Lôi Công, một khoảng cách dài như thế chỉ trong nháy mắt đã đến cửa căn hộ số 2một.</w:t>
      </w:r>
    </w:p>
    <w:p>
      <w:pPr>
        <w:pStyle w:val="BodyText"/>
      </w:pPr>
      <w:r>
        <w:t xml:space="preserve">Vẫn là nơi lần trứơc, thời gian thì có muộn hơn một chút. Nại Nại mỗi lần bước một bước đều có thể nhớ bộ dang kích động đầy ham muốn của 2 người trên bệ bếp, vậy mà ngày hom nay vẫn phải tái diễn màn nóng bỏng đó. Trời ơi, phải làm thế nào đây?</w:t>
      </w:r>
    </w:p>
    <w:p>
      <w:pPr>
        <w:pStyle w:val="BodyText"/>
      </w:pPr>
      <w:r>
        <w:t xml:space="preserve">KHÔNG đợi Nại Nại thực sự hợ hãi, LÔI KÌNH đã ép chặt người cô vào cửa, chỉ trong nháy mắt chiếm đoạt đôi môi cô, càng lúc càng mạnh mẽ hơn, dày vò người phụ nữ dưới cơ thể anh đang có ý định bỏ trốn, cơ thể bao vây quá chặt khiến Nại Nại muốn trốn thoát cũng không có kẽ hở nào.</w:t>
      </w:r>
    </w:p>
    <w:p>
      <w:pPr>
        <w:pStyle w:val="BodyText"/>
      </w:pPr>
      <w:r>
        <w:t xml:space="preserve">Cô có chút ngạt thở, sự ngọt ngào và mềm mại của đôi môi quyến rũ LÔI KÌNH, phản ứng đầu tiền của người đàn ông cổ họng đã khô khốc với người phụ nữ đang ở bên dưới anh đó chính là chiếm hữu. Làn da trắng ngần, hơi thở mùi sữa đầy quyến rũ, Nại Nại chỉ ú ớ vài tiếng đã châm ngòi cho mọi dục vọng trong anh.      </w:t>
      </w:r>
    </w:p>
    <w:p>
      <w:pPr>
        <w:pStyle w:val="BodyText"/>
      </w:pPr>
      <w:r>
        <w:t xml:space="preserve"> Dốc hết sức nhấc người Nại Nại lên, anh thầm thì nói: “Lần này tôi nhất định sẽ làm thịt em”</w:t>
      </w:r>
    </w:p>
    <w:p>
      <w:pPr>
        <w:pStyle w:val="BodyText"/>
      </w:pPr>
      <w:r>
        <w:t xml:space="preserve">Lời nói đầy kích thích như vậy Nại Nại chưa bao giờ nghe, đôi chân cô đã không còn sức lực chống đỡ cơ thể nữa rồi, một tay cô ôm lấy cổ LÔI KÌNH, tay còn lạ vịn vào tay nắm cửa, miễn cưỡng giữ cho bản thân trông không quá tàn tạ, còn anh đang cắn lấy cằm cô, thể hiện quyết tâm công phá thành trì.</w:t>
      </w:r>
    </w:p>
    <w:p>
      <w:pPr>
        <w:pStyle w:val="BodyText"/>
      </w:pPr>
      <w:r>
        <w:t xml:space="preserve">Thôi được. Cứ như vậy đi.</w:t>
      </w:r>
    </w:p>
    <w:p>
      <w:pPr>
        <w:pStyle w:val="BodyText"/>
      </w:pPr>
      <w:r>
        <w:t xml:space="preserve">Mặt cô đỏ lựng, hai mắt mơ màng đắm đuối, thậm chí không còn nói được lời từ chối nào nữa, thật sự rất muốn anh, cô cũng không muốn tiếp tục giả làm đà điểu nữa, bởi vì một người phụ nữ bình thường, sau nhiều ngày lo lắng, cô muốn có được sự thân mật của anh để đổi lại.</w:t>
      </w:r>
    </w:p>
    <w:p>
      <w:pPr>
        <w:pStyle w:val="BodyText"/>
      </w:pPr>
      <w:r>
        <w:t xml:space="preserve">Thế là, cô dùngmột giọng nói nhỏ nhất để thể hiện suy nghĩ trong lòng mình: “Em nhớ anh”</w:t>
      </w:r>
    </w:p>
    <w:p>
      <w:pPr>
        <w:pStyle w:val="BodyText"/>
      </w:pPr>
      <w:r>
        <w:t xml:space="preserve">Cô nhớ anh! Sau khi thất bại cuối cùng cô phát hiện bản thân không nên tiếp tục trốn tránh nữa. Từng bị tổn thương thì đã sao, từng bị bỏ rơi thì đã sao? Đây không phải là cái cớ để ngăn người phụ nữ tiến lên phía trứơc, càng không phải à lý do để học cách xuẩn ngốc. Đúng thế, có những việc cô hiểu, ví dụ như sự hứng thú của anh đối với cô và sự nhưng nhớ của cô dành cho anh. Nhưng cô không dám thể hiện ra, chính vì sự đề phòng đáng chết này của trái tim mà Nại Nại quyết định từ bỏ, từ bỏ bức tường chắn đầy chông gai đó, yêu một lần thì phải giống bộ dạng yêu một lần, cho dù thất bại lần nữa cũng sẽ không hối hận.</w:t>
      </w:r>
    </w:p>
    <w:p>
      <w:pPr>
        <w:pStyle w:val="BodyText"/>
      </w:pPr>
      <w:r>
        <w:t xml:space="preserve">Toàn thân không cứng đờ, bị câu nói bé đến mức khó có thể nghe được của Nại Nại làm cho kinh động. Anh dừng lại động tác của mình một lát, nhìn ngắm thật kĩ người phụ nữ trứơc mặt, môi anh đột nhiên chuyển lên trên ghì chặt lấy môi cô, chiếm đoạt mọi hơi thở của cô. Chỉ một câu nói có thẻ khiến bản thân bàng hoàng như vậy quả thực khiến LÔI KÌNH không thể ngờ tới, anh chỉ có thể tiếp tục một cách hoảng loạn để che giấu sự cảm động của trái tim mình.</w:t>
      </w:r>
    </w:p>
    <w:p>
      <w:pPr>
        <w:pStyle w:val="BodyText"/>
      </w:pPr>
      <w:r>
        <w:t xml:space="preserve">Đây là câu nói tuyệt nhất mà anh đã từng nghe, tuy chỉ có vẻn vẹn ba từ, nhưng lại biến khoảnh khắc này thành khoảnh khắc hạnh phúc nhất trong cuộc đời phiêu bạt của anh.</w:t>
      </w:r>
    </w:p>
    <w:p>
      <w:pPr>
        <w:pStyle w:val="BodyText"/>
      </w:pPr>
      <w:r>
        <w:t xml:space="preserve">Anh ôm ghì lấy eo Nại Nại, mãnh liệt hôn từ trên xuống dưới, thò tay kéo vạt áo của cô ra, để lộ cả một phần da thịt trắng nõn nà, đường cong của bộ ngực đầu đặn khiến anh càng không thể tiếp tục lí trí, ngọn lửa phần thân dưới càng lúc càng dữ dội. LÔI KÌNH thề rằng lần này cho dù có vì nguyên nhân động trời gì thì ah cũng sẽ tiến hành đến cùng.         </w:t>
      </w:r>
    </w:p>
    <w:p>
      <w:pPr>
        <w:pStyle w:val="BodyText"/>
      </w:pPr>
      <w:r>
        <w:t xml:space="preserve"> Thân hình cường tráng đè lên người Naị Nại, cử động một cách bạt mạng, loại khoái cảm đã rất lâu mới có này khiến toàn thân Nại Nại tê dại, trời đất quay cuồng khiến tâm trí co không còn được tỉnh táo, ý niệm duy nhất còn sót lại đó là: nhất định không được “dã chiến”</w:t>
      </w:r>
    </w:p>
    <w:p>
      <w:pPr>
        <w:pStyle w:val="BodyText"/>
      </w:pPr>
      <w:r>
        <w:t xml:space="preserve">“Chúng. . chúng ta lên lầu đi” Những ngón tay và đầu lưỡi của LÔI KÌNH đang du ngoạn sau vàng tai và trước ngực cô khiến đề nghị của Nại Nại nghe có vẻ rất yếu ớt, cơ thể đã bị kích động không biết bao nhiêu lần áp sát vào người anh, cô thở dài, cố gắng không để bản thân quá mềm yếu.</w:t>
      </w:r>
    </w:p>
    <w:p>
      <w:pPr>
        <w:pStyle w:val="BodyText"/>
      </w:pPr>
      <w:r>
        <w:t xml:space="preserve">Đột nhiên, LÔI KÌNH bế xốc Nại Nại lên, phăm phăm lao lên lầu, chiếc áo chỉ còn che được một nửa cơ thể cuối cùng cũng mở phanh ra sau hành động ucra anh, trong bóng đêm, làn da ánh len màu bạc, đẹp đến mê hồn. Nại Nại bị quăng lên giường giờ đã không còn sức lực để chạy trốn, trong cơn mơ màng hỗn loạn cô chỉ còn biết để mặc mọi chuyện cho bản năng của cơ thể. KL chỉ dùng một tay tóm lấy cổ tay cô, tay còn lại kéo váy cô xuống, phần da thịt trắng nõn nà ở phần eo khiến anh không thể khống chế được bản thân, cắn mạnh vào đó.</w:t>
      </w:r>
    </w:p>
    <w:p>
      <w:pPr>
        <w:pStyle w:val="BodyText"/>
      </w:pPr>
      <w:r>
        <w:t xml:space="preserve">Người phụ nữ đáng chết, chỉ một chút vẻ đẹp đơn thuần đều có thể ép người ta “phạm tội”</w:t>
      </w:r>
    </w:p>
    <w:p>
      <w:pPr>
        <w:pStyle w:val="BodyText"/>
      </w:pPr>
      <w:r>
        <w:t xml:space="preserve">Nại Nại bị anh cắn rất đâu, cô co chân lại che lấy eo, một mớ tóc đen tuyền bung ra rối bời ở sau lưng.</w:t>
      </w:r>
    </w:p>
    <w:p>
      <w:pPr>
        <w:pStyle w:val="BodyText"/>
      </w:pPr>
      <w:r>
        <w:t xml:space="preserve">Sự che chắn cuối cùng của quần áo không còn nữa, váy cũng bay đến chân giường, LÔI KÌNH mãn nguyện cúi mặt xuống bắt đầu hôn từ cằm Nại Nại trở đi, ngón tay anh men theo cổ rồi bắt đầu kéo trượt xuống ngực cô mân mê.</w:t>
      </w:r>
    </w:p>
    <w:p>
      <w:pPr>
        <w:pStyle w:val="BodyText"/>
      </w:pPr>
      <w:r>
        <w:t xml:space="preserve">Sự khoái cảm chí mạng này đâu phải chỉ dày vò một mình Nại Nại. LÔI KÌNH cũng đang nghiến răng chịu đựng, anh vẫn còn chưa ra tay vì sợ cơ thể yếu ớt của Nại Nại không thể chịu đựng được sự kích động của anh, hơn nữa, anh hy vọng lần này có thể để lại cho cô một hồi ức tươi đẹp. Anh nâng eo cô lên, nắm chặt hai bờ vai của cô, dùng nụ hôn nồng cháy đánh thức đôi mắt cô.</w:t>
      </w:r>
    </w:p>
    <w:p>
      <w:pPr>
        <w:pStyle w:val="BodyText"/>
      </w:pPr>
      <w:r>
        <w:t xml:space="preserve">“Sau này, em là người phụ nữ của tôi” Trong bóng đêm, bộ dạng nghiêm túc như thế, trong đôi mắt sâu thắm chất chứa tất cả mọi cảm xúc, anh chỉ dùng một câu để thể hiện lời ước hẹn dành cho cô giờ này phút này, không nói thêm bất cứ lời nào, ngay giây sau đó, anh đâm vào cơ thể cô một cách mạnh mẽ, chặn lấy những tiếng rên khẽ của cô bằng đôi môi mình.</w:t>
      </w:r>
    </w:p>
    <w:p>
      <w:pPr>
        <w:pStyle w:val="BodyText"/>
      </w:pPr>
      <w:r>
        <w:t xml:space="preserve">Vẫn có một chút đau đớn, cũng đã gần một năm sống trong cô đơn khiến n có cảm giác không chịu được cơn đâu khi bị xâm nhập đột ngột, đôi môi hơi ké mở vẫn không phát ra được tiếng nào dưới nụ hôn của anh, cô không có cách nào để kêu lên, theo bản năng, cô lầy ngón tay cào thật mạnh vào tấm lưng to lớn của anh, eo cô cố rướn lên để làm giảm bớt sự đau đớn và khó chịu.     </w:t>
      </w:r>
    </w:p>
    <w:p>
      <w:pPr>
        <w:pStyle w:val="BodyText"/>
      </w:pPr>
      <w:r>
        <w:t xml:space="preserve"> Đợi đến lúc LÔI KÌNH nhận ra vấn đề, Nại Nại đã đầm đìa nước mắt. Anh kéo 2 chân cô áp sát vào người mình, tạm rời khỏi môi cô, quả nhiên, đôi môi đang sưng phồng kia phát ra những tiếng rên rỉ đau đớn, anh xót xa hỏi: “Đau sao?”</w:t>
      </w:r>
    </w:p>
    <w:p>
      <w:pPr>
        <w:pStyle w:val="BodyText"/>
      </w:pPr>
      <w:r>
        <w:t xml:space="preserve">Sau những động tác qua lại liên hồi Nại Nại đã không còn nói ra nổi cảm nhận của mình nữa, chỉ còn biết cau mày để thể hiện, nhưng cô dần cảm thấy động tác của người đàn ông phía trên đang chậm lại, anh nói khẽ vàoo tai cô: “Chúng ta sẽ làm từ từ”</w:t>
      </w:r>
    </w:p>
    <w:p>
      <w:pPr>
        <w:pStyle w:val="BodyText"/>
      </w:pPr>
      <w:r>
        <w:t xml:space="preserve">Nhưng động tác sau đó của anh đúng là rất dịu dàng.</w:t>
      </w:r>
    </w:p>
    <w:p>
      <w:pPr>
        <w:pStyle w:val="BodyText"/>
      </w:pPr>
      <w:r>
        <w:t xml:space="preserve">Lên lên xuống xuống, cuối cùng cũng làm tan đi cảm giác đau đớn đó, rõ ràng là mùa thu tháng mười, vậy mà cô lại cảm nhận được một lớp mồ hôi đang kết động trên cơ thể mình, hơi nóng phả ra càng khiến cơ thể họ dính lấy nhau, cơ thể cương cứng của anh đem theo hơi nóng mãnh liệt lao tới, Nại Nại nhắm nghiềm 2 mắt, cảm nhận sự hoảng loạn hiếm có của trái tim. Nếu nói trong khoảnh khắc thâm nhập đó cô từ bỏ sự kiên trinh thủ tiết của người phụ nữ hiền thục, vậy thì giây phút này lần đầu tiên với tư cách là Tần Nại Nại, cô tự mình cảm nhận được sự đỉnh điểm sắp tới.</w:t>
      </w:r>
    </w:p>
    <w:p>
      <w:pPr>
        <w:pStyle w:val="BodyText"/>
      </w:pPr>
      <w:r>
        <w:t xml:space="preserve">Cái cảm giác trứơc nay chưa tùng có cũng khiến cô tự nhủ thầm trong bụng một câu:Tần Nại Nại, giờ ngươi mói thực sự học được cách làm chủ.</w:t>
      </w:r>
    </w:p>
    <w:p>
      <w:pPr>
        <w:pStyle w:val="BodyText"/>
      </w:pPr>
      <w:r>
        <w:t xml:space="preserve">KHÔNG cần biết là cuộc đời hay thân thể, giờ cô mới học được cách tự mình làm chủ.</w:t>
      </w:r>
    </w:p>
    <w:p>
      <w:pPr>
        <w:pStyle w:val="BodyText"/>
      </w:pPr>
      <w:r>
        <w:t xml:space="preserve"> --  www.alobooks.vn --</w:t>
      </w:r>
    </w:p>
    <w:p>
      <w:pPr>
        <w:pStyle w:val="BodyText"/>
      </w:pPr>
      <w:r>
        <w:t xml:space="preserve">Sau một hồi nóng bỏng mãnh liệt là sự đối diện trong im lặng của 2 người. Khoảnh khắc đó tâm trí Nại Nại hoàn toàn trống rỗng, giống như bị người khác moi hết tim gan, cũng giống như bị người khác lấy đi tất cả cảm xúc.</w:t>
      </w:r>
    </w:p>
    <w:p>
      <w:pPr>
        <w:pStyle w:val="BodyText"/>
      </w:pPr>
      <w:r>
        <w:t xml:space="preserve">LÔI KÌNH phú kín trên người cô, gạt mớ tóc trứơc trán bị mồ hôi làm ướt đẫm của cô ra sau mang tai một cách rất chăm chú.</w:t>
      </w:r>
    </w:p>
    <w:p>
      <w:pPr>
        <w:pStyle w:val="BodyText"/>
      </w:pPr>
      <w:r>
        <w:t xml:space="preserve">Thái độ chăm chú của anh đã làm cảm động Nại Nại đang hoang mang, cô rướn đầu lên đặt một nụ hôn đột ngột vào má anh. Động tác có chút vụng về và ngốc nghếch của cô khiến không Không kịp phản ứng, anh ôm lấy khuôn mặt cô nhìn ngắm thật kĩ, ng phụ nữ bên dưới anh dường như có chút ngượng ngùng. Thấy anh nhìn mình đầy kì quái, Nại Nại vội vã dùng sức đầy tấm thân đanh đè lên người mình ra một bên, xoay người lại, vùi đầu vào đệm rồi nói: “Kĩ thuật của anh rất tốt, cảm ơn”</w:t>
      </w:r>
    </w:p>
    <w:p>
      <w:pPr>
        <w:pStyle w:val="BodyText"/>
      </w:pPr>
      <w:r>
        <w:t xml:space="preserve">Cản phòng mờ mờ ảo ào, tấm lưng trần và những đường cong trên cơ thể cô để mê hoặc người đàn ông phía sau, nhưng lúc này anh đang phải chiến đấu với sự tôn nghiêm của người đàn ông trong mình, tạm thời lựa lờ đi sự thuchút chết người của cô.         </w:t>
      </w:r>
    </w:p>
    <w:p>
      <w:pPr>
        <w:pStyle w:val="BodyText"/>
      </w:pPr>
      <w:r>
        <w:t xml:space="preserve"> “Đồ ngốc, em coi tôi la trai bao sao?” LÔI KÌNH gầm lên tức giận. Tiếng quát này khiến Nại Nại đang mặt đỏ tưng bừng bỗng choàng tỉnh, cái này thì có liên quan gì với nhau? Cô nhớ là lời cô nói là lời cảm ơn, tại sao lại bị liên tưởng thân phận nhân viên phục vụ rồi?</w:t>
      </w:r>
    </w:p>
    <w:p>
      <w:pPr>
        <w:pStyle w:val="BodyText"/>
      </w:pPr>
      <w:r>
        <w:t xml:space="preserve">“Em không có ý gì khác, ý của em là. . rất…rất tốt. . rất tốt” Nại Nại giải thích lèo một hơi, mặt đỏ rực lên.</w:t>
      </w:r>
    </w:p>
    <w:p>
      <w:pPr>
        <w:pStyle w:val="BodyText"/>
      </w:pPr>
      <w:r>
        <w:t xml:space="preserve">Đây là lời nó thẳng toẹt nhất trong những lời Nại Nại nói trong suốt ba mươi năm của cuộc đời, trứơc đây lúc lên giường cùng Lữ Nghị cô còn chẳng dám phát ra âm thanh quá to, sự khen ngợi tình tứ này Lữ Nghị cũng chưa từng được hạnh phúc mà tận hưởng dù chỉ một lần.</w:t>
      </w:r>
    </w:p>
    <w:p>
      <w:pPr>
        <w:pStyle w:val="BodyText"/>
      </w:pPr>
      <w:r>
        <w:t xml:space="preserve">Đương nhiên, có lẽ những người như LÔI KÌNH đã từng nghe những lời tình tứ còn mãnh liệt gấp bội khi ân ái sẽ cảm thấy câu nói của cô là châm biếm, nhưng Nại Nại thề rằng đây là lời khen thưởng mĩ miều nhất dành cho kĩ thuật hoàn hảo của anh mà cô có thể nghĩ ra được.</w:t>
      </w:r>
    </w:p>
    <w:p>
      <w:pPr>
        <w:pStyle w:val="BodyText"/>
      </w:pPr>
      <w:r>
        <w:t xml:space="preserve">Lông mày của LÔI KÌNH nhướng lên rồi lại hạ xuống, anh mím môi thật chặt, sau một lúc lâu, anh kéo Nại Nại quay người lại, áp mặt cô vào lồng ngực mình, đặt cánh tay dưới đầu cô thay cho gối, anh rỉ qua kẽ răng bốn chữ trong giọng nói khản đặc: “Đồ ngốc, ngủ thôi!”</w:t>
      </w:r>
    </w:p>
    <w:p>
      <w:pPr>
        <w:pStyle w:val="BodyText"/>
      </w:pPr>
      <w:r>
        <w:t xml:space="preserve">Căn phòng không mở cửa sổ tuy không lạnh, thậm chí trong vòng tay anh còn cảm thấy hơi nóng, tấm đệm bị bao phủ bởi một lớp mồ hôi phía dưới cơ thể khá là không thoải mái, cô muốn xoay người tìm một tư thế thoải mái nhất để ngủ thì bị anh cắn vào vành tai: “Nếu em không ngủ thì chúng ta có thể làm thêm lần nữa”</w:t>
      </w:r>
    </w:p>
    <w:p>
      <w:pPr>
        <w:pStyle w:val="BodyText"/>
      </w:pPr>
      <w:r>
        <w:t xml:space="preserve">Hơi thở của anh cộng thêm mùi mồ hôi sau khi ân ái khiến cô cảm thấy quá sức gợi tình, Nại Nại tự nhận thấy cơ thể cô quá mềm yếu không thể tiếp nhận được n lần ân ái chỉ trong một đêm, thế nền đành phải thận trọng nép đầu vào ngực anh nhắm mắt ngủ.</w:t>
      </w:r>
    </w:p>
    <w:p>
      <w:pPr>
        <w:pStyle w:val="BodyText"/>
      </w:pPr>
      <w:r>
        <w:t xml:space="preserve">Trứơc khi chìm vào giấc ngủ, đôi môi khẽ nhếch lên cười, cười tít mắt, cô nghĩ: Có lẽ, vòng tay này cũng không đến nỗi tồi. Ít ra trứơc mắt, nó đủ ấm áp và an toàn.</w:t>
      </w:r>
    </w:p>
    <w:p>
      <w:pPr>
        <w:pStyle w:val="Compact"/>
      </w:pPr>
      <w:r>
        <w:t xml:space="preserve">Thực ra, thêm một người đàn ông ngủ cùng cũng không tồi. </w:t>
      </w:r>
      <w:r>
        <w:br w:type="textWrapping"/>
      </w:r>
      <w:r>
        <w:br w:type="textWrapping"/>
      </w:r>
    </w:p>
    <w:p>
      <w:pPr>
        <w:pStyle w:val="Heading2"/>
      </w:pPr>
      <w:bookmarkStart w:id="47" w:name="chương-28"/>
      <w:bookmarkEnd w:id="47"/>
      <w:r>
        <w:t xml:space="preserve">25. Chương 28</w:t>
      </w:r>
    </w:p>
    <w:p>
      <w:pPr>
        <w:pStyle w:val="Compact"/>
      </w:pPr>
      <w:r>
        <w:br w:type="textWrapping"/>
      </w:r>
      <w:r>
        <w:br w:type="textWrapping"/>
      </w:r>
      <w:r>
        <w:t xml:space="preserve">Chương 28:Một năm rồi lại một năm</w:t>
      </w:r>
    </w:p>
    <w:p>
      <w:pPr>
        <w:pStyle w:val="BodyText"/>
      </w:pPr>
      <w:r>
        <w:t xml:space="preserve">Câu chuyện năm 1996</w:t>
      </w:r>
    </w:p>
    <w:p>
      <w:pPr>
        <w:pStyle w:val="BodyText"/>
      </w:pPr>
      <w:r>
        <w:t xml:space="preserve">Sau khi chơi bời tẹt ga cả một mùa hè cuối cấp ba, Nại Nại bắt đầu cau mày nhăn mặt khi vào học, cảm giác đầu tiên khi rời khỏi Đông Bắc đến Bắc Kinh đó là “nóng”, rõ ràng đầu tháng chín là gió thổi vi vu, thế mà mặt trời to lớn ở đây vẫn cứ hừng hực thiêu đốt co người ta. Mà điều khiến cô bất mãn nhất đó là, tìm đi tìm lại cũng không tài nào tìm ra các đàn anh đàn chị của khoa xây dựng đến tiếp đón, điều này rõ ràng không phù hợp với khẩu hiệu “Khiến tân sinh viên cảm nhận được sự ấm áp của gia đình lớn” được in trên sổ tay nhập học mà            </w:t>
      </w:r>
    </w:p>
    <w:p>
      <w:pPr>
        <w:pStyle w:val="BodyText"/>
      </w:pPr>
      <w:r>
        <w:t xml:space="preserve"> Trong khi đó biểu ngữ treo trứơc cổng trường thì rõ là bắt mắt, đáng tiếc là kí túc xá thì quá là đổ nát, đến trụ sở chính trường cấp ba của cô còn hơn đứt, cả hàng dài những dãy lớp học xây bằng đất xám xịt đầy bụi với những bức tường đầy rêu phong, chỗ này cũng quá là thảm hại rồi đấy, năm nay cũng thu nạp hơn một vạn sinh viên mới, thế mà trông chả khác nào một khu cứu tế.</w:t>
      </w:r>
    </w:p>
    <w:p>
      <w:pPr>
        <w:pStyle w:val="BodyText"/>
      </w:pPr>
      <w:r>
        <w:t xml:space="preserve">Cô ngoảnh đầu lại nói với mẹ: “Hay là. . chúng ta về thi đi? Con ôn thi lại một năm, sang năm thi Thanh Hoa”</w:t>
      </w:r>
    </w:p>
    <w:p>
      <w:pPr>
        <w:pStyle w:val="BodyText"/>
      </w:pPr>
      <w:r>
        <w:t xml:space="preserve">Mẹ Nại Nại nói: “KHÔNG được, ngộ nhỡ sang năm chỉ thi đỗ cao đẳng thì làm sao?”</w:t>
      </w:r>
    </w:p>
    <w:p>
      <w:pPr>
        <w:pStyle w:val="BodyText"/>
      </w:pPr>
      <w:r>
        <w:t xml:space="preserve">Nại Nại vô cùng căm phẫn: “Dù có là cao đẳng thì cũng tốt hơn cái này chán, cái trường này quá là cũ nát”</w:t>
      </w:r>
    </w:p>
    <w:p>
      <w:pPr>
        <w:pStyle w:val="BodyText"/>
      </w:pPr>
      <w:r>
        <w:t xml:space="preserve">Mẹ Nại Nại vỗ vỗ vai cô: “Tuy trường có hơi nát, nhưng mà mẹ đã nghe ngóng rồi, trường này nhiều nam sinh viên lắm, chuyên ngành của con thậm còm cứ mười nam chỉ có hai nữ, cơ hội chọn đối tượng là vô cùng lớn”</w:t>
      </w:r>
    </w:p>
    <w:p>
      <w:pPr>
        <w:pStyle w:val="BodyText"/>
      </w:pPr>
      <w:r>
        <w:t xml:space="preserve">Nại Nại chu miệng, lấy tay chải chải lại túm tóc đuôi ngựa, mẹ Nại Nại nói, chải tóc như thế trông cô giống như một con búp bê. Tuy đã vô số lần thầm phản kháng trong bụng, nhưng Nại Nại vẫn quyết định nghe ý kiến của người đi trứơc.</w:t>
      </w:r>
    </w:p>
    <w:p>
      <w:pPr>
        <w:pStyle w:val="BodyText"/>
      </w:pPr>
      <w:r>
        <w:t xml:space="preserve">Có lẽ, lời nói đó chưa chắc đã đúng, nhưng mẹ Nại Nại đã sống bao nhiêu năm như vậy nhất định là có kinh nghiệm nhất. Nại Nại nghĩ.</w:t>
      </w:r>
    </w:p>
    <w:p>
      <w:pPr>
        <w:pStyle w:val="BodyText"/>
      </w:pPr>
      <w:r>
        <w:t xml:space="preserve">Quả nhiên, dưới bóng cây rậm rạp cao lớn, một chàng trai sáng chói với khuôn mặt tươi tắn nụ cười xuất hiện trứơc mặt cô, áo T-shirt màu trắng, quần bò màu xanh, ánh mặt trời rọi trên người anh, toát lên một cảm giác tươi mới sạch sẽ.</w:t>
      </w:r>
    </w:p>
    <w:p>
      <w:pPr>
        <w:pStyle w:val="BodyText"/>
      </w:pPr>
      <w:r>
        <w:t xml:space="preserve">Từ người anh tỏa ra một thứ ánh sáng mà vàng kim, anh mỉm cười, rất lịch sự và lễ phép: “Chào em, có phải em là sinh viên mới của khoa xây dựng không ? Tôi là khóa trên của em, tên là Lữ Nghị”</w:t>
      </w:r>
    </w:p>
    <w:p>
      <w:pPr>
        <w:pStyle w:val="BodyText"/>
      </w:pPr>
      <w:r>
        <w:t xml:space="preserve">Nại Nại e thẹn quay sang nhìn mẹ một cái, mẹ Nại Nại vô cùng đắc chí gật gật đầu, ông anh họ Lữ từ trên trời rơi xuống này như một minh chứng cho dự đoán chuẩn xác của bà.</w:t>
      </w:r>
    </w:p>
    <w:p>
      <w:pPr>
        <w:pStyle w:val="BodyText"/>
      </w:pPr>
      <w:r>
        <w:t xml:space="preserve">Chiếc vali hành lí bị kéo đi trông nhẹ bẫng, hình bóng của anh có chút gì đó giống với người bố trong kí ức của Nại Nại, cứng cỏi và đáng tin cậy.</w:t>
      </w:r>
    </w:p>
    <w:p>
      <w:pPr>
        <w:pStyle w:val="BodyText"/>
      </w:pPr>
      <w:r>
        <w:t xml:space="preserve">Nại Nại hoang mang khoác lấy cánh tay của mẹ, đi theo bước chân dẫn đường của Lữ Nghị, trong lòng có cảm xúc kì lạ, nếu như bố cô còn sống, hôm nay sẽ là 2 người đưa cô đến trường đúng không ?</w:t>
      </w:r>
    </w:p>
    <w:p>
      <w:pPr>
        <w:pStyle w:val="BodyText"/>
      </w:pPr>
      <w:r>
        <w:t xml:space="preserve">Một người kéo vali hành lý, một người khoác lấy tay mình, giống như tất cả những nữ sinh khác, hưởng thụ sự ấm áp được nâng niu chiều chuộng.</w:t>
      </w:r>
    </w:p>
    <w:p>
      <w:pPr>
        <w:pStyle w:val="BodyText"/>
      </w:pPr>
      <w:r>
        <w:t xml:space="preserve"> --  www.alobooks.vn --</w:t>
      </w:r>
    </w:p>
    <w:p>
      <w:pPr>
        <w:pStyle w:val="BodyText"/>
      </w:pPr>
      <w:r>
        <w:t xml:space="preserve"> Câu chuyện năm 1998</w:t>
      </w:r>
    </w:p>
    <w:p>
      <w:pPr>
        <w:pStyle w:val="BodyText"/>
      </w:pPr>
      <w:r>
        <w:t xml:space="preserve">Thầy giáo dạy môn lịch sử kiến trúc phương tây là một nhà nghiên cứu đã có tuổi, giảng bài rất dài dòng và phiền phức, Nại Nại ra lệnh cho cô bạn cùng phòng làm lá chắn cho tốt, sau đó dùng hai gói bánh wangwang làm thù lao, cô đeo ba lô lên vai cúi người chuồn ra cửa sau của lớp học</w:t>
      </w:r>
    </w:p>
    <w:p>
      <w:pPr>
        <w:pStyle w:val="BodyText"/>
      </w:pPr>
      <w:r>
        <w:t xml:space="preserve">Hôm nay là ngày Lữ Nghị về, đương nhiên cô chẳng còn tâm trạng nào để nghe giảng cả!</w:t>
      </w:r>
    </w:p>
    <w:p>
      <w:pPr>
        <w:pStyle w:val="BodyText"/>
      </w:pPr>
      <w:r>
        <w:t xml:space="preserve">Lữ  Nghị tốt nghiệp xong được phân đến Viện thiết kế. Anh được vao biên chế nhưng làm việc không mấy thuận lợi. Anh không thể thích ứng được sự cạnh tranh đấu đá về chính trị ở phòng làm việc, những bản thiết kế anh hoàn thành cũng không được ai khen ngợi. Thế nên lúc nào anh cũng cảm thấy mình có tài nhưng không gặp thời, cả ngày chỉ biết ủ rũ buồn chán.</w:t>
      </w:r>
    </w:p>
    <w:p>
      <w:pPr>
        <w:pStyle w:val="BodyText"/>
      </w:pPr>
      <w:r>
        <w:t xml:space="preserve">Việc khiến anh vui nhất trong tuần chính là có thể về trường thăm Nại Nại và mang đến cho cô cả một bịch lớn toàn đồ ăn vặt, anh cười tít mắt hối lộ cho các bạn cùng phòng của Nại Nại từ chị cả đến cô em thứ bảy, sau đó dưới con mắt nhòm ngó của mọi người anh kéo Nại Nại vẫn còn đang e thẹn ra ngoài ăn cơm.</w:t>
      </w:r>
    </w:p>
    <w:p>
      <w:pPr>
        <w:pStyle w:val="BodyText"/>
      </w:pPr>
      <w:r>
        <w:t xml:space="preserve">Tuy tiền lương của Lữ Nghị chỉ có 1000 tệ, nhưng anh không tiếc bỏ ra mấy trăm tệ mua cho Nại Nại một đôi giày, đưa Nại Nại đi ăn một bữa bít tết kiểu châu Âu rất rất đắt, anh còn nói với cô, nếu không đủ tiền cứ nói với anh, cái anh chính là có tiền.</w:t>
      </w:r>
    </w:p>
    <w:p>
      <w:pPr>
        <w:pStyle w:val="BodyText"/>
      </w:pPr>
      <w:r>
        <w:t xml:space="preserve">Nại Nại chạy ra khỏi khuôn viên trường, nhìn quanh quất cổng Tây một hồi thì phát hiện ra Lữ Nghị đã đợi ở đó rất lâu. Lúc nào anh cũng nho nhã lịch sự như thế, cho dù có lẫn trong đám người đầy vẻ thương nhân thì cũng có thể nhìn một cái là nhận ra. Nại Nại cất tiếng gọi anh, anh quay đầu lại, nhìn thấy Nại Nại anh vội vã chạy qua, anh chỉ qua bên cạnh: “Đến mùa vải rồi, anh mua cho em một ít nhé”</w:t>
      </w:r>
    </w:p>
    <w:p>
      <w:pPr>
        <w:pStyle w:val="BodyText"/>
      </w:pPr>
      <w:r>
        <w:t xml:space="preserve">Vừa vào mùa vải, Phi tử tiếu(tên một giống vải) mười ba tệ một cân khiến Nại Nại thèm nhỏ dãi đã lâu, nhưng gần đây cô đang hoàn thành một “công trình vĩ đại” nên không thể tùy tiện mua đồ ăn vặt, cô lắc đầu, môi khẽ cong lên.</w:t>
      </w:r>
    </w:p>
    <w:p>
      <w:pPr>
        <w:pStyle w:val="BodyText"/>
      </w:pPr>
      <w:r>
        <w:t xml:space="preserve">“Mua một chút đi, em thích ăn mà” Lữ Nghị kéo tay Nại Nại len lỏi vào quầy hàng, hưng phấn chọn lựa cả một túi rồi đưa lên cân, tính ra cũng gầm 50 tệ, đắt tới mức Nại Nại phải nghiến răng, vứt chiếc túi xuống kéo áo Lữ Nghị bỏ đi mất trong tiếng chửi mắng của chủ quầy.</w:t>
      </w:r>
    </w:p>
    <w:p>
      <w:pPr>
        <w:pStyle w:val="BodyText"/>
      </w:pPr>
      <w:r>
        <w:t xml:space="preserve">“Em cho anh xem thứ này” Nại Nại nở nụ cười tuyệt đẹp.</w:t>
      </w:r>
    </w:p>
    <w:p>
      <w:pPr>
        <w:pStyle w:val="BodyText"/>
      </w:pPr>
      <w:r>
        <w:t xml:space="preserve">“Còn ngon hơn vải sao?” Lữ Nghị không thể nào hiểu nổi hành động của cô, trứơc giờ chỉ cần có vải là cô không nhúc nhích được dù chỉ một bước.</w:t>
      </w:r>
    </w:p>
    <w:p>
      <w:pPr>
        <w:pStyle w:val="BodyText"/>
      </w:pPr>
      <w:r>
        <w:t xml:space="preserve">“Đến đó rồi anh sẽ biết” Nại Nại mím môi cười trông rất gian tà.            </w:t>
      </w:r>
    </w:p>
    <w:p>
      <w:pPr>
        <w:pStyle w:val="BodyText"/>
      </w:pPr>
      <w:r>
        <w:t xml:space="preserve"> Quả nhiên, vừa vào phía trong trung tâm mua sắm cô liền kéo anh lao đến quầy đồng hồ đã nhắm từ lâu, dưới ánh sáng rực rỡ của ánh đèn trông thật lấp lánh đáng yêu. Nại Nại cưới tít mắt nói với cô bán hàng: “Tôi lấy cái này, phiền chị lấy ra cho tôi xem”</w:t>
      </w:r>
    </w:p>
    <w:p>
      <w:pPr>
        <w:pStyle w:val="BodyText"/>
      </w:pPr>
      <w:r>
        <w:t xml:space="preserve">“Em muốn làm gì?” Lữ Nghị không hiểu, một tay nắm chặt lấy Nại Nại</w:t>
      </w:r>
    </w:p>
    <w:p>
      <w:pPr>
        <w:pStyle w:val="BodyText"/>
      </w:pPr>
      <w:r>
        <w:t xml:space="preserve">“Mấy người làm việc ở chỗ anh thích nhất việc nhìn bề ngoài để đánh giá con người, đeo một chiếc đồng hồ tốt một chút sẽ có thể diện, bớt bị người ta coi thường” Nại Nại thận trọng đeo đồng hồ cho anh, mái tóc rối bời được cặp lên tạm bợ. Lữ Nghị biết, trứơc đây không bao giờ cô lôi thôi như vậy, chẳng qua gần đây toàn thức đêm vẽ giúp người khác nên mới thành ra thế này.</w:t>
      </w:r>
    </w:p>
    <w:p>
      <w:pPr>
        <w:pStyle w:val="BodyText"/>
      </w:pPr>
      <w:r>
        <w:t xml:space="preserve">Anh tưởng rằng cô không đủ tiền sinh hoạt nên mới bạt mạng như vậy, thì ra là cô muốn tặng cho anh chiếc đồng hồ đáng tiền nên mới vất vả ngày đêm như thế.</w:t>
      </w:r>
    </w:p>
    <w:p>
      <w:pPr>
        <w:pStyle w:val="BodyText"/>
      </w:pPr>
      <w:r>
        <w:t xml:space="preserve">Lữ Nghị giơ tây Nại Nại lên, đặt vào à cọ qua cọ lại: “Cô ngốc này, có em quan trọng hơn tất cả mọi thứ, chiếc đồng hồ này chúng ta không cần nữa”</w:t>
      </w:r>
    </w:p>
    <w:p>
      <w:pPr>
        <w:pStyle w:val="BodyText"/>
      </w:pPr>
      <w:r>
        <w:t xml:space="preserve">“Anh đừng nhiều lời, mau đeo vào!” Nại Nại cười toe toét, không nói không rằng bắt đầu mở ví tiền, sắp tiền dày cộp cứ thế chuyển đến quầy thu ngân một cách dễ dàng, cô còn không kịp tiếc rẻ đã đổi lấy chiếc đồng hồ mà Lữ Nghị thích.</w:t>
      </w:r>
    </w:p>
    <w:p>
      <w:pPr>
        <w:pStyle w:val="BodyText"/>
      </w:pPr>
      <w:r>
        <w:t xml:space="preserve">Nại Nại mãn nguyện giơ cao cánh tay đang đeo đồng hồ của anh lên ngắm nhìn hồi lâu, cô cưới tít mắt nghĩ, không tồi, quả không hổ một nghìn tệ, đúng là không tồi, xem ra rất hợp với anh ấy!</w:t>
      </w:r>
    </w:p>
    <w:p>
      <w:pPr>
        <w:pStyle w:val="BodyText"/>
      </w:pPr>
      <w:r>
        <w:t xml:space="preserve">Đương nhiên, Lữ Nghị cũng rất thích.</w:t>
      </w:r>
    </w:p>
    <w:p>
      <w:pPr>
        <w:pStyle w:val="BodyText"/>
      </w:pPr>
      <w:r>
        <w:t xml:space="preserve">Chỉ cần anh thích là được.</w:t>
      </w:r>
    </w:p>
    <w:p>
      <w:pPr>
        <w:pStyle w:val="BodyText"/>
      </w:pPr>
      <w:r>
        <w:t xml:space="preserve">Lúc quay về Lữ Nghị phớt lờ sự phản đối của Nại Nại đã mua hẳn ba cân vải đem đến kí túc, cộng thêm một nụ hôn nồng nhiệt khiến Nại Nại mặt đỏ lựng, tim đập rộn.</w:t>
      </w:r>
    </w:p>
    <w:p>
      <w:pPr>
        <w:pStyle w:val="BodyText"/>
      </w:pPr>
      <w:r>
        <w:t xml:space="preserve">Việc này khiến Nại Nại cảm thấy công sức mình bỏ ra cực kì xứng đáng!</w:t>
      </w:r>
    </w:p>
    <w:p>
      <w:pPr>
        <w:pStyle w:val="BodyText"/>
      </w:pPr>
      <w:r>
        <w:t xml:space="preserve">Câu chuyện năm 2000</w:t>
      </w:r>
    </w:p>
    <w:p>
      <w:pPr>
        <w:pStyle w:val="BodyText"/>
      </w:pPr>
      <w:r>
        <w:t xml:space="preserve">“Ông xã dậy mau” Nại Nại kéo tai Lữ Nghị, với bộ tạp dề trên người trông cô giống như một bà nội trợ nhỏ, hai tay chống nạnh bên cạnh giường làm bộ tức giận.</w:t>
      </w:r>
    </w:p>
    <w:p>
      <w:pPr>
        <w:pStyle w:val="BodyText"/>
      </w:pPr>
      <w:r>
        <w:t xml:space="preserve">Nhà mới của họ ở ngay cạnh công ty của Lữ Nghị. Một năm trứơc Lữ Nghị chuyển qua kinh doanh đồ biển, và dưới tình trạng biển động sóng lớn đã tình cờ bắt được một mẻ hải sản lớn. Thế là Nại Nại không cần phải buồn phiền về vấn đề tìm công việc sau khi tốt nghiệp, một câu nói của Lữ Nghị đó là sau khi tốt nghiệp cô làm bà nội trợ nhỏ trẻ tuổi nhất hàng ngày ngôi xe buýt đi siêu thị mua thức ăn.</w:t>
      </w:r>
    </w:p>
    <w:p>
      <w:pPr>
        <w:pStyle w:val="BodyText"/>
      </w:pPr>
      <w:r>
        <w:t xml:space="preserve">Hai mươi hai tuổi, Nại Nại mang bình sữa đi siêu thị mua thức ăn. Khi các bà cô còn đang suy nghĩ xem rốt cuộc là bí xanh 2, một5 tệ hợp lý hay bí đao một, 85 tệ ngon, thì Nại Nại phải bắt đầu học từ việc cái gì là thịt đùi, cái gì là thịt mông.</w:t>
      </w:r>
    </w:p>
    <w:p>
      <w:pPr>
        <w:pStyle w:val="BodyText"/>
      </w:pPr>
      <w:r>
        <w:t xml:space="preserve">Thì ra, trứng gà còn phân ra loại gà nhà nuôi và gà công nghiệp.</w:t>
      </w:r>
    </w:p>
    <w:p>
      <w:pPr>
        <w:pStyle w:val="BodyText"/>
      </w:pPr>
      <w:r>
        <w:t xml:space="preserve"> Thì ra, rau cải phải mua mớ nào nhiều lá ít cuộng.</w:t>
      </w:r>
    </w:p>
    <w:p>
      <w:pPr>
        <w:pStyle w:val="BodyText"/>
      </w:pPr>
      <w:r>
        <w:t xml:space="preserve">Thì ra, bột nở là loại bột không cần phải dùng men cũng có thể nở ra tròn xoe.</w:t>
      </w:r>
    </w:p>
    <w:p>
      <w:pPr>
        <w:pStyle w:val="BodyText"/>
      </w:pPr>
      <w:r>
        <w:t xml:space="preserve">Thì ra, những thứ mà trường đại học không dạy lại là những vấn đè cốt yếu trong cuộc sống hằng ngày của những người bình thường.</w:t>
      </w:r>
    </w:p>
    <w:p>
      <w:pPr>
        <w:pStyle w:val="BodyText"/>
      </w:pPr>
      <w:r>
        <w:t xml:space="preserve">Nại Nại làm bà nội trợ đầy hào hứng, cô vu vẻ học nấu nướng, vừa hát vừa phơi quần áo, dùng những chiếc váy cũ làm lót ghế, còn làm một bộ quần áo xinh xắn vừa vặn cho búp bê đồ chơi trong nhà.</w:t>
      </w:r>
    </w:p>
    <w:p>
      <w:pPr>
        <w:pStyle w:val="BodyText"/>
      </w:pPr>
      <w:r>
        <w:t xml:space="preserve">Cuộc sống như vậy khiến suy nghĩ của con người thoái hóa dần. Cho nên cô luôn nhắc nhở bản thân phải đi học cắm hoa, học nấu nướng, còn phải nhớ chăm sóc sắc đẹp, có lúc còn phải luyện múa bụng.</w:t>
      </w:r>
    </w:p>
    <w:p>
      <w:pPr>
        <w:pStyle w:val="BodyText"/>
      </w:pPr>
      <w:r>
        <w:t xml:space="preserve">Trời ạ! Thật là bận rộn!</w:t>
      </w:r>
    </w:p>
    <w:p>
      <w:pPr>
        <w:pStyle w:val="BodyText"/>
      </w:pPr>
      <w:r>
        <w:t xml:space="preserve">Cho nên sáng ra lúc nào Nại Nại cũng phải chạy đua theo thời gian, làm xong cơm sáng cồn phải gọi ông xã dậy, hơn nữa tuyệt đối không một chút thương xót, sau một trận gầm gào của sư tử Hà Đông, lúc nào Lữ Nghị cũng phản kháng đầy bất lực: “Ngoan nào, đợi một lát, anh còn muốn ngủ thêm chút nữa”</w:t>
      </w:r>
    </w:p>
    <w:p>
      <w:pPr>
        <w:pStyle w:val="BodyText"/>
      </w:pPr>
      <w:r>
        <w:t xml:space="preserve">Nại Nại không nhịn được bật cười lớn, bắt đầu hôn từ trên trán, lần lượt xuosg lông mày, mắt, mũi, mồm, cổ rồi đến ngực. . . .  “Á” một tiếng, Nại Nại đã bị đè dưới người anh, Lữ Nghị cười toe toét: “Mắc lừa rồi nhé, biết là thế nào em cũng nghịch ngợm, xem sau này em còn dám quyến rũ anh nữa không ?”</w:t>
      </w:r>
    </w:p>
    <w:p>
      <w:pPr>
        <w:pStyle w:val="BodyText"/>
      </w:pPr>
      <w:r>
        <w:t xml:space="preserve">“KHÔNG biết đâu, không biết đâu, em muốn làn lại” Giọng nói nũng nịu củ Nại Nại thật giống như mặt trời sáng sớm khiến con người sảng khoái dễ chịu vô cùng.</w:t>
      </w:r>
    </w:p>
    <w:p>
      <w:pPr>
        <w:pStyle w:val="BodyText"/>
      </w:pPr>
      <w:r>
        <w:t xml:space="preserve">“KHÔNG cho phép làm lại, bởi vì nh muốn hôn em” Hơi thở của Lữ Nghị vẫn rõ ràng như thế, ấm áp đến mức khiến Nại Nại muốn được ngủ bên cạnh anh cả đời không bao giờ tỉnh lại.</w:t>
      </w:r>
    </w:p>
    <w:p>
      <w:pPr>
        <w:pStyle w:val="BodyText"/>
      </w:pPr>
      <w:r>
        <w:t xml:space="preserve">Nại Nại cắn môi nói: “Nhưng phải nói trứơc là không được cái đó, chốc nữa em còn phải đi mua đồ ăn”</w:t>
      </w:r>
    </w:p>
    <w:p>
      <w:pPr>
        <w:pStyle w:val="BodyText"/>
      </w:pPr>
      <w:r>
        <w:t xml:space="preserve">Lữ Nghị gật đầu cười haha, sau đó là những chiếc hôn mãnh liệt cuồng si, còn nhớ gì tới việc mua đồ ăn nữa.</w:t>
      </w:r>
    </w:p>
    <w:p>
      <w:pPr>
        <w:pStyle w:val="BodyText"/>
      </w:pPr>
      <w:r>
        <w:t xml:space="preserve">Suy cho cùng thì đồ ăn đâu quan trọng bằng anh phải không ?</w:t>
      </w:r>
    </w:p>
    <w:p>
      <w:pPr>
        <w:pStyle w:val="BodyText"/>
      </w:pPr>
      <w:r>
        <w:t xml:space="preserve">Câu chuyện năm 2002</w:t>
      </w:r>
    </w:p>
    <w:p>
      <w:pPr>
        <w:pStyle w:val="BodyText"/>
      </w:pPr>
      <w:r>
        <w:t xml:space="preserve">“Tối nay anh có về không?” Nại Nại dựa vào sofa hỏi</w:t>
      </w:r>
    </w:p>
    <w:p>
      <w:pPr>
        <w:pStyle w:val="BodyText"/>
      </w:pPr>
      <w:r>
        <w:t xml:space="preserve">“Rốt cuộc bao giờ anh mới về” Nại Nại ôm gối hỏi</w:t>
      </w:r>
    </w:p>
    <w:p>
      <w:pPr>
        <w:pStyle w:val="BodyText"/>
      </w:pPr>
      <w:r>
        <w:t xml:space="preserve">“Ông xã, tối nay anh về nhà ăn cơm được không ?” Nại Nại hỏi với giọng điệu mềm mỏng nhất.</w:t>
      </w:r>
    </w:p>
    <w:p>
      <w:pPr>
        <w:pStyle w:val="BodyText"/>
      </w:pPr>
      <w:r>
        <w:t xml:space="preserve">Đt của Nại Nại càng lúc càng dày đặc, cô rất sợ đánh mất Lữ Nghị, không muốn anh rời xa tầm mắt của mình, nhưng lại không tìm thấy cách nào có thể khiến anh để tâm tới bản thân, chỉ có thể không ngừng ngỉ, hết lần này tới lần khác gọi vào số máy quen thuộc tới mức không còn quen thuộc hơn được nữa.</w:t>
      </w:r>
    </w:p>
    <w:p>
      <w:pPr>
        <w:pStyle w:val="BodyText"/>
      </w:pPr>
      <w:r>
        <w:t xml:space="preserve">Cuối cùng, anh đã quay về.</w:t>
      </w:r>
    </w:p>
    <w:p>
      <w:pPr>
        <w:pStyle w:val="BodyText"/>
      </w:pPr>
      <w:r>
        <w:t xml:space="preserve">“Ông xã. . Em đã hơn tháng trời không gặp anh rồi” Cô nũng nịu sà vào lòng Lữ Nghị đang nồng nặc mùi rượu, chẳng để ý đến bước đi loạng choạng của anh.         </w:t>
      </w:r>
    </w:p>
    <w:p>
      <w:pPr>
        <w:pStyle w:val="BodyText"/>
      </w:pPr>
      <w:r>
        <w:t xml:space="preserve"> Lữ Nghị thở dài thườn thượt, vuốt ve mái tóc dài của Nại Nại rồi nói: “Nại Nại ngoan, anh rất mệt, bận không mở mắt ra được”</w:t>
      </w:r>
    </w:p>
    <w:p>
      <w:pPr>
        <w:pStyle w:val="BodyText"/>
      </w:pPr>
      <w:r>
        <w:t xml:space="preserve">“Thế thì chúng mình không cần kiếm tiền nữa, cứ bình dị sống qua ngày thôi” Nại Nại ra sức thể hiện bộ dạng rất vui vẻ hoạt bát cho Lữ Nghị xem, nhưng đáng tiếc Lữ Nghị đã quá mệt mỏi chỉ hận không thể vùi đầu vào giường ngủ một giấc ba ngày ba đêm, căn bản không có thời gian nhìn nụ cười gượng gạo của cô.</w:t>
      </w:r>
    </w:p>
    <w:p>
      <w:pPr>
        <w:pStyle w:val="BodyText"/>
      </w:pPr>
      <w:r>
        <w:t xml:space="preserve">Nại Nại vẫn chưa chịu buông xuôi, Lữ Nghị đành miễn cưỡng mở đôi mắt sắp dính thành một đường rồi nói: “Ngoan nào, có nhiều chuyện không phải em nói không làm là có thể không làm nữa, chúng ta còn phải nuôi tiểu bảo bối, còn phải mua một căn hộ lớn hơn, còn có thể đón mẹ em lên”</w:t>
      </w:r>
    </w:p>
    <w:p>
      <w:pPr>
        <w:pStyle w:val="BodyText"/>
      </w:pPr>
      <w:r>
        <w:t xml:space="preserve">Anh nói “tiểu bảo bối” Nại Nại bật cười thành tiếng, tương lai tươi đẹp đầy ảo giác đối với người cô đơn như Nại Nại mà nói là thứ vô cùng quan trọng, bởi vì, bây giờ cô chỉ có thể dựa vào đó mà sống.</w:t>
      </w:r>
    </w:p>
    <w:p>
      <w:pPr>
        <w:pStyle w:val="BodyText"/>
      </w:pPr>
      <w:r>
        <w:t xml:space="preserve">Cô không còn thích đi siêu thị nữa, cái nơi không còn cảm giác mới mẻ gần như biến thành pháp trường, mỗi ngày cô đều đưa tiền cho thím giúp việc, bản thân mình thì lười nhác nằm trên sofa xem vô tuyến, mỗi lần coi là mất cả một ngày.</w:t>
      </w:r>
    </w:p>
    <w:p>
      <w:pPr>
        <w:pStyle w:val="BodyText"/>
      </w:pPr>
      <w:r>
        <w:t xml:space="preserve">Lữ Nghị không trở về, buổi tối chỉ có mình cô ăn cơm, thím gíup việc về nhà ngủ, cô không thích bât đèn, thế nên sau năm giờ nhà cô gần như chìm tring một màu đen.</w:t>
      </w:r>
    </w:p>
    <w:p>
      <w:pPr>
        <w:pStyle w:val="BodyText"/>
      </w:pPr>
      <w:r>
        <w:t xml:space="preserve">Nếu như co một tiểu bảo bối, cô sẽ bận rộn hơn một chút, cô nghĩ, ít nhất mỗi ngày cũng có rất nhiều việc phải làm, thậm chí cô có thể đan cho nó đủ các loại áo len nhỏ xíu, quần len nhỏ xíu, sau đó ăn diện cho nó thật điệu đà rồi đem đến công viên trò chơi, giống như một con búp bê.</w:t>
      </w:r>
    </w:p>
    <w:p>
      <w:pPr>
        <w:pStyle w:val="BodyText"/>
      </w:pPr>
      <w:r>
        <w:t xml:space="preserve">Giống hệt như cô, giống như một con búp bê.</w:t>
      </w:r>
    </w:p>
    <w:p>
      <w:pPr>
        <w:pStyle w:val="BodyText"/>
      </w:pPr>
      <w:r>
        <w:t xml:space="preserve">Thật là hạnh phúc biết bao! Ha. . ha</w:t>
      </w:r>
    </w:p>
    <w:p>
      <w:pPr>
        <w:pStyle w:val="BodyText"/>
      </w:pPr>
      <w:r>
        <w:t xml:space="preserve">Lữ Nghị đã chìm vào giấc ngủ bên cạnh Nại Nại vãn còn đang mơ mộng, tất cả những gì cô nghĩ trong lòng vẫn là vấn đề không còn có thể thực hiện hơn được nữa.</w:t>
      </w:r>
    </w:p>
    <w:p>
      <w:pPr>
        <w:pStyle w:val="BodyText"/>
      </w:pPr>
      <w:r>
        <w:t xml:space="preserve">Ngày mai, bản hợp đồng đó cuối cùng cũng có thể kí rồi.</w:t>
      </w:r>
    </w:p>
    <w:p>
      <w:pPr>
        <w:pStyle w:val="BodyText"/>
      </w:pPr>
      <w:r>
        <w:t xml:space="preserve">Câu chuyện năm 2006</w:t>
      </w:r>
    </w:p>
    <w:p>
      <w:pPr>
        <w:pStyle w:val="BodyText"/>
      </w:pPr>
      <w:r>
        <w:t xml:space="preserve">Lúc Nại Nại ly hôn, cô gặp rất nhìu khó khăn trong việc dọn nhà. Rời khỏi xã hội tròn 7 năm, cô ngốc nghếch tới nỗi không tìm được cả công ty chuyển nhà, thực tình khiến một người có tấm bằng đại học như cô trông quá khó coi.</w:t>
      </w:r>
    </w:p>
    <w:p>
      <w:pPr>
        <w:pStyle w:val="BodyText"/>
      </w:pPr>
      <w:r>
        <w:t xml:space="preserve">Khó khăn lắm mớ xin được số đt của Tiểu Xương Hà từ chỗ dì, lại đóng thùng những bộ quần áo phù hợp với thời tiết, thành công rồi khỏi cái nơi ngày ngày khiến cô mơ ác mộng trên chiếc xe chở hàng cũ nát.         </w:t>
      </w:r>
    </w:p>
    <w:p>
      <w:pPr>
        <w:pStyle w:val="BodyText"/>
      </w:pPr>
      <w:r>
        <w:t xml:space="preserve"> Tuy bức tường của căn hộ mới thuê có chút hoen ố, nhưng rất sạch sẽ, chí ít, sạch sẽ hơn cái lồng giam tráng lệ kia.</w:t>
      </w:r>
    </w:p>
    <w:p>
      <w:pPr>
        <w:pStyle w:val="BodyText"/>
      </w:pPr>
      <w:r>
        <w:t xml:space="preserve">Đó là nấm mồ chôn sống người, suýt chút nữa đến cả Nại Nại và một0 năm tình cảm của cô cũng bị chôn vùi theo.</w:t>
      </w:r>
    </w:p>
    <w:p>
      <w:pPr>
        <w:pStyle w:val="BodyText"/>
      </w:pPr>
      <w:r>
        <w:t xml:space="preserve">Nhưng Nại Nại may mắn nhận ra rằng, tuy rằng đã lãng phí 3650 ngày, nhưng may mắn thay vẫn còn những tháng ngày tươi đẹp của năm mươi năm trong tương lai đang đợi chờ cô. Dĩ vãng như mây trôi, đã là quá khứ, đã đớn đau rồi, thì cho nó qua hết đi. Nếu đã thấy cuộc sống mình còn nhiều đáng tiếc, thì phải biết cách kịp thời sửa chữa, điều chỉnh. Chỉ cần trân trọng bản thân không sợ nụ cười trên môi vụt tắt.</w:t>
      </w:r>
    </w:p>
    <w:p>
      <w:pPr>
        <w:pStyle w:val="BodyText"/>
      </w:pPr>
      <w:r>
        <w:t xml:space="preserve">Thế là, vào ngày dọn nhà, Nại Nại đã tự thưởng cho mình một chiếc bánh sinh nhật. Đó là một ngày sinh nhật khác của cô, một ngày hồi sinh sau chuỗi ngày cô đơn không lối thoát.</w:t>
      </w:r>
    </w:p>
    <w:p>
      <w:pPr>
        <w:pStyle w:val="BodyText"/>
      </w:pPr>
      <w:r>
        <w:t xml:space="preserve">Ngày một0 thánh một0 năm 2006.</w:t>
      </w:r>
    </w:p>
    <w:p>
      <w:pPr>
        <w:pStyle w:val="BodyText"/>
      </w:pPr>
      <w:r>
        <w:t xml:space="preserve">Ngày cát tường.</w:t>
      </w:r>
    </w:p>
    <w:p>
      <w:pPr>
        <w:pStyle w:val="BodyText"/>
      </w:pPr>
      <w:r>
        <w:t xml:space="preserve">Câu chuyện năm 2008</w:t>
      </w:r>
    </w:p>
    <w:p>
      <w:pPr>
        <w:pStyle w:val="BodyText"/>
      </w:pPr>
      <w:r>
        <w:t xml:space="preserve">Ngày mùng một tết, mẹ Nại Nại dẫn cô đến Cung Ung Hòa làm lễ, ăn xong một bữa cơm chay cũng khiến lòng bình tâm lại nhiều, sau đó còn được đeo thêm một chuỗi vòng hạt lên người để cầu bình an. Chuỗi hạt mà Nại Nại chọn là đã mão não vàng, đặt bên cạnh nó là một chuỗi làm bằng ngọc mặc nhiễm màu đen, những chiếc hạt to và thô kệch khiến những người tiếp cận nó đều bất giác cảm thấy luồng khí nặng nề.</w:t>
      </w:r>
    </w:p>
    <w:p>
      <w:pPr>
        <w:pStyle w:val="BodyText"/>
      </w:pPr>
      <w:r>
        <w:t xml:space="preserve">Nại Nại thì cảm thấy chuỗi ngọc đò hình như rất có duyên với cô, vừa cầm lên đã thấy thích thú một cách kì lạ.</w:t>
      </w:r>
    </w:p>
    <w:p>
      <w:pPr>
        <w:pStyle w:val="BodyText"/>
      </w:pPr>
      <w:r>
        <w:t xml:space="preserve">Mẹ cô nói: “Thích thì xin về đi”</w:t>
      </w:r>
    </w:p>
    <w:p>
      <w:pPr>
        <w:pStyle w:val="BodyText"/>
      </w:pPr>
      <w:r>
        <w:t xml:space="preserve">Nại Nại lắc đầu: “Khí của nó nặng quá, phải người nào có mệnh thật vững mới xin về được”</w:t>
      </w:r>
    </w:p>
    <w:p>
      <w:pPr>
        <w:pStyle w:val="BodyText"/>
      </w:pPr>
      <w:r>
        <w:t xml:space="preserve">“Cũng chưa chắc, có lúc thiết kim cương cũng có thể hóa thành sợi chỉ, con thử xin xem sao?” Mẹ Nại Nại nói với cô đầy tự tin.</w:t>
      </w:r>
    </w:p>
    <w:p>
      <w:pPr>
        <w:pStyle w:val="BodyText"/>
      </w:pPr>
      <w:r>
        <w:t xml:space="preserve">Vì thực sự thích chuỗi ngọc đó, nên Nại Nại đành đắc tội, xin cả 2 chuỗi về nhà.</w:t>
      </w:r>
    </w:p>
    <w:p>
      <w:pPr>
        <w:pStyle w:val="BodyText"/>
      </w:pPr>
      <w:r>
        <w:t xml:space="preserve">Có đôi lúc cô thường nghĩ, có lẽ, ng tiếp theo có thể đeo nó chính vì mệnh quá nặng mới có thể hợp thành một đôi với chuỗi hạt mã não vàng nhu mì mà cô đeo trên tay.</w:t>
      </w:r>
    </w:p>
    <w:p>
      <w:pPr>
        <w:pStyle w:val="BodyText"/>
      </w:pPr>
      <w:r>
        <w:t xml:space="preserve">Đương nhiên, có lẽ sẽ có ngoại lệ.</w:t>
      </w:r>
    </w:p>
    <w:p>
      <w:pPr>
        <w:pStyle w:val="BodyText"/>
      </w:pPr>
      <w:r>
        <w:t xml:space="preserve">Có lẽ, cũng không có.</w:t>
      </w:r>
    </w:p>
    <w:p>
      <w:pPr>
        <w:pStyle w:val="Compact"/>
      </w:pPr>
      <w:r>
        <w:t xml:space="preserve">Ai mà biết được, dù sao thì cô cũng để dành cho người đó. </w:t>
      </w:r>
      <w:r>
        <w:br w:type="textWrapping"/>
      </w:r>
      <w:r>
        <w:br w:type="textWrapping"/>
      </w:r>
    </w:p>
    <w:p>
      <w:pPr>
        <w:pStyle w:val="Heading2"/>
      </w:pPr>
      <w:bookmarkStart w:id="48" w:name="chương-29"/>
      <w:bookmarkEnd w:id="48"/>
      <w:r>
        <w:t xml:space="preserve">26. Chương 29</w:t>
      </w:r>
    </w:p>
    <w:p>
      <w:pPr>
        <w:pStyle w:val="Compact"/>
      </w:pPr>
      <w:r>
        <w:br w:type="textWrapping"/>
      </w:r>
      <w:r>
        <w:br w:type="textWrapping"/>
      </w:r>
      <w:r>
        <w:t xml:space="preserve">Chương 29:Nhiệm vụ vĩ đại và gian khổ</w:t>
      </w:r>
    </w:p>
    <w:p>
      <w:pPr>
        <w:pStyle w:val="BodyText"/>
      </w:pPr>
      <w:r>
        <w:t xml:space="preserve">Tiểu thuyết thường miêu tả, hai người có tình cảm khi làm chuyện ấy xong, khi thức dậy sẽ vô cùng ngọt ngào và ân ái. người phụ nữ mặt đỏ lựng, trong lòng thấy ngượng ngùng xấu hổ. Còn người đàn ông sẽ chỉ lên trời thề thốt những lời dối trá như kiểu cả đời sẽ đối xử tốt với em, quyết không phụ bạc…đại loại như vậy, mà chỉ cần là người phụ nữ mê muội trong tình yêu đều sẽ tin một cách mù quáng. Đương nhiên, những người phụ nữ tin tưởng vào những câu dối trá đó cũng rất nhiều. Chỉ tiếc Nại Nại chưa từng trải qua tình cảnh đó, nếu không cô chắc cũng sẽ tin.</w:t>
      </w:r>
    </w:p>
    <w:p>
      <w:pPr>
        <w:pStyle w:val="BodyText"/>
      </w:pPr>
      <w:r>
        <w:t xml:space="preserve">KHÔNG phải do vấn đề hormone tình yêu, mà là vì từ trứơc tới giờ Nại Nại không có năng lực phán đoán tốt như thế.</w:t>
      </w:r>
    </w:p>
    <w:p>
      <w:pPr>
        <w:pStyle w:val="BodyText"/>
      </w:pPr>
      <w:r>
        <w:t xml:space="preserve">Bản thân cô cũng biết điều đó.</w:t>
      </w:r>
    </w:p>
    <w:p>
      <w:pPr>
        <w:pStyle w:val="BodyText"/>
      </w:pPr>
      <w:r>
        <w:t xml:space="preserve"> -- www.alobooks.vn--</w:t>
      </w:r>
    </w:p>
    <w:p>
      <w:pPr>
        <w:pStyle w:val="BodyText"/>
      </w:pPr>
      <w:r>
        <w:t xml:space="preserve">Sớm tỉnh mơ thức giấc, mọi chuyện diễn ra rất bình thường. Nại Nại cong mông về phía LÔI KÌNH trong tư thế rất bắt mắt trong khi đó LÔI KÌNH lại ngủ rất cảnh giác, thân người anh thẳng tưng không hề động đậy, nhưng chỉ hơi lơ mơ ngủ.</w:t>
      </w:r>
    </w:p>
    <w:p>
      <w:pPr>
        <w:pStyle w:val="BodyText"/>
      </w:pPr>
      <w:r>
        <w:t xml:space="preserve">Nại Nại dụi dụi mắt,  mơ màng nhìn ra khung cửa sổ tràn ngập ánh nắng, cất tiếng hỏi: “Mấy giờ rôi?”</w:t>
      </w:r>
    </w:p>
    <w:p>
      <w:pPr>
        <w:pStyle w:val="BodyText"/>
      </w:pPr>
      <w:r>
        <w:t xml:space="preserve">LÔI KÌNH luời nhác nằm thầm thì trả lời: “Còn 10 phút nữa là đến chín giờ. ”</w:t>
      </w:r>
    </w:p>
    <w:p>
      <w:pPr>
        <w:pStyle w:val="BodyText"/>
      </w:pPr>
      <w:r>
        <w:t xml:space="preserve">Hả/ Thôi xong! Lần này chết chắc rồi! Cho dù là căn biệt thự này cùng trong một khu với nơi nơi Nại Nại làm,  nhưng cô không thể trong 10 phút ngắn ngủi chạy một vòng lớn, bỏ mặc ánh mắt dòm ngó của mọi người rồi chạy về văn phòng được, hơn nữa bộ quần áo trên người vẫn là bộ hôm qua chưa kịp thay, điểm nào cũng đều khiến người khác nghĩ bậy bạ.</w:t>
      </w:r>
    </w:p>
    <w:p>
      <w:pPr>
        <w:pStyle w:val="BodyText"/>
      </w:pPr>
      <w:r>
        <w:t xml:space="preserve">Cô lập tức bật dậy khỏi giường, không còn quan tâm tới việc chào hỏi gì nữa, vừa cúi người xuống mặc áo vừa dùng ngón chân kẹp chiếc váy đã bị bay tít xuống chân giường, vừa mặc quần áo vừa lẩm bẩm: “Chết chắc rồi, chết chắc rồi, giải chuyên cần lần này nhất định đi tong rồi!”</w:t>
      </w:r>
    </w:p>
    <w:p>
      <w:pPr>
        <w:pStyle w:val="BodyText"/>
      </w:pPr>
      <w:r>
        <w:t xml:space="preserve">Anh cau mày, việc bị lờ đi dẫn đến sự tức tói vô cùng nghiêm trọng trong lòng: “Em không việc gì phải vội, chút tiền cỏn con đó tôi cho em. ”</w:t>
      </w:r>
    </w:p>
    <w:p>
      <w:pPr>
        <w:pStyle w:val="BodyText"/>
      </w:pPr>
      <w:r>
        <w:t xml:space="preserve">Sau khi nhướn mày lẫn bĩu môi khinh bỉ đều đã làm xong, Nại Nại vẫn không quên mặc váy một cách thần tốc, tuy vô cùng bận rộn cô vẫn không bỏ lỡ cơ hội hạ thấp người khác: “Thôi quên đi! Đừng có mà lừa phỉnh! Cầm tiền của anh không chừng lại phải làm cho anh việc gì đó. ”</w:t>
      </w:r>
    </w:p>
    <w:p>
      <w:pPr>
        <w:pStyle w:val="BodyText"/>
      </w:pPr>
      <w:r>
        <w:t xml:space="preserve">“Em cũng biết mình biết ta đấy. ” Tâm trạng của LÔI KÌNH rất tốt, thế nên anh không thèm để ý đến những hành động khinh bỉ bé nhỏ của cô,  anh cười cười: “Tối nay em đến không?”</w:t>
      </w:r>
    </w:p>
    <w:p>
      <w:pPr>
        <w:pStyle w:val="BodyText"/>
      </w:pPr>
      <w:r>
        <w:t xml:space="preserve">Câu nói trần trụi đó khiến huyết áp của Nại Nại đột phá mức kỉ lục thế giới, tốc độ của nó nhanh đến mức khiến người ta hoa mày chóng mặt. Cô liền dừng động tác, quay đầu lại,  nghiêm mặt, nhổ phì một cái, sau đó lại tiếp tục vỗi vã mặc quần áo.</w:t>
      </w:r>
    </w:p>
    <w:p>
      <w:pPr>
        <w:pStyle w:val="BodyText"/>
      </w:pPr>
      <w:r>
        <w:t xml:space="preserve">Tức cười đến nỗi LÔI KÌNH cười phá lên, anh nằm bò trên giường nheo mắt nhìn Nại Nại toàn thân đỏ ửng, kết quả là đến lúc mặc áo lót vì quá kích động nên tay cô run rẩy không thể nào cài khóa vào được. Anh lười nhác bò khỏi giường, cơ thể trần trụi áp sát vào lưng cô.  Cảm giác nóng bừng phía sau lưng khiến Nại Nại hoảng loạn run rẩy, vừa ngoảnh đầu lại nhìn lại nhìn thấy thứ không nên nhìn, cô vội vàng xoay người, lấy tay che mặt hét ầm lên: “Đồ de xồm! Anh muốn làm cái gì?”</w:t>
      </w:r>
    </w:p>
    <w:p>
      <w:pPr>
        <w:pStyle w:val="BodyText"/>
      </w:pPr>
      <w:r>
        <w:t xml:space="preserve">“Tôi chỉ giúp em thôi. ” Anh nói rất nghiêm túc, nhưng ngón tay cái lại nhẹ nhàng vuốt ve chiếc cổ đang hở ra của cô, sau đó men theo sống lưng vuốt dần xuống, cho đên khi đến chỗ cúc áo, anh chỉnh ch hai bên đều nhau rồi đóng cúc lại, động tác không hề có một chút gì ám muội.</w:t>
      </w:r>
    </w:p>
    <w:p>
      <w:pPr>
        <w:pStyle w:val="BodyText"/>
      </w:pPr>
      <w:r>
        <w:t xml:space="preserve">Xem ra là cô nghĩ ngợi quá nhiều rồi,  Nại Nại thở phào nhẹ nhõm.</w:t>
      </w:r>
    </w:p>
    <w:p>
      <w:pPr>
        <w:pStyle w:val="BodyText"/>
      </w:pPr>
      <w:r>
        <w:t xml:space="preserve">Kết quả sau khi cài xong,  tay anh lại tiếp tục trượt sâu xuống tận cuối eo và tiếp tục có ý định thám hiểm xa hơn.  Nếu như tiếp tục sâu hơn, e rằng hôm nay cô sẽ không đi làm nổi.  Bất đắc dĩ cô đành quay người lại, nắm chặt tay anh, run rẩy nói: “Đừng có quậy nữa,  em phải đi làm đây. ”</w:t>
      </w:r>
    </w:p>
    <w:p>
      <w:pPr>
        <w:pStyle w:val="BodyText"/>
      </w:pPr>
      <w:r>
        <w:t xml:space="preserve">LÔI KÌNH áp sát vào lưng cô, miệng kề sát tai cô,  ngón tay mân mê phần eo cô, chà đạp chút ý cuối cùng còn sót lại của Nại Nại: “Vậy…tối nay em sẽ đến chứ?”</w:t>
      </w:r>
    </w:p>
    <w:p>
      <w:pPr>
        <w:pStyle w:val="BodyText"/>
      </w:pPr>
      <w:r>
        <w:t xml:space="preserve">Sống lưng cương cứng bức bách Nại Nại phải gật đầu, quăng cho anh một cái lườm nảy lửa,  trong tiếng cười đắc ý của anh,  cô vội vã vào nhà vệ sinh rửa mặt,  may mắn là biệt thự số 15 và 30 đã thông đường ống nước,  không thì cô chỉ còn biết bộ dạng này đến văn phòng làm việc để giải quyết mất thôi.</w:t>
      </w:r>
    </w:p>
    <w:p>
      <w:pPr>
        <w:pStyle w:val="BodyText"/>
      </w:pPr>
      <w:r>
        <w:t xml:space="preserve"> -- www.alobooks.vn--</w:t>
      </w:r>
    </w:p>
    <w:p>
      <w:pPr>
        <w:pStyle w:val="BodyText"/>
      </w:pPr>
      <w:r>
        <w:t xml:space="preserve">Mặc cho Nại Nại nỗ lực thần tốc, nhưng cô vẫn đến chỗ làm muộn năm phút. Vừa đến văn phòng đã thấy Tiểu Trần đang lau kính, liếc ngang liếc dọc một hồi vẫn không thấy hình bóng tổ trưởng đâu, cô liền vội vã cúi đầu đi thẳng vào trong. Tiểu Trần thần thần bí bí kéo giật cánh tay cô lại, tiến gần lại phía cô với con mắt gian tà: “Chị khai thật mau, tối qua chị đã đi đâu làm gì?”</w:t>
      </w:r>
    </w:p>
    <w:p>
      <w:pPr>
        <w:pStyle w:val="BodyText"/>
      </w:pPr>
      <w:r>
        <w:t xml:space="preserve">“Tổ tông bé nhỏ của tôi ơi, chí ít em cũng phải để chị thay quần áo đã chứ. Ngộ nhỡ bị tổ trưởng nhìn thấy, tiền thưởng chuyên cần tháng này của chị lại đi tong. ” Nại Nại hạ thấp giọng năn nỉ, cặp mắt vẫn dao dác tìm kiếm hình bóng của tổ trưởng.</w:t>
      </w:r>
    </w:p>
    <w:p>
      <w:pPr>
        <w:pStyle w:val="BodyText"/>
      </w:pPr>
      <w:r>
        <w:t xml:space="preserve">“Tổ trưởng không đến được đâu, nghe nói tối qua bị ngã trặc chân, hôm nay ngày mai đều xin nghỉ, chúng ta có thể thoải mái hai ngày.” Tiểu Trần nói đầy hứng khởi.</w:t>
      </w:r>
    </w:p>
    <w:p>
      <w:pPr>
        <w:pStyle w:val="BodyText"/>
      </w:pPr>
      <w:r>
        <w:t xml:space="preserve">“Hả? Thế sao? Sao lại ngã?” Nghe nói không có ai giám sát, Nại Nại cũng không vội vã nữa,  chậm rãi bẻ lại tay áo cho Tiểu Trần.</w:t>
      </w:r>
    </w:p>
    <w:p>
      <w:pPr>
        <w:pStyle w:val="BodyText"/>
      </w:pPr>
      <w:r>
        <w:t xml:space="preserve">“Nghe nói là ngã lúc đang chạy trốn vì bị người ta đuổi, cụ thể thì em không rõ lắm. Thế nào rồi, tối qua xã hội đen đến rồi hả? Tại sao chị lại biến mất còn tổ trưởng thì bị thương?” Tiểu Trần lớn tiếng hỏi, khiến tất cr mọi người ở văn phòng nhà đất đều nhất loạt hướng ánh mắt về phía Nại Nại, khiến Nại Nại hận không thể khâu cái mồm rộng của cô.</w:t>
      </w:r>
    </w:p>
    <w:p>
      <w:pPr>
        <w:pStyle w:val="BodyText"/>
      </w:pPr>
      <w:r>
        <w:t xml:space="preserve">“Còn lâu! Chị đi thay đồ đây.” Nại Nại cúi đầu đi vào trong, giọng nói của cô như tiếng muỗi kêu.</w:t>
      </w:r>
    </w:p>
    <w:p>
      <w:pPr>
        <w:pStyle w:val="BodyText"/>
      </w:pPr>
      <w:r>
        <w:t xml:space="preserve">“Lúc nãy chủ căn số 21 gọi điện đến đây, nói là chị để quên kẹp tóc ở trên giường nhà anh ta, hỏi lúc nào thì chị định qua đó lấy lại.” Tiểu Trần cười ngặt nghẽo, nhìn thấy Nại Nại sau khi nghe xong câu nói của mình vấp ngay phải cái ghế, nghiến răng nghiến lợi ôm đùi đi tập tễnh vào phòng thay đồ.</w:t>
      </w:r>
    </w:p>
    <w:p>
      <w:pPr>
        <w:pStyle w:val="BodyText"/>
      </w:pPr>
      <w:r>
        <w:t xml:space="preserve">Cái tên LÔI CÔNG đáng chết này, sao không hiệu triệu mười tỉ đám sét giật chết cô luôn cho rồi, đúng là đồ mặt dày, còn dám gọi điện đến tận đây để nói chuyện đó, mất mặt chết đi được.</w:t>
      </w:r>
    </w:p>
    <w:p>
      <w:pPr>
        <w:pStyle w:val="BodyText"/>
      </w:pPr>
      <w:r>
        <w:t xml:space="preserve">Nại Nại quăng bộ quần áo vừa thay vào tủ đồ đầy tức giận, đây chẳng phải đang đánh trống khua chiêng thông báo với cả thiên hạ rằng anh và cô có gì gì đó với nhau sao?</w:t>
      </w:r>
    </w:p>
    <w:p>
      <w:pPr>
        <w:pStyle w:val="BodyText"/>
      </w:pPr>
      <w:r>
        <w:t xml:space="preserve">Đây là loại người gì thế không biết, thật là không có tư chất.</w:t>
      </w:r>
    </w:p>
    <w:p>
      <w:pPr>
        <w:pStyle w:val="BodyText"/>
      </w:pPr>
      <w:r>
        <w:t xml:space="preserve">Tuy có chút căm phẫn, nhưng Nại Nại vẫn còn nhớ thân hình đẹp tới mức vô lý của LÔI KÌNH sáng nay, không nghĩ thì thôi, vừa nghĩ đến mặt cô lại đỏ tưng bừng, máu nóng bốc lên tận đầu.</w:t>
      </w:r>
    </w:p>
    <w:p>
      <w:pPr>
        <w:pStyle w:val="BodyText"/>
      </w:pPr>
      <w:r>
        <w:t xml:space="preserve">Chết tiệt!</w:t>
      </w:r>
    </w:p>
    <w:p>
      <w:pPr>
        <w:pStyle w:val="BodyText"/>
      </w:pPr>
      <w:r>
        <w:t xml:space="preserve"> -- www.alobooks.vn--</w:t>
      </w:r>
    </w:p>
    <w:p>
      <w:pPr>
        <w:pStyle w:val="BodyText"/>
      </w:pPr>
      <w:r>
        <w:t xml:space="preserve">Buổi trưa sau khi ăn cơm xong, Nại Nại ra ngoài hóng gió, cả đoạn đường đang vô cùng hào hứng, chỉ đến khi đi ngang qua hiệu thuốc cô mới dừng lại, ngây người ra.</w:t>
      </w:r>
    </w:p>
    <w:p>
      <w:pPr>
        <w:pStyle w:val="BodyText"/>
      </w:pPr>
      <w:r>
        <w:t xml:space="preserve">Thực ra lúc dục vọng dâng trào vào tối hôm qua, đúng là cô đã suy nghĩ đến vấn đề nghiêm túc này,  không nói đến chuyện LÔI KÌNH có biết giữ gìn,  cuộc sống riêng tư của anh liệu có nghiêm chỉnh,  chỉ riêng việc bản thân cô là một người phụ nữ ly dị độc thân đã đủ để tránh thai trở thành một vấn đề lớn.</w:t>
      </w:r>
    </w:p>
    <w:p>
      <w:pPr>
        <w:pStyle w:val="BodyText"/>
      </w:pPr>
      <w:r>
        <w:t xml:space="preserve">Hôm qua là thời kì an toàn, nhưng hôm nay thì sao? Sau này thì sao?</w:t>
      </w:r>
    </w:p>
    <w:p>
      <w:pPr>
        <w:pStyle w:val="BodyText"/>
      </w:pPr>
      <w:r>
        <w:t xml:space="preserve">Thịt thơm đã ăn đã nếm,  không thể đảm bảo sau này sẽ không thèm ăn nữa, khi dục vọng dâng trào ai có thể ngăn lại nổi? Nếu đã không ngăn lại nổi, vậy thì, an toàn phải được đảm bảo trước tiên. Tuy biết được tính quan trọng cả việc này,  nhưng Nại Nại vẫn mím chặt môi,  đứng bên ngoài hiệu thuốc nhìn chăm chú mấy vỉ thuốc tránh thai trên kệ,  do dự không quyết. Chuyện mua bao cao su là việc trước nay LN vẫn làm, khi hai người đi siêu thị,  Nại Nại sẽ lén lén lút lút với lấy hai bao rồi ném vào trong xe, sau đó anh sẽ phụ trách đẩy xe và thanh toán, còn cô đứng ngoài bụm miệng cười điệu bô mặt đỏ tía tai của anh khi phải đối diện với nhân viên thu ngân.</w:t>
      </w:r>
    </w:p>
    <w:p>
      <w:pPr>
        <w:pStyle w:val="BodyText"/>
      </w:pPr>
      <w:r>
        <w:t xml:space="preserve">Cô từng hỏi anh, đàn ông các anh mà cũng ngại khi mua thứ này sao?</w:t>
      </w:r>
    </w:p>
    <w:p>
      <w:pPr>
        <w:pStyle w:val="BodyText"/>
      </w:pPr>
      <w:r>
        <w:t xml:space="preserve">Anh trả lời, đương nhiên rồi, da mặt bọn anh cũng không phải làm bằng sắt , thế nên cái thứ này nên để phụ nữ mua, thật lặng lẽ không để người khác chú ý.</w:t>
      </w:r>
    </w:p>
    <w:p>
      <w:pPr>
        <w:pStyle w:val="BodyText"/>
      </w:pPr>
      <w:r>
        <w:t xml:space="preserve">Sau khi xảy ra vụ ngoại tình, Nại Nại cũng từng cảm thấy hối hận, không ngừng hoài nghi bản thân. Nếu là do cô mua ít nhất cũng biết được đến khi nào thiếu một cái, còn cũng biết mà đối phó. Nhưng sau đó chỉ một câu nói của mẹ Nại Nại đã là cô thức tỉnh, cầm bao cao su ở nhà đi ngoại tình thì còn cứu vãn cái quái gì nữa, tên đàn ông này quá vô liêm sỉ.</w:t>
      </w:r>
    </w:p>
    <w:p>
      <w:pPr>
        <w:pStyle w:val="BodyText"/>
      </w:pPr>
      <w:r>
        <w:t xml:space="preserve">Cũng đúng, chỉ cần nghĩ đến chuyện người đàn ông e thẹn đó dám đi mua thứ này cho một người phụ nữa khác, còn có khả năng hai người phụ nữ bọn họ còn dùng chung một kiểu, chung một nhãn hiệu, Nại Nại cảm thấy không thoải mái,  sau khi xảy ra chuyện cô ra sức kì cọ tắm rửa, hận không thể rửa sạch những nhơ bẩn đáng ghê tởm trên người mình.</w:t>
      </w:r>
    </w:p>
    <w:p>
      <w:pPr>
        <w:pStyle w:val="BodyText"/>
      </w:pPr>
      <w:r>
        <w:t xml:space="preserve">Nếu có thể làm lại, cô sẽ chủ động hơn đi mua thứ này,  không cần phải xấu hổ như thế,  càng không thể đánh mất chồng của mình.</w:t>
      </w:r>
    </w:p>
    <w:p>
      <w:pPr>
        <w:pStyle w:val="BodyText"/>
      </w:pPr>
      <w:r>
        <w:t xml:space="preserve">Tiếc rằng, sự việc không có cơ hội àm lại. Bây giờ cô cũng có thể thản nhiên thoải mái lên giường cũng một người đàn ông khác,  giải phóng những dục vọng bị đè nén lâu ngày của bản thân,  thậm chí còn tự mình chạy đi mua bao cao su.</w:t>
      </w:r>
    </w:p>
    <w:p>
      <w:pPr>
        <w:pStyle w:val="BodyText"/>
      </w:pPr>
      <w:r>
        <w:t xml:space="preserve">Nếu cô có thể lựa chọn,  cô thà không dùng thứ này mà cần một người đàn ông an toàn,  đứa trẻ có thể sinh hạ được,  đáng tiếc là những thứ đó bây giờ đều không thể đạt được.</w:t>
      </w:r>
    </w:p>
    <w:p>
      <w:pPr>
        <w:pStyle w:val="BodyText"/>
      </w:pPr>
      <w:r>
        <w:t xml:space="preserve">Vậy sau đó? Chẳng phải vẫn mua sao?</w:t>
      </w:r>
    </w:p>
    <w:p>
      <w:pPr>
        <w:pStyle w:val="BodyText"/>
      </w:pPr>
      <w:r>
        <w:t xml:space="preserve">Chí ít thì một người phụ nữ trưởng thành phải biết bảo vệ bản thân,  Nại Nại khẽ nghiến răng,  nhìn vào bên trong cửa sổ hạ quyết tâm,  cúi gằm đầu xuống lao thẳng vào bên trong.  Trong hiệu thuốc vẫn còn vài người khách, Nại Nại “làm chuyện bậy bạ” nên chột dạ,  dành lượn lờ ở khu thuốc uống mấy vòng,  đầu cô gần như vùi hẳn vào trong quầy thuốc thủy tinh,  lí nhỉ hỏi mấy câu hỏi siêu ngu ngốc,  tiện mồm xin thuốc chống ỉa chảy rồi thuốc cảm cúm gì đó, nắm tờ hóa đơn đi từ từ về phía quầy thuốc phòng tránh thai,  giả bộ như đi lạc vào khu vực cấm mà không hề hay biết.</w:t>
      </w:r>
    </w:p>
    <w:p>
      <w:pPr>
        <w:pStyle w:val="BodyText"/>
      </w:pPr>
      <w:r>
        <w:t xml:space="preserve">Đợi mấy người đứng bên cạnh đi rồi cô mới nhanh chóng đảo mắt một lượt, vội vàng chọn một hộp màu sắc đẹp nhất rồi hỏi: “Cái…cái này bao nhiêu tiền?”  “32 tệ. ” Dược sĩ quá quen kiều ngại ngùng lấm lét của những cô gái đi mua thứ này như Nại Nại, thế nên không thèm để ý.</w:t>
      </w:r>
    </w:p>
    <w:p>
      <w:pPr>
        <w:pStyle w:val="BodyText"/>
      </w:pPr>
      <w:r>
        <w:t xml:space="preserve">Đắt thế! Nại Nại nhắm mắt lại hít một hơi thật sâu,  sau đó miễn cưỡng mỉm cười chỉ vào hộp màu đỏ ben cạnh,  “Cái…cái đó thì sao?”</w:t>
      </w:r>
    </w:p>
    <w:p>
      <w:pPr>
        <w:pStyle w:val="BodyText"/>
      </w:pPr>
      <w:r>
        <w:t xml:space="preserve">“25 tệ”</w:t>
      </w:r>
    </w:p>
    <w:p>
      <w:pPr>
        <w:pStyle w:val="BodyText"/>
      </w:pPr>
      <w:r>
        <w:t xml:space="preserve">Cái này còn tạm được, tính ra một lần chỉ mất có hai tệ, Nại Nại cảm thấy khá là hợp lý.  Đang định ngẩng đầu hỏi mua, thì có tiếng người gọi tên cô từ phía sau: “Chị Nại Nại,  chị đang làm gì thế?”</w:t>
      </w:r>
    </w:p>
    <w:p>
      <w:pPr>
        <w:pStyle w:val="BodyText"/>
      </w:pPr>
      <w:r>
        <w:t xml:space="preserve">Ánh mặt trời phía sau đột nhiên nóng bỏng khiến Nại Nại toát mồ hôi lạnh toàn thân.  Trong cái không khí căng thẳng ngột ngạt,  Nại Nại từ từ quay lại nhìn cô: “Chị…chị mua thuốc đau bụng”</w:t>
      </w:r>
    </w:p>
    <w:p>
      <w:pPr>
        <w:pStyle w:val="BodyText"/>
      </w:pPr>
      <w:r>
        <w:t xml:space="preserve">Nại Nại lắp bắt hươ hươ tờ hóa đơn trên tay. Tiểu Trần ngước lên nhìn mấy nhãn hiệu thuốc phòng tránh thai,  lại nhìn ngón tay Nại Nại còn chưa kịp thu lại,  rõ rành rành đang chỉ vào bao cao su</w:t>
      </w:r>
    </w:p>
    <w:p>
      <w:pPr>
        <w:pStyle w:val="BodyText"/>
      </w:pPr>
      <w:r>
        <w:t xml:space="preserve">“He he,  he he, cái đó, chị chỉ tiện mồm hỏi thôi, tiện mồm hỏi thôi.  Mấy năm nay tình hình thị trường biến đổi liên tục,  chúng ta không ngừng tìm hiểu giá cả ở thủ đô, việc này rất có lợi cho việc buôn bán nhà đất của chúng ta. ” Công lực ứng biến của Nại Nại đã nhiều năm không được phát huy,  cuối cùng hôm nay cũng tìm thấy cơ hội đê thể hiện.</w:t>
      </w:r>
    </w:p>
    <w:p>
      <w:pPr>
        <w:pStyle w:val="BodyText"/>
      </w:pPr>
      <w:r>
        <w:t xml:space="preserve">“Em hiểu, em hiểu!” Tiểu Trần cười rất gian tà.</w:t>
      </w:r>
    </w:p>
    <w:p>
      <w:pPr>
        <w:pStyle w:val="BodyText"/>
      </w:pPr>
      <w:r>
        <w:t xml:space="preserve">Nại Nại mà cứ tiếp tục giữ nụ cười trên mặt như thế này thì thật là khổ sở,  thế nên cô vội vàng chạy đến quầy ngu ngân trả tiền.</w:t>
      </w:r>
    </w:p>
    <w:p>
      <w:pPr>
        <w:pStyle w:val="BodyText"/>
      </w:pPr>
      <w:r>
        <w:t xml:space="preserve">Sau đó toát mồ hôi lạnh đến quầy thuốc lấy về một đống các loại thuốc không có tác dụng gì, lấm lét sau Tiểu Trần mua hai chai dầu tì bà Niệm Từ An,  vui vẻ đi ra khỏi hiệu thuốc.</w:t>
      </w:r>
    </w:p>
    <w:p>
      <w:pPr>
        <w:pStyle w:val="BodyText"/>
      </w:pPr>
      <w:r>
        <w:t xml:space="preserve">Lúc ra gần đến cửa, Nại Nại đầy lưu luyến nhìn thứ đồ suýt chút nữa là đến tay đó.</w:t>
      </w:r>
    </w:p>
    <w:p>
      <w:pPr>
        <w:pStyle w:val="BodyText"/>
      </w:pPr>
      <w:r>
        <w:t xml:space="preserve">Xem ra, lần này xác định tay trắng trở về rồi.</w:t>
      </w:r>
    </w:p>
    <w:p>
      <w:pPr>
        <w:pStyle w:val="Compact"/>
      </w:pPr>
      <w:r>
        <w:t xml:space="preserve">Nại Nại đau đớn nghĩ. </w:t>
      </w:r>
      <w:r>
        <w:br w:type="textWrapping"/>
      </w:r>
      <w:r>
        <w:br w:type="textWrapping"/>
      </w:r>
    </w:p>
    <w:p>
      <w:pPr>
        <w:pStyle w:val="Heading2"/>
      </w:pPr>
      <w:bookmarkStart w:id="49" w:name="chương-30"/>
      <w:bookmarkEnd w:id="49"/>
      <w:r>
        <w:t xml:space="preserve">27. Chương 30</w:t>
      </w:r>
    </w:p>
    <w:p>
      <w:pPr>
        <w:pStyle w:val="Compact"/>
      </w:pPr>
      <w:r>
        <w:br w:type="textWrapping"/>
      </w:r>
      <w:r>
        <w:br w:type="textWrapping"/>
      </w:r>
      <w:r>
        <w:t xml:space="preserve">Chương 30: Cuộc thi tiếp sức do anh hoàn tất nốt</w:t>
      </w:r>
    </w:p>
    <w:p>
      <w:pPr>
        <w:pStyle w:val="BodyText"/>
      </w:pPr>
      <w:r>
        <w:t xml:space="preserve">Nại Nại là đứa trẻ sinh ra và lớn lên dưới lá cờ đỏ,  hiển nhiên từ bé đã được dạy dỗ mỗi khi làm chuyện gì đều phải kiên trì tới cùng,  nhất định phải có phẩm chất ưu tú dù có khó khăn đến mấy cũng không bao giờ bỏ cuộc.  Mà lý luận chính là kẻ dẫn đường của hành động,  tuy trước mắt vì khó khăn mà cô không thể mua được thứ cần thiết,  nhưng phải kiên định với ý niệm “có khó khăn phả xông lên,  không có khó khăn tạo ra khó khăn cũng phải xông lên”,  trong khi chỉnh đốn lại tư tưởng đồng thời cũng phải cổ vũ bản thân tích cực đấu tranh với chướng ngại tạm lý.  Có thể giữ vững thái độ “Ta không xuống địa ngục thì ai xuống địa ngục”,  một lần nữa dũng cảm xông tới hiệu thuốc vô điều kiện để hoàn thành nhiệm vụ mua đồ mới đang tiến hành được một nửa của mình,  đồng thời cố gắng hết sức dùng tư thái hoàn hảo nhất để kết thúc quá trình ngượng ngùng này,  cùng lúc đó nâng cao sự tự tin của bản thân về sau,  tạo cơ sở thực tiễn tốt đẹp cho việc mua sắm sau này của mình.                  -- www.alobooks.vn--</w:t>
      </w:r>
    </w:p>
    <w:p>
      <w:pPr>
        <w:pStyle w:val="BodyText"/>
      </w:pPr>
      <w:r>
        <w:t xml:space="preserve">Năm giờ chiều,  kết quả của việc không có khách hàng đến gõ cửa là các nhân viên văn phòng nhà đất đều gật gù buồn ngủ,  tuy vẫn đứng nguyên chỗ cũ chờ khách nhưng mỗi người đều tự thả hồn lên tập mây xanh,  ánh mắt mỗi người đều mơ mơ màng màng,  nụ cười thì đều cứng ngắc đờ đẫn.</w:t>
      </w:r>
    </w:p>
    <w:p>
      <w:pPr>
        <w:pStyle w:val="BodyText"/>
      </w:pPr>
      <w:r>
        <w:t xml:space="preserve">Việc này đòi hhoir phải có công lực nhất định,  người bình thường phải ai cũng có thể làm ra bộ mặt đoan trang tười cười trong khi ý nghĩ thì hỗn loạn mông lung.</w:t>
      </w:r>
    </w:p>
    <w:p>
      <w:pPr>
        <w:pStyle w:val="BodyText"/>
      </w:pPr>
      <w:r>
        <w:t xml:space="preserve">Đúng! Việc này đòi hỏi phải có công lực!</w:t>
      </w:r>
    </w:p>
    <w:p>
      <w:pPr>
        <w:pStyle w:val="BodyText"/>
      </w:pPr>
      <w:r>
        <w:t xml:space="preserve">Nại Nại đấu tranh tư tưởng mất cả một buổi chiều,  kết luận là vẫn phải đi mua.</w:t>
      </w:r>
    </w:p>
    <w:p>
      <w:pPr>
        <w:pStyle w:val="BodyText"/>
      </w:pPr>
      <w:r>
        <w:t xml:space="preserve">Trước đây đương nhiên là không cần,  nhưng sau này e rằng không dứt ra được! Đàn ông có thể không động đến thứ này vài năm cũng không sao,  nhưng một khi động vào thì có muốn cai cũng không phải dễ.  Bấm bấm ngón tay tính toán,  bản thân cô cũng là phụ nữ đầu ba đít chơi vơi rồi,  đang vào độ tuổi “ba mươi như sói,  bốn mươi như cọp”,  đặc biệt là biểu hiện trên giường của LÔI KÌNH cũng không tồi,  chỉ riêng giác quan thứ nhất thôi đã khiến Nại Nại chẳng có lý do gì từ chối cả.</w:t>
      </w:r>
    </w:p>
    <w:p>
      <w:pPr>
        <w:pStyle w:val="BodyText"/>
      </w:pPr>
      <w:r>
        <w:t xml:space="preserve">Huống hồ cô còn có ý định tiếp tục qua lại với anh.</w:t>
      </w:r>
    </w:p>
    <w:p>
      <w:pPr>
        <w:pStyle w:val="BodyText"/>
      </w:pPr>
      <w:r>
        <w:t xml:space="preserve">Thậm chí cô còn có chút nhớ nhung cánh tay trên eo mình lúc thức dậy vào buổi sáng,  cả cánh tay to lớn như thế vắt qua,  giống như đang tuyên bố quyền chiếm hữu một cách bá đạo,  thật sự khiến người ta cảm thấy có chút cảm động ấm áp và hoảng loạn.</w:t>
      </w:r>
    </w:p>
    <w:p>
      <w:pPr>
        <w:pStyle w:val="BodyText"/>
      </w:pPr>
      <w:r>
        <w:t xml:space="preserve">Càng như vậy cô lại càng muốn hoàn thành nhiệm vụ gian nan kia,  trong tình trạng bản thân vẫn còn kịp chuẩn bị!</w:t>
      </w:r>
    </w:p>
    <w:p>
      <w:pPr>
        <w:pStyle w:val="BodyText"/>
      </w:pPr>
      <w:r>
        <w:t xml:space="preserve">“Chị Nại Nại,  có điện thoại. ” Tiếng gọi bên phía quầy tiếp tân,  Nại Nại mơ màng quay đầu lại,  hiển nhiên có chút không thích ứng với sự chuyển biến từ một “Nại Nại anh hùng” thành “Nại Nại thường dân”.  Cô lon ton chạy lại quầy tiếp tân nghe điện thoại.  “Xin chào,  tôi là Tần Nại Nại”</w:t>
      </w:r>
    </w:p>
    <w:p>
      <w:pPr>
        <w:pStyle w:val="BodyText"/>
      </w:pPr>
      <w:r>
        <w:t xml:space="preserve">“Tối nay tôi qua đón em” Giọng LÔI KÌNH ở đầu kia điên thoại có sức hấp dẫn vô hạn,  Nại Nại với ý chí kiên định không có vẻ gì là cao suýt chút nữa đã gật đầu đồng ý,  thậm chí còn đinh vẫy vẫy đuôi thể hiện sự vui mừng.</w:t>
      </w:r>
    </w:p>
    <w:p>
      <w:pPr>
        <w:pStyle w:val="BodyText"/>
      </w:pPr>
      <w:r>
        <w:t xml:space="preserve">KHÔNG đúng! Cô bỗng nhiên phản ứng lại: “Anh muốn làm cái gì?” “Tôi đón em, cùng đi ăn tối. ” Ở đầu kia của điện thoại tâm trạng của âoi Kình có vẻ rất tốt, dường như rất nhẫn nại.</w:t>
      </w:r>
    </w:p>
    <w:p>
      <w:pPr>
        <w:pStyle w:val="BodyText"/>
      </w:pPr>
      <w:r>
        <w:t xml:space="preserve">Nại Nại chỉ cần nghĩ tới nhiệm vụ vĩ đại vẫn chưa hoàn thành là lại nhăn nhó đau khổ,  mặt mày nhăm nhúm hết cả lại,  nói với giọng rất kiên định: “Cái đó…tối nay em về nhà. ”</w:t>
      </w:r>
    </w:p>
    <w:p>
      <w:pPr>
        <w:pStyle w:val="BodyText"/>
      </w:pPr>
      <w:r>
        <w:t xml:space="preserve">“Tại sao?” Đầu bên kia thái độ quay ngoắt, có chút không vui.</w:t>
      </w:r>
    </w:p>
    <w:p>
      <w:pPr>
        <w:pStyle w:val="BodyText"/>
      </w:pPr>
      <w:r>
        <w:t xml:space="preserve">“Dù gì em cũng không muốn đi” Nại Nại lí nhí</w:t>
      </w:r>
    </w:p>
    <w:p>
      <w:pPr>
        <w:pStyle w:val="BodyText"/>
      </w:pPr>
      <w:r>
        <w:t xml:space="preserve">“Tối nay tôi đến chỗ làm đón em.  Em ngoan ngoãn đứng đợi ở cửa, nếu không hậu quả tự gánh chịu. ” LÔI KÌNH không nói thêm gì dập máy cúi rụp,  đến câu tạm biệt cũng không thèm nói.</w:t>
      </w:r>
    </w:p>
    <w:p>
      <w:pPr>
        <w:pStyle w:val="BodyText"/>
      </w:pPr>
      <w:r>
        <w:t xml:space="preserve">Tút dài một tiếng, Nại Nại ngây người ra, nhìn chiếc điện thoại trong tay mình cười đau khổ,  sau đó dập máy.</w:t>
      </w:r>
    </w:p>
    <w:p>
      <w:pPr>
        <w:pStyle w:val="BodyText"/>
      </w:pPr>
      <w:r>
        <w:t xml:space="preserve">Thật bá đạo, đến cơ hội phản kháng cũng không cho.</w:t>
      </w:r>
    </w:p>
    <w:p>
      <w:pPr>
        <w:pStyle w:val="BodyText"/>
      </w:pPr>
      <w:r>
        <w:t xml:space="preserve">Đồng nghiệp quầy lễ tân ngước mắt nhìn Nại Nại, cười tít mắt nói: “Bạn trai chị đến đón?”</w:t>
      </w:r>
    </w:p>
    <w:p>
      <w:pPr>
        <w:pStyle w:val="BodyText"/>
      </w:pPr>
      <w:r>
        <w:t xml:space="preserve">“Không! Là bạn thôi. ” Lời giải thích tự nhiên cho thấy đương sự vô cùng chột dạ, đồng nghiệp quầy lễ tân cũng không để tâm, cười cười kiểu ta đây biết thừa.</w:t>
      </w:r>
    </w:p>
    <w:p>
      <w:pPr>
        <w:pStyle w:val="BodyText"/>
      </w:pPr>
      <w:r>
        <w:t xml:space="preserve">Nại Nại còn muốn giải thích ,  điện thoại lại kêu,  Nại Nại vừa nhắc điện thoại lên,  đầu bên kia đã gầm lên một tiếng: “Em giỏi cứ thử chạy…” Cái anh nói “thử” đương nhiên không phải bảo Nại Nại đi “thử” thật,  mà là một câu uy hiếp đến cực điểm,  phần giản lược phía sau có thể gợi lên những tạp niệm vô cùng tận,  với như trong tiểu thuyết,  khi người đàn ông trừng phạt người phụ nữ lúc nào cũng chỉ có một cách…</w:t>
      </w:r>
    </w:p>
    <w:p>
      <w:pPr>
        <w:pStyle w:val="BodyText"/>
      </w:pPr>
      <w:r>
        <w:t xml:space="preserve">Nại Nại bị dọa cho hết hồn,  lại vội vàng nói: “Anh…”</w:t>
      </w:r>
    </w:p>
    <w:p>
      <w:pPr>
        <w:pStyle w:val="BodyText"/>
      </w:pPr>
      <w:r>
        <w:t xml:space="preserve">Còn chưa “anh” xong thì người ta đã cúp máy,  Nại Nại theo phản xạ quay sang cười đau khổ với lễ tân,  vội vàng cúi gằm mặt xuống bỏ đi,  chỉ sợ người ta biết được bản thân cô bị uy hiếp gì.</w:t>
      </w:r>
    </w:p>
    <w:p>
      <w:pPr>
        <w:pStyle w:val="BodyText"/>
      </w:pPr>
      <w:r>
        <w:t xml:space="preserve">Nại Nại chịu sự tiêm nhiễm đầu độc của tiểu thuyết tình cảm khá nhiều,  thế nên tuy tác phong của cô có phần chậm chạm nhưng cũng có thể hiểu được ý trong câu nói của anh,  thế là dưới sự chú ý của cô bé lễ tân,  cô đã thành công hóa thành quả thánh nữ,  nóng bừng toàn thân.</w:t>
      </w:r>
    </w:p>
    <w:p>
      <w:pPr>
        <w:pStyle w:val="BodyText"/>
      </w:pPr>
      <w:r>
        <w:t xml:space="preserve">Ở bên này, LÔI KÌNH vừa nói xong liền có chút hối hận. Nại Nại là người phụ nữ quá ngốc nghếch,  tuy cơ thể cô rất mềm yếu nhưng tính khí thì hình như không mềm chút nào, cũng không biết liệu cô có nghĩ lệch lạc gì không,  bị tà khí xông lên đỉnh đầu lại làm ra chuyện ngu xuẩn nào đó.</w:t>
      </w:r>
    </w:p>
    <w:p>
      <w:pPr>
        <w:pStyle w:val="BodyText"/>
      </w:pPr>
      <w:r>
        <w:t xml:space="preserve">Tên đại vương thổ phỉ đó thật chả biết che giấu gì hết!</w:t>
      </w:r>
    </w:p>
    <w:p>
      <w:pPr>
        <w:pStyle w:val="BodyText"/>
      </w:pPr>
      <w:r>
        <w:t xml:space="preserve">Cô nàng ngốc đó rốt cuộc đang nghĩ linh tinh cái gì chứ?</w:t>
      </w:r>
    </w:p>
    <w:p>
      <w:pPr>
        <w:pStyle w:val="BodyText"/>
      </w:pPr>
      <w:r>
        <w:t xml:space="preserve">Ý nghĩ cùng lúc của LÔI KÌNH và Nại Nại.</w:t>
      </w:r>
    </w:p>
    <w:p>
      <w:pPr>
        <w:pStyle w:val="BodyText"/>
      </w:pPr>
      <w:r>
        <w:t xml:space="preserve">Đến lúc tan làm Nại Nại cố tình nán lại một lúc, Tiểu Trần thay đồ xong quay người đi thẳng, cũng chả buồn hỏi cô một tiếng, Nại Nại bất mãn, giật tay Tiểu Trần lại hỏi: “Sao em không hỏi chị có về nhà hay không ?” Tiểu Trần chớp chớp mắt: “Chị đã mua cái đó rồi, còn về nhà được sao?”</w:t>
      </w:r>
    </w:p>
    <w:p>
      <w:pPr>
        <w:pStyle w:val="BodyText"/>
      </w:pPr>
      <w:r>
        <w:t xml:space="preserve">Nại Nại bị nói trúng tim đen, vội vàng giải thích: “Ai bảo thế? Chị sẽ về nhà”</w:t>
      </w:r>
    </w:p>
    <w:p>
      <w:pPr>
        <w:pStyle w:val="BodyText"/>
      </w:pPr>
      <w:r>
        <w:t xml:space="preserve">“Xin đừng lừa gạt tình cảm của trẻ con, người lớn các chị ấy mà, giống ý như đứa trẻ trong câu chuyện “sói đến rồi” rõ ràng trong lòng nghĩ như vậy mà vẫn còn hét lớn “tôi chưa, tôi không, tôi ghét’” Tiểu Trần đúng là miệng lưỡi sắc bén.</w:t>
      </w:r>
    </w:p>
    <w:p>
      <w:pPr>
        <w:pStyle w:val="BodyText"/>
      </w:pPr>
      <w:r>
        <w:t xml:space="preserve">Nại Nại dùng ngón tay cốc nhẹ lên đầu Tiểu Trần nói: “Ngươì ta bảo con gái 8x quỷ quái lắm, lúc chị bằng tuổi em đâu có nghĩ bậy bạ như thế”</w:t>
      </w:r>
    </w:p>
    <w:p>
      <w:pPr>
        <w:pStyle w:val="BodyText"/>
      </w:pPr>
      <w:r>
        <w:t xml:space="preserve">Tiểu Trần cười gian: “Đã làm rồi đúng không ? Nghĩ nhiều thì mất vui”</w:t>
      </w:r>
    </w:p>
    <w:p>
      <w:pPr>
        <w:pStyle w:val="BodyText"/>
      </w:pPr>
      <w:r>
        <w:t xml:space="preserve">Nại Nại tức điên người, bị nghẹn tới mức không thể phản kháng được, nghĩ kĩ lại thì hai mươi tuổi kết hôn, chẳng phải đúng thật là đang làm sao?</w:t>
      </w:r>
    </w:p>
    <w:p>
      <w:pPr>
        <w:pStyle w:val="BodyText"/>
      </w:pPr>
      <w:r>
        <w:t xml:space="preserve">Cứ nghĩ tới tình cảnh đó là tinh thần của Nại Nại lại ảm đạm, trong lòng còn có chút thất vọng, tuy chỉ là một khoảnh khắc, nhưng lại đem lại không ít đau thương. Những điều cô học được khi đó giờ đều áp dụng trên người ng khác, tuy vẫn còn chút mơ hồ, nhưng vẫn phải tiếp tục sống.</w:t>
      </w:r>
    </w:p>
    <w:p>
      <w:pPr>
        <w:pStyle w:val="BodyText"/>
      </w:pPr>
      <w:r>
        <w:t xml:space="preserve">Tiểu Trần thấy thái độ của Nại Nại không được ổn cho lắm, biết mình đã nói lỡ lời nên vội vàng nói với Nại Nại: “Chị Nại Nại, về nhà thôi”</w:t>
      </w:r>
    </w:p>
    <w:p>
      <w:pPr>
        <w:pStyle w:val="BodyText"/>
      </w:pPr>
      <w:r>
        <w:t xml:space="preserve">Nại Nại nhìn cô cười: “Em đoán đúng rồi, hôm nay chị không về nhà. Chị đến biệt thự số 21”</w:t>
      </w:r>
    </w:p>
    <w:p>
      <w:pPr>
        <w:pStyle w:val="BodyText"/>
      </w:pPr>
      <w:r>
        <w:t xml:space="preserve">Chịu thừa nhận đồng nghĩa với việc chiếc bình nứt đã vỡ, mục đích của cô là không để mình lại đắm chìm trong quá khứ. LÔI KÌNH tuy không phải là một liều thuốc tốt để làm phai nhoài kí ức, nhưng có thể tạm thời che đậy vết thương, vậy thì, cô chẳng co lý do gì để tiếp tục đem theo vết thương tiến lên phía trứơc, có thể lành được ngày nào thì hay ngày đó.</w:t>
      </w:r>
    </w:p>
    <w:p>
      <w:pPr>
        <w:pStyle w:val="BodyText"/>
      </w:pPr>
      <w:r>
        <w:t xml:space="preserve">“Chị Nại Nại, ngoài cửa có người tìm chị, là anh chàng đẹp trai đó” Mấy cô nàng nhao nhao cả lên cũng khiến Nại Nại tự dưng hồi hộp. Nói Tào Tháo là Tào Tháo đến, lúc bản thân thừa nhận với Tiểu Trần sẽ đến căn hộ số haimột, con người đó đột ngột xuất hiện, cứu vớt trái tim đang nặng trĩu lúc này của cô, xu đi không ít những buồn đau.</w:t>
      </w:r>
    </w:p>
    <w:p>
      <w:pPr>
        <w:pStyle w:val="BodyText"/>
      </w:pPr>
      <w:r>
        <w:t xml:space="preserve">Chủ nợ cuối cùng cũng tìm đến tận cửa!</w:t>
      </w:r>
    </w:p>
    <w:p>
      <w:pPr>
        <w:pStyle w:val="BodyText"/>
      </w:pPr>
      <w:r>
        <w:t xml:space="preserve">Nại Nại tay chân lóng ngóng không thể không ra khỏi văn phòng trong những cái nháy mắt ra hiệu của mọi người, đứng trứơc cổng nhìn xuống. Dưới ánh hoàng hôn, LÔI KÌNH đang tựa người vào xe châm thuốc, toàn thân được bao bọc bởi sắc hoàng kim rực rỡ, anh vẫy vẫy cô trong những tiếng la ó của cả một đám con gái.</w:t>
      </w:r>
    </w:p>
    <w:p>
      <w:pPr>
        <w:pStyle w:val="BodyText"/>
      </w:pPr>
      <w:r>
        <w:t xml:space="preserve">Chưa thấy đám con gái này kích động như thế bao giờ, Nại Nại trong lòng có chút khó chịu, trong phút chốc lửa xông lên tận đỉnh đầu. Lôi Công chết tiệt, không khoa trương thì chết được sao? Nhiều phụ nữ nhòm ngó như vậy anh vui vẻ cái quái gì?</w:t>
      </w:r>
    </w:p>
    <w:p>
      <w:pPr>
        <w:pStyle w:val="BodyText"/>
      </w:pPr>
      <w:r>
        <w:t xml:space="preserve">Nại Nại đi xuống lầu với tốc độ rùa bò, mặt lạnh te đứng trứơc mặt LÔI KÌNH, bị anh kéo sà vào lòng. Tay anh chuyển dịch từ cổ tay cô lên đến eo, sau đó nhẹ nhàng cúi đầu đặt một nụ hôn, may mà anh vẫn còn nhớ đây là nơi công cộng, nụ hôn này cũng chỉ lướt nhẹ qua mà, khiến Nại Nại toàn thân nóng bừng.</w:t>
      </w:r>
    </w:p>
    <w:p>
      <w:pPr>
        <w:pStyle w:val="BodyText"/>
      </w:pPr>
      <w:r>
        <w:t xml:space="preserve">Tuy là vậy, nhưng những tiếng hò hét phía sau lưng vẫn vang lên không ngớt khiến Nại Nại đột nhiên có chút thích thú nho nhỏ. Cô trộm nghĩ, dù nói thế nào đi nữa, anh chịu tuyên bố quyền sở hữu trứơc mặt bao nhiêu người thế này thì ngược lại cũng tuyên bố rằng quyền sở hữu anh thuộc về cô, lĩnh ngộ này đã làm thỏa mãn lòng hư vinh nho nhỏ của Nại Nại, thế nên, sau khi trút bỏ những điều không vui, cô cũng bất giác mỉm cười.</w:t>
      </w:r>
    </w:p>
    <w:p>
      <w:pPr>
        <w:pStyle w:val="BodyText"/>
      </w:pPr>
      <w:r>
        <w:t xml:space="preserve">“Ngoan, về nhà thôi!” Một câu nói đơn giản ngắn gọn của anh khiến mặt Nại Nại lại đỏ lựng, Nại Nại sau khi đã xua tan đi những đám mây u ám lườm anh một cái, bĩu môi: “Khoa trương, anh nói đây không phải khoa trương thì là gì?”</w:t>
      </w:r>
    </w:p>
    <w:p>
      <w:pPr>
        <w:pStyle w:val="BodyText"/>
      </w:pPr>
      <w:r>
        <w:t xml:space="preserve">LÔI KÌNH bị việc cô đeo bộ mặt hạc đầu đổ và ngượng ngùng nói lên câu trách cứ làm cho tâm trạng vui không kể xiết, anh cười lớn: “Em quản tôi?”</w:t>
      </w:r>
    </w:p>
    <w:p>
      <w:pPr>
        <w:pStyle w:val="BodyText"/>
      </w:pPr>
      <w:r>
        <w:t xml:space="preserve">Nại Nại đương nhiên quản không nổi xã hội đen, thế nên cô đành đem “nộ khí xung thiên” chui vào xe.</w:t>
      </w:r>
    </w:p>
    <w:p>
      <w:pPr>
        <w:pStyle w:val="BodyText"/>
      </w:pPr>
      <w:r>
        <w:t xml:space="preserve">Chiếc xe vừa nổ máy, Tiểu Trần đuổi theo gõ cửa. Nại Nại hạ tấm kính xuống, cô thần thần bí bí áp sát vào tấm kính nói: “Đừng về nhà, ăn chơi vui vẻ nhé”</w:t>
      </w:r>
    </w:p>
    <w:p>
      <w:pPr>
        <w:pStyle w:val="BodyText"/>
      </w:pPr>
      <w:r>
        <w:t xml:space="preserve">Nại Nại tức điên người, kéo ngay cửa xe lên. LÔI KÌNH cười hỏi: “Cô ấy có ý gì vậy?”</w:t>
      </w:r>
    </w:p>
    <w:p>
      <w:pPr>
        <w:pStyle w:val="BodyText"/>
      </w:pPr>
      <w:r>
        <w:t xml:space="preserve">Nại Nại lắp bắp trả lời: “Có . có ý gì được, chính là ý đó thôi”</w:t>
      </w:r>
    </w:p>
    <w:p>
      <w:pPr>
        <w:pStyle w:val="BodyText"/>
      </w:pPr>
      <w:r>
        <w:t xml:space="preserve">Nói xong cô liền quay mặt qua một bên, giả bộ nhìn ngắm phong cảnh xung quanh, mặt đỏ tía tai.</w:t>
      </w:r>
    </w:p>
    <w:p>
      <w:pPr>
        <w:pStyle w:val="BodyText"/>
      </w:pPr>
      <w:r>
        <w:t xml:space="preserve"> -- www.alobooks.vn--</w:t>
      </w:r>
    </w:p>
    <w:p>
      <w:pPr>
        <w:pStyle w:val="BodyText"/>
      </w:pPr>
      <w:r>
        <w:t xml:space="preserve">Sau khi ăn tối xong, trên đường về biệt thự số haimột, Nại Nại yêu cấu mua hoa quả bên lề đường, chọn gần nửa tiếng đồng hồ, cuối cùng vẫn cứ phải theo “sói” về nhà. Cô thở dài, vì bản thân không đủ mạnh mẽ, càng vì bản thân vô cùng không có khí khái.</w:t>
      </w:r>
    </w:p>
    <w:p>
      <w:pPr>
        <w:pStyle w:val="BodyText"/>
      </w:pPr>
      <w:r>
        <w:t xml:space="preserve">Kết quả sau khi lên lầu, cô gần như không tin vào mắt mình nữa. Mới sáng sớm nay chiếc giường còn trống toang toác, đến tối đã trải tấm ga bằng tơ tằm chính hiệu, bên cạnh là một chồng chăn bông được xếp ngăn nắp, còn cả hai chiếc gối trông có vẻ vô cùng mềm mại, ngoảnh đầu nhìn lại, không ngờ rèm cửa cũng được thay, tuy màu sắc có hơi lạnh lẽo nhưng lại rất dày dặn, nhất định có thể chặn được ánh mặt trời chói chang vào sáng sớm. Cô quay sang hỏi LÔI KÌNH với vẻ mặt không thể tin được: “Sao anh lại nghĩ tới việc mua những thứ này?”</w:t>
      </w:r>
    </w:p>
    <w:p>
      <w:pPr>
        <w:pStyle w:val="BodyText"/>
      </w:pPr>
      <w:r>
        <w:t xml:space="preserve">LÔI KÌNH nhếch mép trả lời: “Cứng quá, làm không thoải mái”</w:t>
      </w:r>
    </w:p>
    <w:p>
      <w:pPr>
        <w:pStyle w:val="BodyText"/>
      </w:pPr>
      <w:r>
        <w:t xml:space="preserve">“Anh có thể nằm được mà” Phản ứng tự nhiên của Nại Nại là anh chê ngồi lên giường mông sẽ bị cộm, sau khi bắt gặp ánh mắt gian ta của LÔI KÌNH cô đã hiểu ra ngay lập tức anh đang nói “làm” chứ không phải “ngồi”</w:t>
      </w:r>
    </w:p>
    <w:p>
      <w:pPr>
        <w:pStyle w:val="BodyText"/>
      </w:pPr>
      <w:r>
        <w:t xml:space="preserve">(trong tiếng trung, động từ “làm” và “ngồi” có cách phát âm giống nhau)</w:t>
      </w:r>
    </w:p>
    <w:p>
      <w:pPr>
        <w:pStyle w:val="BodyText"/>
      </w:pPr>
      <w:r>
        <w:t xml:space="preserve">Cô ngượng ngùng tột độ, xoay người chuẩn bị đi xuống nhà rửa hoa quả. Cánh tay của không thò ra túm lấy ngực Nại Nại, cô kiên quyết không chịu, cũng không dám quay người lại, chỉ có thể khắc chế bản thân giả vờ không có phản ứng gì.</w:t>
      </w:r>
    </w:p>
    <w:p>
      <w:pPr>
        <w:pStyle w:val="BodyText"/>
      </w:pPr>
      <w:r>
        <w:t xml:space="preserve">LÔI KÌNH hôn lên chiếc cổ trắng ngần đang lộ ra của Nại Nại, nhẹ nhàng nói: “Sao thế?”</w:t>
      </w:r>
    </w:p>
    <w:p>
      <w:pPr>
        <w:pStyle w:val="BodyText"/>
      </w:pPr>
      <w:r>
        <w:t xml:space="preserve">“Em…”</w:t>
      </w:r>
    </w:p>
    <w:p>
      <w:pPr>
        <w:pStyle w:val="BodyText"/>
      </w:pPr>
      <w:r>
        <w:t xml:space="preserve">KHÔNG đợi Nại Nại nói hết, hai tay anh nhấc bổng cô lên, quăng lên giường, anh đè người lên, dùng nụ hôn mãnh liệt nhất hòng đánh thức tri giác đà điểu của Nại Nại.</w:t>
      </w:r>
    </w:p>
    <w:p>
      <w:pPr>
        <w:pStyle w:val="BodyText"/>
      </w:pPr>
      <w:r>
        <w:t xml:space="preserve">Nại Nại không thể phản kháng lại được, thỉnh thoảng rên lên khi anh chạm vào, anh ôm lấy cô thật chặt, đối với đôi môi hơi hé mở của cô lại càng không thể kháng cự.</w:t>
      </w:r>
    </w:p>
    <w:p>
      <w:pPr>
        <w:pStyle w:val="BodyText"/>
      </w:pPr>
      <w:r>
        <w:t xml:space="preserve">Anh thì thầm: “Tôi phải trừng phạt em”</w:t>
      </w:r>
    </w:p>
    <w:p>
      <w:pPr>
        <w:pStyle w:val="BodyText"/>
      </w:pPr>
      <w:r>
        <w:t xml:space="preserve">Trên người Nại Nại không biết từ lúc nào đã lại thiếu đi một chiếc áo, vứt chỏng chơ ở đó, làm lộ ra những đường cong nhô lên ở trứơc ngực, ánh đèn chiếu vào làn da mịn màng của cô, có một chút mùi vị ngọt ngào đầy quyến rũ.</w:t>
      </w:r>
    </w:p>
    <w:p>
      <w:pPr>
        <w:pStyle w:val="BodyText"/>
      </w:pPr>
      <w:r>
        <w:t xml:space="preserve">Cánh tay anh trượt theo đường cong ở eo của Nại Nại xuống phía dưới, mạnh bạo chiếm lấy đôi môi cô, Nại Nại bất lực hít một hơi thật sâu,  “Nhưng mà…em không có cái đó”</w:t>
      </w:r>
    </w:p>
    <w:p>
      <w:pPr>
        <w:pStyle w:val="BodyText"/>
      </w:pPr>
      <w:r>
        <w:t xml:space="preserve">“Cái gì?” LÔI KÌNH đang vùi đầu vào ngực cô, giọng nói khản đặc.</w:t>
      </w:r>
    </w:p>
    <w:p>
      <w:pPr>
        <w:pStyle w:val="BodyText"/>
      </w:pPr>
      <w:r>
        <w:t xml:space="preserve">Nại Nại hạ thấp giọng, vừa né tránh vừa giữ thái độ đoan trang: “Bao cao su. Chúng ta phải dùng nó”</w:t>
      </w:r>
    </w:p>
    <w:p>
      <w:pPr>
        <w:pStyle w:val="BodyText"/>
      </w:pPr>
      <w:r>
        <w:t xml:space="preserve">LÔI KÌNH nhổm hẳn người dậy, nhìn chằm chằm Nại Nại, sắc mặt đột nhiên sầm lại: “Ý em là gì?”</w:t>
      </w:r>
    </w:p>
    <w:p>
      <w:pPr>
        <w:pStyle w:val="BodyText"/>
      </w:pPr>
      <w:r>
        <w:t xml:space="preserve">“Em muốn tránh thai” Ánh mắt của Nại Nại rất kiên định.</w:t>
      </w:r>
    </w:p>
    <w:p>
      <w:pPr>
        <w:pStyle w:val="BodyText"/>
      </w:pPr>
      <w:r>
        <w:t xml:space="preserve">“Đổi cách khác đi” LÔI KÌNH cố gắng kiềm chế cảm xúc của mình, không muốn làm hoảng sợ Nại Nại đang ở bên dưới.</w:t>
      </w:r>
    </w:p>
    <w:p>
      <w:pPr>
        <w:pStyle w:val="BodyText"/>
      </w:pPr>
      <w:r>
        <w:t xml:space="preserve">Cũng không thể nói rốt cuộc là tại sao, nhưng khi Nại Nại không muốn sinh con cho anh, trong lòng anh vô cùng không thoải mái. Anh không thèm quan tâm có phải tránh thai hay không, điều mà anh quan tâm đó là Nại Nại chủ động không muốn, việc này đã đả kích nghiêm trọng sự tôn nghiêm của người đàn ông trong anh.</w:t>
      </w:r>
    </w:p>
    <w:p>
      <w:pPr>
        <w:pStyle w:val="BodyText"/>
      </w:pPr>
      <w:r>
        <w:t xml:space="preserve">“Cái đó tốt nhất, không có chất kích thích” Nại Nại vẫn kiên trì.</w:t>
      </w:r>
    </w:p>
    <w:p>
      <w:pPr>
        <w:pStyle w:val="BodyText"/>
      </w:pPr>
      <w:r>
        <w:t xml:space="preserve">LÔI KÌNH thụi mạnh vào chiếc gối bên tai cô nói: “Vậy thì mua loại thuốc đắt tiền” “Đắt cũng có chất kích thích” không sợ quyền thế, không sợ ác bá là châm ngôn của Nại Nại</w:t>
      </w:r>
    </w:p>
    <w:p>
      <w:pPr>
        <w:pStyle w:val="BodyText"/>
      </w:pPr>
      <w:r>
        <w:t xml:space="preserve">“Thế thì để lần sau” LÔI KÌNH kiềm chế ngọn lửa tức giận trong lòng, tiếp tục nỗ lực.</w:t>
      </w:r>
    </w:p>
    <w:p>
      <w:pPr>
        <w:pStyle w:val="BodyText"/>
      </w:pPr>
      <w:r>
        <w:t xml:space="preserve">“Được!” Nại Nại vừa nói xong một chữ, LÔI KÌNH bắt đầu táo bạo tiếp tục, Nại Nại lại bổ xung thêm một câu: “Lần này không làm nữa!”</w:t>
      </w:r>
    </w:p>
    <w:p>
      <w:pPr>
        <w:pStyle w:val="BodyText"/>
      </w:pPr>
      <w:r>
        <w:t xml:space="preserve">Bà nó chứ, kiếp trứơc người đàn bà này làm bằng gỗ sao? Sao đến đi đường vòng mà cũng không biết? Anh tức đến nỗi bật cười, “Vậy em định thế nào?”</w:t>
      </w:r>
    </w:p>
    <w:p>
      <w:pPr>
        <w:pStyle w:val="BodyText"/>
      </w:pPr>
      <w:r>
        <w:t xml:space="preserve">“Hoặc là anh đi mua, hoặc là chẳng làm gì hết” Nại Nại mím môi, ngoảnh mặt đi.</w:t>
      </w:r>
    </w:p>
    <w:p>
      <w:pPr>
        <w:pStyle w:val="BodyText"/>
      </w:pPr>
      <w:r>
        <w:t xml:space="preserve">Nói câu này chủ yếu để kích tướng LÔI KÌNH, cô biết anh sẽ không đi, người đàn ông sĩ diện hơn tất cả đàn ông trên đời này sao có thể chỉ vì một câu khích tướng vớ vẩn của bản thân mà cắp đít đi mua “đồ dùng cấp thiết” được chứ? Tin rằng anh có thể bỏ qua sĩ diện đi mua thứ đó thì thà tin lợn cái có thể trèo cây còn hơn.</w:t>
      </w:r>
    </w:p>
    <w:p>
      <w:pPr>
        <w:pStyle w:val="BodyText"/>
      </w:pPr>
      <w:r>
        <w:t xml:space="preserve">LÔI KÌNH đương nhiên không phải người chỉ mới bị khiêu khích đã làm ngay, anh cũng không thể vì một lần vận động giường chiếu mà chạy ra ngoài mua thứ đồ phòng tránh thai đó.</w:t>
      </w:r>
    </w:p>
    <w:p>
      <w:pPr>
        <w:pStyle w:val="BodyText"/>
      </w:pPr>
      <w:r>
        <w:t xml:space="preserve">Nại Nại thấy biểu cảm phiền não của anh rất thú vị, khẽ ve vuốt cổ anh rồi cười tít mắt nói: “Vậy để lần sau đi!”</w:t>
      </w:r>
    </w:p>
    <w:p>
      <w:pPr>
        <w:pStyle w:val="BodyText"/>
      </w:pPr>
      <w:r>
        <w:t xml:space="preserve">Ngón tay cô vẫn cứ mân mê qua lại trên cổ anh, nụ cười tươi tăn trên môi cô và cặp đùi trần trụi của cô khiến người ta muốn phát cuồng.</w:t>
      </w:r>
    </w:p>
    <w:p>
      <w:pPr>
        <w:pStyle w:val="BodyText"/>
      </w:pPr>
      <w:r>
        <w:t xml:space="preserve">Chết tiệt! Đúng là gặp quỷ! người phụ nữ này không biết trên người có ma lực quỷ quái gì mà khiến anh nhất định phải từ bỏ thứ gf đó mới đổi lại sự thoải mái trong lòng. Anh thề, nếu còn tiếp tục ve qua vuốt lại thì nói không chừng anh sẽ thật sự lao đi mua.</w:t>
      </w:r>
    </w:p>
    <w:p>
      <w:pPr>
        <w:pStyle w:val="BodyText"/>
      </w:pPr>
      <w:r>
        <w:t xml:space="preserve">Thế là anh kéo tay cô ra, nói: “Vậy thì lần sau, em mua!”</w:t>
      </w:r>
    </w:p>
    <w:p>
      <w:pPr>
        <w:pStyle w:val="BodyText"/>
      </w:pPr>
      <w:r>
        <w:t xml:space="preserve">Nại Nại sao có thể từ bỏ chiến lời phẩm sắp đến tay, thế là cô nhấc người lên, ôm lấy vai LÔI KÌNH, cắn vào xương quai xanh của anh.</w:t>
      </w:r>
    </w:p>
    <w:p>
      <w:pPr>
        <w:pStyle w:val="BodyText"/>
      </w:pPr>
      <w:r>
        <w:t xml:space="preserve">Haha, dù sao thì cũng sẽ không làm, vậy thì cứ quyến rũ anh chơi.</w:t>
      </w:r>
    </w:p>
    <w:p>
      <w:pPr>
        <w:pStyle w:val="BodyText"/>
      </w:pPr>
      <w:r>
        <w:t xml:space="preserve">LÔI KÌNH nghiến răng cảnh cáo: “Khốn kiếp, bỏ tay ra!”</w:t>
      </w:r>
    </w:p>
    <w:p>
      <w:pPr>
        <w:pStyle w:val="BodyText"/>
      </w:pPr>
      <w:r>
        <w:t xml:space="preserve">Nại Nại kiên trì: “KHÔNG buông!” Nói xong vẫn tiếp tục cắn thêm một phát, ai bảo lúc bình thường anh đều thích cắn cô, lần này hạc đầu đỏ cuối cùng đợi được cơ hội phục thù rồi.</w:t>
      </w:r>
    </w:p>
    <w:p>
      <w:pPr>
        <w:pStyle w:val="BodyText"/>
      </w:pPr>
      <w:r>
        <w:t xml:space="preserve">Phần thân dưới của LÔI KÌNH lại nóng rực như bị thiêu đốt, anh cúi đầu nghĩ ngợi, sau đó đột ngột vớ lấy chiếc chăn bên cạnh trùm kín người Nại Nại, ngồi dậy mặc quần đeo thắt lưng da.</w:t>
      </w:r>
    </w:p>
    <w:p>
      <w:pPr>
        <w:pStyle w:val="BodyText"/>
      </w:pPr>
      <w:r>
        <w:t xml:space="preserve">Nại Nại lén lút kéo góc chăn khỏi mặt, chỉ lộ ra hai con mắt quan sát động tĩnh, thì nhìn thấy anh đang túm lấy chìa khóa xe đi ra ngoài cửa: “Anh làm gì thế?”</w:t>
      </w:r>
    </w:p>
    <w:p>
      <w:pPr>
        <w:pStyle w:val="BodyText"/>
      </w:pPr>
      <w:r>
        <w:t xml:space="preserve">LÔI KÌNH không thèm quay đầu lại,  “Hỏi nhiều! Đi mua đồ”</w:t>
      </w:r>
    </w:p>
    <w:p>
      <w:pPr>
        <w:pStyle w:val="BodyText"/>
      </w:pPr>
      <w:r>
        <w:t xml:space="preserve">Nại Nại lấy chăn trùm kín đầu, cười phá lên sung sướng. Lần đầu giao chiến giữa đồ ngốc Nại Nại và Lôi Công, đồ ngốc Nại Nại win!</w:t>
      </w:r>
    </w:p>
    <w:p>
      <w:pPr>
        <w:pStyle w:val="Compact"/>
      </w:pPr>
      <w:r>
        <w:t xml:space="preserve">Oh, YEAH!</w:t>
      </w:r>
      <w:r>
        <w:br w:type="textWrapping"/>
      </w:r>
      <w:r>
        <w:br w:type="textWrapping"/>
      </w:r>
    </w:p>
    <w:p>
      <w:pPr>
        <w:pStyle w:val="Heading2"/>
      </w:pPr>
      <w:bookmarkStart w:id="50" w:name="chương-31"/>
      <w:bookmarkEnd w:id="50"/>
      <w:r>
        <w:t xml:space="preserve">28. Chương 31</w:t>
      </w:r>
    </w:p>
    <w:p>
      <w:pPr>
        <w:pStyle w:val="Compact"/>
      </w:pPr>
      <w:r>
        <w:br w:type="textWrapping"/>
      </w:r>
      <w:r>
        <w:br w:type="textWrapping"/>
      </w:r>
      <w:r>
        <w:t xml:space="preserve">Chương 31:Phong ba vô tình phong ba nổi</w:t>
      </w:r>
    </w:p>
    <w:p>
      <w:pPr>
        <w:pStyle w:val="BodyText"/>
      </w:pPr>
      <w:r>
        <w:t xml:space="preserve">LÔI KÌNH lại đi rồi.</w:t>
      </w:r>
    </w:p>
    <w:p>
      <w:pPr>
        <w:pStyle w:val="BodyText"/>
      </w:pPr>
      <w:r>
        <w:t xml:space="preserve">Nói ra là phải nước ngoài làm việc, chỉ gọi cho Nại Nại một cú điện thoại, sau đó cũng chẳng cần cô phải ra sân bay tiễn.</w:t>
      </w:r>
    </w:p>
    <w:p>
      <w:pPr>
        <w:pStyle w:val="BodyText"/>
      </w:pPr>
      <w:r>
        <w:t xml:space="preserve">Có lúc Nại Nại thầm nghĩ, đi mất một Lữ Nghị, lại đến một LÔI KÌNH, thực ra đàn ông đều không khác nhau là mấy. Thương nhân trọng lợi nhuận khinh biệt ly, nói thế nào nhỉ, phụ nữ không thể nào quan trọng bằng tiền được.</w:t>
      </w:r>
    </w:p>
    <w:p>
      <w:pPr>
        <w:pStyle w:val="BodyText"/>
      </w:pPr>
      <w:r>
        <w:t xml:space="preserve">Thế nên, vào ngày anh bay, cô hẹn Tiểu Trần đi đập phá một phen. Hai người gọi một bàn đầy ắp thức ăn, ngồi cạn hết một chai Nhị Oa đầu, ăn uống rất “happy”. Chỉ có điều dạ dày trước giờ chưa từng khó chịu của Nại Nại lại cảm thấy đau nhói khi ăn món cay Tứ Xuyên.</w:t>
      </w:r>
    </w:p>
    <w:p>
      <w:pPr>
        <w:pStyle w:val="BodyText"/>
      </w:pPr>
      <w:r>
        <w:t xml:space="preserve">Cái kiểu đau thắt từng cơn ấy rất giống với sự quặn đau của trái tim, rất giống.</w:t>
      </w:r>
    </w:p>
    <w:p>
      <w:pPr>
        <w:pStyle w:val="BodyText"/>
      </w:pPr>
      <w:r>
        <w:t xml:space="preserve"> --  www.alobooks.vn --</w:t>
      </w:r>
    </w:p>
    <w:p>
      <w:pPr>
        <w:pStyle w:val="BodyText"/>
      </w:pPr>
      <w:r>
        <w:t xml:space="preserve">LÔI KÌNH đến New York, ngồi lên chiếc xe mà Elly cử người đến đón, Hứa Thụy Dương sau khi lên xe liền chợp mắt nghỉ ngơi bên cạnh anh, còn anh thì vùi đầu đọc “Nhật báo Wall Street”</w:t>
      </w:r>
    </w:p>
    <w:p>
      <w:pPr>
        <w:pStyle w:val="BodyText"/>
      </w:pPr>
      <w:r>
        <w:t xml:space="preserve">Chiếc xe đi rất nhanh, bên cạnh còn có hai chiếc đi kèm rất sát sao, nói một cách mỹ miều là bảo vệ, nhưng nói trắng ra là giám sát.</w:t>
      </w:r>
    </w:p>
    <w:p>
      <w:pPr>
        <w:pStyle w:val="BodyText"/>
      </w:pPr>
      <w:r>
        <w:t xml:space="preserve">Mấy con người mặt mũi lạnh te không chút biểu cảm đều mang một tâm sự riêng, cho đến khi LÔI KÌNH buột miệng hỏi: “Sao thế, không đến Manersen?”</w:t>
      </w:r>
    </w:p>
    <w:p>
      <w:pPr>
        <w:pStyle w:val="BodyText"/>
      </w:pPr>
      <w:r>
        <w:t xml:space="preserve">“Lần này tiểu thư Elly không đặt phòng khách sạn là muốn mời Lôi tiên sinh đến nghỉ ngơi ở trang trại Wharton, phong cảnh ở đó rất tốt, gần đây mới mua thêm mấy con ngựa thuần chủng Châu Âu, thời gian rảnh rỗi còn có thể cưỡi ngựa giải khuây” . Thư kí Brown cẩn trọng là thuộc hạ thân tín của Elly, ngoại hình thư sinh nho nhã, cặp kính gọng vàng giấu đi ánh mắt dữ tợn của hắn. Nghe Lão Thất nói thân thủ của hắn cũng không tồi, có thể làm thuộc hạ của Elly tròn hai năm là vì dã từng đỡ đạn cho cô một lần, bởi điều mà Elly coi trọng nhất không phải là bộ dạng của người đàn ông mà là lòng trung thành.</w:t>
      </w:r>
    </w:p>
    <w:p>
      <w:pPr>
        <w:pStyle w:val="BodyText"/>
      </w:pPr>
      <w:r>
        <w:t xml:space="preserve">Thực ra, sau một thời gian chung sống với Elly, đàn ông sẽ bất giác chìm trong sự mê hoặc của cô, LÔI KÌNH đương nhiên cũng không phải ngoại lệ. Chỉ có điều, sau khi biết cô là một con bọ cạp cái*, LÔI KÌNH tự giác vạch định quan hệ giữa hai người chỉ dừng lại ở mức hợp tác, cố ý xa lánh, anh cũng hy vọng sau này sẽ không còn bất cứ sự ràng buộc dính dáng nào nữa.</w:t>
      </w:r>
    </w:p>
    <w:p>
      <w:pPr>
        <w:pStyle w:val="BodyText"/>
      </w:pPr>
      <w:r>
        <w:t xml:space="preserve">*Bọ cạp cái sẽ ăn thịt cả bọ cạp đực, cho dù là lúc vừa mớ giao phối xong vẫn sẽ thẳng tay tàn sát không một chút nương tình.                </w:t>
      </w:r>
    </w:p>
    <w:p>
      <w:pPr>
        <w:pStyle w:val="BodyText"/>
      </w:pPr>
      <w:r>
        <w:t xml:space="preserve"> Thế nên anh không thể không đề phòng.</w:t>
      </w:r>
    </w:p>
    <w:p>
      <w:pPr>
        <w:pStyle w:val="BodyText"/>
      </w:pPr>
      <w:r>
        <w:t xml:space="preserve">LÔI KÌNH xem bào không chút tập trung, trong lúc nhàm chán, bất giác anh lại nhớ Nại Nại.</w:t>
      </w:r>
    </w:p>
    <w:p>
      <w:pPr>
        <w:pStyle w:val="BodyText"/>
      </w:pPr>
      <w:r>
        <w:t xml:space="preserve">Người phụ nữ ngốc nghếch đó vẫn tốt hơn, không vui hay vui đều viết ngay trên mặt, ví dụ như lúc anh phải ra nước ngoài, khuôn mặt trái xoan của Nại Nại xìu xuống ngay lập tức, không cả thèm nấu cơm tối cho anh ăn.</w:t>
      </w:r>
    </w:p>
    <w:p>
      <w:pPr>
        <w:pStyle w:val="BodyText"/>
      </w:pPr>
      <w:r>
        <w:t xml:space="preserve">Nghĩ đến bộ dạng tức cười đó của cô, LÔI KÌNH đang thả hồn vào đâu bất giác mỉm cười, không hề báo trước. Hứa Thụy Dương nghiêng mặt liếc anh một cái, lập tức quay phắt đi chỗ khác, LÔI KÌNH biết cậu ta đang nghĩ cái gì, lại tiếp tục vùi đầu vào tờ báo, hạ thấp giọng: “Muốn nói gì thì nói đi”</w:t>
      </w:r>
    </w:p>
    <w:p>
      <w:pPr>
        <w:pStyle w:val="BodyText"/>
      </w:pPr>
      <w:r>
        <w:t xml:space="preserve">“Kình ca, dạo này anh rất hay cười” Hứa Thụy Dương nói đầy nghiêm túc.</w:t>
      </w:r>
    </w:p>
    <w:p>
      <w:pPr>
        <w:pStyle w:val="BodyText"/>
      </w:pPr>
      <w:r>
        <w:t xml:space="preserve">“Cười không tốt sao?” Nhướng mày nhìn bộ dạng giả vờ nghiêm túc của Hứa Thụy Dương, LÔI KÌNH cố ý lại mỉm cười.</w:t>
      </w:r>
    </w:p>
    <w:p>
      <w:pPr>
        <w:pStyle w:val="BodyText"/>
      </w:pPr>
      <w:r>
        <w:t xml:space="preserve">Hứa Thụy Dương, không nói gì, anh quay đầu ra bên ngoài cửa nhìn chiếc xe đang đi bên cạnh, trên mặt thoáng hiện lên chút lo lắng.</w:t>
      </w:r>
    </w:p>
    <w:p>
      <w:pPr>
        <w:pStyle w:val="BodyText"/>
      </w:pPr>
      <w:r>
        <w:t xml:space="preserve">LÔI KÌNH đương nhiên hiểu ý của Hứa Thụy Dương. Dễ dàng lún sâu vào như vậy đến bản thân anh còn không dám tin, có lẽ đây chính là cái cớ duy nhất của việc chán ghét cuộc sống hiện tại sau hơn mười năm phiêu bạt.</w:t>
      </w:r>
    </w:p>
    <w:p>
      <w:pPr>
        <w:pStyle w:val="BodyText"/>
      </w:pPr>
      <w:r>
        <w:t xml:space="preserve">Hơn nữa lại là cái cớ không cao minh cho lắm!</w:t>
      </w:r>
    </w:p>
    <w:p>
      <w:pPr>
        <w:pStyle w:val="BodyText"/>
      </w:pPr>
      <w:r>
        <w:t xml:space="preserve">“Đến một ngày chú cũng sẽ phát hiện, cái thứ trò chơi này có thể lấy mạng người ta” Ánh mắt LÔI KÌNH long lanh, “Còn nguy hiểm hơn việc bị chém vài nhát dao lên người”</w:t>
      </w:r>
    </w:p>
    <w:p>
      <w:pPr>
        <w:pStyle w:val="BodyText"/>
      </w:pPr>
      <w:r>
        <w:t xml:space="preserve">“Mong rằng em đừng gặp phải, em còn muốn giữ cái mạng này để du lịch vòng quanh trái đất” Hứa Thụy Dương lẩm bẩm.</w:t>
      </w:r>
    </w:p>
    <w:p>
      <w:pPr>
        <w:pStyle w:val="BodyText"/>
      </w:pPr>
      <w:r>
        <w:t xml:space="preserve">LÔI KÌNH cười nhạt: “Nó đến thật rồi chú có chống lại được không ? Nói không chừng lại bại trận nhanh hơn ai hết”</w:t>
      </w:r>
    </w:p>
    <w:p>
      <w:pPr>
        <w:pStyle w:val="BodyText"/>
      </w:pPr>
      <w:r>
        <w:t xml:space="preserve"> --  www.alobooks.vn --</w:t>
      </w:r>
    </w:p>
    <w:p>
      <w:pPr>
        <w:pStyle w:val="BodyText"/>
      </w:pPr>
      <w:r>
        <w:t xml:space="preserve">Trang trại Wharton có kiểu kiến trúc cổ điển, tuy bè ngoài không có vẻ thần bí và trang nhã như những tòa lâu đài cổ điển kiểu Anh, nhưng cũng rực rỡ ánh sáng mặt trời, mang phong cách riêng của Mỹ. Phía trước nông trại lớn là cả một thảm cỏ xanh mơm mởn, phía xa còn có vài chú ngựa đang thong thả gặm cỏ.</w:t>
      </w:r>
    </w:p>
    <w:p>
      <w:pPr>
        <w:pStyle w:val="BodyText"/>
      </w:pPr>
      <w:r>
        <w:t xml:space="preserve">Tuy rất thanh bình, nhưng lại không phải là cuộc sống mà LÔI KÌNH muốn sau khi ẩn dật.</w:t>
      </w:r>
    </w:p>
    <w:p>
      <w:pPr>
        <w:pStyle w:val="BodyText"/>
      </w:pPr>
      <w:r>
        <w:t xml:space="preserve">Bởi vì, nơi đây vẫn thộc về góc tối tăm nhất, bề ngoài được che đậy bởi ánh sáng mặt trời chói chang căn bản không là gì.</w:t>
      </w:r>
    </w:p>
    <w:p>
      <w:pPr>
        <w:pStyle w:val="BodyText"/>
      </w:pPr>
      <w:r>
        <w:t xml:space="preserve">Quản gia của Elly vẫn trong bộ dạng vốn có, thời gian hai năm không thể xóa đi nụ cười có vẻ đôn hậu trên môi ông, ông luôn giữ bộ dạng bất cứ lúc nào cũng có thể phục vụ một cách hoàn hảo nhất, cũng có nghĩa là LÔI KÌNH lại một lần nữa phải tiếp nhận sự phục vụ của ông với thân phận ông chủ.              </w:t>
      </w:r>
    </w:p>
    <w:p>
      <w:pPr>
        <w:pStyle w:val="BodyText"/>
      </w:pPr>
      <w:r>
        <w:t xml:space="preserve"> Mỗi người đàn ông đến trang trại này, đều là ông chủ.</w:t>
      </w:r>
    </w:p>
    <w:p>
      <w:pPr>
        <w:pStyle w:val="BodyText"/>
      </w:pPr>
      <w:r>
        <w:t xml:space="preserve">Một ông chủ không có bất cứ sự tự do hay bất cứ quyền quyết định nào.</w:t>
      </w:r>
    </w:p>
    <w:p>
      <w:pPr>
        <w:pStyle w:val="BodyText"/>
      </w:pPr>
      <w:r>
        <w:t xml:space="preserve">LÔI KÌNH theo sau ông hết ngoặt bên phải lại rẽ bên trái, vòng qua một đại sảnh lớn, đi đến cầu tháng gỗ rồi tiến vào phòng khách, chiếc thảm dài và mềm mại do TQ sản xuất, tấm bình phong hình phượng hoàng được thêu ở giữa tuy đã đổi màu nhưng vẫn là kiểu dáng cũ, xem ra dã tâm của Elly vẫn không hề thay đổi, cô muốn dùng tất cả để chứng minh địa vị thống trị của bản thân. Quản gia đẩy cửa phòng, nói nhỏ nhẹ: “Tiểu thư đợi Lôi tiên sinh đã lâu rồi”</w:t>
      </w:r>
    </w:p>
    <w:p>
      <w:pPr>
        <w:pStyle w:val="BodyText"/>
      </w:pPr>
      <w:r>
        <w:t xml:space="preserve">Thực vậy, tính ra đã tròn hai năm.</w:t>
      </w:r>
    </w:p>
    <w:p>
      <w:pPr>
        <w:pStyle w:val="BodyText"/>
      </w:pPr>
      <w:r>
        <w:t xml:space="preserve">Elly vẫn đang ngồi bên cửa sổ đọc báo, giống hệt tờ báo trên tay LÔI KÌNH. Tấm rèm cửa bằng ren dài lướt qua bờ vai mảnh mai mềm mại của cô, cơn gió nhè nhẹ thổi qua đó, trông giống như tranh chân dung thiếu nữ thời cổ đại, đầy đặn và yên tĩnh.</w:t>
      </w:r>
    </w:p>
    <w:p>
      <w:pPr>
        <w:pStyle w:val="BodyText"/>
      </w:pPr>
      <w:r>
        <w:t xml:space="preserve">Cô không ngẩng đầu lên, LÔI KÌNH cũng không gọi cô. chỉ đặt tờ báo trên tay xuống bàn, cầm tách cà phê trên bàn lên ngửi, anh mỉm cười: “Em đã chuẩn bị cả rồi?”</w:t>
      </w:r>
    </w:p>
    <w:p>
      <w:pPr>
        <w:pStyle w:val="BodyText"/>
      </w:pPr>
      <w:r>
        <w:t xml:space="preserve">“Nên biết là em thấu hiểu mọi thứ của anh” Elly chậm rãi ngước đầu lên, mỉm cười tựa lưng vào ghế.</w:t>
      </w:r>
    </w:p>
    <w:p>
      <w:pPr>
        <w:pStyle w:val="BodyText"/>
      </w:pPr>
      <w:r>
        <w:t xml:space="preserve">“Anh không thấy vậy” LÔI KÌNH lười nhác lấy thìa khuấy tách cà phê, cầm lên uống một ngụm, cau mày: “Em nên thay hạt café thôi, hơi đắng”</w:t>
      </w:r>
    </w:p>
    <w:p>
      <w:pPr>
        <w:pStyle w:val="BodyText"/>
      </w:pPr>
      <w:r>
        <w:t xml:space="preserve">Cô liếc LÔI KÌNH một cái, sau đó mắt nheo lại, nhún vai: “Lôi, hình như anh có gì đó thau đổi rồi, đây là cafe đen trước đây anh thích nhất, sao lại đắng được?”</w:t>
      </w:r>
    </w:p>
    <w:p>
      <w:pPr>
        <w:pStyle w:val="BodyText"/>
      </w:pPr>
      <w:r>
        <w:t xml:space="preserve">“Mũi em vẫn cứ nhạt cảm vậy, tiếc là lần này em nhầm rồi” LÔI KÌNH không thích bàn luận chuyện riêng của anh với Elly, anh kéo ghế, ngồi xuống rồi cười, nhưng trong mắt lại không chút vui vẻ nào: “Nói đi, có chuyện gì?”</w:t>
      </w:r>
    </w:p>
    <w:p>
      <w:pPr>
        <w:pStyle w:val="BodyText"/>
      </w:pPr>
      <w:r>
        <w:t xml:space="preserve">“Lôi, hình như em chưa nói với anh, em phát hiện mỗi lần anh muốn bảo vệ cái gì là liền đánh trống lảng, lần trước là anh em nhà họ La, còn lần này?” Nụ cười của Elly cũng lạnh như băng.</w:t>
      </w:r>
    </w:p>
    <w:p>
      <w:pPr>
        <w:pStyle w:val="BodyText"/>
      </w:pPr>
      <w:r>
        <w:t xml:space="preserve">“Anh không thấy chúng ta cần phải bàn luận chuyện này, nếu em muốn thảo luận, được, anh sẽ đi” LÔI KÌNH bình thản trả lời, mặt lạnh như tiền.</w:t>
      </w:r>
    </w:p>
    <w:p>
      <w:pPr>
        <w:pStyle w:val="BodyText"/>
      </w:pPr>
      <w:r>
        <w:t xml:space="preserve">Elly không bao giờ dám đắc tội LÔI KÌNH, lần này tất nhiên cũng không phải ngoại lệ. Cô đặt tờ báo xuống: “Lôi, lần này Jason muốn chúng ta bỏ hết vốn ra phá thị trường giao dịch, ép giá xuống càng thấp thì lượng hàng hóa tương lai của 500 công ty lớn hắn mua được ở Singapore kiếm lời càng nhiều, phần thiệt hại chúng ta phải chịu hắn đã đồng ý đền bù lại gấp năm lần”</w:t>
      </w:r>
    </w:p>
    <w:p>
      <w:pPr>
        <w:pStyle w:val="BodyText"/>
      </w:pPr>
      <w:r>
        <w:t xml:space="preserve">LÔI KÌNH đã thấy được biến động của thị trường tiền tệ, nhưng không ngờ Elly lại dám tiền trảm hậu tấu, tư liên hệ trước với Jason. Anh sầm mặt xuống, nói chuyện không chút nển nang: “Việc này anh không cho rằng một mình em có thể làm được”               </w:t>
      </w:r>
    </w:p>
    <w:p>
      <w:pPr>
        <w:pStyle w:val="BodyText"/>
      </w:pPr>
      <w:r>
        <w:t xml:space="preserve"> Elly phát hiện thấy lông mày anh nhướng lên nhưng lại vẫn cười. Đây là điều cho thấy cơn giận của anh sắp lên đến đỉnh điểm, nhưng đôi mắt không rõ cảm xúc của anh khiến cô không thể nào nhìn ra bất cứ điều gì, cô lựa chọn không liều mình xông tới, thế nên duyên dáng đứng dậy xoay người lại, hai tay đặt lên vai LÔI KÌNH xoa bóp nhẹ, áp sát mặt vào tai anh: “Honey, em nghĩ anh sẽ đồng ý, anh nên biết đây là vụ làm ăn lớn, hiện giờ thị trường cổ phiếu toàn cầu đang hỗn loạn, chúng ta làm vậy chẳng qua cũng chỉ là thừa cơ kiếm chút tiền tiêu vặt mà thôi. Kiếm xong rồi sẽ biến mất tăm mất tích, ai có thể biết được? Lôi, anh nói xem?”</w:t>
      </w:r>
    </w:p>
    <w:p>
      <w:pPr>
        <w:pStyle w:val="BodyText"/>
      </w:pPr>
      <w:r>
        <w:t xml:space="preserve">“Kiếm tiền tiêu vặt? Chẳng phải em đang tạo ra một khủng hoảng cổ phiếu mới sao?” LÔI KÌNH dùng ánh mắt sắc lạnh liếc qua, nụ cười của Elly lập tức cứng đờ.</w:t>
      </w:r>
    </w:p>
    <w:p>
      <w:pPr>
        <w:pStyle w:val="BodyText"/>
      </w:pPr>
      <w:r>
        <w:t xml:space="preserve">“Cứ coi là vậy đi. Dù sao cũng vô phương rồi, chi bằng chúng ta giữ cho bản thân không phải thua lỗ trước đã. người TQ chúng ta có câu, gọi là ‘hại người lợi mình’, rất thiết thực” Elly cười nham hiểm.</w:t>
      </w:r>
    </w:p>
    <w:p>
      <w:pPr>
        <w:pStyle w:val="BodyText"/>
      </w:pPr>
      <w:r>
        <w:t xml:space="preserve">LÔI KÌNH thò tay ra, luốn ngón tay vào mái tóc xoăn màu đỏ của cô, anh vuốt ve chân tóc cô một cách dịu dàng, đột nhiên năm đầu ngón tay siết chặt, giật đầu cô ra phía trước mặt anh, giọng nói vô cùng bình thản: “Elly, em nghe đây, anh không muốn nghe thấy tin em bán đứng anh, cho dù là mối làm ăn có thể biến anh thành triệu phú trong chớp mắt không được sự cho phép của anh, chỉ cần anh không thích, không ai có thể ép được”</w:t>
      </w:r>
    </w:p>
    <w:p>
      <w:pPr>
        <w:pStyle w:val="BodyText"/>
      </w:pPr>
      <w:r>
        <w:t xml:space="preserve">“Đương nhiên, em sẽ không bán đứng anh” Trong đôi mắt sâu của cô ánh lên sự hoảng loạn sợ hãi.</w:t>
      </w:r>
    </w:p>
    <w:p>
      <w:pPr>
        <w:pStyle w:val="BodyText"/>
      </w:pPr>
      <w:r>
        <w:t xml:space="preserve">“Thế sao? Vậy tại sao Jason nói, em lấy chỗ này ra đảm bảo nhất định sẽ thuyết phục anh, nếu anh không đồng ý e sẽ về nước ép anh nghỉ việc” LÔI KÌNH giơ tay ra chỉ thẳng vào bộ ngực đang phập phồng của cô.</w:t>
      </w:r>
    </w:p>
    <w:p>
      <w:pPr>
        <w:pStyle w:val="BodyText"/>
      </w:pPr>
      <w:r>
        <w:t xml:space="preserve">Xa cách nhiều năm, bọn họ đã không còn là quan hệ nhân tình như ngày trước, nếu cô có thể dùng xác thịt để khiến Jason phản bội, LÔI KÌNH đương nhiên cũng có thể dùng tiền để khiến lũ tay chân của Jason phải đầu hàng.</w:t>
      </w:r>
    </w:p>
    <w:p>
      <w:pPr>
        <w:pStyle w:val="BodyText"/>
      </w:pPr>
      <w:r>
        <w:t xml:space="preserve">Đúng là anh luôn tham sự và những mỗi đầu cơ tài chính của Jason, nhưng điều này không có nghĩa là tiền nào anh cũng kiếm, loại việc khiến con người đã tuyệt vọng càng tuyệt vọng hơn, dù có nói thế nào anh cũng sẽ không làm. Trước đây anh lực chọn gột sạch bản thân cũng chính là vì tìm một một lối thoát vô ưu vô lo sau này cho mình, anh không muốn sau này sau khi rút lui sẽ phải hối hận cả nửa đời vì một quyết định nào đó của mình.</w:t>
      </w:r>
    </w:p>
    <w:p>
      <w:pPr>
        <w:pStyle w:val="BodyText"/>
      </w:pPr>
      <w:r>
        <w:t xml:space="preserve">Giọng nó dữ tợn phát ra từ miệng LÔI KÌNH toát ra một mùi vị đáng sợ: “Elly, em nên biết, anh không muốn làm gì em, nhưng nếu em ép anh, anh rất vui vẻ ‘hầu hạ’ tới cùng”</w:t>
      </w:r>
    </w:p>
    <w:p>
      <w:pPr>
        <w:pStyle w:val="BodyText"/>
      </w:pPr>
      <w:r>
        <w:t xml:space="preserve">“Đương nhiên” Elly cười nhấc người ra. LÔI KÌNH đứng dậy phủi phủi vai, giống như muốn phủi sạch bụi bặm, ngay lập tức sắc mặt Elly chuyển từ xanh sang đỏ.     </w:t>
      </w:r>
    </w:p>
    <w:p>
      <w:pPr>
        <w:pStyle w:val="BodyText"/>
      </w:pPr>
      <w:r>
        <w:t xml:space="preserve"> LÔI KÌNH nheo mắt nói với Elly: “Anh nói lại lần nữa, anh không làm”</w:t>
      </w:r>
    </w:p>
    <w:p>
      <w:pPr>
        <w:pStyle w:val="BodyText"/>
      </w:pPr>
      <w:r>
        <w:t xml:space="preserve">Vừa đi đến cửa, Elly đột nhiện hất mạnh tách cà phê xuống đất. LÔI KÌNH quay đầu lại, những mảnh sứ tráng men vỡ vụn tan tác dưới sàn nhà.</w:t>
      </w:r>
    </w:p>
    <w:p>
      <w:pPr>
        <w:pStyle w:val="BodyText"/>
      </w:pPr>
      <w:r>
        <w:t xml:space="preserve">Phát hiện LÔI KÌNH đang nhìn mình, cô mỉm cười, nghiêng đầu, giống hệt tư thế quen thuộc nhất khi hai người còn ở cùng nhau năm đó, nói một cách cợt nhả: “Lôi, em không đẹp bằng người đàn bà đó sao?”</w:t>
      </w:r>
    </w:p>
    <w:p>
      <w:pPr>
        <w:pStyle w:val="BodyText"/>
      </w:pPr>
      <w:r>
        <w:t xml:space="preserve">“Em muốn uy hiếp anh?” LÔI KÌNH lập tức biến sắc, cười khẩy: “Tốt nhất em hãy nghĩ cho kĩ thân phận của mình rồi hãy ra tay”</w:t>
      </w:r>
    </w:p>
    <w:p>
      <w:pPr>
        <w:pStyle w:val="BodyText"/>
      </w:pPr>
      <w:r>
        <w:t xml:space="preserve">“Em đương nhiên biết rõ thân phận mình, cho nên em mới hỏi, lẽ nào cô ta thật sự đẹp hơn em?” Elly cười hỏi.</w:t>
      </w:r>
    </w:p>
    <w:p>
      <w:pPr>
        <w:pStyle w:val="BodyText"/>
      </w:pPr>
      <w:r>
        <w:t xml:space="preserve">LÔI KÌNH cau mày, sắc mặt rất khó coi, anh nhanh chóng tiến về phía trước, tóm lấy cổ Elly, chỉ trong chớp mắt một lưỡi dao sáng lóa lặng lẽ phi tới trước mặt anh, dưới sự phản chiếu của ánh sáng mặt trời buổi chiều phát ra một thứ ánh sáng kì lạ. Anh giơ tay lên đỡ lấy lưỡi dao, thế là hổ khẩu (kẽ giữa ngón tay cái và ngón tay trỏ) bị rạch một vệt lớn, sau đó anh cũng bắt đầu cảm nhận được vết thương, LÔI KÌNH quay người lại dùng tay phải gạt phăng một lưỡi dao đánh lén khác, giơ tay lên một lần nữa, anh bẻ gãy một cánh tay của kẻ đó.</w:t>
      </w:r>
    </w:p>
    <w:p>
      <w:pPr>
        <w:pStyle w:val="BodyText"/>
      </w:pPr>
      <w:r>
        <w:t xml:space="preserve">“Elly, em thấy chơi thế này thú vị sao?” LÔI KÌNH vỗ vỗ tay, máu từ vết thương đã lan dần xuống ngực.</w:t>
      </w:r>
    </w:p>
    <w:p>
      <w:pPr>
        <w:pStyle w:val="BodyText"/>
      </w:pPr>
      <w:r>
        <w:t xml:space="preserve">Cái kẻ đánh lén đang mềm oặt kia không cần nhìn cũng biết là ai, động tác quá dứt khoát, chắc chắn là người đàn ông căm hận LÔI KÌNH nhất hiện nay.</w:t>
      </w:r>
    </w:p>
    <w:p>
      <w:pPr>
        <w:pStyle w:val="BodyText"/>
      </w:pPr>
      <w:r>
        <w:t xml:space="preserve">Elly cắn môi, nhìn chằm chằm vào Brown đang nằm gục dưới đất,  “Anh thấy thế nào mới thú vị? Lôi mà em quen không phải thế này. Anh chưa từng suy nghĩ cho phụ nữ chứ đừng nói là bảo vệ. Kết quả thì sao, bây giờ chỉ một người đàn bà bán nhà mà đến mối làm ăn của Jason anh cũng không thèm nhận, em thật tình không thể nào hiểu được”</w:t>
      </w:r>
    </w:p>
    <w:p>
      <w:pPr>
        <w:pStyle w:val="BodyText"/>
      </w:pPr>
      <w:r>
        <w:t xml:space="preserve">Tính cách thẳng thắn là một trong những nguyên nhân quan trọng mà LÔI KÌNH thích ở Elly năm đó, nhưng bây giờ cũng biến thành một lý do khiến anh phẫn nộ nhất.</w:t>
      </w:r>
    </w:p>
    <w:p>
      <w:pPr>
        <w:pStyle w:val="BodyText"/>
      </w:pPr>
      <w:r>
        <w:t xml:space="preserve">“Chỉ điểm này thôi em đã không bằng cô ấy” LÔI KÌNH chỉ vào người đàn ông đang nằm trên đất, nói: “Nếu lúc này đứng ở đây là cô ấy, nhất định sẽ xem vết thương của người này như thế nào rồi sau đó gọi xe cứu thương”</w:t>
      </w:r>
    </w:p>
    <w:p>
      <w:pPr>
        <w:pStyle w:val="BodyText"/>
      </w:pPr>
      <w:r>
        <w:t xml:space="preserve">Elly nghiến răng, ánh mắt cô như núi băng nghìn năm không thể nào tan chảy.</w:t>
      </w:r>
    </w:p>
    <w:p>
      <w:pPr>
        <w:pStyle w:val="BodyText"/>
      </w:pPr>
      <w:r>
        <w:t xml:space="preserve">“Thế nên, em không thể so được với cô ấy. Anh cảnh cáo em, nếu em dám động đến một sợi lông của cô ấy, anh sẽ dùng tất cả mọi thứ của LÔI KÌNH này chơi với e đến cùng, không tin thì cứ thử mà xem”</w:t>
      </w:r>
    </w:p>
    <w:p>
      <w:pPr>
        <w:pStyle w:val="BodyText"/>
      </w:pPr>
      <w:r>
        <w:t xml:space="preserve">LÔI KÌNH vứt lại cô ở đó rồi cao ngạo rời đi, thậm chí đến vết thương trên tay anh cũng không thèm xử lý, trên tấm thảm vẫn còn đọng lại vài vệt máu. Elly hiểu ý của anh, có nghĩa là, có thể làm anh bị thương nhưng không được làm bị thương người đàn bà đó, bằng không, máu trên mặt đất có thể sẽ biến thành máu của cô.        </w:t>
      </w:r>
    </w:p>
    <w:p>
      <w:pPr>
        <w:pStyle w:val="BodyText"/>
      </w:pPr>
      <w:r>
        <w:t xml:space="preserve"> Rốt cuộc là người đàn bà như thế nào lại có sức hấp dẫn lớn như thế? Cô đột nhiên rất muốn biết.</w:t>
      </w:r>
    </w:p>
    <w:p>
      <w:pPr>
        <w:pStyle w:val="BodyText"/>
      </w:pPr>
      <w:r>
        <w:t xml:space="preserve">Elly sầm mặt lại gọi quản ga đang đứng ở ngoài cửa, dặn dò cẩn thận xong, cô chuẩn bị thu dọn hành lí về nước.</w:t>
      </w:r>
    </w:p>
    <w:p>
      <w:pPr>
        <w:pStyle w:val="Compact"/>
      </w:pPr>
      <w:r>
        <w:t xml:space="preserve">Có lẽ, trở về xem xem cũng không phải việc gì không hay, nói thế nào đi chẳng nữa, làm gì cũng phải biết người biết ta thì mới trăm trận thất bại được. </w:t>
      </w:r>
      <w:r>
        <w:br w:type="textWrapping"/>
      </w:r>
      <w:r>
        <w:br w:type="textWrapping"/>
      </w:r>
    </w:p>
    <w:p>
      <w:pPr>
        <w:pStyle w:val="Heading2"/>
      </w:pPr>
      <w:bookmarkStart w:id="51" w:name="chương-32"/>
      <w:bookmarkEnd w:id="51"/>
      <w:r>
        <w:t xml:space="preserve">29. Chương 32</w:t>
      </w:r>
    </w:p>
    <w:p>
      <w:pPr>
        <w:pStyle w:val="Compact"/>
      </w:pPr>
      <w:r>
        <w:br w:type="textWrapping"/>
      </w:r>
      <w:r>
        <w:br w:type="textWrapping"/>
      </w:r>
      <w:r>
        <w:t xml:space="preserve">Chương 32:Mô hình yêu đương quái lạ của người lớn.</w:t>
      </w:r>
    </w:p>
    <w:p>
      <w:pPr>
        <w:pStyle w:val="BodyText"/>
      </w:pPr>
      <w:r>
        <w:t xml:space="preserve">Yêu đương rốt cuộc nên có mô hình như thế nào?</w:t>
      </w:r>
    </w:p>
    <w:p>
      <w:pPr>
        <w:pStyle w:val="BodyText"/>
      </w:pPr>
      <w:r>
        <w:t xml:space="preserve">Lúc còn trẻ thì anh yêu em em yêu anh, khi tình cảm sâu đậm thì cắn nhau một miếng, gặp lại nhau bao ngày xa cách thì hận không thể moi tim ra cho người ta xem, để chứng minh bản thân thực sự đã nhớ nhung đối phương đến mức tan nát tim gan?</w:t>
      </w:r>
    </w:p>
    <w:p>
      <w:pPr>
        <w:pStyle w:val="BodyText"/>
      </w:pPr>
      <w:r>
        <w:t xml:space="preserve">Hay là giống như Nại Nại và LÔI KÌNH, cả hai đều sầm mặt đi lặng lẽ trong siêu thị, mỗi người một tâm sự riêng?</w:t>
      </w:r>
    </w:p>
    <w:p>
      <w:pPr>
        <w:pStyle w:val="BodyText"/>
      </w:pPr>
      <w:r>
        <w:t xml:space="preserve"> --  www.alobooks.vn --</w:t>
      </w:r>
    </w:p>
    <w:p>
      <w:pPr>
        <w:pStyle w:val="BodyText"/>
      </w:pPr>
      <w:r>
        <w:t xml:space="preserve">Nại Nại tức giận vì lẽ LÔI KÌNH đi xa đến một cuộc điện thoại báo bình an cũng không có, lúc quay lại thì hộ khẩu vô duyên vô cớ bị thương một mảng lớn, cũng chẳng thèm băng bó lại. Hỏi anh, cũng không nói lý do, kiểu hành động này rõ ràng là không coi cô là người một nhà, đàn ông nhà ai mà lại quá đáng thế chứ?</w:t>
      </w:r>
    </w:p>
    <w:p>
      <w:pPr>
        <w:pStyle w:val="BodyText"/>
      </w:pPr>
      <w:r>
        <w:t xml:space="preserve">LÔI KÌNH thì cảm thấy vô cùng phiền phức với sự truy hỏi liên hồi như muốn lấy mạng của Nại Nại, tại sao người phụ nữ này lại cứ thích bám lấy không tha một chuyện bé cỏn con như thế? Chẳng phải không biết gì thì càng tốt sao, sẽ bớt được bao nhiêu điều lo lắng còn gì? Đồ ngốc! Đàn bà nhà ai mà phiền phức thế không biết?</w:t>
      </w:r>
    </w:p>
    <w:p>
      <w:pPr>
        <w:pStyle w:val="BodyText"/>
      </w:pPr>
      <w:r>
        <w:t xml:space="preserve">Sự va chạm của sao Hỏa và sao Kim khiến bọn họ nhìn nhau chằm chằm, sau đó lập tức bắn ra, chỉ một giây thôi cũng không chấp nhận ở gần nhau.</w:t>
      </w:r>
    </w:p>
    <w:p>
      <w:pPr>
        <w:pStyle w:val="BodyText"/>
      </w:pPr>
      <w:r>
        <w:t xml:space="preserve">Nhưng không cũng không thể cứ tiếp diễn thế này mãi, khó khắn lắm Nại Nại mới xin nghỉ được một ngày, anh đề nghị đưa cô đi mua vài bộ quần áo cho ra hồn, mượn cơ hội này làm dịu bớt không khí căng thẳng, kết quả là…</w:t>
      </w:r>
    </w:p>
    <w:p>
      <w:pPr>
        <w:pStyle w:val="BodyText"/>
      </w:pPr>
      <w:r>
        <w:t xml:space="preserve">Phải dịu kiểu gì đây?</w:t>
      </w:r>
    </w:p>
    <w:p>
      <w:pPr>
        <w:pStyle w:val="BodyText"/>
      </w:pPr>
      <w:r>
        <w:t xml:space="preserve">Chiêu mà Lão Thất dạy quả thực làm tổn hại tôn nghiêm của đàn ông một cách quá đáng, anh không thể nào làm được. Nhưng giờ thấy sắc mặt của Nại Nại đang có xu thế chuyển từ nhiều mây sang giông tố, điều này khiến anh không thể không suy nghĩ về tính khả thi của cái chiêu đó.</w:t>
      </w:r>
    </w:p>
    <w:p>
      <w:pPr>
        <w:pStyle w:val="BodyText"/>
      </w:pPr>
      <w:r>
        <w:t xml:space="preserve">Làm đến mức này, đúng là mất mặt!</w:t>
      </w:r>
    </w:p>
    <w:p>
      <w:pPr>
        <w:pStyle w:val="BodyText"/>
      </w:pPr>
      <w:r>
        <w:t xml:space="preserve">LÔI KÌNH cau mày, đột nhiên túm lấy một bộ quần áo, hơi ngại ngùng kéo tay Nại Nại: “Bộ này đẹp, em mặc vào nhất định sẽ đẹp hơn”            </w:t>
      </w:r>
    </w:p>
    <w:p>
      <w:pPr>
        <w:pStyle w:val="BodyText"/>
      </w:pPr>
      <w:r>
        <w:t xml:space="preserve"> Nại Nại quay phắt đầu lại: “Đẹp thì liên quan gì tới anh?”</w:t>
      </w:r>
    </w:p>
    <w:p>
      <w:pPr>
        <w:pStyle w:val="BodyText"/>
      </w:pPr>
      <w:r>
        <w:t xml:space="preserve">Cô kích động quá mức, giọng nói có phần hơi chói tai, tâm trạng phức tạp rối rắm trong lòng lại một lần nữa kéo đến, thái độ tỉnh bơ của LÔI KÌNH càng khiến cô cảm thấy bản thân đúng là thiệt thòi quá mức.</w:t>
      </w:r>
    </w:p>
    <w:p>
      <w:pPr>
        <w:pStyle w:val="BodyText"/>
      </w:pPr>
      <w:r>
        <w:t xml:space="preserve">Đúng thế, tấm thân này đã cho anh rồi, gần như tình cảm cũng cho anh cả rồi, nhưng chỉ cần một câu dặn dò trước khi đi mà cũng khó khăn như vậy sao? Sao anh không học được cách nói một câu “anh sẽ tốt thôi” trước khi đi, hoặc cho cô một cái ôm an ủi?</w:t>
      </w:r>
    </w:p>
    <w:p>
      <w:pPr>
        <w:pStyle w:val="BodyText"/>
      </w:pPr>
      <w:r>
        <w:t xml:space="preserve">Yêu cầu quà sức đơn giản, tại sao anh lại không làm được?</w:t>
      </w:r>
    </w:p>
    <w:p>
      <w:pPr>
        <w:pStyle w:val="BodyText"/>
      </w:pPr>
      <w:r>
        <w:t xml:space="preserve">LÔI KÌNH nhìn chăm chú những giọt nước mắt vòng quanh khoang mắt Nại Nại mà không thể nào hiểu nổi, ng phụ nữ này thật là, sao nước mắt nói đến là đến, giống y như vòi nước. Đôi lông mày rậm của anh nhướng lên: “Tôi cảnh cáo em, em mà dám để cho nó rơi xuống là tôi hôn em trước mặt mọi người luôn”</w:t>
      </w:r>
    </w:p>
    <w:p>
      <w:pPr>
        <w:pStyle w:val="BodyText"/>
      </w:pPr>
      <w:r>
        <w:t xml:space="preserve">Nại Nại tức giận ngước mắt lên, liền nhìn thấy LÔI KÌNH với bộ mặt đầy nghiêm túc đang cầm chiếc váy ngủ bằng ren màu tím, bộ dạng đó của anh khiến người ta cảm thấy thật khôi hài, cô vội vàng ngoảng mặt đi kiềm chế cơn buồn cười đột ngột của mình.</w:t>
      </w:r>
    </w:p>
    <w:p>
      <w:pPr>
        <w:pStyle w:val="BodyText"/>
      </w:pPr>
      <w:r>
        <w:t xml:space="preserve">Sau lưng LÔI KÌNH là hai cô bán hàng đang dùng đôi mắt kinh dị để nhìn người đàn ông cao lớn vạm vỡ trước mặt với khuôn mặt nghiêm túc và thân hình tuyệt đẹp, anh đang túm lấy chiếc váy ngủ trên người ma nơ canh không chịu buông, trông vô cùng ngu ngốc.</w:t>
      </w:r>
    </w:p>
    <w:p>
      <w:pPr>
        <w:pStyle w:val="BodyText"/>
      </w:pPr>
      <w:r>
        <w:t xml:space="preserve">“Anh…anh…” Nại Nại mặt đỏ bừng, đẩy anh sang một bên, vội vàng đưa tay bụm miệng ngăn không cười.</w:t>
      </w:r>
    </w:p>
    <w:p>
      <w:pPr>
        <w:pStyle w:val="BodyText"/>
      </w:pPr>
      <w:r>
        <w:t xml:space="preserve">LÔI KÌNH cảm thấy cơn giận của cô đã nguôi đi phần nào, nhanh chóng chớp lấy thời cơ.</w:t>
      </w:r>
    </w:p>
    <w:p>
      <w:pPr>
        <w:pStyle w:val="BodyText"/>
      </w:pPr>
      <w:r>
        <w:t xml:space="preserve">“Tôi đồng ý với em, sau này bất kể có chuyện gì cũng sẽ nói với em hết” Bảo anh nói ba từ “Tôi sai rồi” là việc không thể, thế nên anh đã lén lút xóa phăng đi một nửa cái câu à Lão Thất dạy.</w:t>
      </w:r>
    </w:p>
    <w:p>
      <w:pPr>
        <w:pStyle w:val="BodyText"/>
      </w:pPr>
      <w:r>
        <w:t xml:space="preserve">“Nói hay không cũng thế thôi, lúc anh cần đi thì vẫn phải đi” Nại Nại đột nhiên nghĩ đến cái nghề nghiệp của anh, ngây người ra nhìn những cặp tình nhân đang cười nói tíu tít với nhau trong trung tâm mua sắm, âm thâm xót xa.</w:t>
      </w:r>
    </w:p>
    <w:p>
      <w:pPr>
        <w:pStyle w:val="BodyText"/>
      </w:pPr>
      <w:r>
        <w:t xml:space="preserve">LÔI KÌNH muốn nói gì đó, nhưng lại không nói ra được, cuối cùng anh nói: “Em muốn thế nào?”</w:t>
      </w:r>
    </w:p>
    <w:p>
      <w:pPr>
        <w:pStyle w:val="BodyText"/>
      </w:pPr>
      <w:r>
        <w:t xml:space="preserve">Tay Nại Nại khẽ run run, cô còn có thể thế nào? không nói lời nào đã đi rồi, không một lời giải thích đã lại trở về, cô tưởng rằng giữa họ ít nhất cũng là quan hệ yêu đương, nhưng sau khi ở cùng nhau thì lại hình như không giống thế.</w:t>
      </w:r>
    </w:p>
    <w:p>
      <w:pPr>
        <w:pStyle w:val="BodyText"/>
      </w:pPr>
      <w:r>
        <w:t xml:space="preserve">Thật ra, giữa họ càng giống nhân tình hơn.</w:t>
      </w:r>
    </w:p>
    <w:p>
      <w:pPr>
        <w:pStyle w:val="BodyText"/>
      </w:pPr>
      <w:r>
        <w:t xml:space="preserve">Nại Nại thực sự muốn cái gì đến bản thân cô cũng không biết, chỉ một ý niệm mơ mơ hồ hồ đó, giống hình bóng của một mái nhà. Nhà, cái từ đã biến mất khỏi trí óc cô tù rất lâu nay lại đột ngột hiện lên, làm chân tay cô luống cuống.     </w:t>
      </w:r>
    </w:p>
    <w:p>
      <w:pPr>
        <w:pStyle w:val="BodyText"/>
      </w:pPr>
      <w:r>
        <w:t xml:space="preserve"> Cô không phải là một người phụ nữ kiên cường, nếu có đàn ông sẽ dựa vào đàn ông, không có đàn ông để dựa dẫm cũng không muốn ngã lăn dưới đất không đứng lên, tất cả mọi đều là gặp sao chịu vậy. Cô không muốn cố ý tìm một cây đại thụ, cũng không muốn bản thân quá khổ sở quá mệt mỏi, giống như tất cả những người phụ nữ trong thiên hạ, cô muốn làm mộtng mẹ hiền vợ tốt, lúc nấu cơm phải nghĩ xem chồng mình muốn ăn gì, chồng đi làm về muộn phải nhớ đề lại một ngọn đèn, yêu cầu này đâu có cao?</w:t>
      </w:r>
    </w:p>
    <w:p>
      <w:pPr>
        <w:pStyle w:val="BodyText"/>
      </w:pPr>
      <w:r>
        <w:t xml:space="preserve">Tại sao lại khó khăn như vậy?</w:t>
      </w:r>
    </w:p>
    <w:p>
      <w:pPr>
        <w:pStyle w:val="BodyText"/>
      </w:pPr>
      <w:r>
        <w:t xml:space="preserve">Nại Nại đột nhiên thở dài, sắc mặt LÔI KÌNH cứ thay qua rồi đổi lại, sau đó cô ngẩng mặt lên và nói: “Em muốn anh nghiêm túc một chút”</w:t>
      </w:r>
    </w:p>
    <w:p>
      <w:pPr>
        <w:pStyle w:val="BodyText"/>
      </w:pPr>
      <w:r>
        <w:t xml:space="preserve">Lúc trước khi LÔI KÌNH còn lăn lội ở China Town, không ai có thể ngăn nổi sự sát phạt của anh, bây giờ chuyển sang đầu cơ tài chính cũng không có vụ giao dịch nào làm khó nổi anh, chỉ duy nhất một câu yêu cầu đơn giản đến mức không còn có thể đơn giản hơn của Nại Nại lại khiến anh cảm thấy rất nặng nề, trong lòng bộn bề những tâm trạng phức tạp.</w:t>
      </w:r>
    </w:p>
    <w:p>
      <w:pPr>
        <w:pStyle w:val="BodyText"/>
      </w:pPr>
      <w:r>
        <w:t xml:space="preserve">Thì ra cô đang nghĩ điều này.</w:t>
      </w:r>
    </w:p>
    <w:p>
      <w:pPr>
        <w:pStyle w:val="BodyText"/>
      </w:pPr>
      <w:r>
        <w:t xml:space="preserve">Anh nói: “Chí ít tôi muốn nghiêm túc”</w:t>
      </w:r>
    </w:p>
    <w:p>
      <w:pPr>
        <w:pStyle w:val="BodyText"/>
      </w:pPr>
      <w:r>
        <w:t xml:space="preserve">Nại Nại nhìn anh, trong mắt cô chứa đựng sự u uất và nặng nề, dường như muốn trịnh trộng hứa hẹn một điều gì, ánh mắt có chút mơ màng, sau đó lại nói: “Vậy anh sẽ ở bên em bao lâu?”</w:t>
      </w:r>
    </w:p>
    <w:p>
      <w:pPr>
        <w:pStyle w:val="BodyText"/>
      </w:pPr>
      <w:r>
        <w:t xml:space="preserve">Ba năm? Năm năm? Đợi đến lúc đó cô đã thành bà lão hom hem, đợi đến lúc anh chán ghét cô rồi, cô phải làm thế nào?</w:t>
      </w:r>
    </w:p>
    <w:p>
      <w:pPr>
        <w:pStyle w:val="BodyText"/>
      </w:pPr>
      <w:r>
        <w:t xml:space="preserve">Anh nhìn thẳng vào mắt cô, trịnh trọng nói: “Rất lâu, nhưng tôi không thể đảm bảo sẽ là bao lâu”</w:t>
      </w:r>
    </w:p>
    <w:p>
      <w:pPr>
        <w:pStyle w:val="BodyText"/>
      </w:pPr>
      <w:r>
        <w:t xml:space="preserve">Anh không biết hành động tiếp theo của Elly và Jason, ngộ nhỡ…</w:t>
      </w:r>
    </w:p>
    <w:p>
      <w:pPr>
        <w:pStyle w:val="BodyText"/>
      </w:pPr>
      <w:r>
        <w:t xml:space="preserve">Nại Nại cúi gằm đầu xuống, thò cánh tay ra khoác lấy tay anh,  “Ít nhất phải lâu hơn mười năm”</w:t>
      </w:r>
    </w:p>
    <w:p>
      <w:pPr>
        <w:pStyle w:val="BodyText"/>
      </w:pPr>
      <w:r>
        <w:t xml:space="preserve">Mười năm có hơi lâu, nhưng không phải là không thể chịu đựng được.</w:t>
      </w:r>
    </w:p>
    <w:p>
      <w:pPr>
        <w:pStyle w:val="BodyText"/>
      </w:pPr>
      <w:r>
        <w:t xml:space="preserve">LÔI KÌNH không hiểu mười năm đối với Nại Nại mà nói là một giới hạn, cô và Lữ Nghị đã tan đàn xẻ nghé sau 10 năm, thế nên cô muốn một lời hứa hẹn dài lâu hơn. Cô biets trong tình cảm nam nữ lời hứa thật sự chẳng là gì cả, nhưng lại khăng khăng chấp nhận tin tưởng LÔI KÌNH, anh chưa từng nói bất cứ lời hẹn ước nào, vậy thì anh nói một lần nhất địh có thể tin được.</w:t>
      </w:r>
    </w:p>
    <w:p>
      <w:pPr>
        <w:pStyle w:val="BodyText"/>
      </w:pPr>
      <w:r>
        <w:t xml:space="preserve">LÔI KÌNH mặt đang sầm xuống cảm thấy bản thân bị Nại Nại lờ đi, anh cảm thấy dỗ dành phụ nữ đúng là tự làm tự chịu, chỉ một chút lơ là đã bị mắc họng bởi câu nói, anh hậm hực trề môi xuống: “Vớ vẩn! Nhất định sẽ lâu hơn 10 năm, em phải ăn sáng cho tử tế, nếu không thì không sống nổi đến lúc đó đâu!”</w:t>
      </w:r>
    </w:p>
    <w:p>
      <w:pPr>
        <w:pStyle w:val="BodyText"/>
      </w:pPr>
      <w:r>
        <w:t xml:space="preserve">Nại Nại đột ngột lao vào vòng tay của LÔI KÌNH, vùi đầu vào ngực anh, cơ thể cô run lên từng cơn.         </w:t>
      </w:r>
    </w:p>
    <w:p>
      <w:pPr>
        <w:pStyle w:val="BodyText"/>
      </w:pPr>
      <w:r>
        <w:t xml:space="preserve"> LÔI KÌNH nhấc vai cô kéo lên, cô sống chết vùng vẫy nhất định vùi đầu vào ngực anh không chịu nhấc người ra. LÔI KÌNH không buồn để tâm, cứ mặc cho cô thích làm gì thì làm, không cần phải nhìn quanh ngó quất cũng biết nhất định có rất nhiều người đang dò xét hành động kì quái của họ. LÔI KÌNH dường như nghĩ ra điều gì đó, một thoáng lúng túng hiện lên trên mặt, anh nhếch mép: “Còn không đứng dậy là tôi sẽ lôi em về nhà, vứt lên giường để em ôm cho đủ”</w:t>
      </w:r>
    </w:p>
    <w:p>
      <w:pPr>
        <w:pStyle w:val="BodyText"/>
      </w:pPr>
      <w:r>
        <w:t xml:space="preserve">Chỉ một câu nói này, Nại Nại lập tức bắn khỏi người LÔI KÌNH, xoa xoa mặt rồi vội vàng cúi đầu xuống đi về phía trước, chỉ một phút không chú ý đã đụng ngay vào cây cột ở cầu thang, nửa bàn chân suýt chút nữa là trượt ra ngoài cầu thang. LÔI KÌNH lao lên trước hai bước, chỉ cái rẽ ngoặt đã kéo cô vào lòng, vỗ lên mông cô một cái: “Nghĩ gì thế hả, mắt mũi chẳng chịu để ý gì hết”</w:t>
      </w:r>
    </w:p>
    <w:p>
      <w:pPr>
        <w:pStyle w:val="BodyText"/>
      </w:pPr>
      <w:r>
        <w:t xml:space="preserve">Trời ạ! Nại Nại mắt vẫn còn đang ngân ngấn nước mắt đột nhiên bị một cái vỗ mông đánh tét làm giật nảy cả người, nghĩ kĩ lại sự tình tứ của động tác đó, cô lắp bắp nói: “Đông người thế này, sao anh có thể làm thế?”</w:t>
      </w:r>
    </w:p>
    <w:p>
      <w:pPr>
        <w:pStyle w:val="BodyText"/>
      </w:pPr>
      <w:r>
        <w:t xml:space="preserve">“Tôi làm sao?” LÔI KÌNH ung dung nhìn đôi mắt ngấn lệ của cô. Nại Nại cắn môi nhìn anh chằm chằm, chưa được ba phút đã phải quay mặt đi vì ngại. Vừa quay đi LÔI KÌNH xoay trở lại, lại quay đi, lại bị xoay trở lại, Nại Nại không còn cách nào khác, đành nhìn thẳng vào mắt anh, trái tim cô run rẩy một cách không tự chủ.</w:t>
      </w:r>
    </w:p>
    <w:p>
      <w:pPr>
        <w:pStyle w:val="BodyText"/>
      </w:pPr>
      <w:r>
        <w:t xml:space="preserve">Ánh mắt LÔI KÌNH nhìn cô rất chăm chú, có vài sợi tóc xõa xuống che mất mắt, nụ cười thấp thoáng của anh khiến cô có cảm giác không lành, lúc anh muốn hôn cô chính là cái bộ dạng này.</w:t>
      </w:r>
    </w:p>
    <w:p>
      <w:pPr>
        <w:pStyle w:val="BodyText"/>
      </w:pPr>
      <w:r>
        <w:t xml:space="preserve">“Được rồi, đừng có nghĩ ngợi lung tung nữa! Vốn đã ngốc, càng nghĩ lại càng ngốc” Anh thì thầm bên tai cô.</w:t>
      </w:r>
    </w:p>
    <w:p>
      <w:pPr>
        <w:pStyle w:val="BodyText"/>
      </w:pPr>
      <w:r>
        <w:t xml:space="preserve">Rõ ràng là khoảnh khắc lãng mạn. Đột nhiên lại bị câu nói của anh làm trôi tuột cảm giác ngọt ngào tình tứ, Nại Nại nghiễn răng lấy chân đạp LÔI KÌNH một cái, bị anh nhanh nhẹn tránh mất. Tuy không đánh tới, nhưng nhìn biểu cảm ngạc nhiên của LÔI KÌNH cũng đáng rồi, thế là cô cười tít mắt lại: “Vớ vẩn, em không ngốc sao lại đi tìm xã hội đen?”</w:t>
      </w:r>
    </w:p>
    <w:p>
      <w:pPr>
        <w:pStyle w:val="BodyText"/>
      </w:pPr>
      <w:r>
        <w:t xml:space="preserve">Cũng không biết bản thân đã nói điều gì buồn cười, LÔI KÌNH đột nhiên thả cô ra cười phá lên, Nại Nại đứng bên cạnh vô cùng hậm hực.</w:t>
      </w:r>
    </w:p>
    <w:p>
      <w:pPr>
        <w:pStyle w:val="BodyText"/>
      </w:pPr>
      <w:r>
        <w:t xml:space="preserve"> --  www.alobooks.vn --</w:t>
      </w:r>
    </w:p>
    <w:p>
      <w:pPr>
        <w:pStyle w:val="BodyText"/>
      </w:pPr>
      <w:r>
        <w:t xml:space="preserve">Nại Nại nằm trên ngực LÔI KÌNH, dùng tóc ngoe nguẩy chọc cổ anh. Đang ngủ say, anh mất kiên nhẫn lấy tay đẩy đẩy ra, một cái lật người đè cô xuống dưới thật chặt không thể cử động được.  </w:t>
      </w:r>
    </w:p>
    <w:p>
      <w:pPr>
        <w:pStyle w:val="BodyText"/>
      </w:pPr>
      <w:r>
        <w:t xml:space="preserve"> Một đêm cuồng nhiệt, cứ có cảm giác trái tim hai người lại gần nhau hơn một chút. Đây chính là nguyên nhân những cô gái nhà lành dễ dàng bị mắc lừa, họ càng đồng ý tin rằng đàn ông vì yêu họ nên mới lên giường với họ, còn đàn ông thật sự nghĩ gì bọn họ không hay biết, cũng không muốn biết.</w:t>
      </w:r>
    </w:p>
    <w:p>
      <w:pPr>
        <w:pStyle w:val="BodyText"/>
      </w:pPr>
      <w:r>
        <w:t xml:space="preserve">Nại Nại ôm lấy cánh tay LÔI KÌNH, len lén ngắm nhìn bộ dạng lúc ngủ của anh. Hai người nằm sát như vậy, cô gần như có thể trực tiếp cảm nhận được hơi thở nóng hừng hực của anh. Cô lại cười sờ vào chiếc mũi cao của anh, thấy không có phản ứng gì, cô lại thuận theo sống mũi kéo xuống dưới, lúc đến miệng anh cô men theo viền môi di một vòng, bất thình lình bị anh mở miệng ngoạn một phát, giọng nói mơ hồ: “Đừng có động đậy lung tung, động đậy lung tung sẽ phạt em”</w:t>
      </w:r>
    </w:p>
    <w:p>
      <w:pPr>
        <w:pStyle w:val="BodyText"/>
      </w:pPr>
      <w:r>
        <w:t xml:space="preserve">Nại Nại cười ngượng ngịu, ôm chặt lấy chăn thoát khỏi vòng tay anh và quay lưng lại, định ngủ thêm chút nữa, kết quả người đàn ông sau lưng liền dùng sức lật người cô quay lại: “Em muốn làm gì?”</w:t>
      </w:r>
    </w:p>
    <w:p>
      <w:pPr>
        <w:pStyle w:val="BodyText"/>
      </w:pPr>
      <w:r>
        <w:t xml:space="preserve">“KHÔNG làm gì cả, đi ngủ” Nại Nại liền kéo gối giả vờ lim dim, đỏ mặt vì những hành động táo bạo lúc nãy của bản thân.</w:t>
      </w:r>
    </w:p>
    <w:p>
      <w:pPr>
        <w:pStyle w:val="BodyText"/>
      </w:pPr>
      <w:r>
        <w:t xml:space="preserve">LÔI KÌNH lặng một lúc, đột nhiên cười lớn: “Tỉnh cả rồi, sao có thể không làm gì chứ? Hay là chúng ta vận động một lát?”</w:t>
      </w:r>
    </w:p>
    <w:p>
      <w:pPr>
        <w:pStyle w:val="BodyText"/>
      </w:pPr>
      <w:r>
        <w:t xml:space="preserve">“Không, em còn đang ngủ”</w:t>
      </w:r>
    </w:p>
    <w:p>
      <w:pPr>
        <w:pStyle w:val="BodyText"/>
      </w:pPr>
      <w:r>
        <w:t xml:space="preserve">“Em ngủ việc của em, tôi vận động việc của tôi”</w:t>
      </w:r>
    </w:p>
    <w:p>
      <w:pPr>
        <w:pStyle w:val="BodyText"/>
      </w:pPr>
      <w:r>
        <w:t xml:space="preserve">“Anh vận động thì sao em ngủ được?”</w:t>
      </w:r>
    </w:p>
    <w:p>
      <w:pPr>
        <w:pStyle w:val="BodyText"/>
      </w:pPr>
      <w:r>
        <w:t xml:space="preserve">“Tôi vận động tại sao em lại không ngủ được?”</w:t>
      </w:r>
    </w:p>
    <w:p>
      <w:pPr>
        <w:pStyle w:val="BodyText"/>
      </w:pPr>
      <w:r>
        <w:t xml:space="preserve">“Phí lời, tất nhiên ngủ không nổi rồi”</w:t>
      </w:r>
    </w:p>
    <w:p>
      <w:pPr>
        <w:pStyle w:val="BodyText"/>
      </w:pPr>
      <w:r>
        <w:t xml:space="preserve">“Tại sao lại ngủ không nổi?”</w:t>
      </w:r>
    </w:p>
    <w:p>
      <w:pPr>
        <w:pStyle w:val="BodyText"/>
      </w:pPr>
      <w:r>
        <w:t xml:space="preserve">“Rung động mạnh thế ai mà ngủ được chứ?” Nại Nại cuối cùng cũng không thể nào nhẫn nhịn được nữa, quay lại gầm lên một câu.</w:t>
      </w:r>
    </w:p>
    <w:p>
      <w:pPr>
        <w:pStyle w:val="BodyText"/>
      </w:pPr>
      <w:r>
        <w:t xml:space="preserve">LÔI KÌNH đột nhiên chúi đầu vào lưng cô, không ngừng run lên. Nại Nại thấy lạ đang định hỏi rõ, thì đột nhiên anh cắn vào lưng cô, cố nhịn cười: “Nàng ngốc, em ngày càng thông minh ra rồi đấy”</w:t>
      </w:r>
    </w:p>
    <w:p>
      <w:pPr>
        <w:pStyle w:val="BodyText"/>
      </w:pPr>
      <w:r>
        <w:t xml:space="preserve">“Đi chết đi” Nại Nại nghiến răng nghiên lợi trả lời.</w:t>
      </w:r>
    </w:p>
    <w:p>
      <w:pPr>
        <w:pStyle w:val="BodyText"/>
      </w:pPr>
      <w:r>
        <w:t xml:space="preserve">Anh nhìn thái độ nghiêm túc của cô, điệu bộ có vẻ muốn anh chết thật rất buồn cười: “Tôi chết rồi thì em sẽ làm gì?”</w:t>
      </w:r>
    </w:p>
    <w:p>
      <w:pPr>
        <w:pStyle w:val="BodyText"/>
      </w:pPr>
      <w:r>
        <w:t xml:space="preserve">Nại Nại không do dự trả lời: “Tiễn anh lên đường”</w:t>
      </w:r>
    </w:p>
    <w:p>
      <w:pPr>
        <w:pStyle w:val="BodyText"/>
      </w:pPr>
      <w:r>
        <w:t xml:space="preserve">“Tôi cho rằng tôi chỉ có thể chết ở trên giường! Vậy em cũng tiễn” LÔI KÌNH cười hỏi.</w:t>
      </w:r>
    </w:p>
    <w:p>
      <w:pPr>
        <w:pStyle w:val="BodyText"/>
      </w:pPr>
      <w:r>
        <w:t xml:space="preserve">Mặt Nại Nại trong phút chốc xông máu, nóng rực tuy hai người yêu qua yêu lại cũng lâu rồi, nhưng tình yêu của người lớn cũng không thể chỉ có trên giường dưới giường chứ? Ngày nào cũng làm những chuyện thế này, cô thậm chí không biết LÔI KÌNH rốt cuộc là yêu con người cô hay là yêu độ hài hòa khi vận động cùng cô. Nại Nại mặt đỏ tía tai, suýt chút quay lại đạp cho anh một cái vào chỗ hiểm.</w:t>
      </w:r>
    </w:p>
    <w:p>
      <w:pPr>
        <w:pStyle w:val="BodyText"/>
      </w:pPr>
      <w:r>
        <w:t xml:space="preserve">“Sao thế?” LÔI KÌNH biết thừa Nại Nại đã ở bờ vực bùng nổ rồi vẫn cố tình trêu chọc cô.</w:t>
      </w:r>
    </w:p>
    <w:p>
      <w:pPr>
        <w:pStyle w:val="BodyText"/>
      </w:pPr>
      <w:r>
        <w:t xml:space="preserve"> Nại Nại chẳng nói lời nào, lấy chiếc gối bịt lên mặt anh, hai chân cưỡi lên người anh ra sức ấn gối xuống. LÔI KÌNH chẳng buồn phản kháng, để mặc cô hành hạ anh, luôn miệng cười, bị ấn lâu quá không thở được nữa anh mới kéo chiếc gối ra ấn đầu cô vào ngực mình.</w:t>
      </w:r>
    </w:p>
    <w:p>
      <w:pPr>
        <w:pStyle w:val="BodyText"/>
      </w:pPr>
      <w:r>
        <w:t xml:space="preserve">Chỉ vừa chạm vào, nhịp tim cô tăng tốc, những tưởng sắp nghe được lời nói tình tú vô tiền khoáng hậu thốt ra từ miệng xã hội đen.</w:t>
      </w:r>
    </w:p>
    <w:p>
      <w:pPr>
        <w:pStyle w:val="BodyText"/>
      </w:pPr>
      <w:r>
        <w:t xml:space="preserve">“Em cứ thích động đậy lung tung, em xem, lại đứng lên rồi” Anh nói</w:t>
      </w:r>
    </w:p>
    <w:p>
      <w:pPr>
        <w:pStyle w:val="Compact"/>
      </w:pPr>
      <w:r>
        <w:t xml:space="preserve">“Anh đi chết đi!"</w:t>
      </w:r>
      <w:r>
        <w:br w:type="textWrapping"/>
      </w:r>
      <w:r>
        <w:br w:type="textWrapping"/>
      </w:r>
    </w:p>
    <w:p>
      <w:pPr>
        <w:pStyle w:val="Heading2"/>
      </w:pPr>
      <w:bookmarkStart w:id="52" w:name="chương-33"/>
      <w:bookmarkEnd w:id="52"/>
      <w:r>
        <w:t xml:space="preserve">30. Chương 33</w:t>
      </w:r>
    </w:p>
    <w:p>
      <w:pPr>
        <w:pStyle w:val="Compact"/>
      </w:pPr>
      <w:r>
        <w:br w:type="textWrapping"/>
      </w:r>
      <w:r>
        <w:br w:type="textWrapping"/>
      </w:r>
      <w:r>
        <w:t xml:space="preserve">Chương 33:Có người vừa muốn làm bố vừa muốn làm mẹ.</w:t>
      </w:r>
    </w:p>
    <w:p>
      <w:pPr>
        <w:pStyle w:val="BodyText"/>
      </w:pPr>
      <w:r>
        <w:t xml:space="preserve">Nại Nại không nhớ rõ hình dáng của bố cho lắm.  Từ bé sự thiếu vắng của người bố khiến cô cũng có chút cố chấp,  mãi cho đến lúc lên cấp ba cô vẫn còn hỏi tại sao trong nhà không có lấy một tấm ảnh của bố.  Mẹ Nại Nại nói,  đó là vì ông ra đi quá sạch sẽ,  thế nên mới không có.  Nhưng Nại Nại lại cho rằng,  điều đó chứng minh mẹ Nại Nại rất yêu rất yêu bố,  bởi vì bà sợ nhìn thấy ông,  càng sợ ông nhìn thấy bà lẻ loi bơ vơ nuôi con sống qua ngày.</w:t>
      </w:r>
    </w:p>
    <w:p>
      <w:pPr>
        <w:pStyle w:val="BodyText"/>
      </w:pPr>
      <w:r>
        <w:t xml:space="preserve">Mẹ Nại Nại lúc nào cũng thích nói: tuy thiếu vắng sự tồn tại của người bố,  nhưng không để cho cô trở thành người có tính cách lệch lạc,  vẫn tốt chán.</w:t>
      </w:r>
    </w:p>
    <w:p>
      <w:pPr>
        <w:pStyle w:val="BodyText"/>
      </w:pPr>
      <w:r>
        <w:t xml:space="preserve">Nại Nại cười không trả lời.</w:t>
      </w:r>
    </w:p>
    <w:p>
      <w:pPr>
        <w:pStyle w:val="BodyText"/>
      </w:pPr>
      <w:r>
        <w:t xml:space="preserve">Thật ra có những lúc cô vẫn sẽ có một chút yếu đuối do sự thiếu vắng của người bố đem lại,  chẳng qua không ai phát hiện ra mà thôi.</w:t>
      </w:r>
    </w:p>
    <w:p>
      <w:pPr>
        <w:pStyle w:val="BodyText"/>
      </w:pPr>
      <w:r>
        <w:t xml:space="preserve"> --  www.alobooks.vn --</w:t>
      </w:r>
    </w:p>
    <w:p>
      <w:pPr>
        <w:pStyle w:val="BodyText"/>
      </w:pPr>
      <w:r>
        <w:t xml:space="preserve">Căn số 21 thật sự trở thành phòng làm việc mới của Húc Đô.</w:t>
      </w:r>
    </w:p>
    <w:p>
      <w:pPr>
        <w:pStyle w:val="BodyText"/>
      </w:pPr>
      <w:r>
        <w:t xml:space="preserve">Thỉnh thoảng từ văn phòng Nại Nại có thể nhìn thấy rất nhiều chiếc xe đắt tiền chạy ngang qua văn phòng rồi lao thẳng vào đó,  chỉ trong nháy mắt là không thấy bóng dáng đâu nữa.  Chỉ cần bọn họ vào đó,  bảo đảm chỉ vài phút sau thế nào cũng nhìn thấy vài chiếc xe kì lạ dừng trên đường cao tốc cách đó không xa,  đứng bất động giả chết ở đó cả nửa ngày,  sau một hồi lâu thật lâu mới rời đi.</w:t>
      </w:r>
    </w:p>
    <w:p>
      <w:pPr>
        <w:pStyle w:val="BodyText"/>
      </w:pPr>
      <w:r>
        <w:t xml:space="preserve">Hoặc sẽ là, năm ba ngày lại có người gọi điện đến, vô cùng nghiêm túc tra hỏi hiệu chi phiếu mà chủ căn hộ số 21 đã trả và chi tiết hợp đồng, hoặc là điều tra số chứng minh nhân dân và họ tên của chủ hộ lúc đăng ký.</w:t>
      </w:r>
    </w:p>
    <w:p>
      <w:pPr>
        <w:pStyle w:val="BodyText"/>
      </w:pPr>
      <w:r>
        <w:t xml:space="preserve">Phản ứng của người phụ nữ hiền thục con nhà lành của Nại Nại, cảm giác đầu tiên đó là,  mau chóng rời xa những người này càng xa càng tốt.  LÔI KÌNH cũng thật là, cao ốc to đẹp thế thì không chịu ở, cứ khăng khăng chạy đến chỗ cô phô trương thanh thế,  càng chưa nói đến việc bây giờ mang lại cho cô bao nhiêu phiền phức.        </w:t>
      </w:r>
    </w:p>
    <w:p>
      <w:pPr>
        <w:pStyle w:val="BodyText"/>
      </w:pPr>
      <w:r>
        <w:t xml:space="preserve"> Sầu muộn thì cứ sầu muộn, nhưng cô cũng không thể quên được LÔI KÌNH đã đối xử tốt với cô như thế nào,  với mấy hôm trước Nại Nại nói sau khi trực đêm xong cô muốn đi ăn thịt xiên nướng,  anh nghe xong lập tức cau mày gạt phăng lời đề nghị với lý do quán bên đường không vệ sinh, nếu muốn ăn cơm Tứ Xuyên anh sẽ lái xe đưa cô vào thành phố. Nại Nại có cảm giác bị giám sát và khống chế đương nhiên không lấy làm vui vẻ gì,  nhưng đến tối sau khi trực ban xong, vừa ngẩng đầu lên cô đã thấy Hồng Cao Viễn đang đứng trước cửa văn phòng với bộ mặt ngượng ngùng trên tay cầm cái hộp thức ăn, nhìn thấy cô giống như nhìn thấy thánh mẫu đại xá, vội vàng nhét mấy thứ trong tay mình vào lòng cô, không nói không rằng quay đầu đi mất.</w:t>
      </w:r>
    </w:p>
    <w:p>
      <w:pPr>
        <w:pStyle w:val="BodyText"/>
      </w:pPr>
      <w:r>
        <w:t xml:space="preserve">Ngây người một lúc, Nại Nại mở hộp đồ ăn ra thì thấy bên trong toàn các loại thịt xiên nướng cay nóng hôi hổi.  Điều khiến Nại Nại không thể ngờ tới chính là tất cả những món này đều của quán Mãn Ý Lâu.</w:t>
      </w:r>
    </w:p>
    <w:p>
      <w:pPr>
        <w:pStyle w:val="BodyText"/>
      </w:pPr>
      <w:r>
        <w:t xml:space="preserve">Cứ nghĩ tới việc quán Mãn Ý Lâu nổi danh như cồn ở Bắc Kinh lại đi làm thịt xiên nướng,  hơn nữa lại còn là kết quả do Hồng Cao Viễn đích thân ra tay, và chắc hẳn anh đã nhận lệnh của người nào đó mới có hành động mất mặt nhất trong sự nghiệp của mình. Nại Nại vô cùng cảm động nên đã gọi điện thoại bày tỏ lòng cảm ơn của mình, kết quả đổi lại được một câu của LÔI KÌNH: “Đừng nhiều lời, mau ăn đi cho nóng. Tối tôi sẽ qua đón em. ”</w:t>
      </w:r>
    </w:p>
    <w:p>
      <w:pPr>
        <w:pStyle w:val="BodyText"/>
      </w:pPr>
      <w:r>
        <w:t xml:space="preserve">Hôm đó là sinh nhật Tiểu Trần, cô bị anh chàng thanh mai trúc mã đeo bám, nên khẩu cầu Nại Nại đi theo làm kì đà. Nại Nại từ trước tới giờ chuyên làm nghề này, thế nên chẳng thấy gì không thoải mái, chỉ riêng LÔI KÌNH là bất mãn với việc này, vì Nại Nại nói tối muộn sẽ về ở cùng với Tiểu Trần.</w:t>
      </w:r>
    </w:p>
    <w:p>
      <w:pPr>
        <w:pStyle w:val="BodyText"/>
      </w:pPr>
      <w:r>
        <w:t xml:space="preserve">Kết quả mới đang làm kì đà được một nửa thì ba người thấy LÔI KÌNH mặt mũi hầm hầm đẩy cửa xông vao nhà hàng, kéo tay Nại Nại rồi gật đầu với Tiểu Trần một cái coi như chào hỏi,  chuẩn bị rời đi. Nại Nại sống chết gì cũng bắt anh phải đưa ra một lý do cho việc rời đi trước, kết quả là…</w:t>
      </w:r>
    </w:p>
    <w:p>
      <w:pPr>
        <w:pStyle w:val="BodyText"/>
      </w:pPr>
      <w:r>
        <w:t xml:space="preserve">Lý do của Lôi đại gia nhà người ta đưa ra là: không có cô không ngủ được!</w:t>
      </w:r>
    </w:p>
    <w:p>
      <w:pPr>
        <w:pStyle w:val="BodyText"/>
      </w:pPr>
      <w:r>
        <w:t xml:space="preserve">Thế là trong ánh mắt kinh ngạc đến suýt nữa rơi cả cằm của Tiểu Trần và anh bạn thanh mai trúc mã, Nại Nại đến cơ hội phản kháng cũng không có, xả thân đầy vinh quang ra đi để “cứu” LÔI CÔNG.</w:t>
      </w:r>
    </w:p>
    <w:p>
      <w:pPr>
        <w:pStyle w:val="BodyText"/>
      </w:pPr>
      <w:r>
        <w:t xml:space="preserve">Lúc gặp lại Nại Nại ở văn phòng vào ngày hôm sau, Tiểu Trần cứ nhịn cười suốt,  hai mép cô rung lên bần bật: “Chị Nại Nại, em…em không có chị không ngủ được…hahahaha…”</w:t>
      </w:r>
    </w:p>
    <w:p>
      <w:pPr>
        <w:pStyle w:val="BodyText"/>
      </w:pPr>
      <w:r>
        <w:t xml:space="preserve">Từ đó,  Nại Nại có thêm một biệt danh mới là thuốc an thần,  an toàn hiệu quả không có tác dụng phụ,  thứ thuốc không thể thiếu của LÔI CÔNG cả ở nhà lẫn khi đi du lịch.</w:t>
      </w:r>
    </w:p>
    <w:p>
      <w:pPr>
        <w:pStyle w:val="BodyText"/>
      </w:pPr>
      <w:r>
        <w:t xml:space="preserve"> --  www.alobooks.vn --</w:t>
      </w:r>
    </w:p>
    <w:p>
      <w:pPr>
        <w:pStyle w:val="BodyText"/>
      </w:pPr>
      <w:r>
        <w:t xml:space="preserve"> LÔI KÌNH không muốn nói thêm với Nại Nại bất cứ điều gì.</w:t>
      </w:r>
    </w:p>
    <w:p>
      <w:pPr>
        <w:pStyle w:val="BodyText"/>
      </w:pPr>
      <w:r>
        <w:t xml:space="preserve">Cô là phận nữ nhi yếu đuối,  không cần thiết phải cùng anh lo lắng, sợ hãi. Anh không biết có thể bảo vệ cô được bao lâu,  cũng không biết tiếp theo Elly sẽ làm gì.  Điều duy nhấ anh biết chính là trước mắt không để Nại Nại hành động đơn độc. Bất cứ lúc nào ở đâu cô cũng phải trong phạm vi kiểm soát của anh.  Đó chính là biện pháp an toàn nhất mà anh nghĩ được.</w:t>
      </w:r>
    </w:p>
    <w:p>
      <w:pPr>
        <w:pStyle w:val="BodyText"/>
      </w:pPr>
      <w:r>
        <w:t xml:space="preserve">Ngộ nhỡ Nại Nại xảy ra chuyện thì anh phải làm sao? Anh không muốn nghĩ đến điều đó.  Anh không phải là người đàn ông hay lo ngĩ phiền muộn,  càng không phải loại người thích tỏ ra nho nhã,  cho dù đến lúc tình yêu thật sự đến anh vẫn phải phân rõ đông tây nam bắc.  Nhưng anh không muốn người phụ nữ bên cạnh mình bị thương một cách tùy tiện, dù chỉ một chút xíu.</w:t>
      </w:r>
    </w:p>
    <w:p>
      <w:pPr>
        <w:pStyle w:val="BodyText"/>
      </w:pPr>
      <w:r>
        <w:t xml:space="preserve">Cho nên,  tốt nhất Elly không nên động thủ, nếu không anh quyết không tha cho cô.</w:t>
      </w:r>
    </w:p>
    <w:p>
      <w:pPr>
        <w:pStyle w:val="BodyText"/>
      </w:pPr>
      <w:r>
        <w:t xml:space="preserve">Húc Đô tuy đã bắt đầu chuyển sang làm ăn đường hoàng,  nhưng tất cả các mối làm ăn Elly cũng đều biết rõ,  nếu cô bán đứng anh thì cả hai đều sẽ tiêu.  Những con kiến cùng bị kẹt trên một sợi dây thừng, nếu chết sẽ cùng chết, điều này Y Lệ hiểu rõ hơn ai hết, đây vốn là việc đáng lẽ không cần phải lo lắng. Có điều giới tính của cô là nữ,  mà cách nghĩ của phụ nữ là không hành động theo quy luật thông thường,  nói không chừng sẽ làm ra những điều ngu xuẩn,  gây phiền phức cho Húc Đô.</w:t>
      </w:r>
    </w:p>
    <w:p>
      <w:pPr>
        <w:pStyle w:val="BodyText"/>
      </w:pPr>
      <w:r>
        <w:t xml:space="preserve">Nói đến đây lại nhớ đến Nại Nại bình thường trông cô ngốc nghếch thế thôi,  đến thời khắc quan trọng lại rất lanh lợi, về điểm này thì không giống với những người phụ nữ bình thường.  LÔI KÌNH cảm thấy anh phải quản cô như một người cha và chẳng khác gì một người mẹ, chỉ sợ lơ là một chút là sẽ có chuyện gì xảy ra. Nhưng trải qua vài vụ việc, đã xảy ra những điều không ai có thể ngờ tới,  bao gồm cả Lão Ngũ giả bộ gọi điện đến điều tra chi phiếu mua nhà,  rõ ràng là cô nghe máy, thế mà cô giở một chiêu thái cực quyền ra rồi tảng lờ sang chuyện khác, Lão Ngũ dùng cách nào cũng không moi được thông tin gì.</w:t>
      </w:r>
    </w:p>
    <w:p>
      <w:pPr>
        <w:pStyle w:val="BodyText"/>
      </w:pPr>
      <w:r>
        <w:t xml:space="preserve">Người phụ nữ này,đúng là có bản lĩnh riêng của cô.</w:t>
      </w:r>
    </w:p>
    <w:p>
      <w:pPr>
        <w:pStyle w:val="BodyText"/>
      </w:pPr>
      <w:r>
        <w:t xml:space="preserve">LÔI KÌNH rút một điếu thuốc ra khỏi bao, châm lửa rồi rít một hơi, bất lực cười cười. không thể không nói, từ khi quen biết Nại Nại tâm trạng anh rõ ràng tốt lên rất nhiều, mà ngay cả Hồng Cao Viễn luôn gây phiền phức dạo này cũng trở nên “ngoan ngoãn”,  xuất quỷ nhập thần kiểu gì cũng không chút động tĩnh nào,  muốn “tóm” hắn đi mua cho Nại Nại chút đồ mà gọi vài chục cú điện thoại mới tìm thấy,  “triệu chứng” này có chút không bình thường,  có khi nào…?</w:t>
      </w:r>
    </w:p>
    <w:p>
      <w:pPr>
        <w:pStyle w:val="BodyText"/>
      </w:pPr>
      <w:r>
        <w:t xml:space="preserve">“Hồng Cao Viễn dạo này sao rồi?” LÔI KÌNH quay đầu hỏi Hứa Thụy Dương.         </w:t>
      </w:r>
    </w:p>
    <w:p>
      <w:pPr>
        <w:pStyle w:val="BodyText"/>
      </w:pPr>
      <w:r>
        <w:t xml:space="preserve"> Hứa Thụy Dương tủm tỉm cười: “Tự sát rồi. ”</w:t>
      </w:r>
    </w:p>
    <w:p>
      <w:pPr>
        <w:pStyle w:val="BodyText"/>
      </w:pPr>
      <w:r>
        <w:t xml:space="preserve">“Là sao?” LÔI KÌNH cau mày hỏi.</w:t>
      </w:r>
    </w:p>
    <w:p>
      <w:pPr>
        <w:pStyle w:val="BodyText"/>
      </w:pPr>
      <w:r>
        <w:t xml:space="preserve">“Chắc là có ‘tình hình’,  các triệu chứng cơ bản đều phù hợp với việc ‘tìm thấy mùa xuân’,  Lão Thất nói có thể là đang yêu” Bộ mặt của Hứa Thụy Dương chính là chờ coi kịch hay.</w:t>
      </w:r>
    </w:p>
    <w:p>
      <w:pPr>
        <w:pStyle w:val="BodyText"/>
      </w:pPr>
      <w:r>
        <w:t xml:space="preserve">Cuối cùng LÔI KÌNH cũng bật cười,  mắng một tiếng: “Nói nhăng nói cuội. Nó đang yêu hả? Việc đó còn khó tin hơn việc đám người Manhattan lên núi làm hòa thượng. ”</w:t>
      </w:r>
    </w:p>
    <w:p>
      <w:pPr>
        <w:pStyle w:val="BodyText"/>
      </w:pPr>
      <w:r>
        <w:t xml:space="preserve">Hứa Thụy Dương cũng châm điều thuốc,  nhả ra vài hơi rồi nói: “Kình ca đừng nói thế,  em thấy chuyện này còn đáng tin hơn là đám người đó đi làm hòa thượng đấy. ”</w:t>
      </w:r>
    </w:p>
    <w:p>
      <w:pPr>
        <w:pStyle w:val="BodyText"/>
      </w:pPr>
      <w:r>
        <w:t xml:space="preserve">“Người phụ nữ đó là ai?”</w:t>
      </w:r>
    </w:p>
    <w:p>
      <w:pPr>
        <w:pStyle w:val="BodyText"/>
      </w:pPr>
      <w:r>
        <w:t xml:space="preserve">“Tổ trưởng của chị dâu. ”</w:t>
      </w:r>
    </w:p>
    <w:p>
      <w:pPr>
        <w:pStyle w:val="BodyText"/>
      </w:pPr>
      <w:r>
        <w:t xml:space="preserve">“Đổi người khác đi.” LÔI KÌNH dụi điếu thuốc vào gạt tàn, kiên quyết phản đối.</w:t>
      </w:r>
    </w:p>
    <w:p>
      <w:pPr>
        <w:pStyle w:val="BodyText"/>
      </w:pPr>
      <w:r>
        <w:t xml:space="preserve">“Thứ trò chơi này có thể thay đổi và trả lại sao?” HTD nheo mắt hỏi vặn lại đầy giảo hoạt.</w:t>
      </w:r>
    </w:p>
    <w:p>
      <w:pPr>
        <w:pStyle w:val="BodyText"/>
      </w:pPr>
      <w:r>
        <w:t xml:space="preserve">LÔI KÌNH còn chả buồn ngước mắt lên: “Đừng có linh tinh với anh, dù gì anh cũng thích người phụ nữ đó. ”</w:t>
      </w:r>
    </w:p>
    <w:p>
      <w:pPr>
        <w:pStyle w:val="BodyText"/>
      </w:pPr>
      <w:r>
        <w:t xml:space="preserve">“Bời vì cô ấy đã từng mắng chị dâu nên anh thấy chướng mắt?” HTD bỗng nhiên cười lớn.</w:t>
      </w:r>
    </w:p>
    <w:p>
      <w:pPr>
        <w:pStyle w:val="BodyText"/>
      </w:pPr>
      <w:r>
        <w:t xml:space="preserve">“Gần đây chúng ta không luyện tập nhi? Hay là chúng ta đấu tay đôi một trận? Chú nói xỏ cả anh!” LÔI KÌNH cười nói,  trong câu nói đầy vẻ uy hiếp.</w:t>
      </w:r>
    </w:p>
    <w:p>
      <w:pPr>
        <w:pStyle w:val="BodyText"/>
      </w:pPr>
      <w:r>
        <w:t xml:space="preserve">HTD vội vàng phi người tránh chiếc gạt tàn mà LÔI KÌNH ném qua, dựa người vào sofa cười khôi hài: “Đừng! Em không có dám dây vào Kình ca, em đi đây, đi tìm mấy em xinh tươi dưới tay Lão Thất chơi. ”</w:t>
      </w:r>
    </w:p>
    <w:p>
      <w:pPr>
        <w:pStyle w:val="BodyText"/>
      </w:pPr>
      <w:r>
        <w:t xml:space="preserve">“Cẩn thận đừng có rơi vào rồi không lôi ra được.” LÔI KÌNH chậm rãi nói.</w:t>
      </w:r>
    </w:p>
    <w:p>
      <w:pPr>
        <w:pStyle w:val="BodyText"/>
      </w:pPr>
      <w:r>
        <w:t xml:space="preserve">“Anh yên tâm, em tuyệt đối là cột trụ tinh thần vững chắc của Húc Đô, ai rơi chứ em không thể nào rơi được. Ngoài ra,  Kình ca, anh không thấy dạo này anh hơi giống bố của chị dâu sao, anh quản có nhiều quá không ? Anh không sợ sẽ dẫn đến sự phản kháng mãnh liệt của chị dâu à?” Nụ cười trên mặt HTD thật khiến người đối diện muốn đạp vài phát lên khuôn mặt tuấn tú của anh.</w:t>
      </w:r>
    </w:p>
    <w:p>
      <w:pPr>
        <w:pStyle w:val="BodyText"/>
      </w:pPr>
      <w:r>
        <w:t xml:space="preserve">“Cút!” LÔI KÌNH gầm lên một tiếng,  HTD lập tức biến mất tă mất dạng.</w:t>
      </w:r>
    </w:p>
    <w:p>
      <w:pPr>
        <w:pStyle w:val="BodyText"/>
      </w:pPr>
      <w:r>
        <w:t xml:space="preserve">Câu nói của HTD còn rớt lại sau khi đã biến vào thang máy: “Cẩn thận chút,  Kình ca!”</w:t>
      </w:r>
    </w:p>
    <w:p>
      <w:pPr>
        <w:pStyle w:val="BodyText"/>
      </w:pPr>
      <w:r>
        <w:t xml:space="preserve"> --  www.alobooks.vn --</w:t>
      </w:r>
    </w:p>
    <w:p>
      <w:pPr>
        <w:pStyle w:val="BodyText"/>
      </w:pPr>
      <w:r>
        <w:t xml:space="preserve">Nại Nại vừa tan làm đã thấy xe của LÔI KÌNH đang sáng đèn đỗ trước cửa văn phòng, anh vẫy tay gọi cô lên xe, lên xe anh cũng chẳng nói năng gì, lặng lẽ lái xe đi thẳng vào trung tâm. Cô thận trọng ngồi bên cạnh anh, cũng không dám hỏi nhiều.      </w:t>
      </w:r>
    </w:p>
    <w:p>
      <w:pPr>
        <w:pStyle w:val="BodyText"/>
      </w:pPr>
      <w:r>
        <w:t xml:space="preserve"> “Gần đây quản lý em hơi chặt, đều có nguyên do cả” Lúc dừng lại chỗ đèn xanh đèn đỏ, LÔI KÌNH đột nhiên nói.</w:t>
      </w:r>
    </w:p>
    <w:p>
      <w:pPr>
        <w:pStyle w:val="BodyText"/>
      </w:pPr>
      <w:r>
        <w:t xml:space="preserve">“Gần đây chắc sẽ có người đến tìm em. Em không cần biết người đó là người thế nào, dù sao thì người đó có nói gì em cũng không cần quan tâm, đây là việc giữa tôi và người đó, không cần em phải tham dự vào” LÔI KÌNH nghiêm túc nói.</w:t>
      </w:r>
    </w:p>
    <w:p>
      <w:pPr>
        <w:pStyle w:val="BodyText"/>
      </w:pPr>
      <w:r>
        <w:t xml:space="preserve">Nại Nại từ từ quay đầu lại, nghiêng mặt hỏi: “Là phụ nữ đúng không ?”</w:t>
      </w:r>
    </w:p>
    <w:p>
      <w:pPr>
        <w:pStyle w:val="BodyText"/>
      </w:pPr>
      <w:r>
        <w:t xml:space="preserve">“Sao em biết?” LÔI KÌNH cau mày</w:t>
      </w:r>
    </w:p>
    <w:p>
      <w:pPr>
        <w:pStyle w:val="BodyText"/>
      </w:pPr>
      <w:r>
        <w:t xml:space="preserve">“KHÔNG phải là phụ nữ anh chả tốn nhiều công sức như vậy để ngăn em” Nại Nại cúi đầu, nghịch ngón tay của mình, giọng hạ thấp tới mức không còn thấp hơn được nữa.</w:t>
      </w:r>
    </w:p>
    <w:p>
      <w:pPr>
        <w:pStyle w:val="BodyText"/>
      </w:pPr>
      <w:r>
        <w:t xml:space="preserve">“Đừng nghĩ lung tung! Cô ấy. . cô ấy là tình nhân trước kia của tôi, bây giờ là đối tác làm ăn. Hai năm trước đã cắt đứt rồi, cũng không thể quay lại với nhau được nữa. Em chỉ có chút đầu óc, người ta nói gì thì tin thế”</w:t>
      </w:r>
    </w:p>
    <w:p>
      <w:pPr>
        <w:pStyle w:val="BodyText"/>
      </w:pPr>
      <w:r>
        <w:t xml:space="preserve">“Ừm!” Nại Nại đáp một tiếng rồi lại không nói gì nữa, tiếp tục nghịch ngón tay.</w:t>
      </w:r>
    </w:p>
    <w:p>
      <w:pPr>
        <w:pStyle w:val="BodyText"/>
      </w:pPr>
      <w:r>
        <w:t xml:space="preserve">“Đừng nghĩ linh tinh, em nghe chưa?” Phản ứng bình thản của Nại Nại lại khiến LÔI KÌNH hơi bất an. Anh sợ cô suy nghĩ lệch lạc, nên bổ sung thêm một câu.</w:t>
      </w:r>
    </w:p>
    <w:p>
      <w:pPr>
        <w:pStyle w:val="BodyText"/>
      </w:pPr>
      <w:r>
        <w:t xml:space="preserve">Nại Nại vẫn không nói gì, đầu cúi gằm xuống hơn nữa.</w:t>
      </w:r>
    </w:p>
    <w:p>
      <w:pPr>
        <w:pStyle w:val="BodyText"/>
      </w:pPr>
      <w:r>
        <w:t xml:space="preserve">Đèn chuyển xanh, xe tiếp tục chạy, LÔI KÌNH phiền não tăng tốc, thỉnh thoảng lại ấn vài tiếng còi.</w:t>
      </w:r>
    </w:p>
    <w:p>
      <w:pPr>
        <w:pStyle w:val="BodyText"/>
      </w:pPr>
      <w:r>
        <w:t xml:space="preserve">Đột nhiên Nại Nại hỏi một câu vu vơ: “Hai người, đã “cái ấy” chưa?”</w:t>
      </w:r>
    </w:p>
    <w:p>
      <w:pPr>
        <w:pStyle w:val="BodyText"/>
      </w:pPr>
      <w:r>
        <w:t xml:space="preserve">Hỏi xong Nại Nại mới thấy câu hỏi thật nực cười, hai người họ là tình nhân, sao lại chưa “cái ấy”?</w:t>
      </w:r>
    </w:p>
    <w:p>
      <w:pPr>
        <w:pStyle w:val="BodyText"/>
      </w:pPr>
      <w:r>
        <w:t xml:space="preserve">Sau đó cô nhanh chóng thêm một câu: “Ý em không phải là vậy. Ý em là anh có yêu cô ấy không ?”</w:t>
      </w:r>
    </w:p>
    <w:p>
      <w:pPr>
        <w:pStyle w:val="BodyText"/>
      </w:pPr>
      <w:r>
        <w:t xml:space="preserve">Tiêu rồi,câu này còn ngốc hơn. Dù LÔI KÌNH nói yêu hay không cô đều không chịu nổi.</w:t>
      </w:r>
    </w:p>
    <w:p>
      <w:pPr>
        <w:pStyle w:val="BodyText"/>
      </w:pPr>
      <w:r>
        <w:t xml:space="preserve">May mà LÔI KÌNH không buồn để tâm mấy câu hỏi ngu xuẩn này của cô, chỉ đạp ga, lao thẳng vào vòng bốn.</w:t>
      </w:r>
    </w:p>
    <w:p>
      <w:pPr>
        <w:pStyle w:val="BodyText"/>
      </w:pPr>
      <w:r>
        <w:t xml:space="preserve">Nại Nại biết anh đang giận, lại không nghĩ ra cách nào an ủi anh được, và càng không biết mình sai ở đâu, cho nên cô nói một cách buồn bã : “anh yên tâm, cô ấy đến em cũng không thèm chấp nhặt với cô ta”</w:t>
      </w:r>
    </w:p>
    <w:p>
      <w:pPr>
        <w:pStyle w:val="BodyText"/>
      </w:pPr>
      <w:r>
        <w:t xml:space="preserve">Tuy trong lòng Nại Nại cũng rất khó chịu, nhưng vẫn biết rõ thân phận của mình. Nếu như hôm nay cô đã là vợ của LÔI KÌNH, cô hoàn toàn có quyền nói không muốn gặp cô ta, nhưng nói cho cùng thì họ đều bình đẳng về thân phận, đều là nhân tình của anh, vậy còn nói gì được nữa?</w:t>
      </w:r>
    </w:p>
    <w:p>
      <w:pPr>
        <w:pStyle w:val="BodyText"/>
      </w:pPr>
      <w:r>
        <w:t xml:space="preserve">Còn nhớ lúc LÔI KÌNH tức giận vì cô không quan tâm quan hệ giữa anh và người tình cũ, nhưng anh có bao giờ nghĩ rằng, ng cũ tốt hay xấu thì liên quan gì tới người tình hiện tại? không ai có thể để không hơn một0 chỉ để chờ đợi sự xuất hiện của người kia trong cuộc đời. Anh có tình nhân cũ, cô cũng có chồng cũ không phải sao? Cô không thân phận không địa vị, cũng không có quyền yêu cầu anh làm gì cho cô.       </w:t>
      </w:r>
    </w:p>
    <w:p>
      <w:pPr>
        <w:pStyle w:val="BodyText"/>
      </w:pPr>
      <w:r>
        <w:t xml:space="preserve"> Có điều người phụ nữ đó đẹp hay xấu Nại Nại cũng rất tò mò, nói cho cùng là đặc tính bẩm sinh của tất cả phụ nữ, không gì ngăn lại được.</w:t>
      </w:r>
    </w:p>
    <w:p>
      <w:pPr>
        <w:pStyle w:val="BodyText"/>
      </w:pPr>
      <w:r>
        <w:t xml:space="preserve">“Khẩu vị” trước kia của LÔI KÌNH. . sẽ như thế nào?</w:t>
      </w:r>
    </w:p>
    <w:p>
      <w:pPr>
        <w:pStyle w:val="BodyText"/>
      </w:pPr>
      <w:r>
        <w:t xml:space="preserve"> --  www.alobooks.vn --</w:t>
      </w:r>
    </w:p>
    <w:p>
      <w:pPr>
        <w:pStyle w:val="BodyText"/>
      </w:pPr>
      <w:r>
        <w:t xml:space="preserve">Lúc xe dừng lại trước quán ăn, LÔI KÌNH ngồi bất động trước bản lái, vì thế Nại Nại không thể nào xuống xe một mình, cô dựa mình vào thành ghế, tiếng hít thở đều đều, hiện rõ cả hai đều đang có tâm sự.</w:t>
      </w:r>
    </w:p>
    <w:p>
      <w:pPr>
        <w:pStyle w:val="BodyText"/>
      </w:pPr>
      <w:r>
        <w:t xml:space="preserve">Mãi một lúc sau vẫn không có động tĩnh gì, trong tình trạng khó xử này mà không nói gì đó thì chịu không nổi, Nại Nại lên tiếng: “Xuống xe ăn cơm chứ?”</w:t>
      </w:r>
    </w:p>
    <w:p>
      <w:pPr>
        <w:pStyle w:val="BodyText"/>
      </w:pPr>
      <w:r>
        <w:t xml:space="preserve">LÔI KÌNH ừ một tiếng rồi chả nói thêm gì.</w:t>
      </w:r>
    </w:p>
    <w:p>
      <w:pPr>
        <w:pStyle w:val="BodyText"/>
      </w:pPr>
      <w:r>
        <w:t xml:space="preserve">Nại Nại nghĩ một lúc rồi đành bày tỏ rõ thái độ của mình: “Thực ra em không để tâm đến người cũ của anh. Nhưng trong lúc còn đang quan hệ với anh, anh có cô này cô kia ở ngoài thì em không thể không quan tâm”</w:t>
      </w:r>
    </w:p>
    <w:p>
      <w:pPr>
        <w:pStyle w:val="BodyText"/>
      </w:pPr>
      <w:r>
        <w:t xml:space="preserve">“Nại Nại, tôi mệt rồi, tôi muốn sống những ngày tháng yên bình với em” Câu nói của anh gần như phát ra cùng lúc với câu của Nại Nại, giọng lại hơi bé, nên bị giọng Nại Nại át mất, nghe không rõ.</w:t>
      </w:r>
    </w:p>
    <w:p>
      <w:pPr>
        <w:pStyle w:val="BodyText"/>
      </w:pPr>
      <w:r>
        <w:t xml:space="preserve">Vậy nên cô cau mày hỏi: “Anh nói gì cơ?”</w:t>
      </w:r>
    </w:p>
    <w:p>
      <w:pPr>
        <w:pStyle w:val="BodyText"/>
      </w:pPr>
      <w:r>
        <w:t xml:space="preserve">LÔI KÌNH đưa tay ôm lấy đôi vai cô, nhẹ nhàng đặt môi anh lên môi cô, xâm chiếm một cách ngọt ngào.</w:t>
      </w:r>
    </w:p>
    <w:p>
      <w:pPr>
        <w:pStyle w:val="BodyText"/>
      </w:pPr>
      <w:r>
        <w:t xml:space="preserve">Tư thế lúc đó của Nại Nại không thoải mái chút nào, nhưng thấy anh hôm nay buồn bã nên đành hy sinh cảm giác bé nhỏ của mình để phối hợp nhịp nhàng với anh. LÔI KÌNH dứt ra khỏi đôi môi cô, ngẩng đầu lên, nheo mắt một hồi rồi nói: “Có lẽ tôi phải dạy em làm thế nào để có thể tự bảo vệ bản thân”</w:t>
      </w:r>
    </w:p>
    <w:p>
      <w:pPr>
        <w:pStyle w:val="BodyText"/>
      </w:pPr>
      <w:r>
        <w:t xml:space="preserve">“Làm gì?” Nại Nại bị câu nói không đầu không đuôi của anh làm cho ngây người ra.</w:t>
      </w:r>
    </w:p>
    <w:p>
      <w:pPr>
        <w:pStyle w:val="BodyText"/>
      </w:pPr>
      <w:r>
        <w:t xml:space="preserve">“Tôi không muốn phải vừa làm cha vừa làm mẹ em cả đời, em đã theo tôi thì phải học cách bảo vệ bản thân” LÔI KÌNH nói rất nghiêm túc.</w:t>
      </w:r>
    </w:p>
    <w:p>
      <w:pPr>
        <w:pStyle w:val="BodyText"/>
      </w:pPr>
      <w:r>
        <w:t xml:space="preserve">“Ai. ai khiến anh vừa làm cha vừa làm mẹ chứ?” Nại Nại lắp bắp.</w:t>
      </w:r>
    </w:p>
    <w:p>
      <w:pPr>
        <w:pStyle w:val="BodyText"/>
      </w:pPr>
      <w:r>
        <w:t xml:space="preserve">LÔI KÌNH đột nhiên bật cười nói: “Hay hai chúng ta sinh một đứa con? Như vậy tôi có thể nhanh chóng thích ứng vai diễn”</w:t>
      </w:r>
    </w:p>
    <w:p>
      <w:pPr>
        <w:pStyle w:val="BodyText"/>
      </w:pPr>
      <w:r>
        <w:t xml:space="preserve">Vừa xong còn là một người đàn ông có tình cảm sâu đậm khiến người ta tim đập chân run, lúc này bộ dạng đùa cợt của anh lại khiến người ta phải nghiến răng nghiến lợi, Nại Nại gần như không cần phải suy nghĩ, buột miệng la lên: “LÔI KÌNH, anh từ bỏ ngay mộng ước ấy đi”</w:t>
      </w:r>
    </w:p>
    <w:p>
      <w:pPr>
        <w:pStyle w:val="BodyText"/>
      </w:pPr>
      <w:r>
        <w:t xml:space="preserve">“Tại sao?” LÔI KÌNH hỏi nghiêm nghị.</w:t>
      </w:r>
    </w:p>
    <w:p>
      <w:pPr>
        <w:pStyle w:val="BodyText"/>
      </w:pPr>
      <w:r>
        <w:t xml:space="preserve">“Em. . em có lẽ sẽ không sinh được” Nại Nại lí nhì tìm lý do.</w:t>
      </w:r>
    </w:p>
    <w:p>
      <w:pPr>
        <w:pStyle w:val="Compact"/>
      </w:pPr>
      <w:r>
        <w:t xml:space="preserve">LÔI KÌNH cười cười, kéo người Nại Nại lại rồi nói một câu đả kích: “Tần Nại Nại, em nghĩ rằng xã hội đen đều là đồ ngốc sao?”                </w:t>
      </w:r>
      <w:r>
        <w:br w:type="textWrapping"/>
      </w:r>
      <w:r>
        <w:br w:type="textWrapping"/>
      </w:r>
    </w:p>
    <w:p>
      <w:pPr>
        <w:pStyle w:val="Heading2"/>
      </w:pPr>
      <w:bookmarkStart w:id="53" w:name="chương-34"/>
      <w:bookmarkEnd w:id="53"/>
      <w:r>
        <w:t xml:space="preserve">31. Chương 34</w:t>
      </w:r>
    </w:p>
    <w:p>
      <w:pPr>
        <w:pStyle w:val="Compact"/>
      </w:pPr>
      <w:r>
        <w:br w:type="textWrapping"/>
      </w:r>
      <w:r>
        <w:br w:type="textWrapping"/>
      </w:r>
      <w:r>
        <w:t xml:space="preserve">Chương 34:Ai nói bọn họ không chột dạ?</w:t>
      </w:r>
    </w:p>
    <w:p>
      <w:pPr>
        <w:pStyle w:val="BodyText"/>
      </w:pPr>
      <w:r>
        <w:t xml:space="preserve">Nại Nại chưa từng sinh con, lúc còn trẻ cũng chẳng nhiệt tình mấy với việc sinh con đẻ cái.</w:t>
      </w:r>
    </w:p>
    <w:p>
      <w:pPr>
        <w:pStyle w:val="BodyText"/>
      </w:pPr>
      <w:r>
        <w:t xml:space="preserve">Ngày bé do mặt mũi hiền lành nên cô nghiễm nhiên được các vị trưởng bối giao cho một nhiệm vị gian nan, đó là vào các dịp lễ tết sẽ phụ trách trông nom chăm sóc mấy đứa em họ. Bất kể đứa nào không nghe, cô co quyền cấu có quyền véo, bất kể ai gây phiền phức, cô có quyền phạt có quyền đạp. Tuy rằng mấy đứa em họ đều được coi là biết nghe lời, nhưng chứng sợ hãi trẻ con của Nại Nại vẫn không hề thuyên giảm.</w:t>
      </w:r>
    </w:p>
    <w:p>
      <w:pPr>
        <w:pStyle w:val="BodyText"/>
      </w:pPr>
      <w:r>
        <w:t xml:space="preserve">Lúc cô thực sự mong muốn có một đứa con là năm thứ ba sau khi kết hôn. Lúc đó Lữ Nghị mấy ngày liền chẳng về nhà, thím giúp việc thì nghỉ sớm, căn phòng trống vắng càng làm nỗi cô đơn của Nại Nại lớn dần lên. Khi ấy cô vô cùng mong muốn có một đứa con, cô nghĩ: Có lẽ nuôi con sẽ khiến cô vất vả ơn nhiều so với nuôi chó, nuôi mèo, nhưng nó sẽ mang đến cho cô nhiều việc để làm, nhiều đến mức thậm chí cô cũng chẳng còn thời gian nghĩ tới việc sao chồng vẫn chưa về nhà.</w:t>
      </w:r>
    </w:p>
    <w:p>
      <w:pPr>
        <w:pStyle w:val="BodyText"/>
      </w:pPr>
      <w:r>
        <w:t xml:space="preserve"> --  www.alobooks.vn --</w:t>
      </w:r>
    </w:p>
    <w:p>
      <w:pPr>
        <w:pStyle w:val="BodyText"/>
      </w:pPr>
      <w:r>
        <w:t xml:space="preserve">Nại Nại và LÔI KÌNH cũng ân ái không dưới mười lần , lần nào cũng dùng các biện pháp phòng tránh.</w:t>
      </w:r>
    </w:p>
    <w:p>
      <w:pPr>
        <w:pStyle w:val="BodyText"/>
      </w:pPr>
      <w:r>
        <w:t xml:space="preserve">Nại Nại và Lữ Nghị yêu nhau 10 năm, ân ái mặn nồng 7 năm, có lúc dùng, có lúc không dùng, nhưng chưa lần nào cô có thai cả.</w:t>
      </w:r>
    </w:p>
    <w:p>
      <w:pPr>
        <w:pStyle w:val="BodyText"/>
      </w:pPr>
      <w:r>
        <w:t xml:space="preserve">LÔI KÌNH bỗng dưng nói đến chuyện sinh con khiến cô lạnh cả sống lưng, phản ứng đầu tiên là không muốn sinh, cho dù lí do là gì cô đều không muốn. Thậm chí trong lòng trộm thắc mắc, nếu như cô không sinh con, liệu anh có cần cô nữa không ?</w:t>
      </w:r>
    </w:p>
    <w:p>
      <w:pPr>
        <w:pStyle w:val="BodyText"/>
      </w:pPr>
      <w:r>
        <w:t xml:space="preserve">Vấn đề này có vẻ hơi không hợp lí, cô biết rõ. Nói cho cùng người tình có thai hay không chẳng có quan hệ gì, chỉ cần vợ sinh con là ổn rồi.</w:t>
      </w:r>
    </w:p>
    <w:p>
      <w:pPr>
        <w:pStyle w:val="BodyText"/>
      </w:pPr>
      <w:r>
        <w:t xml:space="preserve">Có lẽ, anh cũng chẳng để tâm.</w:t>
      </w:r>
    </w:p>
    <w:p>
      <w:pPr>
        <w:pStyle w:val="BodyText"/>
      </w:pPr>
      <w:r>
        <w:t xml:space="preserve">Nhưng cô rất muốn tại sao lúc nào anh cũng nhắc tới chuyện sinh con cái.</w:t>
      </w:r>
    </w:p>
    <w:p>
      <w:pPr>
        <w:pStyle w:val="BodyText"/>
      </w:pPr>
      <w:r>
        <w:t xml:space="preserve">Anh thích trẻ con sao?</w:t>
      </w:r>
    </w:p>
    <w:p>
      <w:pPr>
        <w:pStyle w:val="BodyText"/>
      </w:pPr>
      <w:r>
        <w:t xml:space="preserve">Lúc ăn cơm Nại Nại cúi đầu suy nghĩ, mấy lần đưa đũa ra đều gắp rau củ. LÔI KÌNH không chịu được đành lấy một bát con, nhanh chóng gắp các loại thức ăn dinh dướng đặt trước mặt Nại Nại: “Ăn cơm!”</w:t>
      </w:r>
    </w:p>
    <w:p>
      <w:pPr>
        <w:pStyle w:val="BodyText"/>
      </w:pPr>
      <w:r>
        <w:t xml:space="preserve">Nại Nại nhìn anh, do dụ một hồi mới dám hỏi: “Tại sao lại muốn sinh con?”</w:t>
      </w:r>
    </w:p>
    <w:p>
      <w:pPr>
        <w:pStyle w:val="BodyText"/>
      </w:pPr>
      <w:r>
        <w:t xml:space="preserve">“Chẳng tại sao cả, nghĩ tới đâu nói tới đó” LÔI KÌNH không ngờ rằng cô vẫn đang suy nghĩ vấn đề này, ngây người ra.</w:t>
      </w:r>
    </w:p>
    <w:p>
      <w:pPr>
        <w:pStyle w:val="BodyText"/>
      </w:pPr>
      <w:r>
        <w:t xml:space="preserve">“Em không muốn sinh” Nại Nại đột nhiên có chút không tự tin, có lẽ mọi lo lắng đều là thừa thãi. Nhưng cô luôn cảm thấy sinh con cho người tình không mấy đảm bảo, ngộ nhỡ sau này họ chia tay. . Vậy đứa bé sẽ ra sao?           </w:t>
      </w:r>
    </w:p>
    <w:p>
      <w:pPr>
        <w:pStyle w:val="BodyText"/>
      </w:pPr>
      <w:r>
        <w:t xml:space="preserve"> Vừa nghĩ tới việc phải một mình nuôi con, tim cô thắt lại.</w:t>
      </w:r>
    </w:p>
    <w:p>
      <w:pPr>
        <w:pStyle w:val="BodyText"/>
      </w:pPr>
      <w:r>
        <w:t xml:space="preserve">“Em không muốn sinh con cho tôi, hay không muốn sinh?” LÔI KÌNH nén giận hỏi.</w:t>
      </w:r>
    </w:p>
    <w:p>
      <w:pPr>
        <w:pStyle w:val="BodyText"/>
      </w:pPr>
      <w:r>
        <w:t xml:space="preserve">Nếu là người khác, vấn đề này cô chẳng cần suy nghĩ nhiều, nhưng vì là anh nên cô ngoan ngoãn trả lời: “Cả hai đều không”</w:t>
      </w:r>
    </w:p>
    <w:p>
      <w:pPr>
        <w:pStyle w:val="BodyText"/>
      </w:pPr>
      <w:r>
        <w:t xml:space="preserve">“Ừ vậy ăn cơm đi” Ngọn lửa giận trong LÔI KÌNH dập tức ngay tức khắc, không nói gì thêm, anh đẩy bát lại gần hơn.</w:t>
      </w:r>
    </w:p>
    <w:p>
      <w:pPr>
        <w:pStyle w:val="BodyText"/>
      </w:pPr>
      <w:r>
        <w:t xml:space="preserve">“Anh giận rồi sao?” Một Nại Nại thận trọng đương nhiên không muốn đắc tội với người trước mặt.</w:t>
      </w:r>
    </w:p>
    <w:p>
      <w:pPr>
        <w:pStyle w:val="BodyText"/>
      </w:pPr>
      <w:r>
        <w:t xml:space="preserve">LÔI KÌNH: “Không, em ăn đi”</w:t>
      </w:r>
    </w:p>
    <w:p>
      <w:pPr>
        <w:pStyle w:val="BodyText"/>
      </w:pPr>
      <w:r>
        <w:t xml:space="preserve">“Nhất định là anh đang giận” Nại Nại khẳng định</w:t>
      </w:r>
    </w:p>
    <w:p>
      <w:pPr>
        <w:pStyle w:val="BodyText"/>
      </w:pPr>
      <w:r>
        <w:t xml:space="preserve">“Đừng nói linh tinh, tôi không giận gì hết” LÔI KÌNH phủ nhận một lần nữa.</w:t>
      </w:r>
    </w:p>
    <w:p>
      <w:pPr>
        <w:pStyle w:val="BodyText"/>
      </w:pPr>
      <w:r>
        <w:t xml:space="preserve">“Vậy anh cười một cái xem nào” Nại Nại kiên quyết đến cùng.</w:t>
      </w:r>
    </w:p>
    <w:p>
      <w:pPr>
        <w:pStyle w:val="BodyText"/>
      </w:pPr>
      <w:r>
        <w:t xml:space="preserve">LÔI KÌNH nhìn thẳng vào cô, dừng lại một lúc rồi ghé sát mặt cô nói: “Tần Nại Nại! Em yên tâm, dù cả đời em không đẻ được cũng không sao, tôi không quan tâm”</w:t>
      </w:r>
    </w:p>
    <w:p>
      <w:pPr>
        <w:pStyle w:val="BodyText"/>
      </w:pPr>
      <w:r>
        <w:t xml:space="preserve">Nại Nại cúi đầu tránh ánh mắt của anh: “Cũng không nhất định là không thể sinh, chuyện đó không thể nói chắc được”</w:t>
      </w:r>
    </w:p>
    <w:p>
      <w:pPr>
        <w:pStyle w:val="BodyText"/>
      </w:pPr>
      <w:r>
        <w:t xml:space="preserve">“Đúng thế, vì vậy chúng ta phải thử nghiệm nhiều hơn” LÔI KÌNH nghiêm túc nói.</w:t>
      </w:r>
    </w:p>
    <w:p>
      <w:pPr>
        <w:pStyle w:val="BodyText"/>
      </w:pPr>
      <w:r>
        <w:t xml:space="preserve">Nại Nại bó tay, đành đỏ mặt tía tai mắng một câu: “Đồ háo sắc”</w:t>
      </w:r>
    </w:p>
    <w:p>
      <w:pPr>
        <w:pStyle w:val="BodyText"/>
      </w:pPr>
      <w:r>
        <w:t xml:space="preserve">Chỉ như thế thôi</w:t>
      </w:r>
    </w:p>
    <w:p>
      <w:pPr>
        <w:pStyle w:val="BodyText"/>
      </w:pPr>
      <w:r>
        <w:t xml:space="preserve"> --  www.alobooks.vn --</w:t>
      </w:r>
    </w:p>
    <w:p>
      <w:pPr>
        <w:pStyle w:val="BodyText"/>
      </w:pPr>
      <w:r>
        <w:t xml:space="preserve">Nói cho cùng thì Nại Nại không mấy tự tin về thân phận của mình. Tình nhân thì xác định là không có đảm báo tốt cho chuyện sinh con. Thế nhưng cô lại không thể kì vọng LÔI KÌNH lấy cô. Nại Nại yếu đuối lại không đủ dũng khí để làm người mẹ đơn thân. Trong kí ức, mẹ cô luôn đơn độc nuôi dưỡng cô, mở tiệm bán hàng, đi làm tan làm, lúc nào cũng một thân một mình, đơn côi nắm lấy tay cô…Nếu như đứa trẻ không thể có cha, vậy thì cô thà không sinh con còn hơn.</w:t>
      </w:r>
    </w:p>
    <w:p>
      <w:pPr>
        <w:pStyle w:val="BodyText"/>
      </w:pPr>
      <w:r>
        <w:t xml:space="preserve">Tiếc là Nại Nại không đủ can đảm nói những điều này với LÔI KÌNH, vậy nên thà để anh hiểu lầm là cô không thể sinh đẻ còn hơn. Cô thầm nghĩ thế.</w:t>
      </w:r>
    </w:p>
    <w:p>
      <w:pPr>
        <w:pStyle w:val="BodyText"/>
      </w:pPr>
      <w:r>
        <w:t xml:space="preserve">Đêm hôm đó Nại Nại rõ ràng cảm nhận thấy LÔI KÌNH ngủ không yên, còn cô cũng cứ trằn trọc ngủ không được. Đứa trẻ chưa chắc là vật thiết yếu cho một gia đình, nhưng lại là mấu chốt cho bước tiếp theo trong quan hệ của họ.</w:t>
      </w:r>
    </w:p>
    <w:p>
      <w:pPr>
        <w:pStyle w:val="BodyText"/>
      </w:pPr>
      <w:r>
        <w:t xml:space="preserve">Điểm này hai người họ đều hiểu.</w:t>
      </w:r>
    </w:p>
    <w:p>
      <w:pPr>
        <w:pStyle w:val="BodyText"/>
      </w:pPr>
      <w:r>
        <w:t xml:space="preserve">Cô không muốn tiến, đương nhiên anh cũng không thể tiến, thế là giữa họ như ngăn cách một bức tường chẳng ai nói rõ được tại sao thế nên họ trở nên xa lạ hơn một chút.</w:t>
      </w:r>
    </w:p>
    <w:p>
      <w:pPr>
        <w:pStyle w:val="BodyText"/>
      </w:pPr>
      <w:r>
        <w:t xml:space="preserve">Có một chút. . cảm giác không thoải mái.</w:t>
      </w:r>
    </w:p>
    <w:p>
      <w:pPr>
        <w:pStyle w:val="BodyText"/>
      </w:pPr>
      <w:r>
        <w:t xml:space="preserve"> --  www.alobooks.vn --</w:t>
      </w:r>
    </w:p>
    <w:p>
      <w:pPr>
        <w:pStyle w:val="BodyText"/>
      </w:pPr>
      <w:r>
        <w:t xml:space="preserve"> Cho dù được LÔI KÌNH bao bọc rất kĩ, nhưng cũng có lúc bị sơ hở. Lúc tan làm anh đã gọi điện cho cô, dặn dò kĩ vè hành trình rồi mới đi tiếp khách. Kết quả, khi tan làm Nại Nại thấy một chiếc xe mini đang đậu trước cửa văn phòng.</w:t>
      </w:r>
    </w:p>
    <w:p>
      <w:pPr>
        <w:pStyle w:val="BodyText"/>
      </w:pPr>
      <w:r>
        <w:t xml:space="preserve">Chủ xe cô quen, một người quen thuộc, cũng là người mà cô không muốn gặp nhất.</w:t>
      </w:r>
    </w:p>
    <w:p>
      <w:pPr>
        <w:pStyle w:val="BodyText"/>
      </w:pPr>
      <w:r>
        <w:t xml:space="preserve">Duy Nhã chủ động mở cửa xe vẫy tay gọi Nại Nại: “Tần Nại Nại, lên xe đi”</w:t>
      </w:r>
    </w:p>
    <w:p>
      <w:pPr>
        <w:pStyle w:val="BodyText"/>
      </w:pPr>
      <w:r>
        <w:t xml:space="preserve">Nại Nại đâu có ngốc, liếc một cái rồi nói: “KHÔNG lên, tôi đi bộ về nhà cũng được”</w:t>
      </w:r>
    </w:p>
    <w:p>
      <w:pPr>
        <w:pStyle w:val="BodyText"/>
      </w:pPr>
      <w:r>
        <w:t xml:space="preserve">Duy Nhã tìm mọi cách kìm nén cảm xúc, cười miễn cưỡng: “Lần trước là tôi đã sai, hôm nay tôi tìm chị là có chút chuyện muốn nói, nếu không, chúng ta chạy đến cửa sở cảnh sát nói chuyện nhé”</w:t>
      </w:r>
    </w:p>
    <w:p>
      <w:pPr>
        <w:pStyle w:val="BodyText"/>
      </w:pPr>
      <w:r>
        <w:t xml:space="preserve">Nói thực lòng, những lúc không khóc lóc om sòm, Duy Nhã cũng là một người phụ nữ thông minh. Còn cái hôm la hét om sòm đến mất mặt, đại khái là khi đã động chạm đến tình yêu thì bất kỳ người phụ nữ nào cũng sẽ biến thành con kên kên quyết bảo vệ tổ của mình. Kẻ nào dám xam phạm giết không tha! Vậy nên chẳng thể lo giữ hình tượng được nữa.</w:t>
      </w:r>
    </w:p>
    <w:p>
      <w:pPr>
        <w:pStyle w:val="BodyText"/>
      </w:pPr>
      <w:r>
        <w:t xml:space="preserve">Nói cho cùng thì người phụ nữ rộng lượng như Nại Nại không còn nhiều. Noi chuẩn xác thì người phụ nữ ngốc nghếch thế không còn nhiều.</w:t>
      </w:r>
    </w:p>
    <w:p>
      <w:pPr>
        <w:pStyle w:val="BodyText"/>
      </w:pPr>
      <w:r>
        <w:t xml:space="preserve">Có lẽ cô ta yêu Lữ Nghị thật lòng dù thủ đoạn năm xưa không được chính đáng, nhưng cuối cùng cô đã có được anh. Nhưng loại đàn ông đoạt được theo cách đó với họ là không an toàn, bởi bọ biết rõ, đàn ông đã có lần đầu sẽ có lần hai lần ba. Cho nên họ lúc nào cũng phải cẩn trọng, thần hồn nát thần tính, sợ bị người khác cướp mất chiến lợi phẩm của mình. Những người phụ nữ lấy tình yêu làm cái cớ cho những hành động vô liêm sỉ thực ra còn đáng thương hơn người vợ chính đáng. Cái được gọi là ngạo mạn, chẳng qua là phô trương thanh thế, chính xác hơn thì là lời động viên cho sự chột dạ của bản thân, bở vì họ không thể thua.</w:t>
      </w:r>
    </w:p>
    <w:p>
      <w:pPr>
        <w:pStyle w:val="BodyText"/>
      </w:pPr>
      <w:r>
        <w:t xml:space="preserve">Thế còn cô, cô có chịu được thất bại không ?</w:t>
      </w:r>
    </w:p>
    <w:p>
      <w:pPr>
        <w:pStyle w:val="BodyText"/>
      </w:pPr>
      <w:r>
        <w:t xml:space="preserve"> --  www.alobooks.vn --</w:t>
      </w:r>
    </w:p>
    <w:p>
      <w:pPr>
        <w:pStyle w:val="BodyText"/>
      </w:pPr>
      <w:r>
        <w:t xml:space="preserve">Hai người họ đến quán ăn mà Nại Nại gợi ý, chẳng ví sao cả, chỉ là Nại Nại cảm thấy nói chuyện ở nơi quen thuộc thì bản thân sẽ có thêm chút sức mạnh. Họ gọi bốn đĩa đồ ăn, hai đĩa trước mặt Nại Nại, hai đĩa trước mặt Duy Nhã, giữa họ là một khoảng bàn rộng rãi.</w:t>
      </w:r>
    </w:p>
    <w:p>
      <w:pPr>
        <w:pStyle w:val="BodyText"/>
      </w:pPr>
      <w:r>
        <w:t xml:space="preserve">“Tôi đến tìm chị thực ra cũng chẳng có chuyện gì to tát” Duy Nhã theo thói quen đưa tay nghịch lọn tóc dài, giọng nói rất dịu dàng.    </w:t>
      </w:r>
    </w:p>
    <w:p>
      <w:pPr>
        <w:pStyle w:val="BodyText"/>
      </w:pPr>
      <w:r>
        <w:t xml:space="preserve"> Lúc ly hôn Nại Nại thường nghĩ không biết tại sao Lữ Nghị lại có thể tìm thấy niềm vui thú bên cô ta mà không biết chán. Hôm nay tự nhiên cô hiểu ra ít nhiều, loại phụ nữ như Duy Nhã không cần người khác chăm chút, cô ta tìm thuốc giải sầu cho bản thân. Lúc còn trẻ Nại Nại không biết điều đó, tất cả niềm vui đều do Lữ Nghị tạo ra, tất cả sự an ủi đều do Lữ Nghị hoàn tất. Cho nên anh mệt, ng mệt, trái tim cũng mệt mỏi theo. Chỉ có bên cạnh Duy Nhã, anh mới có thể thoải mái, mới có thể trút bỏ gánh nặng gia đình, mới có thể thể hiện con người chân thực, sống thật bình thản.</w:t>
      </w:r>
    </w:p>
    <w:p>
      <w:pPr>
        <w:pStyle w:val="BodyText"/>
      </w:pPr>
      <w:r>
        <w:t xml:space="preserve">Trời sinh đàn ông đã không thích gánh vác trọng trách, bị ép uổng thì may ra chịu được tám năm, mười năm. Thế nhưng khi gặp được chuyện tốt mà không cần chịu trách nhiệm, thì ai mà chẳng bất chấp hậu quả xông lên?</w:t>
      </w:r>
    </w:p>
    <w:p>
      <w:pPr>
        <w:pStyle w:val="BodyText"/>
      </w:pPr>
      <w:r>
        <w:t xml:space="preserve">Cho nên mới có một câu “danh ngôn chí lí”: không có người đàn ông nào lăng nhăng, chỉ là điều kiện không cho phép mà thôi.</w:t>
      </w:r>
    </w:p>
    <w:p>
      <w:pPr>
        <w:pStyle w:val="BodyText"/>
      </w:pPr>
      <w:r>
        <w:t xml:space="preserve">Nại Nại dừng một lúc rồi nói: “Đi thẳng vào chủ đề chính đi, tôi không muốn ngồi lâu với cô”</w:t>
      </w:r>
    </w:p>
    <w:p>
      <w:pPr>
        <w:pStyle w:val="BodyText"/>
      </w:pPr>
      <w:r>
        <w:t xml:space="preserve">Duy Nhã thực sự bất ngờ trước thái độ của Nại Nại, cứ cho rằng chị ta chỉ là một chú cừu non, kết quả giờ cừa đã thành sói. Cô đành xuất con át chủ bài: “Tôi và Lữ Nghị đã ly thân rồi”</w:t>
      </w:r>
    </w:p>
    <w:p>
      <w:pPr>
        <w:pStyle w:val="BodyText"/>
      </w:pPr>
      <w:r>
        <w:t xml:space="preserve">Nại Nại lặng đi một lúc, ngay sau đó mặt không biểu cảm nói: “KHÔNG liên quan đến tôi”</w:t>
      </w:r>
    </w:p>
    <w:p>
      <w:pPr>
        <w:pStyle w:val="BodyText"/>
      </w:pPr>
      <w:r>
        <w:t xml:space="preserve">“Có lẽ vậy. Thực ra tôi chẳng để tâm chuyện đó lắm. Có điều tôi muốn biết đối với một người đàn ông định trở lại con đường chân chính, chị có thấy ghê tởm không ?” Duy Nhã bật cười.</w:t>
      </w:r>
    </w:p>
    <w:p>
      <w:pPr>
        <w:pStyle w:val="BodyText"/>
      </w:pPr>
      <w:r>
        <w:t xml:space="preserve">Nại Nại vò tay thành nấm đấm dưới gầm bàn: “Cô có đủ tư cách hỏi tôi sao? Tôi có cần thiết phải trả lời cô không ?”</w:t>
      </w:r>
    </w:p>
    <w:p>
      <w:pPr>
        <w:pStyle w:val="BodyText"/>
      </w:pPr>
      <w:r>
        <w:t xml:space="preserve">“Không. Có điều tôi thấy tò mò. Rất nhiều người nói người đàn ông ăn năn hối lỗi là ‘lãng tử cải tà quy chính rất đáng trân trọng’. Thông thương vợ trước luôn đợi chồng cũ của mình, tôi chỉ muốn coi xem chị hiền thục đến mức nào” Duy Nhã nói xong, cười tủm tỉm gắp một miếng thịt vào bát Nại Nại.</w:t>
      </w:r>
    </w:p>
    <w:p>
      <w:pPr>
        <w:pStyle w:val="BodyText"/>
      </w:pPr>
      <w:r>
        <w:t xml:space="preserve">Mặt Nại Nại liền đối sắc: “Cô đã làm gì Lữ Nghị?”</w:t>
      </w:r>
    </w:p>
    <w:p>
      <w:pPr>
        <w:pStyle w:val="BodyText"/>
      </w:pPr>
      <w:r>
        <w:t xml:space="preserve">“Nực cười! Tôi thì có thể làm gì anh ta? Có điều anh ta không “chơi” với tôi nữa, chỉ là tôi cầm chút phí đền bù tuổi thanh xuân đi thôi” Duy Nhã cười đắc ý.  “Chị biết tập đoàn Chẫn Viễn đúng không ? Đó là tổ ấm mới của tôi. Bên này hỏng rồi thì tôi qua bên đó thôi”</w:t>
      </w:r>
    </w:p>
    <w:p>
      <w:pPr>
        <w:pStyle w:val="BodyText"/>
      </w:pPr>
      <w:r>
        <w:t xml:space="preserve">“KHÔNG phải cô rất yêu Lữ Nghị sao?” Nại Nại hỏi bất lực.</w:t>
      </w:r>
    </w:p>
    <w:p>
      <w:pPr>
        <w:pStyle w:val="BodyText"/>
      </w:pPr>
      <w:r>
        <w:t xml:space="preserve">Chấn Viễn là tập đoàn đối thủ của Lữ Nghị, thiết kế tương đồng, sức cạnh tranh và cả các công trình dự án cũng giống nhau. Thậm chí họ luôn phảin đề phòng các ý tưởng bị rò dỉ ra ngoài như nhau.              </w:t>
      </w:r>
    </w:p>
    <w:p>
      <w:pPr>
        <w:pStyle w:val="BodyText"/>
      </w:pPr>
      <w:r>
        <w:t xml:space="preserve"> Tình hình nhà đất gần đây không ổn, lại bị rò rỉ thông tin, đả kích này không nhỏ. Nại Nại khẽ thở dài. Bao năm nay Lữ Nghị làm gì cũng thuận buồm xuôi gió, từ khi bắt đầu làm cho tới nay chưa gặp sóng gió lớn gì hết. Đương nhiên chuyện ly hôn không tính là sóng gió được, thậm chí có khi lại càng tạo thêm thuận lợi cho anh, đỡ phải mệt nhọc, cuộc sống tương lai càng giống như cá gặp nước.</w:t>
      </w:r>
    </w:p>
    <w:p>
      <w:pPr>
        <w:pStyle w:val="BodyText"/>
      </w:pPr>
      <w:r>
        <w:t xml:space="preserve">Bây giờ bị người ta cướp mất công trình lớn, chắc chắn anh chịu tổn thất không nhỏ.</w:t>
      </w:r>
    </w:p>
    <w:p>
      <w:pPr>
        <w:pStyle w:val="BodyText"/>
      </w:pPr>
      <w:r>
        <w:t xml:space="preserve">“Tôi yêu anh ấy, nhưng anh ấy lại không yêu tôi, sao tôi cứ phải bám lấy chứ?” Duy Nhã vừa thốt ra, nước mắt đã chực chờ tuôn trào, cô khịt mũi một lúc, nhìn ra cửa sổ cười nói: “Ngày xưa tôi không nấu nướng, anh bảo tôi hưởng thụ cuộc sống. Ngày đó tôi thích ăn vận trang điểm, anh nói tôi đi cùng khiến anh nở mày nở mặt. Ngày xưa tôi tiêu sạch tiền trong thẻ của anh, anh nhẹ nhàng bảo đàn ông kiếm tiền là để phu nữ tiêu. Thế nhưng bây giờ, hừ, mẹ kiếp, tất cả đã thay đổi. Sống cùng nhau 2 năm, bữa tối tôi phải nấu cháo cho anh ăn, quần áo anh phải do chính tay tôi phải giặt là, uống quá chén về nhà om sòm đòi tôi rót nước, ôm tôi trong lòng mà toàn gọi tên chị. Tôi đã chịu đựng đủ rồi. Dựa vào cái gì mà bắt tôi làm bà cô già, dựa vào cái gì mà bắt tôi làm mấy việc đó cho anh ta, còn bảo yêu hay không yêu. Lấy tình yêu làm cái cớ để sai bảo người khác, đúng là đồ khốn!”</w:t>
      </w:r>
    </w:p>
    <w:p>
      <w:pPr>
        <w:pStyle w:val="BodyText"/>
      </w:pPr>
      <w:r>
        <w:t xml:space="preserve">Nại Nại lặng lẽ nghe Duy Nhã cằn nhằn, trong lòng cảm thấy càng thêm lạnh lẽo.</w:t>
      </w:r>
    </w:p>
    <w:p>
      <w:pPr>
        <w:pStyle w:val="BodyText"/>
      </w:pPr>
      <w:r>
        <w:t xml:space="preserve">KHÔNG phải vì tình trạng của Lữ Nghị hiện nay, mà vì cảm thấy hôn nhân của cô thất bại bởi một tình yêu như vậy thật không đáng chút nào!</w:t>
      </w:r>
    </w:p>
    <w:p>
      <w:pPr>
        <w:pStyle w:val="BodyText"/>
      </w:pPr>
      <w:r>
        <w:t xml:space="preserve">Cô im lặng không nói gì mãi cho tới sau cùng mới thốt lên: “Cô sai rồi! Yêu một người thì sẽ cam tâm tình nguyện làm những chuyện đó cho họ”</w:t>
      </w:r>
    </w:p>
    <w:p>
      <w:pPr>
        <w:pStyle w:val="BodyText"/>
      </w:pPr>
      <w:r>
        <w:t xml:space="preserve">Câu nói của cô hình như đã chạm vào chỗ đau đớn nhất của Duy Nhã, nên Duy Nhã đứng dậy đập bàn: “Nực cười, chị thích làm đức mẹ Maria không ai nói gì, dựa vào cái gì mà bắt tôi phải đối xử tốt với người đàn ông không yêu tôi?”</w:t>
      </w:r>
    </w:p>
    <w:p>
      <w:pPr>
        <w:pStyle w:val="BodyText"/>
      </w:pPr>
      <w:r>
        <w:t xml:space="preserve">Nại Nại lấy đũa gắp thức ăn trước mặt, không nói lời nào. Cô không thể nói lời an ủi, cô muốn nói: Lúc đầu không phải cô yêu điên cuồng người đàn ông đó sao? không ngại việc anh đã có gia đình mà theo đuổi không tha? Bây giờ thì có sao, tình yêu hết hiệu lực, thời gian bảo hành đã hết? Sai rồi, đó không phải là tình yêu. Tình yêu là sự cho đi không toan tính. Đối với người phụ nũ dễ dàng từ bỏ vậy, thì câu nói này không có ý nghĩa gì hết, cho nên cô chẳng thèm nói ra cho người phụ nữ đó nghe.</w:t>
      </w:r>
    </w:p>
    <w:p>
      <w:pPr>
        <w:pStyle w:val="BodyText"/>
      </w:pPr>
      <w:r>
        <w:t xml:space="preserve">Nói nhiều vô ích, dù gì loại đàn bà như cô ta cả đời cũng không hiểu được thể nào là cho đi.</w:t>
      </w:r>
    </w:p>
    <w:p>
      <w:pPr>
        <w:pStyle w:val="BodyText"/>
      </w:pPr>
      <w:r>
        <w:t xml:space="preserve"> Thế là cô lại thở dài nói: “May thay” May thay cô đã thoát khỏi cái ngục tù tình cảm như thế. Cô đứng dậy, kẹp tờ 200 tệ dưới đĩa thức ăn, quay người bước đi.</w:t>
      </w:r>
    </w:p>
    <w:p>
      <w:pPr>
        <w:pStyle w:val="BodyText"/>
      </w:pPr>
      <w:r>
        <w:t xml:space="preserve">“Chị nói cái gì may thay, may thay cái gì?” Duy Nhã tức giận truy hỏi, cô chịu không nổi bộ dạng hiểu rõ mồn một của người đàn bà này, chẳng qua trong quá khứ từng là bại tướng dưới tay cô, cô ta có quyền gì làm ra bộ dạng giả vờ như không có chuyện gì từng xảy ra.</w:t>
      </w:r>
    </w:p>
    <w:p>
      <w:pPr>
        <w:pStyle w:val="BodyText"/>
      </w:pPr>
      <w:r>
        <w:t xml:space="preserve">Đúng vậy, chỉ là một bại tướng dưới tay Duy Nhã. Chồng bị cướp, nhà bị chiếm, cuối cùng khi chơi chán người đàn ông của mình, cô ta thẳng chân đá đi. Nại Nại chẳng có chút điểm thắng thế nào.</w:t>
      </w:r>
    </w:p>
    <w:p>
      <w:pPr>
        <w:pStyle w:val="BodyText"/>
      </w:pPr>
      <w:r>
        <w:t xml:space="preserve">Thế nhưng nhìn vào tờ tiến kẹp trên bàn. Duy Nhã đột nhiên nổi giận, cô vút đũa xuống đất, đứng ở đó không biết làm thế nào mới đúng. Dần dần bình tĩnh lại, mũi lại bắt đầu thấy cay cay. Cô từ từ kẹp hai tờ tiền đó trong những ngón tay vẽ đẹp đẽ, vừa muốn cười lại vừa muốn khóc.</w:t>
      </w:r>
    </w:p>
    <w:p>
      <w:pPr>
        <w:pStyle w:val="BodyText"/>
      </w:pPr>
      <w:r>
        <w:t xml:space="preserve">Cuộc chiến không biết sai đúng này có lẽ chưa kết thúc, nhưng, thắng thua hóa ra đã phân định rõ ràng.</w:t>
      </w:r>
    </w:p>
    <w:p>
      <w:pPr>
        <w:pStyle w:val="BodyText"/>
      </w:pPr>
      <w:r>
        <w:t xml:space="preserve">Nại Nại trước giờ chưa từng thua, còn bản thân lại chưa từng thắng.</w:t>
      </w:r>
    </w:p>
    <w:p>
      <w:pPr>
        <w:pStyle w:val="BodyText"/>
      </w:pPr>
      <w:r>
        <w:t xml:space="preserve">Đúng, chưa từng chiến thắng!</w:t>
      </w:r>
    </w:p>
    <w:p>
      <w:pPr>
        <w:pStyle w:val="BodyText"/>
      </w:pPr>
      <w:r>
        <w:t xml:space="preserve">Bởi vì cái cướp được về chỉ là người đàn ông và tình yêu, còn cái mất đi lại là đạo đức bản thân. Đánh mất trái tim của người yêu, cà cũng đồng thời đánh mất luôn lí do để an giấc trong đêm mộng.</w:t>
      </w:r>
    </w:p>
    <w:p>
      <w:pPr>
        <w:pStyle w:val="BodyText"/>
      </w:pPr>
      <w:r>
        <w:t xml:space="preserve">Đây chính là lí do tại sao hai năm nay, ôm Lữ Nghị trong lòng mà cô vẫn ngủ không yên giấc.</w:t>
      </w:r>
    </w:p>
    <w:p>
      <w:pPr>
        <w:pStyle w:val="BodyText"/>
      </w:pPr>
      <w:r>
        <w:t xml:space="preserve">yêu mãnh liệt thì cũng phải nín nhịn. Đó mới là hành động của một con người chân chính.</w:t>
      </w:r>
    </w:p>
    <w:p>
      <w:pPr>
        <w:pStyle w:val="BodyText"/>
      </w:pPr>
      <w:r>
        <w:t xml:space="preserve">Bởi vì tư duy và lí trí chính là cái để phân biệt giữa con người và động vật.</w:t>
      </w:r>
    </w:p>
    <w:p>
      <w:pPr>
        <w:pStyle w:val="Compact"/>
      </w:pPr>
      <w:r>
        <w:t xml:space="preserve">KHÔNG thể viện bất cứ cớ gì để biện minh cho điều đó. </w:t>
      </w:r>
      <w:r>
        <w:br w:type="textWrapping"/>
      </w:r>
      <w:r>
        <w:br w:type="textWrapping"/>
      </w:r>
    </w:p>
    <w:p>
      <w:pPr>
        <w:pStyle w:val="Heading2"/>
      </w:pPr>
      <w:bookmarkStart w:id="54" w:name="chương-35"/>
      <w:bookmarkEnd w:id="54"/>
      <w:r>
        <w:t xml:space="preserve">32. Chương 35</w:t>
      </w:r>
    </w:p>
    <w:p>
      <w:pPr>
        <w:pStyle w:val="Compact"/>
      </w:pPr>
      <w:r>
        <w:br w:type="textWrapping"/>
      </w:r>
      <w:r>
        <w:br w:type="textWrapping"/>
      </w:r>
      <w:r>
        <w:t xml:space="preserve"> </w:t>
      </w:r>
    </w:p>
    <w:p>
      <w:pPr>
        <w:pStyle w:val="BodyText"/>
      </w:pPr>
      <w:r>
        <w:t xml:space="preserve">Chương 35:Lượng tình đich sản sinh vô số.</w:t>
      </w:r>
    </w:p>
    <w:p>
      <w:pPr>
        <w:pStyle w:val="BodyText"/>
      </w:pPr>
      <w:r>
        <w:t xml:space="preserve">Gu thời trang của Nại Nại quả thực không ra làm sao, ba năm, năm năm, mười năm đều không hề thay đổi phong cách, từ xưa đến nay lúc nào cũng là kiểu ăn vận ngây thơ dễ thương. người đã hơn ba mươi tuổi rồi mà vẫn thích áo phông quần bò, bộ trang phục đó cộng thêm mái tóc đuôi ngựa, mấy lần đi trên đường học viện bị người khác gọi nhầm là “học sinh” bản thân cô lại thấy rất sung sướng và đắc chí.</w:t>
      </w:r>
    </w:p>
    <w:p>
      <w:pPr>
        <w:pStyle w:val="BodyText"/>
      </w:pPr>
      <w:r>
        <w:t xml:space="preserve">Nhưng khi về quê thì cách ăn mặc này sẽ bị chê bai miệt thị kinh khủng.</w:t>
      </w:r>
    </w:p>
    <w:p>
      <w:pPr>
        <w:pStyle w:val="BodyText"/>
      </w:pPr>
      <w:r>
        <w:t xml:space="preserve">Chị họ Nại Nại vốn là người đi trên con đường thời thượng, sở thích của cô là lên mạng tìm kiếm đủ loại trang phục mới, tự khoe con mắt của cô có thể sánh được với các nhà thiết kế tạp chí thời trang chuyên nghiệp, cô chuyên môn coi việc đả kích thời trang của là thú vui, cô thường nói: “Phong cách ăn mặc của nhân dân thủ đô đúng là giản dị chất phác, hơn nữa năm mươi năm không hề thay đổi, may mà trong người em còn chảy dòng máu thời thượng của người quê ta hơn chục năm đấy”      </w:t>
      </w:r>
    </w:p>
    <w:p>
      <w:pPr>
        <w:pStyle w:val="BodyText"/>
      </w:pPr>
      <w:r>
        <w:t xml:space="preserve"> Đối với câu phê bình này,  Nại Nại luôn nghiến răng nghiến lợi đáp lại: “Ăn mặc đẹp thì có tác dụng gì được,  gả cho người tốt mới là quan trọng. ”</w:t>
      </w:r>
    </w:p>
    <w:p>
      <w:pPr>
        <w:pStyle w:val="BodyText"/>
      </w:pPr>
      <w:r>
        <w:t xml:space="preserve">Khi đó,  cô được gả cho Lữ Nghị.</w:t>
      </w:r>
    </w:p>
    <w:p>
      <w:pPr>
        <w:pStyle w:val="BodyText"/>
      </w:pPr>
      <w:r>
        <w:t xml:space="preserve">Sau này, cô mới biết ăn mặc còn quan trọng hơn cả gả chồng, gả chồng không thể dựa dẫn cả một đời,  nhưng trang điểm ăn vận thì là kĩ năng cần thiết mọi lúc mọi nơi.</w:t>
      </w:r>
    </w:p>
    <w:p>
      <w:pPr>
        <w:pStyle w:val="BodyText"/>
      </w:pPr>
      <w:r>
        <w:t xml:space="preserve">Đó là kĩ năng sống đến già học đến già, một trăm năm.</w:t>
      </w:r>
    </w:p>
    <w:p>
      <w:pPr>
        <w:pStyle w:val="BodyText"/>
      </w:pPr>
      <w:r>
        <w:t xml:space="preserve"> -- media.alobooks.vn--</w:t>
      </w:r>
    </w:p>
    <w:p>
      <w:pPr>
        <w:pStyle w:val="BodyText"/>
      </w:pPr>
      <w:r>
        <w:t xml:space="preserve">LÔI KÌNH hỏi Nại Nại có phải bị người ta ức hiếp không.  Nại Nại liền chu miệng trả lời: “Cô ta ức hiếp em? Em không chọc cô ta tức chết là nhân đạo lắm rồi. ”</w:t>
      </w:r>
    </w:p>
    <w:p>
      <w:pPr>
        <w:pStyle w:val="BodyText"/>
      </w:pPr>
      <w:r>
        <w:t xml:space="preserve">Anh nâng nhẹ cằm cô lên ngắm nghía: “Vậy sao mắt em lại đỏ?”</w:t>
      </w:r>
    </w:p>
    <w:p>
      <w:pPr>
        <w:pStyle w:val="BodyText"/>
      </w:pPr>
      <w:r>
        <w:t xml:space="preserve">“Là do gió thổi bụi bay vào mắt. ” Nại Nại chột dạ,  nhưng vẫn cứng miệng.</w:t>
      </w:r>
    </w:p>
    <w:p>
      <w:pPr>
        <w:pStyle w:val="BodyText"/>
      </w:pPr>
      <w:r>
        <w:t xml:space="preserve">“Đồ ngốc! Em cứ nói là mình khóc không được sao? Sao lại cứng đầu như vậy chứ?” LÔI KÌNH xót xa khi thấy Nại Nại cứ làm bộ không có chuyện gì,  anh nói rất tức giận.</w:t>
      </w:r>
    </w:p>
    <w:p>
      <w:pPr>
        <w:pStyle w:val="BodyText"/>
      </w:pPr>
      <w:r>
        <w:t xml:space="preserve">Nại Nại cố nhịn, nheo nheo mắt nhìn khuôn mặt anh rồi hỏi: “Thế anh không giả vờ như không thấy được sao?”</w:t>
      </w:r>
    </w:p>
    <w:p>
      <w:pPr>
        <w:pStyle w:val="BodyText"/>
      </w:pPr>
      <w:r>
        <w:t xml:space="preserve">LÔI KÌNH khưng lại một lúc, rồi ôm cô vào lòng,  lặng im lúc lâu rồi mới nói: “Em đúng là ngốc đến mức hết thuốc chữa rồi. ”</w:t>
      </w:r>
    </w:p>
    <w:p>
      <w:pPr>
        <w:pStyle w:val="BodyText"/>
      </w:pPr>
      <w:r>
        <w:t xml:space="preserve">Nại Nại gật đầu nói: “Chính xác! Nhiều lúc ngay chính em cũng không chịu nổi bản thân nữa!”</w:t>
      </w:r>
    </w:p>
    <w:p>
      <w:pPr>
        <w:pStyle w:val="BodyText"/>
      </w:pPr>
      <w:r>
        <w:t xml:space="preserve">LÔI KÌNH đột nhiên vui vẻ: “Biết tự kiểm điểm chứng tỏ vẫn chưa quá ngốc!”</w:t>
      </w:r>
    </w:p>
    <w:p>
      <w:pPr>
        <w:pStyle w:val="BodyText"/>
      </w:pPr>
      <w:r>
        <w:t xml:space="preserve">Nại Nại ngả đầu lên gối.  hơi ngại ngùng,  LÔI KÌNH cũng nằm xuống theo cô,  tay không ngừng vỗ vỗ lưng cô.</w:t>
      </w:r>
    </w:p>
    <w:p>
      <w:pPr>
        <w:pStyle w:val="BodyText"/>
      </w:pPr>
      <w:r>
        <w:t xml:space="preserve">Dưới ánh đèn, môi LÔI KÌNH mím thật chặt,  Nại Nại liền nắm tay anh: “Tin em đi,  em không chịu uất ức gì đâu. ”</w:t>
      </w:r>
    </w:p>
    <w:p>
      <w:pPr>
        <w:pStyle w:val="BodyText"/>
      </w:pPr>
      <w:r>
        <w:t xml:space="preserve">LÔI KÌNH không nói gì,  vẫn tiếp túc vỗ lưng cô,  nhưng giọng anh đã nhẹ nhàng đi nhiều: “Ngủ đi.  Ngày ai em phải đi làm sớm. ”</w:t>
      </w:r>
    </w:p>
    <w:p>
      <w:pPr>
        <w:pStyle w:val="BodyText"/>
      </w:pPr>
      <w:r>
        <w:t xml:space="preserve"> -- alobooks.vn--</w:t>
      </w:r>
    </w:p>
    <w:p>
      <w:pPr>
        <w:pStyle w:val="BodyText"/>
      </w:pPr>
      <w:r>
        <w:t xml:space="preserve">Tình địch là cái gì?</w:t>
      </w:r>
    </w:p>
    <w:p>
      <w:pPr>
        <w:pStyle w:val="BodyText"/>
      </w:pPr>
      <w:r>
        <w:t xml:space="preserve">Tình địch chính là “vật tham khảo” để chứng minh sức hấp dẫn của bản thân.  Cho dù là nam hay nữ,  chỉ cần có sự tồn tại của tình địch thì có nghĩa là người yêu của họ có sứcchút vô hạn.  Còn tương lai,  điểm quan trọng của chiến thắng trong cuộc chiến với tình địch lại quyết định ở sự hấp dẫn của bản thân.  Sự xuất hiện của tình địch thông thường đều được quyết định bởi người gây ra chiến tranh,  số lượng cũng như vậy.    </w:t>
      </w:r>
    </w:p>
    <w:p>
      <w:pPr>
        <w:pStyle w:val="BodyText"/>
      </w:pPr>
      <w:r>
        <w:t xml:space="preserve"> Chỉ duy có Nại Nại không giống.</w:t>
      </w:r>
    </w:p>
    <w:p>
      <w:pPr>
        <w:pStyle w:val="BodyText"/>
      </w:pPr>
      <w:r>
        <w:t xml:space="preserve">Tình địch của cô được sản sinh vô số, đến một người lại đi một người,  cứ đền,  rồ lại đi,  liên tục không thôi.</w:t>
      </w:r>
    </w:p>
    <w:p>
      <w:pPr>
        <w:pStyle w:val="BodyText"/>
      </w:pPr>
      <w:r>
        <w:t xml:space="preserve">Nếu như nói số lượng tình địch vồn dĩ là do người khác quyết định,  vậy thì tại sao tình địch của Nại Nại lại thuộc những “đội” khác nhau,  những “đợt” khác nhau?</w:t>
      </w:r>
    </w:p>
    <w:p>
      <w:pPr>
        <w:pStyle w:val="BodyText"/>
      </w:pPr>
      <w:r>
        <w:t xml:space="preserve">Lẽ nào…thể chất của Nại Nại thu hút sự sinh sản nảy nở của tình địch?</w:t>
      </w:r>
    </w:p>
    <w:p>
      <w:pPr>
        <w:pStyle w:val="BodyText"/>
      </w:pPr>
      <w:r>
        <w:t xml:space="preserve">Hôm trước là “đương nhiệm” của Lữ Nghị,  còn hôm nay lại là “tiềm nhiệm” của LÔI KÌNH. Đúng là đại đoàn viên của các tình nhân!</w:t>
      </w:r>
    </w:p>
    <w:p>
      <w:pPr>
        <w:pStyle w:val="BodyText"/>
      </w:pPr>
      <w:r>
        <w:t xml:space="preserve"> -- alobooks.vn--</w:t>
      </w:r>
    </w:p>
    <w:p>
      <w:pPr>
        <w:pStyle w:val="BodyText"/>
      </w:pPr>
      <w:r>
        <w:t xml:space="preserve">Lúc sắp tan làm Nại Nại lại nhận được một cuộc điện thoại.</w:t>
      </w:r>
    </w:p>
    <w:p>
      <w:pPr>
        <w:pStyle w:val="BodyText"/>
      </w:pPr>
      <w:r>
        <w:t xml:space="preserve">Giọng nói bên kia rất dịu dàng mềm mại,  mang sự tê dại vào tận xương tủy.  Đừng nói là đàn ông,  ngay đến Nại Nại cũng phải run rẩy,  cô tìm quanh quất tứ phía một hồi,  thấy cả một lớp da gà ở dưới đất.</w:t>
      </w:r>
    </w:p>
    <w:p>
      <w:pPr>
        <w:pStyle w:val="BodyText"/>
      </w:pPr>
      <w:r>
        <w:t xml:space="preserve">Nại Nại run rẩy hỏi một câu: “Cô…cô là ai?”</w:t>
      </w:r>
    </w:p>
    <w:p>
      <w:pPr>
        <w:pStyle w:val="BodyText"/>
      </w:pPr>
      <w:r>
        <w:t xml:space="preserve">Đầu dây bên kia vẫn cười nói: “Tôi nghĩ LÔI KÌNH đã nói với cô tôi là ai,  tôi muốn gặp cô. ”</w:t>
      </w:r>
    </w:p>
    <w:p>
      <w:pPr>
        <w:pStyle w:val="BodyText"/>
      </w:pPr>
      <w:r>
        <w:t xml:space="preserve">Nại Nại cúi đầu ngắm nghía ngón chân,  mím môi suy nghĩ.  LÔI KÌNH đã nói không được phép gặp người phụ nữ này,  cũng không cho cô nghe những lời người phụ nữ này nói,  anh giống với LN,  đều không coi cô là người phụ nữ có suy nghĩ độc lập.  Thực ra cô rất muốn rất muốn chứng minh khả năng biện hộ của mình,  rất muốn rất muốn chứng minh bản thân cô có thể giải quyết mọi việc một cách êm xuôi.</w:t>
      </w:r>
    </w:p>
    <w:p>
      <w:pPr>
        <w:pStyle w:val="BodyText"/>
      </w:pPr>
      <w:r>
        <w:t xml:space="preserve">Tiếc là,  hai người họ đều không cho cô cơ hội.</w:t>
      </w:r>
    </w:p>
    <w:p>
      <w:pPr>
        <w:pStyle w:val="BodyText"/>
      </w:pPr>
      <w:r>
        <w:t xml:space="preserve">Nại Nại theo bản năng đưa tay lên xoa xoa mặt mình,  lẽ nào cô có một khuôn mặt không để người ta lừa thì sẽ thấy có lỗi với công chúng? Tại sao lại khiến người khác không yên tâm như vậy?</w:t>
      </w:r>
    </w:p>
    <w:p>
      <w:pPr>
        <w:pStyle w:val="BodyText"/>
      </w:pPr>
      <w:r>
        <w:t xml:space="preserve">Elly đầu dây bên kia mãi không nghe thấy tiếng động gì,  liền “alô” mấy tiếng,  bỗng nhiên nâng cao cảnh giác.  Lẽ nào LÔI KÌNH đã cho người mai phục ở bên cạnh người phụ nữ ấy? Sao lâu vậy mà vẫn chưa có phản ứng gì? Hay là họ đang bàn tính xem bước tiếp theo phả làm thế nào?</w:t>
      </w:r>
    </w:p>
    <w:p>
      <w:pPr>
        <w:pStyle w:val="BodyText"/>
      </w:pPr>
      <w:r>
        <w:t xml:space="preserve">“Được,  tôi sẽ đi. ” Giọng Nại Nại vẫn nhỏ nhẹ,  tạo cảm giác dễ dàng bắt nạt.  Giọng nói này khiến sự tự phụ của Elly hoàn toàn được giải phóng,  người phụ nữ này tuyệt đối là một nhân vật nhỏ bé không đáng đển nhắc đến,  có lẽ khá trẻ trung,  nhưng chắc chắn không phải loại người có đầu óc             </w:t>
      </w:r>
    </w:p>
    <w:p>
      <w:pPr>
        <w:pStyle w:val="BodyText"/>
      </w:pPr>
      <w:r>
        <w:t xml:space="preserve"> Cô khinh khỉnh nói: “Nếu như cô sợ thì có thể đem theo người. ”</w:t>
      </w:r>
    </w:p>
    <w:p>
      <w:pPr>
        <w:pStyle w:val="BodyText"/>
      </w:pPr>
      <w:r>
        <w:t xml:space="preserve">Nại Nại cau mày: “Tôi không cho rằng đi gặp cô còn phải mang theo người.  không cần thiết”</w:t>
      </w:r>
    </w:p>
    <w:p>
      <w:pPr>
        <w:pStyle w:val="BodyText"/>
      </w:pPr>
      <w:r>
        <w:t xml:space="preserve">Ai yô! Cũng cao ngạo gớm.  Elly lạnh lùng nói: “Được! Vậy gặp nhau ở khách sạn Vương Phủ. ”</w:t>
      </w:r>
    </w:p>
    <w:p>
      <w:pPr>
        <w:pStyle w:val="BodyText"/>
      </w:pPr>
      <w:r>
        <w:t xml:space="preserve">Nại Nại dập máy ngay tức thì,  Elly ngây nhìn điện thoại một lúc,  đột nhiên cô cảm thấy cảm giác không lành.  Người phụ nữ này… rõ ràng không cư xử theo lẽ thường,  lẽ nào cô ta là loại hình vũ khí sát thương mới ở bên cạnh LÔI KÌNHHÔNG ?</w:t>
      </w:r>
    </w:p>
    <w:p>
      <w:pPr>
        <w:pStyle w:val="BodyText"/>
      </w:pPr>
      <w:r>
        <w:t xml:space="preserve">Vô hình chung tiêu hủy,  người tình cũ mà không để lại chút ít vết tích nào?</w:t>
      </w:r>
    </w:p>
    <w:p>
      <w:pPr>
        <w:pStyle w:val="BodyText"/>
      </w:pPr>
      <w:r>
        <w:t xml:space="preserve">Elly đột nhiên thấy hứng khởi,  sai quản gia lấy hết quần áo ra,  cô quyết định trang điểm ăn vận thật đẹp để đi gặp gặp loại vũ khí sát thương kiểu mới được.</w:t>
      </w:r>
    </w:p>
    <w:p>
      <w:pPr>
        <w:pStyle w:val="BodyText"/>
      </w:pPr>
      <w:r>
        <w:t xml:space="preserve"> -- alobooks.vn--</w:t>
      </w:r>
    </w:p>
    <w:p>
      <w:pPr>
        <w:pStyle w:val="BodyText"/>
      </w:pPr>
      <w:r>
        <w:t xml:space="preserve">Nại Nại hôm nay rất kì lạ, chứng do dự trước đây gần như biến mất hoàn toàn,  chẳng thèm để ý đến phối màu giữa trang phục và khuyên tai.  Thay đồ xong,  cô vuốt mấy nếp nhăn trên quần áo,  không cả thèm thay đôi giày của cơ quan,  cứ thế đi ra khỏi văn phòng.</w:t>
      </w:r>
    </w:p>
    <w:p>
      <w:pPr>
        <w:pStyle w:val="BodyText"/>
      </w:pPr>
      <w:r>
        <w:t xml:space="preserve">Mọi người đều nói: Người đẹp vì lụa lúa tốt vì phân,  phụ nữ thì càng dựa vào ăn mặc.  Thế nhưng Nại Nại biết rõ cô và LÔI KÌNH là người của hai thế giới khác nhau,  bao gồm cả người phụ nữ tự xưng là người tình cũ của LÔI KÌNH và cô cũng không phải một loại người,  thế nên Nại Nại căn bẳn không cần phải bận tâm đến chuyện ăn mặc,  dù sao thì có mặc họ cũng sẽ không cảm thấy vừa mắt,  không mặc cũng sẽ không cảm thấy thoải mái hơn chút nào.  Sao phải lảm khó bản thân cơ chứ?</w:t>
      </w:r>
    </w:p>
    <w:p>
      <w:pPr>
        <w:pStyle w:val="BodyText"/>
      </w:pPr>
      <w:r>
        <w:t xml:space="preserve">Thế là Nại Nại tìm một chiếc xe buýt đi vào trung tâm thành phố,  leo lên tìm một chỗ ngồi,  lắc lắc lư lư bắt đầu cuộc hành trình đi gặp tình địch.</w:t>
      </w:r>
    </w:p>
    <w:p>
      <w:pPr>
        <w:pStyle w:val="BodyText"/>
      </w:pPr>
      <w:r>
        <w:t xml:space="preserve"> -- alobooks.vn--</w:t>
      </w:r>
    </w:p>
    <w:p>
      <w:pPr>
        <w:pStyle w:val="BodyText"/>
      </w:pPr>
      <w:r>
        <w:t xml:space="preserve">Ba tiếng sau tại khách sạn Vương Phủ.</w:t>
      </w:r>
    </w:p>
    <w:p>
      <w:pPr>
        <w:pStyle w:val="BodyText"/>
      </w:pPr>
      <w:r>
        <w:t xml:space="preserve">Nại Nại rất muốn làm bộ mạnh mẽ một chút,  với như ngẩng cao đầu khinh khỉnh nhìn mọi người,  rồi trên môi nở nụ cười cợt nhả,  nhưng…rõ ràng cô đã tới muộn tận một tiếng đồng hồ,  quả thực la xấu hổ đến mức không thể làm nổi.  Cô thận trọng đi đến bên nhân viên phục vụ,  hỏi xem liệu có cô gái tội nghiệp nào đã đợi hơn một giờ đồng hồ không,  nhân viên phục vụ mỉm cười với cô,  “Đương nhiên là có,  hơn nữa còn đập vỡ một cái tách. ”</w:t>
      </w:r>
    </w:p>
    <w:p>
      <w:pPr>
        <w:pStyle w:val="BodyText"/>
      </w:pPr>
      <w:r>
        <w:t xml:space="preserve">“Cái này…” Nại Nại biết “tội nghiệt” của bản thân rất nghiêm trọng,  nhưng chỉ có thể tách giao thông thủ đô quá ư ách tắc,  đặc biệt là sau khi không còn luật biển lẻ biển chẵn nữa,  một lượng xe cộ dày đặc gần như muốn phủ kín hết tất cả mọi đường.  Cô tiết kiệm,  tiếc không bỏ tiền ra bắt taxi là không đúng,  nhưng cho dù có bắt taxi thì đã sao,  chẳng phải vẫn không thể đến kịp sao? Xe nào mà chẳng tắc!          </w:t>
      </w:r>
    </w:p>
    <w:p>
      <w:pPr>
        <w:pStyle w:val="BodyText"/>
      </w:pPr>
      <w:r>
        <w:t xml:space="preserve"> Nại Nại sau khi đã tìm được cái cớ trên mặt hiện lên nụ cười “cầu tài”,  cô đi theo nhân viên phục vụ đến trước cửa căn phòng đã được đặt trước.  Đứng trước cửa Nại Nại đưa tay lên vuốt lại tóc theo bản năng,  ưỡn thẳng người.  sau khi đã “coi cái chết nhẹ như lông hồng”,  cô giơ tay lên nhẹ nhàng gõ cửa hai tiếng,  bên trong vẫn là giọng nói trong điện thoại,  cô đẩy cửa ra,  vừa chạm mặt người phụ nữ trong phòng cô liền không nhịn được cười.</w:t>
      </w:r>
    </w:p>
    <w:p>
      <w:pPr>
        <w:pStyle w:val="BodyText"/>
      </w:pPr>
      <w:r>
        <w:t xml:space="preserve">Trung Quốc thịnh thế!</w:t>
      </w:r>
    </w:p>
    <w:p>
      <w:pPr>
        <w:pStyle w:val="BodyText"/>
      </w:pPr>
      <w:r>
        <w:t xml:space="preserve">Trong đầu cô đã bùng lên bốn chữ như thế.</w:t>
      </w:r>
    </w:p>
    <w:p>
      <w:pPr>
        <w:pStyle w:val="BodyText"/>
      </w:pPr>
      <w:r>
        <w:t xml:space="preserve">Chiếc xường xám kiểu cách của những năm ba mươi,  cổ áo dáng đứng có viền kim tuyến và những háng cúc móc theo kiểu Trung Quốc được cải cách,  phẩn eo được cắt may vừa vặn đã làm tôn lên khuôn ngực tròn đầy và chiếc eo thon mảnh,  phần thân dưới bị chiếc bàn che mất nên nhìn không rõ,  cũng không khó tưởng tượng vì chắc sẽ là kiểu ăn vận tinh tế đến cực điểm.</w:t>
      </w:r>
    </w:p>
    <w:p>
      <w:pPr>
        <w:pStyle w:val="BodyText"/>
      </w:pPr>
      <w:r>
        <w:t xml:space="preserve">Nhưng hoàn toàn đối lập với cô,  bộ trang phục Nại Nại đang mặc quả thật rất “tàn tạ”.  Phần thân trên là chiếc áo phông hình thỏ Mashimaro,  bên dưới là quần bò,  dưới chân là đôi giày đồng phục cực kì thoải mái,  từ đầu đến chân vô cùng tùy tiện,  khiến đối phương không thể không tự kiểm điểm lại bản thân xem có phải hơi “kinh động quá mức” rồi không,  trông chẳng khác gì một đệ nhất nhu nhân xuất ngoại phỏng vấn.</w:t>
      </w:r>
    </w:p>
    <w:p>
      <w:pPr>
        <w:pStyle w:val="BodyText"/>
      </w:pPr>
      <w:r>
        <w:t xml:space="preserve">Nhưng bối rối chỉ tồn tại đúng một giây,  liền sau đó,  người phụ nữ ấy thoải mái ngả lưng ra sau ghế,  duyên dáng nâng tách cafe lên nhấp một ngụm,  nụ cười đang hiện lên nơi khóe miệng bình tĩnh thể hiện khí chất bên trong cô.</w:t>
      </w:r>
    </w:p>
    <w:p>
      <w:pPr>
        <w:pStyle w:val="BodyText"/>
      </w:pPr>
      <w:r>
        <w:t xml:space="preserve">Đúng thế,  cô ta không giống với cô nhân tình Duy Nhã đó của LN,  từ trong ra ngoài đều không giống.  Nếu nói người đàn bà đó ù quáng theo đuổi thứ gì đến chính bản thân mình cũng không biết,  thì con người trước mặt cô đây chính là người phụ nữ có thể bằng vai phải lứa với LÔI KÌNH.</w:t>
      </w:r>
    </w:p>
    <w:p>
      <w:pPr>
        <w:pStyle w:val="BodyText"/>
      </w:pPr>
      <w:r>
        <w:t xml:space="preserve">Tất cr mọi việc hỉ nộ đều không hiện ra mặt,  đây mới là điều khiến người ta khó nắm bắt nhất.</w:t>
      </w:r>
    </w:p>
    <w:p>
      <w:pPr>
        <w:pStyle w:val="BodyText"/>
      </w:pPr>
      <w:r>
        <w:t xml:space="preserve">Elly cười cười,  đưa tay ra hiệu cho Nại Nại ngồi xuống,  cô vẫn cầm tách café,  mắt nheo đánh giá Nại Nại,  giờ phút này trong lòng cô chỉ có đúng một suy nghĩ: Xem ra LÔI KÌNH thực sự muốn lui về ở ẩn rồi.</w:t>
      </w:r>
    </w:p>
    <w:p>
      <w:pPr>
        <w:pStyle w:val="BodyText"/>
      </w:pPr>
      <w:r>
        <w:t xml:space="preserve">Toàn thân Nại Nại toát lên một cảm giác dễ chịu,  quần áo thoải mái,  thần thái ôn hòa,  đến cả cử chỉ động tác cũng mang cái vẻ nhu mì của một người phụ nữ hiện thuc.  Nếu như thế này,  vậy thì có thể hiểu được những biểu hiện bất thường của LÔI KÌNH gần đây,  có một nơi che chắn yên bình thế này,  ai lại mạo hiểm xông pha nơi sóng to gió lớn?         </w:t>
      </w:r>
    </w:p>
    <w:p>
      <w:pPr>
        <w:pStyle w:val="BodyText"/>
      </w:pPr>
      <w:r>
        <w:t xml:space="preserve"> Elly nhìn Nại Nại với vẻ gò bó,  mỉm cười gật đầu ra hiệu cho nhân viên phục vụ đợi một lát,  lên giọng ra lệnh: “Cô có thể chọn đồ uống cô thích. ”</w:t>
      </w:r>
    </w:p>
    <w:p>
      <w:pPr>
        <w:pStyle w:val="BodyText"/>
      </w:pPr>
      <w:r>
        <w:t xml:space="preserve">Nại Nại biết cô cô có thể xưng danh là “cộng tác” của LÔI KÌNH thì tất nhiên hành động cũng quyết đoán,  ra tay cũng thâm hiểm,  cái khí chất u tối và đáng sợ đó của cô rất giống rất giống với lúc LÔI KÌNH tực giận,  sẽ khiến người khác cảm thấy ngộp thở chỉ trong nháy mắt.</w:t>
      </w:r>
    </w:p>
    <w:p>
      <w:pPr>
        <w:pStyle w:val="BodyText"/>
      </w:pPr>
      <w:r>
        <w:t xml:space="preserve">“KHÔNG uống,  tôi không thích. ” Nại Nại có gì nói đấy,  so với việc nuốt không trôi những món sơn hào hải vị ở đây,  chẳng nhà cô về nhà ăn thịt xiên nướng còn thoải mái hơn.</w:t>
      </w:r>
    </w:p>
    <w:p>
      <w:pPr>
        <w:pStyle w:val="BodyText"/>
      </w:pPr>
      <w:r>
        <w:t xml:space="preserve">Elly cười khinh miệt,  “Yên tâm,  tôi không hạ độc đâu. ”</w:t>
      </w:r>
    </w:p>
    <w:p>
      <w:pPr>
        <w:pStyle w:val="BodyText"/>
      </w:pPr>
      <w:r>
        <w:t xml:space="preserve">“Đương nhiên,  cô không dám. ” Biểu cảm của Nại Nại rất trấn tính.</w:t>
      </w:r>
    </w:p>
    <w:p>
      <w:pPr>
        <w:pStyle w:val="BodyText"/>
      </w:pPr>
      <w:r>
        <w:t xml:space="preserve">“Tại sao cô lại chắc chắn là tôi không dám?” Sự quản quyết của Nại Nại khiến Elly bực bội,  lạnh lùng buông ra một câu: “Cô cho rằng LÔI KÌNH sẽ đến kịp để cứu cô sao? Chắc cô không ngu ngốc đến thế chứ?”</w:t>
      </w:r>
    </w:p>
    <w:p>
      <w:pPr>
        <w:pStyle w:val="BodyText"/>
      </w:pPr>
      <w:r>
        <w:t xml:space="preserve">Nại Nại cươi nhạt,  “Đương nhiên là không đến kịp,  nhưng tôi tin nếu tôi có chuyện gì anh ấy nhất định sẽ không tha cho cô. ”</w:t>
      </w:r>
    </w:p>
    <w:p>
      <w:pPr>
        <w:pStyle w:val="BodyText"/>
      </w:pPr>
      <w:r>
        <w:t xml:space="preserve">KHÔNG biết tại sao,  Nại Nại đột nhiên tin rằng tròng lòng LÔI KÌNH bane thân cũng có một vị trí nào đó,  cô cũng khẳng định LÔI KÌNH tuyệt đối sẽ không tha cô kẻ nào làm hại cô.  Đúng thế,  chẳng tạ sao cả,  chỉ là cô khẳng định như thế.</w:t>
      </w:r>
    </w:p>
    <w:p>
      <w:pPr>
        <w:pStyle w:val="BodyText"/>
      </w:pPr>
      <w:r>
        <w:t xml:space="preserve">Elly giống như đang nghe một câu đùa,  nhếch mép lên,  “Cô chắc chắn về việc anh âysex báo thù như vậy sao? Tôi và anh ấy hợp tác đều là những mối làm ăn lớn,  những mối làm ăn kinh tế liên quan đến sự sống của Húc Đô đều nằm trong tay tôi,  cô nghĩ anh ấy sẽ vì cô mà đắc tội với tôi?”</w:t>
      </w:r>
    </w:p>
    <w:p>
      <w:pPr>
        <w:pStyle w:val="BodyText"/>
      </w:pPr>
      <w:r>
        <w:t xml:space="preserve">Nại Nại cười hehe,  “Đừng ngốc nữa,  trên đời này chỉ cần có người,  có thứ gì là không đổi được. ”</w:t>
      </w:r>
    </w:p>
    <w:p>
      <w:pPr>
        <w:pStyle w:val="BodyText"/>
      </w:pPr>
      <w:r>
        <w:t xml:space="preserve">Elly đột nhiên nheo mắt lại,  “Xem ra tôi đã đánh giá thấp cô rồi.  Tôi cho rằng một người phụ nữ hơn 30 tuổi đã ly hôn và làm nghề bán nhà sẽ không có nội hàm thực sự,  những lời cô nói nghe có vẻ cũng không đến nỗi nào. ”</w:t>
      </w:r>
    </w:p>
    <w:p>
      <w:pPr>
        <w:pStyle w:val="BodyText"/>
      </w:pPr>
      <w:r>
        <w:t xml:space="preserve">Nại Nại không có bất cứ bình luận nào với sự khen ngợi của cô ta,  chỉ bình tĩnh dựa người vào ghế dò xét Elly.</w:t>
      </w:r>
    </w:p>
    <w:p>
      <w:pPr>
        <w:pStyle w:val="BodyText"/>
      </w:pPr>
      <w:r>
        <w:t xml:space="preserve">“Đương nhiên,  bản thân việc có thể ‘câu’ được LÔI KÌNH đã chứng minh cô cũng không phải tầm thường.  Chỉ có điều tôi rất tò mò,  cô đã dùng cách gì khiến anh ấy ‘chơi’ với cô lâu như vậy.  Cô nên biết,  xưa nay anh ấy không có tính kiên nhẫn với những cuộc vui tùy tiện. ”           </w:t>
      </w:r>
    </w:p>
    <w:p>
      <w:pPr>
        <w:pStyle w:val="BodyText"/>
      </w:pPr>
      <w:r>
        <w:t xml:space="preserve"> Nại Nại cau mày,  sau đó trưng ra khuôn mặt tười cười tiếp đón,  “Điều này tôi cũng không biết,  hay là…tôi hỏi anh ấy giúp cô nhé?”</w:t>
      </w:r>
    </w:p>
    <w:p>
      <w:pPr>
        <w:pStyle w:val="BodyText"/>
      </w:pPr>
      <w:r>
        <w:t xml:space="preserve">Đùa sao? Dựa vào cái gì mà cô ta bôi nhọ LÔI KÌNH như thế,  Nại Nại không can tâm chịu lép vế,  lại bổ sung thêm một câu: “Nhưng mà tôi nhớ anh ấy từng nói,  người anh ấy chơi bời tùy tiện trong thời gian lâu nhất chính là người tình cũ,  cụ thể tên người đó là gì tôi không nhớ rõ,  cô biết không ?”</w:t>
      </w:r>
    </w:p>
    <w:p>
      <w:pPr>
        <w:pStyle w:val="BodyText"/>
      </w:pPr>
      <w:r>
        <w:t xml:space="preserve">Sự phản kích của Nại Nại chẳng có công lực to tát gì cho cam,  nghe có vẻ giống những câu giận dỗi của trẻ con hơn.  Nhưng cuộc đối thoại giữa tình đich vốn rất ấu trĩ,  càng nực cười lại càng tranh luận,  càng tranh luận lại càng nực cười,  qua qua lại lại,  giống y như những đứa trẻ mẫu giáo tranh nhau quả táo.</w:t>
      </w:r>
    </w:p>
    <w:p>
      <w:pPr>
        <w:pStyle w:val="BodyText"/>
      </w:pPr>
      <w:r>
        <w:t xml:space="preserve">Elly lười nhác đặt chiếc tách café xuống,  “Cô rằng như vậy tôi sẽ tức giận sao?”</w:t>
      </w:r>
    </w:p>
    <w:p>
      <w:pPr>
        <w:pStyle w:val="BodyText"/>
      </w:pPr>
      <w:r>
        <w:t xml:space="preserve">“Không,  tôi chỉ có thể khiến cô phát nghẹn. ” Nại Nại kiên nhẫn trả lời.  Một câu trúng đích!</w:t>
      </w:r>
    </w:p>
    <w:p>
      <w:pPr>
        <w:pStyle w:val="BodyText"/>
      </w:pPr>
      <w:r>
        <w:t xml:space="preserve">Elly dừng khựng lị,  ngây người tại chỗ,  “Cô cũng thấy hiểu lòng dạ người khác đấy. ”</w:t>
      </w:r>
    </w:p>
    <w:p>
      <w:pPr>
        <w:pStyle w:val="BodyText"/>
      </w:pPr>
      <w:r>
        <w:t xml:space="preserve">“KHÔNG phải tôi thấu hiểu lòng dạ người khac,  mà là tôi biết cảm giác khi nhìn thấy bên cạnh người đàn ông đã từng thuộc về mình xuất hiện một người phụ nữ khác là như thế nào. ”</w:t>
      </w:r>
    </w:p>
    <w:p>
      <w:pPr>
        <w:pStyle w:val="BodyText"/>
      </w:pPr>
      <w:r>
        <w:t xml:space="preserve">Elly khinh khỉnh hỏi: “Cô đã từng gặp tình địch?”</w:t>
      </w:r>
    </w:p>
    <w:p>
      <w:pPr>
        <w:pStyle w:val="BodyText"/>
      </w:pPr>
      <w:r>
        <w:t xml:space="preserve">“Đương nhiên” Nại Nại nói tới tây có chút khó chịu nhưng vẫn vui vẻ giúp đỡ đối phương,  bởi vì giúp đỡ cô ta chính là giúp chính bản thân mình,  cảm hóa con hổ ít nhất có thể không phải chịu sự nguy hiểm của việc đi chỉnh hình hay bắt cóc.</w:t>
      </w:r>
    </w:p>
    <w:p>
      <w:pPr>
        <w:pStyle w:val="BodyText"/>
      </w:pPr>
      <w:r>
        <w:t xml:space="preserve">“Cô nghĩ gi?” Elly nhấp một ngụm café rồi hỏi.</w:t>
      </w:r>
    </w:p>
    <w:p>
      <w:pPr>
        <w:pStyle w:val="BodyText"/>
      </w:pPr>
      <w:r>
        <w:t xml:space="preserve">“Cô ta không xinh đẹp bằng tôi,  thế nên con mắt của tên đàn ông chết tiệt đó chẳng ra làm sao cả,  giờ đáng đời phải chịu tội rồi!” Nại Nại nói bình thản.  Từng câu đều là sự thật,  từng câu đều là tiếng nói của trái tim,  câu nói này đột nhiên khiến tâm trạng Elly cực kì tốt,  cô đắc ý đảo mắt bốn phía một lượn rồi nói: “Rất thiết thực”</w:t>
      </w:r>
    </w:p>
    <w:p>
      <w:pPr>
        <w:pStyle w:val="BodyText"/>
      </w:pPr>
      <w:r>
        <w:t xml:space="preserve">Nại Nại nói tiếp ngay sau đó: “Nhưng điều này không phù hợp với thân phận của cô”</w:t>
      </w:r>
    </w:p>
    <w:p>
      <w:pPr>
        <w:pStyle w:val="BodyText"/>
      </w:pPr>
      <w:r>
        <w:t xml:space="preserve">“Ý cô là gi?” Elly lườm Nại Nại chờ cô gải thích.</w:t>
      </w:r>
    </w:p>
    <w:p>
      <w:pPr>
        <w:pStyle w:val="BodyText"/>
      </w:pPr>
      <w:r>
        <w:t xml:space="preserve">“Năm đó tôi là vợ của người ta,  tôi có thể đường đường chính chính căn hận bồ nhí,  nhưng cô thì dựa vào cái gì?” Nại Nại cười trả lời rất phong độ,  chỉ một câu nói làm nghẹn họng của người phụ nữ trước mặt. </w:t>
      </w:r>
    </w:p>
    <w:p>
      <w:pPr>
        <w:pStyle w:val="Compact"/>
      </w:pPr>
      <w:r>
        <w:t xml:space="preserve"> </w:t>
      </w:r>
      <w:r>
        <w:br w:type="textWrapping"/>
      </w:r>
      <w:r>
        <w:br w:type="textWrapping"/>
      </w:r>
    </w:p>
    <w:p>
      <w:pPr>
        <w:pStyle w:val="Heading2"/>
      </w:pPr>
      <w:bookmarkStart w:id="55" w:name="chương-36"/>
      <w:bookmarkEnd w:id="55"/>
      <w:r>
        <w:t xml:space="preserve">33. Chương 36</w:t>
      </w:r>
    </w:p>
    <w:p>
      <w:pPr>
        <w:pStyle w:val="Compact"/>
      </w:pPr>
      <w:r>
        <w:br w:type="textWrapping"/>
      </w:r>
      <w:r>
        <w:br w:type="textWrapping"/>
      </w:r>
      <w:r>
        <w:t xml:space="preserve">Chương 36: Đàn bà giao đấu 36 kế</w:t>
      </w:r>
    </w:p>
    <w:p>
      <w:pPr>
        <w:pStyle w:val="BodyText"/>
      </w:pPr>
      <w:r>
        <w:t xml:space="preserve">Một câu nói của Nại Nại khiến Elly nổi giân bừng bừng,  cô rất muốn đập ban đứng phất dậy rồi tát cho Nại Nại một cái điếng người,  lại muốn cho thuộc ạ bắt trói Nại Nại đưa về Mỹ để bắt LÔI KÌNH đi vào khuôn phép,  cô còn muốn cào xước khuôn mặt Nại Nại rồi vứt ra nơi hoang vu nào đó cho tư sinh tự diệt.  Tất cả mọi suy nghĩ đều thoáng qua như thế,  nể mặt LÔI KÌNH mà đành nén giận xuống.  Nhưng đang định cứ thế cho qua thì câu nói tiếp theo của Nại Nại chốc lát làm tất cả bùng nổ!        </w:t>
      </w:r>
    </w:p>
    <w:p>
      <w:pPr>
        <w:pStyle w:val="BodyText"/>
      </w:pPr>
      <w:r>
        <w:t xml:space="preserve"> “Đừng tức giận,  sẽ có nếp nhăn đấy!” Nại Nại khuyên nhủ ôn hòa nhã nhặn.</w:t>
      </w:r>
    </w:p>
    <w:p>
      <w:pPr>
        <w:pStyle w:val="BodyText"/>
      </w:pPr>
      <w:r>
        <w:t xml:space="preserve">Elly nghiến răng thề độc: Nhất định không thể để người đàn bà này sống mà đi khỏi căn phòng này được.  Ả đúng là ngu xuẩn quá thể,  còn LÔI KÌNH vì người đàn bà này mà từ chối hợp tác lại càng xuẩn ngốc gấp bội.  Miệng cô không ngưng giật lên,  nén giận hỏi tiếp: “Cô không sợ tôi?”</w:t>
      </w:r>
    </w:p>
    <w:p>
      <w:pPr>
        <w:pStyle w:val="BodyText"/>
      </w:pPr>
      <w:r>
        <w:t xml:space="preserve">Nại Nại ngẩng đầu,  thần thái vô cùng bình tĩnh.  Đột nhên cô nhận thấy ở bên LÔI KÌNH lâu có rất nhiều lợi ích.  Anh huấn luyện cô không run sợ trước ánh mắt sắc lanh,  anh khiến cô quen thuộc với những lời lẽ khiêu khích.  Thậm chí ngay lúc này co thực sự cảm thấy người đàn bà trước mặt thật đáng thương.  Nên Nại Nại đại phát từ bi bất giác nói: “Nói thật,  phụ nữ chúng ta sợ nhất là tức giận,  không chỉ trừng phạt bản thân dễ bị ung thư,  còn khiến các biện pháp chăm sóc mất tác dụng.  So với việc suốt ngày mất thời gian lo việc lung tung chi bằng vui vẻ sống qua ngày,  còn tiết kiệm được khoản chăm sóc nhan sắc!”</w:t>
      </w:r>
    </w:p>
    <w:p>
      <w:pPr>
        <w:pStyle w:val="BodyText"/>
      </w:pPr>
      <w:r>
        <w:t xml:space="preserve">Elly lấy lại bình tĩnh,  cố tỏ ra chấn tĩnh nói: “Vốn biết trước chị là bán nhà đất,  chứ ai không biết lại tưởng chị buôn mỹ phẩm. ”</w:t>
      </w:r>
    </w:p>
    <w:p>
      <w:pPr>
        <w:pStyle w:val="BodyText"/>
      </w:pPr>
      <w:r>
        <w:t xml:space="preserve">Nại Nại cụp mắt xuống: “Bán nhà đất chẳng có gì đáng xấu hổ,  chí ít bất cứ đồng nào kiếm được cũng có thể đem phơi ngoài ánh sáng. ”</w:t>
      </w:r>
    </w:p>
    <w:p>
      <w:pPr>
        <w:pStyle w:val="BodyText"/>
      </w:pPr>
      <w:r>
        <w:t xml:space="preserve">Câu này chọc đúng vào nỗi đau của Elly,  cô cười lạnh nói xỉa: “Thảo nào LÔI KÌNH có mối mà không muốn làm,  thì ra sau lưng có một bà cô cố vấn dạy dỗ.  Cô sạch sẽ còn chúng tôi dơ bẩn.  Thế cô nghĩ tiền của LÔI KÌNH có màu gì? Tất cả tiền ăn uống tiêu xài cũng đều có thể đem phơi ngoài nắng hả? Cô Tần,  cô đóng vai thánh mẫu không ai quản cô,  nhưng đừng tiêu tiền của chúng tôi rồi giả thiên thần. ”</w:t>
      </w:r>
    </w:p>
    <w:p>
      <w:pPr>
        <w:pStyle w:val="BodyText"/>
      </w:pPr>
      <w:r>
        <w:t xml:space="preserve">Mặt Nại Nại thoắt xanh thoắt trắng,  đây là lần đầu tiên cô bị bức bách nghĩ tới vấn đề này.  Trước đây dù biết nghề nghiệp của LÔI KÌNH,  cũng biết một số thứ không mấy quang inh chính đại,  nhưng thực tình cô chưa hề nghĩ tới việc tiền mình dùng lại nhuốm màu đen.  Cô chỉ muốn tìm một người đàn ông để dựa dẫm nhưng điều đó không có nghĩa là cô sẽ tiếp nhận tất cả mọi thứ một cách vô điều kiện.</w:t>
      </w:r>
    </w:p>
    <w:p>
      <w:pPr>
        <w:pStyle w:val="BodyText"/>
      </w:pPr>
      <w:r>
        <w:t xml:space="preserve">Cô cúi đầu nghĩ thật kĩ rồi mới trả lời: “Tiền của LÔI KÌNH sạch hay không thì tôi sẽ hỏi anh ấy,  nhưng xin đừng động chút là nói hai từ ‘chúng tôi’.  Theo tôi được biết thi tiền của LÔI KÌNH là lợi nhuận được phân hối,  tôi có quyền sử dụng.  Chẳng liên quan gì đến cô hết. ”     </w:t>
      </w:r>
    </w:p>
    <w:p>
      <w:pPr>
        <w:pStyle w:val="BodyText"/>
      </w:pPr>
      <w:r>
        <w:t xml:space="preserve"> “Mồm mép lợi hại,  không hổ danh là dân buôn bán bất động sản. ” Elly trận đầu chiến thắng vô cùng vui vẻ.  Nại Nại quá đơn thuần,  hỉ nộ ái ố đều viết trên mặt,  dù cố tỏ ra mạnh mẽ,  nhưng sự do dự khiến một Elly nhạy bén nhận thấy dao động trong lòng cô.  Cô nhếch mếp cười nói: “Đúng thế,  nhưng cô đừng quên là nếu không có tôi thì ngay đến món tiền sau cùng đến tay LÔI KÌNH cũng không có đâu. ”</w:t>
      </w:r>
    </w:p>
    <w:p>
      <w:pPr>
        <w:pStyle w:val="BodyText"/>
      </w:pPr>
      <w:r>
        <w:t xml:space="preserve">Nại Nại lặng người,  quả thật quan hệ làm ăn giữa LÔI KÌNH và Elly cô không hề biết gì,  càng chẳng hiểu những dây dưa lằng nhằng bên trong.  Ngộ nhỡ đắc tội cô ta,  chó cùng dứt dậu,  LÔI KÌNH có thể chống đỡ được bao lâu cũng không biết nữa.  Nói vậy thì quả nhiên không nên chọc tức cô ta.</w:t>
      </w:r>
    </w:p>
    <w:p>
      <w:pPr>
        <w:pStyle w:val="BodyText"/>
      </w:pPr>
      <w:r>
        <w:t xml:space="preserve">Thấy đối thủ im lặng,  Elly cũng không nói gì nữa.  Hai người phụ nữ ôm tâm sự riêng trầm mặc rất lâu,  mãi cho tới khi đột nhiên Elly hỏi: “Lôi dạo này không uống café nữa?”</w:t>
      </w:r>
    </w:p>
    <w:p>
      <w:pPr>
        <w:pStyle w:val="BodyText"/>
      </w:pPr>
      <w:r>
        <w:t xml:space="preserve">Đang không chú ý,  Nại Nại vừa vò góc khăn trải bàn vừa nói: “Đổi sang uống nước lọc rồi,  nước lọc nhiều dinh dưỡng. ”</w:t>
      </w:r>
    </w:p>
    <w:p>
      <w:pPr>
        <w:pStyle w:val="BodyText"/>
      </w:pPr>
      <w:r>
        <w:t xml:space="preserve">Elly cau mày: “Cô làm thế nào khiến anh ấy thay đổi được? Đó là thói quen lâu nă của Lôi.  Thậm chí vì anh ấy mà Hồng Cao Viễn còn mua cả một trang trại ở Brazil chuyên trồng hạt cafe đen. ”</w:t>
      </w:r>
    </w:p>
    <w:p>
      <w:pPr>
        <w:pStyle w:val="BodyText"/>
      </w:pPr>
      <w:r>
        <w:t xml:space="preserve">Nại Nại trả lời thản nhiên đầy ẩn ý: “KHÔNG làm cho thì hết thôi.  không có gì uống tự nhiên phải uống nước lọc. ”</w:t>
      </w:r>
    </w:p>
    <w:p>
      <w:pPr>
        <w:pStyle w:val="BodyText"/>
      </w:pPr>
      <w:r>
        <w:t xml:space="preserve">Elly kinh ngạc: “Cô dám không làm café cho Lôi?”</w:t>
      </w:r>
    </w:p>
    <w:p>
      <w:pPr>
        <w:pStyle w:val="BodyText"/>
      </w:pPr>
      <w:r>
        <w:t xml:space="preserve">“Các thứ tôi không làm cho anh ấy còn nhiều lắm,  thói quen của anh ấy nhiều như thế,  ai mà chăm lo tất cả được?” Nại Nại cười nói ngượng ngùng.</w:t>
      </w:r>
    </w:p>
    <w:p>
      <w:pPr>
        <w:pStyle w:val="BodyText"/>
      </w:pPr>
      <w:r>
        <w:t xml:space="preserve">“Tôi vẫn tưởng Lôi thích tình hiền thục đảm đang của cô,  thì ra cũng chẳng ra làm sao” Elly cười lạnh</w:t>
      </w:r>
    </w:p>
    <w:p>
      <w:pPr>
        <w:pStyle w:val="BodyText"/>
      </w:pPr>
      <w:r>
        <w:t xml:space="preserve">“Đây ra kinh nghiệm mà tôi đúc kết ra: phụ nữ nên học cách yêu thương bản thân nhiều hơn.  Khi mình dâng hiến cho người kia tất cả cũng chính là lúc mất đi chính bản thân.  Tính cách,  thói quen thậm chí cũng hoạt động hằng ngày cũng thay đổi theo người đó.  Đây chính là điều bi thảm nhất.  Cô có thể yêu người đó,  có thể tôn trọng người đó,  nhưng đừng yêu hết mình.  Cho dù có yêu điên cuồng mãnh liệt cũng nên giữ lại cho mình chút tự tôn,  bí ẩn,  nếu không sẽ ngã rất thảm hại. ”</w:t>
      </w:r>
    </w:p>
    <w:p>
      <w:pPr>
        <w:pStyle w:val="BodyText"/>
      </w:pPr>
      <w:r>
        <w:t xml:space="preserve">Một tràng độc thoại khơi dậy lòng hiếu kì của Elly: “Đây cũng là kinh nghiệm mà cô đúc kết được sao?”</w:t>
      </w:r>
    </w:p>
    <w:p>
      <w:pPr>
        <w:pStyle w:val="BodyText"/>
      </w:pPr>
      <w:r>
        <w:t xml:space="preserve">Nại Nại gật đầu: “Đúng thế,  cho nên rất bi thương. ”</w:t>
      </w:r>
    </w:p>
    <w:p>
      <w:pPr>
        <w:pStyle w:val="BodyText"/>
      </w:pPr>
      <w:r>
        <w:t xml:space="preserve">“Thế thì tôi lại tò mò rồi.  Sao LÔI KÌNH lại chịu ở cùng cô? Để cho người ta quản thì thoải mái?” Elly cười khẩy.</w:t>
      </w:r>
    </w:p>
    <w:p>
      <w:pPr>
        <w:pStyle w:val="BodyText"/>
      </w:pPr>
      <w:r>
        <w:t xml:space="preserve">“Có lẽ anh ấy thích bị ngược đãi cũng chưa biết chừng!” Tâm trí Nại Nại vẫn đang nghĩ tới vấn đề màu sắc của tiền,  thuận miệng nói ra câu này,  cũng tự dánh thức bản thân.  Mấy tháng nay,  LÔI KÌNH ngoại trừ tinh khí suýt chút thì không hề yêu cầu cô làm gì cả,  ngược lại anh ấy còn chăm lo mọi việc ăn ở đi lại của cô,  thậm chí cả đồ thiết yếu cũng do anh mua giúp cô.  Tại sao lại thế nhỉ,  không lẽ anh thực sự thích bị ngược đãi?        </w:t>
      </w:r>
    </w:p>
    <w:p>
      <w:pPr>
        <w:pStyle w:val="BodyText"/>
      </w:pPr>
      <w:r>
        <w:t xml:space="preserve"> Câu trả lời đó thốt ra do trái tim đang thình thịch đập loạn của Nại Nại,  thế nhưng cô không dám nhìn không dám động tới.  Cô sợ nếu biết được,  đắm chìm vào rồi sau này sẽ không dứt ra được.  Đó là kết cục không có tương lai,  người đã vấp ngã một lần như Nại Nại không dám trải qua lần nữa.  Ngộ nhỡ…Anh và cô liệu có thể cùng chung sống suốt đời suốt kiếp?</w:t>
      </w:r>
    </w:p>
    <w:p>
      <w:pPr>
        <w:pStyle w:val="BodyText"/>
      </w:pPr>
      <w:r>
        <w:t xml:space="preserve">Elly nghe thấy câu nói của Nại Nại liền cười nói: “Lôi mà tôi biết không thích bị ngược đãi, nhưng Lôi mà cô biết có lẽ lại thích. Hay là chúng ta chơi một trò thú vị nhé?”</w:t>
      </w:r>
    </w:p>
    <w:p>
      <w:pPr>
        <w:pStyle w:val="BodyText"/>
      </w:pPr>
      <w:r>
        <w:t xml:space="preserve">Nại Nại lắc đầu theo phản xạ, đùa với hổ là quá dại dội. Cô sẽ không cùng tình địch lập mưu chơi LÔI KÌNH đâu, như vậy thật ngu ngốc quá! Thế nhưng lời mời mọc của Elly tràn trề sức cuốnchút, nếu tiếp tục thuyết phục, cô không biết liệu có giữ được bình tĩnh cho đến cùng không. Thế là Nại Nại lén lút để điện thoại xuống dưới gầm bàn, vừa cười vừa định gửi một tn cảnh cáo cho người sắp bị chơi một vố.</w:t>
      </w:r>
    </w:p>
    <w:p>
      <w:pPr>
        <w:pStyle w:val="BodyText"/>
      </w:pPr>
      <w:r>
        <w:t xml:space="preserve">Tiếc rằng Elly không ngốc như Nại Nại, ngay từ đầu những cử chỉ nhỏ nhặt của Nại Nại đã bị cô nhin thấy, cô cười đưa tay về phía Nại Nại, mười ngón tay thon dài giơ lên: “Đưa điện thoại đây, tôi nhắn giúp cho”</w:t>
      </w:r>
    </w:p>
    <w:p>
      <w:pPr>
        <w:pStyle w:val="BodyText"/>
      </w:pPr>
      <w:r>
        <w:t xml:space="preserve">Nại Nại cười haha, thầm tự mắng, không ngờ con mắt của “TQ thịnh thế” tinh thật, cô hành động bí mật thế mà cũng phát hiện ra. Để bảo toàn tính mạng, cô ngoan ngoãn giao nộp điện thoại. Elly vừa nhận được chiếc điện thoại từ tay Nại Nại liền mỉa mai: “LÔI KÌNH đối xử tệ với cô quá, điện thoại của cô thật quá rẻ mạt”</w:t>
      </w:r>
    </w:p>
    <w:p>
      <w:pPr>
        <w:pStyle w:val="BodyText"/>
      </w:pPr>
      <w:r>
        <w:t xml:space="preserve">“Là tôi không muốn thôi. Anh ấy đòi mua cho, nhưng tôi từ chối” người khác chê cô ăn mặc không ra gì thì cô thản nhiên tiếp nhận, nhưng chê LÔI KÌNH thì cô không nhịn nổi mà phải lên tiếng biện minh cho anh.</w:t>
      </w:r>
    </w:p>
    <w:p>
      <w:pPr>
        <w:pStyle w:val="BodyText"/>
      </w:pPr>
      <w:r>
        <w:t xml:space="preserve">Elly chả thèm ngẩng mặt lên, lạnh lùng nói: “Là người tình phải có đạo đức của người tình, cô lại không tham tiền tài sao?”</w:t>
      </w:r>
    </w:p>
    <w:p>
      <w:pPr>
        <w:pStyle w:val="BodyText"/>
      </w:pPr>
      <w:r>
        <w:t xml:space="preserve">Nại Nại liền đáp: “Cũng chẳng phải! Tôi chỉ luôn nghĩ không liên quan đến tiền bạc nhiều sẽ có chút tôn nghiêm cho riêng mình”</w:t>
      </w:r>
    </w:p>
    <w:p>
      <w:pPr>
        <w:pStyle w:val="BodyText"/>
      </w:pPr>
      <w:r>
        <w:t xml:space="preserve">Elly không thể tin nổi nheo mắt hỏi tiếp: “Hai người ở cùng lâu vậy, cô chưa đòi hỏi anh ấy mua gì cho hả?”</w:t>
      </w:r>
    </w:p>
    <w:p>
      <w:pPr>
        <w:pStyle w:val="BodyText"/>
      </w:pPr>
      <w:r>
        <w:t xml:space="preserve">“Anh ấy chủ động mua cho tôi, tôi muốn cản cũng không cản nổi. Còn tôi yeu cầu anh ấy mua thì theo tôi nhớ chỉ có lần ăn thịt xiên nướng thôi”</w:t>
      </w:r>
    </w:p>
    <w:p>
      <w:pPr>
        <w:pStyle w:val="BodyText"/>
      </w:pPr>
      <w:r>
        <w:t xml:space="preserve">“Đó là thứ gì?” Elly cau mày hỏi.</w:t>
      </w:r>
    </w:p>
    <w:p>
      <w:pPr>
        <w:pStyle w:val="BodyText"/>
      </w:pPr>
      <w:r>
        <w:t xml:space="preserve">Nại Nại giải thích một hồi, quả nhiên không ngoài dự đoán, Elly bày tỏ thái độ khó hiểu: “Cô đòi anh ấy mua cho thức ăn rác rưởi trị giá hai mươi tệ?”           </w:t>
      </w:r>
    </w:p>
    <w:p>
      <w:pPr>
        <w:pStyle w:val="BodyText"/>
      </w:pPr>
      <w:r>
        <w:t xml:space="preserve"> “Rất thơm ngon! không phải rác rưởi. Còn nữa, hai mươi tệ cũng có thể ăn no nê ngon lành. ” Nại Nại cười mãn nguyện nhớ lại mùi vị của những xiên thịt nướng nóng hôi hổi.</w:t>
      </w:r>
    </w:p>
    <w:p>
      <w:pPr>
        <w:pStyle w:val="BodyText"/>
      </w:pPr>
      <w:r>
        <w:t xml:space="preserve">“Cô dễ dàng thỏa mãn vậy sao?” Elly căn bản không tin nổi trên đời này lại có người phụ nữ không hứng thú với tiền bạc, mặt cô lạnh lùng hỏi: “Nếu bây giờ tôi cho cô một nghìn vạn tệ, đổi lại cô phải rời xa Lôi?”</w:t>
      </w:r>
    </w:p>
    <w:p>
      <w:pPr>
        <w:pStyle w:val="BodyText"/>
      </w:pPr>
      <w:r>
        <w:t xml:space="preserve">“Trước đây tôi không phải lo lắng chuyện ăn uống, nên coi tiền là vật ngoài thân, sau này không có tiền, tự nhiên cũng biết lợi ích của nó. Thế nhưng nếu thực sự phải lựa chọn, tôi vẫn cứ cho rằng những xiên nướng trị giá hai mươi tệ do người đó mua cho cung là một kiểu yêu thương. Tình yêu đó đáng giá hơn so với việc tặng vàng bạc đá quý đắt tiền. Đương nhiên nếu cho tôi một nghìn tệ mà không bắt tôi phải làm gì thì tôi rất sẵn lòng! Nhưng nếu dùng số tiền đó đổi lấy LÔI KÌNH, thì không phải cô đã coi thường tôi, mà là đánh giá quá thấp anh ấy” Nại Nại nuốt nước miếng, cố tỏ ra nói chuyện thật thản nhiên.</w:t>
      </w:r>
    </w:p>
    <w:p>
      <w:pPr>
        <w:pStyle w:val="BodyText"/>
      </w:pPr>
      <w:r>
        <w:t xml:space="preserve">Thựcc ra tất cả đều là nhảm nhí!</w:t>
      </w:r>
    </w:p>
    <w:p>
      <w:pPr>
        <w:pStyle w:val="BodyText"/>
      </w:pPr>
      <w:r>
        <w:t xml:space="preserve">Điều mà cô muốn nói phải là: Cô tưởng tôi là ai, chó con sao? Thưởng cho mẩu xương là sung sướng vẫy đuôi mừng rỡ? Còn thực tế, haizzzz…Cô chỉ muốn tỏ ra chút tôn nghiêm của bản thân, dù gì cũng không được yếu thế trước tình địch.</w:t>
      </w:r>
    </w:p>
    <w:p>
      <w:pPr>
        <w:pStyle w:val="BodyText"/>
      </w:pPr>
      <w:r>
        <w:t xml:space="preserve">Nếu như binh pháp ba mươi sáu kế thì trận chiến giữa họ cũng kế đối kế, mưu đấu mưu mà thôi.</w:t>
      </w:r>
    </w:p>
    <w:p>
      <w:pPr>
        <w:pStyle w:val="BodyText"/>
      </w:pPr>
      <w:r>
        <w:t xml:space="preserve">Cố tỏ ra không có gì sợ hãi mới khiến đối phương không thể tìm ra nhược điểm của bản thân. Cô nghĩ vậy! Ai ngờ Elly chả thfm để tâm, tiếp đó mở điện thoại, làm quen với bàn phím, gửi đi vài chữ, gập lại rồi mỉm cười chờ điện thoại của LÔI KÌNH</w:t>
      </w:r>
    </w:p>
    <w:p>
      <w:pPr>
        <w:pStyle w:val="BodyText"/>
      </w:pPr>
      <w:r>
        <w:t xml:space="preserve">Quả nhiên chưa đến năm phút sau, tiếng điện thoại trong túi Elly reo vang, cô quan sát Nại Nại rồi mỉm cười: “Có muốn biết anh ấy sẽ nói gì không ?”</w:t>
      </w:r>
    </w:p>
    <w:p>
      <w:pPr>
        <w:pStyle w:val="BodyText"/>
      </w:pPr>
      <w:r>
        <w:t xml:space="preserve">Nại Nại bị ánh mắt của Elly làm cho phát run, ánh mắt gian tà, âm mưu xảo quyệt nhưng lại không khiến người ta ghét bỏ, ng đàn bà này quả là có bản lĩnh trói chặt đàn ông. Chính xác là đàn ông không muốn gây khó dễ cho cô ấy.</w:t>
      </w:r>
    </w:p>
    <w:p>
      <w:pPr>
        <w:pStyle w:val="BodyText"/>
      </w:pPr>
      <w:r>
        <w:t xml:space="preserve">“Muốn” Nại Nại thật thà nói.</w:t>
      </w:r>
    </w:p>
    <w:p>
      <w:pPr>
        <w:pStyle w:val="BodyText"/>
      </w:pPr>
      <w:r>
        <w:t xml:space="preserve">Sau khi trải qua nhiều việc như vậy, cô thực sự muốn nghe giọng nói của anh.</w:t>
      </w:r>
    </w:p>
    <w:p>
      <w:pPr>
        <w:pStyle w:val="BodyText"/>
      </w:pPr>
      <w:r>
        <w:t xml:space="preserve">Elly bấm nút ở loa rồi nhấn nút nghe cuộc gọi, mỉm cười: “Sao thế, Lôi? Anh nghĩ kĩ chưa?”</w:t>
      </w:r>
    </w:p>
    <w:p>
      <w:pPr>
        <w:pStyle w:val="BodyText"/>
      </w:pPr>
      <w:r>
        <w:t xml:space="preserve">Khoảnh khắc giọng LÔI KÌNH truyền qua điện thoại khiến Nại Nại suýt nữa bật khóc. Cô chưa bao giờ nghĩ rằng mình lại nhớ anh đến vậy, chưa bao giờ. Chỉ giọng nói của anh thôi lại làm cô rơi vào tình thế không thể khống ché được cảm xúc của mình. Cô mím chặt môi giữ bản thân bình tĩnh.</w:t>
      </w:r>
    </w:p>
    <w:p>
      <w:pPr>
        <w:pStyle w:val="BodyText"/>
      </w:pPr>
      <w:r>
        <w:t xml:space="preserve">“Tôi cảnh cáo cô, nếu cô dám động vào một sợi lông của cô ấy, cô sẽ phải trả giá” Giọng nói qua điện thoại củ LÔI KÌNH đặc biệt sắc lạnh, sắc mặt Elly thay đổi đột ngột, chiếc cằm vốn hếch lên một cách cao ngạo không kìm chế nỏi sự run rẩy.       </w:t>
      </w:r>
    </w:p>
    <w:p>
      <w:pPr>
        <w:pStyle w:val="BodyText"/>
      </w:pPr>
      <w:r>
        <w:t xml:space="preserve"> “Lôi, cô ta không đáng. Em cho cô tới 1000 vạn tệ, cô ta đã nhận và đồng ý không qua lại với anh nữa” Elly ra hiệu cho Nại Nại, vốn định lên tiếng nhưng Nại Nại đành phải ngồi xuống.</w:t>
      </w:r>
    </w:p>
    <w:p>
      <w:pPr>
        <w:pStyle w:val="BodyText"/>
      </w:pPr>
      <w:r>
        <w:t xml:space="preserve">Thực ra, cô cũng rất muốn biết LÔI KÌNH sẽ trả lời như thế nào.</w:t>
      </w:r>
    </w:p>
    <w:p>
      <w:pPr>
        <w:pStyle w:val="BodyText"/>
      </w:pPr>
      <w:r>
        <w:t xml:space="preserve">“KHÔNG thể nào, cô ấy sẽ không làm vậy” LÔI KÌNH kiên quyết lạ thường.</w:t>
      </w:r>
    </w:p>
    <w:p>
      <w:pPr>
        <w:pStyle w:val="BodyText"/>
      </w:pPr>
      <w:r>
        <w:t xml:space="preserve">Thái độ của anh khiến Elly thấy xót tận đáy trái tim, cố ý nói thêm: “Lôi!Lần này anh nhìn nhầm người rồi”</w:t>
      </w:r>
    </w:p>
    <w:p>
      <w:pPr>
        <w:pStyle w:val="BodyText"/>
      </w:pPr>
      <w:r>
        <w:t xml:space="preserve">Nại Nại cúi đầu, đan những ngón tay vào nhau.</w:t>
      </w:r>
    </w:p>
    <w:p>
      <w:pPr>
        <w:pStyle w:val="BodyText"/>
      </w:pPr>
      <w:r>
        <w:t xml:space="preserve">Kiểu chiến thuật tâm lí này trước kia cô đã đọc nhiều trong tiểu thuyết, tín niệm kiên định của một người sẽ bị lay động trước hàng oạt câu hỏ dồn ép của người khác. Cho dù giữ vững niềm tin đến cùng thì trong lòng người đó cũng sẽ nảy sinh chút hòa nghi. Nại Nại không bết trong lòng LÔI KÌNH như thế nào nhưng cô không dám khẳng định dù có nghi ngờ thì người cứng đầu như LÔI KÌNH chắc chắn sẽ đứng về phía cô chọc tức chết tên tiểu nhân trước mặt rồi mới tính sau.</w:t>
      </w:r>
    </w:p>
    <w:p>
      <w:pPr>
        <w:pStyle w:val="BodyText"/>
      </w:pPr>
      <w:r>
        <w:t xml:space="preserve">Đầu kia điện thoại trầm lặng khá lâu, sau đó đột nhiên LÔI KÌNH cười nhẹ, nói: “Elly, tôi với cô đánh cược đi, vật cược là Húc Đô cô ngày đêm mộng tưởng, tôi cược cô ấy không làm vậy”</w:t>
      </w:r>
    </w:p>
    <w:p>
      <w:pPr>
        <w:pStyle w:val="BodyText"/>
      </w:pPr>
      <w:r>
        <w:t xml:space="preserve">Nụ cười nhẹ nhàng đó của anh khiến cô vô cùng cảm động, anh nói nhẹ nhõm đến vậy, anh tin tưởng cô nhiều đến vậy…</w:t>
      </w:r>
    </w:p>
    <w:p>
      <w:pPr>
        <w:pStyle w:val="BodyText"/>
      </w:pPr>
      <w:r>
        <w:t xml:space="preserve">Đột nhiên Nại Nại đứng phắt dậy, hét lớn vào điện thoại: “Anh là đồ ngu”</w:t>
      </w:r>
    </w:p>
    <w:p>
      <w:pPr>
        <w:pStyle w:val="BodyText"/>
      </w:pPr>
      <w:r>
        <w:t xml:space="preserve">Đầu dây đằng kia LÔI KÌNH đột nhiên mất tiếng, Elly bịt chặt đầu dây lại, lấy chân đạp vào chân bàn truyền đến chỗ Nại Nại. Cô lườm Nại Nại đang bối rối một cái, đang định nói tiếp gì đó thì chợt nghe thấy LÔI KÌNH hét một câu: “Em là đồ ngốc nghếch”</w:t>
      </w:r>
    </w:p>
    <w:p>
      <w:pPr>
        <w:pStyle w:val="BodyText"/>
      </w:pPr>
      <w:r>
        <w:t xml:space="preserve">Elly nhìn lên trần nhà than thầm, muốn nôn mửa tại trận. Cô chưa từng thấy LÔI KÌNH ngu xuẩn đến vậy. Điều không chấp nhận được nhất là những lời tình tứ của hai người này thật không ra làm sao cả. Cô định thần lại, lạnh lùng nói: “Đừng có ở đó mà ngu với chả ngốc nữa! Lôi, anh muốn cứu cô ta thì mau tới bàn chuyện làm ăn, nếu không em sẽ đưa cô ta về Mỹ”</w:t>
      </w:r>
    </w:p>
    <w:p>
      <w:pPr>
        <w:pStyle w:val="Compact"/>
      </w:pPr>
      <w:r>
        <w:t xml:space="preserve">LÔI KÌNH thậm chí còn chẳng thèm trả lời đã dập máy, Elly nhìn chiếc điện thoại đang kêu tút tút một cách dị thường, mãi không định thần lại được. </w:t>
      </w:r>
      <w:r>
        <w:br w:type="textWrapping"/>
      </w:r>
      <w:r>
        <w:br w:type="textWrapping"/>
      </w:r>
    </w:p>
    <w:p>
      <w:pPr>
        <w:pStyle w:val="Heading2"/>
      </w:pPr>
      <w:bookmarkStart w:id="56" w:name="chương-37-38"/>
      <w:bookmarkEnd w:id="56"/>
      <w:r>
        <w:t xml:space="preserve">34. Chương 37-38</w:t>
      </w:r>
    </w:p>
    <w:p>
      <w:pPr>
        <w:pStyle w:val="Compact"/>
      </w:pPr>
      <w:r>
        <w:br w:type="textWrapping"/>
      </w:r>
      <w:r>
        <w:br w:type="textWrapping"/>
      </w:r>
    </w:p>
    <w:p>
      <w:pPr>
        <w:pStyle w:val="BodyText"/>
      </w:pPr>
      <w:r>
        <w:t xml:space="preserve">Chương 37:Ai là người yêu duy nhất của ai?</w:t>
      </w:r>
    </w:p>
    <w:p>
      <w:pPr>
        <w:pStyle w:val="BodyText"/>
      </w:pPr>
      <w:r>
        <w:t xml:space="preserve">“Thực ra Lôi đối với tôi mà nói không quan trọng” Sau khi cúp đt, Elly ngồi ngây ra ở đó rất lâu, tự nói lẩm bẩm 1 mình.</w:t>
      </w:r>
    </w:p>
    <w:p>
      <w:pPr>
        <w:pStyle w:val="BodyText"/>
      </w:pPr>
      <w:r>
        <w:t xml:space="preserve">Nại Nại ngẩng đầu lên nhìn cô, đợi câu tiếp theo.</w:t>
      </w:r>
    </w:p>
    <w:p>
      <w:pPr>
        <w:pStyle w:val="BodyText"/>
      </w:pPr>
      <w:r>
        <w:t xml:space="preserve">“Tôi và Lôi suốt bao năm như vậy, đối với tôi mà nói anh ấy chỉ là 1 đối tác có quan hệ xác thịt mà thôi. Anh không yêu tôi, tôi cũng không dám yêu anh. Tôi cho rằng anh không có trái tim, kết quả hôm nay mới biết anh ấy thích cô nhiều như thế nào” Câu nói của Elly khiến Nại Nại không biết phải phản ứng ra sao, cô cười cười đầy ngượng ngùng, giả vờ đang thưởng thức những hoa văn trên bàn.             </w:t>
      </w:r>
    </w:p>
    <w:p>
      <w:pPr>
        <w:pStyle w:val="BodyText"/>
      </w:pPr>
      <w:r>
        <w:t xml:space="preserve"> </w:t>
      </w:r>
    </w:p>
    <w:p>
      <w:pPr>
        <w:pStyle w:val="BodyText"/>
      </w:pPr>
      <w:r>
        <w:t xml:space="preserve"> “Tôi không tha cho 2 người chẳng qua vì tôi có chút không can tâm mà thôi, tôi không thể nòa hiểu nổi rốt cuộc tôi thua cô ở điểm nào?” Elly cau mày nghĩ ngợi 1 lát, cười đau khổ: “Lẽ nào vì tôi thông minh hơn cô?”</w:t>
      </w:r>
    </w:p>
    <w:p>
      <w:pPr>
        <w:pStyle w:val="BodyText"/>
      </w:pPr>
      <w:r>
        <w:t xml:space="preserve">Nại Nại lí nhí: “Có thể”</w:t>
      </w:r>
    </w:p>
    <w:p>
      <w:pPr>
        <w:pStyle w:val="BodyText"/>
      </w:pPr>
      <w:r>
        <w:t xml:space="preserve">“Ngu ngốc thì có gì tốt? Đợi đàn ông đến lừa? Ở trang trại Wharton của tôi, tôi là nữ vương, tất cả những người đàn ông tới đó đều là ông chủ ở đó, bọn họ có thể hưởng thụ sự hầu hạ đối với 1 ông chủ nhưng không thể làm chủ, tất cả mọi thứ đều do 1 mình tôi quyết định, như vậy mới là cuộc sống người phụ nữ nên sống” Elly bật tay đánh tách 1 cái, gọi phục vụ đến.  “Mang cho tiểu thư đây 1 cốc trà sữa, và có thể đem món ăn lên được rồi”</w:t>
      </w:r>
    </w:p>
    <w:p>
      <w:pPr>
        <w:pStyle w:val="BodyText"/>
      </w:pPr>
      <w:r>
        <w:t xml:space="preserve">“Nhưng cô không thật lòng với ai cả. ” Nại Nại nhìn thẳng vào Elly.</w:t>
      </w:r>
    </w:p>
    <w:p>
      <w:pPr>
        <w:pStyle w:val="BodyText"/>
      </w:pPr>
      <w:r>
        <w:t xml:space="preserve">Elly vẫn hấm hàm lên,  mỉm cười: “Tôi cảm thấy trên đời này thật lòng với tôi nhất chính là tiền. ”</w:t>
      </w:r>
    </w:p>
    <w:p>
      <w:pPr>
        <w:pStyle w:val="BodyText"/>
      </w:pPr>
      <w:r>
        <w:t xml:space="preserve">Rõ ràng biết cô đã đi quá đà,  nhưng Nại Nại không thể chỉ đúng đường cho cô.  Sau sự thất bại của hôn nhân,  bản thân cô cũng từng có 1 khoảng thời gian nghĩ như vậy.  Có tiền mọi việc đều thuận lợi,  không có tiền 1 việc cỏn con cũng không làm nổi.  Cô của khi đó chỉ có vài nghìn tệ trong tay,  còn Elly lúc này e rằng đang có gấp nghìn lần vạn lần số tiền căn nhà riêng của cô,  nhưng vẫn không có cảm giác an toàn y như cô lúc đó.</w:t>
      </w:r>
    </w:p>
    <w:p>
      <w:pPr>
        <w:pStyle w:val="BodyText"/>
      </w:pPr>
      <w:r>
        <w:t xml:space="preserve">Phụ nữ đúng là yếu đuối bẩm sinh,  cho dù có nhiều tiền tới đâu thì cảm giác không an toàn trong tình cảm vĩnh viễn không thể xóa mời được.</w:t>
      </w:r>
    </w:p>
    <w:p>
      <w:pPr>
        <w:pStyle w:val="BodyText"/>
      </w:pPr>
      <w:r>
        <w:t xml:space="preserve">“Thực ra ôm tiền đi ngủ không yên lòng bằng ôm đàn ông. ” Nại Nại thở dài.</w:t>
      </w:r>
    </w:p>
    <w:p>
      <w:pPr>
        <w:pStyle w:val="BodyText"/>
      </w:pPr>
      <w:r>
        <w:t xml:space="preserve">Elly đẩy cốc trà sữa vừa được bưng lên đến trước mặt Nại Nại,  nói: “Đàn ông là loại chỉ xoay người là trở mặt,  còn tiền thì không.  Hơn nữa có tiền chẳng có thứ gì là không mua được,  đây là điều cô nói. ”</w:t>
      </w:r>
    </w:p>
    <w:p>
      <w:pPr>
        <w:pStyle w:val="BodyText"/>
      </w:pPr>
      <w:r>
        <w:t xml:space="preserve">Nại Nại bị cứng họng,  sau 1 hồi trầm ngâm,  cô liền đứng dậy,  “Tôi đi trước đây. ”</w:t>
      </w:r>
    </w:p>
    <w:p>
      <w:pPr>
        <w:pStyle w:val="BodyText"/>
      </w:pPr>
      <w:r>
        <w:t xml:space="preserve">“Sao thế,  câu nói của tôi khiến cô đứng ngồi không yên?” Elly dựa người vào ghế nhìn các món ăn đang được dọn lên lần lượt,  nhưng dao dĩa lại có đến ba bộ.</w:t>
      </w:r>
    </w:p>
    <w:p>
      <w:pPr>
        <w:pStyle w:val="BodyText"/>
      </w:pPr>
      <w:r>
        <w:t xml:space="preserve">“Ngồi thêm 1 lúc nữa,  tôi tặng cho cô 1 màn kịch hay, cô thấy thế nào?” Elly mím môi cười thần bí, cô thấy thế nào?” Elly mím môi cười thần bí, giơ tay lên ta hiệu cho nhân viên phục vụ sau lưng Nại Nại, ng đó cúi gập người xuống làm tư thế mời. Nại Nại nghiến răng, cũng không muốn vì thế mà đắc tội Elly nên lại ngồi xuống, chỉ có điều cô không hiểu ý của Elly là gì.                </w:t>
      </w:r>
    </w:p>
    <w:p>
      <w:pPr>
        <w:pStyle w:val="BodyText"/>
      </w:pPr>
      <w:r>
        <w:t xml:space="preserve"> </w:t>
      </w:r>
    </w:p>
    <w:p>
      <w:pPr>
        <w:pStyle w:val="BodyText"/>
      </w:pPr>
      <w:r>
        <w:t xml:space="preserve"> Màn kịch hay gì?Cô ta muốn làm gì LÔI KÌNHHÔNG ?</w:t>
      </w:r>
    </w:p>
    <w:p>
      <w:pPr>
        <w:pStyle w:val="BodyText"/>
      </w:pPr>
      <w:r>
        <w:t xml:space="preserve">Thấy sự căng thẳng của Nại Nại, Elly nói: “Yên tâm đi, tôi không nhàm chán đến mức độ đó đâu. Mấy thể loại như kiểu bắt cóc đó không có tí “hàm lượng kĩ thuật” nào, tôi sẽ không làm như thế. Tôi chỉ muốn mượn cô để bàn việc làm ăn thôi. Tuy tôi không phải quân tử gì, nhưng cũng không phải kẻ tiểu nhân. ”</w:t>
      </w:r>
    </w:p>
    <w:p>
      <w:pPr>
        <w:pStyle w:val="BodyText"/>
      </w:pPr>
      <w:r>
        <w:t xml:space="preserve">Nại Nại chỉ còn cách tiếp tục thu mình trên chiếc ghế, trong lòng cũng nhẹ nhõm đi 1 chút. Nếu đã không nguy hiểm đến tính mạng thì còn lại là vấn đề cần giải quyết giữa LÔI KÌNH và cô ta rồi.</w:t>
      </w:r>
    </w:p>
    <w:p>
      <w:pPr>
        <w:pStyle w:val="BodyText"/>
      </w:pPr>
      <w:r>
        <w:t xml:space="preserve">Elly thăm dò sắc mặt của Nại Nại, trong lòng bộn bề trăm mỗi cảm xúc. Trc khi về nước cô từng tưởng tượng vô số lần bộ dạng của Nại Nại, hoặc là yêu kiều, hoặc là mềm mại, hoặc là sắc sảo, hoặc là giảo hoạt…đều có khả năng, chỉ duy nhất bộ dạnh như thế này là cô chưa từng nghĩ tới. Nói thế nào nhỉ, Nại Nại là 1 người phụ nữ không tốt không xấu không xinh không xấu, bình thường tới mức không thể bình thường hơn được nữa, ngoài việc thỉnh thoảng có chút thông minh, còn lại thì đều không đáng để nhắc tới. Một phụ nữ đến trang phục của mình còn không thèm quan tâm sao có thể có được trái tim của Lôi? Cô thật sự rất muốn biết.</w:t>
      </w:r>
    </w:p>
    <w:p>
      <w:pPr>
        <w:pStyle w:val="BodyText"/>
      </w:pPr>
      <w:r>
        <w:t xml:space="preserve">Cô nheo mắt nhìn Nại Nại, dò xét trên dưới cố tìm 1 lý do hợp lý.</w:t>
      </w:r>
    </w:p>
    <w:p>
      <w:pPr>
        <w:pStyle w:val="BodyText"/>
      </w:pPr>
      <w:r>
        <w:t xml:space="preserve">Có lẽ Lôi đã phiêu bạt mệt rồi, muốn dừng lại, cho dù đối phương không phải là Tần Nại Nại, Lôi cũng vẫn sẽ dừng chân. Chẳng qua là cô đã tình cờ đứng đó và gặp anh, thế là đã tạo nên 1 thần thoại cho sự dừng chân của lãng tử.</w:t>
      </w:r>
    </w:p>
    <w:p>
      <w:pPr>
        <w:pStyle w:val="BodyText"/>
      </w:pPr>
      <w:r>
        <w:t xml:space="preserve">Nghĩ tới đây Elly đột nhiên nhếch mép cười mỉa mai, nếu thật sự là như vậy, vậy thì Lôi thật sự đã già rồi, bản thân cũng không cần thiết phải hao công tốn sức cho 1 tay lãng tử già, tiếp sau đây chỉ là xem xem sẽ giải quyết vấn đề hợp tác đôi bên thế nào mà thôi.</w:t>
      </w:r>
    </w:p>
    <w:p>
      <w:pPr>
        <w:pStyle w:val="BodyText"/>
      </w:pPr>
      <w:r>
        <w:t xml:space="preserve"> -- media.alobooks.vn--</w:t>
      </w:r>
    </w:p>
    <w:p>
      <w:pPr>
        <w:pStyle w:val="BodyText"/>
      </w:pPr>
      <w:r>
        <w:t xml:space="preserve">LÔI KÌNH chỉ dùng 10 phút để tới khách sạn Vương Phủ, đạp cửa cái rầm rồi lao thẳng vào đại sảnh.</w:t>
      </w:r>
    </w:p>
    <w:p>
      <w:pPr>
        <w:pStyle w:val="BodyText"/>
      </w:pPr>
      <w:r>
        <w:t xml:space="preserve">Đã rất lâu anh không tức giận tột độ như thế này, hành vi lần này của Elly đã ép anh phải bộc phát.</w:t>
      </w:r>
    </w:p>
    <w:p>
      <w:pPr>
        <w:pStyle w:val="BodyText"/>
      </w:pPr>
      <w:r>
        <w:t xml:space="preserve">LÔI KÌNH đang trong cơn thịnh nộ không nói không rằng tóm lấy cổ nhân viên phục vụ, lôi 1 phát ra trc mặt mình, nghiến răng nghiến lợi hỏi: “Có phòng riêng nào có 2 phụ nữ không ?”</w:t>
      </w:r>
    </w:p>
    <w:p>
      <w:pPr>
        <w:pStyle w:val="BodyText"/>
      </w:pPr>
      <w:r>
        <w:t xml:space="preserve">Anh chàng đó có lẽ bị dọa đến mức đần luôn, run rẩy nói: “Anh muốn già hay muốn trẻ ạ?”          </w:t>
      </w:r>
    </w:p>
    <w:p>
      <w:pPr>
        <w:pStyle w:val="BodyText"/>
      </w:pPr>
      <w:r>
        <w:t xml:space="preserve"> </w:t>
      </w:r>
    </w:p>
    <w:p>
      <w:pPr>
        <w:pStyle w:val="BodyText"/>
      </w:pPr>
      <w:r>
        <w:t xml:space="preserve"> LÔI KÌNH hận không thể 1 phát bóp chết tên phục vụ ngờ nghệch trc mắt, cách trả lời câu hỏi không đầu không đuôi càng khiến LÔI KÌNH nghĩ đến bộ dạng bị ngược đãi của Nại Nại, thế là trong giọng nói của anh toát lên 1 sự giá lạnh đến cả bản thân anh cũng không thể ngờ tới: “Tôi hỏi anh lại lần nữa, có căn phòng riêng nào có 2 người phụ nữ không ?”</w:t>
      </w:r>
    </w:p>
    <w:p>
      <w:pPr>
        <w:pStyle w:val="BodyText"/>
      </w:pPr>
      <w:r>
        <w:t xml:space="preserve">Quả nhiên, ng này không giống với Nại Nại, nhanh chóng phục hồi trạng thái bình thường, ngón tay chỉ lên trên: “Trong phòng ‘Kết nghĩa Vườn Đào’ ạ”</w:t>
      </w:r>
    </w:p>
    <w:p>
      <w:pPr>
        <w:pStyle w:val="BodyText"/>
      </w:pPr>
      <w:r>
        <w:t xml:space="preserve">Shit!Coi cái tên đi! Đúng là thiết thực không tả nổi!</w:t>
      </w:r>
    </w:p>
    <w:p>
      <w:pPr>
        <w:pStyle w:val="BodyText"/>
      </w:pPr>
      <w:r>
        <w:t xml:space="preserve">Anh tức giận đến nỗi bật cười, hùng hổ bước lên lầu, anh thề rằng sẽ khiến Elly phải hối hận cho hành vi của mình.</w:t>
      </w:r>
    </w:p>
    <w:p>
      <w:pPr>
        <w:pStyle w:val="BodyText"/>
      </w:pPr>
      <w:r>
        <w:t xml:space="preserve"> -- media.alobooks.vn--</w:t>
      </w:r>
    </w:p>
    <w:p>
      <w:pPr>
        <w:pStyle w:val="BodyText"/>
      </w:pPr>
      <w:r>
        <w:t xml:space="preserve">“Cô đã gửi tin nhắn gì cho anh ấy?” Nại Nại phá vỡ sự im lặng, cất tiếng hỏi.</w:t>
      </w:r>
    </w:p>
    <w:p>
      <w:pPr>
        <w:pStyle w:val="BodyText"/>
      </w:pPr>
      <w:r>
        <w:t xml:space="preserve">“Dù ai có gọi đt thì anh cũng đừng đến” Elly giơ tay lên ngắm nghía những móng tay mới được sơn sửa cầu kì của mình với vẻ mặt không có chuyện gì xảy ra.</w:t>
      </w:r>
    </w:p>
    <w:p>
      <w:pPr>
        <w:pStyle w:val="BodyText"/>
      </w:pPr>
      <w:r>
        <w:t xml:space="preserve">Nại Nại cười đau khổ. Nói như vậy. LÔI KÌNH chẳng phải sẽ lo lắng điên cuồng lên sao?</w:t>
      </w:r>
    </w:p>
    <w:p>
      <w:pPr>
        <w:pStyle w:val="BodyText"/>
      </w:pPr>
      <w:r>
        <w:t xml:space="preserve">“Rốt cuộc cô muốn làm gì?” Nại Nại có chút không hiểu,  “Làm như thế này sẽ không tốt gì cho cô cả, nếu anh ấy tức lên cũng sẽ không hợp tác với cô nữa, thiệt hại mà cô phải chịu sẽ không bồi thường nổi đâu”</w:t>
      </w:r>
    </w:p>
    <w:p>
      <w:pPr>
        <w:pStyle w:val="BodyText"/>
      </w:pPr>
      <w:r>
        <w:t xml:space="preserve">Elly cười đắc ý,  “Nói thật sao?”</w:t>
      </w:r>
    </w:p>
    <w:p>
      <w:pPr>
        <w:pStyle w:val="BodyText"/>
      </w:pPr>
      <w:r>
        <w:t xml:space="preserve">Nại Nại gật đầu.</w:t>
      </w:r>
    </w:p>
    <w:p>
      <w:pPr>
        <w:pStyle w:val="BodyText"/>
      </w:pPr>
      <w:r>
        <w:t xml:space="preserve">“Tôi cũng không biết mình đang làm gì, có lẽ chỉ là muốn nhả 1 cục tức mà thôi. Xem 1 người hỉ nộ không biến sắc như Lôi đánh mất bình tĩnh trc công chúng cũng là 1 thú vị của cuộc đời tôi”</w:t>
      </w:r>
    </w:p>
    <w:p>
      <w:pPr>
        <w:pStyle w:val="BodyText"/>
      </w:pPr>
      <w:r>
        <w:t xml:space="preserve">Nại Nại bất lực nghĩ ngợi 1 hồi, rồi hỏi: “Cô khẳng định anh ấy sẽ mất bình tĩnh như vậy sao? Anh ấy không phải là người đàn ông sẽ đánh mất bình tĩnh vì phụ nữ”</w:t>
      </w:r>
    </w:p>
    <w:p>
      <w:pPr>
        <w:pStyle w:val="BodyText"/>
      </w:pPr>
      <w:r>
        <w:t xml:space="preserve">“Thế nên…phải dùng biện pháp mạnh” Elly mím môi cười, đứng dậy rót ba ly rượu, nâng lên rồi nói với Nại Nại,  “Hãy để chúng ta chống mắt chờ đợi”</w:t>
      </w:r>
    </w:p>
    <w:p>
      <w:pPr>
        <w:pStyle w:val="BodyText"/>
      </w:pPr>
      <w:r>
        <w:t xml:space="preserve">Đúng lúc này cánh cửa bị 1 người đạp mạnh từ bên ngoài, Elly nhìn cổ tay rồi cười: “Lôi, anh đến muộn hơn dự kiến của em năm phút, em còn tưởng anh sẽ nhanh hơn cơ đấy”</w:t>
      </w:r>
    </w:p>
    <w:p>
      <w:pPr>
        <w:pStyle w:val="BodyText"/>
      </w:pPr>
      <w:r>
        <w:t xml:space="preserve">LÔI KÌNH không cả buồn nhìn cô, đi thẳng đến trc mặt Nại Nại tóm chặt lấy cổ tay cô, quay phắt đầu lại chỉ thẳng vào mặt Elly: “Cô đừng ép người quá đáng, bằng không Jason cũng không bảo vệ nổi cô đâu”</w:t>
      </w:r>
    </w:p>
    <w:p>
      <w:pPr>
        <w:pStyle w:val="BodyText"/>
      </w:pPr>
      <w:r>
        <w:t xml:space="preserve">Đối với cơn thịnh nộ trc giờ chưa từng có của LÔI KÌNH, Elly phản ứng rất bình tĩnh, quay đầu lại ra hiệu cho người phục vụ đang run rẩy tiếp tục rót rượu, sau đó nhoẻn miệng cười với LÔI KÌNH: “Sao nào, anh định trở mặt với em vì cô ta?”        </w:t>
      </w:r>
    </w:p>
    <w:p>
      <w:pPr>
        <w:pStyle w:val="BodyText"/>
      </w:pPr>
      <w:r>
        <w:t xml:space="preserve"> </w:t>
      </w:r>
    </w:p>
    <w:p>
      <w:pPr>
        <w:pStyle w:val="BodyText"/>
      </w:pPr>
      <w:r>
        <w:t xml:space="preserve"> LÔI KÌNH mặt hầm hầm: “KHÔNG tiếc mọi thứ”</w:t>
      </w:r>
    </w:p>
    <w:p>
      <w:pPr>
        <w:pStyle w:val="BodyText"/>
      </w:pPr>
      <w:r>
        <w:t xml:space="preserve">Elly cúi đầu suy nghĩ một lát, hỏi Nại Nại với thái độ gần như coi thường: “Anh ấy nói không tiếc mọi thứ, còn cô thì sao?”</w:t>
      </w:r>
    </w:p>
    <w:p>
      <w:pPr>
        <w:pStyle w:val="BodyText"/>
      </w:pPr>
      <w:r>
        <w:t xml:space="preserve">Đôi môi Nại Nại đã bắt đầu run run, tìm giọng nói của mình cả nửa buổi mới lắp bắp được một câu: “Anh ấy. . anh ấy nói đùa với cô đấy”</w:t>
      </w:r>
    </w:p>
    <w:p>
      <w:pPr>
        <w:pStyle w:val="BodyText"/>
      </w:pPr>
      <w:r>
        <w:t xml:space="preserve">Elly không nhịn được phụt 1 tiếng, vội vàng lấy tay che miệng, sau đó quay mặt đi, sau khi nhịn được cười mới quay đầu lại lạnh lùng hỏi LÔI KÌNH: “Ăn cơm đã, ăn xong rồi nói chuyện, được chứ?”</w:t>
      </w:r>
    </w:p>
    <w:p>
      <w:pPr>
        <w:pStyle w:val="BodyText"/>
      </w:pPr>
      <w:r>
        <w:t xml:space="preserve">“Tôi không cho rằng chúng ta cần phải ăn cơm cùng nhau” Bàn tay giữ Nại Nại của LÔI KÌNH theo phản xạ siết chặt hơn, Nại Nại cảm thấy cổ tay mình sắp đứa lìa tới nơi, miễn cưỡng cười nói: “Ăn đi, ăn đi, em đói lắm rồi”</w:t>
      </w:r>
    </w:p>
    <w:p>
      <w:pPr>
        <w:pStyle w:val="BodyText"/>
      </w:pPr>
      <w:r>
        <w:t xml:space="preserve">Ba người đột nhiên lâm vào tình trạng khó xử. Elly thoải mái ngồi xuống, nâng ly rượu chân đế dài lên nhấp 1 ngụm rượu khai vị, LÔI KÌNH ngoảnh đầu lại nhìn Nại Nại, bộ dạng cô tuy đáng thương nhưng rõ ràng không bị thương ở đâu, anh cũng yên tâm đi nhiều.</w:t>
      </w:r>
    </w:p>
    <w:p>
      <w:pPr>
        <w:pStyle w:val="BodyText"/>
      </w:pPr>
      <w:r>
        <w:t xml:space="preserve">Tuy không ai nói gì nhưng người phục vụ run rẩy vẫn tiếp tục bày hết món này đến món khác, Nại Nại lắc lắc cánh tay của LÔI KÌNH,  “Hay là. . chúng ta cũng ăn đi?”</w:t>
      </w:r>
    </w:p>
    <w:p>
      <w:pPr>
        <w:pStyle w:val="BodyText"/>
      </w:pPr>
      <w:r>
        <w:t xml:space="preserve">Suy nghĩ của Nại Nại rất đơn giản, chỉ cần không trở mặt với Elly thì sau này cả LÔI KÌNH và Húc Đô cũng có thể an toàn không phải lo nghĩ. Tuy không biết giữa họ thế lực ai lớn hơn, nhưng đắc tội với tiểu nhân vẫn khủng khiếp hơn tuyệt giao với bạn bè nhiều.</w:t>
      </w:r>
    </w:p>
    <w:p>
      <w:pPr>
        <w:pStyle w:val="BodyText"/>
      </w:pPr>
      <w:r>
        <w:t xml:space="preserve">Thế là cô hao tâm tổn trí để bảo vệ LÔI KÌNH, giống như con gà mẹ bảo vệ gà con, đặt nó dưới đôi cánh của mình, chỉ sợ nó sẽ bi tổn thương dù chỉ là tí xíu.</w:t>
      </w:r>
    </w:p>
    <w:p>
      <w:pPr>
        <w:pStyle w:val="BodyText"/>
      </w:pPr>
      <w:r>
        <w:t xml:space="preserve">Dù rằng… ‘chú gà con’ này là du côn xã hội đen, nhưng cô vẫn không yên tâm.</w:t>
      </w:r>
    </w:p>
    <w:p>
      <w:pPr>
        <w:pStyle w:val="BodyText"/>
      </w:pPr>
      <w:r>
        <w:t xml:space="preserve">LÔI KÌNH sắp xếp cho Nại Nại ngồi ở chỗ xa nhất đối diện với Elly, sau đó anh ngồi vào giữa và lại tiếp tục trưng ra khuôn mặt sắt. Nại Nại hỏi anh có ăn cá Salmon không, LÔI KÌNH khẽ lắc đầu rồi nói: “Em ăn đi, tôi không đói”</w:t>
      </w:r>
    </w:p>
    <w:p>
      <w:pPr>
        <w:pStyle w:val="BodyText"/>
      </w:pPr>
      <w:r>
        <w:t xml:space="preserve">Nại Nại ăn mà chả thấy ngon miệng, không thể nào nuốt trôi được, thấy 2 người bên này không thoải mái, ng ngồi đối diện là Elly lại vô cùng sung sướng.</w:t>
      </w:r>
    </w:p>
    <w:p>
      <w:pPr>
        <w:pStyle w:val="BodyText"/>
      </w:pPr>
      <w:r>
        <w:t xml:space="preserve">Ăn được một lúc, Elly đột nhiên lên tiếng: “Lôi, em hy vọng anh có thể suy nghĩ lại lần nữa về chuyện hợp tác của chúng ta”</w:t>
      </w:r>
    </w:p>
    <w:p>
      <w:pPr>
        <w:pStyle w:val="BodyText"/>
      </w:pPr>
      <w:r>
        <w:t xml:space="preserve">“Cô có thể yên tâm rồi, tuyệt đối không thể” LÔI KÌNH không thèm dừng lấy nửa giây, trực tiếp trả lời luôn.</w:t>
      </w:r>
    </w:p>
    <w:p>
      <w:pPr>
        <w:pStyle w:val="BodyText"/>
      </w:pPr>
      <w:r>
        <w:t xml:space="preserve">Elly khịt mũi 1 cái,  “Nếu Jason rút tiền đầu tư về thì Húc Đô sẽ sụp đổ đúng không ?”</w:t>
      </w:r>
    </w:p>
    <w:p>
      <w:pPr>
        <w:pStyle w:val="BodyText"/>
      </w:pPr>
      <w:r>
        <w:t xml:space="preserve">LÔI KÌNH đứng lên cúi người xuống tiến gần phía Elly, đôi mắt dữ tợn nhìn cô chằm chằm,  “Elly, cô đừng ngây thơ quá, đã nhiều năm như vậy có kẻ nào không để cho mình 1 con đường lui?”</w:t>
      </w:r>
    </w:p>
    <w:p>
      <w:pPr>
        <w:pStyle w:val="BodyText"/>
      </w:pPr>
      <w:r>
        <w:t xml:space="preserve">Ellt có chút hoang mang với người đàn ông trc mặt, cô buột miệng hỏi: “Anh đã chuẩn bị hết rồi?”            </w:t>
      </w:r>
    </w:p>
    <w:p>
      <w:pPr>
        <w:pStyle w:val="BodyText"/>
      </w:pPr>
      <w:r>
        <w:t xml:space="preserve"> </w:t>
      </w:r>
    </w:p>
    <w:p>
      <w:pPr>
        <w:pStyle w:val="BodyText"/>
      </w:pPr>
      <w:r>
        <w:t xml:space="preserve"> LÔI KÌNH nhìn cô khinh bỉ,  “Nguyên nhân tôi không đấu với cô là vì mọi người còn có lý do để hợp tác, bây giờ tôi thấy không còn cần thiết phải hợp tác với cô nữa rồi, cô thấy sao?”</w:t>
      </w:r>
    </w:p>
    <w:p>
      <w:pPr>
        <w:pStyle w:val="BodyText"/>
      </w:pPr>
      <w:r>
        <w:t xml:space="preserve">Anh tưởng rằng Elly sẽ nuốt lời, kết quả cô đột nhiên cười lớn,  “LÔI KÌNH, quả nhiên anh đã lún sâu vào rồi”</w:t>
      </w:r>
    </w:p>
    <w:p>
      <w:pPr>
        <w:pStyle w:val="BodyText"/>
      </w:pPr>
      <w:r>
        <w:t xml:space="preserve">LÔI KÌNH không thèm để tâm đến kế kích tưởng của cô, đi thẳng đến chỗ Nại Nại, cởi áo khoác của mình ra choàng lên người cô, vứt đôi đũa khỏi đôi tay đang run rẩy của cô, kéo cô ra sau lưng anh.</w:t>
      </w:r>
    </w:p>
    <w:p>
      <w:pPr>
        <w:pStyle w:val="BodyText"/>
      </w:pPr>
      <w:r>
        <w:t xml:space="preserve">“Chúng ta không đi thì hơn” Nại Nại vẫn có chút không yên tâm.</w:t>
      </w:r>
    </w:p>
    <w:p>
      <w:pPr>
        <w:pStyle w:val="BodyText"/>
      </w:pPr>
      <w:r>
        <w:t xml:space="preserve">LÔI KÌNH đang sầm mặt lại không giải thích gì, chỉ có Elly đứng dậy ngay lúc đó vẫy tay với Nại Nại,  “Thế nào, tôi không nói sai đúng không ?”</w:t>
      </w:r>
    </w:p>
    <w:p>
      <w:pPr>
        <w:pStyle w:val="BodyText"/>
      </w:pPr>
      <w:r>
        <w:t xml:space="preserve">KHÔNG khí có chút căng thẳng khiến Nại Nại không cười nổi, cô chỉ có thể hoảng loạn gật đầu rồi bị lôi ra khỏi cửa, những bước chân hoảng loạn không thể theo kịp bước chân của LÔI KÌNH, chỉ có thể nói lí nhí: “Chậm thôi, em không theo kịp”</w:t>
      </w:r>
    </w:p>
    <w:p>
      <w:pPr>
        <w:pStyle w:val="BodyText"/>
      </w:pPr>
      <w:r>
        <w:t xml:space="preserve">LÔI KÌNH dường như không nghe thấy lời yêu cầu của cô, anh không trả lời, nhưng bước chân lại từ từ chậm lại, khiến Nại Nại không phải đuổi theo 1 cách khổ sở nữa.</w:t>
      </w:r>
    </w:p>
    <w:p>
      <w:pPr>
        <w:pStyle w:val="BodyText"/>
      </w:pPr>
      <w:r>
        <w:t xml:space="preserve">Elly dựa người vào ghế, nói 1 câu không đầu không đuôi: “Lôi, nếu anh muốn lui về ở ẩn, có thể nói trc với em”</w:t>
      </w:r>
    </w:p>
    <w:p>
      <w:pPr>
        <w:pStyle w:val="BodyText"/>
      </w:pPr>
      <w:r>
        <w:t xml:space="preserve">LÔI KÌNH quay đầu lại, dừng ở cửa, nói 1 cách bình thản: “KHÔNG vấn đề gì, chỉ cần lúc đó cô còn sống để có thể nghe được”</w:t>
      </w:r>
    </w:p>
    <w:p>
      <w:pPr>
        <w:pStyle w:val="BodyText"/>
      </w:pPr>
      <w:r>
        <w:t xml:space="preserve">Elly nhún vai, xòe tay ra,  “Nhất định sẽ nghe được. Có cần em tuyên bố tin tức muốn lui về ở ẩn giùm anh không ?”</w:t>
      </w:r>
    </w:p>
    <w:p>
      <w:pPr>
        <w:pStyle w:val="BodyText"/>
      </w:pPr>
      <w:r>
        <w:t xml:space="preserve">Những người trong giang hồ đều biết, nếu có ân oán thì phải giải quyết hết trc khi lui về, chỉ cần rút lui, cải tà quy chính là có thể không gặp phiền phức nữa. Thế nên những người muốn rút lui cũng phải suy nghĩ xem liệu có còn sống để nhìn thấy ánh mặt trời sau khi rút lui hay không. Tin tức này 1 khi công bố, không cần nghĩ cũng biết sẽ có không ít người đến báo thù, không chỉ có mình anh nguy hiểm, HTD, HCV, hai anh em nhà họ La, thậm chí bao gồm cả Nại Nại cũng đều không thoát được.</w:t>
      </w:r>
    </w:p>
    <w:p>
      <w:pPr>
        <w:pStyle w:val="BodyText"/>
      </w:pPr>
      <w:r>
        <w:t xml:space="preserve">LÔI KÌNH lười không buồn ngước mắt lên, kéo tay Nại Nại đi thẳng ra cửa,  “Tùy cô”</w:t>
      </w:r>
    </w:p>
    <w:p>
      <w:pPr>
        <w:pStyle w:val="BodyText"/>
      </w:pPr>
      <w:r>
        <w:t xml:space="preserve">Elly biết hôm nay nên chúc mừng vì có Nại Nại ở đây, bằng không LÔI KÌNH nhất định sẽ không do dự giết cô.</w:t>
      </w:r>
    </w:p>
    <w:p>
      <w:pPr>
        <w:pStyle w:val="BodyText"/>
      </w:pPr>
      <w:r>
        <w:t xml:space="preserve">Thế nên cô mới thích thú tận hưởng việc LÔI KÌNH đánh mất bình tĩnh trc giờ chưa từng có, trong lòng mang nỗi xót xa.</w:t>
      </w:r>
    </w:p>
    <w:p>
      <w:pPr>
        <w:pStyle w:val="BodyText"/>
      </w:pPr>
      <w:r>
        <w:t xml:space="preserve">Cô biết người đàn ông này từ nay về sau không thuộc về cô nữa.</w:t>
      </w:r>
    </w:p>
    <w:p>
      <w:pPr>
        <w:pStyle w:val="BodyText"/>
      </w:pPr>
      <w:r>
        <w:t xml:space="preserve">Vĩnh viễn.</w:t>
      </w:r>
    </w:p>
    <w:p>
      <w:pPr>
        <w:pStyle w:val="BodyText"/>
      </w:pPr>
      <w:r>
        <w:t xml:space="preserve">Có lẽ học cách từ bỏ như thế này cũng tốt, thậm chí còn có thể khiến LÔI KÌNH nhìn rõ trái tim mình.</w:t>
      </w:r>
    </w:p>
    <w:p>
      <w:pPr>
        <w:pStyle w:val="BodyText"/>
      </w:pPr>
      <w:r>
        <w:t xml:space="preserve">Cánh cửa phòng “dinh dong” một tiếng rồi mở ra, cô thở dài quay người lại, giống như 1 người đã bị rút mất cột sống ngồi dựa vào thành ghế, ánh mắt buồn vô hồn.          </w:t>
      </w:r>
    </w:p>
    <w:p>
      <w:pPr>
        <w:pStyle w:val="BodyText"/>
      </w:pPr>
      <w:r>
        <w:t xml:space="preserve"> </w:t>
      </w:r>
    </w:p>
    <w:p>
      <w:pPr>
        <w:pStyle w:val="BodyText"/>
      </w:pPr>
      <w:r>
        <w:t xml:space="preserve"> Kẻ si tình đáng chết này, không ngờ lại khiến trái tim cô hoảng loạn.</w:t>
      </w:r>
    </w:p>
    <w:p>
      <w:pPr>
        <w:pStyle w:val="BodyText"/>
      </w:pPr>
      <w:r>
        <w:t xml:space="preserve">Suýt chút nữa là cô muốn tìm 1 người đàn ông yêu thương bản thân mình, không cần quan tâm đến những việc khác nữa.</w:t>
      </w:r>
    </w:p>
    <w:p>
      <w:pPr>
        <w:pStyle w:val="BodyText"/>
      </w:pPr>
      <w:r>
        <w:t xml:space="preserve">Tuy cô biết rõ không thể có khả năng đó, nhưng vẫn không nén được tiếng thở dài, thế là cô lại cố đè nén trái tim, hất mặt lên nói với người đàn ông sau tấm rèm cửa “Ra đây đi, nói chuyện với tôi”</w:t>
      </w:r>
    </w:p>
    <w:p>
      <w:pPr>
        <w:pStyle w:val="BodyText"/>
      </w:pPr>
      <w:r>
        <w:t xml:space="preserve">Ng đàn ông đó hành động bất tiện, tay anh vẫn còn đang băng bó.</w:t>
      </w:r>
    </w:p>
    <w:p>
      <w:pPr>
        <w:pStyle w:val="BodyText"/>
      </w:pPr>
      <w:r>
        <w:t xml:space="preserve">“Hối hận rồi sao?” Anh cười hỏi.</w:t>
      </w:r>
    </w:p>
    <w:p>
      <w:pPr>
        <w:pStyle w:val="BodyText"/>
      </w:pPr>
      <w:r>
        <w:t xml:space="preserve">Elly mím chặt môi, sau 1 hồi cuối cùng cô đứng dậy, ôm lấy cổ anh rồi hôn, mùi vị quen thuộc trên người anh là nguyên nhân cô có thể an giấc suốt cả 1 thời gian dài.</w:t>
      </w:r>
    </w:p>
    <w:p>
      <w:pPr>
        <w:pStyle w:val="BodyText"/>
      </w:pPr>
      <w:r>
        <w:t xml:space="preserve">Những lúc buồn bã chỉ có dùng cách này mới có thể bình tĩnh lại, cô luôn lấy anh làm thuốc giảm đau, còn anh thì can tâm làm điều đó.</w:t>
      </w:r>
    </w:p>
    <w:p>
      <w:pPr>
        <w:pStyle w:val="BodyText"/>
      </w:pPr>
      <w:r>
        <w:t xml:space="preserve">“Có 1 chút, nhưng còn may là chưa đánh mất lý trí” Cô hôn vành tai anh, nói trong đau khổ.</w:t>
      </w:r>
    </w:p>
    <w:p>
      <w:pPr>
        <w:pStyle w:val="BodyText"/>
      </w:pPr>
      <w:r>
        <w:t xml:space="preserve">“Vậy thì tốt, tiếp theo thế nào?” người đàn ông đó nhắm mắt lại, trong giọng nói của anh đượm đầy vẻ mệt mỏi.</w:t>
      </w:r>
    </w:p>
    <w:p>
      <w:pPr>
        <w:pStyle w:val="BodyText"/>
      </w:pPr>
      <w:r>
        <w:t xml:space="preserve">“Về Mỹ hỏi, tìm Jason nói chuyện” Elly dựa vào vai anh rồi nói.</w:t>
      </w:r>
    </w:p>
    <w:p>
      <w:pPr>
        <w:pStyle w:val="BodyText"/>
      </w:pPr>
      <w:r>
        <w:t xml:space="preserve">Anh để mặc cô dựa như thế, không động đậy. </w:t>
      </w:r>
    </w:p>
    <w:p>
      <w:pPr>
        <w:pStyle w:val="BodyText"/>
      </w:pPr>
      <w:r>
        <w:t xml:space="preserve"> </w:t>
      </w:r>
    </w:p>
    <w:p>
      <w:pPr>
        <w:pStyle w:val="BodyText"/>
      </w:pPr>
      <w:r>
        <w:t xml:space="preserve">Chương 38:Lạc lõng sau khi xả thân vì nghĩa</w:t>
      </w:r>
    </w:p>
    <w:p>
      <w:pPr>
        <w:pStyle w:val="BodyText"/>
      </w:pPr>
      <w:r>
        <w:t xml:space="preserve">Tiền tiêu vặt của Nại Nại là tiền công làm việc nhà cho mẹ. Hồi nhỏ, mẹ Nại Nại không đủ thời gian chăm sóc cô nên đã đưa ra lời hứa: chỉ cần mỗi tháng tiểu Nại Nại tự hâm nóng cơm ăn, tự đi tới trường và về nhà thì sẽ lĩnh khoản ‘lương’nho nhỏ là 10 tệ. Tiểu Nại Nại không cưỡng nổi sức mê hoặc của đồng tiền nên đương nhiên là cầm chìa khóa và trở thành 1 nhi đồng đảm đang. Vào mỗi buổi tối khi nhà nhà xào nẫu thức ăn nhộn nhịp thì cô đơn độc hâm nóng lại 1 phần cơm trong bếp, sau đó tự giác ngồi trên chiếc ghế đẩu nho nhỏ bên bàn ăn đọc sách làm bài tập.</w:t>
      </w:r>
    </w:p>
    <w:p>
      <w:pPr>
        <w:pStyle w:val="BodyText"/>
      </w:pPr>
      <w:r>
        <w:t xml:space="preserve">Khoản tiền tiêu vặt 10 tệ so với các bạn học vẫn là ít, nhưng Nại Nại vẫn thấy thỏa mãn. Sau này khi vô tình nhặt được 1 bọc tiền trong giấy báo trên đường đi học về, suy nghĩ đầu tiên hiện lên trong đầu cô chính là: Nhiều tiền vậy chắc phải tự hâm nóng rất nhiều phần cơm!</w:t>
      </w:r>
    </w:p>
    <w:p>
      <w:pPr>
        <w:pStyle w:val="BodyText"/>
      </w:pPr>
      <w:r>
        <w:t xml:space="preserve">Tiếp đó, cô thẫn thời ngồi lại chỗ đó chờ người mất tiền đến tìm, mãi chẳng thấy người mất tiền mà lại thấy mẹ. Vậy là mẹ cô ngồi lại cùng Tiểu Nại Nại mãi cho đến đêm tối mới thấy 1 người phụ nữ mặt trắng bệch nhớn nhắc như đang tìm kiếm gì đó trên đường.</w:t>
      </w:r>
    </w:p>
    <w:p>
      <w:pPr>
        <w:pStyle w:val="BodyText"/>
      </w:pPr>
      <w:r>
        <w:t xml:space="preserve">Sau khi hỏi đúng số tiền và vỏ bao bọc tiền, không nhiều lời, tiền vật quy nguyên chủ!</w:t>
      </w:r>
    </w:p>
    <w:p>
      <w:pPr>
        <w:pStyle w:val="BodyText"/>
      </w:pPr>
      <w:r>
        <w:t xml:space="preserve">Mẹ Nại Nại cầm đôi tay lạnh buốt run rẩy của Nại Nại chậm rãi về nhà, tiểu Nại Nại hỏi nhỏ rằng đó có bao nhiêu tiền.     </w:t>
      </w:r>
    </w:p>
    <w:p>
      <w:pPr>
        <w:pStyle w:val="BodyText"/>
      </w:pPr>
      <w:r>
        <w:t xml:space="preserve"> </w:t>
      </w:r>
    </w:p>
    <w:p>
      <w:pPr>
        <w:pStyle w:val="BodyText"/>
      </w:pPr>
      <w:r>
        <w:t xml:space="preserve"> Mẹ Nại Nại nói: “Đó là vô số lần tiền lương của tiểu Nại Nại nhà chúng ta”</w:t>
      </w:r>
    </w:p>
    <w:p>
      <w:pPr>
        <w:pStyle w:val="BodyText"/>
      </w:pPr>
      <w:r>
        <w:t xml:space="preserve">Mới học hết cộng trừ, Nại Nại cũng chẳng biết rốt cuộc là bao nhiêu, chỉ mím môi hỏi mẹ,  “Vậy con làm thế không sai đúng không ?”</w:t>
      </w:r>
    </w:p>
    <w:p>
      <w:pPr>
        <w:pStyle w:val="BodyText"/>
      </w:pPr>
      <w:r>
        <w:t xml:space="preserve">Mẹ Nại Nại nói: “Đương nhiên không sai, đó cũng đâu phải tiền của chúng ta”</w:t>
      </w:r>
    </w:p>
    <w:p>
      <w:pPr>
        <w:pStyle w:val="BodyText"/>
      </w:pPr>
      <w:r>
        <w:t xml:space="preserve">Tiểu Nại Nại gật đầu, ngoan ngoãn theo mẹ về nhà. Tối hôm đó mẹ đích thân nấu cơm, đếm đó Nại Nại ôm mẹ ngủ rất ngon.</w:t>
      </w:r>
    </w:p>
    <w:p>
      <w:pPr>
        <w:pStyle w:val="BodyText"/>
      </w:pPr>
      <w:r>
        <w:t xml:space="preserve"> -- media.alobooks.vn--</w:t>
      </w:r>
    </w:p>
    <w:p>
      <w:pPr>
        <w:pStyle w:val="BodyText"/>
      </w:pPr>
      <w:r>
        <w:t xml:space="preserve">Chiếc sơ mi đen của LÔI KÌNH đã cởi bung đến ba chiếc cúc, bộ ngực phía dưới xương quai xanh từ chỗ Nại Nại có thể nhìn thấy rất rõ ràng, chiếc quần âu căng ra của anh cho thấy lúc này cơn giận dữ đang chực chờ bùng phát, ng đang lao phăm phăm về phía trc như anh vẫn để tâm đến những bước đi chậm chạp bắt đầu trở nên khó khăn của Nại Nại, muốn khiến anh nở nụ cười gượng gạo lúc này quả thực không dễ dàng gì.</w:t>
      </w:r>
    </w:p>
    <w:p>
      <w:pPr>
        <w:pStyle w:val="BodyText"/>
      </w:pPr>
      <w:r>
        <w:t xml:space="preserve">Anh vóng tay ôm chặt lấy bờ vai cô, tới trc cửa xe, dưới sự che chắn của cửa xe, anh ôm cô vào lòng, nghiêm nghị trách móc: “KHÔNG phải đá bảo em không để tâm tới cô ta rồi sao? Em tới làm cái gì?”</w:t>
      </w:r>
    </w:p>
    <w:p>
      <w:pPr>
        <w:pStyle w:val="BodyText"/>
      </w:pPr>
      <w:r>
        <w:t xml:space="preserve">“Em không sao” Nại Nại nhỏ nhẹ đáp: “Con người cô ấy không xấu”</w:t>
      </w:r>
    </w:p>
    <w:p>
      <w:pPr>
        <w:pStyle w:val="BodyText"/>
      </w:pPr>
      <w:r>
        <w:t xml:space="preserve">“Ng xấu thì sẽ dán trên mặt 1 chữ xấu xa sao? Lúc cô ta xấu xa thì em đâu nhìn thấy” LÔI KÌNH gầm lên.</w:t>
      </w:r>
    </w:p>
    <w:p>
      <w:pPr>
        <w:pStyle w:val="BodyText"/>
      </w:pPr>
      <w:r>
        <w:t xml:space="preserve">Nại Nại ôm lấy anh, vỗ nhè nhẹ lên lưng anh rồi nói: “Bình tĩnh, đừng căng thẳng quá, em thật sự không sao cả, anh đừng quá lo sợ”</w:t>
      </w:r>
    </w:p>
    <w:p>
      <w:pPr>
        <w:pStyle w:val="BodyText"/>
      </w:pPr>
      <w:r>
        <w:t xml:space="preserve">Dường như bị người ta nhìn thấu hết tâm sự, anh lườm cô 1 cái, biểu cảm trên mặt không được tự nhiên, anh cố nhịn 1 lúc, sau đó không nói gì nữa, đẩy mạnh cô vào xe, đóng cửa lại, anh cũng tự mình lên xe, sau đó nói với Nại Nại: “Tần Nại Nại!”</w:t>
      </w:r>
    </w:p>
    <w:p>
      <w:pPr>
        <w:pStyle w:val="BodyText"/>
      </w:pPr>
      <w:r>
        <w:t xml:space="preserve">Bị LÔI KÌNH gọi đổng cả họ lẫn tên ra như vậy là lần đầu tiên, Nại Nại nghiêng đầu lại nhìn thì phát hiện ra biểu cảm của LÔI KÌNH nghiêm túc 1 cách dị thường, anh lấy tay vỗ nhè nhẹ lên đầu cô, giống như đang muốn nói gì đó, sau đó lại làm như không có chuyện gì,  “KHÔNG có gì!”</w:t>
      </w:r>
    </w:p>
    <w:p>
      <w:pPr>
        <w:pStyle w:val="BodyText"/>
      </w:pPr>
      <w:r>
        <w:t xml:space="preserve">Nại Nại không nghe lời dặn dò của anh nên trong lòng chột dạ, cũng không dám truy hỏi, chỉ biết ngoan ngoãn ngồi trên vị trí tay lái phụ âm thầm hối cải. Lúc LÔI KÌNH khởi động xe, trái tim cô vẫn đang đập loạn nhịp liên hồi.</w:t>
      </w:r>
    </w:p>
    <w:p>
      <w:pPr>
        <w:pStyle w:val="BodyText"/>
      </w:pPr>
      <w:r>
        <w:t xml:space="preserve">Nửa cuộc đời anh nhấn chìm trong gió đao mưa máu, anh thừa biết làm nghề này sẽ trả giá và mất mát nhiều thứ. Những gì tươi đẹp, yên bình và vui vẻ đều không thuộc về anh, anh nhất định phải quen với cô đơn. Nhưng đúng vào lúc nhận được tin nhắn của Nại Nại anh mới thực sự phát hiện ra rằng anh sợ hãi mất mát, anh sợ mất đi Nại Nại, sợ cái cảm giác sẽ không có cô ở bên mình.           </w:t>
      </w:r>
    </w:p>
    <w:p>
      <w:pPr>
        <w:pStyle w:val="BodyText"/>
      </w:pPr>
      <w:r>
        <w:t xml:space="preserve"> </w:t>
      </w:r>
    </w:p>
    <w:p>
      <w:pPr>
        <w:pStyle w:val="BodyText"/>
      </w:pPr>
      <w:r>
        <w:t xml:space="preserve"> Đôi tay nắm lấy vô lăng vẫn còn run run, rất nhẹ chẳng ai có thể phát hiện ra. Mãi tới lúc dừng ở cột đèn xanh đỏ, anh mới miễn cưỡng kiềm chế được tâm trạng. Bỗng nhiên lấy lại bình tĩnh, LÔI KÌNH thực không biết nên nói gì cùng Nại Nại hoặc làm điều gì đó cho cô.</w:t>
      </w:r>
    </w:p>
    <w:p>
      <w:pPr>
        <w:pStyle w:val="BodyText"/>
      </w:pPr>
      <w:r>
        <w:t xml:space="preserve">Ngay vào giây phút đó, hai từ nực cười “tình yêu” hiện lên trong tâm trí anh 1 cách đột ngột.</w:t>
      </w:r>
    </w:p>
    <w:p>
      <w:pPr>
        <w:pStyle w:val="BodyText"/>
      </w:pPr>
      <w:r>
        <w:t xml:space="preserve">Thế là, anh cầm lấy tay Nại Nại, nói: “Em nói đi, giấu em vào chỗ nào thì mới yên tâm được? Hay là em về Húc Đô với tôi, tìm dịp nào đó rảnh chúng ta kết hôn”</w:t>
      </w:r>
    </w:p>
    <w:p>
      <w:pPr>
        <w:pStyle w:val="BodyText"/>
      </w:pPr>
      <w:r>
        <w:t xml:space="preserve">Nại Nại bị tiếng sét đùng đoàng làm giật nảy cả người, nhất thời không biết phản ứng ra sao. Xưa nay trc mặt LÔI KÌNH, cô không bao giờ cần suy nghĩ, mọi lời anh nói đều là thánh chỉ, chỉ cần chấp hành theo là được. Thế nhưng không biết tại sao, liên quan đến việc hôn nhân cô lại muốn phản bác, không hề uyển chuyển nhã nhặn, cô liền đáp luôn: “Em nghĩ chúng ta cần thương lượng”</w:t>
      </w:r>
    </w:p>
    <w:p>
      <w:pPr>
        <w:pStyle w:val="BodyText"/>
      </w:pPr>
      <w:r>
        <w:t xml:space="preserve">“Em không muốn kết hôn cùng tôi?” LÔI KÌNH hoang mang hỏi, bên trong câu nói nhẹ nhàng ấy chất chứa biết bao cảm xúc.</w:t>
      </w:r>
    </w:p>
    <w:p>
      <w:pPr>
        <w:pStyle w:val="BodyText"/>
      </w:pPr>
      <w:r>
        <w:t xml:space="preserve">Giọng nói của anh làm lây sang Nại Nại, chỉ trong phút chốc nước mắt làm nhòe đôi mắt cô, sau 1 hồi lâu cô mới nói: “Em không biết”</w:t>
      </w:r>
    </w:p>
    <w:p>
      <w:pPr>
        <w:pStyle w:val="BodyText"/>
      </w:pPr>
      <w:r>
        <w:t xml:space="preserve">Đúng vậy, cô không biết. Giữa bọn họ không có cảm giác thuộc về nhau tự nhiên kiểu nước chảy đến đâu thuyền theo đó, cũng phải cảm giác an toàn nhàn hạ dựa vào nhau mà sống, chuyện tương lai quá nhiều, hơn nữa cô lại không phải người phụ nữ có thể đối mặt với nguy hiểm.</w:t>
      </w:r>
    </w:p>
    <w:p>
      <w:pPr>
        <w:pStyle w:val="BodyText"/>
      </w:pPr>
      <w:r>
        <w:t xml:space="preserve">Nại Nại mím chặt môi khống chế cảm xúc của bản thân, ra sức bình tĩnh hỏi tiếp: “Lúc nãy cô ấy có hỏi em, liệu có phải mỗi đồng tiền em tiêu đều có thể phơi ngoài ánh sáng? Đây cũng là vẫn đề mà em thực sự muốn biết. Em không sợ gian lao vất vả, nhưng em sợ ngày nào cũng phải lo lắng người mình yêu lúc nào cũng sẽ biến mất, thậm chí người đó sẽ bị pháp luật trừng phạt ngày vào lúc em cần người đó nhất. Em nghĩ em không thể không oán không hận, tới lúc đó nhất định em sẽ hận anh. Nếu là như vậy, thà không bước thêm bước đó”</w:t>
      </w:r>
    </w:p>
    <w:p>
      <w:pPr>
        <w:pStyle w:val="BodyText"/>
      </w:pPr>
      <w:r>
        <w:t xml:space="preserve">LÔI KÌNH nhìn sâu vào mắt cô nói: “Vậy bây giờ em có thể yên tâm khi tôi bị pháp luật trừng phạt?”</w:t>
      </w:r>
    </w:p>
    <w:p>
      <w:pPr>
        <w:pStyle w:val="BodyText"/>
      </w:pPr>
      <w:r>
        <w:t xml:space="preserve">Lúc này đầu óc Nại Nại hỗn loạn vô cùng, cô không biết nên nói gì và càng chẳng biết đã biến tình thế trc mắt trở nên rất khó xử, nhưng cô lại không thể rút lại những lời nói linh tinh mình đã nói.</w:t>
      </w:r>
    </w:p>
    <w:p>
      <w:pPr>
        <w:pStyle w:val="BodyText"/>
      </w:pPr>
      <w:r>
        <w:t xml:space="preserve">Cứ như vậy, 2 người nhìn vào mắt nhau cho tới khi còi xe phía sau vang lên inh ỏi.</w:t>
      </w:r>
    </w:p>
    <w:p>
      <w:pPr>
        <w:pStyle w:val="BodyText"/>
      </w:pPr>
      <w:r>
        <w:t xml:space="preserve">Sau khi đã định thần trở lại, LÔI KÌNH không nói không rằng khởi động xe đi thẳng về phía nam thành phố. Suốt hơn 1 tiếng đồng hồ trên đường đi, anh không hề nói chuyện với Nại Nại.    </w:t>
      </w:r>
    </w:p>
    <w:p>
      <w:pPr>
        <w:pStyle w:val="BodyText"/>
      </w:pPr>
      <w:r>
        <w:t xml:space="preserve"> </w:t>
      </w:r>
    </w:p>
    <w:p>
      <w:pPr>
        <w:pStyle w:val="BodyText"/>
      </w:pPr>
      <w:r>
        <w:t xml:space="preserve"> Lúc về đên căn số 21, Hồng Cao Viễn đang chuẩn bị rời khỏi căn số 22, còn đám người trong căn số 21 vẫn đang bận rộn.</w:t>
      </w:r>
    </w:p>
    <w:p>
      <w:pPr>
        <w:pStyle w:val="BodyText"/>
      </w:pPr>
      <w:r>
        <w:t xml:space="preserve">LÔI KÌNH nhảy xuống xe cầm tay Nại Nại đi thẳng lên tầng 2. Hứa Thụy Dương đang định chạy lại hỏi thì bị Lão Thất ngăn lại rồi kéo ra ngoài, mọi người cũng nhanh chóng ra về. Tiếng đóng cửa “dinh dang” như đoạn tuyệt mọi liên hệ giữa bên trong và phía ngoài khiến Nại Nại đột nhiên cảm thấy tuyệt vọng. Sự tuyệt vọng không nói nên lời!</w:t>
      </w:r>
    </w:p>
    <w:p>
      <w:pPr>
        <w:pStyle w:val="BodyText"/>
      </w:pPr>
      <w:r>
        <w:t xml:space="preserve">Sự tuyệt vọng không có tương lai! Sự tuyệt vọng khiến người ta ngạt thở đến chết.</w:t>
      </w:r>
    </w:p>
    <w:p>
      <w:pPr>
        <w:pStyle w:val="BodyText"/>
      </w:pPr>
      <w:r>
        <w:t xml:space="preserve">Sao anh lại không đặt mình ở địa vị cô mà suy nghĩ?</w:t>
      </w:r>
    </w:p>
    <w:p>
      <w:pPr>
        <w:pStyle w:val="BodyText"/>
      </w:pPr>
      <w:r>
        <w:t xml:space="preserve">LÔI KÌNH lấy chân đạp cửa, trong chớp mắt ấn Nại Nại xuống giường, cúi đầu xuống bắt dầu hôn, anh lấy răng cắn đôi môi và cổ của cô. Nại Nại muốn phản kháng, muốn vùng vây đứng dậy, nhưng bị anh dùng lực kẹp chặt nên 1 lần nữa ngã xuống giường. Cô gằn giọng: “Anh là đồ khốn!”</w:t>
      </w:r>
    </w:p>
    <w:p>
      <w:pPr>
        <w:pStyle w:val="BodyText"/>
      </w:pPr>
      <w:r>
        <w:t xml:space="preserve">“Em quen biết tôi lâu như vậy, lần đầu tiên biết tôi là đồ khốn?” Anh cười khẩy. Sau đó càng hôn càng sâu hơn, tay kia luồn vào bên trong chiếc T-shitrướccủa cô, cách 1 lớp áo nịt, anh xoa xoa bầu ngực của cô. Nại Nại lắc đầu, không dễ dàng gì mới thoát khỏi đôi môi anh, nói trong hơi thở cái được cái mất: “LÔI KÌNH, anh đừng coi em là đứa bé gái, nếu anh cứ làm càn thì em tuyệt đối không tha thứ cho anh đâu”</w:t>
      </w:r>
    </w:p>
    <w:p>
      <w:pPr>
        <w:pStyle w:val="BodyText"/>
      </w:pPr>
      <w:r>
        <w:t xml:space="preserve">“KHÔNG phải em không chịu kết hôn với tôi sao? Tôi cần em tha thứ làm gì? Em cũng không phải vợ tôi” LÔI KÌNH lại ghì chặt lấy môi cô, sau đó tụt chiếc quần bò của cô xuống, nắm lấy 2 chân cô mạnh bạo xoạc ra.</w:t>
      </w:r>
    </w:p>
    <w:p>
      <w:pPr>
        <w:pStyle w:val="BodyText"/>
      </w:pPr>
      <w:r>
        <w:t xml:space="preserve">Sao sự việc có thể tiến triển tới mức này? Sau khi bọn họ cùng vượt qua nguy hiểm, sau khi họ cùng nhận ra tình yêu của đối phương.</w:t>
      </w:r>
    </w:p>
    <w:p>
      <w:pPr>
        <w:pStyle w:val="BodyText"/>
      </w:pPr>
      <w:r>
        <w:t xml:space="preserve">Nại Nại đau đớn từ bỏ việc kháng cự, nằm lặng ra như chết, giương đôi mắt lên nhìn chằm chằm người đàn ông trc mặt đang mất đi kiểm soát. Ánh mắt tuyệt vọng của Nại Nại đã thành công trong việc khơi dậy cảm giác bất lực trc giờ chưa từng có trong LÔI KÌNH, anh hận bản thân không thể đối xử với Nại Nại giống như đã từng đối xử với Elly trc kia, nhưng anh vẫn không thể nào kiềm chế được sự phẫn nộ trong lòng mình, nhất là sau khi cô nói không kết hôn như 1 lẽ đương nhiên.</w:t>
      </w:r>
    </w:p>
    <w:p>
      <w:pPr>
        <w:pStyle w:val="BodyText"/>
      </w:pPr>
      <w:r>
        <w:t xml:space="preserve">Anh biết mình không phải là một quân tử nhưng tuyệt đối cũng không phải là hạng tiểu nhân trở mặt chỉ vì sự cự tuyệt của 1 người phụ nữ. Nhưng cảm giác khó chịu trong tim cứ luôn nhắc nhở anh rằng, ng phụ nữ này không cần anh, khinh không thèm kết hôn với anh. Anh cho rằng có thể độ lượng tỏ ra không sao, nhưng trên thực tế anh thể vượt qua nổi cái hố đó, có chết cũng không vượt qua được.</w:t>
      </w:r>
    </w:p>
    <w:p>
      <w:pPr>
        <w:pStyle w:val="BodyText"/>
      </w:pPr>
      <w:r>
        <w:t xml:space="preserve">Nếu như…nếu cô chỉ là 1 nhân tình, anh đã không cần phải dằn vặt nhiều như thế này.</w:t>
      </w:r>
    </w:p>
    <w:p>
      <w:pPr>
        <w:pStyle w:val="BodyText"/>
      </w:pPr>
      <w:r>
        <w:t xml:space="preserve">Nếu như. . nếu anh có thể dễ dàng từ bỏ, anh cũng không cần phải gắng sức để thay đổi như thế.</w:t>
      </w:r>
    </w:p>
    <w:p>
      <w:pPr>
        <w:pStyle w:val="BodyText"/>
      </w:pPr>
      <w:r>
        <w:t xml:space="preserve">Cho nên, anh muốn chứng minh rằng đối với anh Nại Nại chỉ là 1 người tình, đơn giản vậy thôi. Nhưng đến lúc phải ra tay thực sự, nhìn thấy những giọt lệ dâng trào trong mắt cô là anh lại không nhẫn tâm tay. Anh tức giận gục đầu trên vai cô, giọng trầm ấm: “Tần Nại Nại, tôi muốn có em”   </w:t>
      </w:r>
    </w:p>
    <w:p>
      <w:pPr>
        <w:pStyle w:val="BodyText"/>
      </w:pPr>
      <w:r>
        <w:t xml:space="preserve"> </w:t>
      </w:r>
    </w:p>
    <w:p>
      <w:pPr>
        <w:pStyle w:val="BodyText"/>
      </w:pPr>
      <w:r>
        <w:t xml:space="preserve"> Tiếng nói của anh rất nhẹ, nhưng không thể nào phớt lờ được. Nại Nại cố vùng vẫy thoát khỏi sự kìm kẹp của anh, dùng sức đẩy vai anh. Nại Nại tưởng rằng anh sẽ không bỏ cuộc, kết quả chỉ đẩy nhẹ 1 cái anh đã ngã khỏi người cô, phần đệm bên cạnh lún xuống, vì sức nặng của LÔI KÌNH, khiến trái tim Nại Nại bỗng trĩu xuống. Anh xoay lưng lại phía Nại Nại, tìm kiếm thuốc là trong mớ quần áo hỗn độn dưới đất, châm lửa xong lặng lẽchút.</w:t>
      </w:r>
    </w:p>
    <w:p>
      <w:pPr>
        <w:pStyle w:val="BodyText"/>
      </w:pPr>
      <w:r>
        <w:t xml:space="preserve">Mùi thuốc nồng nặc xộc vào mũi khiến trái tim của 2 người đều tê dại, sau lưng anh Nại Nại ngước mặt lên với tư thế hình chữ đại(trong tiếng Trung có cách viết như hình dáng của 1 con ng), để mặc cho nước mắt là chã tuôn trào.</w:t>
      </w:r>
    </w:p>
    <w:p>
      <w:pPr>
        <w:pStyle w:val="BodyText"/>
      </w:pPr>
      <w:r>
        <w:t xml:space="preserve">Một lúc sau tâm trạng của LÔI KÌNH mới bình tĩnh lại, trong tiếng thở nặng nề Nại Nại từ từ cuộn mình lại dựa vào lưng anh, ngón tay cô từ từ luồn qua cánh tay anh ôm lấy eo, cô áp mặt vào nơi ấm áp nhất của anh.</w:t>
      </w:r>
    </w:p>
    <w:p>
      <w:pPr>
        <w:pStyle w:val="BodyText"/>
      </w:pPr>
      <w:r>
        <w:t xml:space="preserve">“Thực ra…” Nại Nại rất muốn giải thích.</w:t>
      </w:r>
    </w:p>
    <w:p>
      <w:pPr>
        <w:pStyle w:val="BodyText"/>
      </w:pPr>
      <w:r>
        <w:t xml:space="preserve">LÔI KÌNH lật người lại đè lấy cô, tay ấn mạnh một bên vai của cô, sau đó bắt đầu hôn.</w:t>
      </w:r>
    </w:p>
    <w:p>
      <w:pPr>
        <w:pStyle w:val="BodyText"/>
      </w:pPr>
      <w:r>
        <w:t xml:space="preserve">KHÔNG còn sự che chắn của đồ lót, có thể dễ dàng nhìn thấy những đường cong của ngực cô, anh đùa nghịch trc ngực cô, làn da mịn màng sau khi bị kích thích bắt đầu có phản ứng. Nại Nại hít thở dồn dập, không có nơi nào để tránh. Dục vọng mãnh liệt trào dâng của LÔI KÌNH hoàn toàn không phù hợp với tâm trạng bình tĩnh khi nãy, động tác của anh vẫn kích động như thế, dưới sự dùng sức của anh, Nại Nại không chịu nổi sự đau đớn, có chút rên rỉ, nhưng sự đau đớn này lại bị che lấp bởi 1 niềm sung sướng cứ ập đến liên hồi.</w:t>
      </w:r>
    </w:p>
    <w:p>
      <w:pPr>
        <w:pStyle w:val="BodyText"/>
      </w:pPr>
      <w:r>
        <w:t xml:space="preserve">“LÔI KÌNH!” Nại Nại nhỏ nhẹ: “Nhẹ thôi!”</w:t>
      </w:r>
    </w:p>
    <w:p>
      <w:pPr>
        <w:pStyle w:val="BodyText"/>
      </w:pPr>
      <w:r>
        <w:t xml:space="preserve">LÔI KÌNH bị tiếng nói của cô thu hút, vội vàng cởi phăng quần của mình, xâm nhập vào cơ thể cô. Sự đau đớn trở tay không kịp khiến Nại Nại có phần khó chịu, cô xoay người lại đẩy bụng LÔI KÌNH, ngăn chặn sự xâm nhập tiếp theo của anh.</w:t>
      </w:r>
    </w:p>
    <w:p>
      <w:pPr>
        <w:pStyle w:val="BodyText"/>
      </w:pPr>
      <w:r>
        <w:t xml:space="preserve">KHÔNG có tiếng động nào, động tác của LÔI KÌNH cũng không chậm lại, kết ủa của việc xâm chiếm từng đợt khiến anh đột nhiên kiên định suy nghĩ của mình.</w:t>
      </w:r>
    </w:p>
    <w:p>
      <w:pPr>
        <w:pStyle w:val="BodyText"/>
      </w:pPr>
      <w:r>
        <w:t xml:space="preserve">Nại Nại sau khi bị dày vò bởi cơn đau, đột nhiên bùng lên 1 sự dễ chịu không thể nào tin nổi, cô không nỡ nhắm mắt lại, chỉ có thể nhìn đôi mắt lo âu thấp thỏm của anh.</w:t>
      </w:r>
    </w:p>
    <w:p>
      <w:pPr>
        <w:pStyle w:val="BodyText"/>
      </w:pPr>
      <w:r>
        <w:t xml:space="preserve">Nại Nại không biết LÔI KÌNH có yêu cô hay không, nhưng cuối cùng cô đã biết tâm ý của bản thân.</w:t>
      </w:r>
    </w:p>
    <w:p>
      <w:pPr>
        <w:pStyle w:val="BodyText"/>
      </w:pPr>
      <w:r>
        <w:t xml:space="preserve">Vô cùng rõ ràng.</w:t>
      </w:r>
    </w:p>
    <w:p>
      <w:pPr>
        <w:pStyle w:val="BodyText"/>
      </w:pPr>
      <w:r>
        <w:t xml:space="preserve">Đúng thế, cô yêu anh, yêu anh bất chấp tất cả. không rõ lí do, cũng chẳng biết bắt đầu từ lúc nào. Trong tình trạng không hề hay biết, cô đã đắm chìm vào tình yêu dành cho anh!     </w:t>
      </w:r>
    </w:p>
    <w:p>
      <w:pPr>
        <w:pStyle w:val="BodyText"/>
      </w:pPr>
      <w:r>
        <w:t xml:space="preserve"> </w:t>
      </w:r>
    </w:p>
    <w:p>
      <w:pPr>
        <w:pStyle w:val="BodyText"/>
      </w:pPr>
      <w:r>
        <w:t xml:space="preserve"> Niềm khoái cảm đó khiến cô buồn bã, sự dày vò của LÔI KÌNH càng khiến cô bùng nổ, sự mê hoặc ấy làm hỗn loạn tâm trí của cô 1 cách không thể kháng cự nổi, Nại Nại ôm chặt lấy eo của anh, mặc cho anh lao vào, đến lúc ngừng thì thôi.</w:t>
      </w:r>
    </w:p>
    <w:p>
      <w:pPr>
        <w:pStyle w:val="BodyText"/>
      </w:pPr>
      <w:r>
        <w:t xml:space="preserve">Chính vào giây phút đó, sự trống rỗng sau khi ân ái đột nhiên tràn đầy trái tim của Nại Nại.</w:t>
      </w:r>
    </w:p>
    <w:p>
      <w:pPr>
        <w:pStyle w:val="BodyText"/>
      </w:pPr>
      <w:r>
        <w:t xml:space="preserve">Chính là như vậy, nếu bọn họ còn có thể tiếp tục.</w:t>
      </w:r>
    </w:p>
    <w:p>
      <w:pPr>
        <w:pStyle w:val="BodyText"/>
      </w:pPr>
      <w:r>
        <w:t xml:space="preserve">Một người bạn tình không có tình cảm, những tháng ngày không có cảm giác an toàn, và thêm cả 1 tình cảm không có kết quả.</w:t>
      </w:r>
    </w:p>
    <w:p>
      <w:pPr>
        <w:pStyle w:val="BodyText"/>
      </w:pPr>
      <w:r>
        <w:t xml:space="preserve">“Tần Nại Nại” LÔI KÌNH nói.</w:t>
      </w:r>
    </w:p>
    <w:p>
      <w:pPr>
        <w:pStyle w:val="BodyText"/>
      </w:pPr>
      <w:r>
        <w:t xml:space="preserve">“Hả?” Nại Nại bị anh nâng cằm lên, nhìn thẳng vào mắt anh, cô chỉ có thể nhìn chằm chằm vào bộ ngực săn chắc đang đè lấy mình, những cơ bắp bất cứ lúc nào cũng có thể bộc phát.</w:t>
      </w:r>
    </w:p>
    <w:p>
      <w:pPr>
        <w:pStyle w:val="BodyText"/>
      </w:pPr>
      <w:r>
        <w:t xml:space="preserve">Nại Nại thở dồn dập cố gắng khống chế bản thân không suy nghĩ lệch lạc, nhưng mồ hôi của anh rơi trên người khiến cô không thể rời mắt đi, ng bị làm mờ đôi mắt bởi mồ hôi như cô chỉ có thể quan sát biểu cảm của anh trong sự mơ hồ.</w:t>
      </w:r>
    </w:p>
    <w:p>
      <w:pPr>
        <w:pStyle w:val="BodyText"/>
      </w:pPr>
      <w:r>
        <w:t xml:space="preserve">Nhưng lại không thể nhìn rõ.</w:t>
      </w:r>
    </w:p>
    <w:p>
      <w:pPr>
        <w:pStyle w:val="BodyText"/>
      </w:pPr>
      <w:r>
        <w:t xml:space="preserve">“Tần Nại Nại, em khiến tôi phải suy nghĩ có nên buông tay hay k” LÔI KÌNH khẽ thở dài.</w:t>
      </w:r>
    </w:p>
    <w:p>
      <w:pPr>
        <w:pStyle w:val="BodyText"/>
      </w:pPr>
      <w:r>
        <w:t xml:space="preserve">“Ý của anh là…” Nại Nại run rẩy hỏi</w:t>
      </w:r>
    </w:p>
    <w:p>
      <w:pPr>
        <w:pStyle w:val="Compact"/>
      </w:pPr>
      <w:r>
        <w:t xml:space="preserve">“Em đi đi” LÔI KÌNH nói, không chút cảm xúc. </w:t>
      </w:r>
      <w:r>
        <w:br w:type="textWrapping"/>
      </w:r>
      <w:r>
        <w:br w:type="textWrapping"/>
      </w:r>
    </w:p>
    <w:p>
      <w:pPr>
        <w:pStyle w:val="Heading2"/>
      </w:pPr>
      <w:bookmarkStart w:id="57" w:name="chương-39-40"/>
      <w:bookmarkEnd w:id="57"/>
      <w:r>
        <w:t xml:space="preserve">35. Chương 39-40</w:t>
      </w:r>
    </w:p>
    <w:p>
      <w:pPr>
        <w:pStyle w:val="Compact"/>
      </w:pPr>
      <w:r>
        <w:br w:type="textWrapping"/>
      </w:r>
      <w:r>
        <w:br w:type="textWrapping"/>
      </w:r>
    </w:p>
    <w:p>
      <w:pPr>
        <w:pStyle w:val="BodyText"/>
      </w:pPr>
      <w:r>
        <w:t xml:space="preserve">Chương 39:Quy trình ở ẩn bắt đầu khởi động</w:t>
      </w:r>
    </w:p>
    <w:p>
      <w:pPr>
        <w:pStyle w:val="BodyText"/>
      </w:pPr>
      <w:r>
        <w:t xml:space="preserve">Từ nhỏ tiểu Nại Nại đã bị lạc N lần. Mẹ Nại Nại một mình gánh vác gia đình nên vô cùng vất vả bận rộn, lại thêm tính mơ màng bẩm sinh nên tiểu Nại Nại đã quen với việc vô số lần tìm kiếm bóng dáng quen thuộc của mẹ trong biển người xa lạ.</w:t>
      </w:r>
    </w:p>
    <w:p>
      <w:pPr>
        <w:pStyle w:val="BodyText"/>
      </w:pPr>
      <w:r>
        <w:t xml:space="preserve">Đó là 1 đoạn kí ức đã ngả màu thời gian, giống như 1 bức ảnh mờ ảo vì bị khói hun. Trong kí ức xa xưa đó, tiểu Nại Nại quay đầu mà không thấy hình dáng của mẹ, cô chỉ còn cách ngẩng đầu tìm kiếm mẹ trong bạt ngàn dòng người qua lại, từng khuôn mặt lạnh lùng, từng đôi tay xa lạ. Cô nhanh chóng vượt hàng ngàn đôi chân, tìm kiếm tung tích của mẹ.</w:t>
      </w:r>
    </w:p>
    <w:p>
      <w:pPr>
        <w:pStyle w:val="BodyText"/>
      </w:pPr>
      <w:r>
        <w:t xml:space="preserve">Thỉnh thoảng có người tốt bụng dắt Nại Nại đến phòng phát thanh, gọi loa tìm mẹ. Thế nhưng mấy dì ở chỗ phòng phát thang không tốt bụng như vậy, thường nhìn tiểu Nại Nại 1 cái rồi lạnh lùng hỏi: “Liệu có phải cô bé bị gia đình bỏ rơi?”</w:t>
      </w:r>
    </w:p>
    <w:p>
      <w:pPr>
        <w:pStyle w:val="BodyText"/>
      </w:pPr>
      <w:r>
        <w:t xml:space="preserve">Ng tốt bụng lại ái ngại nhìn tiểu Nại Nại, còn tiểu Nại Nại thì ngây ngô nhìn đáp lại ánh mắt họ.</w:t>
      </w:r>
    </w:p>
    <w:p>
      <w:pPr>
        <w:pStyle w:val="BodyText"/>
      </w:pPr>
      <w:r>
        <w:t xml:space="preserve">Dường như nghe hiểu lời nói của mấy dì kia, nên không biết dũng khí từ đâu đến khiến tiểu Nại Nại hét to: “KHÔNG phải!KHÔNG có ai lại cần cháu cả”</w:t>
      </w:r>
    </w:p>
    <w:p>
      <w:pPr>
        <w:pStyle w:val="BodyText"/>
      </w:pPr>
      <w:r>
        <w:t xml:space="preserve">Tiếng vọng đó dường như đến bây giờ vẫn còn văng vẳng bên tai, khiến Nại Nại đột nhiên choàng tỉnh khỏi cơn mơ màng. Côi chui ra khỏi chăn với cơ thể ướt đẫm mồ hôi lạnh, trc mắt cô là 1 khoảng mơ hồ.        </w:t>
      </w:r>
    </w:p>
    <w:p>
      <w:pPr>
        <w:pStyle w:val="BodyText"/>
      </w:pPr>
      <w:r>
        <w:t xml:space="preserve"> </w:t>
      </w:r>
    </w:p>
    <w:p>
      <w:pPr>
        <w:pStyle w:val="BodyText"/>
      </w:pPr>
      <w:r>
        <w:t xml:space="preserve"> Cô đã từ căn số 21 dọn về nhà được ba hôm rồi mà vẫn thấy khó chịu không nguôi. Luôn cảm giác khối khí nóng trong ngực bị ai đó nhẫn tâm dội nước lạnh lên, cứ đông cứng tắc nghẽn tại đó, lên không được mà xuống cũng chẳng xong.</w:t>
      </w:r>
    </w:p>
    <w:p>
      <w:pPr>
        <w:pStyle w:val="BodyText"/>
      </w:pPr>
      <w:r>
        <w:t xml:space="preserve">Hôm đó LÔI KÌNH nói xong liền mặc quần áo rồi rời đi, bỏ Nại Nại trần trụi với câu nói vô cùng rõ ràng,  “Tôi muốn kết hôn với em”</w:t>
      </w:r>
    </w:p>
    <w:p>
      <w:pPr>
        <w:pStyle w:val="BodyText"/>
      </w:pPr>
      <w:r>
        <w:t xml:space="preserve">Trong cuộc đời mình, Tần Nại Nại bị bỏ rơi tới hai lần. Một lần là khi chồng cũ có tình nhân mới, một lần là người đàn ông nói 1 câu không đầu đuôi,  “Em đi đi”</w:t>
      </w:r>
    </w:p>
    <w:p>
      <w:pPr>
        <w:pStyle w:val="BodyText"/>
      </w:pPr>
      <w:r>
        <w:t xml:space="preserve">Tuy lúc đó ý nghĩ không muốn kết hôn của cô mãnh liệt như thế, thậm chí đã làm tổn thương cái lòng tự tôn nực cười của LÔI KÌNH, nhưng kết quả nhận được lúc này cũng không phải là điều cô từng nghĩ tới.</w:t>
      </w:r>
    </w:p>
    <w:p>
      <w:pPr>
        <w:pStyle w:val="BodyText"/>
      </w:pPr>
      <w:r>
        <w:t xml:space="preserve">Vậy là, nằm trên giường của anh, Nại Nại cô độc tự nói với bản thân: “Cũng tốt! Chí ít như vậy cũng không mất mặt. Là mình nói không muốn kết hôn trc nên mới bị người ta bỏ rơi, quyền chủ động vẫn nằm trong tay mình”</w:t>
      </w:r>
    </w:p>
    <w:p>
      <w:pPr>
        <w:pStyle w:val="BodyText"/>
      </w:pPr>
      <w:r>
        <w:t xml:space="preserve">Sự phong độ quá ư bất đắc dĩ! Cô cười khổ sở.</w:t>
      </w:r>
    </w:p>
    <w:p>
      <w:pPr>
        <w:pStyle w:val="BodyText"/>
      </w:pPr>
      <w:r>
        <w:t xml:space="preserve">Lúc quay về chỗ Tiểu Trần, Nại Nại mới phát hiện cô không ở đó chỉ vài hôm mà trời đất đã thay đổi hết. Nơi hai chị em trc kia tương thân tương ái sống dựa vào nhau giờ đã trở thành lâu đài tình ái. Trong căn phòng bé nhỏ, Tiểu Trần với người bạn thanh mai trúc mã đang anh anh em em tình tứ bị tiếng mở cửa của cô làm đứt quãng, màn kịch ấm áp thân tình đó đã bị Nại Nại ngắt quãng 1 cách trắng trợn, lúng túng đến cực điểm.</w:t>
      </w:r>
    </w:p>
    <w:p>
      <w:pPr>
        <w:pStyle w:val="BodyText"/>
      </w:pPr>
      <w:r>
        <w:t xml:space="preserve">Ngượng ngùng không chỉ có 2 người họ, mà ngay chính người vô ý bước vào như Nại Nại cũng đỏ mặt tía tai.</w:t>
      </w:r>
    </w:p>
    <w:p>
      <w:pPr>
        <w:pStyle w:val="BodyText"/>
      </w:pPr>
      <w:r>
        <w:t xml:space="preserve">Thế là dưới ánh mắt của họ, cô đành miễn cưỡng mỉm cười nói quay về thu dọn hành lí để bỏ trốn cùng người yêu.</w:t>
      </w:r>
    </w:p>
    <w:p>
      <w:pPr>
        <w:pStyle w:val="BodyText"/>
      </w:pPr>
      <w:r>
        <w:t xml:space="preserve">Như trút được cảm giác tội lỗi, Tiểu Trần bỏ rơi thanh mai trúc mã nhanh chóng qua giúp đỡ. Nhìn dáng vẻ căng thẳng không biết làm gì của Tiểu Trần, Nại Nại liền trút bầu tâm sự khuyên bảo Tiểu Trần phải trân trọng người đàn ông này, còn nói lúc nào cần kết hôn thì kết hôn đi, cũng không còn nhỏ gì nữa rồi, đừng chần chừ nữa.</w:t>
      </w:r>
    </w:p>
    <w:p>
      <w:pPr>
        <w:pStyle w:val="BodyText"/>
      </w:pPr>
      <w:r>
        <w:t xml:space="preserve">Tiểu Trần đương nhiên không biết Nại Nại đã gặp phải chuyện kích động gì, cứ gật đầu lia lịa. Sau đó chính đôi tình nhân ngượng ngùng kia tiễn cô ra đón taxi, tận mắt chứng kiến chiếc xe dần đi xa mới thôi.</w:t>
      </w:r>
    </w:p>
    <w:p>
      <w:pPr>
        <w:pStyle w:val="BodyText"/>
      </w:pPr>
      <w:r>
        <w:t xml:space="preserve">Ôm hành lí ngồi trên xe Nại Nại cảm thấy đau đớn thấu lòng, chỉ đơn giản vậy thôi, lại lần nữa cô mất đi tổ ấm của mình.</w:t>
      </w:r>
    </w:p>
    <w:p>
      <w:pPr>
        <w:pStyle w:val="BodyText"/>
      </w:pPr>
      <w:r>
        <w:t xml:space="preserve">Đây không phải nhà cô, căn biệt thự số 21 cũng không phải.</w:t>
      </w:r>
    </w:p>
    <w:p>
      <w:pPr>
        <w:pStyle w:val="BodyText"/>
      </w:pPr>
      <w:r>
        <w:t xml:space="preserve">Nhìn tứ phía, mọi nơi đều không phải. Đồng hồ tính tiền trên xe không ngừng nhảy số, nhưng cô vẫn chưa nghĩ ra mình phải đi đâu. Mãi cho tới khi tài xế thôi thúc liên hồi, cô mới đành thốt ra: “Lầu Nhã Vận, thôn Á Vận, quận Triều Dương”          </w:t>
      </w:r>
    </w:p>
    <w:p>
      <w:pPr>
        <w:pStyle w:val="BodyText"/>
      </w:pPr>
      <w:r>
        <w:t xml:space="preserve"> </w:t>
      </w:r>
    </w:p>
    <w:p>
      <w:pPr>
        <w:pStyle w:val="BodyText"/>
      </w:pPr>
      <w:r>
        <w:t xml:space="preserve"> Chiếc xe phóng thần tốc khơi dậy suy nghĩ của Nại Nại, cũng khơi dậy từng chi tiết những thàng ngày “nực cười” này.</w:t>
      </w:r>
    </w:p>
    <w:p>
      <w:pPr>
        <w:pStyle w:val="BodyText"/>
      </w:pPr>
      <w:r>
        <w:t xml:space="preserve">Nụ cười của LÔI KÌNH, sự tức giận của LÔI KÌNH, sự bất lực của LÔI KÌNH, sự…</w:t>
      </w:r>
    </w:p>
    <w:p>
      <w:pPr>
        <w:pStyle w:val="BodyText"/>
      </w:pPr>
      <w:r>
        <w:t xml:space="preserve">Tất cả mọi thứ đều là anh.</w:t>
      </w:r>
    </w:p>
    <w:p>
      <w:pPr>
        <w:pStyle w:val="BodyText"/>
      </w:pPr>
      <w:r>
        <w:t xml:space="preserve">Sau khi xuống xe, cô kéo vali hành lí lên lầu, mấy người bắt chuyện đều là những hàng xóm có tuổi, dì Trương, ông Lý đều hỏi có phải cô về thăm mẹ không.</w:t>
      </w:r>
    </w:p>
    <w:p>
      <w:pPr>
        <w:pStyle w:val="BodyText"/>
      </w:pPr>
      <w:r>
        <w:t xml:space="preserve">Nại Nại không biết trả lời thế nào, theo bản năng cúi đầu im lặng không nói gì</w:t>
      </w:r>
    </w:p>
    <w:p>
      <w:pPr>
        <w:pStyle w:val="BodyText"/>
      </w:pPr>
      <w:r>
        <w:t xml:space="preserve">Mãi mới trốn tránh khỏi những câu thăm dò của hàng xóm láng giềng, cô ngại ngùng đứng trc căn phòng 2101 bấm chuông.</w:t>
      </w:r>
    </w:p>
    <w:p>
      <w:pPr>
        <w:pStyle w:val="BodyText"/>
      </w:pPr>
      <w:r>
        <w:t xml:space="preserve">Khi nghe thấy tiếng mẹ vọng từ trong nhà ra, cô mới cảm nhận được nhịp tim loạn xạ của mình.</w:t>
      </w:r>
    </w:p>
    <w:p>
      <w:pPr>
        <w:pStyle w:val="BodyText"/>
      </w:pPr>
      <w:r>
        <w:t xml:space="preserve">Suýt chút nữa cô nghĩ rằng cô không thể bước tới trc cửa nhà.</w:t>
      </w:r>
    </w:p>
    <w:p>
      <w:pPr>
        <w:pStyle w:val="BodyText"/>
      </w:pPr>
      <w:r>
        <w:t xml:space="preserve">Đây mới là ngôi nhà vĩnh viễn của cô, Nại Nại tựa vào khung cửa lặng nghĩ.</w:t>
      </w:r>
    </w:p>
    <w:p>
      <w:pPr>
        <w:pStyle w:val="BodyText"/>
      </w:pPr>
      <w:r>
        <w:t xml:space="preserve">Tất cả đồ đạc và cách thức bày trí đều giống hệt như trc khi cô lấy chồng. Tất cả, tất cả mọi thứ đều không hề thay đổi.</w:t>
      </w:r>
    </w:p>
    <w:p>
      <w:pPr>
        <w:pStyle w:val="BodyText"/>
      </w:pPr>
      <w:r>
        <w:t xml:space="preserve">Nại Nại năm 31 tuổi lại tìm về mẹ thân yêu, sau đó nũng nịu khóc òa trong lòng mẹ.</w:t>
      </w:r>
    </w:p>
    <w:p>
      <w:pPr>
        <w:pStyle w:val="BodyText"/>
      </w:pPr>
      <w:r>
        <w:t xml:space="preserve"> -- media.alobooks.vn--</w:t>
      </w:r>
    </w:p>
    <w:p>
      <w:pPr>
        <w:pStyle w:val="BodyText"/>
      </w:pPr>
      <w:r>
        <w:t xml:space="preserve">Hứa Thụy Dương dán mắt vào màn hình vi tính, ngón tay kẹp điếu thuốc, thái độ nghiêm túc, Hồng Cao Viễn xông tới, lấy điếu thuốc trên tay HTD châm lửa cho điếu thuốc của mình, hít 1 hơi thật dài: “Bọn mày nói xem, lần này Kình ca có phải thật sự không ?”</w:t>
      </w:r>
    </w:p>
    <w:p>
      <w:pPr>
        <w:pStyle w:val="BodyText"/>
      </w:pPr>
      <w:r>
        <w:t xml:space="preserve">“Chắc là vậy rồi, đồ đạc đập hết rồi còn gì” Lão Ngũ đặt tập tài liệu xuống đất. không phải anh không muốn để lên bàn, mà đơn giản vì thứ đó đã hoàn toàn bị tiêu hủy trong tay LÔI KÌNH.</w:t>
      </w:r>
    </w:p>
    <w:p>
      <w:pPr>
        <w:pStyle w:val="BodyText"/>
      </w:pPr>
      <w:r>
        <w:t xml:space="preserve">HTD mặt không biểu cảm tiếp tục vùi đầu vào vi tính, nói rất thấu tình đạt lí: “Tao đã nói từ đầu là đại ca sẽ chịu buông tay thôi, bọn mày giao hết tiền cược ra đây cho tao”</w:t>
      </w:r>
    </w:p>
    <w:p>
      <w:pPr>
        <w:pStyle w:val="BodyText"/>
      </w:pPr>
      <w:r>
        <w:t xml:space="preserve">Lão Thất không nghĩ vậy: “Chưa tới sau cùng đừng vội kết luận. Nếu như Kình ca thực sự dứt tình thì sẽ không nổi nóng đến mức này đâu. Tao vẫn tin tưởng vào ‘công lực’ của chị dâu”</w:t>
      </w:r>
    </w:p>
    <w:p>
      <w:pPr>
        <w:pStyle w:val="BodyText"/>
      </w:pPr>
      <w:r>
        <w:t xml:space="preserve">HCV gật đầu hết sức tán thành, bị HTD quay lại táng cho 1 phát vào đầu: “Gật cái mà gật, mày cho rằng đang yêu thì có kinh nghiệm hơn tao sao?”</w:t>
      </w:r>
    </w:p>
    <w:p>
      <w:pPr>
        <w:pStyle w:val="BodyText"/>
      </w:pPr>
      <w:r>
        <w:t xml:space="preserve">HCV nghiến răng kèn kẹt: “Tiểu tử thối, nếu như không phải tao đã niêm phong đao thì tao sẽ đấu tay bo với mày 1 trận. Đầu của tao để mày tùy tiện đánh hả?”</w:t>
      </w:r>
    </w:p>
    <w:p>
      <w:pPr>
        <w:pStyle w:val="BodyText"/>
      </w:pPr>
      <w:r>
        <w:t xml:space="preserve">Lão Ngũ và Lão Thất không thèm quan tâm đến 2 người họ, chậm rãi đi về chỗ của mình, cũng chẳng buồn khuyên giải can ngăn. Tóm lại là trc tình hình 1 tuần bùng nổ 1 lần thì ai có hứng thú đi khuyên giải can ngăn nữa?              </w:t>
      </w:r>
    </w:p>
    <w:p>
      <w:pPr>
        <w:pStyle w:val="BodyText"/>
      </w:pPr>
      <w:r>
        <w:t xml:space="preserve"> </w:t>
      </w:r>
    </w:p>
    <w:p>
      <w:pPr>
        <w:pStyle w:val="BodyText"/>
      </w:pPr>
      <w:r>
        <w:t xml:space="preserve"> Chẳng còn khán giả. HT thấy hết hứng, liền khinh bỉ: “Lão Hồng, đầu của mày chỉ để cô tổ trưởng đó đánh đúng không ? Mày là nô bộc của cô ta hả?”</w:t>
      </w:r>
    </w:p>
    <w:p>
      <w:pPr>
        <w:pStyle w:val="BodyText"/>
      </w:pPr>
      <w:r>
        <w:t xml:space="preserve">HCV hiếm khi đỏ mặt bỗng mặt đỏ tía tai: “Mày…mày nhìn thấy hết rồi sao?”</w:t>
      </w:r>
    </w:p>
    <w:p>
      <w:pPr>
        <w:pStyle w:val="BodyText"/>
      </w:pPr>
      <w:r>
        <w:t xml:space="preserve">“Vớ vẩn, tao đang không hiểu mày cao to vâht sao lại ngoan ngoãn để cho người đánh vào đầu. Nhưng bây giờ thì đã hiểu, cao to và ‘có não’ không liên quan gì tới nhau cả, cho nên đánh rất chuẩn”</w:t>
      </w:r>
    </w:p>
    <w:p>
      <w:pPr>
        <w:pStyle w:val="BodyText"/>
      </w:pPr>
      <w:r>
        <w:t xml:space="preserve">HVC đưa điếu thuốc lên miệng, đắc ý liếc HTD rồi cười nói: “Dư vị ngọt ngào trong đó tao sẽ không giải thích với mày. Nói với những hạng như mày cũng phí công vô ích. Mày ấy mà…Không có dây thần kinh đó”</w:t>
      </w:r>
    </w:p>
    <w:p>
      <w:pPr>
        <w:pStyle w:val="BodyText"/>
      </w:pPr>
      <w:r>
        <w:t xml:space="preserve">HTD cười mắng: “Mày đi mà chết đi. Phía mày không có lộ chút tin tức nào phe địch sao?”</w:t>
      </w:r>
    </w:p>
    <w:p>
      <w:pPr>
        <w:pStyle w:val="BodyText"/>
      </w:pPr>
      <w:r>
        <w:t xml:space="preserve">Biết người biết ta, trăm trận trăm thắng, sau khi có được tiểu tổ trưởng mai phục bên cạnh chị dâu, tin tức của đám người này vô cùng nhanh nhạy, hơn nữa tín hiệu còn là 2 phía, họ còn nắm rõ nhiều chuyện ‘hậu đài’ hơn cả LÔI KÌNH.</w:t>
      </w:r>
    </w:p>
    <w:p>
      <w:pPr>
        <w:pStyle w:val="BodyText"/>
      </w:pPr>
      <w:r>
        <w:t xml:space="preserve">“Nghe nói Tần Nại…à không phải, chị dâu gần đây không đi làm, hình như xin nghỉ phép dài hạn rồi” HCV nói.</w:t>
      </w:r>
    </w:p>
    <w:p>
      <w:pPr>
        <w:pStyle w:val="BodyText"/>
      </w:pPr>
      <w:r>
        <w:t xml:space="preserve">Lão Thất ngồi trên sofa thoải mái rung đùi: “Lần này thì hay rồi, lưỡng bại câu thương”</w:t>
      </w:r>
    </w:p>
    <w:p>
      <w:pPr>
        <w:pStyle w:val="BodyText"/>
      </w:pPr>
      <w:r>
        <w:t xml:space="preserve">“Rốt cuộc là vì sao?” Sau khi chìm đắm trong yêu, HCV hơi xa lánh tổ chức tập thể, cho nên tin tức phía bên này anh không hề hay biết.</w:t>
      </w:r>
    </w:p>
    <w:p>
      <w:pPr>
        <w:pStyle w:val="BodyText"/>
      </w:pPr>
      <w:r>
        <w:t xml:space="preserve">“Bởi vì Elly lấy chị dâu ra uy hiếp Kình ca, anh ấy kinh hãi quá nên đành nói chia tay với chị dâu” Khả năng khái quát sự việc xưa nay của Lão Ngũ rất tốt.</w:t>
      </w:r>
    </w:p>
    <w:p>
      <w:pPr>
        <w:pStyle w:val="BodyText"/>
      </w:pPr>
      <w:r>
        <w:t xml:space="preserve">“Nói lăng nhăng, Kình ca có khi nào bị kinh hãi?” HCV sống chết cũng không tin LÔI KÌNH bị Elly uy hiếp.</w:t>
      </w:r>
    </w:p>
    <w:p>
      <w:pPr>
        <w:pStyle w:val="BodyText"/>
      </w:pPr>
      <w:r>
        <w:t xml:space="preserve">HTD liền quay ghế lại, mặt kề sát HCV, cười gian tà: “Hay là chúng tao bắt cóc tiểu tổ trưởng thử xem! Xem mày có kinh hãi hay không ?”</w:t>
      </w:r>
    </w:p>
    <w:p>
      <w:pPr>
        <w:pStyle w:val="BodyText"/>
      </w:pPr>
      <w:r>
        <w:t xml:space="preserve">“Cút ngay, cút. chẳng nghiêm túc gì cả” HCV bị chọc đúng mạch, liền đánh trống lảnh.</w:t>
      </w:r>
    </w:p>
    <w:p>
      <w:pPr>
        <w:pStyle w:val="BodyText"/>
      </w:pPr>
      <w:r>
        <w:t xml:space="preserve">Sau khi lườm đồng đột 1 cái, HTD lại quay vào màn hình vi tính tiếp tục bận rộn.</w:t>
      </w:r>
    </w:p>
    <w:p>
      <w:pPr>
        <w:pStyle w:val="BodyText"/>
      </w:pPr>
      <w:r>
        <w:t xml:space="preserve">“Thế giờ cúng ta phải làm gì?” Lão Ngũ hỏi.</w:t>
      </w:r>
    </w:p>
    <w:p>
      <w:pPr>
        <w:pStyle w:val="BodyText"/>
      </w:pPr>
      <w:r>
        <w:t xml:space="preserve">HTD rít 1 hơi cuối cùng rồi dập thuốc, bất lực nói: “Kình ca muốn từ bỏ hết mọi chuyện làm ăn, rửa tay, cải tà quy chính”</w:t>
      </w:r>
    </w:p>
    <w:p>
      <w:pPr>
        <w:pStyle w:val="BodyText"/>
      </w:pPr>
      <w:r>
        <w:t xml:space="preserve">“Quy ẩn giang hồ?” Mấy người còn lại đều đứng phắt dậy.</w:t>
      </w:r>
    </w:p>
    <w:p>
      <w:pPr>
        <w:pStyle w:val="BodyText"/>
      </w:pPr>
      <w:r>
        <w:t xml:space="preserve">HTD im lặng 1 hồi lâu, đợi mọi người hết kinh ngạc mới gật đầu nói: “Quy ẩn giang hồ”</w:t>
      </w:r>
    </w:p>
    <w:p>
      <w:pPr>
        <w:pStyle w:val="BodyText"/>
      </w:pPr>
      <w:r>
        <w:t xml:space="preserve">“Vậy không được, tao vẫn còn 1 phi vụ đang dang dở” HCV hét.                </w:t>
      </w:r>
    </w:p>
    <w:p>
      <w:pPr>
        <w:pStyle w:val="BodyText"/>
      </w:pPr>
      <w:r>
        <w:t xml:space="preserve"> </w:t>
      </w:r>
    </w:p>
    <w:p>
      <w:pPr>
        <w:pStyle w:val="BodyText"/>
      </w:pPr>
      <w:r>
        <w:t xml:space="preserve"> “Bỏ đi, bồi thường cho đối phương” HTD day huyệt thái dương: “Để Lão Ngũ viết hợp đồng”</w:t>
      </w:r>
    </w:p>
    <w:p>
      <w:pPr>
        <w:pStyle w:val="BodyText"/>
      </w:pPr>
      <w:r>
        <w:t xml:space="preserve">“Nhưng hình như Húc Đô còn 1 vụ làm ăn với Jason chưa kết thúc” Lão Thất do dự 1 lúc rồi tiếp tục hỏi.</w:t>
      </w:r>
    </w:p>
    <w:p>
      <w:pPr>
        <w:pStyle w:val="BodyText"/>
      </w:pPr>
      <w:r>
        <w:t xml:space="preserve">“Chuyện liên quan Jason, Kình ca nói đích thân giải quyết, những việc còn lại chúng ta không cần bận tâm” HTD tiếp tục chỉnh lí số liệu trên máy tính, chẳng thèm quay đầu lại nhìn.</w:t>
      </w:r>
    </w:p>
    <w:p>
      <w:pPr>
        <w:pStyle w:val="BodyText"/>
      </w:pPr>
      <w:r>
        <w:t xml:space="preserve">“Có thật như vậy không ? Tao phải gặp Kình ca xác nhận rõ ràng” Lão Ngũ luôn là người bình tĩnh biết suy xét nhất.</w:t>
      </w:r>
    </w:p>
    <w:p>
      <w:pPr>
        <w:pStyle w:val="BodyText"/>
      </w:pPr>
      <w:r>
        <w:t xml:space="preserve">“Tao còn chẳng tìm được Đại ca, mày có tìm được không ?” HTD cười mếu máo.</w:t>
      </w:r>
    </w:p>
    <w:p>
      <w:pPr>
        <w:pStyle w:val="BodyText"/>
      </w:pPr>
      <w:r>
        <w:t xml:space="preserve">HTD là người duy nhất LÔI KÌNH đem theo trong những lần sang Mỹ, nhiều năm nay luôn là trợ thủ bên cạnh không rời. Ngay đến anh còn nói không biết, thì chẳng có ai dám to mồm nói có thể tìm được LÔI KÌNH. Mấy người tuyệt vọng bỗng nhũn cả người, bần thần ngồi trên sofa.</w:t>
      </w:r>
    </w:p>
    <w:p>
      <w:pPr>
        <w:pStyle w:val="BodyText"/>
      </w:pPr>
      <w:r>
        <w:t xml:space="preserve">Tiền không phải quan trọng, nhưng tâm huyết bao năm gây dựng nói bỏ là bỏ khiến họ cảm thấy hụt hẫng đôi chút. Cái này không giống năm xưa ở China Town, họ nói từ bỏ, đổi nơi hoạt động cũng chẳng có gì to tát. Còn lần này nói từ bỏ thì sợ rằng nửa đời còn lại cũng chẳng thể tiếp tục nghề nghiệp này nữa.</w:t>
      </w:r>
    </w:p>
    <w:p>
      <w:pPr>
        <w:pStyle w:val="BodyText"/>
      </w:pPr>
      <w:r>
        <w:t xml:space="preserve">Đối với những người đã có thâm niên hơn mười năm như họ đúng là có chút tàn nhẫn.</w:t>
      </w:r>
    </w:p>
    <w:p>
      <w:pPr>
        <w:pStyle w:val="BodyText"/>
      </w:pPr>
      <w:r>
        <w:t xml:space="preserve">“Kình ca cũng không bắt ép mọi người nhất định phải từ bỏ theo Đại ca. Tao thì tự nguyện từ bỏ. Vốn dĩ định năm sau làm chuyến vòng quanh thế giới, bây giờ chẳng qua là thực hiện trc 1 năm thôi. Còn bọn mày, nếu thích vẫn có thể tiếp tục ở lại Húc Đô. Jason vẫn cứ muôn lũng đoạn thị trường thị trường cổ phiếu. Kình ca chuẩn bị giao hết cổ phần trong Húc Đô của anh ấy, bọn mày cũng không có đất dụng võ nữa. Văn phòng của Lão Ngũ “sạch sẽ” nên mày có thể tiếp tục làm, chỉ có điều sau này không phải là công ty con của Húc Đô nữa. Chúng ta mỗi người 1 phương rồi” Giọng nói của HTD có đôi chút tiếc nuối.</w:t>
      </w:r>
    </w:p>
    <w:p>
      <w:pPr>
        <w:pStyle w:val="BodyText"/>
      </w:pPr>
      <w:r>
        <w:t xml:space="preserve">“Đúng rồi, công ty của Lão Thất cũng sạch sẽ, cũng không cần phải giải tán. Hai đứa nhóc mày, năm xưa Kình ca nhất định không cho quay lại ngành cũ, bây giờ thấy ích lợi chưa? Tuổi còn trẻ cố gắng làm cho tốt, không giống hai chúng tao, từng này tuổi, còn phải bắt đầu lại từ đầu, đúng là chết toi” HTD tiếp tục than.</w:t>
      </w:r>
    </w:p>
    <w:p>
      <w:pPr>
        <w:pStyle w:val="BodyText"/>
      </w:pPr>
      <w:r>
        <w:t xml:space="preserve">HCV đột nhiên khùng lên, nghiến răng: “Chẳng phải chỉ có mỗi chuyện cỏn con đó thôi sao, may mà tao đã mua 1 căn biệt thự, nếu không giờ đến cái ổ cũng chẳng có mà chui”</w:t>
      </w:r>
    </w:p>
    <w:p>
      <w:pPr>
        <w:pStyle w:val="BodyText"/>
      </w:pPr>
      <w:r>
        <w:t xml:space="preserve">HTD cười đắc ý: “Thế nào? không thiệt chứ? Nghe nói chị dâu còn tặng khoản tiền thưởng cho cô ta rồi? Sau này cứ đợi co ta nuôi là được rồi”</w:t>
      </w:r>
    </w:p>
    <w:p>
      <w:pPr>
        <w:pStyle w:val="BodyText"/>
      </w:pPr>
      <w:r>
        <w:t xml:space="preserve">Lão Ngũ đứng bật dậy: “Đừng nhiều lời, đều là huynh đệ một nhà, công ty của chúng tao chắc chắn có chỗ của bọn mày, bất cứ lúc nào cũng có thể đến chia cổ phần”             </w:t>
      </w:r>
    </w:p>
    <w:p>
      <w:pPr>
        <w:pStyle w:val="BodyText"/>
      </w:pPr>
      <w:r>
        <w:t xml:space="preserve"> </w:t>
      </w:r>
    </w:p>
    <w:p>
      <w:pPr>
        <w:pStyle w:val="BodyText"/>
      </w:pPr>
      <w:r>
        <w:t xml:space="preserve"> HTD và HCV cùng quay lại nhìn bọn họ, khựng lại 1 lúc, Thụy Dương mới nói với họ : “Bình tĩnh, bình tĩnh! Năm xưa lúc tách biệt đã nói trc, hai bọn mày phụ trách công ty truyền thông và văn phòng luật, đảm bảo phục vụ cho Húc Đô. Lão Hồng phụ trách buôn đá quý, trc giờ kiếm được nhiều phết. Nửa đời sau chỉ ngủ không làm gì cũng chẳng phải lo lắng gì. Bọn mày gấp gáp, nghĩa khí cái khỉ gì. Còn tao tuy rằng suốt ngày ở trong Húc Đô, không có sự nghiệp riêng, nhưng Kình ca cũng đâu có để tao chết đói, nên cũng không đến lượt chúng mày cứu tế. Đừng quá kích động!”</w:t>
      </w:r>
    </w:p>
    <w:p>
      <w:pPr>
        <w:pStyle w:val="BodyText"/>
      </w:pPr>
      <w:r>
        <w:t xml:space="preserve">Lão Thất còn định tranh cãi, thì HCV đã vỗ vai an ủi: “Lúc nãy tao còn than nghèo với nó đấy, ai mà biết bao năm nay nó lấy bao nhiêu từ chỗ Kình ca, mau nhân cơ hội giải tán lừa được ít nào thì lừa đi”</w:t>
      </w:r>
    </w:p>
    <w:p>
      <w:pPr>
        <w:pStyle w:val="BodyText"/>
      </w:pPr>
      <w:r>
        <w:t xml:space="preserve">“Hai chúng mày đừng có coi anh em chúng tao ngu ngốc” Lão Ngũ giọng trầm xuống, có chút tức giận.</w:t>
      </w:r>
    </w:p>
    <w:p>
      <w:pPr>
        <w:pStyle w:val="BodyText"/>
      </w:pPr>
      <w:r>
        <w:t xml:space="preserve">“Shit, không coi 2 đứa mày là lũ ngốc, chắc để 2 đứa vắt mũi chưa sạch chúng mày coi 2 thằng già chúng tao là đồ ngu sao?” HCV cười mắng.</w:t>
      </w:r>
    </w:p>
    <w:p>
      <w:pPr>
        <w:pStyle w:val="BodyText"/>
      </w:pPr>
      <w:r>
        <w:t xml:space="preserve">“Chúng mày mau quay về điều chỉnh lại các khoản rõ ràng đi, những khoản thuộc về Húc Đô thì cuối tháng phải trả ngay, sau đó thì thân ai nấy lo” HTD đứng dậy đẩy 2 người họ ra ngoài.</w:t>
      </w:r>
    </w:p>
    <w:p>
      <w:pPr>
        <w:pStyle w:val="BodyText"/>
      </w:pPr>
      <w:r>
        <w:t xml:space="preserve">Hai anh em họ La bất lực đành quay về địa bàn riêng của mình, bắt đầu phối hợp cho tiến trình quy ẩn của LÔI KÌNH.</w:t>
      </w:r>
    </w:p>
    <w:p>
      <w:pPr>
        <w:pStyle w:val="BodyText"/>
      </w:pPr>
      <w:r>
        <w:t xml:space="preserve">“Mày phối hợp rất tốt” HTD nhìn theo bóng dáng của Lão Thất và Lão Ngũ, buột miệng khen.</w:t>
      </w:r>
    </w:p>
    <w:p>
      <w:pPr>
        <w:pStyle w:val="BodyText"/>
      </w:pPr>
      <w:r>
        <w:t xml:space="preserve">“Linh tinh! Tao với mày cũng đi ra từ biển người chết, chút ít ăn ý này có đáng gì?” HCV lấy một chai Whisky trong tủ ra, rót 2 ly rồi đưa lên đến trc mặt HTD.</w:t>
      </w:r>
    </w:p>
    <w:p>
      <w:pPr>
        <w:pStyle w:val="BodyText"/>
      </w:pPr>
      <w:r>
        <w:t xml:space="preserve">HTD đón lấy, một hơi cạn sạch.</w:t>
      </w:r>
    </w:p>
    <w:p>
      <w:pPr>
        <w:pStyle w:val="BodyText"/>
      </w:pPr>
      <w:r>
        <w:t xml:space="preserve">“Lần này Elly rốt cuộc có ý gì?” HCV cạn ly, rót 1 ly rồi lại cạn.</w:t>
      </w:r>
    </w:p>
    <w:p>
      <w:pPr>
        <w:pStyle w:val="BodyText"/>
      </w:pPr>
      <w:r>
        <w:t xml:space="preserve">“Tao đoán, ả chuẩn bị lấy quyền quản lý cao nhất của Húc Đô từ tay Jason. Ả cho rằng sau khi Kình ca quy ẩn, là có thể dễ dàng tiếp nhận mọi thứ của Húc Đô. Chắc ả không thể biết được, Kình ca thà kéo sập sự nghiệp của Húc Đô cũng không để rơi vào tay ả” Giọng của HTD vẫn rất thoải mái.</w:t>
      </w:r>
    </w:p>
    <w:p>
      <w:pPr>
        <w:pStyle w:val="BodyText"/>
      </w:pPr>
      <w:r>
        <w:t xml:space="preserve">“Mẹ nó! Con đàn bà này đúng là nhận tiền không nhận người, mấy hôm trc đây không phải còn chết đi sống lại vì Kình ca sao? Sao chớp mắt đã lòi đuôi bọ cạp cái ra rồi?” HCV cạn ly rượu, thuận tay đập nát luôn chiếc ly</w:t>
      </w:r>
    </w:p>
    <w:p>
      <w:pPr>
        <w:pStyle w:val="BodyText"/>
      </w:pPr>
      <w:r>
        <w:t xml:space="preserve">“Ả? Trong mắt chỉ có tiền thôi. Đừng nói là Kình ca, ngay cả thằng đàn ông theo ả hai năm đó không phải cũng là công cụ ép Kình ca về nước sao?”   </w:t>
      </w:r>
    </w:p>
    <w:p>
      <w:pPr>
        <w:pStyle w:val="BodyText"/>
      </w:pPr>
      <w:r>
        <w:t xml:space="preserve"> </w:t>
      </w:r>
    </w:p>
    <w:p>
      <w:pPr>
        <w:pStyle w:val="BodyText"/>
      </w:pPr>
      <w:r>
        <w:t xml:space="preserve"> “Thằng bị Kình ca đập gãy tay đó hả?” HCV kinh ngạc hỏi.</w:t>
      </w:r>
    </w:p>
    <w:p>
      <w:pPr>
        <w:pStyle w:val="BodyText"/>
      </w:pPr>
      <w:r>
        <w:t xml:space="preserve">“Ừm nghe nói là tình nhân của ả” Thái độ của HTD đột nhiên kì quái.</w:t>
      </w:r>
    </w:p>
    <w:p>
      <w:pPr>
        <w:pStyle w:val="BodyText"/>
      </w:pPr>
      <w:r>
        <w:t xml:space="preserve">“KHÔNG thể hiểu nổi, rốt cuộc ả là loại đàn bà gì?” HCV thốt lên</w:t>
      </w:r>
    </w:p>
    <w:p>
      <w:pPr>
        <w:pStyle w:val="BodyText"/>
      </w:pPr>
      <w:r>
        <w:t xml:space="preserve"> </w:t>
      </w:r>
    </w:p>
    <w:p>
      <w:pPr>
        <w:pStyle w:val="BodyText"/>
      </w:pPr>
      <w:r>
        <w:t xml:space="preserve">“Có lẽ ả đã tìm được người yêu ả thật lòng” HTD tổng kết.  “Xem đi, từng người 1 dính vào tình ái là đều ngốc nghếch hết, lẽ nào thứ đó khiến trí óc tê liệt”</w:t>
      </w:r>
    </w:p>
    <w:p>
      <w:pPr>
        <w:pStyle w:val="BodyText"/>
      </w:pPr>
      <w:r>
        <w:t xml:space="preserve">“Cút! Cút mau ra chỗ khác” HCV không tiếc lời chửi HTD</w:t>
      </w:r>
    </w:p>
    <w:p>
      <w:pPr>
        <w:pStyle w:val="BodyText"/>
      </w:pPr>
      <w:r>
        <w:t xml:space="preserve">“Đừng trách tao không nói, lúc nãy Kình ca bảo, sau khi quy ẩn giang hồ truyền đi, bọn người Philippines và bên Boston đều rục rịch kéo tới. Đại ca bảo chúng ta chuẩn bị nghênh đón”</w:t>
      </w:r>
    </w:p>
    <w:p>
      <w:pPr>
        <w:pStyle w:val="BodyText"/>
      </w:pPr>
      <w:r>
        <w:t xml:space="preserve">“Mẹ chúng nó! Đã phải nộp tiền rồi, lại còn phải chịu đòn. Đây là quy tắc chó mà gì thế không biết” HCV phẫn nộ.</w:t>
      </w:r>
    </w:p>
    <w:p>
      <w:pPr>
        <w:pStyle w:val="BodyText"/>
      </w:pPr>
      <w:r>
        <w:t xml:space="preserve">“Quy tắc gì?” HTD cười nhạt “Đừng nói với tao mày mới yêu đương vài ngày đã chẳng làm ăn được gì nữa đấy” HTD cười nhạo.</w:t>
      </w:r>
    </w:p>
    <w:p>
      <w:pPr>
        <w:pStyle w:val="BodyText"/>
      </w:pPr>
      <w:r>
        <w:t xml:space="preserve">“Thằng tiểu tử này, bọn nó chưa đến mày muốn khởi động trc hả?Tao sẵn sàng tiếp chiêu” HCV xắn tay áo, thỉ thế sẵn sàng.</w:t>
      </w:r>
    </w:p>
    <w:p>
      <w:pPr>
        <w:pStyle w:val="BodyText"/>
      </w:pPr>
      <w:r>
        <w:t xml:space="preserve">“Thôi ngay đi, dạng mày hả? Thanh niên già gần đây chắc toi rồi, bị phụ nữ dày vò đúng không ?” HTD còn định nói tiếp. Kết quả HCV thằng thừng đạp 1 phát vào giữa ngực, sau đó bẻ tay ra sau lưng, cứ thế HTD ngã xuống chả kịp kêu tiếng nào.</w:t>
      </w:r>
    </w:p>
    <w:p>
      <w:pPr>
        <w:pStyle w:val="BodyText"/>
      </w:pPr>
      <w:r>
        <w:t xml:space="preserve">“Mẹ nó! Mày chơi thật đó hả?” HTD nằm trên đất ho 1 lúc lâu mới thốt ra lời. </w:t>
      </w:r>
    </w:p>
    <w:p>
      <w:pPr>
        <w:pStyle w:val="BodyText"/>
      </w:pPr>
      <w:r>
        <w:t xml:space="preserve"> </w:t>
      </w:r>
    </w:p>
    <w:p>
      <w:pPr>
        <w:pStyle w:val="BodyText"/>
      </w:pPr>
      <w:r>
        <w:t xml:space="preserve">Chương 40:Chồng cũ một lần nữa tiến lên một bước</w:t>
      </w:r>
    </w:p>
    <w:p>
      <w:pPr>
        <w:pStyle w:val="BodyText"/>
      </w:pPr>
      <w:r>
        <w:t xml:space="preserve">Câu hỏi 1:Nếu có ai đó phạm sai lầm, bạn có tha thứ cho họ không ?</w:t>
      </w:r>
    </w:p>
    <w:p>
      <w:pPr>
        <w:pStyle w:val="BodyText"/>
      </w:pPr>
      <w:r>
        <w:t xml:space="preserve">“Có” Nại Nại khẳng định</w:t>
      </w:r>
    </w:p>
    <w:p>
      <w:pPr>
        <w:pStyle w:val="BodyText"/>
      </w:pPr>
      <w:r>
        <w:t xml:space="preserve">Đáp án chuyển qua câu 4:Nếu người bạn yêu phản bội thì bạn sẽ lựa chọn quay người bỏ đi hay cố gắng níu kéo</w:t>
      </w:r>
    </w:p>
    <w:p>
      <w:pPr>
        <w:pStyle w:val="BodyText"/>
      </w:pPr>
      <w:r>
        <w:t xml:space="preserve">Nại Nại hơi do dự, sau đó nghiến răng nói: “Chắc sẽ quay người bỏ đi”</w:t>
      </w:r>
    </w:p>
    <w:p>
      <w:pPr>
        <w:pStyle w:val="BodyText"/>
      </w:pPr>
      <w:r>
        <w:t xml:space="preserve">Đáp án chuyển qua câu 8:Nếu bạn ở bên cạnh người tình cũ có cảm thấy không thoải mái không ?</w:t>
      </w:r>
    </w:p>
    <w:p>
      <w:pPr>
        <w:pStyle w:val="BodyText"/>
      </w:pPr>
      <w:r>
        <w:t xml:space="preserve">Nại Nại nhìn trời nghiến răng: “Mình vẫn chưa có người tình cũ mà!”</w:t>
      </w:r>
    </w:p>
    <w:p>
      <w:pPr>
        <w:pStyle w:val="BodyText"/>
      </w:pPr>
      <w:r>
        <w:t xml:space="preserve">Lôi thôi, đang muốn bạn giả tưởng mà</w:t>
      </w:r>
    </w:p>
    <w:p>
      <w:pPr>
        <w:pStyle w:val="BodyText"/>
      </w:pPr>
      <w:r>
        <w:t xml:space="preserve">“Chắc là có, nhưng phải xem vì sao lại trở thành người tình cũ đã chứ” Nại Nại đầy khẳng định.</w:t>
      </w:r>
    </w:p>
    <w:p>
      <w:pPr>
        <w:pStyle w:val="BodyText"/>
      </w:pPr>
      <w:r>
        <w:t xml:space="preserve">Đáp án chuyển qua câu 11:Nếu bạn có người tình cũ và người yêu hiện tại, bạn sẽ chọn ai để tiếp tục qua lại?</w:t>
      </w:r>
    </w:p>
    <w:p>
      <w:pPr>
        <w:pStyle w:val="BodyText"/>
      </w:pPr>
      <w:r>
        <w:t xml:space="preserve">“Câu hỏi này biến thái quá! Tất nhiên là người hiện tại rồi. Đã thành người tình cũ rồi còn qua lại cái gì”</w:t>
      </w:r>
    </w:p>
    <w:p>
      <w:pPr>
        <w:pStyle w:val="BodyText"/>
      </w:pPr>
      <w:r>
        <w:t xml:space="preserve">Có kết quả cuối cùng rồi:Bạn là người có mới nới cũ, trong tình cảm bạn không chấp nhận sự phản bội. Một khi bị phản bội thì chô dù bản thân có yêu người đó thế nào, bạn cũng sẽ từ bỏ.              </w:t>
      </w:r>
    </w:p>
    <w:p>
      <w:pPr>
        <w:pStyle w:val="BodyText"/>
      </w:pPr>
      <w:r>
        <w:t xml:space="preserve"> </w:t>
      </w:r>
    </w:p>
    <w:p>
      <w:pPr>
        <w:pStyle w:val="BodyText"/>
      </w:pPr>
      <w:r>
        <w:t xml:space="preserve"> “Bài trắc nghiệm này thật biến thái” Nại Nại khi còn là cô nữ sinh trung học đã gật đầu lia lịa 100% kiên quyết khẳng định thế.</w:t>
      </w:r>
    </w:p>
    <w:p>
      <w:pPr>
        <w:pStyle w:val="BodyText"/>
      </w:pPr>
      <w:r>
        <w:t xml:space="preserve"> -- media.alobooks.vn--</w:t>
      </w:r>
    </w:p>
    <w:p>
      <w:pPr>
        <w:pStyle w:val="BodyText"/>
      </w:pPr>
      <w:r>
        <w:t xml:space="preserve">Lữ Nghị uống say.</w:t>
      </w:r>
    </w:p>
    <w:p>
      <w:pPr>
        <w:pStyle w:val="BodyText"/>
      </w:pPr>
      <w:r>
        <w:t xml:space="preserve">Mỗi lần say rượu về nhà anh lại tưởng được nhìn thấy Nại Nại. Cô sẽ dùng thân thể mềm yếu đỡ lấy cánh tay của anh, rồi khổ sở đỡ anh vào trong phòng, đặt anh lên giường, rồi cẩn thận tháo tất, thắt lưng, sau đó chuẩn bị nước nóng lau mặt cho anh. Tiếp đó sẽ nhẫn nạn cho anh uống từng chút từng chút nước dấm đường.</w:t>
      </w:r>
    </w:p>
    <w:p>
      <w:pPr>
        <w:pStyle w:val="BodyText"/>
      </w:pPr>
      <w:r>
        <w:t xml:space="preserve">Cô nói đó là phương thuốc giải rượu mà mẹ dạy cho cô.</w:t>
      </w:r>
    </w:p>
    <w:p>
      <w:pPr>
        <w:pStyle w:val="BodyText"/>
      </w:pPr>
      <w:r>
        <w:t xml:space="preserve">Lữ Nghị khó chịu tháo cà vạt, cười cay đắng. Hóa ra chuyện anh hay say rượu đã từ lâu truyền đến tai mẹ vợ, vậy mà anh lại không biết. Thảo nào mẹ vợ thuờng hay bảo Nại Nại cùng chịu khổ với anh.</w:t>
      </w:r>
    </w:p>
    <w:p>
      <w:pPr>
        <w:pStyle w:val="BodyText"/>
      </w:pPr>
      <w:r>
        <w:t xml:space="preserve">Nại Nại à, em thật là 1 nàng dâu hiền vợ thảo!</w:t>
      </w:r>
    </w:p>
    <w:p>
      <w:pPr>
        <w:pStyle w:val="BodyText"/>
      </w:pPr>
      <w:r>
        <w:t xml:space="preserve">Anh cạn nốt ly cuối cùng, xiêu vẹo đi ra khỏi quán rượu. Tiếng oanh ca yến hót tiễn khách đều không thuận tai bằng câu Nại Nại hay cằn nhằn “Sao anh lại uống say rồi?” Anh đã từng vô cùng chán ghét câu nói đó của cô. Thậm chí nhiều lần cố tính uống say để chọc tức cô, tôi lại uống say đấy, cô làm gì tôi nào.</w:t>
      </w:r>
    </w:p>
    <w:p>
      <w:pPr>
        <w:pStyle w:val="BodyText"/>
      </w:pPr>
      <w:r>
        <w:t xml:space="preserve">Cô tất nhiên chẳng thể làm gì anh.</w:t>
      </w:r>
    </w:p>
    <w:p>
      <w:pPr>
        <w:pStyle w:val="BodyText"/>
      </w:pPr>
      <w:r>
        <w:t xml:space="preserve">Đúng thế, cô chỉ có thể lặp lại tất cả những hành động mọi lần không hề tức giận. Thậm chí không thay đổi chút gì.</w:t>
      </w:r>
    </w:p>
    <w:p>
      <w:pPr>
        <w:pStyle w:val="BodyText"/>
      </w:pPr>
      <w:r>
        <w:t xml:space="preserve">Lúc đó Lữ Nghị thường nghĩ, nếu như không có Nại Nại, thế giới này chắc chắn sẽ tươi mới hơn nhiều. Tất cả mọi khí chất thuchút của Nại Nại đều bị cuộc sống làm mất đi, ngoài việc lặp lại thì cũng chỉ là lặp lại, chỉ việc làm những việc đấy thì chẳng cần phải động não, chỉ cần phản xạ có điều kiện là được.</w:t>
      </w:r>
    </w:p>
    <w:p>
      <w:pPr>
        <w:pStyle w:val="BodyText"/>
      </w:pPr>
      <w:r>
        <w:t xml:space="preserve">Anh không can tâm. không can tâm tiếp tục sống vô vị như thế, vì vậy nên mới có Duy Nhã.</w:t>
      </w:r>
    </w:p>
    <w:p>
      <w:pPr>
        <w:pStyle w:val="BodyText"/>
      </w:pPr>
      <w:r>
        <w:t xml:space="preserve">Ng đàn bà Duy Nhã này nói ra cũng thật là kì lạ, năm đó gào khóc nói yêu anh, nói không phải anh thì không lấy ai khác, nói rằng không danh không phận cô cũng bằng lòng. Kết quả thì sao, không biết từ lúc nào đã bắt đầu vi phạm những lời ban đầu. Thứ cô cần thật quá nhiều, cô muốn danh phận, muốn tiền, muốn được tôn trọng lại còn muốn cả trái tim của anh nữa. Khi anh định cho cô những thứ này thì đột nhiên phát hiện, danh phận, anh muốn giữ lại cho Nại Nại, tiền, anh cũng muốn dành cho Nại Nại, sự tôn trọng và trái tim, cũng chỉ muốn hiến dâng cho Nại Nại mà thôi.</w:t>
      </w:r>
    </w:p>
    <w:p>
      <w:pPr>
        <w:pStyle w:val="BodyText"/>
      </w:pPr>
      <w:r>
        <w:t xml:space="preserve">Anh vẫn không thể quên được 1 Tần Nại Nại đã 10 năm cùng anh đồng cam cộng khổ. Vậy là anh cầm chiếc bật lửa Nại Nại mua tặng anh năm xưa rồi tát mạnh Duy Nhã 1 cái, cái tát rất mạnh. Cái tát khiến 2 người ngây người 1 lúc in dấu trên khuôn mặt cô, và chính nó đã giải quyết gọn gàng tất cả mọi ân oán giữa ba người họ.  </w:t>
      </w:r>
    </w:p>
    <w:p>
      <w:pPr>
        <w:pStyle w:val="BodyText"/>
      </w:pPr>
      <w:r>
        <w:t xml:space="preserve"> </w:t>
      </w:r>
    </w:p>
    <w:p>
      <w:pPr>
        <w:pStyle w:val="BodyText"/>
      </w:pPr>
      <w:r>
        <w:t xml:space="preserve"> Nguyên nhân chẳng qua là vì:Duy Nhã muốn vứt đi vật thuộc về Nại Nại, thứ duy nhất cô để lại, còn anh lại chẳng thế tiếp tục khống chế trái tim tiềm ẩn dưới khuôn mặt bình thản kia. Trc giờ anh chưa bao giờ kích động như thế, đối với Duy Nhã vẫn luôn quan tâm tận tình. Thế nhưng đến khoảnh khắc cuối cùng này, cái bạt tai chí mạng đã khơi dậy tình cảm giấu kín trong lòng anh.</w:t>
      </w:r>
    </w:p>
    <w:p>
      <w:pPr>
        <w:pStyle w:val="BodyText"/>
      </w:pPr>
      <w:r>
        <w:t xml:space="preserve">Thì ra vẫn luôn chờ đợi Nại Nại, vẫn luôn như thế! Tuy ở cạnh người phụ nữ khác, nhưng anh lại chẳng thể quên được 1 Nại Nại đã từng mua cho anh đồng hồ và bật lửa.</w:t>
      </w:r>
    </w:p>
    <w:p>
      <w:pPr>
        <w:pStyle w:val="BodyText"/>
      </w:pPr>
      <w:r>
        <w:t xml:space="preserve">Con đường tối mù mịt, xe trên đường rất ít. Rất nhiều trong số đó đều vội vàng lái xe về nhà, chỉ có xe của Lữ Nghị chậm rãi tiến đi không có mục tiêu rõ ràng.</w:t>
      </w:r>
    </w:p>
    <w:p>
      <w:pPr>
        <w:pStyle w:val="BodyText"/>
      </w:pPr>
      <w:r>
        <w:t xml:space="preserve">Anh thực sự mệt mỏi, thực sự muốn ngủ, vậy nên anh đi theo con đường vô cùng quen thuộc.</w:t>
      </w:r>
    </w:p>
    <w:p>
      <w:pPr>
        <w:pStyle w:val="BodyText"/>
      </w:pPr>
      <w:r>
        <w:t xml:space="preserve">Đó là 1 ngôi nhà khác của Nại Nại. Anh thậm chí còn nhớ như in mỗi lần lái xe đưa Nại Nại về nhà.</w:t>
      </w:r>
    </w:p>
    <w:p>
      <w:pPr>
        <w:pStyle w:val="BodyText"/>
      </w:pPr>
      <w:r>
        <w:t xml:space="preserve">Cô cao hứng tinh nghịch chỉ cửa sổ nhà mình nói: “Đó cũng là nhà em, em có tới 2 ngôi nhà, 1 cái của chúng ta, 1 cía của mẹ em. Nếu có ngày anh khiến em tức giận, em sẽ về nhà mẹ, không thèm anh nữa”</w:t>
      </w:r>
    </w:p>
    <w:p>
      <w:pPr>
        <w:pStyle w:val="BodyText"/>
      </w:pPr>
      <w:r>
        <w:t xml:space="preserve">Anh thì cười nói: “Vậy anh sẽ đứng đợi trc cửa nhà em, cho tới khi nào em quay về nhà chúng ta mới thôi”</w:t>
      </w:r>
    </w:p>
    <w:p>
      <w:pPr>
        <w:pStyle w:val="BodyText"/>
      </w:pPr>
      <w:r>
        <w:t xml:space="preserve">Năm đó, họ vừa mới kết hôn.</w:t>
      </w:r>
    </w:p>
    <w:p>
      <w:pPr>
        <w:pStyle w:val="BodyText"/>
      </w:pPr>
      <w:r>
        <w:t xml:space="preserve">Còn nay, họ đã ly hôn được 2 năm.</w:t>
      </w:r>
    </w:p>
    <w:p>
      <w:pPr>
        <w:pStyle w:val="BodyText"/>
      </w:pPr>
      <w:r>
        <w:t xml:space="preserve">Lữ Nghị đột nhiên muốn đón Nại Nại về nhà, anh mơ hồ lái xe mà chẳng tìm nổi nơi nào anh có thể đợi được cô.</w:t>
      </w:r>
    </w:p>
    <w:p>
      <w:pPr>
        <w:pStyle w:val="BodyText"/>
      </w:pPr>
      <w:r>
        <w:t xml:space="preserve">Cô đã không quay về đây.</w:t>
      </w:r>
    </w:p>
    <w:p>
      <w:pPr>
        <w:pStyle w:val="BodyText"/>
      </w:pPr>
      <w:r>
        <w:t xml:space="preserve">Cuối cùng thì anh đã hại cô, khiến cô không có nhà để mà quay về.</w:t>
      </w:r>
    </w:p>
    <w:p>
      <w:pPr>
        <w:pStyle w:val="BodyText"/>
      </w:pPr>
      <w:r>
        <w:t xml:space="preserve">Lúc mới vừa ly hôn, anh đã từng về nhà mẹ vợ tìm Nại Nại, 1 bát nước lạnh của mẹ vợ đã đoạn tuyệt mọi nhung nhớ của anh. Anh cho rằng cô chỉ có thể quay về nhà mẹ đẻ, ai ngờ, cô không làm thế.</w:t>
      </w:r>
    </w:p>
    <w:p>
      <w:pPr>
        <w:pStyle w:val="BodyText"/>
      </w:pPr>
      <w:r>
        <w:t xml:space="preserve">Lữ Nghị với đôi mắt mơ hồ rốt cuộc cũng dừng xe dưới nhà Nại Nại. Đường vào nhà Nại Nại rất hẹp, chỗ này rất gần nhà cô. Anh biết mình còn mặt mũi nào đi gặp Nại Nại nữa, chỉ cảm thấy rằng đậu xe dưới nhà Nại Nại thì chiếc dạ dày đang sôi lên vì rượu cũng sẽ đỡ hơn nhiều.</w:t>
      </w:r>
    </w:p>
    <w:p>
      <w:pPr>
        <w:pStyle w:val="BodyText"/>
      </w:pPr>
      <w:r>
        <w:t xml:space="preserve">Nại Nại, Nại Nại, anh gục đầu vào vô lăng lẩm bẩm tên cô. Nỗi đau nơi con tim đâm từng chút từng chút một, như kim châm 1 cách vô tình vào điểm mềm nhất của trái tim anh.</w:t>
      </w:r>
    </w:p>
    <w:p>
      <w:pPr>
        <w:pStyle w:val="BodyText"/>
      </w:pPr>
      <w:r>
        <w:t xml:space="preserve">Vì 1 cái tát mà Duy Nhã đã bán đứng anh. Là anh tự làm tự chịu, anh biết.</w:t>
      </w:r>
    </w:p>
    <w:p>
      <w:pPr>
        <w:pStyle w:val="BodyText"/>
      </w:pPr>
      <w:r>
        <w:t xml:space="preserve">Lỗi lầm lớn nhất trong cuộc đời anh chính là đã phớt lờ đi người vợ luôn đối xử tốt với mình, ngốc nghếch đã tìm tình yêu mãnh liệt mới. Tình yêu mãnh liệt như 1 liều thuốc kích thích, vừa dùng xong vô cùng kích động, nhưng lâu dần nó cũng chỉ là 1 hố nước đọng. Còn người vợ mãi mãi là 1 dòng suối ấm áp, miệng khát, tim mỏi mệt đều cần người vợ đầu gối tay ấp an ủi. Bất cứ lúc nào cô ấy cũng sẽ toàn tâm toàn ý ở cạnh bên, dịu dàng chờ đợi anh.           </w:t>
      </w:r>
    </w:p>
    <w:p>
      <w:pPr>
        <w:pStyle w:val="BodyText"/>
      </w:pPr>
      <w:r>
        <w:t xml:space="preserve"> </w:t>
      </w:r>
    </w:p>
    <w:p>
      <w:pPr>
        <w:pStyle w:val="BodyText"/>
      </w:pPr>
      <w:r>
        <w:t xml:space="preserve"> Hóa ra thứ anh từ bỏ lại là thứ vô cùng tốt đẹp. Lần đầu tiên Lữ Nghị phát hiện ra</w:t>
      </w:r>
    </w:p>
    <w:p>
      <w:pPr>
        <w:pStyle w:val="BodyText"/>
      </w:pPr>
      <w:r>
        <w:t xml:space="preserve">Đáng tiếc! Ông trời không cho anh cơ hội làm lại từ đầu.</w:t>
      </w:r>
    </w:p>
    <w:p>
      <w:pPr>
        <w:pStyle w:val="BodyText"/>
      </w:pPr>
      <w:r>
        <w:t xml:space="preserve"> -- media.alobooks.vn--</w:t>
      </w:r>
    </w:p>
    <w:p>
      <w:pPr>
        <w:pStyle w:val="BodyText"/>
      </w:pPr>
      <w:r>
        <w:t xml:space="preserve">Mẹ Nại Nại và Nại Nại dậy sớm đi bộ. Sau khi xin nghỉ phép, Nại Nại sống dưới sự dày vò khắc nghiệt của mẹ Nại Nại.</w:t>
      </w:r>
    </w:p>
    <w:p>
      <w:pPr>
        <w:pStyle w:val="BodyText"/>
      </w:pPr>
      <w:r>
        <w:t xml:space="preserve">6h thức giấc, 6h30 ăn sáng, 7h đi bộ đi mua thức ăn, 9h về nhà chat qua QQ, lên mạng, đọc tiểu thuyết, đúng 12h ăn cơm trưa, buổi chiều lại tiếp tục chat QQ, lên mạng, đọc tiểu thuyết, 6h tối ăn cơm, sau đó vẫn là chat QQ, lên mạng đọc tiểu thuyết.</w:t>
      </w:r>
    </w:p>
    <w:p>
      <w:pPr>
        <w:pStyle w:val="BodyText"/>
      </w:pPr>
      <w:r>
        <w:t xml:space="preserve">Thời gian trôi qua vô cùng nhạt nhẽo, nhưng thanh thản dễ chịu khiến con người ta quên đi mọi thứ.</w:t>
      </w:r>
    </w:p>
    <w:p>
      <w:pPr>
        <w:pStyle w:val="BodyText"/>
      </w:pPr>
      <w:r>
        <w:t xml:space="preserve">Cuộc sống bình lặng cũng có cái lợi của riêng nó. Vậy nên trái tim và trí óc Nại Nại cũng cảm thấy yên ổn hơn. Tuy rằng cũng có đôi lúc cảm thấy đau đớn, nhưng rồi sẽ mất dần theo những lần nói chọc cười của mẹ Nại Nại.</w:t>
      </w:r>
    </w:p>
    <w:p>
      <w:pPr>
        <w:pStyle w:val="BodyText"/>
      </w:pPr>
      <w:r>
        <w:t xml:space="preserve">Cuộc đời quên lãng thị phi, lặng ngắm cuộc đời thoáng chảy qua như nước cũng rất tốt.</w:t>
      </w:r>
    </w:p>
    <w:p>
      <w:pPr>
        <w:pStyle w:val="BodyText"/>
      </w:pPr>
      <w:r>
        <w:t xml:space="preserve">Đương nhiên, là nếu như mắt của mẹ Nại Nại không tinh như thế.</w:t>
      </w:r>
    </w:p>
    <w:p>
      <w:pPr>
        <w:pStyle w:val="BodyText"/>
      </w:pPr>
      <w:r>
        <w:t xml:space="preserve">“Kia không phải là xe của Lữ Nghị sao?” Mẹ Nại Nại huých tay Nại Nại, Nại Nại điều động đôi mắt không thể tập trung của mình, cuối cùng mờ ảo nhận ra biển số xe quen thuộc. Phản ứng đầu tiên của Nại Nại là quay đầu đi lên nhà.</w:t>
      </w:r>
    </w:p>
    <w:p>
      <w:pPr>
        <w:pStyle w:val="BodyText"/>
      </w:pPr>
      <w:r>
        <w:t xml:space="preserve">Mẹ Nại Nại một tay nắm áo kéo cô lại: “Sợ cái gì? Đâu phải mình có lỗi với nó?”</w:t>
      </w:r>
    </w:p>
    <w:p>
      <w:pPr>
        <w:pStyle w:val="BodyText"/>
      </w:pPr>
      <w:r>
        <w:t xml:space="preserve">“Con không muốn gặp lại anh ta” Nại Nại nói.</w:t>
      </w:r>
    </w:p>
    <w:p>
      <w:pPr>
        <w:pStyle w:val="BodyText"/>
      </w:pPr>
      <w:r>
        <w:t xml:space="preserve">Thất mặt Nại Nại trắng bệch, mẹ Nại Nại cũng không ngăn cản thêm, để mặc cô đi lên, tiến về phía xe Lữ Nghị, liếc 1 cái thì thấy anh đang gục đầu trên vô lăng, bà liền lấy đt nhắn 1 tin cho Nại Nại: “Nó đang ngủ, không nhìn thấy con đâu”</w:t>
      </w:r>
    </w:p>
    <w:p>
      <w:pPr>
        <w:pStyle w:val="BodyText"/>
      </w:pPr>
      <w:r>
        <w:t xml:space="preserve">Một lúc sau, Nại Nại vẫn chẳng nhắn lại, mẹ Nại Nại đi chợ buổi sáng, về xách theo 1 giỏ đồ ăn. Nghĩ rằng Lữ Nghị vẫn chưa thức dậy, mẹ Nại Nại thản nhiên vòng qua đầu xe anh, kết quả bắt gặp anh với khuôn mặt hối lỗi đứng ngay trc cửa lên lầu.</w:t>
      </w:r>
    </w:p>
    <w:p>
      <w:pPr>
        <w:pStyle w:val="BodyText"/>
      </w:pPr>
      <w:r>
        <w:t xml:space="preserve">Từ phía xa, anh do dự 1 hồi rồi gọi: “Mẹ”</w:t>
      </w:r>
    </w:p>
    <w:p>
      <w:pPr>
        <w:pStyle w:val="BodyText"/>
      </w:pPr>
      <w:r>
        <w:t xml:space="preserve">“Đừng gọi thế, nhà chúng tôi không dám trèo cao” Giọng mẹ Nại Nại vẫn còn giận.</w:t>
      </w:r>
    </w:p>
    <w:p>
      <w:pPr>
        <w:pStyle w:val="BodyText"/>
      </w:pPr>
      <w:r>
        <w:t xml:space="preserve">“Con không có ý gì khác. Chỉ là…chỉ là. . con chỉ muốn xách hộ mẹ giỏ thức ăn lên nhà thôi” Vừa tỉnh dậy sau cơn say, tóc tai anh bù xù, rối bời, chiếc áo sơ mi cũng nhàu nhĩ, xộc xệch, mặt mày hối lỗi đứng dưới nhà khiến người ta cảm thấy đáng thương khó tả.</w:t>
      </w:r>
    </w:p>
    <w:p>
      <w:pPr>
        <w:pStyle w:val="BodyText"/>
      </w:pPr>
      <w:r>
        <w:t xml:space="preserve"> </w:t>
      </w:r>
    </w:p>
    <w:p>
      <w:pPr>
        <w:pStyle w:val="BodyText"/>
      </w:pPr>
      <w:r>
        <w:t xml:space="preserve"> Trc giờ mẹ Nại Nại vẫn hay mềm lòng, chẳng mấy chống đối với con người đáng thương này. Bà thở dài, đi qua Lữ Nghị, lặng lẽ xách giỏ thức ăn lên nhà. Lữ Nghị đi lẽo đẽo theo sau, lặng đếm số bậc thang dưới chân.</w:t>
      </w:r>
    </w:p>
    <w:p>
      <w:pPr>
        <w:pStyle w:val="BodyText"/>
      </w:pPr>
      <w:r>
        <w:t xml:space="preserve">Phương thức tập thể dục của mẹ Nại Nại chính là leo cầu thang, quen với việc chậm rãi leo 21 tầng lầu, cũng giống như leo núi vậy. Lữ Nghị đáng thương lâu ngày ngồi văn phòng, từ lâu đã quên đi bản năng vận động. Anh thở hổn hển đi theo sau, mệt muốn đứt hơi, lúc leo đến tầng 18 thậm chí mắt hơi sầm lại, cảm giác như hơi thở đứt đoạn đến nơi.</w:t>
      </w:r>
    </w:p>
    <w:p>
      <w:pPr>
        <w:pStyle w:val="BodyText"/>
      </w:pPr>
      <w:r>
        <w:t xml:space="preserve">Anh cắn răng bám vào tay vịn cố gắng lê bước theo, mẹ Nại Nại đi phía trc chẳng hề quay đầu lại nhìn. Đến trc cửa nhà, bà mới đặt giỏ đồ ăn xuống, lạnh lùng liếc anh 1 cái: “Mệt rồi hả?” Giọng nói của bà không mấy thân thiện, Lữ Nghị đương nhiên nhận ra, anh cười trừ: “Con vẫn chịu được, chỉ hơi mệt”</w:t>
      </w:r>
    </w:p>
    <w:p>
      <w:pPr>
        <w:pStyle w:val="BodyText"/>
      </w:pPr>
      <w:r>
        <w:t xml:space="preserve">“Năm xưa khi theo đuổi Nại Nại nhà tôi, anh sợ đi thang máy bị tôi bắt gặp, nên 1 tuần hai lần elo hết 21 tầng lầu, quên rồi sao?” Bà lạnh lùng không biểu cảm hỏi.</w:t>
      </w:r>
    </w:p>
    <w:p>
      <w:pPr>
        <w:pStyle w:val="BodyText"/>
      </w:pPr>
      <w:r>
        <w:t xml:space="preserve">Đúng vậy, suýt chút nữa Lữ Nghị đã quên mất. Khi đó 2 người mới yêu nhau, không có đt di động để liên hệ, không gặp được nhau, sợ mẹ Nại Nại bắt gặp sẽ phản đối, anh đành lén leo 21 tầng thang bộ, trốn ở chỗ thoát hiểm đợi lúc Nại Nại ra ngoài sẽ hù dọa cô hét toáng lên, sau đó lén lút ôm hôn cô mãnh liệt, dù bị cô đánh cho rất thảm thì cũng không chịu buông tha.</w:t>
      </w:r>
    </w:p>
    <w:p>
      <w:pPr>
        <w:pStyle w:val="BodyText"/>
      </w:pPr>
      <w:r>
        <w:t xml:space="preserve">Mới có vài năm mà anh đã quên bẵng đi cảm giác năm ấy, đúng là 1 lỗi lầm không thể tha được.</w:t>
      </w:r>
    </w:p>
    <w:p>
      <w:pPr>
        <w:pStyle w:val="BodyText"/>
      </w:pPr>
      <w:r>
        <w:t xml:space="preserve">Mẹ Nại Nại thấy anh lặng thinh cúi đầu hối lỗi, lườm 1 cái, rồi quay lại mở cửa. Nại Nại trong nhà đang thám thính tình hình ở dưới lầu, vừa nghe tiếng cửa mở liền chạy ra, cửa vừa mở đã nhìn thấy người đàn ông đứng sau lưng mẹ. Phản ứng đầu tiên là cô nhắm mắt lại quay phắt mặt đi</w:t>
      </w:r>
    </w:p>
    <w:p>
      <w:pPr>
        <w:pStyle w:val="BodyText"/>
      </w:pPr>
      <w:r>
        <w:t xml:space="preserve">“Nại Nại. . em ở nhà à?” Nhìn thấy Nại Nại đứng trong nhà Lữ Nghị hơi kinh ngạc.</w:t>
      </w:r>
    </w:p>
    <w:p>
      <w:pPr>
        <w:pStyle w:val="BodyText"/>
      </w:pPr>
      <w:r>
        <w:t xml:space="preserve">Mẹ Nại Nại sợ để anh đứng ngoài cửa, hàng xóm nhìn thấy thì rách việc, nên đểy anh vào trong đóng cửa lại rồi nói: “Có chuyện gì thì nói nhanh, nói xong rồi đi đi”</w:t>
      </w:r>
    </w:p>
    <w:p>
      <w:pPr>
        <w:pStyle w:val="BodyText"/>
      </w:pPr>
      <w:r>
        <w:t xml:space="preserve">Lữ Nghị hoảng loạn cởi giầy, chưa kịp đi dép trong nhà đã đến trc mặt Nại Nại, cúi đầu lặng thinh. Nhìn bộ dạng của anh, Nại Nại thấy chút thương cảm. Nhớ năm xưa, cô chắc chắn sẽ không để anh ra ngoài đường với bộ dạng này. Chồng cô là phải quần áo chỉnh tề ngang dọc thương trường. Cho dù bận rộn việc nhà cửa từ sáng đến tối, cô vẫn sẽ chuẩn bị chu tất quần áo cà vạt và giầy da cho anh vào ngày hôm sau. Nay nhìn lại, đàn ông không thể chiều chuộng quá được, nhưng sống như giờ, có vẻ như anh thích ứng được.</w:t>
      </w:r>
    </w:p>
    <w:p>
      <w:pPr>
        <w:pStyle w:val="BodyText"/>
      </w:pPr>
      <w:r>
        <w:t xml:space="preserve"> </w:t>
      </w:r>
    </w:p>
    <w:p>
      <w:pPr>
        <w:pStyle w:val="BodyText"/>
      </w:pPr>
      <w:r>
        <w:t xml:space="preserve"> “Có chuyện gì không ?” Nại Nại không có ý định mời anh vào trong ngồi, hai người cứ lúng túng đứng vậy ngoài cửa. Chiếc đồng hồ trên tường nhắc nhở họ thời gian đang tích tắc tích tắc thay đổi.</w:t>
      </w:r>
    </w:p>
    <w:p>
      <w:pPr>
        <w:pStyle w:val="BodyText"/>
      </w:pPr>
      <w:r>
        <w:t xml:space="preserve">Còn nói gì nữa? Nại Nại thở dài ngán ngẩm, ba năm qua cô đã nghĩ rất nhiều, nếu gặp lại Lữ Nghị cô sẽ mắng anh một trận tơi bời. Tiếc rằng khi gặp lại, cô lại cảm thấy không đáng. Vì 1 người đàn ông như vậy, dù cho chỉ rơi vài giọt lệ, mắng “đồ cặn bã” cũng chẳng đáng.</w:t>
      </w:r>
    </w:p>
    <w:p>
      <w:pPr>
        <w:pStyle w:val="BodyText"/>
      </w:pPr>
      <w:r>
        <w:t xml:space="preserve">Hơn nữa, không phải anh cũng đã bị “đã” rồi sao?Cũng coi như quả báo.</w:t>
      </w:r>
    </w:p>
    <w:p>
      <w:pPr>
        <w:pStyle w:val="BodyText"/>
      </w:pPr>
      <w:r>
        <w:t xml:space="preserve">“Anh, chỉ muốn lên xem thôi” Lữ Nghị nhỏ nhẹ, không nhanh không chậm, sợ làm người anh yêu kích động. Anh còn muốn ở cùng Nại Nại thêm lúc nữa, cho dù chẳng làm gì, chẳng nghĩ điều chi, chỉ cần có cô ở bên là được.</w:t>
      </w:r>
    </w:p>
    <w:p>
      <w:pPr>
        <w:pStyle w:val="BodyText"/>
      </w:pPr>
      <w:r>
        <w:t xml:space="preserve">“Chẳng có gì đáng xem cả, bây giờ tôi sống rất tốt. Duy Nhã có tìm tôi, tôi biết tình hình hiện nay của anh” Nại Nại ra sức kiềm chế tâm trạng của mình, cố tỏ ra mình vô cùng thoải mái, cô cười nhạt rồi lại nói: “Thực ra thất bại 1 lần vẫn có thể bắt đầu lại!”</w:t>
      </w:r>
    </w:p>
    <w:p>
      <w:pPr>
        <w:pStyle w:val="BodyText"/>
      </w:pPr>
      <w:r>
        <w:t xml:space="preserve">Lữ Nghị không ngờ Duy Nhã lại tìm tới Nại Nại, hành động cố ý khiêu khích đó không khác nào làm nhục Nại Nại lần nữa. Trong lòng anh vô cùng ảo não, nhưng lại không thể biểu hiện ra, đành lên tinh thần tiếp tục nghe. Nại Nại nói vẫn có thể bắt đầu lại từ đầu đã mang đến dũng khí kì lạ cho anh, động viên anh tiến thêm 1 bước nữa: “Nại Nại, anh sai rồi”</w:t>
      </w:r>
    </w:p>
    <w:p>
      <w:pPr>
        <w:pStyle w:val="BodyText"/>
      </w:pPr>
      <w:r>
        <w:t xml:space="preserve">Nại Nại lặng lẽ hít 1 hơi thật sâu rồi thở ra, sau đó nói: “Lữ Nghị, anh ngán ăn cơm, chạy ra ngoài ăn phở thay đổi khẩu vị thì có thể, nhưng đừng có mong sau khi quay về lại có cơm lành canh ngọt đang đợi anh. Điều đó là không thể”</w:t>
      </w:r>
    </w:p>
    <w:p>
      <w:pPr>
        <w:pStyle w:val="BodyText"/>
      </w:pPr>
      <w:r>
        <w:t xml:space="preserve">Lữ Nghị vốn đang tràn trề hi vọng, nghe xong câu này ánh mắt anh cụp xuống, không nó thêm gì.</w:t>
      </w:r>
    </w:p>
    <w:p>
      <w:pPr>
        <w:pStyle w:val="BodyText"/>
      </w:pPr>
      <w:r>
        <w:t xml:space="preserve">Nại Nại cúi đầu không nhận ra biểu hiện của anh, cô lạnh lùng nói: “Hãy về sống cho tốt, học cách dùng mắt mà nhìn người, tìm 1 người phụ nữ tử tế kết hôn bắt đầu lại từ đầu”</w:t>
      </w:r>
    </w:p>
    <w:p>
      <w:pPr>
        <w:pStyle w:val="BodyText"/>
      </w:pPr>
      <w:r>
        <w:t xml:space="preserve">Cuối cùng Lữ Nghị không kìm nén được nữa, giọng nói phảng phất 1 chút thương cảm nói: “Anh nghĩ rằng anh không thể quên 10 năm tình cảm của chúng ta, và em cũng thế”</w:t>
      </w:r>
    </w:p>
    <w:p>
      <w:pPr>
        <w:pStyle w:val="BodyText"/>
      </w:pPr>
      <w:r>
        <w:t xml:space="preserve">Nại Nại tức giận vô cùng, giọng nói cũng cứng lên ba phần: “10 năm tình cảm đó cả đời này tôi sẽ không quên. Nhưng tôi càng không quên những tổn thương do sự phản bội và lạc lỗi của anh gây ra cho tôi. Lữ Nghị đừng nghĩ cả thế giới này đang quay vì anh, không phải anh quay đầu lại là tất cả mọi người vẫn đứng nguyên chỗ cũ đợi chờ anh. Anh đừng hoang tưởng vậy!”</w:t>
      </w:r>
    </w:p>
    <w:p>
      <w:pPr>
        <w:pStyle w:val="Compact"/>
      </w:pPr>
      <w:r>
        <w:br w:type="textWrapping"/>
      </w:r>
      <w:r>
        <w:br w:type="textWrapping"/>
      </w:r>
    </w:p>
    <w:p>
      <w:pPr>
        <w:pStyle w:val="Heading2"/>
      </w:pPr>
      <w:bookmarkStart w:id="58" w:name="chương-41-42"/>
      <w:bookmarkEnd w:id="58"/>
      <w:r>
        <w:t xml:space="preserve">36. Chương 41-42</w:t>
      </w:r>
    </w:p>
    <w:p>
      <w:pPr>
        <w:pStyle w:val="Compact"/>
      </w:pPr>
      <w:r>
        <w:br w:type="textWrapping"/>
      </w:r>
      <w:r>
        <w:br w:type="textWrapping"/>
      </w:r>
    </w:p>
    <w:p>
      <w:pPr>
        <w:pStyle w:val="BodyText"/>
      </w:pPr>
      <w:r>
        <w:t xml:space="preserve">Chương41:Kết cục của kẻ quay đầu lại không tốt đẹp</w:t>
      </w:r>
    </w:p>
    <w:p>
      <w:pPr>
        <w:pStyle w:val="BodyText"/>
      </w:pPr>
      <w:r>
        <w:t xml:space="preserve">Tính cách Nại Nại xưa nay rất tốt, chỉ là bị mấy câu nói của Lữ Nghị làm mất hết bình tĩnh. Cô định giữ thể diện cả 2 cho đến giây phút sau cùng, nhưng không thành công. Quả nhiên Lữ Nghị vẫn còn ôm mơ tưởng hão huyền về chuyện hai người có thể gương vỡ lại lành, nên Nại Nại đành phải nói những lời tuyệt tình, đoạn ngay sự không can tâm nực cười của anh.    </w:t>
      </w:r>
    </w:p>
    <w:p>
      <w:pPr>
        <w:pStyle w:val="BodyText"/>
      </w:pPr>
      <w:r>
        <w:t xml:space="preserve"> </w:t>
      </w:r>
    </w:p>
    <w:p>
      <w:pPr>
        <w:pStyle w:val="BodyText"/>
      </w:pPr>
      <w:r>
        <w:t xml:space="preserve"> Rốt cuộc thì trên thế giới này không tồn tại mấy lời “chia tay trong hạnh phúc”. Muốn đoạn tuyệt người khác thì phải biết nhẫn tâm, trong lòng Nại Nại thấy hơi buồn, nhưng vẫn kiên trì đến cùng. người ta thường nói, chia tay vẫn là bạn, li hôn vẫn là tình nhân, mộng tưởng thế giới đại đồng đó tuyệt đối không bao giờ có trong chuyện ly hôn vì xuất hiện người thứ ba. Sai là sai, không ai có thể giải thích để người kia hiểu ra lý lẽ được.</w:t>
      </w:r>
    </w:p>
    <w:p>
      <w:pPr>
        <w:pStyle w:val="BodyText"/>
      </w:pPr>
      <w:r>
        <w:t xml:space="preserve">Nại Nại cụp mắt xuống, nói tiếp: “Lữ Nghị, có những thứ đã mất đi rồi không bao giờ lấy lại được. không phải vì ai đúng ai sai, mà vì những thứ đó là mức giới hạn của tôi, anh chạm đến nó rồi thì căn bản không có cơ hội có được sự tha thứ. Cho nên đừng phí công tốn sức nữa”</w:t>
      </w:r>
    </w:p>
    <w:p>
      <w:pPr>
        <w:pStyle w:val="BodyText"/>
      </w:pPr>
      <w:r>
        <w:t xml:space="preserve">Tạt nước véo tau đánh đập không phải hạng mục sở trường của Nại Nại, miệng lưỡi sắc sảo nói những lời châm biếm cũng không phải bản tính của Nại Nại, thế nên đối với Lữ Nghị cô chỉ có thể dùng 1 thái độ hết sức bình tĩnh để nói ra những lời cự tuyệt.</w:t>
      </w:r>
    </w:p>
    <w:p>
      <w:pPr>
        <w:pStyle w:val="BodyText"/>
      </w:pPr>
      <w:r>
        <w:t xml:space="preserve">Bởi vì cả anh và cô đều biết, chỉ cần Nại Nại có thể bình tĩnh nói ra lời cự tuyệt thì cuộc hôn nhân này không còn cơ hội nào hàn gắn được nữa.</w:t>
      </w:r>
    </w:p>
    <w:p>
      <w:pPr>
        <w:pStyle w:val="BodyText"/>
      </w:pPr>
      <w:r>
        <w:t xml:space="preserve">Mặt Lữ Nghị trắng bệch, toàn thân lảo đảo: “Đừng nói nữa, anh biết rồi. Vốn dĩ anh cũng không dám trông mong em có thể tha thứ, anh chỉ hy vọng em có thể sống tốt hơn 1 chút. Chí ít…chỉ có thể an toàn, ng đàn ông đó không phù hợp với em”</w:t>
      </w:r>
    </w:p>
    <w:p>
      <w:pPr>
        <w:pStyle w:val="BodyText"/>
      </w:pPr>
      <w:r>
        <w:t xml:space="preserve">Nại Nại đương nhiên biết ý của anh là gì, nghề nghiệp của LÔI KÌNH chắc hẳn anh cũng đã hiểu rõ, khi nói ra điều này chắc chắn anh đã đắn đo trong lòng rất lâu. Nại Nại dựa vào thành cửa, nhẹ nhàng nói với Lữ Nghị: “Anh ấy đối với tôi rất tốt. Vấn đề nghề nghiệp cũng không phức tạp như anh hiểu, thế nên tốt nhất anh hãy lo cho việc của mình trc đi, chuyện của người khác anh bớt quan tâm đi thì tốt hơn”</w:t>
      </w:r>
    </w:p>
    <w:p>
      <w:pPr>
        <w:pStyle w:val="BodyText"/>
      </w:pPr>
      <w:r>
        <w:t xml:space="preserve">Đã không còn lý do gì để tiếp tục nói chuyện nữa.</w:t>
      </w:r>
    </w:p>
    <w:p>
      <w:pPr>
        <w:pStyle w:val="BodyText"/>
      </w:pPr>
      <w:r>
        <w:t xml:space="preserve">Nại Nại mở cửa, giơ tay ra ra hiệu đuổi khách: “KHÔNG tiễn”</w:t>
      </w:r>
    </w:p>
    <w:p>
      <w:pPr>
        <w:pStyle w:val="BodyText"/>
      </w:pPr>
      <w:r>
        <w:t xml:space="preserve">Lữ Nghị không nói thêm gì, chỉ nhìn Nại Nại đắm đuối, cô quay mặt đi chỗ khác, không muốn cho anh thêm bất cứ lầm tưởng nào.</w:t>
      </w:r>
    </w:p>
    <w:p>
      <w:pPr>
        <w:pStyle w:val="BodyText"/>
      </w:pPr>
      <w:r>
        <w:t xml:space="preserve">Lữ Nghị lần mò trong túi áo của mình, sau đó mới lấy ra 1 thứ, không nói không rằng nét nó vào lòng bàn tay Nại Nại, nhìn Nại Nại lạnh lùng 1 lần cuối, cúi gằm mặt xuống rời đi.</w:t>
      </w:r>
    </w:p>
    <w:p>
      <w:pPr>
        <w:pStyle w:val="BodyText"/>
      </w:pPr>
      <w:r>
        <w:t xml:space="preserve">Đó là chiếc nhẫn cưới của họ khi kết hôn. Sau khi cô biết anh có nhân tình đã thuận tay vứt luôn, không biết đã rơi vào xó xỉnh nào. Từ lúc chuẩn bị ly hôn cho đến khi rởi khỏi căn nhà đó là cả 1 khoảng thời gian dài, cô đều chưa từng để tâm tìm thứ đó. Có lẽ khi đó đối với cô mà nói, chiếc nhẫn đã không thể cứu vãn nổi cuộc hôn nhân này, cũng không thể khiến cô cảm động nên cũng chẳng còn lý do gì để tìm kiếm. Bởi vì, cái vật tròn tròn đeo trên ngón tay áp út lúc nào cũng nặng trịch tới mức lấy đi hết mọi hơi thở của cô, nó thắt lại thật chặt trong những đêm anh không trở về    </w:t>
      </w:r>
    </w:p>
    <w:p>
      <w:pPr>
        <w:pStyle w:val="BodyText"/>
      </w:pPr>
      <w:r>
        <w:t xml:space="preserve"> </w:t>
      </w:r>
    </w:p>
    <w:p>
      <w:pPr>
        <w:pStyle w:val="BodyText"/>
      </w:pPr>
      <w:r>
        <w:t xml:space="preserve"> Cuối cùng, cô đã vứt bỏ được nó.</w:t>
      </w:r>
    </w:p>
    <w:p>
      <w:pPr>
        <w:pStyle w:val="BodyText"/>
      </w:pPr>
      <w:r>
        <w:t xml:space="preserve">Rõ ràng đã không còn tình cảm nữa, nhưng Nại Nại lại không muốn vứt bỏ chiếc nhẫn lần nữa. Nó tượng trưng cho hồi ức 10 năm của cô, cũng là 1 phần trong cuộc đời cô. Thế nên, cô muốn cất nó đi, để sau này già nua sẽ có điều gì để kể lể, cho dù đó là điều tồi tệ nhất.</w:t>
      </w:r>
    </w:p>
    <w:p>
      <w:pPr>
        <w:pStyle w:val="BodyText"/>
      </w:pPr>
      <w:r>
        <w:t xml:space="preserve">Đúng, chính là vậy.</w:t>
      </w:r>
    </w:p>
    <w:p>
      <w:pPr>
        <w:pStyle w:val="BodyText"/>
      </w:pPr>
      <w:r>
        <w:t xml:space="preserve">Nại Nại siết chặt chiếc nhẫn đứng trên góc rẽ của lan can, lặng lẽ nhìn chiếc xe màu bạc của Lữ Nghị rời đi.</w:t>
      </w:r>
    </w:p>
    <w:p>
      <w:pPr>
        <w:pStyle w:val="BodyText"/>
      </w:pPr>
      <w:r>
        <w:t xml:space="preserve">Lưu luyến không rời nên trc khi đi anh vẫn ngoảng đầu lại nhìn lên lầu, Nại Nại sợ mình bị bại lộ vội vàng lùi về phía sau để tránh, không ngờ mẹ Nại Nại đang trốn phía sau phơi quần áo, thấy bộ dạng lấm la lấm lét của cô, tiện tay vỗ cho 1 cái, Nại Nại kinh hãi hét ầm lên, ngoảng đầu lại trách móc: “Làm con hết hồn, mẹ định vì đại nghĩa tiêu diệt cả con mình sao?”</w:t>
      </w:r>
    </w:p>
    <w:p>
      <w:pPr>
        <w:pStyle w:val="BodyText"/>
      </w:pPr>
      <w:r>
        <w:t xml:space="preserve">“Con như vậy mà phải cần đến mẹ diệt sao?” Tự mình kết liễu bản thân rồi còn gì, làm vậy mà còn không biết đường làm cho gọn gẽ, con còn có thể làm gì nữa hả?” Mẹ Nại Nại nói không thương xót</w:t>
      </w:r>
    </w:p>
    <w:p>
      <w:pPr>
        <w:pStyle w:val="BodyText"/>
      </w:pPr>
      <w:r>
        <w:t xml:space="preserve">“Mẹ, con ngày càng thích đấu khẩu với mẹ rồi, có lợi cho việc mở mang đầu óc” Nại Nại cười nịnh nọt.</w:t>
      </w:r>
    </w:p>
    <w:p>
      <w:pPr>
        <w:pStyle w:val="BodyText"/>
      </w:pPr>
      <w:r>
        <w:t xml:space="preserve">“Đừng có lộn xộn, mau khai thật ra đây, cái yếu tố không ổn định đó là gì? Rốt cuộc con đã dây vào loại người nào rồi?” Mẹ Nại Nại trc giờ tai thông bốn phương mắt nhìn tám hướng, nói thẳng ra là thích chuyện tầm phào, thích hóng hớt.</w:t>
      </w:r>
    </w:p>
    <w:p>
      <w:pPr>
        <w:pStyle w:val="BodyText"/>
      </w:pPr>
      <w:r>
        <w:t xml:space="preserve">Nại Nại cầm quần áo ướt phơi lên cây phơi đồ không được tự nhiên, cũng không dám tiếp lời.  “Mẹ, tối nay chúng ta ăn gì?”</w:t>
      </w:r>
    </w:p>
    <w:p>
      <w:pPr>
        <w:pStyle w:val="BodyText"/>
      </w:pPr>
      <w:r>
        <w:t xml:space="preserve">“KHÔNG khai ra thì chẳng có gì để ăn cả” Mẹ Nại Nại thuộc loại người nhàn hạ, những lời uy hiếp từ xưa đến nay đều nói rất thuận miệng.</w:t>
      </w:r>
    </w:p>
    <w:p>
      <w:pPr>
        <w:pStyle w:val="BodyText"/>
      </w:pPr>
      <w:r>
        <w:t xml:space="preserve">Nại Nại chỉ có thể tức giận trách móc: “Mẹ! Mẹ ngược đãi con gái rồi”</w:t>
      </w:r>
    </w:p>
    <w:p>
      <w:pPr>
        <w:pStyle w:val="BodyText"/>
      </w:pPr>
      <w:r>
        <w:t xml:space="preserve">“Đã ba mấy tuổi đầu rồi còn bị người ta ngược đãi! Mẹ ngược đãi con đấy, thế thì sao nào? Thành thật kahi báo thì tha cho, không khai ra thì sẽ xử phạt, nếu con thành thật khai báo thì mẹ sẽ nấu cơm cho mà ăn” Tình yêu đối với chuyện tầm phào của Nại Nại kiên định không suy chuyển.</w:t>
      </w:r>
    </w:p>
    <w:p>
      <w:pPr>
        <w:pStyle w:val="BodyText"/>
      </w:pPr>
      <w:r>
        <w:t xml:space="preserve">Tuy Nại Nại cũng là 1 người nấu nướng giỏi, nhưng mấy ngày nay bị mẹ Nại Nại nuôi thành lười mất rồi, lúc nào cũng chui vào nhà bếp xem mẹ Nại Nại nấu nướng, sau đó sung sướng ăn vụng 1 miếng, hạnh phúc đến cực điểm.              </w:t>
      </w:r>
    </w:p>
    <w:p>
      <w:pPr>
        <w:pStyle w:val="BodyText"/>
      </w:pPr>
      <w:r>
        <w:t xml:space="preserve"> </w:t>
      </w:r>
    </w:p>
    <w:p>
      <w:pPr>
        <w:pStyle w:val="BodyText"/>
      </w:pPr>
      <w:r>
        <w:t xml:space="preserve"> LÔI KÌNH đáng chết bị sét đánh gì đó, hay Lữ Nghị đáng bị xe tông thành người thực vật gì đó đều quên sạch khỏi đầu.</w:t>
      </w:r>
    </w:p>
    <w:p>
      <w:pPr>
        <w:pStyle w:val="BodyText"/>
      </w:pPr>
      <w:r>
        <w:t xml:space="preserve">Cuộc sống như thế này đúng là đang thử thách tốc độ ‘tăng trưởng’ của đống thịt mỡ trên người cô. Mười ngày tăng lên bốn cân, nếu bác nông dân nuôi lợn cũng nuôi dễ như cô thế này thì sớm muộn gì cũng thoát khỏi cảnh nghèo nàn trở thành phú ông.</w:t>
      </w:r>
    </w:p>
    <w:p>
      <w:pPr>
        <w:pStyle w:val="BodyText"/>
      </w:pPr>
      <w:r>
        <w:t xml:space="preserve">“Con không muốn nói thì thôi, nhưng lần này nói trc, lần chọn người thứ hai phải đeo kính vào. Con ngồi đó mà nói người ta, con chẳng phải cũng thế sao?” Mẹ Nại Nại dặn dò rất nghiêm túc.</w:t>
      </w:r>
    </w:p>
    <w:p>
      <w:pPr>
        <w:pStyle w:val="BodyText"/>
      </w:pPr>
      <w:r>
        <w:t xml:space="preserve">“Con chỉ là thị lực không được tốt thôi, có đến mức để mẹ đánh giá thấp con gái mình như thế không ?” Nại Nại nũng nịu, đỡ lấy chỗ đồ trên tay mẹ,  “Thái hậu nương nương, ng hãy nghỉ ngơi đi, 1 mình nô tì làm là được rồi,  những việc khác người không cần phải bận tâm”</w:t>
      </w:r>
    </w:p>
    <w:p>
      <w:pPr>
        <w:pStyle w:val="BodyText"/>
      </w:pPr>
      <w:r>
        <w:t xml:space="preserve">“KHÔNG bận tâm mới lạ. Con mà dám dắt về 1 thằng tà môn ngoại đạo, xem mẹ sẽ xử lý nó thế nào?”</w:t>
      </w:r>
    </w:p>
    <w:p>
      <w:pPr>
        <w:pStyle w:val="BodyText"/>
      </w:pPr>
      <w:r>
        <w:t xml:space="preserve">Muốn xử lý Lôi Công? không bị sét đánh là may lắm rồi, Nại Nại không biết tại sao đột nhiên muốn bật cười, có chút kì vọng vào cái khoảnh khắc gặp gỡ điện giật sét đánh giữa mẹ và LÔI KÌNH. Nhưng nghĩ lại, cô lại nhớ hình như LÔI KÌNH đã rời xa bản thân rồi, thế là trái tim lại xót xa.</w:t>
      </w:r>
    </w:p>
    <w:p>
      <w:pPr>
        <w:pStyle w:val="BodyText"/>
      </w:pPr>
      <w:r>
        <w:t xml:space="preserve">Nại Nại ở bên này đang suy nghĩ lung tung, mẹ Nại Nại ở bên kia đã đánh mất trí tò mò, tự mình vào bếp chuẩn bị nấu cơm. Nại Nại ngơ ngẩn 1 hồi rồi cũng phơi xong quần áo, đặt chậu xuống đất để hứng nước, lại liếc chiếc xe bên dưới 1 cái, con người đó đã biến mất không còn dấu vết.</w:t>
      </w:r>
    </w:p>
    <w:p>
      <w:pPr>
        <w:pStyle w:val="BodyText"/>
      </w:pPr>
      <w:r>
        <w:t xml:space="preserve">Kẻ quay đầu lại đã rời đi lặng lẽ như thế, đem theo khoảng thời gian 10 năm và tất cả những tình cảm giữa 2 người họ.</w:t>
      </w:r>
    </w:p>
    <w:p>
      <w:pPr>
        <w:pStyle w:val="BodyText"/>
      </w:pPr>
      <w:r>
        <w:t xml:space="preserve">KHÔNG nỡ sao? Có lẽ có 1 chút. Trong ngục tù mà Nại Nại đang giam mình vào, anh và LÔI KÌNH đều như nhau, đều thuộc loại người không quên được và cũng không muốn nhớ đến.</w:t>
      </w:r>
    </w:p>
    <w:p>
      <w:pPr>
        <w:pStyle w:val="BodyText"/>
      </w:pPr>
      <w:r>
        <w:t xml:space="preserve">Sự yên tĩnh của giờ khắn này…cô không muốn phá vỡ.</w:t>
      </w:r>
    </w:p>
    <w:p>
      <w:pPr>
        <w:pStyle w:val="BodyText"/>
      </w:pPr>
      <w:r>
        <w:t xml:space="preserve">Thế nên…đều đi đi!</w:t>
      </w:r>
    </w:p>
    <w:p>
      <w:pPr>
        <w:pStyle w:val="BodyText"/>
      </w:pPr>
      <w:r>
        <w:t xml:space="preserve"> -- media.alobooks.vn--</w:t>
      </w:r>
    </w:p>
    <w:p>
      <w:pPr>
        <w:pStyle w:val="BodyText"/>
      </w:pPr>
      <w:r>
        <w:t xml:space="preserve">LÔI KÌNH đột nhiên muốn quay lại biệt thự số 21, vào những giây phút anh mệt mỏi nhất.</w:t>
      </w:r>
    </w:p>
    <w:p>
      <w:pPr>
        <w:pStyle w:val="BodyText"/>
      </w:pPr>
      <w:r>
        <w:t xml:space="preserve">Lời tuyên bố quy ẩn đã truyền đi, nguy hiểm cũng sắp ập tới. Elly lợi dụng quan hệ với Jason để chuyển 1 nửa công việc làm ăn của Húc Đô thành của mình, LÔI KÌNH chẳng buồn đi tranh cướp. Bây giờ điều duy nhất mà anh muốn đó là dựa vào 1 nơi nào đó để nghĩ về Nại Nại.</w:t>
      </w:r>
    </w:p>
    <w:p>
      <w:pPr>
        <w:pStyle w:val="BodyText"/>
      </w:pPr>
      <w:r>
        <w:t xml:space="preserve">Nghĩ về người phụ nữ đáng yêu đó.</w:t>
      </w:r>
    </w:p>
    <w:p>
      <w:pPr>
        <w:pStyle w:val="BodyText"/>
      </w:pPr>
      <w:r>
        <w:t xml:space="preserve">Anh ngồi trc tấm cửa kình ở thư phòng lặng ngắm lớp bụi bay lượn trong không khí, chiếc áo sơ mi đen đang mặc hơi nhàu nhĩ, bao bọc thật chặt nỗi nhớ Nại Nại trong anh.             </w:t>
      </w:r>
    </w:p>
    <w:p>
      <w:pPr>
        <w:pStyle w:val="BodyText"/>
      </w:pPr>
      <w:r>
        <w:t xml:space="preserve"> </w:t>
      </w:r>
    </w:p>
    <w:p>
      <w:pPr>
        <w:pStyle w:val="BodyText"/>
      </w:pPr>
      <w:r>
        <w:t xml:space="preserve"> Lúc đó, cô ngã trc mặt anh. Lớn đùng như vậy rồi mà lại ngã oạch 1 cái trc mặt anh, khiến người ta không thể nhịn cười.</w:t>
      </w:r>
    </w:p>
    <w:p>
      <w:pPr>
        <w:pStyle w:val="BodyText"/>
      </w:pPr>
      <w:r>
        <w:t xml:space="preserve">Còn nữa, lúc ăn món cay, mũi cô thường đỏ lên, dáng vẻ thở gấp thổi hơi cay đó thật đáng yêu biết mấy.</w:t>
      </w:r>
    </w:p>
    <w:p>
      <w:pPr>
        <w:pStyle w:val="BodyText"/>
      </w:pPr>
      <w:r>
        <w:t xml:space="preserve">Đương nhiên, còn cả sự thẹn thùng trên giường của cô nữa. Lần đầu úp măt ngực anh khen kĩ thuật của anh không tệ, mặt cô chẳng thể ngẩng lên được, lại còn cả sự giảo hoạt lúc ép anh đi mua ‘đồ’ nữa.</w:t>
      </w:r>
    </w:p>
    <w:p>
      <w:pPr>
        <w:pStyle w:val="BodyText"/>
      </w:pPr>
      <w:r>
        <w:t xml:space="preserve">KHÔNG biết bắt đầu từ lúc nào, cô đã lặng lẽ lưu lại hình ảnh trong trái tim anh. Từng nụ cười, tiếng khóc, giận dỗi, đau đớn của cô đều khắc sâu trong tâm trí anh, vô cùng rõ ràng.</w:t>
      </w:r>
    </w:p>
    <w:p>
      <w:pPr>
        <w:pStyle w:val="BodyText"/>
      </w:pPr>
      <w:r>
        <w:t xml:space="preserve">Dưới ánh nắng vàng dịu nhẹ xuyên qua tấm kính, LÔI KÌNH lấy cây bút kí tên ra, dựa lên cửa sổ bắt đầu vẽ cô theo kí ức.</w:t>
      </w:r>
    </w:p>
    <w:p>
      <w:pPr>
        <w:pStyle w:val="BodyText"/>
      </w:pPr>
      <w:r>
        <w:t xml:space="preserve">Tâm trạng anh dường như không hè bị vô số chuyện mệt nhọc gần đây ảnh hưởng, chỉ vài đường, một khuôn măt xuất hiện, là Nại Nại đang mỉm cười.</w:t>
      </w:r>
    </w:p>
    <w:p>
      <w:pPr>
        <w:pStyle w:val="BodyText"/>
      </w:pPr>
      <w:r>
        <w:t xml:space="preserve">Nại Nại có 1 đôi mắt đẹp, khi cười đôi mắt lúc nào cũng cong cong, đuôi mắt có vài nếp nhăn nho nhỏ, nhưng không hề ảnh hưởng đến tổng thể, ngược lại trông rất hài hòa. Lúc cô xõa tóc thường khiến người ta muốn vuốt ve mái tóc cảm nhận mái tóc dài suông mềm bóng mượt.</w:t>
      </w:r>
    </w:p>
    <w:p>
      <w:pPr>
        <w:pStyle w:val="BodyText"/>
      </w:pPr>
      <w:r>
        <w:t xml:space="preserve">Ngay cả lúc Nại Nại tức giận, anh cũng vẫn thấy cô đẹp, cả khuôn mặt đỏ phừng, ngũ quan hài hòa, khiến anh chỉ muốn xông tới mà gặm nhấm, khiến anh thường ngơ ngẩn ngắm nhìn cô trong bóng đêm 1 cách không tự giác.</w:t>
      </w:r>
    </w:p>
    <w:p>
      <w:pPr>
        <w:pStyle w:val="BodyText"/>
      </w:pPr>
      <w:r>
        <w:t xml:space="preserve">Đương nhiên, anh sẽ không để cô biết chuyện thích nhìn ngắm cô lúc nửa đêm. người phụ nữ ngốc nghếch của anh ngày càng hung hăng, nếu còn cho cô biết chuyện này, chắc cô sẽ leo lên cổ anh mà cưới mất!LÔI KÌNH mỉm cười, vẽ thêm vài đường, tóc mái dài dài, che phủ quá nửa phần trán trên mặt cô.</w:t>
      </w:r>
    </w:p>
    <w:p>
      <w:pPr>
        <w:pStyle w:val="BodyText"/>
      </w:pPr>
      <w:r>
        <w:t xml:space="preserve">Đúng rồi, cô còn chê trán mình quá to, nhất định phải để mái che bớt đi. Anh thì cảm thấy rất vừa vặn, thậm chí nói rất đẹp. Chỉ tiếc là cô không nghe.</w:t>
      </w:r>
    </w:p>
    <w:p>
      <w:pPr>
        <w:pStyle w:val="BodyText"/>
      </w:pPr>
      <w:r>
        <w:t xml:space="preserve">LÔI KÌNH mím môi lại vè thêm lông mày và mắt lên khuôn mặt cô. Mắt Nại Nại dưới ánh đèn có màu hổ phách long lanh tựa đá quý. Nhưng ở nhà cô lại thích đeo kính, hại anh không nhìn được đôi mắt đẹp của cô. Anh đã mấy lần định vứt cặp kính đáng chết đó. Nhưng từ khi nghe nói chính đôi kính đó đã chặn đường biết bao kẻ si tình theo đuổi, thì anh còn đặc biệt trân trọng cặp kính đó hơn. Nói cho cùng anh nhìn không thuận mắt thì người đàn ông khác cũng không thích, như vậy thì Nại Nại vô cùng an toàn.</w:t>
      </w:r>
    </w:p>
    <w:p>
      <w:pPr>
        <w:pStyle w:val="BodyText"/>
      </w:pPr>
      <w:r>
        <w:t xml:space="preserve">Thêm vài đường nữa là có thể hình thành đôi môi. Đôi môi đỏ tươi chính là chỗ mà anh nhung nhớ nhất. Cô không thích thoa nhiều màu son khác nhau, mùi phấn son nhè nhẹ thoang thoảng như mây bay, thuần khiết khiến con người ta không thể bình thản lại, như muốn trêu chọc chút lí trí còn sót lại trong anh.     </w:t>
      </w:r>
    </w:p>
    <w:p>
      <w:pPr>
        <w:pStyle w:val="BodyText"/>
      </w:pPr>
      <w:r>
        <w:t xml:space="preserve"> </w:t>
      </w:r>
    </w:p>
    <w:p>
      <w:pPr>
        <w:pStyle w:val="BodyText"/>
      </w:pPr>
      <w:r>
        <w:t xml:space="preserve"> LÔI KÌNH say đắm nhìn tác phẩm chưa hoàn thành trên giấy, bỗng nhiên cảm nhận được mùi vị nhung nhớ khôn nguôi. Đó là cảm giác mà anh chưa từng trải qua, anh nghĩ anh đã thật sự đắm chìm vào rồi, đắm chìm vào chiếc bẫy mang tên Tần Nại Nại, chẳng thể tự mình rút ra được nữa.</w:t>
      </w:r>
    </w:p>
    <w:p>
      <w:pPr>
        <w:pStyle w:val="BodyText"/>
      </w:pPr>
      <w:r>
        <w:t xml:space="preserve">May mà, may mà Nại Nại không phải là công cụ do Elly phái tới, nếu không anh thật sự sẽ bỏ vũ khí áo giáp, thân bại danh liệt.</w:t>
      </w:r>
    </w:p>
    <w:p>
      <w:pPr>
        <w:pStyle w:val="BodyText"/>
      </w:pPr>
      <w:r>
        <w:t xml:space="preserve">Anh yêu N, yêu cô từ tận đáy con tim. Cái thứ nực cười trong giới của anh được gọi là tình yêu đã tóm chặt lấy trái tim anh.</w:t>
      </w:r>
    </w:p>
    <w:p>
      <w:pPr>
        <w:pStyle w:val="BodyText"/>
      </w:pPr>
      <w:r>
        <w:t xml:space="preserve">Tràn ngập trái tim và trí óc đều là Nại Nại.</w:t>
      </w:r>
    </w:p>
    <w:p>
      <w:pPr>
        <w:pStyle w:val="BodyText"/>
      </w:pPr>
      <w:r>
        <w:t xml:space="preserve">Cũng chính vì vậy mà anh không muốn để Nại Nại tiếp tục bên cạnh, anh không muốn cô ở bên anh trong những ngày đen tối trc khi rửa tay gác kiếm. Nhưng điều đó không có nghĩa là anh tử bỏ cô từ đây, cô chỉ cần đợi anh vài tháng thôi là được, thời gian để lột bỏ thân phận trc kia sẽ không quá lâu, anh muốn tất cả đều xảy đến thật nhanh. Ngay khi tất cả mọi quy trình kết thúc, việc đầu tiên anh làm sẽ là chạy đến trc mặt cô và nói, nói cái câu mà tất cả mọi phụ nữ đều thích nghe.</w:t>
      </w:r>
    </w:p>
    <w:p>
      <w:pPr>
        <w:pStyle w:val="BodyText"/>
      </w:pPr>
      <w:r>
        <w:t xml:space="preserve">LÔI KÌNH rút thuốc ra châm, hít 1 hơi thật dài, rồi tiếp tục vẽ nốt chiếc cằm xinh xắn của cô. Sau đó lấy chiếc di động trên bàn, đặt bên tai: “Alo, Hứa Thụy Dương? Đến số 21 ngay, bọn người ở Boston 2 tiếng nữa sẽ tới”</w:t>
      </w:r>
    </w:p>
    <w:p>
      <w:pPr>
        <w:pStyle w:val="BodyText"/>
      </w:pPr>
      <w:r>
        <w:t xml:space="preserve">“Lần này đại ca thực sự chuẩn bị kĩ rồi” Vẫn đang ngồi làm việc bên căn số 22, HTD cảm thấy LÔI KÌNH không phải đang đùa, hai hàng lông mày gần như nổi thành 1 đường thẳng</w:t>
      </w:r>
    </w:p>
    <w:p>
      <w:pPr>
        <w:pStyle w:val="BodyText"/>
      </w:pPr>
      <w:r>
        <w:t xml:space="preserve">“Khổng Khê vừa gọi điện bảo lần này hắn cũng tới” LÔI KÌNH mỉm cười với bức họa trong tay, hình vẽ thật đẹp, rất giống, không biết liệu còn cơ hội nhìn thấy con người bằng xương bằng thịt nữa không.</w:t>
      </w:r>
    </w:p>
    <w:p>
      <w:pPr>
        <w:pStyle w:val="BodyText"/>
      </w:pPr>
      <w:r>
        <w:t xml:space="preserve">“Thằng đó…Kình ca, anh mau đi đi, anh yên tâm, bọn em chắc chắn sẽ chống chọi được. Khổng Khê lần này muốn lấy mạng anh bằng được” Trái tim của HTD vọt thẳng lên tận cổ họng, trên mặt anh hiện lên sự lo lắng hoang mang.</w:t>
      </w:r>
    </w:p>
    <w:p>
      <w:pPr>
        <w:pStyle w:val="BodyText"/>
      </w:pPr>
      <w:r>
        <w:t xml:space="preserve">Cho dù là lúc 1 mình anh đi Boston đàm phán cũng chưa từng căng thẳng như vậy bao giờ. Lần này đúng là không như mọi lần. Ai ngờ kẻ thù nợ máu vì anh em nhà họ La cũng nhân cơ hội này đến trả thù. Xem ra lần này quay đầu không nổi rồi!</w:t>
      </w:r>
    </w:p>
    <w:p>
      <w:pPr>
        <w:pStyle w:val="BodyText"/>
      </w:pPr>
      <w:r>
        <w:t xml:space="preserve">Tuy biết rằng là nợ máu năm xưa mọi người gây ra, đương nhiên sẽ có chủ nợ đến đòi nợ, nhưng anh không muốn LÔI KÌNH đụng độ với bọn chúng. HTD cầm đt trong tay vô cùng căng thẳng: “Kình ca, tốt nhất là anh đi đi, anh còn chị dâu nữa, anh cũng không muốn thấy chị dâu đau khổ đúng không ? Cho anh có thể may mắn qua được kiếp nạn này, nhưng chí ít cũng đứt đoạn gân cốt nằm liệt trên giường, ai sẽ là người chăm sóc chị dâu?”              </w:t>
      </w:r>
    </w:p>
    <w:p>
      <w:pPr>
        <w:pStyle w:val="BodyText"/>
      </w:pPr>
      <w:r>
        <w:t xml:space="preserve"> </w:t>
      </w:r>
    </w:p>
    <w:p>
      <w:pPr>
        <w:pStyle w:val="BodyText"/>
      </w:pPr>
      <w:r>
        <w:t xml:space="preserve"> Thời khắc quan trọng, anh hy vọng Tần Nại Nại có thể kích thích ý nghĩ trốn thoát cầu sinh trong LÔI KÌNH.</w:t>
      </w:r>
    </w:p>
    <w:p>
      <w:pPr>
        <w:pStyle w:val="BodyText"/>
      </w:pPr>
      <w:r>
        <w:t xml:space="preserve">Sự thận trọng chưa từng thấy của HTD khiến LÔI KÌNH bật cười, anh nhìn bức họa trong tay nói: “Yên tâm đi! Anh sẽ cố vượt qua kiếp nạn này. Nếu lúc này anh hèn nhát trốn đi, sợ rằng cả đời này không còn mặt mũi gặp lại chú nữa”</w:t>
      </w:r>
    </w:p>
    <w:p>
      <w:pPr>
        <w:pStyle w:val="BodyText"/>
      </w:pPr>
      <w:r>
        <w:t xml:space="preserve">HTD thở dài: “Được rồi, em hiểu rồi, Kình ca, em với Hồng tử sẽ qua ngay”</w:t>
      </w:r>
    </w:p>
    <w:p>
      <w:pPr>
        <w:pStyle w:val="BodyText"/>
      </w:pPr>
      <w:r>
        <w:t xml:space="preserve">LÔI KÌNH đang định nói tiếp thì có người ngoài cửa bấm chuông.</w:t>
      </w:r>
    </w:p>
    <w:p>
      <w:pPr>
        <w:pStyle w:val="BodyText"/>
      </w:pPr>
      <w:r>
        <w:t xml:space="preserve">Anh cười khẩy: “Nhắc Tào Tháo là Tào Tháo tới. Bọn chúng tới rồi”</w:t>
      </w:r>
    </w:p>
    <w:p>
      <w:pPr>
        <w:pStyle w:val="BodyText"/>
      </w:pPr>
      <w:r>
        <w:t xml:space="preserve">“Kình ca, đừng mở cửa” HTD hét lớn, lập tức cong lưng rút súng ra, vịn vào tay vịn cầu thang nhảy xuống dưới.</w:t>
      </w:r>
    </w:p>
    <w:p>
      <w:pPr>
        <w:pStyle w:val="BodyText"/>
      </w:pPr>
      <w:r>
        <w:t xml:space="preserve">LÔI KÌNH cầm di động đi xuống lầu, mỉm cười mở cửa.</w:t>
      </w:r>
    </w:p>
    <w:p>
      <w:pPr>
        <w:pStyle w:val="BodyText"/>
      </w:pPr>
      <w:r>
        <w:t xml:space="preserve">Smith đeo kính râm, chiếc áo măng tô dài màu đen bay bay trong gió, mái tóc vàng lấp lánh dưới ánh mặt trời vô cùng bắt mắt. Nhìn thấy chiếc đt trong tay LÔI KÌNH liền cười mỉa mai: “Lôi, bây giờ gọi điện thì đã quá muộn rồi”</w:t>
      </w:r>
    </w:p>
    <w:p>
      <w:pPr>
        <w:pStyle w:val="BodyText"/>
      </w:pPr>
      <w:r>
        <w:t xml:space="preserve">LÔI KÌNH nhìn hắn đầy mỉa mai, không thèm trả lời.</w:t>
      </w:r>
    </w:p>
    <w:p>
      <w:pPr>
        <w:pStyle w:val="BodyText"/>
      </w:pPr>
      <w:r>
        <w:t xml:space="preserve">Đằng sau lưng Smith là 1 người đàn ông cao to lực lưỡng, rõ ràng là người Châu Á, lại có làn da trắng nõn nà như con lai, vẻ mặt toát lên khí chất quý tộc cao sang. Thấy LÔI KÌNH nhìn mình cười, hắn cũng nở nụ cười đáp lễ: “Lâu rồi không gặp, Lôi đại ca”</w:t>
      </w:r>
    </w:p>
    <w:p>
      <w:pPr>
        <w:pStyle w:val="BodyText"/>
      </w:pPr>
      <w:r>
        <w:t xml:space="preserve">LÔI KÌNH cũng lịch lãm tiếp chuyện: “Khổng Khê, lâu ngày không gặp, vết thương ở vai mày lành rồi?”</w:t>
      </w:r>
    </w:p>
    <w:p>
      <w:pPr>
        <w:pStyle w:val="BodyText"/>
      </w:pPr>
      <w:r>
        <w:t xml:space="preserve">“Khỏi rồi,  cho nên lần này tao đến trả lại cho mày đây” Khổng Khê vẫn mỉm cười nhìn LÔI KÌNH, lặng lẽ đặt 1 thứ lạnh lẽo lên huyệt thái dương anh, khẩu “Spot Viper” màu đen bóng loáng dưới ánh mặt trời đến nhức mắt.</w:t>
      </w:r>
    </w:p>
    <w:p>
      <w:pPr>
        <w:pStyle w:val="BodyText"/>
      </w:pPr>
      <w:r>
        <w:t xml:space="preserve"> -- media.alobooks.vn--</w:t>
      </w:r>
    </w:p>
    <w:p>
      <w:pPr>
        <w:pStyle w:val="BodyText"/>
      </w:pPr>
      <w:r>
        <w:t xml:space="preserve">Nại Nại đang ăn cơm trưa, bỗng thấy tim đau nhói, nuốt mãi không trôi, từng đợt ợ chua dâng trào. Mẹ Nại Nại lặng nhìn rồi mặt không biểu cảm hỏi: “KHÔNG phải là có thai rồi chứ?”</w:t>
      </w:r>
    </w:p>
    <w:p>
      <w:pPr>
        <w:pStyle w:val="BodyText"/>
      </w:pPr>
      <w:r>
        <w:t xml:space="preserve">Nại Nại lườm mẹ 1 cái: “Con của mẹ ngoan thê, có thai ở đâu ra?Chả nhẽ con là loài sinh sản vô tính?”</w:t>
      </w:r>
    </w:p>
    <w:p>
      <w:pPr>
        <w:pStyle w:val="BodyText"/>
      </w:pPr>
      <w:r>
        <w:t xml:space="preserve">“Thế con sao thế?” Mẹ cô bình tĩnh hỏi tiếp.</w:t>
      </w:r>
    </w:p>
    <w:p>
      <w:pPr>
        <w:pStyle w:val="BodyText"/>
      </w:pPr>
      <w:r>
        <w:t xml:space="preserve">Ừ nhỉ, rốt cuộc thì tại sao? Sao tự nhiên lại cảm thấy đau đớn như bị người khác móc tim ra thế?</w:t>
      </w:r>
    </w:p>
    <w:p>
      <w:pPr>
        <w:pStyle w:val="BodyText"/>
      </w:pPr>
      <w:r>
        <w:t xml:space="preserve">Nại Nại xoa vuốt lồng ngực, thần người ra. Lẽ nào, LÔI KÌNH…. </w:t>
      </w:r>
    </w:p>
    <w:p>
      <w:pPr>
        <w:pStyle w:val="BodyText"/>
      </w:pPr>
      <w:r>
        <w:t xml:space="preserve">Chương 42:Tên gọi khác của huynh hệ là nghĩa khí.</w:t>
      </w:r>
    </w:p>
    <w:p>
      <w:pPr>
        <w:pStyle w:val="BodyText"/>
      </w:pPr>
      <w:r>
        <w:t xml:space="preserve">“Súng lục Spot Viper? Nó sử dụng ổ đạn 9x26mm, trọng lượng 11 gram, thêm vào đó tốc độ phát đạn cao, thiết kế cấu trúc đặc biệt, có tác dụng đâm xuyên và đình trệ mạnh mẽ, nghe nói cs thể xuyên thủng bất kỳ áo chống đạn nào. Đồng thời, khẩu súng này cũng có thể ngắm chuẩn con mồi trong phạm vi 100m. Ổ đạn chứa 18 viên đạn” LÔI KÌNH uể oải lườm mũi súng đang chỉa vào huyệt thái dương mình, lập tức cười nói với Khổng Khê: “Súng dành cho phạm vi 100m mà để gần thế này, chú đúng là giết gà bằng dao mổ trâu”         </w:t>
      </w:r>
    </w:p>
    <w:p>
      <w:pPr>
        <w:pStyle w:val="BodyText"/>
      </w:pPr>
      <w:r>
        <w:t xml:space="preserve"> </w:t>
      </w:r>
    </w:p>
    <w:p>
      <w:pPr>
        <w:pStyle w:val="BodyText"/>
      </w:pPr>
      <w:r>
        <w:t xml:space="preserve"> Khổng Khê còn chưa kịp phản ứng gì, LÔI KÌNH đã khóa chặt tay hắn, nhân lúc đối phương còn chưa kịp nổ súng thì đã đặt họng súng lên ngực Khổng Khê.</w:t>
      </w:r>
    </w:p>
    <w:p>
      <w:pPr>
        <w:pStyle w:val="BodyText"/>
      </w:pPr>
      <w:r>
        <w:t xml:space="preserve">“Của tao là GHF-18, ổ đạn chỉ ít hơn của mày một đạn” LÔI KÌNH thản nhiên nói với Khổng Khê: “Có điều tao với mày đấu tay bo, mỗi thằng 1 đạn là đủ, số còn lại quá lãng phí”</w:t>
      </w:r>
    </w:p>
    <w:p>
      <w:pPr>
        <w:pStyle w:val="BodyText"/>
      </w:pPr>
      <w:r>
        <w:t xml:space="preserve">Thực ra cũng chẳng cần phân định thắng thua, mục đích cuối cùng của chúng chính là giết chết LÔI KÌNH, nên Smith đan 2 tay ôm ngực nói : “Lôi!Mày có cần phải ngoan cường chống lại thế không ?”</w:t>
      </w:r>
    </w:p>
    <w:p>
      <w:pPr>
        <w:pStyle w:val="BodyText"/>
      </w:pPr>
      <w:r>
        <w:t xml:space="preserve">“Tao nghĩ, không cần thiết” LÔI KÌNH thật thà nói.</w:t>
      </w:r>
    </w:p>
    <w:p>
      <w:pPr>
        <w:pStyle w:val="BodyText"/>
      </w:pPr>
      <w:r>
        <w:t xml:space="preserve">“Vậy còn không buông tay đi” Smith hỏi đắc ý</w:t>
      </w:r>
    </w:p>
    <w:p>
      <w:pPr>
        <w:pStyle w:val="BodyText"/>
      </w:pPr>
      <w:r>
        <w:t xml:space="preserve">“Thế nhưng vì người phụ nữ của mình tao phải tiếp tục sống” LÔI KÌNH lạnh lùng nói. Cùng lúc đó Khổng Khê nhìn chằm chằm vào mắt anh, tiếp đó nhanh chóng đặt súng chĩa vào đầu LÔI KÌNH.</w:t>
      </w:r>
    </w:p>
    <w:p>
      <w:pPr>
        <w:pStyle w:val="BodyText"/>
      </w:pPr>
      <w:r>
        <w:t xml:space="preserve">“Lôi! Con đàn bà của mày trời đã định làm quả phụ rồi” Câu nói nhạo của Smith còn chưa dứt khỏi miệng, LÔI KÌNH đột nhiên ra tay, ngắm chuẩn 1 phát vào Smith. Khổng Khê cau mày lại, đồng thời bình thản nhắm bắn LÔI KÌNH.</w:t>
      </w:r>
    </w:p>
    <w:p>
      <w:pPr>
        <w:pStyle w:val="BodyText"/>
      </w:pPr>
      <w:r>
        <w:t xml:space="preserve"> -- media.alobooks.vn--</w:t>
      </w:r>
    </w:p>
    <w:p>
      <w:pPr>
        <w:pStyle w:val="BodyText"/>
      </w:pPr>
      <w:r>
        <w:t xml:space="preserve">“Mẹ, chiều nay chúng ta đi mua quần áo” Sau khi nôn Nại Nại nhìn vào gương cả nửa ngày, cứ cảm thấy sắc mặt mình tái mét. Có lẽ do bộ đồ màu xám trên người lấn át hết tinh thần, cô phải tìm thứ gì đó để nhanh chóng xoa dịu sự kinh hãi lạ kì trong lòng mới được.</w:t>
      </w:r>
    </w:p>
    <w:p>
      <w:pPr>
        <w:pStyle w:val="BodyText"/>
      </w:pPr>
      <w:r>
        <w:t xml:space="preserve">Mẹ Nại Nại từ trong bếp nói vọng ra: “KHÔNG phải mấy hôm trc con nói sẽ quyên góp tiền, sao lại đi mua sắm?”</w:t>
      </w:r>
    </w:p>
    <w:p>
      <w:pPr>
        <w:pStyle w:val="BodyText"/>
      </w:pPr>
      <w:r>
        <w:t xml:space="preserve">Nại Nại ló đầu ra khỏi nhà vệ sinh: “Mẹ yêu, con đã hơn ba mươi rồi, nếu còn không biết nắm giữ lại cái đuôi của tuổi thanh xuân, liệu có thể tìm được chồng không ?Quyên góp tiền là chuyện của chồng tương lai, không liên quan đến con”</w:t>
      </w:r>
    </w:p>
    <w:p>
      <w:pPr>
        <w:pStyle w:val="BodyText"/>
      </w:pPr>
      <w:r>
        <w:t xml:space="preserve">Mẹ Nại Nại nghi hoặc ngắm nhìn cô từ trên xuống dưới: “Sao thế? Con đã nghĩ thông rồi?Điều quan trọng là con nghĩ có thông cũng vô dụng, phải có anh nào chịu hy sinh bản thân rước con đi mới được”           </w:t>
      </w:r>
    </w:p>
    <w:p>
      <w:pPr>
        <w:pStyle w:val="BodyText"/>
      </w:pPr>
      <w:r>
        <w:t xml:space="preserve"> </w:t>
      </w:r>
    </w:p>
    <w:p>
      <w:pPr>
        <w:pStyle w:val="BodyText"/>
      </w:pPr>
      <w:r>
        <w:t xml:space="preserve"> Hai từ “hy sinh” lại chạm đến nỗi đau trong lòng Nại Nại. Cô cau mày, cảm thấy trong lòng hoang mang bất định.</w:t>
      </w:r>
    </w:p>
    <w:p>
      <w:pPr>
        <w:pStyle w:val="BodyText"/>
      </w:pPr>
      <w:r>
        <w:t xml:space="preserve">Rốt cuộc sao thế này? Hôm đó Elly nói sẽ tuyên bố việc LÔI KÌNH quy ẩn, bây giờ chắc là đã quy ẩn thật rồi, làm gì có chuyện gì nữa? không đúng, đó không phải là anh, rốt cuộc là ai mà dày vò người ta đến vậy? Cô muộn phiền rửa mặt, trở về phòng mình, nhấc đt lên định xác minh với 1 người, nhưng khi cầm ống nghe lên cô thực sự không biết nên gọi cho ai, cứ ngây người ngồi lặng trên giường. Mẹ Nại Nại rửa bát xong vào phòng thấy cô đang thần người ra, liền đưa tay vẫy vẫy trc mặt cô nói: “Con sao thế? Sao lại ngây người ra thế?”</w:t>
      </w:r>
    </w:p>
    <w:p>
      <w:pPr>
        <w:pStyle w:val="BodyText"/>
      </w:pPr>
      <w:r>
        <w:t xml:space="preserve">“KHÔNG có gì, chỉ là tự nhiên bị nháy mắt” Nại Nại nói</w:t>
      </w:r>
    </w:p>
    <w:p>
      <w:pPr>
        <w:pStyle w:val="BodyText"/>
      </w:pPr>
      <w:r>
        <w:t xml:space="preserve">“Dán 1 góc băng dính lên trên mí mắt đi, một lúc là đỡ thôi. ” Mẹ Nại Nại dán mảnh giấy lên mắt cô rồi ngồi xuống cạnh</w:t>
      </w:r>
    </w:p>
    <w:p>
      <w:pPr>
        <w:pStyle w:val="BodyText"/>
      </w:pPr>
      <w:r>
        <w:t xml:space="preserve">“Nói đi, thằng đó làm nghề gì, mà làm con hết hồn hết vía thế?” Mẹ Nại Nại nói như kiểu đã nắm rõ tình hình trong lòng bàn tay vậy.</w:t>
      </w:r>
    </w:p>
    <w:p>
      <w:pPr>
        <w:pStyle w:val="BodyText"/>
      </w:pPr>
      <w:r>
        <w:t xml:space="preserve">“Xã hội đen, nhưng đã hoàn lương rồi! Bây giờ đang mở công ty” Nại Nại muốn tìm người để trút bầu tâm sự, như vậy cũng đỡ hồi hộp sợ hãi.</w:t>
      </w:r>
    </w:p>
    <w:p>
      <w:pPr>
        <w:pStyle w:val="BodyText"/>
      </w:pPr>
      <w:r>
        <w:t xml:space="preserve">Mẹ cô rót cốc nước nhấm 1 ngụm: “Con dám chắc nhà mình sẽ không thành mục tiêu cho cảnh sát chứ?”</w:t>
      </w:r>
    </w:p>
    <w:p>
      <w:pPr>
        <w:pStyle w:val="BodyText"/>
      </w:pPr>
      <w:r>
        <w:t xml:space="preserve">“Chắc là không đâu ạ” Thực lòng Nại Nại cũng không dám chắc, nên chỉ biết cười trừ.</w:t>
      </w:r>
    </w:p>
    <w:p>
      <w:pPr>
        <w:pStyle w:val="BodyText"/>
      </w:pPr>
      <w:r>
        <w:t xml:space="preserve">“Hôm nào thì định dẫn về nhà?” Mẹ Nại Nại hỏi.</w:t>
      </w:r>
    </w:p>
    <w:p>
      <w:pPr>
        <w:pStyle w:val="BodyText"/>
      </w:pPr>
      <w:r>
        <w:t xml:space="preserve">“Vẫn chưa tới lúc đó, chúng con vẫn còn nhỏ, vẫn chưa chín chắn…” Nại Nại tiếp tục cười ngượng ngịu.</w:t>
      </w:r>
    </w:p>
    <w:p>
      <w:pPr>
        <w:pStyle w:val="BodyText"/>
      </w:pPr>
      <w:r>
        <w:t xml:space="preserve">“E là cái gì cần làm đã làm hết rồi, còn chưa chín chắn nỗi gì?” Mẹ Nại Nại đúng là gừng càng già càng cay, nắm rõ mọi tình tiết gian tình nam nữ.</w:t>
      </w:r>
    </w:p>
    <w:p>
      <w:pPr>
        <w:pStyle w:val="BodyText"/>
      </w:pPr>
      <w:r>
        <w:t xml:space="preserve">Nại Nại phùng má trợn mắt: “Mẹ à, mẹ thẳng thắn quá, ít nhiều cũng phải nghĩ cho con gái đang ngại ngùng xấu hổ với chứ”</w:t>
      </w:r>
    </w:p>
    <w:p>
      <w:pPr>
        <w:pStyle w:val="BodyText"/>
      </w:pPr>
      <w:r>
        <w:t xml:space="preserve">“Con không thấy dạo này mồm miệng mình tinh ranh hơn nhiều à? Cái thằng đó giáo dục thành công quá!” Mẹ N hừ 1 tiếng.</w:t>
      </w:r>
    </w:p>
    <w:p>
      <w:pPr>
        <w:pStyle w:val="BodyText"/>
      </w:pPr>
      <w:r>
        <w:t xml:space="preserve">“Con gái ẹ vốn dĩ tinh ranh, chỉ là bao năm dưới trướng mẹ không thể hiện ra được. Bây giờ con trưởng thành giỏi giang rồi, mẹ lại chê bai con” Nại Nại cười nũng nịu với mẹ</w:t>
      </w:r>
    </w:p>
    <w:p>
      <w:pPr>
        <w:pStyle w:val="BodyText"/>
      </w:pPr>
      <w:r>
        <w:t xml:space="preserve">“Thôi! Thôi! Đứng có nói nữa. Mau lên đường. Con nổi tiếng lề mề, đợi đến khi chúng ta lên đường thì các cửa tiệm đã đóng cửa hết rồi” Mẹ Nại Nại đứng dậy đi chuẩn bị đồ đạc.</w:t>
      </w:r>
    </w:p>
    <w:p>
      <w:pPr>
        <w:pStyle w:val="BodyText"/>
      </w:pPr>
      <w:r>
        <w:t xml:space="preserve">Để lại mình Nại Nại tự vỗ vào ngực mình, an ủi bản thân, không sao đâu, không có chuyệ gì cả. Có thể do mùa đông đến rồi nên tim không mấy dễ chịu thôi, ở đâu ra lắm chuyện nguy hiểm thế?Thanh thiên bạch nhật, càn khôn sáng chói…          </w:t>
      </w:r>
    </w:p>
    <w:p>
      <w:pPr>
        <w:pStyle w:val="BodyText"/>
      </w:pPr>
      <w:r>
        <w:t xml:space="preserve"> </w:t>
      </w:r>
    </w:p>
    <w:p>
      <w:pPr>
        <w:pStyle w:val="BodyText"/>
      </w:pPr>
      <w:r>
        <w:t xml:space="preserve">  -- media.alobooks.vn--</w:t>
      </w:r>
    </w:p>
    <w:p>
      <w:pPr>
        <w:pStyle w:val="BodyText"/>
      </w:pPr>
      <w:r>
        <w:t xml:space="preserve">Cuối cùng Nại Nại vẫn không chịu được,  1h chiều cô gọi cho LÔI KÌNH.</w:t>
      </w:r>
    </w:p>
    <w:p>
      <w:pPr>
        <w:pStyle w:val="BodyText"/>
      </w:pPr>
      <w:r>
        <w:t xml:space="preserve">Tắt máy.  không biết tại sao,  nhưng Nại Nại dự cảm đó là điềm xấu.  LÔI KÌNH là người đứng đầu công ty lớn,  không thể vô trách nhiệm tắt máy như thế được.  Thế nhưng vì hôm đó anh đã bảo cô đi đi,  nên chẳng còn mặt mũi nào gọi điện hỏi người khác,  nên cô đành kìm nén sự bất an trong lòng,  cùng mẹ đi mua sắm.</w:t>
      </w:r>
    </w:p>
    <w:p>
      <w:pPr>
        <w:pStyle w:val="BodyText"/>
      </w:pPr>
      <w:r>
        <w:t xml:space="preserve">“Cái này thế nào?” Mẹ Nại Nại lấy 1 cái áo,  ướm thử lên người cho Nại Nại.</w:t>
      </w:r>
    </w:p>
    <w:p>
      <w:pPr>
        <w:pStyle w:val="BodyText"/>
      </w:pPr>
      <w:r>
        <w:t xml:space="preserve">Nại Nại ngẩng đầu mỉm cười: “Mẹ vẫn còn trẻ trung xinh đẹp,  mặc gì cũng đẹp. ”</w:t>
      </w:r>
    </w:p>
    <w:p>
      <w:pPr>
        <w:pStyle w:val="BodyText"/>
      </w:pPr>
      <w:r>
        <w:t xml:space="preserve">“Chỉ được cái miệng ngọt. ” Mẹ Nại Nại vô cùng hài òng với những câu kiểu như vậy,  nhanh chóng đi về phía phòng thử đồ.  Khuôn mặt tươi cười của Nại Nại nhanh chóng chuyển sang đau khổ,  lo lắng,  ngồi trên ghế mà tay chân không yên.</w:t>
      </w:r>
    </w:p>
    <w:p>
      <w:pPr>
        <w:pStyle w:val="BodyText"/>
      </w:pPr>
      <w:r>
        <w:t xml:space="preserve">Cả buổi chiều chẳng thể liên lạc được với LÔI KÌNH,  mẹ thì lại lôi cô đi khắp con phố mua sắm,  các cửa hàng thật rối mắt,  biết bao áo quần thời thượng đẹp đẽ đều chẳng khiến cô hứng thú.  Mẹ Nại Nại bất lực nói: “Hồn vía con đang trên mây,  nếu có chuyện gì thì đi đi. ”</w:t>
      </w:r>
    </w:p>
    <w:p>
      <w:pPr>
        <w:pStyle w:val="BodyText"/>
      </w:pPr>
      <w:r>
        <w:t xml:space="preserve">Nại Nại lắc đầu cười: “Ai lại bỏ rơi mẫu thân yêu quý của con giữa đường giữa chợ thế này.  Đó là tội tày trời đấy.  Được rồi! Mẹ đừng có giận nữa,  từ giờ con sẽ chuyên tâm. ” Nại Nại gượng cười.</w:t>
      </w:r>
    </w:p>
    <w:p>
      <w:pPr>
        <w:pStyle w:val="BodyText"/>
      </w:pPr>
      <w:r>
        <w:t xml:space="preserve">Vừa tới tòa nhà thương mãi Bắc Thần,  1 chiếc xe màu đen sang trọng rất bắt mắt đi về phía họ.  Nhìn rõ biển số,  trái tim Nại Nại bỗng run lên,  tưởng là LÔI KÌNH,  liền cúi đầu giả vờ không chú ý.  Nhưng bóng dáng trước mắt nói với cô rằng lần này cô lại bị phát hiện tung tích rồi.</w:t>
      </w:r>
    </w:p>
    <w:p>
      <w:pPr>
        <w:pStyle w:val="BodyText"/>
      </w:pPr>
      <w:r>
        <w:t xml:space="preserve">Hứa Thụy Dương nói giọng nghiêm nghị: “Chị dâu,  đi cùng em 1 lúc đi. ”</w:t>
      </w:r>
    </w:p>
    <w:p>
      <w:pPr>
        <w:pStyle w:val="BodyText"/>
      </w:pPr>
      <w:r>
        <w:t xml:space="preserve">Sao lại là anh ta? Còn LÔI KÌNH,  anh ấy thế nào rồi?</w:t>
      </w:r>
    </w:p>
    <w:p>
      <w:pPr>
        <w:pStyle w:val="BodyText"/>
      </w:pPr>
      <w:r>
        <w:t xml:space="preserve">Tim Nại Nại đập mạnh,  tay bắt đầu run rẩy.  Cô mở túi lấy thẻ tín dụng đưa cho mẹ,  rồi nói nhỏ: “Mẹ! Con có chút việc,  con đi 1 lúc,  mẹ cứ từ từ xem đồ nhé. ”</w:t>
      </w:r>
    </w:p>
    <w:p>
      <w:pPr>
        <w:pStyle w:val="BodyText"/>
      </w:pPr>
      <w:r>
        <w:t xml:space="preserve">Ai ngờ,  mẹ Nại Nại không nói không rằng,  xông lên phang cả chiếc túi vào giữa mặt Hứa Thụy Dương.  Bà vừa tức giận vừa ra sức đập mạnh chiếc túi,  miệng thì hét lớn: “Mấy người định làm gì? Bắt cóc hả? Tôi sẽ báo cảnh sát. ” Lời nói vừa dứt liền rút di động ra.</w:t>
      </w:r>
    </w:p>
    <w:p>
      <w:pPr>
        <w:pStyle w:val="BodyText"/>
      </w:pPr>
      <w:r>
        <w:t xml:space="preserve">Có đánh chết Hứa Thụy Dương cũng không tin,  trong cuộc đời mình lại bị 1 bà già phang cả chiếc túi vào giữa mặt.  Anh 1 tay xoa chiếc trán bị đánh bầm dập,  tay kia nhanh chóng giật lấy di động của mẹ Nại Nại.  Miệng tuy rằng lên tiếng giải thik: “Bác gái,  cháu không có ý đó…” nhưng thái độ lại không kiềm chế nổi,  để lộ đôi chút dữ tợn.  Mẹ Nại Nại không sợ hãi trước thế lực hung ác,  anh dũng xông lên,  nhanh tay nhấn nút gọi,  số điện thoại cảnh sát thế là được gọi đi.  Thấy đầu dây kia có người nhấc máy,  Nại Nại liền giật điện thoại,  quay qua khẩn thiết nói: “Mẹ! Con thực sư không sao đâu.  Mẹ tự về nhà trước đi.  Con nhất đinh sẽ về mà.  Mẹ yên tâm. ”            </w:t>
      </w:r>
    </w:p>
    <w:p>
      <w:pPr>
        <w:pStyle w:val="BodyText"/>
      </w:pPr>
      <w:r>
        <w:t xml:space="preserve"> </w:t>
      </w:r>
    </w:p>
    <w:p>
      <w:pPr>
        <w:pStyle w:val="BodyText"/>
      </w:pPr>
      <w:r>
        <w:t xml:space="preserve"> Vừa dứt lời,  Nại Nại liền lấy túi và kéo tay Hứa Thụy Dương vẫn còn đang bị đánh chạy lên xe.</w:t>
      </w:r>
    </w:p>
    <w:p>
      <w:pPr>
        <w:pStyle w:val="BodyText"/>
      </w:pPr>
      <w:r>
        <w:t xml:space="preserve">Mẹ Nại Nại thở hổn hển hét lên phẫn nộ: “Con ít nhất phải nói rõ thời gian quay về,  đến lúc chưa về,  mẹ còn báo cảnh sát. ”</w:t>
      </w:r>
    </w:p>
    <w:p>
      <w:pPr>
        <w:pStyle w:val="BodyText"/>
      </w:pPr>
      <w:r>
        <w:t xml:space="preserve">Nại Nại thò đầu ra cửa sổ xe: “Hai tiếng nữa,  hai tiếng nữa con nhất định sẽ về nhà. ”</w:t>
      </w:r>
    </w:p>
    <w:p>
      <w:pPr>
        <w:pStyle w:val="BodyText"/>
      </w:pPr>
      <w:r>
        <w:t xml:space="preserve"> -- media.alobooks.vn--</w:t>
      </w:r>
    </w:p>
    <w:p>
      <w:pPr>
        <w:pStyle w:val="BodyText"/>
      </w:pPr>
      <w:r>
        <w:t xml:space="preserve">“Rốt cuộc xảy ra chuyện gì?” Tâm trạng Nại Nại rối bời.</w:t>
      </w:r>
    </w:p>
    <w:p>
      <w:pPr>
        <w:pStyle w:val="BodyText"/>
      </w:pPr>
      <w:r>
        <w:t xml:space="preserve">“Kình ca chuẩn bị quy ẩn giang hồ.  Trước khi quy ẩn,  kẻ thù sẽ tìm đến tính sổ,  cho nên…” Hứa Thụy Dương bỏ lửng câu nói,  quan sát phản ứng của Nại Nại: “Nếu chị dâu theo đại ca,  sau này có lẽ sẽ gặp nhiều nguy hiểm.  Cho nên Kình ca dặn dò em đưa chị đến để anh ấy gặp 1 lúc.  Sau đó sẽ không cần phải gặp lại nữa. ”</w:t>
      </w:r>
    </w:p>
    <w:p>
      <w:pPr>
        <w:pStyle w:val="BodyText"/>
      </w:pPr>
      <w:r>
        <w:t xml:space="preserve">Tình tiết chỉ có thể nhìn thấy trong các bộ phim điện ảnh xã hội đen lúc này đã xảy ra với Nại Nại.  Cô có hơi lúng túng,  hoảng hốt nhìn Hứa Thụy Dương: “Vậy.  anh ấy vẫn ổn chứ?”</w:t>
      </w:r>
    </w:p>
    <w:p>
      <w:pPr>
        <w:pStyle w:val="BodyText"/>
      </w:pPr>
      <w:r>
        <w:t xml:space="preserve">“KHÔNG ổn,  không ổn chút nào.  Nếu chị hối hận,  bây giờ xuống xe vẫn kịp. ” Hứa Thụy Dương nghiêm nghị nói.</w:t>
      </w:r>
    </w:p>
    <w:p>
      <w:pPr>
        <w:pStyle w:val="BodyText"/>
      </w:pPr>
      <w:r>
        <w:t xml:space="preserve">Đầu óc Nại Nại trống rỗng,  kinh nghiệm đối phó với tình cảnh này của cô vốn ít nay lại càng ít,  đươg nhiên cô không biết phải làm gì.  Thế nhưng trong lòng vang lên tiếng nói,  gặp LÔI KÌNH trong thời gian nhanh nhất,  dù cho bên cạnh anh lúc này là hàng tá các loại vũ khí trước giờ chưa từng trông thấy,  cũng chẳng sao cả.  Anh không ổn,  nhất định là bị thương rồi,  nhất định là rất nặng.  Càng nghĩ càng sợ,  giọng nói của cô với Hứa Thụy Dương như sắp bật khóc: “K! Tôi nhất định phải gặp anh ấy,  cho dù xảy ra chuyện gì,  tôi muốn gặp anh ấy ngay bây h. ”</w:t>
      </w:r>
    </w:p>
    <w:p>
      <w:pPr>
        <w:pStyle w:val="BodyText"/>
      </w:pPr>
      <w:r>
        <w:t xml:space="preserve">“Có lẽ lúc này có rất nhiều kẻ đang gầm gừ đòi tước đoạt tính mạng của Đại ca,  rất nhiều kẻ đang chuẩn bị đến giết anh ấy. ” Hưa Thụy Dương mặt không biểu cảm vẽ ra cục diện nhiều khả năng nhất.</w:t>
      </w:r>
    </w:p>
    <w:p>
      <w:pPr>
        <w:pStyle w:val="BodyText"/>
      </w:pPr>
      <w:r>
        <w:t xml:space="preserve">Nại Nại nuốt nước bọt,  kiến quyết nói: “Dù thế thì tôi vẫn đi. ”</w:t>
      </w:r>
    </w:p>
    <w:p>
      <w:pPr>
        <w:pStyle w:val="BodyText"/>
      </w:pPr>
      <w:r>
        <w:t xml:space="preserve">“Chị phải suy nghĩ cho kĩ,  từ giờ trở đi sẽ rất nguy hiểm,  thậm chí ngay cả bác gái cũng không thoát nổi. ” Hứa Thụy Dương đặc biệt nhấn mạnh câu sau cùng.</w:t>
      </w:r>
    </w:p>
    <w:p>
      <w:pPr>
        <w:pStyle w:val="BodyText"/>
      </w:pPr>
      <w:r>
        <w:t xml:space="preserve">“Vậy tôi chỉ xin anh 1 việc.  Nếu có chuyện gì thì hãy giúp tôi đưa mẹ tôi đến nơi an toàn nhất. ” Giọng Nại Nại vẫn rất kiên quyết.  </w:t>
      </w:r>
    </w:p>
    <w:p>
      <w:pPr>
        <w:pStyle w:val="BodyText"/>
      </w:pPr>
      <w:r>
        <w:t xml:space="preserve"> </w:t>
      </w:r>
    </w:p>
    <w:p>
      <w:pPr>
        <w:pStyle w:val="BodyText"/>
      </w:pPr>
      <w:r>
        <w:t xml:space="preserve"> Cho dù tương lai có ra sao,  cô cũng đã chọn lựa rồi.  Mục tiêu đó chính là LÔI KÌNH.  Có lẽ sẽ rất nguy hiểm,  có lẽ sẽ không được ổn định,  nhưng nơi nào có anh,  cô sẽ an tâm,  cho nên chẳng có khó khăn nào là không khắc phục được.  Cô đã quyết định như vậy.</w:t>
      </w:r>
    </w:p>
    <w:p>
      <w:pPr>
        <w:pStyle w:val="BodyText"/>
      </w:pPr>
      <w:r>
        <w:t xml:space="preserve">“Như vậy chị vẫn không từ bỏ?” Hứa Thụy Dương kinh ngạc hỏi.</w:t>
      </w:r>
    </w:p>
    <w:p>
      <w:pPr>
        <w:pStyle w:val="BodyText"/>
      </w:pPr>
      <w:r>
        <w:t xml:space="preserve">“Anh là huynh đệ của anh ấy,  anh ấy xảy ra chuyện,  các anh có bỏ anh ấy không ?” Nại Nại vặn hỏi lại.</w:t>
      </w:r>
    </w:p>
    <w:p>
      <w:pPr>
        <w:pStyle w:val="BodyText"/>
      </w:pPr>
      <w:r>
        <w:t xml:space="preserve">“Đương nhiên là không.  Tên khác của huynh đệ là nghĩa khí.  Tính mạng của chúng em là do Đại ca cho,  nhất định sẽ không bao giờ bỏ Kình ca,  mãi mãi không. ” Hứa Thụy Dương cười cười: “Nhưng chị thì khác.  Vợ chồng là chim cùng rừng,  đại nạn ập đến mỗi người 1 phương.  Huống hồ chị với Kình ca chưa phải vợ chồng,  chị co quyền ra đi,  không có sai đúng gì hết. ”</w:t>
      </w:r>
    </w:p>
    <w:p>
      <w:pPr>
        <w:pStyle w:val="BodyText"/>
      </w:pPr>
      <w:r>
        <w:t xml:space="preserve">“Anh ấy không có tư cánh đề nghị tôi rời xa anh ấy. ” Nại Nại phẫn nộ nói: “Tôi cảnh cáo anh,  đừng tưởng chỉ có huynh đệ mới có nghĩa khí và tình cảm,  phụ nữ cũng thế.  Càng lúc nguy hiểm,  phụ nữ lại càng không nỡ rời xa,  bởi vì trong họ tiềm ẩn tình mẫu tử mà cánh đàn ông các anh không có. ”</w:t>
      </w:r>
    </w:p>
    <w:p>
      <w:pPr>
        <w:pStyle w:val="BodyText"/>
      </w:pPr>
      <w:r>
        <w:t xml:space="preserve">“Tình mẫu tử?” Hứa Thụy Dương cố nén cười,  nhìn ra ngoài xe.  Nếu để Kình ca biết người phụ nữ này coi anh là con trai,  không hiểu Đại ca sẽ nghĩ gì?</w:t>
      </w:r>
    </w:p>
    <w:p>
      <w:pPr>
        <w:pStyle w:val="BodyText"/>
      </w:pPr>
      <w:r>
        <w:t xml:space="preserve">Đương nhiên,  Nại Nại cũng nhận ra mình đã quá lời,  hình như vừa nãy dùng từ không mấy thỏa đáng,  liền lắp bắp: “Nhưng mà,  nhưng mà chúng ta đi đâu tìm anh ấy”</w:t>
      </w:r>
    </w:p>
    <w:p>
      <w:pPr>
        <w:pStyle w:val="BodyText"/>
      </w:pPr>
      <w:r>
        <w:t xml:space="preserve">“Biệt thự số 21,  bọn Hồng tử đang ở hết đấy rồi. ” Hứa Thụy Dương điềm tĩnh trả lời.</w:t>
      </w:r>
    </w:p>
    <w:p>
      <w:pPr>
        <w:pStyle w:val="BodyText"/>
      </w:pPr>
      <w:r>
        <w:t xml:space="preserve">“Anh ấy…anh ấy nghiêm trọng không ?” Nại Nại dè dặt hỏi.  Cô rất sợ Hứa Thụy Dương nói anh đã bị thương,  nhưng lại muốn nghe thấy anh thực sự bị thương.  Bởi vì chí ít như vậy đồng nghĩa với việc anh vẫn còn cái mạng sống.</w:t>
      </w:r>
    </w:p>
    <w:p>
      <w:pPr>
        <w:pStyle w:val="BodyText"/>
      </w:pPr>
      <w:r>
        <w:t xml:space="preserve">Hứa Thụy Dương nhìn thẳng Nại Nại,  nghiêm nghị nói: “Chị đến đó rồi sẽ biết,  tòm lại tình hình không mấy khả quan. ”</w:t>
      </w:r>
    </w:p>
    <w:p>
      <w:pPr>
        <w:pStyle w:val="BodyText"/>
      </w:pPr>
      <w:r>
        <w:t xml:space="preserve"> -- media.alobooks.vn--</w:t>
      </w:r>
    </w:p>
    <w:p>
      <w:pPr>
        <w:pStyle w:val="BodyText"/>
      </w:pPr>
      <w:r>
        <w:t xml:space="preserve">Bên ngoài biệt thự số 21 tình hình rất yên ắng.  Trước sân,  ngoài mấy chiếc xe màu đen thì chẳng thấy gì hết.</w:t>
      </w:r>
    </w:p>
    <w:p>
      <w:pPr>
        <w:pStyle w:val="BodyText"/>
      </w:pPr>
      <w:r>
        <w:t xml:space="preserve">“Sao…sao lại không có động tĩnh gì thế?” Nại Nại hơi sợ hãi,  hỏi bằng giọng run rẩy.</w:t>
      </w:r>
    </w:p>
    <w:p>
      <w:pPr>
        <w:pStyle w:val="BodyText"/>
      </w:pPr>
      <w:r>
        <w:t xml:space="preserve">HTD chán nản nói: “Vậy chị muốn có động tĩnh gì? Chả nhẽ chúng em lại khua chiêng gióng trống thông cáo thiên hạ việc Kình ca bị kẻ thù làm cho bị thương?”</w:t>
      </w:r>
    </w:p>
    <w:p>
      <w:pPr>
        <w:pStyle w:val="BodyText"/>
      </w:pPr>
      <w:r>
        <w:t xml:space="preserve">Cũng đúng,  nghề của họ trong các phim điện ảnh thường tả, đều cắn chặt chiếc khăn rồi tự mình lấy đạn ra.  Nại Nại gật đầu,  xuống xe định chạy nhanh vào nhà thì bị HTD kéo lại.     </w:t>
      </w:r>
    </w:p>
    <w:p>
      <w:pPr>
        <w:pStyle w:val="BodyText"/>
      </w:pPr>
      <w:r>
        <w:t xml:space="preserve"> </w:t>
      </w:r>
    </w:p>
    <w:p>
      <w:pPr>
        <w:pStyle w:val="BodyText"/>
      </w:pPr>
      <w:r>
        <w:t xml:space="preserve"> Anh chậm rãi đi lên bậc thềm,  gõ lên cửa ba tiếng,  khoảng thời gian dừng giữa các tiếng gõ khá lâu.</w:t>
      </w:r>
    </w:p>
    <w:p>
      <w:pPr>
        <w:pStyle w:val="BodyText"/>
      </w:pPr>
      <w:r>
        <w:t xml:space="preserve">Tiếp đó,  cánh cửa liền mở ra,  lên trong Lão Thất với khuôn mặt nghiêm nghị: “Hai người về rồi ?”</w:t>
      </w:r>
    </w:p>
    <w:p>
      <w:pPr>
        <w:pStyle w:val="BodyText"/>
      </w:pPr>
      <w:r>
        <w:t xml:space="preserve">HTD gật đầu rồi hạ giọng hỏi: “Còn có ai đến không ?”</w:t>
      </w:r>
    </w:p>
    <w:p>
      <w:pPr>
        <w:pStyle w:val="BodyText"/>
      </w:pPr>
      <w:r>
        <w:t xml:space="preserve">Lão Thất lắc đầu,  tránh người cho họ vào trong.  Nại Nại vừa nhìn vẻ mặt của Lão Thất là biết tình hình rất nghiêm trọng.  Anh luôn mang khuôn mặt tươi cười rạng rỡ.  Cô còn nhớ vẻ mặt hớn hở của anh khi hỏi cô về Han Kuyng.  Bây giờ đột nhiên nghiêm nghị khiến Nại Nại khiến Nại Nại lo lắng,  không dám nói thêm gì,  ngoan ngoãn theo HTD lên lầu.</w:t>
      </w:r>
    </w:p>
    <w:p>
      <w:pPr>
        <w:pStyle w:val="BodyText"/>
      </w:pPr>
      <w:r>
        <w:t xml:space="preserve">HTD dừng lại ở thư phòng,  thần sắc nghiêm trang: “Chị dâu,  Kình ca bị tập kích ở chính chỗ này. ”</w:t>
      </w:r>
    </w:p>
    <w:p>
      <w:pPr>
        <w:pStyle w:val="BodyText"/>
      </w:pPr>
      <w:r>
        <w:t xml:space="preserve">Mắt Nại Nại máy liên tiếp,  tim cũng đập loạn xạ theo.</w:t>
      </w:r>
    </w:p>
    <w:p>
      <w:pPr>
        <w:pStyle w:val="BodyText"/>
      </w:pPr>
      <w:r>
        <w:t xml:space="preserve">Mặt bàn rất sạch sẽ,  chỉ có duy nhất 1 tờ giấy đặt ngay ngắn trên đó,  cô định xem nhưng lại nghĩ lúc này điều đáng quan tâm nhất chính là thương tích của LÔI KÌNH,  thế là quay đầu hỏi: “LÔI KÌNH ở đâu?”</w:t>
      </w:r>
    </w:p>
    <w:p>
      <w:pPr>
        <w:pStyle w:val="BodyText"/>
      </w:pPr>
      <w:r>
        <w:t xml:space="preserve">“Chị dâu ngồi đó đợi 1 lúc,  bây giờ bác sĩ đang làm phẫu thuật. ” HTD nói như thật.</w:t>
      </w:r>
    </w:p>
    <w:p>
      <w:pPr>
        <w:pStyle w:val="BodyText"/>
      </w:pPr>
      <w:r>
        <w:t xml:space="preserve">Lòng Nại Nại lồng lộn lên từng đợt,  nước mắt chảy vòng quanh nơi khóe mắt.  Cô ngoan ngoãn ngồi đó kìm chế sự lo lắng trong lòng,  tay hơi run rẩy.</w:t>
      </w:r>
    </w:p>
    <w:p>
      <w:pPr>
        <w:pStyle w:val="BodyText"/>
      </w:pPr>
      <w:r>
        <w:t xml:space="preserve">Từ trước đến nay,  cô đã phớt lờ rất nhiều thứ.  Từ bé thiếu thốn tình yêu thương của cha,  khiên cô luốn thiKhông cảm giác được nuông chiều.  Người khác đối tốt với cô,  cô nghiễm nhiên tiếp nhận chúng mà không hề hồi đáp.  Đặc biệt từ sau khi ly hôn,  tình yêu với cô chả là cái gì hết,  sủng ái cũng biến thành thứ không đáng tiền.  Cô bắt đầu học cách để lại 1 con đường lui cho bản thân,  cũng nhu nhược chẳng dám thừa nhận tình yêu LÔI KÌNH dành mình.  Chỉ bởi vì cô không muốn bị tổn thương lần nữa,  không muốn phải hy sinh lần nữa.  Tất cả tình yêu của cô đã biến mất hết sau khi bị phản bội.  LÔI KÌNH lại đen đủi là người tiếp nhiệm sau đó,  cái anh phải đối diện là 1 trái tim đầy thẹo phủ đầy bụi.</w:t>
      </w:r>
    </w:p>
    <w:p>
      <w:pPr>
        <w:pStyle w:val="BodyText"/>
      </w:pPr>
      <w:r>
        <w:t xml:space="preserve">HTD thấy dáng vẻ đau lòng của Nại Nại,  trong lòng thấy hơi hối hận,  nhưng nhất định phải hoàn thành nhiệm vụ.  Anh cầm tờ giấy đó,  nói với Nại Nại: “Chị dâu,  cái này Kình ca vẽ trước khi bị thương. ”</w:t>
      </w:r>
    </w:p>
    <w:p>
      <w:pPr>
        <w:pStyle w:val="BodyText"/>
      </w:pPr>
      <w:r>
        <w:t xml:space="preserve">Khuôn mặt không thể quen thuộc hơn trên tờ giấy dần hiện lên rõ nét,  tai tay Nại Nại run run nhận lấy tờ giấy,  lệ dâng đầy trong mắt.  Thậm chí qua bức vẽ cô có thể nhìn thấy LÔI KÌNH ngồi đó,  nổi bật dưới nắng ban chiều,  vẽ lên nụ cười của cô,  còn nữa,  cả tình yêu tràn đầy chất chứa trong từng nét vẽ.</w:t>
      </w:r>
    </w:p>
    <w:p>
      <w:pPr>
        <w:pStyle w:val="BodyText"/>
      </w:pPr>
      <w:r>
        <w:t xml:space="preserve">Anh vẽ thật đẹp,  không chỉ vẽ lại các nét cơ bản trên mặt cô mà còn nhớ rõ từng chi tiết.  Thậm chí,  thậm chí cả nếp nhăn nho nhỏ phía đuôi mắt mỗi khi cô mỉm cười.       </w:t>
      </w:r>
    </w:p>
    <w:p>
      <w:pPr>
        <w:pStyle w:val="BodyText"/>
      </w:pPr>
      <w:r>
        <w:t xml:space="preserve"> </w:t>
      </w:r>
    </w:p>
    <w:p>
      <w:pPr>
        <w:pStyle w:val="BodyText"/>
      </w:pPr>
      <w:r>
        <w:t xml:space="preserve"> Cô chưa từng ngờ rằng anh lại khắc họa mình sâu đậm đến vậy trong tim.  Nại Nại không kìm được bản thân run lên,  cô vội lấy tay bịt miệng không để tiếng khóc bật ra.</w:t>
      </w:r>
    </w:p>
    <w:p>
      <w:pPr>
        <w:pStyle w:val="BodyText"/>
      </w:pPr>
      <w:r>
        <w:t xml:space="preserve">Ẩn chứa dưới từng nét vẽ chính là trái tim mà cô mới phát hiện.  Rõ nét,  sâu đậm,  lần đầu tiên bày ra trước mắt cô.  Lệ tuôn không ngớt,  nhưng giọt lệ to rơi xuống bức vẽ,  nhòe thành 1 màn đen.</w:t>
      </w:r>
    </w:p>
    <w:p>
      <w:pPr>
        <w:pStyle w:val="BodyText"/>
      </w:pPr>
      <w:r>
        <w:t xml:space="preserve">KHÔNG biết giây phút phải đối mặt nguy hiểm,  liệu anh có nhớ tới cô không ?</w:t>
      </w:r>
    </w:p>
    <w:p>
      <w:pPr>
        <w:pStyle w:val="BodyText"/>
      </w:pPr>
      <w:r>
        <w:t xml:space="preserve">Anh vẫn luôn chờ đợi,  nhưng không hề chủ động đòi cô hồi đáp gì.  Con người cao ngạo như anh lại lặng lẽ đứng đó chờ đợi cô quay đầu nhìn về phía anh.</w:t>
      </w:r>
    </w:p>
    <w:p>
      <w:pPr>
        <w:pStyle w:val="BodyText"/>
      </w:pPr>
      <w:r>
        <w:t xml:space="preserve">Anh đã từng thành tâm thành ý muốn kết hôn với cô,  lời cầu hôn sau khi gặp Elly nhất định là những lời nói anh đã thận trọng đắn đo rất lâu mới nói ra,  vậy mà cô lại từ chối không chút do dự.  Cô không thấu hiểu nỗi khổ tâm của anh,  rốt cuộc anh nghĩ gì,  để bảo vệ cô anh đã làm những gì,  tất cả cô đều không biết.</w:t>
      </w:r>
    </w:p>
    <w:p>
      <w:pPr>
        <w:pStyle w:val="BodyText"/>
      </w:pPr>
      <w:r>
        <w:t xml:space="preserve">Cô từng cho rằng,  thân phận mình chỉ là 1 người tình,  nhưng đến bây h,  cô không thể tiếp tục nghĩ vậy nữa.</w:t>
      </w:r>
    </w:p>
    <w:p>
      <w:pPr>
        <w:pStyle w:val="BodyText"/>
      </w:pPr>
      <w:r>
        <w:t xml:space="preserve">Anh không phải là người hao tổn tâm trí lo lắng cho người tình,  Elly đã nói vậy.</w:t>
      </w:r>
    </w:p>
    <w:p>
      <w:pPr>
        <w:pStyle w:val="BodyText"/>
      </w:pPr>
      <w:r>
        <w:t xml:space="preserve">Tất cả mọi việc anh làm,  ngay từ giây phút ban đầu đến lúc này đều âm thầm nói với cô rằng: Tôi yêu em.</w:t>
      </w:r>
    </w:p>
    <w:p>
      <w:pPr>
        <w:pStyle w:val="BodyText"/>
      </w:pPr>
      <w:r>
        <w:t xml:space="preserve">Vậy mà cô lại mất nhiều thời gian như vậy mới nghe thấy anh toàn tâm toàn ý gào thét câu đó.</w:t>
      </w:r>
    </w:p>
    <w:p>
      <w:pPr>
        <w:pStyle w:val="BodyText"/>
      </w:pPr>
      <w:r>
        <w:t xml:space="preserve">Những tổn thương trong quá khứ khiến cô nghĩ rằng,  tình yêu chung quy chỉ là sự phản bội,  cô không muốn cho người khác cơ hội làm cô tổn thương nữa.  Nhưng lúc này cô mới chợt nhận ra rằng,  bao lâu nay,  có thể quên đi quá khứ,  có thể vượt qua mọi dày vò hoảng sợ mới thực sự là trách nhiệm với bản thân,  và cũng là sự công bằng đáng có với anh.</w:t>
      </w:r>
    </w:p>
    <w:p>
      <w:pPr>
        <w:pStyle w:val="BodyText"/>
      </w:pPr>
      <w:r>
        <w:t xml:space="preserve">Mãi tận lúc này cô mới hiểu rằng tình yêu vô tội,  những đau khổ cô từng phải chịu cũng sẽ bị lãng quên.  Chỉ cần dũng cảm tiếp nhận tình yêu,  ai dám nói đó không phải là 1 tình yêu đẹp nhất?</w:t>
      </w:r>
    </w:p>
    <w:p>
      <w:pPr>
        <w:pStyle w:val="BodyText"/>
      </w:pPr>
      <w:r>
        <w:t xml:space="preserve">Tổn thương không phải là cái cớ,  dũng khí là do phụ nữ tự tạo ra,  cho dù lại tổn thương lần nữa,  nhưng chí ít có thể lại đón nhận được tình cảm chân thành,  cũng như lần nữa thành tâm ý hy sinh vì tình yêu,  thì chẳng có gì là đúng với sai cả.</w:t>
      </w:r>
    </w:p>
    <w:p>
      <w:pPr>
        <w:pStyle w:val="Compact"/>
      </w:pPr>
      <w:r>
        <w:t xml:space="preserve">Cho nên,  cô muốn đích thân nói với anh: LÔI KÌNH anh đừng hòng chạy thoát,  Tần Nại Nại nhất định sẽ gả cho anh.  Tuy rằng anh không hoàn hảo,  tuy rằng em vẫn còn sợ hãi bị anh phản bội,  nhưng chúng ta hãy cùng nỗ lực sống cùng nhau trên 50 năm!</w:t>
      </w:r>
      <w:r>
        <w:br w:type="textWrapping"/>
      </w:r>
      <w:r>
        <w:br w:type="textWrapping"/>
      </w:r>
    </w:p>
    <w:p>
      <w:pPr>
        <w:pStyle w:val="Heading2"/>
      </w:pPr>
      <w:bookmarkStart w:id="59" w:name="chương-43-44"/>
      <w:bookmarkEnd w:id="59"/>
      <w:r>
        <w:t xml:space="preserve">37. Chương 43-44</w:t>
      </w:r>
    </w:p>
    <w:p>
      <w:pPr>
        <w:pStyle w:val="Compact"/>
      </w:pPr>
      <w:r>
        <w:br w:type="textWrapping"/>
      </w:r>
      <w:r>
        <w:br w:type="textWrapping"/>
      </w:r>
      <w:r>
        <w:t xml:space="preserve"> </w:t>
      </w:r>
    </w:p>
    <w:p>
      <w:pPr>
        <w:pStyle w:val="BodyText"/>
      </w:pPr>
      <w:r>
        <w:t xml:space="preserve">Chương 43: LÔI KÌNH! Em sẽ cho anh 1 cách để chết.      </w:t>
      </w:r>
    </w:p>
    <w:p>
      <w:pPr>
        <w:pStyle w:val="BodyText"/>
      </w:pPr>
      <w:r>
        <w:t xml:space="preserve"> </w:t>
      </w:r>
    </w:p>
    <w:p>
      <w:pPr>
        <w:pStyle w:val="BodyText"/>
      </w:pPr>
      <w:r>
        <w:t xml:space="preserve"> Nại Nại bình sinh rất nhỏ nhen.  Loại nhỏ nhen này khác xa so với nhỏ nhen bình thường.</w:t>
      </w:r>
    </w:p>
    <w:p>
      <w:pPr>
        <w:pStyle w:val="BodyText"/>
      </w:pPr>
      <w:r>
        <w:t xml:space="preserve">Kiểu như,  anh tát tôi 1 cái,  tôi nhất định phải hoàn trả.  Anh dám dọa dẫm tôi,  tôi cũng sẽ phải dọa lại anh.  </w:t>
      </w:r>
    </w:p>
    <w:p>
      <w:pPr>
        <w:pStyle w:val="BodyText"/>
      </w:pPr>
      <w:r>
        <w:t xml:space="preserve">Nhưng những hành vi này vẫn luôn chỉ thuộc về tưởng tượng.  </w:t>
      </w:r>
    </w:p>
    <w:p>
      <w:pPr>
        <w:pStyle w:val="BodyText"/>
      </w:pPr>
      <w:r>
        <w:t xml:space="preserve">Sở dĩ không thành công,  hay là vì cô là 1 cái bánh bao mua bằng tiề thật,  có tức giận đều tự mình nhẫn nhịn,  nào dám đánh trả bao h?</w:t>
      </w:r>
    </w:p>
    <w:p>
      <w:pPr>
        <w:pStyle w:val="BodyText"/>
      </w:pPr>
      <w:r>
        <w:t xml:space="preserve">Cô đã từng nói vô cũng cảm khái: ông trời ơi hãy ban cho con sức mạnh,  con không muốn làm bánh bao nữa.  Lần sau,  lần sau nữa,  nếu có ai dám hù dọa con,  con nhất định sẽ hù dọa lại họ,  nếu không,  con không mang họ Tần!</w:t>
      </w:r>
    </w:p>
    <w:p>
      <w:pPr>
        <w:pStyle w:val="BodyText"/>
      </w:pPr>
      <w:r>
        <w:t xml:space="preserve"> --  www.alobooks.vn --</w:t>
      </w:r>
    </w:p>
    <w:p>
      <w:pPr>
        <w:pStyle w:val="BodyText"/>
      </w:pPr>
      <w:r>
        <w:t xml:space="preserve">HTD lén nhìn khuôn mặt nước mắt đầm đìa của Nại Nại, cảm xúc cũng bắt đầu rối ren, trong lòng thầm kêu không ổn, lúc này bi thương bao nhiêu thi chốc nữa mấy anh em chết càng nhanh bấy nhiêu. Thế là anh liền tiền lại trc mặt Nại Nại cười giả lả: “Chị dâu, bác sĩ đã đi rồi, hay là chúng ta đi xem Kình ca thế nào?”</w:t>
      </w:r>
    </w:p>
    <w:p>
      <w:pPr>
        <w:pStyle w:val="BodyText"/>
      </w:pPr>
      <w:r>
        <w:t xml:space="preserve">Nại Nại thút thít, siết chặt bức vẽ trong tay, kiềm chế cảm xúc của bản thân, cô muốn thể hiện như không có chuyện gì trc mặt LÔI KÌNH. Cô không muốn anh phải lo lắng, cũng không muốn anh phải buồn bã trong thời điểm khó khăn nhất.</w:t>
      </w:r>
    </w:p>
    <w:p>
      <w:pPr>
        <w:pStyle w:val="BodyText"/>
      </w:pPr>
      <w:r>
        <w:t xml:space="preserve">Thế nên cô chớp chớp mắt, đi theo sau HTD, cố gắng giữ chặt trái tim đang muốn nhảy vọt ra ngoài lồng ngực của mình, lê bước đến trc cửa phòng ngủ chính.</w:t>
      </w:r>
    </w:p>
    <w:p>
      <w:pPr>
        <w:pStyle w:val="BodyText"/>
      </w:pPr>
      <w:r>
        <w:t xml:space="preserve">Trong lòng Nại Nại đã chuẩn bị xong câu đầu tiên khi họ gặp mặt, cô muốn nói với anh thật âu yếm: Đừng ngốc nữa, sau này em sẽ luôn ở bên anh</w:t>
      </w:r>
    </w:p>
    <w:p>
      <w:pPr>
        <w:pStyle w:val="BodyText"/>
      </w:pPr>
      <w:r>
        <w:t xml:space="preserve">Đúng, sẽ như thế.</w:t>
      </w:r>
    </w:p>
    <w:p>
      <w:pPr>
        <w:pStyle w:val="BodyText"/>
      </w:pPr>
      <w:r>
        <w:t xml:space="preserve">Cánh cửa phòng ngủ mở ra, ánh nắng xuyên qua tấm kính cửa sổ có phần chói mắt, khiến nước mắt của Nại Nại lần nữa là chã rơi xuống, nhưng đợi đến khi co nhìn rõ mọi thứ trong phòng, 1 cơn tức giận trào dân lên tận cổ họng.</w:t>
      </w:r>
    </w:p>
    <w:p>
      <w:pPr>
        <w:pStyle w:val="BodyText"/>
      </w:pPr>
      <w:r>
        <w:t xml:space="preserve">“Sao em lại đến đây?” Giọng LÔI KÌNH không mấy thiện ý. hỏi đầy bất ngờ</w:t>
      </w:r>
    </w:p>
    <w:p>
      <w:pPr>
        <w:pStyle w:val="BodyText"/>
      </w:pPr>
      <w:r>
        <w:t xml:space="preserve">Lúc này anh đang ngồi trên giường, chiếc sơ mi màu đen cởi 1 bên tay áo, trên vai anh băng bó mấy lớp, phía trên có lộ ra 1 ít vết tích của máu tươi, bàn tay trái không bị thương đang kẹp điếu thuốc, bởi vì nhìn thấy Nại Nại quá đỗi kinh ngạc nên điếu thuốc rơi xuống giường, anh cau mày hất điếu thuốc xuống đất, sau đó lại ngước mắt lên nhìn Nại Nại</w:t>
      </w:r>
    </w:p>
    <w:p>
      <w:pPr>
        <w:pStyle w:val="BodyText"/>
      </w:pPr>
      <w:r>
        <w:t xml:space="preserve">Xung quanh vẫn là mấy huynh đệ đó, mỗi người đều đang ngồi trong góc, chỉ có điều mặt mũi người nào, ng nấy đều rất gian tà.</w:t>
      </w:r>
    </w:p>
    <w:p>
      <w:pPr>
        <w:pStyle w:val="BodyText"/>
      </w:pPr>
      <w:r>
        <w:t xml:space="preserve">Cơn giận này của Nại Nại có chết cũng không thể hả được. Từ đầu cô đã chuẩn bị sẵn tâm lý LÔI KÌNH ít nhất cũng phả trong tình trạng sống dở chết dở, kết quả là đến lúc tới nơi, anh vẫn còn sống sờ sờ ra đó, lại còn dám hỏi cô sao cô lại đến, cái tên khốn khiếp này!              </w:t>
      </w:r>
    </w:p>
    <w:p>
      <w:pPr>
        <w:pStyle w:val="BodyText"/>
      </w:pPr>
      <w:r>
        <w:t xml:space="preserve"> </w:t>
      </w:r>
    </w:p>
    <w:p>
      <w:pPr>
        <w:pStyle w:val="BodyText"/>
      </w:pPr>
      <w:r>
        <w:t xml:space="preserve"> Cô thật sự muốn dùng cái túi đập cho tên khốn thiên hạ vô địch này 1 cái!</w:t>
      </w:r>
    </w:p>
    <w:p>
      <w:pPr>
        <w:pStyle w:val="BodyText"/>
      </w:pPr>
      <w:r>
        <w:t xml:space="preserve">Quả nhiên, thần kinh của Nại Nại vẫn ngắn hơn của người bình thường 1 chút, trong đầu cô vẫn nghĩ như vậy, tay cô cũng không khống chế được cũng làm như vậy luôn.</w:t>
      </w:r>
    </w:p>
    <w:p>
      <w:pPr>
        <w:pStyle w:val="BodyText"/>
      </w:pPr>
      <w:r>
        <w:t xml:space="preserve">Cô cười khẩy: “Thế nào, vẫn chưa tàn phế sao?”</w:t>
      </w:r>
    </w:p>
    <w:p>
      <w:pPr>
        <w:pStyle w:val="BodyText"/>
      </w:pPr>
      <w:r>
        <w:t xml:space="preserve">LÔI KÌNH thấy ngạc nhiên với khẩu khí của cô.  “E sao thế, ý em là gì?”</w:t>
      </w:r>
    </w:p>
    <w:p>
      <w:pPr>
        <w:pStyle w:val="BodyText"/>
      </w:pPr>
      <w:r>
        <w:t xml:space="preserve">Nại Nại đột nhiên giơ túi lên phang cho LÔI KÌNH 1 cú vào đầu, LÔI KÌNH không có phòng bị gì nên bị đập cho hoa mắt chóng mặt, theo phản xạ anh giơ tay lên túm lấy chiếc túi đang định công kích lần nữa, ai ngờ lúc này chân của Nại Nại rất linh hoạt, khi thấy túi của mình đã bị xã hội đen bắt cóc, cô liền xông lên giường dùng răng và tay tấn công cánh tay và eo anh.</w:t>
      </w:r>
    </w:p>
    <w:p>
      <w:pPr>
        <w:pStyle w:val="BodyText"/>
      </w:pPr>
      <w:r>
        <w:t xml:space="preserve">Muộn mất mạng rồi!</w:t>
      </w:r>
    </w:p>
    <w:p>
      <w:pPr>
        <w:pStyle w:val="BodyText"/>
      </w:pPr>
      <w:r>
        <w:t xml:space="preserve">Cánh tay còn đỡ. phần eo bị cô cắn cho vài phát đúng là đau kinh khủng!</w:t>
      </w:r>
    </w:p>
    <w:p>
      <w:pPr>
        <w:pStyle w:val="BodyText"/>
      </w:pPr>
      <w:r>
        <w:t xml:space="preserve">Mấy huynh đệ còn lại nhanh chóng thu lại ánh mắt xem trò vui, nhân lúc 2 người còn chưa để ý chuồn khỏi phòng, bởi họ biết khi LÔI KÌNH biết được chân tướng sự việc, không ai trong bọn họ có thể thoát được.</w:t>
      </w:r>
    </w:p>
    <w:p>
      <w:pPr>
        <w:pStyle w:val="BodyText"/>
      </w:pPr>
      <w:r>
        <w:t xml:space="preserve">Đó không phải là vấn đề rỉ vài giọt máu ở cánh tay cẳng chân, dám lấy anh và chị dâu ra đùa, chán sống rồi sao?</w:t>
      </w:r>
    </w:p>
    <w:p>
      <w:pPr>
        <w:pStyle w:val="BodyText"/>
      </w:pPr>
      <w:r>
        <w:t xml:space="preserve">Ra đến cửa, HTD khóa chặt cửa xong mới dám nói: “KHÔNG hổ danh là mẹ con”</w:t>
      </w:r>
    </w:p>
    <w:p>
      <w:pPr>
        <w:pStyle w:val="BodyText"/>
      </w:pPr>
      <w:r>
        <w:t xml:space="preserve">“Sao thế?” Lão Ngũ đi đến vắt tay lên vai anh.</w:t>
      </w:r>
    </w:p>
    <w:p>
      <w:pPr>
        <w:pStyle w:val="BodyText"/>
      </w:pPr>
      <w:r>
        <w:t xml:space="preserve">“Chị dâu thật là quá giống mẹ, đến cách đánh người cũng giống luôn” HTD lắc đầu lè lưỡi.</w:t>
      </w:r>
    </w:p>
    <w:p>
      <w:pPr>
        <w:pStyle w:val="BodyText"/>
      </w:pPr>
      <w:r>
        <w:t xml:space="preserve">HCV quay đầu lại đạp cho anh 1 cái, hỏi: “Ý gì đừng có vòng vo nữa”</w:t>
      </w:r>
    </w:p>
    <w:p>
      <w:pPr>
        <w:pStyle w:val="BodyText"/>
      </w:pPr>
      <w:r>
        <w:t xml:space="preserve">“Tóm lại là, sau này chúng mày gặp phải mẹ vợ của Kình ca và chị dâu đều phải cẩn thận. Đừng có mà chọc giận mẹ con họ, thật đấy”</w:t>
      </w:r>
    </w:p>
    <w:p>
      <w:pPr>
        <w:pStyle w:val="BodyText"/>
      </w:pPr>
      <w:r>
        <w:t xml:space="preserve">“Ý của mày là…” HCV vẫn không hiểu đầu cua tai nheo ra làm sao.</w:t>
      </w:r>
    </w:p>
    <w:p>
      <w:pPr>
        <w:pStyle w:val="BodyText"/>
      </w:pPr>
      <w:r>
        <w:t xml:space="preserve">“Đừng nói nữa, đợi lát nữa Kình ca ra, chúng mày nhìn 1 cái là biết ngay, chắc chắn là nghiêm trọng hơn vết thương do phát đạn của Khổng Khê để lại” HTD húng hắng 1 tiếng, cười nham hiểm</w:t>
      </w:r>
    </w:p>
    <w:p>
      <w:pPr>
        <w:pStyle w:val="BodyText"/>
      </w:pPr>
      <w:r>
        <w:t xml:space="preserve">“Thằng khốn!” Cả 3 người còn lại cùng lúc quát lên</w:t>
      </w:r>
    </w:p>
    <w:p>
      <w:pPr>
        <w:pStyle w:val="BodyText"/>
      </w:pPr>
      <w:r>
        <w:t xml:space="preserve">HTD đột nhiên nhớ tới điều gì, liền quay lại phòng ngủ chính, không kịp gõ cửa đã trực tiếp xông vào, anh nhìn thấy ngay LÔI KÌNH đang ôm hôn Nại Nại nồng cháy, anh liền hắng giọng: “Kình ca! Anh cứ làm việc tiếp đi, nghe vài câu là được rồi”</w:t>
      </w:r>
    </w:p>
    <w:p>
      <w:pPr>
        <w:pStyle w:val="BodyText"/>
      </w:pPr>
      <w:r>
        <w:t xml:space="preserve">Nại Nại vùng vẫy thoát khỏi đôi môi của LÔI KÌNH, thực sự cảm thấy ngại ngùng với người đứng phía sau, chỉ biết úp mặt vào chiếc gối giả chết. Ngược lại thái độ của LÔI KÌNH lại rất bình thản, hỏi như không có chuyện gì: “Có gì thì nói nhanh, còn đang bận việc” </w:t>
      </w:r>
    </w:p>
    <w:p>
      <w:pPr>
        <w:pStyle w:val="BodyText"/>
      </w:pPr>
      <w:r>
        <w:t xml:space="preserve"> </w:t>
      </w:r>
    </w:p>
    <w:p>
      <w:pPr>
        <w:pStyle w:val="BodyText"/>
      </w:pPr>
      <w:r>
        <w:t xml:space="preserve"> HTD cười vô cùng gian xảo: “Anh yên tâm, em sẽ không làm gián đoạn công việc của anh. Vừa rồi lúc em đi đón chị dâu, Elly có gọi điện đến nói là hy vọng anh vẫn bình an”</w:t>
      </w:r>
    </w:p>
    <w:p>
      <w:pPr>
        <w:pStyle w:val="BodyText"/>
      </w:pPr>
      <w:r>
        <w:t xml:space="preserve">LÔI KÌNH ngây người 1 lúc, rồi nhanh chóng ra mệnh lệnh: “Cút mau! không có lệnh không được xông vào”</w:t>
      </w:r>
    </w:p>
    <w:p>
      <w:pPr>
        <w:pStyle w:val="BodyText"/>
      </w:pPr>
      <w:r>
        <w:t xml:space="preserve">HTD lúc này rất tinh tường, nhanh chóng phi thân trốn thoát khỏi chiếc gạt tàn đang bay tới phía sau, rồi tí ta tí tởn đi xuống nhà hội họp cùng mấy anh em.</w:t>
      </w:r>
    </w:p>
    <w:p>
      <w:pPr>
        <w:pStyle w:val="BodyText"/>
      </w:pPr>
      <w:r>
        <w:t xml:space="preserve"> --  www.alobooks.vn --</w:t>
      </w:r>
    </w:p>
    <w:p>
      <w:pPr>
        <w:pStyle w:val="BodyText"/>
      </w:pPr>
      <w:r>
        <w:t xml:space="preserve">Đợi HTD đóng cửa lại, Nại Nại mới ngượng ngùng đứng dậy khỏi giường. Cô cảm thấy ngại vì hành động lúc nãy của mình, đứng dậy vuốt thẳng lại quần áo, xách túi quay người chuẩn bị về nhà</w:t>
      </w:r>
    </w:p>
    <w:p>
      <w:pPr>
        <w:pStyle w:val="BodyText"/>
      </w:pPr>
      <w:r>
        <w:t xml:space="preserve">“Em làm gì thế” LÔI KÌNH mặt không biểu cảm</w:t>
      </w:r>
    </w:p>
    <w:p>
      <w:pPr>
        <w:pStyle w:val="BodyText"/>
      </w:pPr>
      <w:r>
        <w:t xml:space="preserve">“Còn phải hỏi, về nhà! Anh đã chết đâu gọi em đến làm gì?” Nại Nại nói không nể tình, cô cũng chả biết đang giận LÔI KÌNH cái gì, chỉ có điều trong lòng cứ lôn cảm thấy có gì đó không thoải mái.</w:t>
      </w:r>
    </w:p>
    <w:p>
      <w:pPr>
        <w:pStyle w:val="BodyText"/>
      </w:pPr>
      <w:r>
        <w:t xml:space="preserve">Có lẽ do trc đó quá đau lòng, khó khăn lắm mới nhận ra tình cảm thật của mình, cho nên có cảm thấy đôi chút thiếu xót. Nếu thực sự phải đối mặt bày tỏ tấm chân tình, cô sợ rằng sẽ không kiềm chế nổi cảm xúccura bản thân. Cho nên phản ứng của Nại Nại đà điểu đó là, LÔI KÌNH không sao là tốt rồi, bây giờ thì chuồn sớm cho lành</w:t>
      </w:r>
    </w:p>
    <w:p>
      <w:pPr>
        <w:pStyle w:val="BodyText"/>
      </w:pPr>
      <w:r>
        <w:t xml:space="preserve">LÔI KÌNH quá hiểu co, ngay từ giây phút thấy cô bước vào cửa với đôi mát đẫm lệ vì anh, anh đã hạ quyết tâm rồi.</w:t>
      </w:r>
    </w:p>
    <w:p>
      <w:pPr>
        <w:pStyle w:val="BodyText"/>
      </w:pPr>
      <w:r>
        <w:t xml:space="preserve">Dù tương lai có xảy ra chuyện gì anh cũng sẽ không để cô đi nữa. Anh cũng không phải nhân vật nam chính quỵ lụy trong các bộ phim truyền hình, vì tình yêu maf hy sinh bản thân, sống chết cũng phải nuốt nước mắt vào trong đầy đau khổ. người phụ nữ của LÔI KÌNH là phải ở bên cạnh anh, sự an toàn của cô có thể giao cho anh, nhưng người thì nhất định phải ở bên cạnh. Như vậy mới có thể được gọi là người phụ nữ của LÔI KÌNH.</w:t>
      </w:r>
    </w:p>
    <w:p>
      <w:pPr>
        <w:pStyle w:val="BodyText"/>
      </w:pPr>
      <w:r>
        <w:t xml:space="preserve">Thế là anh kéo tay cô lại, nói nghiêm túc : “Tần Nại Nại, bây giờ em mới muốn đi thì đã muộn rồi”</w:t>
      </w:r>
    </w:p>
    <w:p>
      <w:pPr>
        <w:pStyle w:val="BodyText"/>
      </w:pPr>
      <w:r>
        <w:t xml:space="preserve">Nại Nại hỏi vặn lại đầy tức tối: “Làm sao, em ban thân cho xã hội đen rồi chắc?”</w:t>
      </w:r>
    </w:p>
    <w:p>
      <w:pPr>
        <w:pStyle w:val="BodyText"/>
      </w:pPr>
      <w:r>
        <w:t xml:space="preserve">LÔI KÌNH xê dịch người, sau đó lại ôm cô vào lòng cười nói: “Em thấy vết máu trên vai tôi chưa? Có nó tôi không còn là xã hội đen nữa rồi”</w:t>
      </w:r>
    </w:p>
    <w:p>
      <w:pPr>
        <w:pStyle w:val="BodyText"/>
      </w:pPr>
      <w:r>
        <w:t xml:space="preserve">Là sao? Lẽ nào tất cả mọi sóng gió đều đã qua rồi, cầu vồng bản sắc đang ở trc mặt? Cho dù LÔI KÌNH chỉ có tay trái nhưng sức lực của anh vẫn rất lớn. Nại Nại giằng co 1 hồi lại ngã nhào vào lòng anh.        </w:t>
      </w:r>
    </w:p>
    <w:p>
      <w:pPr>
        <w:pStyle w:val="BodyText"/>
      </w:pPr>
      <w:r>
        <w:t xml:space="preserve"> </w:t>
      </w:r>
    </w:p>
    <w:p>
      <w:pPr>
        <w:pStyle w:val="BodyText"/>
      </w:pPr>
      <w:r>
        <w:t xml:space="preserve"> Căn phòng bỗng chốc trở nên im ắng. Nại Nại có thể nghe thấy tiếng đập loạn nhịp của trái tim anh.</w:t>
      </w:r>
    </w:p>
    <w:p>
      <w:pPr>
        <w:pStyle w:val="BodyText"/>
      </w:pPr>
      <w:r>
        <w:t xml:space="preserve">Nếu anh thật sự không còn là xã hội đen nữa, vậy thì tất cả rồ sẽ thành ra thế nào? Những anh em bên ngoài cửa, công việc làm ăn của Húc Đô, con cả vấn đề sinh nhai sau này của họ, tất cả mọi thứ có thể đều phải suy nghĩ lại, không biết cái tên lỗ mẵng này đã nghĩ đến chưa?</w:t>
      </w:r>
    </w:p>
    <w:p>
      <w:pPr>
        <w:pStyle w:val="BodyText"/>
      </w:pPr>
      <w:r>
        <w:t xml:space="preserve">LÔI KÌNH phát hiện Nại Nại đang cau mày rất lợi hại, anh dùng cằm cọ cọ vào cằm cô rồi ra lệnh: “Đồ ngốc! không cần em phải suy nghĩ, việc em phải phụ trach bây giờ là ngủ cùng tôi 1 giấc, đã ba ngày nay tôi không chợp mắt rồi”</w:t>
      </w:r>
    </w:p>
    <w:p>
      <w:pPr>
        <w:pStyle w:val="BodyText"/>
      </w:pPr>
      <w:r>
        <w:t xml:space="preserve">Nại Nại ngoan ngoãn nằm xuống bên cạnh anh, co ro trong lòng anh, sống mũi cô cay cay: “Từ bỏ tất cả như vậy anh không hối hận sao?”</w:t>
      </w:r>
    </w:p>
    <w:p>
      <w:pPr>
        <w:pStyle w:val="BodyText"/>
      </w:pPr>
      <w:r>
        <w:t xml:space="preserve">“Hối hận cái gì? Hối hận đã quen biết em? Mà em nói mới thấy, vừa rồi lúc em đánh đúng là có chút hối hận, tôi không nghhix rằng em lại có khuynh hướng bạo lực” LÔI KÌNH cố ý chọc Nại Nại.</w:t>
      </w:r>
    </w:p>
    <w:p>
      <w:pPr>
        <w:pStyle w:val="BodyText"/>
      </w:pPr>
      <w:r>
        <w:t xml:space="preserve">“Anh!” Nại Nại tức giận mở miệng ra cắn, LÔI KÌNH cũng không thấy đau đớn, chỉ có điều anh thấy thương cho hàm răng trăng của cô, thế là đẩy đầu cô ra mắng yêu: “Haizz. em có thể đổi chiêu khác được không ? Lần nào cũng thế này, em cầm tinh con cún hả?”</w:t>
      </w:r>
    </w:p>
    <w:p>
      <w:pPr>
        <w:pStyle w:val="BodyText"/>
      </w:pPr>
      <w:r>
        <w:t xml:space="preserve">Nại Nại thu răng về, quay mặt đi, để mặc cho LÔI KÌNH ôm cô thật chặt, không thèm quan tâm tới người đàn ông vô lương tâm này nữa.</w:t>
      </w:r>
    </w:p>
    <w:p>
      <w:pPr>
        <w:pStyle w:val="BodyText"/>
      </w:pPr>
      <w:r>
        <w:t xml:space="preserve">Sau lưng cô, LÔI KÌNH không còn nói thêm lời nào. chỉ chúi vào gáy cô. nhắm nghiền mắt lại.</w:t>
      </w:r>
    </w:p>
    <w:p>
      <w:pPr>
        <w:pStyle w:val="BodyText"/>
      </w:pPr>
      <w:r>
        <w:t xml:space="preserve">Dày vò suốt ba ngày, cuối cùng đã kết thúc. Từ nay trở đi, chí ít họ cũng có thể yên tâm được 1 thời gian cho đến lúc tốp người tiếp theo tìm tới.</w:t>
      </w:r>
    </w:p>
    <w:p>
      <w:pPr>
        <w:pStyle w:val="BodyText"/>
      </w:pPr>
      <w:r>
        <w:t xml:space="preserve">Có lẽ để Nại Nại lại bên cạnh có chút nguy hiểm, nhưng thật sự anh không thể quyết tâm rời xa cô lần nữa. Hãy để anh ích kỉ 1 lần, anh thề sẽ dốc toàn bộ sức lực để bảo vệ tốt sự an toàn của cô.</w:t>
      </w:r>
    </w:p>
    <w:p>
      <w:pPr>
        <w:pStyle w:val="BodyText"/>
      </w:pPr>
      <w:r>
        <w:t xml:space="preserve">Lúc Nại Nại đang mơ màng thì bỗng nghe thấy LÔI KÌNH thì thầm bên tai: “Nại Nại”</w:t>
      </w:r>
    </w:p>
    <w:p>
      <w:pPr>
        <w:pStyle w:val="BodyText"/>
      </w:pPr>
      <w:r>
        <w:t xml:space="preserve">“Gì cơ?” Nại Nại nằm trong vòng tay ấm áp của anh, mắt díp lại, vô cùng buồn ngủ.</w:t>
      </w:r>
    </w:p>
    <w:p>
      <w:pPr>
        <w:pStyle w:val="BodyText"/>
      </w:pPr>
      <w:r>
        <w:t xml:space="preserve">“Lần này có thể kết hôn rồi đúng không ?” LÔI KÌNH thì thầm hỏi.</w:t>
      </w:r>
    </w:p>
    <w:p>
      <w:pPr>
        <w:pStyle w:val="BodyText"/>
      </w:pPr>
      <w:r>
        <w:t xml:space="preserve">Trc khi mất đi ý thức hoàn toàn đẻ chìm vào giấc ngủ, Nại Nại thốt câu cuối cùng: “Đừng quậy nữa, ngủ đi”</w:t>
      </w:r>
    </w:p>
    <w:p>
      <w:pPr>
        <w:pStyle w:val="BodyText"/>
      </w:pPr>
      <w:r>
        <w:t xml:space="preserve"> --  www.alobooks.vn --</w:t>
      </w:r>
    </w:p>
    <w:p>
      <w:pPr>
        <w:pStyle w:val="BodyText"/>
      </w:pPr>
      <w:r>
        <w:t xml:space="preserve">“Kình. . Kình ca” HCV đang bài thua, phụ trách lên tầng báo tin. Rút kinh nghiệm từ HTD, lần này anh đã thận trọng gõ cửa. Nhưng lúc đi vào vẫn thấy sắc mặt LÔI KÌNH rất tệ            </w:t>
      </w:r>
    </w:p>
    <w:p>
      <w:pPr>
        <w:pStyle w:val="BodyText"/>
      </w:pPr>
      <w:r>
        <w:t xml:space="preserve"> </w:t>
      </w:r>
    </w:p>
    <w:p>
      <w:pPr>
        <w:pStyle w:val="BodyText"/>
      </w:pPr>
      <w:r>
        <w:t xml:space="preserve"> “Mau nói” LÔI KÌNH thấy Nại Nại vẫn đang ngủ ngon lành, cố hạ thấp giọng</w:t>
      </w:r>
    </w:p>
    <w:p>
      <w:pPr>
        <w:pStyle w:val="BodyText"/>
      </w:pPr>
      <w:r>
        <w:t xml:space="preserve">“Mẹ chị dâu, cũng là mẹ vợ của đại ca gọi điện cho đồng nghiệp của chị dâu, đồng nghiệp chị dâu lại gọi điện tới đây…”</w:t>
      </w:r>
    </w:p>
    <w:p>
      <w:pPr>
        <w:pStyle w:val="BodyText"/>
      </w:pPr>
      <w:r>
        <w:t xml:space="preserve">“Rốt cuộc là có chuyện gì?” Nghe HCV vòng vo tam quốc, LÔI KÌNH không thể nhẫn nại thêm.</w:t>
      </w:r>
    </w:p>
    <w:p>
      <w:pPr>
        <w:pStyle w:val="BodyText"/>
      </w:pPr>
      <w:r>
        <w:t xml:space="preserve">“Bà nói, nếu trong òng 15 phút nữa, con gái bà không về nhà, thì sẽ báo cảnh sát” HCV cười giả lả, coi như cái kết cho câu chuyện, chân vừa nhấc lên, anh đã biến mất sau cánh cửa.</w:t>
      </w:r>
    </w:p>
    <w:p>
      <w:pPr>
        <w:pStyle w:val="BodyText"/>
      </w:pPr>
      <w:r>
        <w:t xml:space="preserve">“Mẹ vợ?” LÔI KÌNH ngây người. Lần đầu tuên tiếp xúc với từ này anh không biết phải làm gì. Anh cúi đầu lặng nhìn Nại Nại đang ngủ ngon lành trong lòng mình. Nại Nại ngốc nghếch mặt đỏ như trái táo nằm tren giường của anh, bình yên như thế.</w:t>
      </w:r>
    </w:p>
    <w:p>
      <w:pPr>
        <w:pStyle w:val="BodyText"/>
      </w:pPr>
      <w:r>
        <w:t xml:space="preserve">Có lẽ, cũng là 1 cách xưng hô hay. Ít nhất cũng đồng nghĩa với việc Nại Nại sắp thành người phụ nữ của anh</w:t>
      </w:r>
    </w:p>
    <w:p>
      <w:pPr>
        <w:pStyle w:val="BodyText"/>
      </w:pPr>
      <w:r>
        <w:t xml:space="preserve">Như vậy xem ra việc có mẹ vợ cũng không hề tệ.</w:t>
      </w:r>
    </w:p>
    <w:p>
      <w:pPr>
        <w:pStyle w:val="BodyText"/>
      </w:pPr>
      <w:r>
        <w:t xml:space="preserve">LÔI KÌNH hình như quên mất 1 điều, ng mẹ vợ mà anh vừa nhắc đến với ý tán đồng lại đang phát điên, đồng thới đã thầm thề rằng:Nhất định phải cho tên tiểu tử xã hội đen hoàn luơng biết thế nào là uy phong của mẹ vợ, bằng không hổ không ra oai, tiểu tử đó lại coi bà là Hello Kitty.</w:t>
      </w:r>
    </w:p>
    <w:p>
      <w:pPr>
        <w:pStyle w:val="BodyText"/>
      </w:pPr>
      <w:r>
        <w:t xml:space="preserve">“Hắt xì” LÔI KÌNH bất giác hắt xì 1 cái, luôn cảm thấy bốn bề có ánh mắt đang nhìn chằm chằm vào mình.</w:t>
      </w:r>
    </w:p>
    <w:p>
      <w:pPr>
        <w:pStyle w:val="BodyText"/>
      </w:pPr>
      <w:r>
        <w:t xml:space="preserve">Có khi nào…cái thứ gọi là ý niệm lại linh đến vậy?</w:t>
      </w:r>
    </w:p>
    <w:p>
      <w:pPr>
        <w:pStyle w:val="BodyText"/>
      </w:pPr>
      <w:r>
        <w:t xml:space="preserve">Chương 44:Có bạn từ phương xa ghé thăm không vui vẻ.</w:t>
      </w:r>
    </w:p>
    <w:p>
      <w:pPr>
        <w:pStyle w:val="BodyText"/>
      </w:pPr>
      <w:r>
        <w:t xml:space="preserve">Đạo tiếp khách của nhà họ Tần vô cùng cầu kì.</w:t>
      </w:r>
    </w:p>
    <w:p>
      <w:pPr>
        <w:pStyle w:val="BodyText"/>
      </w:pPr>
      <w:r>
        <w:t xml:space="preserve">Mẹ Nại Nại ưa sạch sẽ, sáng sớm thường dựng Nại Nại còn đang trong tình trạng hôn mê say đắm khỏi giường. Sau khi dọn dẹp phòng ốc không còn hạt bụi nào, bà mới hài lòng rời khỏi, để lại mình Nại Nại đáng thương đang ngái ngủ, đầu gục xuống tận đầu gối ngồi chồm hỗm ở 1 góc nào đó trên giường,</w:t>
      </w:r>
    </w:p>
    <w:p>
      <w:pPr>
        <w:pStyle w:val="BodyText"/>
      </w:pPr>
      <w:r>
        <w:t xml:space="preserve">KHÔNG phải là cô không muốn ngủ nữa, mà mệ cô đã dặn kĩ là không được ngủ nữa, làm chăn tung loạn lên, khách đến thì làm thế nào?</w:t>
      </w:r>
    </w:p>
    <w:p>
      <w:pPr>
        <w:pStyle w:val="BodyText"/>
      </w:pPr>
      <w:r>
        <w:t xml:space="preserve">Vị khách sẽ ghé thăm đó, là thì tương lai, là thì tương lai vĩnh viễn.</w:t>
      </w:r>
    </w:p>
    <w:p>
      <w:pPr>
        <w:pStyle w:val="BodyText"/>
      </w:pPr>
      <w:r>
        <w:t xml:space="preserve">Nại Nại có thể coi vị khách đó không bao giờ đến, nhưng tuyệt đối không thể làm loạn căn phòng vừa được thu dọn xong. Vậy nên Nại Nại đã tập được thói quen hằng ngày cứ đến 6h thức dậy, dưới quyền uy của mẹ, chịu khổ chịu sở với đôi mắt thâm quầng còn hơn mắt gấu trúc.</w:t>
      </w:r>
    </w:p>
    <w:p>
      <w:pPr>
        <w:pStyle w:val="BodyText"/>
      </w:pPr>
      <w:r>
        <w:t xml:space="preserve">“Mẹ tại sao phải thu dọn nhiều thế, chẳng phải hà chỉ có mỗi hai mẹ con mình thôi sao?” Nại Nại hỏi trong đau khổ, dường như do mất đi giấc ngủ buổi sáng mà cô thèm ngủ muốn chết.</w:t>
      </w:r>
    </w:p>
    <w:p>
      <w:pPr>
        <w:pStyle w:val="BodyText"/>
      </w:pPr>
      <w:r>
        <w:t xml:space="preserve">“Ngày phòng khách, đêm chống trộ, đó là điều căn bản trong đạo trị gia” Mẹ Nại Nại tinh thần sảng khoái khí thế bừng bừng.                </w:t>
      </w:r>
    </w:p>
    <w:p>
      <w:pPr>
        <w:pStyle w:val="BodyText"/>
      </w:pPr>
      <w:r>
        <w:t xml:space="preserve"> </w:t>
      </w:r>
    </w:p>
    <w:p>
      <w:pPr>
        <w:pStyle w:val="BodyText"/>
      </w:pPr>
      <w:r>
        <w:t xml:space="preserve"> “Ồ thì ra ra nhà có khách cũng giống như nhà bị trộm” Nại Nại mơ ngủ gật đầu như vừa nhận ra 1 chân lí vô cùng quý báu.</w:t>
      </w:r>
    </w:p>
    <w:p>
      <w:pPr>
        <w:pStyle w:val="BodyText"/>
      </w:pPr>
      <w:r>
        <w:t xml:space="preserve"> --  www.alobooks.vn --</w:t>
      </w:r>
    </w:p>
    <w:p>
      <w:pPr>
        <w:pStyle w:val="BodyText"/>
      </w:pPr>
      <w:r>
        <w:t xml:space="preserve">Việc đầu tiên sau khi Nại Nại thức dậy chính là gọi điện cho mẹ. Lúc gọi điện thì máy bận làm cô sợ hãi suýt chết, quay lại vỗ mạnh 1 cái, nhắm trúng lên phần vai băng bó của LÔI KÌNH, chẳng thèm quan tâm anh rên rỉ cô đập thêm 2 cái nữa: “Đều tại anh hết, không cho em về nhà, lần này thì hay rồi, mẹ báo cảnh sát rồi”</w:t>
      </w:r>
    </w:p>
    <w:p>
      <w:pPr>
        <w:pStyle w:val="BodyText"/>
      </w:pPr>
      <w:r>
        <w:t xml:space="preserve">LÔI KÌNH hứng khởi trả lời: “Mẹ em hành động nhanh thật”</w:t>
      </w:r>
    </w:p>
    <w:p>
      <w:pPr>
        <w:pStyle w:val="BodyText"/>
      </w:pPr>
      <w:r>
        <w:t xml:space="preserve">“Còn cười được, ngộ nhỡ cảnh sát đến thì xem anh giải thích thế nào” Nại Nại nghiến răng</w:t>
      </w:r>
    </w:p>
    <w:p>
      <w:pPr>
        <w:pStyle w:val="BodyText"/>
      </w:pPr>
      <w:r>
        <w:t xml:space="preserve">“Giải thích thế nào? Con gái bà nằm trên giường nhà tôi thì giải thích gì nữa, việc này là việc trong nhà, các chú cảnh sát không quản lí đâu” LÔI KÌNH cúi đầu ôm Nại Nại vào lòng, đùa nghịch chiếc cằm cô, nhẹ cười : “Em thấy sao?”</w:t>
      </w:r>
    </w:p>
    <w:p>
      <w:pPr>
        <w:pStyle w:val="BodyText"/>
      </w:pPr>
      <w:r>
        <w:t xml:space="preserve">“Xí! Khi báo cảnh sát thế nào mẹ cũng bảo bọn anh là xã hội đen, lúc đó mấy chú cảnh sát chắc chắn không đơn thuần xếp chuyện này vào chuyện gia đình đâu”</w:t>
      </w:r>
    </w:p>
    <w:p>
      <w:pPr>
        <w:pStyle w:val="BodyText"/>
      </w:pPr>
      <w:r>
        <w:t xml:space="preserve">“Thế rốt cuộc bọn tôi có phải xã hội đen không ?” LÔI KÌNH thì thầm vào tai Nại Nại</w:t>
      </w:r>
    </w:p>
    <w:p>
      <w:pPr>
        <w:pStyle w:val="BodyText"/>
      </w:pPr>
      <w:r>
        <w:t xml:space="preserve">“Cái này em làm sao biết được?” Nại Nại do dự 1 lúc rồi nói tiếp</w:t>
      </w:r>
    </w:p>
    <w:p>
      <w:pPr>
        <w:pStyle w:val="BodyText"/>
      </w:pPr>
      <w:r>
        <w:t xml:space="preserve">“Thế này nhé, tôi sẽ cho em 1 cơ hội mở mang tầm nhìn về xã hội đen. Có điều nói trc nếu như em không chịu làm thì e rằng cả đời sẽ không có cơ hội nữa đâu. Tôi sắp quy ẩn giang hồ rồi” LÔI KÌNH nhíu mắt, nghiêng mặt sang cười với Nại Nại</w:t>
      </w:r>
    </w:p>
    <w:p>
      <w:pPr>
        <w:pStyle w:val="BodyText"/>
      </w:pPr>
      <w:r>
        <w:t xml:space="preserve">Trc giờ Nại Nại luôn là đứa trẻ hiếu kì. Quãng thời gian 2 năm ngụy trang làm người vợ vị bỏ rơi dần biến thành thời kì của đồ ngốc từ sau khi gặp LÔI KÌNH. Nếu như làm người phụ nữ độc lập tự chủ khó như vậy, tại sao lại không an nhàn hưởng thụ cuộc sống của kẻ ngốc nghếch? Cho nên cô tôn trọng mong muốn cuộc sống ấu trĩ, cười hì hì nói: “Sao thế? Anh không làm nhân vật nam chính vĩ đại chịu hy sinh nữa sao?”</w:t>
      </w:r>
    </w:p>
    <w:p>
      <w:pPr>
        <w:pStyle w:val="BodyText"/>
      </w:pPr>
      <w:r>
        <w:t xml:space="preserve">“Nhân vât nam chính gì?” LÔI KÌNH không hiểu chữ này</w:t>
      </w:r>
    </w:p>
    <w:p>
      <w:pPr>
        <w:pStyle w:val="BodyText"/>
      </w:pPr>
      <w:r>
        <w:t xml:space="preserve">“Chính là nhân vật nam chính trong các tiểu thuyết đó. Vì người phụ nữ mình yêu mà chấp nhận gánh vác hết mọi khổ nhọc len vai mình, thà để cho nhân vật nữ chính hiểu lầm chứ không bao giờ giải thích, viện cớ là nghĩ tốt cho cô ấy mà tước đoạt quyền biết mọi chuyện của phụ nữ. Cuối cùng trừng trừng nhìn người phụ nữ mình yêu xà vào lòng người đàn ông khác. Đó chính là thánh phụ trong truyền thuyết” Nại Nại đem hết bao kinh nghiệm tích lũy nhiều năm về các tiểu thuyết tình cảm kể lại cho LÔI KÌNH               </w:t>
      </w:r>
    </w:p>
    <w:p>
      <w:pPr>
        <w:pStyle w:val="BodyText"/>
      </w:pPr>
      <w:r>
        <w:t xml:space="preserve"> </w:t>
      </w:r>
    </w:p>
    <w:p>
      <w:pPr>
        <w:pStyle w:val="BodyText"/>
      </w:pPr>
      <w:r>
        <w:t xml:space="preserve"> “Cái gì mà loạn tùm lum thế? Thằng đàn ông đó bị thần kinh, sao lại đem vợ mình tặng không cho người khác như thế?” LÔI KÌNH cười như chẳng cười: “Tôi không ngu ngốc thế, Nại Nại nhà tôi không tặng cho ai hết”</w:t>
      </w:r>
    </w:p>
    <w:p>
      <w:pPr>
        <w:pStyle w:val="BodyText"/>
      </w:pPr>
      <w:r>
        <w:t xml:space="preserve">LÔI KÌNH trc giờ chưa từng nói những lời lẽ tình tứ như thế, may mà Nại Nại còn đang chìm đắm trong lâng lâng vì sắp được trải nghiệm cuộc đời xã hội đen nên tja thời chưa phát hiện ra sự dị thường của anh. Cô nói tiếp; “Vật tốt! Em sẽ cùng anh trải qua những ngày tháng sau cùng trong cuộc đời xã hội đen. Nhưng em nói trc, phải mua bảo hiểm cho em, ng thụ hưởng ghi tên mẹ em”</w:t>
      </w:r>
    </w:p>
    <w:p>
      <w:pPr>
        <w:pStyle w:val="BodyText"/>
      </w:pPr>
      <w:r>
        <w:t xml:space="preserve">“Tại sao lại ghi tên mẹ em” LÔI KÌNH lòng xót xa, mặt cũng xót xa.</w:t>
      </w:r>
    </w:p>
    <w:p>
      <w:pPr>
        <w:pStyle w:val="BodyText"/>
      </w:pPr>
      <w:r>
        <w:t xml:space="preserve">“Bởi vì đến em cũng tiêu rồi thì anh đâu còn nữa” Nại Nại thản nhiên suy luận</w:t>
      </w:r>
    </w:p>
    <w:p>
      <w:pPr>
        <w:pStyle w:val="BodyText"/>
      </w:pPr>
      <w:r>
        <w:t xml:space="preserve">Như vậy có phải đồng nghĩa với việc cô biết rằng anh nhất định sẽ dùng cả tính mạng và sức lực để bảo vệ cô? Đoạn hội thoại sau khi được giải mà trở thành lời khẳng định rõ ràng vang bên tai LÔI KÌNH, ánh mắt anh trở nên long lanh</w:t>
      </w:r>
    </w:p>
    <w:p>
      <w:pPr>
        <w:pStyle w:val="BodyText"/>
      </w:pPr>
      <w:r>
        <w:t xml:space="preserve">“Được, không thành vấn đề, tôi đồng ý” Anh cười hài lòng: “Tôi nhất định không để mẹ em nhận được 1 xu nào”</w:t>
      </w:r>
    </w:p>
    <w:p>
      <w:pPr>
        <w:pStyle w:val="BodyText"/>
      </w:pPr>
      <w:r>
        <w:t xml:space="preserve">“Được” Nại Nại ra sức gật đầu</w:t>
      </w:r>
    </w:p>
    <w:p>
      <w:pPr>
        <w:pStyle w:val="BodyText"/>
      </w:pPr>
      <w:r>
        <w:t xml:space="preserve">“Trừ ph là tiền biếu” LÔI KÌNH bổ sung thêm</w:t>
      </w:r>
    </w:p>
    <w:p>
      <w:pPr>
        <w:pStyle w:val="BodyText"/>
      </w:pPr>
      <w:r>
        <w:t xml:space="preserve">“Xí…” Mặt Nại Nại đột nhiên đỏ lựng, đôi mắt tràn đầy hạnh phúc.</w:t>
      </w:r>
    </w:p>
    <w:p>
      <w:pPr>
        <w:pStyle w:val="BodyText"/>
      </w:pPr>
      <w:r>
        <w:t xml:space="preserve"> --  www.alobooks.vn --</w:t>
      </w:r>
    </w:p>
    <w:p>
      <w:pPr>
        <w:pStyle w:val="BodyText"/>
      </w:pPr>
      <w:r>
        <w:t xml:space="preserve">KHÔNG ngoài dự kiến của KL, tốp người tiếp theo đến báo thù ấp tới vào buổi chiều tối.</w:t>
      </w:r>
    </w:p>
    <w:p>
      <w:pPr>
        <w:pStyle w:val="BodyText"/>
      </w:pPr>
      <w:r>
        <w:t xml:space="preserve">Tên đứng đầu rất lịch sự chào hỏi mấy anh em dưới nha, sau đó hình như có ý cười nhạo LÔI KÌNH đang ngồi trên sofa đối diện: “Nghe nói sáng nay Khổng Khê tới? Hắn chỉ làm bị thương vai mày thôi? Mắt hắn có vấn đề sao? Thần súng cũng có lúc thất thủ?”</w:t>
      </w:r>
    </w:p>
    <w:p>
      <w:pPr>
        <w:pStyle w:val="BodyText"/>
      </w:pPr>
      <w:r>
        <w:t xml:space="preserve">LÔI KÌNH lấy thuốc ra châm, cầm trên tay mà chưachút, mỉm cười nói: “Bởi vì tao giúp hắn trừ khử người mà hắn hận nhất, nên hắn tah cho tao 1 mạng”</w:t>
      </w:r>
    </w:p>
    <w:p>
      <w:pPr>
        <w:pStyle w:val="BodyText"/>
      </w:pPr>
      <w:r>
        <w:t xml:space="preserve">“Thực ra mày biết, tao biết, năm đó gia tộc Khổng Khê diệt vong là trò quỷ của Smith, mày chẳng qua giúp nhà họ La đòi lại công bằng thôi, rốt cuộc lại hoàn thành giấc mộng nhận con nuôi của Smith. Tiếc rằng Smith lại không hiểu nổi câu tục ngữ của người TQ chúng ta,  “rước cáo vào nhà” chính là kết cục của hắn. Bây giờ người ở Boston đều về dưới trướng Khổng Khê, coi như đã thực hiện được mong ước phát dương quang đại năm xưa của nhà họ Khổng’ người đối diện cười cũng tùy ý, vết dẹo trên mặt vì cười trông càng đáng sợ hơn.</w:t>
      </w:r>
    </w:p>
    <w:p>
      <w:pPr>
        <w:pStyle w:val="BodyText"/>
      </w:pPr>
      <w:r>
        <w:t xml:space="preserve">LÔI KÌNH nhìn hắn cười, giống như bạn bè lâu ngày gặp mặt vậy, chỉ là nói chuyện cũ ngày xưa mà thôi, anh nói tôi đáp, tinh thần thải mái vô cùng.   </w:t>
      </w:r>
    </w:p>
    <w:p>
      <w:pPr>
        <w:pStyle w:val="BodyText"/>
      </w:pPr>
      <w:r>
        <w:t xml:space="preserve"> </w:t>
      </w:r>
    </w:p>
    <w:p>
      <w:pPr>
        <w:pStyle w:val="BodyText"/>
      </w:pPr>
      <w:r>
        <w:t xml:space="preserve"> Nại Nại ở trong bếp chuẩn bị café xong đi ra thì bị HTD chặn lại, hình như anh muốn giúp đỡ. Nhưng Nại Nại tránh sang 1 bên, mỉm cười đi vòng qua tay anh đến thẳng đến chỗ LÔI KÌNH, đặt café lên bàn trc mặt khách, quay lại chớp chớp mắt với LÔI KÌNH rồi đặt ly café trc mặt anh.</w:t>
      </w:r>
    </w:p>
    <w:p>
      <w:pPr>
        <w:pStyle w:val="BodyText"/>
      </w:pPr>
      <w:r>
        <w:t xml:space="preserve">LÔI KÌNH cúi đầu nhìn, trong ly café lại là nước lọc.</w:t>
      </w:r>
    </w:p>
    <w:p>
      <w:pPr>
        <w:pStyle w:val="BodyText"/>
      </w:pPr>
      <w:r>
        <w:t xml:space="preserve">Biết trò quỷ Nại Nại làm để trêu anh, anh cưới bất lực, cầm chiếc ly café một hơi cạn sạch.</w:t>
      </w:r>
    </w:p>
    <w:p>
      <w:pPr>
        <w:pStyle w:val="BodyText"/>
      </w:pPr>
      <w:r>
        <w:t xml:space="preserve">Ng đối diện nhìn chằm chằm vào Nại Nại, tay cầm ly café bỗng khựng lại: “LÔI KÌNH, mày để người phụ nữ của mình ở đây?”</w:t>
      </w:r>
    </w:p>
    <w:p>
      <w:pPr>
        <w:pStyle w:val="BodyText"/>
      </w:pPr>
      <w:r>
        <w:t xml:space="preserve">LÔI KÌNH ậm ờ 1 tiếng, tiếp đó người kia lại hỏi: “Mày không sợ mày chết cô ta sẽ đau buồn sao?”</w:t>
      </w:r>
    </w:p>
    <w:p>
      <w:pPr>
        <w:pStyle w:val="BodyText"/>
      </w:pPr>
      <w:r>
        <w:t xml:space="preserve">“Hiển nhiên là tao không sợ” LÔI KÌNH cười nói: “Tao lại cảm thấy nếu tao chết ngay trc mặt cô ấy thì sẽ là sự giúp đỡ lớn cho cô ấy”</w:t>
      </w:r>
    </w:p>
    <w:p>
      <w:pPr>
        <w:pStyle w:val="BodyText"/>
      </w:pPr>
      <w:r>
        <w:t xml:space="preserve">“Để cô ta biết lần sau nên tìm 1 người tốt?” người đó cười mỉa mai, đặt ly café xuống bàn.</w:t>
      </w:r>
    </w:p>
    <w:p>
      <w:pPr>
        <w:pStyle w:val="BodyText"/>
      </w:pPr>
      <w:r>
        <w:t xml:space="preserve">“Sai! Để cô ấy có thể tự hào vì người đàn ông của mình” LÔI KÌNH lặng im 1 lúc rồi mới nói</w:t>
      </w:r>
    </w:p>
    <w:p>
      <w:pPr>
        <w:pStyle w:val="BodyText"/>
      </w:pPr>
      <w:r>
        <w:t xml:space="preserve">Ng đó mỉm cười, rút khẩu súng từ trong túi quần ra vứt lên bàn.</w:t>
      </w:r>
    </w:p>
    <w:p>
      <w:pPr>
        <w:pStyle w:val="BodyText"/>
      </w:pPr>
      <w:r>
        <w:t xml:space="preserve">Hắn ta tựa lưng vào ghế, thản nhiên nói: “LÔI KÌNH, có người mua chộc tao giết chết mày”</w:t>
      </w:r>
    </w:p>
    <w:p>
      <w:pPr>
        <w:pStyle w:val="BodyText"/>
      </w:pPr>
      <w:r>
        <w:t xml:space="preserve">LÔI KÌNH chả buồn nhấc mắt lên, ung dung thong thả cầm khẩu súng lên, kiểm ta 1 lúc rồi hỏi: “Ai thế, đưa khẩu súng tệ vậy mà Lăng Phong mày cũng nhận? LÔI KÌNH này ít nhất cũng phải dùng khẩu Walter P99 chứ. người đó thật không biết gì cả”</w:t>
      </w:r>
    </w:p>
    <w:p>
      <w:pPr>
        <w:pStyle w:val="BodyText"/>
      </w:pPr>
      <w:r>
        <w:t xml:space="preserve">Nại Nại đứng 1 bên, bị khẩu súng đen ngòm trc mặt dọa mất cả hồn, còn thái độ thản nhiên bình lặng của LÔI KÌNH trc vũ khí sát thương kinh khủng đó càng khiếNại Nại cô cảm thấy phẫn uất. Đúng vậy, anh đã quen với chúng, hưng cũng không nên đùa giỡn với tính mạng, ít nhất cũng phải tỏ ra căng thẳng đôi chút chứ? Thật không hiểu anh đang nghĩ gì?</w:t>
      </w:r>
    </w:p>
    <w:p>
      <w:pPr>
        <w:pStyle w:val="BodyText"/>
      </w:pPr>
      <w:r>
        <w:t xml:space="preserve">“LÔI KÌNH chúng ta đi thẳng vào vấn đề đi, con số người đó đưa ra không nhỏ. Nên chúng ta tình bằng hữu là tình bằng hữu, làm ăn là làm ăn. Mày cầm súng đi” Lăng Phong cười, lấy khẩu súng từ tay LÔI KÌNH, cúi đầu bắt đầu điều chỉnh</w:t>
      </w:r>
    </w:p>
    <w:p>
      <w:pPr>
        <w:pStyle w:val="BodyText"/>
      </w:pPr>
      <w:r>
        <w:t xml:space="preserve">Cùng lúc đó, HTD và HCV từ sofs bên cạnh đứng bật dậy, rút súng ra chĩa vào đầu Lăng Phong</w:t>
      </w:r>
    </w:p>
    <w:p>
      <w:pPr>
        <w:pStyle w:val="BodyText"/>
      </w:pPr>
      <w:r>
        <w:t xml:space="preserve">Tim Nại Nại như nhảy ra khỏi ngực, miệng hơi há ra, mắt mở to cực đại.</w:t>
      </w:r>
    </w:p>
    <w:p>
      <w:pPr>
        <w:pStyle w:val="BodyText"/>
      </w:pPr>
      <w:r>
        <w:t xml:space="preserve">Lần này thì đúng là được dịp mở rộng tầm mắt thật rồi, cuộc chiến đẫm máu lại còn thêm các băng nhóm thanh toán lẫn nhau. Đây đúng là những tình tiết kinh điển nhất trong các tác phẩm điện ảnh về xã hội đen của Ngô Vũ Sâm(Đạo diễn phim hành động nổi tiếng của TQ) rồi.</w:t>
      </w:r>
    </w:p>
    <w:p>
      <w:pPr>
        <w:pStyle w:val="BodyText"/>
      </w:pPr>
      <w:r>
        <w:t xml:space="preserve">Nhưng thái độ lạnh lùng thờ ơ của nam nhân vật chính phá vỡ mỹ cảnh của bức họa.      </w:t>
      </w:r>
    </w:p>
    <w:p>
      <w:pPr>
        <w:pStyle w:val="BodyText"/>
      </w:pPr>
      <w:r>
        <w:t xml:space="preserve"> </w:t>
      </w:r>
    </w:p>
    <w:p>
      <w:pPr>
        <w:pStyle w:val="BodyText"/>
      </w:pPr>
      <w:r>
        <w:t xml:space="preserve"> “LÔI KÌNH, mày tiếp kháhc kiểu gì vậy?” Lăng Phong vẫn mỉm cười, bàn tay điều chỉnh súng vẫn không dừng lại 1 giây.</w:t>
      </w:r>
    </w:p>
    <w:p>
      <w:pPr>
        <w:pStyle w:val="BodyText"/>
      </w:pPr>
      <w:r>
        <w:t xml:space="preserve">LÔI KÌNH lạnh lùng ra lệnh cho 2 người phía sau Lăng Phong: “Rút xuống”</w:t>
      </w:r>
    </w:p>
    <w:p>
      <w:pPr>
        <w:pStyle w:val="BodyText"/>
      </w:pPr>
      <w:r>
        <w:t xml:space="preserve">Nhưng HTD và HCV không hề cất súng đi, tiếp tục dí dúng vào huyệt thái dương của Lăng Phong</w:t>
      </w:r>
    </w:p>
    <w:p>
      <w:pPr>
        <w:pStyle w:val="BodyText"/>
      </w:pPr>
      <w:r>
        <w:t xml:space="preserve">Nại Nại nhìn trừng trừng miệng người kia mím chặt lại, khuôn mặt mang sẹo dần mất đi nụ cười. Nét mặt lạnh lùng của hắn như nói với mọi người rằng đây là giây phút nghìn cân treo sợi tóc.</w:t>
      </w:r>
    </w:p>
    <w:p>
      <w:pPr>
        <w:pStyle w:val="BodyText"/>
      </w:pPr>
      <w:r>
        <w:t xml:space="preserve">Đột nhiên Nại Nại chẳng suy nghĩ gì xông ra phía trc mặt HTD, tay vẫn đang run run cầm ly cafe nóng hổi</w:t>
      </w:r>
    </w:p>
    <w:p>
      <w:pPr>
        <w:pStyle w:val="BodyText"/>
      </w:pPr>
      <w:r>
        <w:t xml:space="preserve">“Anh vân chưa uống café, uống nhanh kẻo nguội” Cái miệng run rẩy của Nại Nại dường như nói chẳng tròn chữ thành câu</w:t>
      </w:r>
    </w:p>
    <w:p>
      <w:pPr>
        <w:pStyle w:val="BodyText"/>
      </w:pPr>
      <w:r>
        <w:t xml:space="preserve">Cây súng trong tay HTD dần hạ xuống anh ngước lên nhìn biểu hiện của LÔI KÌNH</w:t>
      </w:r>
    </w:p>
    <w:p>
      <w:pPr>
        <w:pStyle w:val="BodyText"/>
      </w:pPr>
      <w:r>
        <w:t xml:space="preserve">Đột nhiên Lăng Phong cười phá lên, quay lại nói với Nại Nại: “Cô đừng phí công tốn sức nữa, bọ chúng sẽ không nghe cô đâu”</w:t>
      </w:r>
    </w:p>
    <w:p>
      <w:pPr>
        <w:pStyle w:val="BodyText"/>
      </w:pPr>
      <w:r>
        <w:t xml:space="preserve">Nại Nại nhìn LÔI KÌNH vô vọng, không biết tại sao, cô cảm thấy người đàn ông mang khuôn mặt đầy sẹo này không hề có ý xấu, thậm chí còn chẳng có ý đồ giết không, bởi vì hắn…</w:t>
      </w:r>
    </w:p>
    <w:p>
      <w:pPr>
        <w:pStyle w:val="BodyText"/>
      </w:pPr>
      <w:r>
        <w:t xml:space="preserve">Giây phút Nại Nại xông ra mặt LÔI KÌNH liền biền sắc, nhưng ngay sau đó, anh bình thản nói: “Nại Nại, quay về”</w:t>
      </w:r>
    </w:p>
    <w:p>
      <w:pPr>
        <w:pStyle w:val="BodyText"/>
      </w:pPr>
      <w:r>
        <w:t xml:space="preserve">“Nhưng mà…” Nại Nại vẫn muốn nói</w:t>
      </w:r>
    </w:p>
    <w:p>
      <w:pPr>
        <w:pStyle w:val="BodyText"/>
      </w:pPr>
      <w:r>
        <w:t xml:space="preserve">LÔI KÌNH cau mày ra hiệu cô im lặng, ánh mắt luôn nhfn về phía cô, nặng nề, đứng đối diện nên Nại Nại đương nhiên cảm nhân được áp lực từ ánh mắt đó, chùn chân chùn tay</w:t>
      </w:r>
    </w:p>
    <w:p>
      <w:pPr>
        <w:pStyle w:val="BodyText"/>
      </w:pPr>
      <w:r>
        <w:t xml:space="preserve">“Tôi muốn uống nước lọc” LÔI KÌNH cầm chiếc ly lên, mỉm cười ra hiệu Nại Nại lấy thêm cho anh 1 ly. Nại Nại bĩu môi, biết thừa anh muốn tách cô ra khỏi chỗ này, nhưng trc mặt mọi người không tìm được lý do từ chối.</w:t>
      </w:r>
    </w:p>
    <w:p>
      <w:pPr>
        <w:pStyle w:val="BodyText"/>
      </w:pPr>
      <w:r>
        <w:t xml:space="preserve">Cô im lặng cúi đầu đặt ly café lên bàn, rồi không cam tâm cầm chiếc ly của LÔI KÌNH, đi vào trong bếp, tai thì vểnh lên hết cỡ nghe ngóng động tĩnh bên ngoài.</w:t>
      </w:r>
    </w:p>
    <w:p>
      <w:pPr>
        <w:pStyle w:val="BodyText"/>
      </w:pPr>
      <w:r>
        <w:t xml:space="preserve">“LÔI KÌNH, mày thay đổi rồi” Đây chắc là giọng của tên mặt sẹo</w:t>
      </w:r>
    </w:p>
    <w:p>
      <w:pPr>
        <w:pStyle w:val="BodyText"/>
      </w:pPr>
      <w:r>
        <w:t xml:space="preserve">“Thế sao?” Giọng LÔI KÌNH dường như không phải không vui</w:t>
      </w:r>
    </w:p>
    <w:p>
      <w:pPr>
        <w:pStyle w:val="BodyText"/>
      </w:pPr>
      <w:r>
        <w:t xml:space="preserve">Tiếp sau đó chẳng có động tĩnh gì nữa. Nại Nại nôn nóng rót nước, tay vẫn run run, chẳng tiếng động gì, cũng không biết ngoài kia đang xảy ra chuyện gì nữa? Nhưng nghĩ lại không có tiếng động cũng rất tốt.</w:t>
      </w:r>
    </w:p>
    <w:p>
      <w:pPr>
        <w:pStyle w:val="BodyText"/>
      </w:pPr>
      <w:r>
        <w:t xml:space="preserve">Ngay lúc Nại Nại nhanh chóng rót xong nước đi ra khỏi bếp thì cảnh vật bên ngoài phòng khách khiến cô suýt chút vừa bê nước vừa nhảy tưng lên</w:t>
      </w:r>
    </w:p>
    <w:p>
      <w:pPr>
        <w:pStyle w:val="BodyText"/>
      </w:pPr>
      <w:r>
        <w:t xml:space="preserve">HTD và Lão Thất ngồi hai bên LÔI KÌNH, HCV và Lão Ngũ thì ngôi cạnh người đàn ông mặt sẹo. Sáu người lại ngồi dàn hàng bên sofa đối nhìn nhau</w:t>
      </w:r>
    </w:p>
    <w:p>
      <w:pPr>
        <w:pStyle w:val="BodyText"/>
      </w:pPr>
      <w:r>
        <w:t xml:space="preserve">Họ đang làm gì đây?</w:t>
      </w:r>
    </w:p>
    <w:p>
      <w:pPr>
        <w:pStyle w:val="BodyText"/>
      </w:pPr>
      <w:r>
        <w:t xml:space="preserve">Nại Nại tiến lui không xong, đàng cầm ly nước mím môi đứng dựa ngoài cửa</w:t>
      </w:r>
    </w:p>
    <w:p>
      <w:pPr>
        <w:pStyle w:val="BodyText"/>
      </w:pPr>
      <w:r>
        <w:t xml:space="preserve">“Nói như vậy, lần này mày tới đây là đi du lịch” LÔI KÌNH mỉm cười, tựa lưng vào sofs      </w:t>
      </w:r>
    </w:p>
    <w:p>
      <w:pPr>
        <w:pStyle w:val="BodyText"/>
      </w:pPr>
      <w:r>
        <w:t xml:space="preserve"> </w:t>
      </w:r>
    </w:p>
    <w:p>
      <w:pPr>
        <w:pStyle w:val="BodyText"/>
      </w:pPr>
      <w:r>
        <w:t xml:space="preserve"> “Gần như vậy” Lăng Phong cũng thả lỏng tựa lưng vào ghế và mỉm cười</w:t>
      </w:r>
    </w:p>
    <w:p>
      <w:pPr>
        <w:pStyle w:val="BodyText"/>
      </w:pPr>
      <w:r>
        <w:t xml:space="preserve">Chuyện gì thế này? Mới chỉ có vài phút rót ns, mà đã thành hội nghi đàm phán đa quốc gia rồi? Nại Nại khó hiểu nhìn mọi ng</w:t>
      </w:r>
    </w:p>
    <w:p>
      <w:pPr>
        <w:pStyle w:val="BodyText"/>
      </w:pPr>
      <w:r>
        <w:t xml:space="preserve">“Vậy mày có thể đi rồi” LÔI KÌNH cười nhẹ: “Xa như vậy mà bắt mày tới đây, đúng là ngại quá, may mà chỗ Lão Thất có thứ mày thích đã chuẩn bị cho mày”</w:t>
      </w:r>
    </w:p>
    <w:p>
      <w:pPr>
        <w:pStyle w:val="BodyText"/>
      </w:pPr>
      <w:r>
        <w:t xml:space="preserve">Lăng Phong vẫn cười nói như người trong nhà: “Trc mắt mày đã giải quyết 2 kẻ thù lớn rồi, tiếp theo định làm gì?”</w:t>
      </w:r>
    </w:p>
    <w:p>
      <w:pPr>
        <w:pStyle w:val="BodyText"/>
      </w:pPr>
      <w:r>
        <w:t xml:space="preserve">LÔI KÌNH tựa lưng vào ghế sofa, vẫy tay gọi Nại Nại giọng nói bất lực: “Mày xem, tao có người phụ nữ ngốc như thế, còn có thể làm gì?”</w:t>
      </w:r>
    </w:p>
    <w:p>
      <w:pPr>
        <w:pStyle w:val="BodyText"/>
      </w:pPr>
      <w:r>
        <w:t xml:space="preserve">Lăng Phong lắc đầu cười: “Cô ta đâu có ngốc, có thể nhận ra tao không muốn giết mày. Lại còn biết trc tiên là khuyên giải mấy huynh đệ của mày, chứ không phả khuyên giải tao”</w:t>
      </w:r>
    </w:p>
    <w:p>
      <w:pPr>
        <w:pStyle w:val="BodyText"/>
      </w:pPr>
      <w:r>
        <w:t xml:space="preserve">Lần này thì Nại Nại đã hiểu, hình như đang nói bản thân cô</w:t>
      </w:r>
    </w:p>
    <w:p>
      <w:pPr>
        <w:pStyle w:val="BodyText"/>
      </w:pPr>
      <w:r>
        <w:t xml:space="preserve">Nại Nại chậm rãi đi tới bên LÔI KÌNH, liền bị anh kéo vào lòng. LÔI KÌNH nhìn cô 1 hồi: “Đừng nói chứ, nếu như có mày, tao cũng không phát hiện cô ấy lại thông minh thế”</w:t>
      </w:r>
    </w:p>
    <w:p>
      <w:pPr>
        <w:pStyle w:val="BodyText"/>
      </w:pPr>
      <w:r>
        <w:t xml:space="preserve">“Con người mày xưa nay lời nói với suy nghĩ không thống nhất. Bao nhiêu năm không hề thay đổi gì” Lăng Phong cười nói</w:t>
      </w:r>
    </w:p>
    <w:p>
      <w:pPr>
        <w:pStyle w:val="BodyText"/>
      </w:pPr>
      <w:r>
        <w:t xml:space="preserve">“Mày cũng khác gì? Rõ ràng đến du lịch lại bảo đến giết tao, chỉ thích trêu chọc người khác” LÔI KÌNH vuốt ve mái tóc Nại Nại, cô muốn giữ hình tượng trc mặt người ngoài nên cố gắng vùng vẫy bật dậy, nhưng lại bị anh giữ chặt, thầm thì: “Ngồi yên, như vậy rất hay”</w:t>
      </w:r>
    </w:p>
    <w:p>
      <w:pPr>
        <w:pStyle w:val="BodyText"/>
      </w:pPr>
      <w:r>
        <w:t xml:space="preserve">“Lúc nào định sinh con?” Lăng Phong cười haha</w:t>
      </w:r>
    </w:p>
    <w:p>
      <w:pPr>
        <w:pStyle w:val="BodyText"/>
      </w:pPr>
      <w:r>
        <w:t xml:space="preserve">“Có liên quan tới mày sao?” LÔI KÌNH ôm Nại Nại hỏi vặn</w:t>
      </w:r>
    </w:p>
    <w:p>
      <w:pPr>
        <w:pStyle w:val="BodyText"/>
      </w:pPr>
      <w:r>
        <w:t xml:space="preserve">“Đương nhiên, mạng bố nó là do tao tha cho, nên đứa trẻ tất nhiên có liên quan tới tao” Lăng Phong cố nói chuyện mập mờ</w:t>
      </w:r>
    </w:p>
    <w:p>
      <w:pPr>
        <w:pStyle w:val="BodyText"/>
      </w:pPr>
      <w:r>
        <w:t xml:space="preserve">“Ai giữ mạng cho ai cũng chưa biết đâu” LÔI KÌNH mặt không đổi sắc cười nói: “Đợi khi nào con tao đầy tháng, chúng ta lại tỉ thí lần nữa”</w:t>
      </w:r>
    </w:p>
    <w:p>
      <w:pPr>
        <w:pStyle w:val="BodyText"/>
      </w:pPr>
      <w:r>
        <w:t xml:space="preserve">Lăng Phong cười lớn: “Được, nhất trí, giữ lại cái mạng nhỏ cho mày, đợi sinh xong 1 nhóc rồi tính sau”</w:t>
      </w:r>
    </w:p>
    <w:p>
      <w:pPr>
        <w:pStyle w:val="BodyText"/>
      </w:pPr>
      <w:r>
        <w:t xml:space="preserve">Thấy 2 người càng nói càng lăng nhăng, Nại Nại không chịu nổi dùng móng tay cấu eo LÔI KÌNH 1 cái. Anh đau tới mức buông tay ra, Nại Nại nhân thời cơ chạy mất dạng vào bếp</w:t>
      </w:r>
    </w:p>
    <w:p>
      <w:pPr>
        <w:pStyle w:val="BodyText"/>
      </w:pPr>
      <w:r>
        <w:t xml:space="preserve">Lăng Phong vứt mẩu thuốc xuống đất, lấy chân dệp tắt, đứng dậy từ biệt: “Tao về đây. Lần quy ẩn của mày tao lời to rồi”</w:t>
      </w:r>
    </w:p>
    <w:p>
      <w:pPr>
        <w:pStyle w:val="BodyText"/>
      </w:pPr>
      <w:r>
        <w:t xml:space="preserve">LÔI KÌNH và đàn em cũng đứng dấy, sắc mắt LÔI KÌNH đặc biệt trang nghiêm: “Tao sẽ nhớ lời mày nói”</w:t>
      </w:r>
    </w:p>
    <w:p>
      <w:pPr>
        <w:pStyle w:val="BodyText"/>
      </w:pPr>
      <w:r>
        <w:t xml:space="preserve">Lăng Phong nhìn biểu cảm của LÔI KÌNH, cau mày: “Tao đoán cô ta sẽ tới tìm mày. Bây giờ tao chẳng thế biết nổi suy nghĩ của đàn bà nữa”</w:t>
      </w:r>
    </w:p>
    <w:p>
      <w:pPr>
        <w:pStyle w:val="BodyText"/>
      </w:pPr>
      <w:r>
        <w:t xml:space="preserve">“Suy nghĩ của phụ nữ tốt nhất đừng tìm hiểu làm gì, suy nghĩ mấy cũng không hiểu nổi đâu. Bởi vì cánh chúng ta nghĩ bằng đầu, còn phụ nữ dùng trái tim xét việc” LÔI KÌNH cười trong bế tắc          </w:t>
      </w:r>
    </w:p>
    <w:p>
      <w:pPr>
        <w:pStyle w:val="BodyText"/>
      </w:pPr>
      <w:r>
        <w:t xml:space="preserve"> </w:t>
      </w:r>
    </w:p>
    <w:p>
      <w:pPr>
        <w:pStyle w:val="BodyText"/>
      </w:pPr>
      <w:r>
        <w:t xml:space="preserve"> Lăng Phong cười không nói gì, đi ra ngoài theo sự hộ tống của HTD vàHCV</w:t>
      </w:r>
    </w:p>
    <w:p>
      <w:pPr>
        <w:pStyle w:val="BodyText"/>
      </w:pPr>
      <w:r>
        <w:t xml:space="preserve">Ngay vào giây phút cửa đóng lại, LÔI KÌNH nghe thấy rõ tiếng thở phào nhẹ nhõm khẽ khàng của Nại Nại đang bận rộn trong bếp. </w:t>
      </w:r>
    </w:p>
    <w:p>
      <w:pPr>
        <w:pStyle w:val="Compact"/>
      </w:pPr>
      <w:r>
        <w:t xml:space="preserve"> </w:t>
      </w:r>
      <w:r>
        <w:br w:type="textWrapping"/>
      </w:r>
      <w:r>
        <w:br w:type="textWrapping"/>
      </w:r>
    </w:p>
    <w:p>
      <w:pPr>
        <w:pStyle w:val="Heading2"/>
      </w:pPr>
      <w:bookmarkStart w:id="60" w:name="chương-45-46"/>
      <w:bookmarkEnd w:id="60"/>
      <w:r>
        <w:t xml:space="preserve">38. Chương 45-46</w:t>
      </w:r>
    </w:p>
    <w:p>
      <w:pPr>
        <w:pStyle w:val="Compact"/>
      </w:pPr>
      <w:r>
        <w:br w:type="textWrapping"/>
      </w:r>
      <w:r>
        <w:br w:type="textWrapping"/>
      </w:r>
      <w:r>
        <w:t xml:space="preserve"> </w:t>
      </w:r>
    </w:p>
    <w:p>
      <w:pPr>
        <w:pStyle w:val="BodyText"/>
      </w:pPr>
      <w:r>
        <w:t xml:space="preserve">Chương 45:Nhạc mẫu đại nhân không dễ đối phó.</w:t>
      </w:r>
    </w:p>
    <w:p>
      <w:pPr>
        <w:pStyle w:val="BodyText"/>
      </w:pPr>
      <w:r>
        <w:t xml:space="preserve">Lữ Nghị sợ mẹ vợ là bắt đầu từ cái ngày kết hôn với Nại Nại</w:t>
      </w:r>
    </w:p>
    <w:p>
      <w:pPr>
        <w:pStyle w:val="BodyText"/>
      </w:pPr>
      <w:r>
        <w:t xml:space="preserve">Lúc còn đi học anh đã nghe Nại Nại kể lể không biết bao nhiêu lần về mẹ cô, rằng thì mẹ Nại Nại đã vất vả như thế nào khi phải gánh vác 1 mình, vừa phải nuôi con gài vừa phải kiếm tiền. Tuy bắt đầu từ ngày Nại Nại tốt nghiệp bà đã tuyên bố nghỉ hưu, nhưng phong độ bao năm nay của bà vẫn còn đó. Cô nói nhiều đến nỗi mỗi lần đến nhà Nại Nại anh đều sợ hãi, ban đầu, khuôn mặt tươi cười và sự ăn bận khá bình thường của người phụ nữ trung niên quả thực cũng khiến anh thoải mái đôi chút, cho đến…cho đến ngày mà Nại Nại kết hôn, bộ dạng lương thiện giả tạo của bà đã hoàn toàn tan vỡ.</w:t>
      </w:r>
    </w:p>
    <w:p>
      <w:pPr>
        <w:pStyle w:val="BodyText"/>
      </w:pPr>
      <w:r>
        <w:t xml:space="preserve">Ngày diễn ra hôn lễ, mẹ Nại Nại bắt Lữ Nghị đợi ở bên ngoài đúng 2 tiếng đồng hồ mới mở cửa, cái cách 1 tay giao giấy bảo đảm, 1 tay giao con gái của bà khiến tất cả những người đưa dâu đón dâu đều phì cười, trong khi đó tân lang Lữ Nghị thì nếm đủ mùi đau khổ.</w:t>
      </w:r>
    </w:p>
    <w:p>
      <w:pPr>
        <w:pStyle w:val="BodyText"/>
      </w:pPr>
      <w:r>
        <w:t xml:space="preserve">Lúc đó anh đã nghĩ, may mà nhà họ Tần chỉ có 1 cô con gái, cũng chỉ gả con gái 1 lần, bằng không, thật không biết sẽ có thêm người đàn ông xui xẻo nào lại đến gõ cửa chịu tội!</w:t>
      </w:r>
    </w:p>
    <w:p>
      <w:pPr>
        <w:pStyle w:val="BodyText"/>
      </w:pPr>
      <w:r>
        <w:t xml:space="preserve"> -- www.alobooks.vn --</w:t>
      </w:r>
    </w:p>
    <w:p>
      <w:pPr>
        <w:pStyle w:val="BodyText"/>
      </w:pPr>
      <w:r>
        <w:t xml:space="preserve">Lúc quay về nhà, Nại Nại còn tưởng mẹ đang chuẩn bị phong ba bão táp sắp sẵn đợi mình, cho dù không mắng thì ít nhất cũng làm mặt lạnh không nói chuyện vài ngày. Ai ngờ, vừa chớp mắt đã ngót 1 tuần, chẳng có động tĩnh nào hết. Càng như vậy, ngược lại cô càng cảm thấy bất an, thà cứ bị mắng 1 trận nên thên còn thấy an tâm hơn. Thế nên cô lặng lẽ tìm mọi cách lấy lòng mẹ, nhưng hiển nhiên là bà không chịu rồi.</w:t>
      </w:r>
    </w:p>
    <w:p>
      <w:pPr>
        <w:pStyle w:val="BodyText"/>
      </w:pPr>
      <w:r>
        <w:t xml:space="preserve">Sáng sớm, Nại Nại cùng mẹ ra chợ mua thức ăn, đứng giữa 1 nhóm các bà thím, cô nổi bật hơn hẳn với mái tóc cột cao. Thế nên những mẩu chuyện tán gẫu linh tinh cũng đều xoay quanh cô.</w:t>
      </w:r>
    </w:p>
    <w:p>
      <w:pPr>
        <w:pStyle w:val="BodyText"/>
      </w:pPr>
      <w:r>
        <w:t xml:space="preserve">“Con nhà bác năm nay hai mấy rồi?” Thím Lý hỏi</w:t>
      </w:r>
    </w:p>
    <w:p>
      <w:pPr>
        <w:pStyle w:val="BodyText"/>
      </w:pPr>
      <w:r>
        <w:t xml:space="preserve">“Đã ba mươi rồi đấy” Sắc mặt mẹ Nại Nại rõ ràng vẫn chưa có xu thế chuyển biến. Nại Nại chỉ dám thận trọng xách túi đi theo sau, không dám nói lời nào</w:t>
      </w:r>
    </w:p>
    <w:p>
      <w:pPr>
        <w:pStyle w:val="BodyText"/>
      </w:pPr>
      <w:r>
        <w:t xml:space="preserve">“KHÔNG giống chút nào, trông thế này nhiều người thích lắm, mắt mũi mồm miệng đều giống chị” Mỗi khi thím Lý khen ai là không có nương tình     </w:t>
      </w:r>
    </w:p>
    <w:p>
      <w:pPr>
        <w:pStyle w:val="BodyText"/>
      </w:pPr>
      <w:r>
        <w:t xml:space="preserve"> </w:t>
      </w:r>
    </w:p>
    <w:p>
      <w:pPr>
        <w:pStyle w:val="BodyText"/>
      </w:pPr>
      <w:r>
        <w:t xml:space="preserve"> “Thực ra, nó giống bố hơn” Tuy đẩy công lao cho người khác, nhưng trong lòng mẹ Nại Nại vẫn rất vui, miệng khẽ nhếch lên</w:t>
      </w:r>
    </w:p>
    <w:p>
      <w:pPr>
        <w:pStyle w:val="BodyText"/>
      </w:pPr>
      <w:r>
        <w:t xml:space="preserve">Nại Nại thở phào nhẹ nhõm, vội vã niệm a di đà phật, may mà thím Lý khéo ăn nói, không thì không biết mặt mẹ còn sầm đến bao giờ.</w:t>
      </w:r>
    </w:p>
    <w:p>
      <w:pPr>
        <w:pStyle w:val="BodyText"/>
      </w:pPr>
      <w:r>
        <w:t xml:space="preserve">Hôm đó, sau khi cô gọi được đt về nhà chứng minh mẹ mình chỉ đang tán gẫu chuyện phiếm với chị họ về chú cún con, chứ không phải nộ khí xung thiên báo cảnh sát, Nại Nại không dám nấn ná, liền bị LÔI KÌNH lái xe hộ tống về nhà</w:t>
      </w:r>
    </w:p>
    <w:p>
      <w:pPr>
        <w:pStyle w:val="BodyText"/>
      </w:pPr>
      <w:r>
        <w:t xml:space="preserve">Nói anh chở cô về chi bằng nói bốn chiếc xe ô tô cùng lúc hộ tống cô về. Dưới trận thế lớn vậy, biểu cảm đầu tiên của mẹ Nại Nại khi mở cửa đó là sắc mặt chuyển từ nhiều mưa sang giông tố trong chớp mắt.</w:t>
      </w:r>
    </w:p>
    <w:p>
      <w:pPr>
        <w:pStyle w:val="BodyText"/>
      </w:pPr>
      <w:r>
        <w:t xml:space="preserve">May mà LÔI KÌNH có việc không lên lầu, nếu không chắc chắn đã dính chưởng, chỉ có điều lần này trên tay mẹ cô là chiếc muôi!!!</w:t>
      </w:r>
    </w:p>
    <w:p>
      <w:pPr>
        <w:pStyle w:val="BodyText"/>
      </w:pPr>
      <w:r>
        <w:t xml:space="preserve">Từ hôm đó trở đi, không khí trong nhà quái lạ khác thường. Dù tin rằng không động tĩnh gì là tốt, nhưng cái tình trạng dự báo mưa gió bão bùng sắp ập tới vẫn khiến người ta sợ hãi bất an</w:t>
      </w:r>
    </w:p>
    <w:p>
      <w:pPr>
        <w:pStyle w:val="BodyText"/>
      </w:pPr>
      <w:r>
        <w:t xml:space="preserve">“Có người yêu chưa?” Thím Trần xông xáo góp vui: “Nhà tôi có đứa cháu được lắm”</w:t>
      </w:r>
    </w:p>
    <w:p>
      <w:pPr>
        <w:pStyle w:val="BodyText"/>
      </w:pPr>
      <w:r>
        <w:t xml:space="preserve">Nại Nại khựng lại, đang định quay người giả bộ mua đồ không nghe thấy, thì tiếng nói sang sảng của mẹ như muốn thuchút tất cả ánh mắt về phía cô: “Có rồi! Nghe nói là một…có mở 1 công ty”</w:t>
      </w:r>
    </w:p>
    <w:p>
      <w:pPr>
        <w:pStyle w:val="BodyText"/>
      </w:pPr>
      <w:r>
        <w:t xml:space="preserve">Nại Nại nhẹ nhõm, biết mẹ cô phải khó khắn lắm mới dằn 3 chữ ‘xã hội đen’ không nói ra. Với cảm giác tội lỗi, Nại Nại vội vã lấy 1 nải chuối chạy đến bên cạnh mẹ nói: “Mẹ, mẹ thích ăn cái này, con mua nhiều 1 chút”</w:t>
      </w:r>
    </w:p>
    <w:p>
      <w:pPr>
        <w:pStyle w:val="BodyText"/>
      </w:pPr>
      <w:r>
        <w:t xml:space="preserve">Thím Trần ngó qua gỏ đi chợ rồi tán thưởng: “Bà xem con gái hiếu thảo chưa kìa, mua chuối cũng chọn quả to đẹp”</w:t>
      </w:r>
    </w:p>
    <w:p>
      <w:pPr>
        <w:pStyle w:val="BodyText"/>
      </w:pPr>
      <w:r>
        <w:t xml:space="preserve">Híc! Nại Nại không biết nên khóc hay nên cười, vội và ghé sát người mẹ lỏn lẻn cười trừ.</w:t>
      </w:r>
    </w:p>
    <w:p>
      <w:pPr>
        <w:pStyle w:val="BodyText"/>
      </w:pPr>
      <w:r>
        <w:t xml:space="preserve">“Thế lúc nào kết hôn?” Thím Trần không nén được tò mò, tiếp tục hỏi thăm</w:t>
      </w:r>
    </w:p>
    <w:p>
      <w:pPr>
        <w:pStyle w:val="BodyText"/>
      </w:pPr>
      <w:r>
        <w:t xml:space="preserve">Mẹ Nại Nại cau mày lại, quay sang nhìn cô: “Bà hỏi nó xem, tôi còn chưa thấy người đâu”</w:t>
      </w:r>
    </w:p>
    <w:p>
      <w:pPr>
        <w:pStyle w:val="BodyText"/>
      </w:pPr>
      <w:r>
        <w:t xml:space="preserve">Nại Nại lí nhí trách móc: “Cái này sao trách con được, sắc mặt mẹ mấy hôm nay tệ như thế, con nào dám đưa về nhà”</w:t>
      </w:r>
    </w:p>
    <w:p>
      <w:pPr>
        <w:pStyle w:val="BodyText"/>
      </w:pPr>
      <w:r>
        <w:t xml:space="preserve">Mẹ Nại Nại lườm cô 1 cái, phía sau lưng cũng không còn câu hỏi nào nữa. Cô cúi đầu xách túi thức ăn, lẽo đẽo theo sau mẹ, giống như nàng dâu chịu uất ức, chẳng dám lên tiếng</w:t>
      </w:r>
    </w:p>
    <w:p>
      <w:pPr>
        <w:pStyle w:val="BodyText"/>
      </w:pPr>
      <w:r>
        <w:t xml:space="preserve">Bỗng vang lên tiếng gọi: “Nại Nại”</w:t>
      </w:r>
    </w:p>
    <w:p>
      <w:pPr>
        <w:pStyle w:val="BodyText"/>
      </w:pPr>
      <w:r>
        <w:t xml:space="preserve">Nại Nại giật mình quay đầu lại, thì thấy Lâm Trị với bộ quần áo thể thao</w:t>
      </w:r>
    </w:p>
    <w:p>
      <w:pPr>
        <w:pStyle w:val="BodyText"/>
      </w:pPr>
      <w:r>
        <w:t xml:space="preserve">“Sao cậu lại ở đây?” Nại Nại không thèm quan tâm tới bộ mặt phụng phịu sau khi bị mẹ mắng vừa rồi, cười toe toét lên tiếng hỏi         </w:t>
      </w:r>
    </w:p>
    <w:p>
      <w:pPr>
        <w:pStyle w:val="BodyText"/>
      </w:pPr>
      <w:r>
        <w:t xml:space="preserve"> </w:t>
      </w:r>
    </w:p>
    <w:p>
      <w:pPr>
        <w:pStyle w:val="BodyText"/>
      </w:pPr>
      <w:r>
        <w:t xml:space="preserve"> “Tôi hả? Đang tập thể dục buổi sáng, nhà tôi ở gần đây!” Anh vừa nở nụ cười là lộ ra cả hàm răng trắng sáng, khiến Nại Nại không ngớt trầm trồ, tuổi trẻ thật là tốt, đến nụ cười cũng thoải mái hơn LÔI KÌNH</w:t>
      </w:r>
    </w:p>
    <w:p>
      <w:pPr>
        <w:pStyle w:val="BodyText"/>
      </w:pPr>
      <w:r>
        <w:t xml:space="preserve">Nụ cười của LÔI KÌNH, phải nói sao nhỉ, luôn có ít nhiều cảm giác không an toàn, khiến người ta cảm thấy chỉ cần không cẩn thận là sẽ bị thiệt thòi gì đó, nhưng cùng 1 nụ cười khi hiện trên gương mặt của Lâm Trị thì lại cảm thấy vô hại</w:t>
      </w:r>
    </w:p>
    <w:p>
      <w:pPr>
        <w:pStyle w:val="BodyText"/>
      </w:pPr>
      <w:r>
        <w:t xml:space="preserve">Thấy Lâm Trị định tới giúp mình xách túi, cô liền chần chừ, sợ người xung quanh hiểu lầm, vội vàng giải thích: “KHÔNG cần đâu, chúng tôi sắp về đến nhà rồi”</w:t>
      </w:r>
    </w:p>
    <w:p>
      <w:pPr>
        <w:pStyle w:val="BodyText"/>
      </w:pPr>
      <w:r>
        <w:t xml:space="preserve">Lâm Trị cười nói: “Đừng hiểu lầm, nhà bạn gái tôi cùng tòa nhà với chị”</w:t>
      </w:r>
    </w:p>
    <w:p>
      <w:pPr>
        <w:pStyle w:val="BodyText"/>
      </w:pPr>
      <w:r>
        <w:t xml:space="preserve">“Thật không ? Sao cậu lại biết” Nại Nại ngạc nhiên hỏi</w:t>
      </w:r>
    </w:p>
    <w:p>
      <w:pPr>
        <w:pStyle w:val="BodyText"/>
      </w:pPr>
      <w:r>
        <w:t xml:space="preserve">“Hôm đưa bạn gái về, tôi thấy bạn trai chị cũng đang tiễn chị” Lâm Trị miệng vẫn mỉm cười</w:t>
      </w:r>
    </w:p>
    <w:p>
      <w:pPr>
        <w:pStyle w:val="BodyText"/>
      </w:pPr>
      <w:r>
        <w:t xml:space="preserve">Nại Nại cảm thấy hơi hụt hẫng, nhưng vẫn mỉm cười: “Vậy thì tốt quá! Sau này chúng ta có thể làm hàng xóm rồi”</w:t>
      </w:r>
    </w:p>
    <w:p>
      <w:pPr>
        <w:pStyle w:val="BodyText"/>
      </w:pPr>
      <w:r>
        <w:t xml:space="preserve">Thực ra nhiều chuyện trên đời luôn kì lạ vậy đấy, tuy biết rõ ràng ban đầu là mình từ chối người ta, ng ta đương nhiên cũng có quyền chọn lựa 1 lần nữa, nhưng vẫn sẽ có 1 chút tiếc nuối trong lòng</w:t>
      </w:r>
    </w:p>
    <w:p>
      <w:pPr>
        <w:pStyle w:val="BodyText"/>
      </w:pPr>
      <w:r>
        <w:t xml:space="preserve">Nhìn chung phụ nữ đều rất ích kỉ, dù là từ chối người ta, nhưng vẫn muốn có 1 chỗ trong trái tim người đó, và lúc nào cũng nhung nhớ về mình khôn nguôi</w:t>
      </w:r>
    </w:p>
    <w:p>
      <w:pPr>
        <w:pStyle w:val="BodyText"/>
      </w:pPr>
      <w:r>
        <w:t xml:space="preserve">Cô thở dài nói tiếp: “Khi nào cậu kết hôn, nhớ mất công 1 chuyến mang thiệp mời cho tôi, dù gì cũng cho là chúng ta không phí 1 lần xem mặt”</w:t>
      </w:r>
    </w:p>
    <w:p>
      <w:pPr>
        <w:pStyle w:val="BodyText"/>
      </w:pPr>
      <w:r>
        <w:t xml:space="preserve">Lâm Trị cười tít mắt : “Chắc chắn rồi, nếu không có chị khai thông đầu óc, sợ rằng bây giờ tôi vẫn loay hoay 1 mình. Bây giờ thì tốt rồi, tôi đã tìm được rồi”</w:t>
      </w:r>
    </w:p>
    <w:p>
      <w:pPr>
        <w:pStyle w:val="BodyText"/>
      </w:pPr>
      <w:r>
        <w:t xml:space="preserve">Có lẽ, anh lại có 1 câu chuyện khác.</w:t>
      </w:r>
    </w:p>
    <w:p>
      <w:pPr>
        <w:pStyle w:val="BodyText"/>
      </w:pPr>
      <w:r>
        <w:t xml:space="preserve">Nại Nại cảm thấy chút xót xa, vội vã vẫy tay tạm biệt Lâm Trị rồi rảo bước đuổi theo mẹ. không hiểu nổi tại sao mình lại phải chạy, tại sao lại hoang mang, cô chỉ bất giác muôn nhanh chóng rời xa sự thương cảm, càng nhanh càng tốt.</w:t>
      </w:r>
    </w:p>
    <w:p>
      <w:pPr>
        <w:pStyle w:val="BodyText"/>
      </w:pPr>
      <w:r>
        <w:t xml:space="preserve">Cô không thích ly biệt, cô mong muốn tất cả mọi người đều ở cạnh bên mình mãi. Kiểu tính cách tiểu công chúa này từ nhỏ cô đã có, tuy đã từng bị người ta đả kích, nhưng vẫn còn xót lại 1 ít tàn dư. Bây giờ Lâm Trị đã tìm được người tình như ý, nghe đồng nghiệp nói Tiểu Trần sẽ làm cô dâu mùa đông, duy chỉ có mình cô vẫn đi trên con đường xa xôi và gian khổ.</w:t>
      </w:r>
    </w:p>
    <w:p>
      <w:pPr>
        <w:pStyle w:val="BodyText"/>
      </w:pPr>
      <w:r>
        <w:t xml:space="preserve">Chuyện kết hôn giống như 1 điều cấm kị. Anh và cô đều không ai nhắc đến nữa. Đương nhiên chuyện gặp gia trưởng trc khi kết hôn cũng theo đó mà bị đẩy lui lại. không phải không muốn, mà là tìm không ra thời điểm     </w:t>
      </w:r>
    </w:p>
    <w:p>
      <w:pPr>
        <w:pStyle w:val="BodyText"/>
      </w:pPr>
      <w:r>
        <w:t xml:space="preserve"> </w:t>
      </w:r>
    </w:p>
    <w:p>
      <w:pPr>
        <w:pStyle w:val="BodyText"/>
      </w:pPr>
      <w:r>
        <w:t xml:space="preserve"> Cô không thể nào hùng dũng nói với LÔI KÌNH: “Này mẹ em muốn gặp anh, em với anh về nhà gặp mẹ em đi” Con người truyền thống như cô không thể làm thế được. Cô vẫn hy vọng, anh có thể tự mình đến nhà ra mắt</w:t>
      </w:r>
    </w:p>
    <w:p>
      <w:pPr>
        <w:pStyle w:val="BodyText"/>
      </w:pPr>
      <w:r>
        <w:t xml:space="preserve">Thế là cô chỉ còn biết âm thầm cầu nguyện, cầu nguyện đợi ngấy sắc mặt mẹ cô trở nên sáng sủa hơn, đợi cái ngày LÔI KÌNH xuất hiện mau chóng đến.</w:t>
      </w:r>
    </w:p>
    <w:p>
      <w:pPr>
        <w:pStyle w:val="BodyText"/>
      </w:pPr>
      <w:r>
        <w:t xml:space="preserve">KHÔNG phải cô muốn lấy chồng mà là rất rất rất muốn lấy chồng rồi.</w:t>
      </w:r>
    </w:p>
    <w:p>
      <w:pPr>
        <w:pStyle w:val="BodyText"/>
      </w:pPr>
      <w:r>
        <w:t xml:space="preserve">Có 1 gia đình thuộc về riêng mình, có 1 đứa con của riêng mình, thật hạnh phúc biết bao!</w:t>
      </w:r>
    </w:p>
    <w:p>
      <w:pPr>
        <w:pStyle w:val="BodyText"/>
      </w:pPr>
      <w:r>
        <w:t xml:space="preserve"> --  www.alobooks.vn --</w:t>
      </w:r>
    </w:p>
    <w:p>
      <w:pPr>
        <w:pStyle w:val="BodyText"/>
      </w:pPr>
      <w:r>
        <w:t xml:space="preserve">LÔI KÌNH vẫn luôn có chút do dự về chuyện đến gặp người nhà Nại Nại.</w:t>
      </w:r>
    </w:p>
    <w:p>
      <w:pPr>
        <w:pStyle w:val="BodyText"/>
      </w:pPr>
      <w:r>
        <w:t xml:space="preserve">Nói sao nhỉ, nhìn hành động cử chỉ hàng ngày của Nại Nại là biết mẹ cô dạy dỗ thành công. Trong mọi tình huống, cách cư xử của Nại Nại đều cho thấy rõ hai từ ‘gia giáo’. Nhưng con người LÔI KÌNH lại không thích rằng buộc, từ bé đã tự do sinh trưởng, sau này người nhà mất hết càng khiến anh xa cách sự trói buộc của quy củ. Trong các trường hợp càng gò bó, hành động của anh càng tùy tiện. Con người coi thường mọi quy tắc đạo đức như anh rất dễ đem lại ấn tượng không tốt cho mẹ Nại Nại. Nếu như bà phản đối chuyện của 2 người, Nại Nại nhất định sẽ rất buồn, vậy nên anh không muốn Nại Nại khó xử.</w:t>
      </w:r>
    </w:p>
    <w:p>
      <w:pPr>
        <w:pStyle w:val="BodyText"/>
      </w:pPr>
      <w:r>
        <w:t xml:space="preserve">Thế nhưng, những lời nói của Lão Thất cũng khiến anh suy nghĩ nhiều</w:t>
      </w:r>
    </w:p>
    <w:p>
      <w:pPr>
        <w:pStyle w:val="BodyText"/>
      </w:pPr>
      <w:r>
        <w:t xml:space="preserve">Lão Thất nói: Nại Nại là 1 người phụ nữu truyền thống, sự ỷ lại và tín nhiệm vào gia đình của cô đạt ở mức độ cao nhất. Cho nên, nhận được lời chúc phúc của người nhà, cô mới có thể bình tâm vui vẻ, cũng thật sự thừa nhận sự tồn tại của LÔI KÌNH</w:t>
      </w:r>
    </w:p>
    <w:p>
      <w:pPr>
        <w:pStyle w:val="BodyText"/>
      </w:pPr>
      <w:r>
        <w:t xml:space="preserve">Cho nên LÔI KÌNH vẫn quyết định đi gặp mẹ vợ mà theo miêu tả của HTD là có khuynh hướng bạo lực</w:t>
      </w:r>
    </w:p>
    <w:p>
      <w:pPr>
        <w:pStyle w:val="BodyText"/>
      </w:pPr>
      <w:r>
        <w:t xml:space="preserve">Nói cho cùng, mẹ vợ là người thân duy nhất của bà xã, muốn ‘lừa bắt’ con gái người đi, chí ít phải qua cửa của mẹ vợ trc.</w:t>
      </w:r>
    </w:p>
    <w:p>
      <w:pPr>
        <w:pStyle w:val="BodyText"/>
      </w:pPr>
      <w:r>
        <w:t xml:space="preserve"> --  www.alobooks.vn --</w:t>
      </w:r>
    </w:p>
    <w:p>
      <w:pPr>
        <w:pStyle w:val="BodyText"/>
      </w:pPr>
      <w:r>
        <w:t xml:space="preserve">Lúc Nại Nại mở cửa, phát hiện người phía sau cánh cửa là LÔI KÌNH, mắt cô suýt chút nữa lăn từ sống mũi xuống</w:t>
      </w:r>
    </w:p>
    <w:p>
      <w:pPr>
        <w:pStyle w:val="BodyText"/>
      </w:pPr>
      <w:r>
        <w:t xml:space="preserve">LÔI KÌNH nhìn cô cười, gật đầu rồi tự mình bước vào nhà. Nại Nại đang thất thần chợt bừng tỉnh, nhanh chóng chạy theo sau anh, thì thầm hỏi: “Sao anh lại tới đây?”</w:t>
      </w:r>
    </w:p>
    <w:p>
      <w:pPr>
        <w:pStyle w:val="BodyText"/>
      </w:pPr>
      <w:r>
        <w:t xml:space="preserve">Đặt làn hoa quả to bự lên tay cô, LÔI KÌNH hôn nhẹ lên trán Nại Nại rồi nói: “Đến ra mắt mẹ em” Lời nó của anh khiến cô lâng lâng, nhớ lại những gì suy nghĩ sáng nay, mặt bỗng đỏ bừng        </w:t>
      </w:r>
    </w:p>
    <w:p>
      <w:pPr>
        <w:pStyle w:val="BodyText"/>
      </w:pPr>
      <w:r>
        <w:t xml:space="preserve"> </w:t>
      </w:r>
    </w:p>
    <w:p>
      <w:pPr>
        <w:pStyle w:val="BodyText"/>
      </w:pPr>
      <w:r>
        <w:t xml:space="preserve"> Cô vừa muốn gả, thì đã có người chịu lấy?</w:t>
      </w:r>
    </w:p>
    <w:p>
      <w:pPr>
        <w:pStyle w:val="BodyText"/>
      </w:pPr>
      <w:r>
        <w:t xml:space="preserve">Hai người vẫn đang duy trì tư thế tình tứ, mẹ Nại Nại đứng phía sau không nhịn nổi nữa, đột nhiên húng hắng 1 tiếng: “Xong rồi thì tìm chỗ nào ngồi xuống”</w:t>
      </w:r>
    </w:p>
    <w:p>
      <w:pPr>
        <w:pStyle w:val="BodyText"/>
      </w:pPr>
      <w:r>
        <w:t xml:space="preserve">Í, Nại Nại lập tức bật ra, hoang mang nói: “Mẹ, sao mẹ đứng sau lưng mà không lên tiếng?”</w:t>
      </w:r>
    </w:p>
    <w:p>
      <w:pPr>
        <w:pStyle w:val="BodyText"/>
      </w:pPr>
      <w:r>
        <w:t xml:space="preserve">“Con cũng phải nhìn mẹ thì mẹ mới nói được chứ” Mẹ Nại Nại bình thản trả lời</w:t>
      </w:r>
    </w:p>
    <w:p>
      <w:pPr>
        <w:pStyle w:val="BodyText"/>
      </w:pPr>
      <w:r>
        <w:t xml:space="preserve">Tên tiểu tử đáng chết, rõ ràng đã nhìn thấy bà đứng ngay phía sau mà vẫn cố tình diễn 1 màn ‘Không tốt cho người già’, đừng tưởng bà không biết anh đang định giở trò gì</w:t>
      </w:r>
    </w:p>
    <w:p>
      <w:pPr>
        <w:pStyle w:val="BodyText"/>
      </w:pPr>
      <w:r>
        <w:t xml:space="preserve">Cho dù bằng lòng cũng không được, dám trêu ghẹo con gai bà trong địa bàn của bà? Tên tiểu tử đáng chết</w:t>
      </w:r>
    </w:p>
    <w:p>
      <w:pPr>
        <w:pStyle w:val="BodyText"/>
      </w:pPr>
      <w:r>
        <w:t xml:space="preserve">LÔI KÌNH quay người, cung kính tự giới thiệu bản thân: “Chào bác, cháu tên LÔI KÌNH, cháu là…bạn tốt của Nại Nại”</w:t>
      </w:r>
    </w:p>
    <w:p>
      <w:pPr>
        <w:pStyle w:val="BodyText"/>
      </w:pPr>
      <w:r>
        <w:t xml:space="preserve">Giây phút ngừng nghỉ giữa câu của LÔI KÌNH, tim Nại Nại như sắp bật ra ngoài, chỉ sợ anh dùng từ ngữ quá thân mật</w:t>
      </w:r>
    </w:p>
    <w:p>
      <w:pPr>
        <w:pStyle w:val="BodyText"/>
      </w:pPr>
      <w:r>
        <w:t xml:space="preserve">Mẹ Nại Nại gật đầu, bà nhìn anh đáng giá 1 hồi, sau khi xác định đã nhìn kĩ đối phương, bà quay sang nói với Nại Nại: “Ngồi xuống đi, con đi rót nước”</w:t>
      </w:r>
    </w:p>
    <w:p>
      <w:pPr>
        <w:pStyle w:val="BodyText"/>
      </w:pPr>
      <w:r>
        <w:t xml:space="preserve">Thần thái Nại Nại không mấy thoải mái, nhìn LÔI KÌNH ra hiệu bảo anh nói ít thôi, rồi mới quay người đi vào bếp</w:t>
      </w:r>
    </w:p>
    <w:p>
      <w:pPr>
        <w:pStyle w:val="BodyText"/>
      </w:pPr>
      <w:r>
        <w:t xml:space="preserve">Gần đây hình như cô suốt ngày phải đi rót nước, Nại Nại vừa tìm lá trà vừa nghĩ. Lần trc rót nước xong thì kẻ thù biến thành bạn bè, không biết lần này trong lúc cô rót nước mẹ có bắt tay hữu nghị với LÔI KÌNH không, nếu được như vậy thì thật là cảm tạ trời đất</w:t>
      </w:r>
    </w:p>
    <w:p>
      <w:pPr>
        <w:pStyle w:val="BodyText"/>
      </w:pPr>
      <w:r>
        <w:t xml:space="preserve">LÔI KÌNH ngồi trên sofs, tư thế vẫn được coi là đúng quy củ, anh đang dò xét người phụ nữ vô cùng giống Nại Nại đang ngồi trc mặt</w:t>
      </w:r>
    </w:p>
    <w:p>
      <w:pPr>
        <w:pStyle w:val="BodyText"/>
      </w:pPr>
      <w:r>
        <w:t xml:space="preserve">Anh nhớ lại câu nói của Lão Thất, Nại Nại từ nhỏ mồ côi cha, một tay mẹ Nại Nại nuôi lớn, thế nên Nại Nại có 1 sự kính phục và ý lại vô hạn vào mẹ</w:t>
      </w:r>
    </w:p>
    <w:p>
      <w:pPr>
        <w:pStyle w:val="BodyText"/>
      </w:pPr>
      <w:r>
        <w:t xml:space="preserve">“Nại Nại nhà chúng tôi không thông minh” Bà thẳng thắn vào đề, lúc nói còn nhìn Nại Nại đang bận rộn trong bếp, hạ thấp giọng</w:t>
      </w:r>
    </w:p>
    <w:p>
      <w:pPr>
        <w:pStyle w:val="BodyText"/>
      </w:pPr>
      <w:r>
        <w:t xml:space="preserve">“Cái này cháu biết” LÔI KÌNH cười nói, sau đó cũng nhìn theo hướng ánh mắt bà, Nại Nại đang bận rộn đi lại trong bếp, không biết đang tìm kiếm cái gì</w:t>
      </w:r>
    </w:p>
    <w:p>
      <w:pPr>
        <w:pStyle w:val="BodyText"/>
      </w:pPr>
      <w:r>
        <w:t xml:space="preserve">Trc mắt biểu hiện của LÔI KÌNH trong mắt của mẹ Nại Nại vẫn khá tốt. Nhưng bà không dám nhẹ dạ cả tin, lần đầu tiên Lữ Nghị ra mắt cũng có biểu hiện vô cùng tốt, ai ngờ rằng sau này lại có nhân tình nhân ngãi ở bên ngoài. Cho nên lần này bà phải “giữ thành” nghiêm ngặt, vì con bé ngốc Nại Nại mà bận tâm thêm 1 chút.</w:t>
      </w:r>
    </w:p>
    <w:p>
      <w:pPr>
        <w:pStyle w:val="BodyText"/>
      </w:pPr>
      <w:r>
        <w:t xml:space="preserve">“Nhà tôi không tiền không thế, đương nhiên cũng không dám hy vọng dựa dẫm vào các nhà có tiền có thế. Nại Nại nhà tôi đời này đã chịu nhiều đau khổ, con bé này trc giờ không nói với người khác, nhưng tôi biết nó luôn phải sống rất vất vả. Từ nhỏ đã mồ côi cha, lớn lên lập gia đình thì chồng lại ngoại tình, rõ ràng là đã ba mấy tuổi vậy mà vẫn đơn thuần như đứa trẻ, giao nó cho ai tôi cũng không an tâm”    </w:t>
      </w:r>
    </w:p>
    <w:p>
      <w:pPr>
        <w:pStyle w:val="BodyText"/>
      </w:pPr>
      <w:r>
        <w:t xml:space="preserve"> </w:t>
      </w:r>
    </w:p>
    <w:p>
      <w:pPr>
        <w:pStyle w:val="BodyText"/>
      </w:pPr>
      <w:r>
        <w:t xml:space="preserve"> “Cháu cũng không yên tâm” LÔI KÌNH cười tiếp lời mẹ Nại Nại</w:t>
      </w:r>
    </w:p>
    <w:p>
      <w:pPr>
        <w:pStyle w:val="BodyText"/>
      </w:pPr>
      <w:r>
        <w:t xml:space="preserve">Mẹ Nại Nại cảm thấy bất ngờ trc câu trả lời của LÔI KÌNH: “Cậu có ý gì?”</w:t>
      </w:r>
    </w:p>
    <w:p>
      <w:pPr>
        <w:pStyle w:val="BodyText"/>
      </w:pPr>
      <w:r>
        <w:t xml:space="preserve">“Nại Nại quá đơn thuần, quá lương thiện, đẻ cô ấy bên ngoài như đợi người ta đến lừa, ít nhất để chỗ cháu thì không có ai dám lừa gạt cô ấy” Thấy Nại Nại dang nhìn về phía mình, anh còn dám hiên ngang đưa tay lên vẫy. Tiếp đó là loảng xoảng một trận, hình như chiếc đĩa bị rơi trên sàn, anh càng nở nụ cười tươi rói</w:t>
      </w:r>
    </w:p>
    <w:p>
      <w:pPr>
        <w:pStyle w:val="BodyText"/>
      </w:pPr>
      <w:r>
        <w:t xml:space="preserve">“Tiếc là cái phúc này lớn quá, sợ rằng Nại Nại nó không hưởng được” Mẹ Nại Nại lạnh lùng nói: “Nại Nại không chịu được khổ, cũng không hưởng nổi phúc, thế nên cứ yên bình mà qua ngày là tốt nhất”</w:t>
      </w:r>
    </w:p>
    <w:p>
      <w:pPr>
        <w:pStyle w:val="BodyText"/>
      </w:pPr>
      <w:r>
        <w:t xml:space="preserve">LÔI KÌNH nhướng mày, khuôn miệng giữ nguyên trạng thái tươi cười. Đúng là 1 bà già giảo hoạt, rõ ràng trong câu nói có ẩn ý.</w:t>
      </w:r>
    </w:p>
    <w:p>
      <w:pPr>
        <w:pStyle w:val="BodyText"/>
      </w:pPr>
      <w:r>
        <w:t xml:space="preserve">Mẹ Nại Nại quay lại nhìn LÔI KÌNH cười: “Vậy hôm nay Lôi tiên sinh đến đây là vì…”</w:t>
      </w:r>
    </w:p>
    <w:p>
      <w:pPr>
        <w:pStyle w:val="BodyText"/>
      </w:pPr>
      <w:r>
        <w:t xml:space="preserve">“Cháu yêu N và cũng muốn kết hôn với cô ấy” LÔI KÌNH đi thẳng vào vấn đề</w:t>
      </w:r>
    </w:p>
    <w:p>
      <w:pPr>
        <w:pStyle w:val="BodyText"/>
      </w:pPr>
      <w:r>
        <w:t xml:space="preserve">“Ồ” Sau khi thốt ra 1 tiếng đơn giản, mẹ Nại Nại không nói thêm gì nữa, kiểu phản ứng này khiến LÔI KÌNH không biết phải phòng bị thế nào</w:t>
      </w:r>
    </w:p>
    <w:p>
      <w:pPr>
        <w:pStyle w:val="BodyText"/>
      </w:pPr>
      <w:r>
        <w:t xml:space="preserve">Một hồi lâu sau chẳng ai nói gì nữa, tiếp đo thì Nại Nại bê nước từ trong bếp ra, đặt trên bàn, ngoan ngoãn ngồi cạnh mẹ, không mấy thoải mái ngồi nhìn LÔI KÌNH đối diện bị thẩm vấn</w:t>
      </w:r>
    </w:p>
    <w:p>
      <w:pPr>
        <w:pStyle w:val="BodyText"/>
      </w:pPr>
      <w:r>
        <w:t xml:space="preserve">“Cháu rất nghiêm túc” LÔI KÌNH lại bổ sung thêm một câu</w:t>
      </w:r>
    </w:p>
    <w:p>
      <w:pPr>
        <w:pStyle w:val="BodyText"/>
      </w:pPr>
      <w:r>
        <w:t xml:space="preserve">“Năm nay Lôi tiên sinh bao nhiêu tuổi rồi” Mẹ Nại Nại đột nhiên hỏi câu này khiến LÔI KÌNH không kịp trở tay</w:t>
      </w:r>
    </w:p>
    <w:p>
      <w:pPr>
        <w:pStyle w:val="BodyText"/>
      </w:pPr>
      <w:r>
        <w:t xml:space="preserve">Anh nghiêm nghị trả lời: “35 tuổi ạ”</w:t>
      </w:r>
    </w:p>
    <w:p>
      <w:pPr>
        <w:pStyle w:val="BodyText"/>
      </w:pPr>
      <w:r>
        <w:t xml:space="preserve">“Nại Nại nhà tôi năm nay cũng hơn ba mươi rồi, không phải thiếu nữ nữa” Bà nói tiếp</w:t>
      </w:r>
    </w:p>
    <w:p>
      <w:pPr>
        <w:pStyle w:val="BodyText"/>
      </w:pPr>
      <w:r>
        <w:t xml:space="preserve">Nại Nại ngồi bên phản đối: “Con mới qua 30 thôi”</w:t>
      </w:r>
    </w:p>
    <w:p>
      <w:pPr>
        <w:pStyle w:val="BodyText"/>
      </w:pPr>
      <w:r>
        <w:t xml:space="preserve">“Thế không phải là hơn 30 sao?” Mẹ cô chẳng giữ chút thể diện nào cho cô</w:t>
      </w:r>
    </w:p>
    <w:p>
      <w:pPr>
        <w:pStyle w:val="BodyText"/>
      </w:pPr>
      <w:r>
        <w:t xml:space="preserve">“Với tuổi này không còn chơi đùa được nữa. Lôi tiên sinh tướng mạo cũng bảnh bao, hoàn toàn có thể tìm các cô gái trẻ dưới 25 tuổi. Cậu có thể nói tại sao lại thích Nại Nại nhà tôi không ? Phải chăng vì nó ngốc nghếch?”</w:t>
      </w:r>
    </w:p>
    <w:p>
      <w:pPr>
        <w:pStyle w:val="BodyText"/>
      </w:pPr>
      <w:r>
        <w:t xml:space="preserve">“Đương nhiên không phải…” Câu chuyện nói tới đây đột nhiên trở nên kì lạ và khó khăn, LÔI KÌNH mỉm cười: “Cháu cảm thấy…”</w:t>
      </w:r>
    </w:p>
    <w:p>
      <w:pPr>
        <w:pStyle w:val="BodyText"/>
      </w:pPr>
      <w:r>
        <w:t xml:space="preserve">“KHÔNG có gì là cảm thấy hay không cảm thấy, tôi nói thẳng luôn, tôi nhận thấy điều kiện của cậu không phù hợp với gia đình tôi. Sự nghiệp, con người cậu và Nại Nại đều không tương xứng. Điều quan trọng nhất là, tôi thấy Nại Nại ở cùng cậu rất nguy hiểm. Đây cũng là 1 trong những nguyên nhân tôi không chấp nhận yêu cầu của cậu” Thái độ của mẹ Nại Nại vẫn rất nghiêm túc, từng câu từg chữ đều rất khó nghe</w:t>
      </w:r>
    </w:p>
    <w:p>
      <w:pPr>
        <w:pStyle w:val="BodyText"/>
      </w:pPr>
      <w:r>
        <w:t xml:space="preserve"> </w:t>
      </w:r>
    </w:p>
    <w:p>
      <w:pPr>
        <w:pStyle w:val="BodyText"/>
      </w:pPr>
      <w:r>
        <w:t xml:space="preserve"> “Cháu thấy Nại Nại đã thành niên mười hai năm rồi, sao bác không hỏi ý kiến của cô ấy?” LÔI KÌNH nói</w:t>
      </w:r>
    </w:p>
    <w:p>
      <w:pPr>
        <w:pStyle w:val="BodyText"/>
      </w:pPr>
      <w:r>
        <w:t xml:space="preserve">Mẹ Nại Nại đưa mắt liếc nhìn Nại Nại đang ngoan ngoãn ngồi bên cạnh: “Nó? Cho dú nó 50 tuổi trong mắt tôi vẫn luôn là đứa trẻ, thế nên nghe hay không nghe cũng không quan trọng”</w:t>
      </w:r>
    </w:p>
    <w:p>
      <w:pPr>
        <w:pStyle w:val="BodyText"/>
      </w:pPr>
      <w:r>
        <w:t xml:space="preserve">Một câu từ chối thẳng thừng, không để lại chút đất xoay chuyển tình thế. Nại Nại chớp mắt 1 cái, túm lấy tay áo của mẹ Nại Nại, sợ sệt nói: “Mẹ, con có thể nói không ?”</w:t>
      </w:r>
    </w:p>
    <w:p>
      <w:pPr>
        <w:pStyle w:val="BodyText"/>
      </w:pPr>
      <w:r>
        <w:t xml:space="preserve">“KHÔNG được” Mẹ Nại Nại đối đãi con gái không khác gì người ngoài, từ chối dứt khoát y chang</w:t>
      </w:r>
    </w:p>
    <w:p>
      <w:pPr>
        <w:pStyle w:val="BodyText"/>
      </w:pPr>
      <w:r>
        <w:t xml:space="preserve">Được!Sao hôm nay ‘bà lão’ này lại trở nên cương quyết như vậy, Nại Nại chỉ có thể nở nụ cười biết lỗi với LÔI KÌNH, thể hiện bản thân đã tận lực rồi, nhưng quả thực cánh tay không níu được cẳng chân, không còn cách nào khác</w:t>
      </w:r>
    </w:p>
    <w:p>
      <w:pPr>
        <w:pStyle w:val="BodyText"/>
      </w:pPr>
      <w:r>
        <w:t xml:space="preserve">“Nói khó nghe 1 chút Nại Nại nhà tôi là bị người từ chối, dù cho ai đúng ai sai, đều cho thấy tôi dạy con gái không đúng cách, trên người Nại Nại có tìm ngang tìm dọc cũng không ra được bao nhiêu ưu điểm, nên đương nhiên cũng không thể có được sự coi trọng của Lôi tiên sinh. Nếu sau này nó theo anh, lại chưa được bay ngày đã bị người ta đóng gói trả về, không những chỉ có nõ sống không tốt, mà e rằng đến bản thân tôi cùng không sống được tử tế. Thế nên lần này vấn đề không phải là cậu nói có thể là tôi tin được. Cậu phải làm ra chuyện gì khiến tôi có thể tin tưởng”</w:t>
      </w:r>
    </w:p>
    <w:p>
      <w:pPr>
        <w:pStyle w:val="BodyText"/>
      </w:pPr>
      <w:r>
        <w:t xml:space="preserve">Nại Nại lại kéo cánh tay của mẹ Nại Nại, và lại bị bà hất ra</w:t>
      </w:r>
    </w:p>
    <w:p>
      <w:pPr>
        <w:pStyle w:val="BodyText"/>
      </w:pPr>
      <w:r>
        <w:t xml:space="preserve">LÔI KÌNH gật đầu rất nghiêm túc: “Việc này cháu sẽ làm”</w:t>
      </w:r>
    </w:p>
    <w:p>
      <w:pPr>
        <w:pStyle w:val="BodyText"/>
      </w:pPr>
      <w:r>
        <w:t xml:space="preserve">“Vậy thì được, đợi khi nào làm xong thì lại đến. Nại Nại tiễn khách” Mẹ Nại Nại cười tít mắt,  “Lôi tiên sinh bây giờ chắc muốn ra ngoài hít thở không khí trong lành”</w:t>
      </w:r>
    </w:p>
    <w:p>
      <w:pPr>
        <w:pStyle w:val="BodyText"/>
      </w:pPr>
      <w:r>
        <w:t xml:space="preserve">LÔI KÌNH hiểu ý đuổi khách của bà liền đứng dậy, cung kính cúi đầu chào: “Bác gái, cháu sẽ còn đến nữa”</w:t>
      </w:r>
    </w:p>
    <w:p>
      <w:pPr>
        <w:pStyle w:val="BodyText"/>
      </w:pPr>
      <w:r>
        <w:t xml:space="preserve">“Hy vọnh là vậy” Mẹ Nại Nại cầm tách trà trc mặt lên, sau khi nhấp 1 ngụm cũng đứng dậy, đi thẳng vào bếp tìm lá trà. Con bé này vội vàng đến mức không cho cả lá trà vào</w:t>
      </w:r>
    </w:p>
    <w:p>
      <w:pPr>
        <w:pStyle w:val="BodyText"/>
      </w:pPr>
      <w:r>
        <w:t xml:space="preserve">Chỉ còn lại Nại Nại với LÔI KÌNH, Nại Nại nói đầy vẻ hối lỗi: “KHÔNG ngờ mẹ em lại như thế”</w:t>
      </w:r>
    </w:p>
    <w:p>
      <w:pPr>
        <w:pStyle w:val="BodyText"/>
      </w:pPr>
      <w:r>
        <w:t xml:space="preserve">LÔI KÌNH ấn nhẹ mũi cô: “Nếu trc kia em không làm người khác phải lo lắng nhiều, thì bây giờ mẹ em có phải hao tâm tổn sức thế không ? Bà định ép tôi rút lui đấy”</w:t>
      </w:r>
    </w:p>
    <w:p>
      <w:pPr>
        <w:pStyle w:val="BodyText"/>
      </w:pPr>
      <w:r>
        <w:t xml:space="preserve">“Vậy anh đã rút lui chưa?” Nói không chừng lại có khả năng này thật. Anh đường đường là 1 xã hội đen, đã bao giờ phải chịu sự dạy dỗ và phê bình của 1 phụ nữ trung nhiên đâu, hơn nữa bị người ta lên lớp còn không thể vỗ đít bỏ đi, vẫn phải chết dí ở đây để nghe hết tất cả mới được đi xuống, đổi thành ai cũng có thể rút lui        </w:t>
      </w:r>
    </w:p>
    <w:p>
      <w:pPr>
        <w:pStyle w:val="BodyText"/>
      </w:pPr>
      <w:r>
        <w:t xml:space="preserve"> </w:t>
      </w:r>
    </w:p>
    <w:p>
      <w:pPr>
        <w:pStyle w:val="BodyText"/>
      </w:pPr>
      <w:r>
        <w:t xml:space="preserve"> “Tôi rút lui thì em có buồn không ?” Anh cố tình trêu cô</w:t>
      </w:r>
    </w:p>
    <w:p>
      <w:pPr>
        <w:pStyle w:val="BodyText"/>
      </w:pPr>
      <w:r>
        <w:t xml:space="preserve">“LÔI KÌNH” Cô hét tên anh 1 cách trịnh trọng</w:t>
      </w:r>
    </w:p>
    <w:p>
      <w:pPr>
        <w:pStyle w:val="BodyText"/>
      </w:pPr>
      <w:r>
        <w:t xml:space="preserve">“Hả?” Thấy nét mặt nghiêm túc của cô, anh cúi mặt xuống hỏi tiếp: “Sao thế?”</w:t>
      </w:r>
    </w:p>
    <w:p>
      <w:pPr>
        <w:pStyle w:val="BodyText"/>
      </w:pPr>
      <w:r>
        <w:t xml:space="preserve">“Anh đi chết đi” Nại Nại nói vô cùng kiên định</w:t>
      </w:r>
    </w:p>
    <w:p>
      <w:pPr>
        <w:pStyle w:val="BodyText"/>
      </w:pPr>
      <w:r>
        <w:t xml:space="preserve"> </w:t>
      </w:r>
    </w:p>
    <w:p>
      <w:pPr>
        <w:pStyle w:val="BodyText"/>
      </w:pPr>
      <w:r>
        <w:t xml:space="preserve">Chương 46: Giành chiến thắng cũng có thể đi đường tắt</w:t>
      </w:r>
    </w:p>
    <w:p>
      <w:pPr>
        <w:pStyle w:val="BodyText"/>
      </w:pPr>
      <w:r>
        <w:t xml:space="preserve">Mẹ Nại Nại rất thích xem phim bi kịch gia đình,  tình tiết khiến bà không chịu nổi nhất là,  chỉ cần nhân vật nữ chính có thai với người đàn ông nào,  thì không quan tâm người đó đạo đức và gia cảnh ra sao,  vồ lấy người ta,  sống chết phải gả cho người đó bằng được.</w:t>
      </w:r>
    </w:p>
    <w:p>
      <w:pPr>
        <w:pStyle w:val="BodyText"/>
      </w:pPr>
      <w:r>
        <w:t xml:space="preserve">Câu bình phẩm kinh điển của bà đối với những câu chuyện kiểu này là: Đây có phải bại não hay không ?</w:t>
      </w:r>
    </w:p>
    <w:p>
      <w:pPr>
        <w:pStyle w:val="BodyText"/>
      </w:pPr>
      <w:r>
        <w:t xml:space="preserve">KHÔNG chỉ bản thân thấy đau xót khó chịu,  bà còn lôi cả Nại Nại vào,  thế là cô đành đưa ra lời bình phẩm mang tính thời đại: Đây chính là thánh mẫu!</w:t>
      </w:r>
    </w:p>
    <w:p>
      <w:pPr>
        <w:pStyle w:val="BodyText"/>
      </w:pPr>
      <w:r>
        <w:t xml:space="preserve">Mỗi tối mẹ Nại Nại và Nại Nại đều cùng nhau ngồi xem phim bi kịch nhưng đến khi sự việc xảy ra với mình thì…</w:t>
      </w:r>
    </w:p>
    <w:p>
      <w:pPr>
        <w:pStyle w:val="BodyText"/>
      </w:pPr>
      <w:r>
        <w:t xml:space="preserve">Dùng câu nói thường hay có trong phim truyền hình,  câu đó thế nào nhỉ: Chỉ có trời mới biết…</w:t>
      </w:r>
    </w:p>
    <w:p>
      <w:pPr>
        <w:pStyle w:val="BodyText"/>
      </w:pPr>
      <w:r>
        <w:t xml:space="preserve"> --  www.alobooks.vn --</w:t>
      </w:r>
    </w:p>
    <w:p>
      <w:pPr>
        <w:pStyle w:val="BodyText"/>
      </w:pPr>
      <w:r>
        <w:t xml:space="preserve">“Mẹ,  sao mẹ lại đối sử với anh ấy như thế?” Nhìn theo bóng dáng LÔI KÌNH dưới sân lầu hiu quạnh,  Nại Nại cảm thấy lo lắng.</w:t>
      </w:r>
    </w:p>
    <w:p>
      <w:pPr>
        <w:pStyle w:val="BodyText"/>
      </w:pPr>
      <w:r>
        <w:t xml:space="preserve">Mẹ Nại Nại chậm rãi nói: “Nếu để mẹ mắng cho no 1 trận nó không dám tới nữa đâu,  loại đàn ông bất tài thế con dám lấy sao?”</w:t>
      </w:r>
    </w:p>
    <w:p>
      <w:pPr>
        <w:pStyle w:val="BodyText"/>
      </w:pPr>
      <w:r>
        <w:t xml:space="preserve">Nại Nại uất ức nói: “Nhưng người ta cũng lớn tuổi rồi,  ai nỡ để mặt già của họ chịu bị nhà gái thuyết giáo cho 1 bài. ”</w:t>
      </w:r>
    </w:p>
    <w:p>
      <w:pPr>
        <w:pStyle w:val="BodyText"/>
      </w:pPr>
      <w:r>
        <w:t xml:space="preserve">Mẹ Nại Nại lặng đi 1 lúc,  hồi lâu sau mới nói tiếp: “Việc này vốn là của cha con,  giờ đặt lên vai mẹ,  mẹ có thể không nghiêm khắc được không ? Lần trước đã nhìn nhầm 1 lần rồi,  lần này sao để con đi lầm bước nữa?”</w:t>
      </w:r>
    </w:p>
    <w:p>
      <w:pPr>
        <w:pStyle w:val="BodyText"/>
      </w:pPr>
      <w:r>
        <w:t xml:space="preserve">Nghe thấy những lời của mẹ,  Nại Nại liền rưng rưng nước mắt.</w:t>
      </w:r>
    </w:p>
    <w:p>
      <w:pPr>
        <w:pStyle w:val="BodyText"/>
      </w:pPr>
      <w:r>
        <w:t xml:space="preserve">Nại Nại luôn luôn cho rằng chuyện ly hôn là của riêng mình,  đúng cũng được,  sai cũng xong,  không liên quan gì đến người nhà hết.  Nhưng người mẹ kiêm nhiệm trọng trách người cha này lại coi đó là lỗi lầm của mình.  Bà cảm thấy day dứt,  nghĩ rằng sự chiều chuộng từ khi còn bé đã hại Nại Nại,  nên mới dễ dàng ly hôn với người ta.  Tuy biết rằng không làm được gì,  nhưng bà cảm thấy nỗi đau của Nại Nại còn đau đớn hơn tự cắt da cắt thịt mình.</w:t>
      </w:r>
    </w:p>
    <w:p>
      <w:pPr>
        <w:pStyle w:val="BodyText"/>
      </w:pPr>
      <w:r>
        <w:t xml:space="preserve">Cho nên,  lần này bà phải chịu trách nhiệm với Nại Nại,  cũng là có 1 lời giải thích rõ ràng với cha Nại Nại.</w:t>
      </w:r>
    </w:p>
    <w:p>
      <w:pPr>
        <w:pStyle w:val="BodyText"/>
      </w:pPr>
      <w:r>
        <w:t xml:space="preserve"> </w:t>
      </w:r>
    </w:p>
    <w:p>
      <w:pPr>
        <w:pStyle w:val="BodyText"/>
      </w:pPr>
      <w:r>
        <w:t xml:space="preserve"> Nại Nại với LÔI KÌNH lại xa nhau vài ngày,  lý do rất đơn giản mẹ Nại Nại nói,  con gái thì phải biết giữ gìn.</w:t>
      </w:r>
    </w:p>
    <w:p>
      <w:pPr>
        <w:pStyle w:val="BodyText"/>
      </w:pPr>
      <w:r>
        <w:t xml:space="preserve">Trước yêu cầu khá buồn cười của mẹ Nại Nại rằng phụ nữ ngoài ba mươi phải biết giữ gìn,  Nại Nại cũng đành bó tay.  Buổi tối thi thoảng cô nói chuyện với LÔI KÌNH qua điện thoại,  tán gẫu 1 vài chuyện thú vị.  Nhưng đối với người đàn ông như LÔI KÌNH,  chuyện chỉ nói chuyện điện thoại,  nhìn không thấy,  sờ không hay thật sự khó chịu.  Vậy là anh mệnh lệnh cho Nại Nại phải tìm được lý do ra ngoài,  bồi thường nỗi khổ tương tư cho anh bấy lâu.</w:t>
      </w:r>
    </w:p>
    <w:p>
      <w:pPr>
        <w:pStyle w:val="BodyText"/>
      </w:pPr>
      <w:r>
        <w:t xml:space="preserve">Nại Nại bị dày vò lâu,  đánh lấy cớ Tiểu Trần sắp kết hôn,  phải cùng cô bé đi chọn váy cưới,  xin mẹ ra ngoài.  Đang tưới nước cho hoa,  mẹ Nại Nại “hừ” hai tiếng: “Con xem tốc độ của người ta kìa.  Đi đi. ”</w:t>
      </w:r>
    </w:p>
    <w:p>
      <w:pPr>
        <w:pStyle w:val="BodyText"/>
      </w:pPr>
      <w:r>
        <w:t xml:space="preserve">Khi làm chuyện chột dạ Nại Nại thường không tỉ mỉ,  rõ ràng nói đi dạo phố vậy mà lại đi giày cao gót,  trước khi đi còn không quen chỉnh lại kiểu tóc,  kẻ chút lông mày.  Mẹ Nại Nại biết thừa sự việc không hề đơn giản,  chẳng qua là chả buồn vạch trần,  để mặc cô ra ngoài thả lỏng tinh thần.</w:t>
      </w:r>
    </w:p>
    <w:p>
      <w:pPr>
        <w:pStyle w:val="BodyText"/>
      </w:pPr>
      <w:r>
        <w:t xml:space="preserve">LÔI KÌNH lái xe đến cửa khác của khu nhà đứng đợi,  Nại Nại vừa thò đầu ra khỏi sân,  anh đã đứng bên cạnh kéo tay cô,  xoa nhẹ mái tóc rồi nhẹ cười: “Thật không ngờ mới mấy ngày không gặp em đã béo lên rồi. ”</w:t>
      </w:r>
    </w:p>
    <w:p>
      <w:pPr>
        <w:pStyle w:val="BodyText"/>
      </w:pPr>
      <w:r>
        <w:t xml:space="preserve">“Béo lên hả? Trời lạnh nên em mặc nhiều thôi hiểu không ?” Nại Nại vội vã giải thích .</w:t>
      </w:r>
    </w:p>
    <w:p>
      <w:pPr>
        <w:pStyle w:val="BodyText"/>
      </w:pPr>
      <w:r>
        <w:t xml:space="preserve">“Vậy sao? Vậy mặt em mặc cái gì?” LÔI KÌNH nhìn như chẳng biết nói lời ngọt ngào,  toàn thốt ra những lời chọc tức chị em phụ nữ.</w:t>
      </w:r>
    </w:p>
    <w:p>
      <w:pPr>
        <w:pStyle w:val="BodyText"/>
      </w:pPr>
      <w:r>
        <w:t xml:space="preserve">Nại Nại lườm anh 1 cái,  bày tỏ không buồn bà luận tiếp về chuyện này.</w:t>
      </w:r>
    </w:p>
    <w:p>
      <w:pPr>
        <w:pStyle w:val="BodyText"/>
      </w:pPr>
      <w:r>
        <w:t xml:space="preserve">Thấy cô không nói gì,  anh hơi ngại ngùng: “Về biệt thự số 21 nhé?”</w:t>
      </w:r>
    </w:p>
    <w:p>
      <w:pPr>
        <w:pStyle w:val="BodyText"/>
      </w:pPr>
      <w:r>
        <w:t xml:space="preserve">“Em không thích ,  ở đó 1 đống người.  Mấy hôm nay em thấy buồn ngủ lắm,  chỉ muốn trốn ở chỗ nào ngủ 1 giấc cho đã. ” Vừa nói cô vừa ngáp cái ngon lành.</w:t>
      </w:r>
    </w:p>
    <w:p>
      <w:pPr>
        <w:pStyle w:val="BodyText"/>
      </w:pPr>
      <w:r>
        <w:t xml:space="preserve">“Mẹ không cho em ngủ sao? Sao lại buồn ngủ tới mức đó?” LÔI KÌNH cau mày,  khởi động xe.</w:t>
      </w:r>
    </w:p>
    <w:p>
      <w:pPr>
        <w:pStyle w:val="BodyText"/>
      </w:pPr>
      <w:r>
        <w:t xml:space="preserve">Nại Nại lại lườm anh cái nữa: “Mẹ là mẹ đẻ của em,  sao lại không cho em ngủ được? Chỉ là buổi sáng mẹ dậy sớm,  em muốn ngủ thêm chút cũng không được. ”</w:t>
      </w:r>
    </w:p>
    <w:p>
      <w:pPr>
        <w:pStyle w:val="BodyText"/>
      </w:pPr>
      <w:r>
        <w:t xml:space="preserve">LÔI KÌNH nhếch môi cười: “May mà em không được ngủ,  chứ ngày nào cũng để tự tỉnh giấc,  chắc em sẽ biến thành Nhị sư huynh mất. ”</w:t>
      </w:r>
    </w:p>
    <w:p>
      <w:pPr>
        <w:pStyle w:val="BodyText"/>
      </w:pPr>
      <w:r>
        <w:t xml:space="preserve">Cảm giác trong xe ấm áp khiến người ta càng buồn ngủ,  Nại Nại lấy tay che miệng,  quay người sang nói với LÔI KÌNH: “Anh thích nghĩ sao thì nghĩ,  em ngủ chút đã,  đến nới thì gọi em nhé. ”</w:t>
      </w:r>
    </w:p>
    <w:p>
      <w:pPr>
        <w:pStyle w:val="BodyText"/>
      </w:pPr>
      <w:r>
        <w:t xml:space="preserve">LÔI KÌNH cởi áo khoác ngoài choàng lên người Nại Nại.  Cảm nhận hơi ấm toát từ trong áo ra,  qua khe áo cô khẽ khảng mở mắt thấy LÔI KÌNH 1 tay lái xe,  1 tay kéo áo cho cô.  Cảm giác ấm áp mạnh mẽ khác hẳn xuyên thấu trái tim nhỏ bé của Nại Nại.       </w:t>
      </w:r>
    </w:p>
    <w:p>
      <w:pPr>
        <w:pStyle w:val="BodyText"/>
      </w:pPr>
      <w:r>
        <w:t xml:space="preserve"> </w:t>
      </w:r>
    </w:p>
    <w:p>
      <w:pPr>
        <w:pStyle w:val="BodyText"/>
      </w:pPr>
      <w:r>
        <w:t xml:space="preserve"> Nại Nại nở nụ cười khóe môi,  không thể phản kháng nổi tiếng gọi của Châu Công,  quẫy hai cái nữa,  rồi từ từ chìm vào giấc ngủ.</w:t>
      </w:r>
    </w:p>
    <w:p>
      <w:pPr>
        <w:pStyle w:val="BodyText"/>
      </w:pPr>
      <w:r>
        <w:t xml:space="preserve"> --  www.alobooks.vn --</w:t>
      </w:r>
    </w:p>
    <w:p>
      <w:pPr>
        <w:pStyle w:val="BodyText"/>
      </w:pPr>
      <w:r>
        <w:t xml:space="preserve">Lúc Nại Nại tỉnh dậy,  bốn bề sáng chói,  chiếc đèn treo trên trần nhà khiến cô mơ màng,  tìm kiếm xung quanh.  LÔI KÌNH nắm lấy tay cô thì thầm: “Làm gì thế? Tôi ở đây mà. ”</w:t>
      </w:r>
    </w:p>
    <w:p>
      <w:pPr>
        <w:pStyle w:val="BodyText"/>
      </w:pPr>
      <w:r>
        <w:t xml:space="preserve">“Anh bế em lên à?” Nại Nại lầu bầu trong mơ màng.</w:t>
      </w:r>
    </w:p>
    <w:p>
      <w:pPr>
        <w:pStyle w:val="BodyText"/>
      </w:pPr>
      <w:r>
        <w:t xml:space="preserve">“Ừm,  em ngủ say quá!” LÔI KÌNH thấy lại hỏi: “Trước đây,  anh xoay người em cũng kêu phiền,  bây giờ sao thế?”</w:t>
      </w:r>
    </w:p>
    <w:p>
      <w:pPr>
        <w:pStyle w:val="BodyText"/>
      </w:pPr>
      <w:r>
        <w:t xml:space="preserve">“Chẳng biết nữa,  chỉ thấy buồn ngủ,  ngày nào cũng chỉ muốn nằm trên giường không thức dậy. ” Nại Nại thản nhiên nói.</w:t>
      </w:r>
    </w:p>
    <w:p>
      <w:pPr>
        <w:pStyle w:val="BodyText"/>
      </w:pPr>
      <w:r>
        <w:t xml:space="preserve">“Đứng dậy,  chúng ta đi bệnh viện khám. ” LÔI KÌNH ra lệnh.</w:t>
      </w:r>
    </w:p>
    <w:p>
      <w:pPr>
        <w:pStyle w:val="BodyText"/>
      </w:pPr>
      <w:r>
        <w:t xml:space="preserve">“Sao phải thế? Em vẫn rất ổn mà. ” Nại Nại không hài lòng khi phải rời khỏi chiếc giường ấm áp êm dịu này.</w:t>
      </w:r>
    </w:p>
    <w:p>
      <w:pPr>
        <w:pStyle w:val="BodyText"/>
      </w:pPr>
      <w:r>
        <w:t xml:space="preserve">“Sao em cứ mơ mơ màng màng thế? Tôi hỏi em,  tháng này cái kia của em đến chưa?” Sao cô lại ngốc ngếch như thế,  1 chút cảnh giác của phụ nữ cũng không có.  Mặt LÔI KÌNH đầy vẻ thần bí.</w:t>
      </w:r>
    </w:p>
    <w:p>
      <w:pPr>
        <w:pStyle w:val="BodyText"/>
      </w:pPr>
      <w:r>
        <w:t xml:space="preserve">“Hình như,  hình như chưa tới. ” Nại Nại giật thót tim,  lập tức bật người ngồi dậy.</w:t>
      </w:r>
    </w:p>
    <w:p>
      <w:pPr>
        <w:pStyle w:val="BodyText"/>
      </w:pPr>
      <w:r>
        <w:t xml:space="preserve">Tháng này cô quá bận rộn,  nào là ngênh đón hai tình địch,  lo lắng anh bị kẻ thù tìm đến,  rồi cả chuyện ra mắt thất bại nữa.  Hầu như không có cơ hội để thở,  đến lúc hết bận rộn thì mới phát hiện,  thân thích  quan trọng như thế đã không ghé thăm.</w:t>
      </w:r>
    </w:p>
    <w:p>
      <w:pPr>
        <w:pStyle w:val="BodyText"/>
      </w:pPr>
      <w:r>
        <w:t xml:space="preserve">Trời ạ,  càng nghĩ càng sợ hãi,  nếu chuyện đang lo lắng là thật,  thì lần này không chết cũng bị lột da.</w:t>
      </w:r>
    </w:p>
    <w:p>
      <w:pPr>
        <w:pStyle w:val="BodyText"/>
      </w:pPr>
      <w:r>
        <w:t xml:space="preserve">LÔI KÌNH vỗ vỗ vai cô,  cười nói: “Đừng sợ,  nếu chuyện này là thật,  thì lần này chúng ta có thể kết hôn rồi. ”</w:t>
      </w:r>
    </w:p>
    <w:p>
      <w:pPr>
        <w:pStyle w:val="BodyText"/>
      </w:pPr>
      <w:r>
        <w:t xml:space="preserve">“Lăng nhăng,  dựa vào cái gì,  dừa vào cái gì mà tặng không cho anh người vợ chứ?” Nại Nại tự nhiên thấy ấm ức,  sao phòng chống kỹ thế mà nó vẫn dính? Rõ ràng đã có biện pháp tác chiến,  sao…sao lại thành ra thế này?</w:t>
      </w:r>
    </w:p>
    <w:p>
      <w:pPr>
        <w:pStyle w:val="BodyText"/>
      </w:pPr>
      <w:r>
        <w:t xml:space="preserve">Bỗng nhiên cô lườm LÔI KÌNH đầy cảnh giác: “Anh nói xem,  có phải anh giở trò không ?”</w:t>
      </w:r>
    </w:p>
    <w:p>
      <w:pPr>
        <w:pStyle w:val="BodyText"/>
      </w:pPr>
      <w:r>
        <w:t xml:space="preserve">Nghi ngờ của Nại Nại cũng không phải là không có ly do,  những thứ đó đều do anh mua,  nếu như anh âm thầm làm gì đó khuất tất, cô cũng không thể phát hiện được.</w:t>
      </w:r>
    </w:p>
    <w:p>
      <w:pPr>
        <w:pStyle w:val="BodyText"/>
      </w:pPr>
      <w:r>
        <w:t xml:space="preserve">LÔI KÌNH bĩu môi: “Em nghĩ anh ở không vậy sao? Nhiều việc thế ai có thời gian giở trò gi?”</w:t>
      </w:r>
    </w:p>
    <w:p>
      <w:pPr>
        <w:pStyle w:val="BodyText"/>
      </w:pPr>
      <w:r>
        <w:t xml:space="preserve">“Thế chuyện này là sao?” Nại Nại đưa chân đá vào bùng LÔI KÌNH.  Nếu là trước kia,  cô tuyệt nhiên không dám,  nhưng thấy mình sắp được “cầm lệnh bài thiên tử hiệu triệu chư hầu” rồi không sợ,  không sợ.          </w:t>
      </w:r>
    </w:p>
    <w:p>
      <w:pPr>
        <w:pStyle w:val="BodyText"/>
      </w:pPr>
      <w:r>
        <w:t xml:space="preserve"> </w:t>
      </w:r>
    </w:p>
    <w:p>
      <w:pPr>
        <w:pStyle w:val="BodyText"/>
      </w:pPr>
      <w:r>
        <w:t xml:space="preserve"> LÔI KÌNH giữ bàn chân cô lại,  bò dọc theo chân khống chế động tác của cô rồi cười lớn: “Đừng động đậy linh tinh.  Nếu là thật,  cẩn thận động thai. ”</w:t>
      </w:r>
    </w:p>
    <w:p>
      <w:pPr>
        <w:pStyle w:val="BodyText"/>
      </w:pPr>
      <w:r>
        <w:t xml:space="preserve">“LÔI KÌNH,  anh mau chết đi. ” Nại Nại giấu mặt vào gối gào lên,  ra sức lăn qua lăn lại.</w:t>
      </w:r>
    </w:p>
    <w:p>
      <w:pPr>
        <w:pStyle w:val="BodyText"/>
      </w:pPr>
      <w:r>
        <w:t xml:space="preserve">LÔI KÌNH nhịn cười,  vỗ vai cô nói: “Nghe lời nào,  đừng lo lắng,  lát nữa chúng ra đi bệnh viện kiểm tra,  tiện mua luôn tấm vé số. ”</w:t>
      </w:r>
    </w:p>
    <w:p>
      <w:pPr>
        <w:pStyle w:val="BodyText"/>
      </w:pPr>
      <w:r>
        <w:t xml:space="preserve">Nại Nại ngẩng đầu khỏi đống gối,  thấy anh cười gian tà lại càng nộ khí xung thiên.  Vô cớ tức giận,  cô chỉ muốn làm anh tắt ngay nụ cười đáng ghét đó: “Là ý gì?”</w:t>
      </w:r>
    </w:p>
    <w:p>
      <w:pPr>
        <w:pStyle w:val="BodyText"/>
      </w:pPr>
      <w:r>
        <w:t xml:space="preserve">“Chúc mừng chúng ta hoàn thành nhiệm vụ còn khó khăn hơn cả trúng độc đắc. ” LÔI KÌNH nghiêm trang nói.</w:t>
      </w:r>
    </w:p>
    <w:p>
      <w:pPr>
        <w:pStyle w:val="BodyText"/>
      </w:pPr>
      <w:r>
        <w:t xml:space="preserve">“Cút!” Nại Nại quát lên 1 tiếng nữa.</w:t>
      </w:r>
    </w:p>
    <w:p>
      <w:pPr>
        <w:pStyle w:val="BodyText"/>
      </w:pPr>
      <w:r>
        <w:t xml:space="preserve"> --  www.alobooks.vn --</w:t>
      </w:r>
    </w:p>
    <w:p>
      <w:pPr>
        <w:pStyle w:val="BodyText"/>
      </w:pPr>
      <w:r>
        <w:t xml:space="preserve">Nại Nại quen khám ở phòng khám bà mẹ trẻ em Hải Điện,  trước đây cô thường tới đó kiểm tra phụ khoa cùng các cô vợ của bạn LN,  tổng chi phí chưa tới 400 tệ,  kiểm tra đầy đủ từ trong ra ngoài. Nhưng đề nghị của cô nhanh chóng bị người ta bác bỏ,  sau khi tìm hiểu,  anh lái xe thẳng đến bệnh viện Hòa Mục.</w:t>
      </w:r>
    </w:p>
    <w:p>
      <w:pPr>
        <w:pStyle w:val="BodyText"/>
      </w:pPr>
      <w:r>
        <w:t xml:space="preserve">Nại Nại vừa nghe đến tên viện liền thở ra 1 hơi lạnh: “Đâu cần phải tốn kem thế,  bệnh viện đó đắt lắm. ”</w:t>
      </w:r>
    </w:p>
    <w:p>
      <w:pPr>
        <w:pStyle w:val="BodyText"/>
      </w:pPr>
      <w:r>
        <w:t xml:space="preserve">LÔI KÌNH nghiêm túc trả lời: “Cái này cần thiết,  nhỡ chỗ khác chuẩn đoán sai thì sao?”</w:t>
      </w:r>
    </w:p>
    <w:p>
      <w:pPr>
        <w:pStyle w:val="BodyText"/>
      </w:pPr>
      <w:r>
        <w:t xml:space="preserve">Nại Nại không nhịn được cười: “Anh đừng căng thẳng quá,  không khủng bố đến thế đâu,  chỗ nào mà chẳng dùng giấy thử thai,  sao có sai sót được?”</w:t>
      </w:r>
    </w:p>
    <w:p>
      <w:pPr>
        <w:pStyle w:val="BodyText"/>
      </w:pPr>
      <w:r>
        <w:t xml:space="preserve">“Ai bảo tôi căng thẳng?” LÔI KÌNH với bộ trang phục tông lạnh không hề ăn nhập với kiểu trang trí màu hồng dịu dàng của khoa phụ sản.  không đợi anh lên tiếng thì cô y tá mặt cười tươi rói đi tới,  1 trong số họ dịu dàng hỏi: “Xin hỏi,  chị đây muốn khám gì ạ?”</w:t>
      </w:r>
    </w:p>
    <w:p>
      <w:pPr>
        <w:pStyle w:val="BodyText"/>
      </w:pPr>
      <w:r>
        <w:t xml:space="preserve">Nại Nại hạ thấp giọng xuống nói: “Tôi đến kiểm tra có thai hay không. ”</w:t>
      </w:r>
    </w:p>
    <w:p>
      <w:pPr>
        <w:pStyle w:val="BodyText"/>
      </w:pPr>
      <w:r>
        <w:t xml:space="preserve">Vẫn cười tươi tắn,  1 trong hai người dẫn LÔI KÌNH vào phòng chờ,  người kia đưa Nại Nại vào phòng khám,  lấy tờ đơn từ cần điền,  từng bước hướng dẫn Nại Nại viết.  Sau đó lại dẫn cô đến phòng xét nghiệm,  cầm theo ống nghiệm rồi cười nói: “ Mời chị đi theo tôi làm xét nghiệm. ”</w:t>
      </w:r>
    </w:p>
    <w:p>
      <w:pPr>
        <w:pStyle w:val="BodyText"/>
      </w:pPr>
      <w:r>
        <w:t xml:space="preserve">Nại Nại vốn đã sợ hãi,  nụ cười hiền dịu của cô y tá càng khiến cô dựng tóc gáy,  cảm thấy mình như 1 chú heo béo tốt đang bị người ta đưa vào lò mổ thịt.  Trong lòng không chút tình nguyện đi theo thiên sứ áo hồng ra pháp trường,  cô càng bước càng chậm,  hận không thể hoãn thêm chút nữa hay chút ấy.</w:t>
      </w:r>
    </w:p>
    <w:p>
      <w:pPr>
        <w:pStyle w:val="BodyText"/>
      </w:pPr>
      <w:r>
        <w:t xml:space="preserve">Cô đứng bông chồn trc phòng xét nghiệm.  Nếu như có thai thật,  có nghĩa là tất cả mọi thứ đều sụp đổ,  phải quên đi mọi ân oán,  vui buồn,  an phận làm vợ LÔI KÌNH.  Nhưng mọi thứ đột ngột quá,  cô vẫn chưa hoàn thành sự chuyển biến từ người tình sang người vợ,  chứ đừng nói là vượt thêm 1 bc lên chức người mẹ.  Vốn đa sầu đa cảm,  cô đột nhiên muốn khóc,  nếu như sau này anh rời bỏ cô,  1 thân 1 mình nuôi con,  cô biết đi đâu về đâu?           </w:t>
      </w:r>
    </w:p>
    <w:p>
      <w:pPr>
        <w:pStyle w:val="BodyText"/>
      </w:pPr>
      <w:r>
        <w:t xml:space="preserve"> </w:t>
      </w:r>
    </w:p>
    <w:p>
      <w:pPr>
        <w:pStyle w:val="BodyText"/>
      </w:pPr>
      <w:r>
        <w:t xml:space="preserve"> không xong rồi,  càng nghĩ càng thảm!</w:t>
      </w:r>
    </w:p>
    <w:p>
      <w:pPr>
        <w:pStyle w:val="BodyText"/>
      </w:pPr>
      <w:r>
        <w:t xml:space="preserve">Cô y tá áo hồng không hiểu tại sao cô lại run run,  chỉ nghĩ rằng chắc là sợ các thiết bị máy móc,  nên luôn miệng an ủi: “Xét nghiệm này rất đơn giản,  nếu xac định có thai thì mới phải siêu âm. ”</w:t>
      </w:r>
    </w:p>
    <w:p>
      <w:pPr>
        <w:pStyle w:val="BodyText"/>
      </w:pPr>
      <w:r>
        <w:t xml:space="preserve">Nại Nại gật đầu,  chống tay vào tường: “Chị cứ vào trước đi,  tôi chuẩn bị thêm 1 chuts. ”</w:t>
      </w:r>
    </w:p>
    <w:p>
      <w:pPr>
        <w:pStyle w:val="BodyText"/>
      </w:pPr>
      <w:r>
        <w:t xml:space="preserve">Lời nói của Nại Nại khiến cô y tá bật cười: “Chị vui tính thật,  chuẩn bị cái gì? Đừng sợ,  nếu có con thật thì tốt biết mấy!”</w:t>
      </w:r>
    </w:p>
    <w:p>
      <w:pPr>
        <w:pStyle w:val="BodyText"/>
      </w:pPr>
      <w:r>
        <w:t xml:space="preserve">Nại Nại cười miễn cưỡng,  sau đó cúi đầu định bước vào,  đúng lúc 1 chân đứng trong 1 chân đứng ngoài thì có người nắm lấy tay cô: “Đừng sợ,  tôi tới rồi!” LÔI KÌNH đứng sát cạnh cô,  cười nói.</w:t>
      </w:r>
    </w:p>
    <w:p>
      <w:pPr>
        <w:pStyle w:val="BodyText"/>
      </w:pPr>
      <w:r>
        <w:t xml:space="preserve">“Thưa anh,  chỗ này đàn ông không được vào. ” Cô y tá căng thẳng nói.</w:t>
      </w:r>
    </w:p>
    <w:p>
      <w:pPr>
        <w:pStyle w:val="BodyText"/>
      </w:pPr>
      <w:r>
        <w:t xml:space="preserve">“Tôi đợi cô ấy ở ngoài cửa.  Kiểm tra xong thì ra ngay hai chúng ta cùng chờ nghe kết quả!” Câu sau cùng anh nói riêng với Nại Nại.</w:t>
      </w:r>
    </w:p>
    <w:p>
      <w:pPr>
        <w:pStyle w:val="BodyText"/>
      </w:pPr>
      <w:r>
        <w:t xml:space="preserve">Sự tunh tế hiếm có của LÔI KÌNH khiến Nại Nại vô cùng cảm động,  cô gật đầu lia lịa rồi bước vào phòng xét nghiệm.</w:t>
      </w:r>
    </w:p>
    <w:p>
      <w:pPr>
        <w:pStyle w:val="BodyText"/>
      </w:pPr>
      <w:r>
        <w:t xml:space="preserve"> --  www.alobooks.vn --</w:t>
      </w:r>
    </w:p>
    <w:p>
      <w:pPr>
        <w:pStyle w:val="BodyText"/>
      </w:pPr>
      <w:r>
        <w:t xml:space="preserve"> </w:t>
      </w:r>
    </w:p>
    <w:p>
      <w:pPr>
        <w:pStyle w:val="BodyText"/>
      </w:pPr>
      <w:r>
        <w:t xml:space="preserve">Nại Nại bước ra ngoài là 1 quá trình lâu dài,  nhưng thời gian LÔI KÌNH nắm bàn tay lạnh buốt của Nại Nại đợi kết quả sau khi cô đã ra ngoài rồi lại càng dài lâu hơn.  Anh 1 tay nắm chặt bàn cô,  tay kia vòng qua ôm lấy vai cô,  cứ chốc chốc lại vỗ nhẹ vài cái an ủi.</w:t>
      </w:r>
    </w:p>
    <w:p>
      <w:pPr>
        <w:pStyle w:val="BodyText"/>
      </w:pPr>
      <w:r>
        <w:t xml:space="preserve">Thỉnh thoảng phía cuối hành lang truyền lại tiếng cười khẽ khàng,  rồi có vẻ như có những lỡi bàn bạc thì thầm truyền ra từ phòng xét nghiệm.  Trừ hai chỗ đó ra thì cả hành lang đều tĩnh lặng không nói gì.</w:t>
      </w:r>
    </w:p>
    <w:p>
      <w:pPr>
        <w:pStyle w:val="BodyText"/>
      </w:pPr>
      <w:r>
        <w:t xml:space="preserve">Nại Nại cảm thấy như nghe rõ mồn 1 tiếng tim đập trong lồng ngực,  thình thịch thình thịch đến sợ hãi,  mồ hôi tuôn ra làm ướt chiếc áo,  còn chiếc áo thì càng dính chặt vào người.  Sinh con đồng nghĩa với việc gian khổ,  cửa ải đầu tiên chính là quay 1 số vòng trong cửa ải của quỷ.  Khi sinh Nại Nại,  mẹ Nại Nại đã mất 13h đống hồ,  vừa truyền oxy vừa truyền dịch,  vậy còn cô thì sao?</w:t>
      </w:r>
    </w:p>
    <w:p>
      <w:pPr>
        <w:pStyle w:val="BodyText"/>
      </w:pPr>
      <w:r>
        <w:t xml:space="preserve">Nhận thấy được Nại Nại đang vô cùng sợ hãi,  LÔI KÌNH nắm chặt tay cô,  thì thầm bên tai: “KHÔNG sao đâu,  dù cho có chuyện gì xảy ra,  tôi đều ở cạnh bên em. ”         </w:t>
      </w:r>
    </w:p>
    <w:p>
      <w:pPr>
        <w:pStyle w:val="BodyText"/>
      </w:pPr>
      <w:r>
        <w:t xml:space="preserve"> </w:t>
      </w:r>
    </w:p>
    <w:p>
      <w:pPr>
        <w:pStyle w:val="BodyText"/>
      </w:pPr>
      <w:r>
        <w:t xml:space="preserve"> Đứng rồi,  Nại Nại còn nhớ 1 chuyện nữa,  người đàn ông mặt sẹo từng nói rằng đợi khi con hai người đầy tháng,  anh ta sẽ quay lại.  Vừa nghĩ tới đây Nại Nại càng lo sợ,  đây đâu phải snh con,  ma là gọi quỷ tới đấy chứ.</w:t>
      </w:r>
    </w:p>
    <w:p>
      <w:pPr>
        <w:pStyle w:val="BodyText"/>
      </w:pPr>
      <w:r>
        <w:t xml:space="preserve">Thế là cô quay phắt lại,  tức giận mắng: “Lăng nhăng,  anh ở bên kiểu gì? Hôm trước không phải nói người kia sẽ còn quay lại sao? Lúc đó anh mất mạng rồi còn ở bên cạnh sao được?”</w:t>
      </w:r>
    </w:p>
    <w:p>
      <w:pPr>
        <w:pStyle w:val="BodyText"/>
      </w:pPr>
      <w:r>
        <w:t xml:space="preserve">LÔI KÌNH nhận được thông tin quan trọng từ trong câu mắng vô duyên vô cớ của Nại Nại,  chợt ngộ ra: “Thì ra em đang lo chuyện này!” Sau đó liền mỉm cười: “Ngốc qua! Nếu như tôi thách đấu 1 sống 1 còn với người ta thật,  thì sẽ không kết hôn với em đâu.  Để em làm quả phụ,  tôi đau lòng lắm. ”</w:t>
      </w:r>
    </w:p>
    <w:p>
      <w:pPr>
        <w:pStyle w:val="BodyText"/>
      </w:pPr>
      <w:r>
        <w:t xml:space="preserve">Nại Nại bỗng nhiên xót xa: “Em đang hối hận đến chết đây,  sao lại tìm phần tử không ổn định như anh.  Chưa nói việc không trông mong được gì,  nói không chừng mất tung mất dạng đâu đâys,  đến lúc đấy em tìm cũng chẳng tìm thấy. ”</w:t>
      </w:r>
    </w:p>
    <w:p>
      <w:pPr>
        <w:pStyle w:val="BodyText"/>
      </w:pPr>
      <w:r>
        <w:t xml:space="preserve">LÔI KÌNH nhếch mép đắc ý: “Bây giờ hối hận thì muộn rồi,  em đã là mẹ của con người ta rồi. ”</w:t>
      </w:r>
    </w:p>
    <w:p>
      <w:pPr>
        <w:pStyle w:val="BodyText"/>
      </w:pPr>
      <w:r>
        <w:t xml:space="preserve">Nại Nại bĩu môi,  nói khinh bỉ: “Cái này cũng chưa chắc,  biết đâu chả có gì hết.  Đến lúc đấy em sẽ tìm người khác.  Chỉ cần không có thai,  em muốn tìm người thật thà có thể dựa dẫm gả cho họ vẫn kịp. ”</w:t>
      </w:r>
    </w:p>
    <w:p>
      <w:pPr>
        <w:pStyle w:val="BodyText"/>
      </w:pPr>
      <w:r>
        <w:t xml:space="preserve">LÔI KÌNH lặng nhìn cô trong vòng tay mình rồi nói: “Em vẫn còn muốn tìm người khác để lấy?”</w:t>
      </w:r>
    </w:p>
    <w:p>
      <w:pPr>
        <w:pStyle w:val="BodyText"/>
      </w:pPr>
      <w:r>
        <w:t xml:space="preserve">“Đương nhiên rồi!” Nại Nại vẫn không biết nguy hiểm đang tiềm tàng phía trước.</w:t>
      </w:r>
    </w:p>
    <w:p>
      <w:pPr>
        <w:pStyle w:val="BodyText"/>
      </w:pPr>
      <w:r>
        <w:t xml:space="preserve">LÔI KÌNH cúi xuống hôn lên môi cô,  nói khản khản: “Đừng quên tôi là xã hội đen đấy.  Dù đã rửa tay gác kiếm,  nhưng tôi hoàn toàn có thể ngăn cản em lấy người khác. ”</w:t>
      </w:r>
    </w:p>
    <w:p>
      <w:pPr>
        <w:pStyle w:val="BodyText"/>
      </w:pPr>
      <w:r>
        <w:t xml:space="preserve">Anh vưag nói vừa lặng lẽ luồn tay vào trong áo cô,  vui sướng nghe cô chửi rủa: “ Đồ khốn LÔI KÌNH,  bỏ ngay tay của anh ra,  ở đây là bệnh viện,  anh không cần thể diện nhưng tôi thì cần. ”</w:t>
      </w:r>
    </w:p>
    <w:p>
      <w:pPr>
        <w:pStyle w:val="BodyText"/>
      </w:pPr>
      <w:r>
        <w:t xml:space="preserve">“Mẹ của con tôi sắp theo người khác rồi,  tôi còn có thể để ý đây là bệnh viện sao?” Anh cười gian tà,  ra sức xâm chiếm môi cô,  rồi nói nhỏ: “Trừ phi em nói cả đời này chỉ theo 1 mình tôi. ”</w:t>
      </w:r>
    </w:p>
    <w:p>
      <w:pPr>
        <w:pStyle w:val="BodyText"/>
      </w:pPr>
      <w:r>
        <w:t xml:space="preserve">Nại Nại nộ khí xung thiên: “Đừng mơ tưởng !”</w:t>
      </w:r>
    </w:p>
    <w:p>
      <w:pPr>
        <w:pStyle w:val="BodyText"/>
      </w:pPr>
      <w:r>
        <w:t xml:space="preserve">Thần thái LÔI KÌNH vẫn thoải mái,  chẳng buồn để tâm đến lời nói của Nại Nại: “Đừng mơ tưởng,  tôi đã nắm được thứ có thể lay chuyển được mẹ em rồi. ”</w:t>
      </w:r>
    </w:p>
    <w:p>
      <w:pPr>
        <w:pStyle w:val="BodyText"/>
      </w:pPr>
      <w:r>
        <w:t xml:space="preserve">“Xì! Lần trước mẹ em mắng chưa đủ sao? Lần này còn tự vác xác đến bị người ta ghét?” Nại Nại xem thường mấy lời bốc phét của anh.</w:t>
      </w:r>
    </w:p>
    <w:p>
      <w:pPr>
        <w:pStyle w:val="BodyText"/>
      </w:pPr>
      <w:r>
        <w:t xml:space="preserve">“Lần này khác xa rồi,  chúng ta đang nắm trong tay chìa khóa dẫn tới thắng lợi rồi,  chỉ cần 1 bước nhảy là thành công. ” Tiếng nói của LÔI KÌNH dần mất đi trong miệng Nại Nại,  mang đi hôn phách của cô.</w:t>
      </w:r>
    </w:p>
    <w:p>
      <w:pPr>
        <w:pStyle w:val="BodyText"/>
      </w:pPr>
      <w:r>
        <w:t xml:space="preserve">Đường tắt? Đứa trẻ?     </w:t>
      </w:r>
    </w:p>
    <w:p>
      <w:pPr>
        <w:pStyle w:val="BodyText"/>
      </w:pPr>
      <w:r>
        <w:t xml:space="preserve"> </w:t>
      </w:r>
    </w:p>
    <w:p>
      <w:pPr>
        <w:pStyle w:val="BodyText"/>
      </w:pPr>
      <w:r>
        <w:t xml:space="preserve"> Thần thánh ơi,  ai có thể nói cho cô biết chuyện này có thật không ?</w:t>
      </w:r>
    </w:p>
    <w:p>
      <w:pPr>
        <w:pStyle w:val="BodyText"/>
      </w:pPr>
      <w:r>
        <w:t xml:space="preserve">Sao cô lại cảm thây hư vô đến thế?</w:t>
      </w:r>
    </w:p>
    <w:p>
      <w:pPr>
        <w:pStyle w:val="Compact"/>
      </w:pPr>
      <w:r>
        <w:t xml:space="preserve"> </w:t>
      </w:r>
      <w:r>
        <w:br w:type="textWrapping"/>
      </w:r>
      <w:r>
        <w:br w:type="textWrapping"/>
      </w:r>
    </w:p>
    <w:p>
      <w:pPr>
        <w:pStyle w:val="Heading2"/>
      </w:pPr>
      <w:bookmarkStart w:id="61" w:name="chương-47-48"/>
      <w:bookmarkEnd w:id="61"/>
      <w:r>
        <w:t xml:space="preserve">39. Chương 47-48</w:t>
      </w:r>
    </w:p>
    <w:p>
      <w:pPr>
        <w:pStyle w:val="Compact"/>
      </w:pPr>
      <w:r>
        <w:br w:type="textWrapping"/>
      </w:r>
      <w:r>
        <w:br w:type="textWrapping"/>
      </w:r>
      <w:r>
        <w:t xml:space="preserve"> </w:t>
      </w:r>
    </w:p>
    <w:p>
      <w:pPr>
        <w:pStyle w:val="BodyText"/>
      </w:pPr>
      <w:r>
        <w:t xml:space="preserve">Chương 47: Lùi 1 bước tiến hai bước.  LÔI KÌNH giành thắng lợi</w:t>
      </w:r>
    </w:p>
    <w:p>
      <w:pPr>
        <w:pStyle w:val="BodyText"/>
      </w:pPr>
      <w:r>
        <w:t xml:space="preserve">Lần trước Nại Nại oai phong xuất giá,  nghe chị họ nói,  cả đêm hôm trc mẹ Nại Nại không ngủ được,  đúng ngày diễn ra hôn lễ bà còn ôm người rước dâu khóc thảm thiết 1 trận.  Sau này Nại Nại hỏi lại,  bà sống chết không thừa nhận,  khăng khăng nói là do bụi bay vào mắt,  chị họ đã nhìn nhầm.  Nại Nại tìm đoạn băng ghi hình hôm tổ chức hôn lễ,  xem cẩn thận 1 lượt,  mặt mẹ cô lúc nào cũng niềm nở nụ cười,  nên cô không nhớ chuyện này lắm,  cho dù mẹ cô có khóc thật,  chăc cũng là giọt nước mắt xúc động mà thôi.</w:t>
      </w:r>
    </w:p>
    <w:p>
      <w:pPr>
        <w:pStyle w:val="BodyText"/>
      </w:pPr>
      <w:r>
        <w:t xml:space="preserve">Thế nhưng trong lòng có gì đó là lạ,  vẫn không thể nào hiểu nổi,  mãi cho tới khi LÔI KÌNH tới tiếp kiến mẹ cô lần nữa,  Nại Nại mới nhận ra đó không phải là giọt lệ xúc động mà chất chứa sự lưu luyến của người mẹ với đứa con đã nuôi nấng bao năm dứt ruột đẻ ra.</w:t>
      </w:r>
    </w:p>
    <w:p>
      <w:pPr>
        <w:pStyle w:val="BodyText"/>
      </w:pPr>
      <w:r>
        <w:t xml:space="preserve">KHÔNG nuôi con không hiểu lòng cha mẹ,  câu nói này chắc ngàn năm sau cũng vẫn chuẩn xác.  Cuối cùng Nại Nại cũng hiểu ra.</w:t>
      </w:r>
    </w:p>
    <w:p>
      <w:pPr>
        <w:pStyle w:val="BodyText"/>
      </w:pPr>
      <w:r>
        <w:t xml:space="preserve"> --  www.alobooks.vn --</w:t>
      </w:r>
    </w:p>
    <w:p>
      <w:pPr>
        <w:pStyle w:val="BodyText"/>
      </w:pPr>
      <w:r>
        <w:t xml:space="preserve">Lúc y tá bước ra,  nhìn chằm chằm vào hai người đang thắm thiết mặn nồng trong phòng chờ.  Trước mắt mọi người lại thoang thoảng hương vị thuốc flo ma có thể ân ái nhau vậy thật là hiếm thấy.</w:t>
      </w:r>
    </w:p>
    <w:p>
      <w:pPr>
        <w:pStyle w:val="BodyText"/>
      </w:pPr>
      <w:r>
        <w:t xml:space="preserve">Khi cầm trên tay kết quả,  hai người khá bình tĩnh,  không có cái ôm ngay tại hiện trường,  cũng không có những giọt nước mắt sụt sùi.</w:t>
      </w:r>
    </w:p>
    <w:p>
      <w:pPr>
        <w:pStyle w:val="BodyText"/>
      </w:pPr>
      <w:r>
        <w:t xml:space="preserve">Chỉ có điều LÔI KÌNH vượt hai lần đèn đỏ,  20 phút là phi tới nhà Nại Nại,  còn Nại Nại thì không hề say xe.</w:t>
      </w:r>
    </w:p>
    <w:p>
      <w:pPr>
        <w:pStyle w:val="BodyText"/>
      </w:pPr>
      <w:r>
        <w:t xml:space="preserve">Dường như sự xuất hiện của đứa trẻ này đã thật sự thay đổi điều gì đó,  nhưng đã thay đổi cái gì thì Nại Nại không nói rõ được.  Tóm lại là cảm thấy rất kì lạ.</w:t>
      </w:r>
    </w:p>
    <w:p>
      <w:pPr>
        <w:pStyle w:val="BodyText"/>
      </w:pPr>
      <w:r>
        <w:t xml:space="preserve">Khoảng cách xa như vậy,  LÔI KÌNH đã lao tới nhà Nại Nại với vận tốc nhanh nhất có thể.  Lúc lên lầu,  anh luôn mỉm cười nắm tay Nại Nại,  ngay cả lúc gõ cửa cũng không nỡ buông ra.</w:t>
      </w:r>
    </w:p>
    <w:p>
      <w:pPr>
        <w:pStyle w:val="BodyText"/>
      </w:pPr>
      <w:r>
        <w:t xml:space="preserve">LÔI KÌNH có thể xuất hiện trước mặt mẹ Nại Nại lần nữa là điều bà không hề nghĩ tới.  Vốn dĩ cho rằng 1 người tướng mạo khôi ngô,  áo quần sang trọng lại làm nghề nghiệp đặc biệt như anh chắc chắn chịu không nổi trận thuyết giáo của 1 phụ nữ trung niên,  cũng cầm 1 khoảng thời gian nhất định để hồi phục lòng tự tôn và tình cảm bị tổn thương,  nhất thời anh sẽ không quay lại.  Kết quả,  nhìn nụ cười trên khuôn mặt anh đúng là biểu hiện càng đánh càng hăng.</w:t>
      </w:r>
    </w:p>
    <w:p>
      <w:pPr>
        <w:pStyle w:val="BodyText"/>
      </w:pPr>
      <w:r>
        <w:t xml:space="preserve">Mẹ Nại Nại nhanh chóng lâys lại khuôn mặt tươi cười,  ra hiệu cho hai người ngồi xuống.  LÔI KÌNH thận trọng đỡ Nại Nại,  nhẹ nhàng để cô ngồi xuống.  Mẹ Nại Nại vừa nhìn thấy cảnh này đã cảm thấy bất an.    </w:t>
      </w:r>
    </w:p>
    <w:p>
      <w:pPr>
        <w:pStyle w:val="BodyText"/>
      </w:pPr>
      <w:r>
        <w:t xml:space="preserve"> </w:t>
      </w:r>
    </w:p>
    <w:p>
      <w:pPr>
        <w:pStyle w:val="BodyText"/>
      </w:pPr>
      <w:r>
        <w:t xml:space="preserve"> không phải là có rồi chứ? Tuy nhiên bà là miêgs gừng già không lộ cảm xúc,  bà tỏ ra chẳng biết cái gì hết,  tiếp tục giữ nét mặt bình thản khi nãy.</w:t>
      </w:r>
    </w:p>
    <w:p>
      <w:pPr>
        <w:pStyle w:val="BodyText"/>
      </w:pPr>
      <w:r>
        <w:t xml:space="preserve">“Mẹ,  con…” Nại Nại định báo thông tin cho mẹ ngay,  nhưng LÔI KÌNH nắm chặt tay cô,  anh cung kính nhìn mẹ cô rồi gật đầu 1 cái: “Bác gái,  thật ra sau lần ra mắt đó,  có 1 số việc cháu đã suy nghĩ rất kĩ.  Đúng là Nại Nại có hơi đơn thuần,  nhưng cô ấy cũng không còn là trẻ con nữa rồi,  việc của bản thân thì có thể tự suy nghĩ 1 cách rõ ràng.  Điều duy nhất cháu cảm tháy may mắn bây giờ đó là việc ly hôn không gây ra những tổn thương quá nghiêm trọng với cô ấy,  cháu có thể bù đắp lại được. ”</w:t>
      </w:r>
    </w:p>
    <w:p>
      <w:pPr>
        <w:pStyle w:val="BodyText"/>
      </w:pPr>
      <w:r>
        <w:t xml:space="preserve">“Đương nhiên,  nghề nghiệp trước kia của cháu khiến bác không yên tâm là chuyện bình thường.  Nhưng hiện nay cháu đã làm 1 ngành nghề hết sức bình thường và cũng cam tâm tình nguyện sống bình yên như vậy.  Kể từ khi quen biết Nại Nại chau mới nhận ra,  những thứ mình theo đuổi cả đời cuối cùng cũng vẫn là người vợ và đứa con.  Cháu biết thỏa mãn với những gì đang có và đương nhiên cũng biết trân trọng nó. ”</w:t>
      </w:r>
    </w:p>
    <w:p>
      <w:pPr>
        <w:pStyle w:val="BodyText"/>
      </w:pPr>
      <w:r>
        <w:t xml:space="preserve">“Nại Nại đã từng hỏi cháu có thể ở cạnh bên cô ấy bao lâu,  lúc đó vì lý do đặc biệt,  cháu không thể cho cô ấy câu trả lời chính xác.  Hôm nay trước mặt bác,  cháu cũng muốn cho cô ấy 1 câu trả lời rõ ràng. ” LÔI KÌNH từ từ quay đầu qua,  khuôn mặt tràn ngập nụ cười: “Lúc đó em yêu cầu 10 năm,  giờ tôi sẽ bù thêm cho em 40 năm. ”</w:t>
      </w:r>
    </w:p>
    <w:p>
      <w:pPr>
        <w:pStyle w:val="BodyText"/>
      </w:pPr>
      <w:r>
        <w:t xml:space="preserve">Khi ánh mắt họ chạm nhau,  đột nhiên Nại Nại cảm thấy nổi da gà.</w:t>
      </w:r>
    </w:p>
    <w:p>
      <w:pPr>
        <w:pStyle w:val="BodyText"/>
      </w:pPr>
      <w:r>
        <w:t xml:space="preserve">Bảo 1 xã hội đen nói những lời sến chuối như vậy,  quả nhien phải chịu bị sét đánh.  Nại Nại cảm thấy chịu không nổi khuôn mặt đắm đuối của LÔI KÌNH,  thà anh cứ hò hét cô như trước kia còn hơn! Cô chột dạ húng hắng vài tiếng rồi nhìn mẹ cười ngại ngùng,  thầm nghĩ: “Mẹ,  con không cố ý đưa anh ấy về là mẹ thấy ghê đâu,  con cũng không hiểu sao ‘đứa trẻ’ này lại thành ra như vậy. ”</w:t>
      </w:r>
    </w:p>
    <w:p>
      <w:pPr>
        <w:pStyle w:val="BodyText"/>
      </w:pPr>
      <w:r>
        <w:t xml:space="preserve">Mẹ Nại Nại ngược lại vẫn khá bình tĩnh,  suy cho cùng 1 LN sến chuối đi trước rồi,  những lời này của LÔI KÌNH chỉ là chuyện nhỏ.  Nhưng thấy trong mắt anh sự thành khẩn nhiều hơn giả dối nên mẹ Nại Nại cũng không buông lời châm biến.</w:t>
      </w:r>
    </w:p>
    <w:p>
      <w:pPr>
        <w:pStyle w:val="BodyText"/>
      </w:pPr>
      <w:r>
        <w:t xml:space="preserve">“Lúc còn thanh niên chỉ muố nổi trội hơn người,  hiếu thắng cũng trở thành thói quen,  người ta làm thì mình cũng phải làm,  người ta xuất sắc mình còn phải xuất sắc hơn.  Đến tầm tuổi này cháu mới phát hiện,  cho dù có làm việc lớn lao đến đâu thì cũng không thoát khỏi lòng bàn tay của 1 người phụ nữ. ,  cháu thấy,  chẳng thà năm đó gặp được luôn Nại Nại. ” LÔI KÌNH cười khẽ.</w:t>
      </w:r>
    </w:p>
    <w:p>
      <w:pPr>
        <w:pStyle w:val="BodyText"/>
      </w:pPr>
      <w:r>
        <w:t xml:space="preserve">“Bác gái,  cháu biết bác kiêm luôn vai trò của người cha suốt bao năm nay thật không dễ dàng gì,  thế nên những việc còn lại hãy giao cho cháu.  Tuy cháu chưa từng gặp bác trai,  nhưng cháu tin bác trai sẽ tin tưởng mà giao Nại Nại cho cháu,  bởi vì đến độ tuổi này của cháu mà còn chưa hiểu nổi bản thân mình muốn gì thì đúng là quá tồi.  Cháu không phải là 1 thằng tồi,  thế nên cháu biết bản thân mình muốn gì,  trân trọng điều gì,  không phải cháu lấy đi bảo bối từ tay bác,  mà là đặt mình vào lòng bàn tay bác,  bác coi chừng cả hai chúng cháu,  có điều gì không tốt thì bác cứ nói thẳng coi như bác có thêm 1 người con trai. ”    </w:t>
      </w:r>
    </w:p>
    <w:p>
      <w:pPr>
        <w:pStyle w:val="BodyText"/>
      </w:pPr>
      <w:r>
        <w:t xml:space="preserve"> </w:t>
      </w:r>
    </w:p>
    <w:p>
      <w:pPr>
        <w:pStyle w:val="BodyText"/>
      </w:pPr>
      <w:r>
        <w:t xml:space="preserve"> Mẹ Nại Nại mở miệng ra,  lại ngậm vào,  lại mở ra,  lại ngậm vào.</w:t>
      </w:r>
    </w:p>
    <w:p>
      <w:pPr>
        <w:pStyle w:val="BodyText"/>
      </w:pPr>
      <w:r>
        <w:t xml:space="preserve">“Thật ra Nại Nại không thiếu kinh nghiệm và chủ ý như bác nghĩ,  cô ấy còn trị cháu rất thoải mái,  bác xem ở đây vẫn còn 1 vệt răng nữa. ” LÔI KÌNH cũng không ngại ngàn trực tiếp kéo áo để lộ nửa bên vai,  tất nhiên không phải bên bị thương.</w:t>
      </w:r>
    </w:p>
    <w:p>
      <w:pPr>
        <w:pStyle w:val="BodyText"/>
      </w:pPr>
      <w:r>
        <w:t xml:space="preserve">Anh mím môi cười: “Đây là do cô ấy làm đấy,  đánh cháu cũng không đánh trả,  mắng cháu cũng không cãi lại. ”</w:t>
      </w:r>
    </w:p>
    <w:p>
      <w:pPr>
        <w:pStyle w:val="BodyText"/>
      </w:pPr>
      <w:r>
        <w:t xml:space="preserve">Mà phải nói là,  vết răng trên vai LÔI KÌNH cũng thật bắt mắt.</w:t>
      </w:r>
    </w:p>
    <w:p>
      <w:pPr>
        <w:pStyle w:val="BodyText"/>
      </w:pPr>
      <w:r>
        <w:t xml:space="preserve">Điểm này không tệ,  mẹ Nại Nại trong lòng cộng cho anh thêm hai điểm,  ngoài mặt vẫn không phản ứng gì.</w:t>
      </w:r>
    </w:p>
    <w:p>
      <w:pPr>
        <w:pStyle w:val="BodyText"/>
      </w:pPr>
      <w:r>
        <w:t xml:space="preserve">Cả đời LÔI KÌNH chưa bao giờ nói nhiều như vậy,  trước đây mọi lời nói của anh đều đáng giá ngàn vàng.  Nhưng bây giờ chiêu này không áp dụng được với mẹ vợ,  nên anh chỉ có thể ép mình tìm chủ đề để nói chuyện,  anh cười đau khổ,  mổ xẻ trải nghiệm trưởng thành của mình: “Thực ra cháu cũng lớn lên trong gia đình đơn thân,  chỉ có điều cháu ở cùng cha.  Cha mẹ có ảnh hưởng qua trọng với cả đời của con cái,  chỉ ở cùng 1 người sẽ tạo thành sai lệch trong suy nghĩ.  Giống như Nại Nại do dự không quyết,  cháu thì tự tin cố chấp đều là sự sai lệch do gia đình đơn thân mang lại.  Chỉ có điều sau khi gặp Nại Nại cháu biết lo nghĩ cho người khác,  còn Nại Nại học được cách quyết đoán 1 số chuyện.  Cháu nghĩ nếu như có 1 gia đình bình thường,  bọn cháu sẽ từ từ thay đổi bản thân.  Tuy rằng hiện nay cháu chưa phải là sự kết hợp hoàn hảo,  nhưng hoàn toàn có thể hy vọng đến 1 tương lai tốt đẹp. ”</w:t>
      </w:r>
    </w:p>
    <w:p>
      <w:pPr>
        <w:pStyle w:val="BodyText"/>
      </w:pPr>
      <w:r>
        <w:t xml:space="preserve">Mẹ Nại Nại nhìn cô đăm chiêu 1 hồi,  không nói lời naof.</w:t>
      </w:r>
    </w:p>
    <w:p>
      <w:pPr>
        <w:pStyle w:val="BodyText"/>
      </w:pPr>
      <w:r>
        <w:t xml:space="preserve">“Nại Nại buổi sáng không chịu ăn uống tử tế,  điều này cháu nhớ kĩ,  sau này sẽ bắt cô ấy ăn đầy đủ.  Còn nữa cháu chưua bao giờ nghĩ sẽ để Nại Nại quán xuyến việc nhà,  ngoài ra sau này tâm trạng cô ấy không vui cháu sẽ nhường cô ấy.  Còn…cái này…cái này nữa…” Cả đời LÔI KÌNH chưa bao giờ lai nhải nhiều vậy,  đối diện với người không thèm lên tiếng trả lời đúng là khiến người ta có 1 cảm giác thất bại ê chề,  rốt cuộc phải nói gì mới có thể khiến mẹ Nại Nại lên tiếng đây?</w:t>
      </w:r>
    </w:p>
    <w:p>
      <w:pPr>
        <w:pStyle w:val="BodyText"/>
      </w:pPr>
      <w:r>
        <w:t xml:space="preserve">Nại Nại ở bên cạnh cũng cảm thấy lo lắng,  cô biết rằng nói nhiều như vậy đối với LÔI KÌNH đã là quá khó rồi.  Anh là người dù có bị kề súng trên đầu cũng không giải thik,  thế nên bày tỏ những lời này với mmej Nại Nại có thể coi là biểu hiện đủ sự trung thành rồi.  Thế nhưng mẹ Nại Nại vẫn không có chút biểu hiện rõ ràng nào cả,  đây đúng là thử thách khiến người ta không biết đường nào mà lần,  rốt cuộc như thế nào thì cũng cho 1 câu kết đi,  đừng để người ta phải căng thẳng như vậy chứ?     </w:t>
      </w:r>
    </w:p>
    <w:p>
      <w:pPr>
        <w:pStyle w:val="BodyText"/>
      </w:pPr>
      <w:r>
        <w:t xml:space="preserve"> </w:t>
      </w:r>
    </w:p>
    <w:p>
      <w:pPr>
        <w:pStyle w:val="BodyText"/>
      </w:pPr>
      <w:r>
        <w:t xml:space="preserve"> LÔI KÌNH và Nại Nại cùng lúc nhìn mẹ cô ai oái khẩn cầu,  lúc nay bà mới lên tiếng: “Nói xong cả rồi?”</w:t>
      </w:r>
    </w:p>
    <w:p>
      <w:pPr>
        <w:pStyle w:val="BodyText"/>
      </w:pPr>
      <w:r>
        <w:t xml:space="preserve">“Dạ cháu xong rồi ạ. ” LÔI KÌNH nghiêm túc gật đầu.</w:t>
      </w:r>
    </w:p>
    <w:p>
      <w:pPr>
        <w:pStyle w:val="BodyText"/>
      </w:pPr>
      <w:r>
        <w:t xml:space="preserve">Thành công hay không thì phải dựa vào lần này.  không đúng,  nếu lần này không thành,  thi vẫn còn lần sau,  lần sau lại đến.</w:t>
      </w:r>
    </w:p>
    <w:p>
      <w:pPr>
        <w:pStyle w:val="BodyText"/>
      </w:pPr>
      <w:r>
        <w:t xml:space="preserve">“Tại sao cậu không nói chuyện Nại Nại có thái?” Mẹ Nại Nại hỏi với vẻ ngờ vực.</w:t>
      </w:r>
    </w:p>
    <w:p>
      <w:pPr>
        <w:pStyle w:val="BodyText"/>
      </w:pPr>
      <w:r>
        <w:t xml:space="preserve">Tên tiểu tử này bỏ cả 1 lý do có sức uy hiếp lớn không nói,  có phải đầu óc có vấn đề rồi không ?</w:t>
      </w:r>
    </w:p>
    <w:p>
      <w:pPr>
        <w:pStyle w:val="BodyText"/>
      </w:pPr>
      <w:r>
        <w:t xml:space="preserve">Vừa nhắc tới đứa trẻ,  mặt LÔI KÌNH tràn ngập nụ cười: “Bác biết hết rồi ạ?”</w:t>
      </w:r>
    </w:p>
    <w:p>
      <w:pPr>
        <w:pStyle w:val="BodyText"/>
      </w:pPr>
      <w:r>
        <w:t xml:space="preserve">“Biểu hiện của cậu rõ như vậy,  ai không nhận ra chứ?” Chỉ có điều đã biểu hiện rõ như vậy rồi thế mà lại không lợi dụng,  đúng là khiến người ta cảm thây không bình thường.</w:t>
      </w:r>
    </w:p>
    <w:p>
      <w:pPr>
        <w:pStyle w:val="BodyText"/>
      </w:pPr>
      <w:r>
        <w:t xml:space="preserve">“Bác gái,  thật ra cháu không định lấy chuyện này ra đặt điêu kiện với bác.  Vì đó là con cháu và Nại Nại,  cháu sẽ không dùng đó để ép bác.  Cháu chỉ muốn dùng suy nghĩ thành thực nhất của mình để làm bác cảm động.  Dù bác đồng ý hay không cháu tuyệt đối không nói đi là đi.  Bác không đồng ý,  cháu sẽ nỗ lực hơn,  tất nhiên nếu bác đồng ý cháu sẽ rất biết ơn bác. ”</w:t>
      </w:r>
    </w:p>
    <w:p>
      <w:pPr>
        <w:pStyle w:val="BodyText"/>
      </w:pPr>
      <w:r>
        <w:t xml:space="preserve">“Từ nhỏ Nại Nại đã mất cha,  nên lời chúc phúc của bác rất quan trọng với cô ấy.  Theo lý maf nói hai bọn cháu đã trưởng thành,  hoàn toàn có thể lờ ý kiến của bac,  âm thầm kết hôn.  Nhưng những lo lắng của bác cũng vì muốn tốt cho cô ấy,  nên cháu càng không muốn bác không an tâm khi con gái kết hôn. ” Lần này LÔI KÌNH đúng là bán mạng để lấy vợ.  nói đến lúc này tư duy của anh đã hỗn loạn rối bời cả rồi.  Anh đoán nếu để cho các huynh đệ nhìn thấy anh cầu khẩn thuyết phục 1 lão thái bà thế này,  chắc chúng sẽ chết đứng tại trận.  Còn đâu 1 LÔI KÌNH thuộc trường phái nói ít hành động nhiều,  rõ ràng là 1 tên ba hoa chích chòe!</w:t>
      </w:r>
    </w:p>
    <w:p>
      <w:pPr>
        <w:pStyle w:val="BodyText"/>
      </w:pPr>
      <w:r>
        <w:t xml:space="preserve">Nại Nại thấy mẹ vẫn không có phản ứng gì,  liền lo lắng,  đứng phắt dậy níu tay áo mẹ nũng nịu: “Mẹ,  được rồi,  cũng gần được rồi. ”</w:t>
      </w:r>
    </w:p>
    <w:p>
      <w:pPr>
        <w:pStyle w:val="BodyText"/>
      </w:pPr>
      <w:r>
        <w:t xml:space="preserve">“Được,  còn xa lắm. ” Mẹ cô vẫn không có gì thay đổi,  nắm lấy tay Nại Nại nói: “’Con bé này sao chẳng tinh ý chút nao,  đi,  theo mẹ vào rót nước. ”</w:t>
      </w:r>
    </w:p>
    <w:p>
      <w:pPr>
        <w:pStyle w:val="BodyText"/>
      </w:pPr>
      <w:r>
        <w:t xml:space="preserve">Hả? Lại làm sao rồi? Sao lại đi rót nước nữa?</w:t>
      </w:r>
    </w:p>
    <w:p>
      <w:pPr>
        <w:pStyle w:val="BodyText"/>
      </w:pPr>
      <w:r>
        <w:t xml:space="preserve">Nại Nại quay lại nhìn,  LÔI KÌNH mỉm cười ra hiệu cô hãy yên tâm.  Mẹ Nại Nại không cho họ thêm chút thời gian ‘giao lưu ánh mắt’,  đẩy mạnh Nại Nại vào bếp.    </w:t>
      </w:r>
    </w:p>
    <w:p>
      <w:pPr>
        <w:pStyle w:val="BodyText"/>
      </w:pPr>
      <w:r>
        <w:t xml:space="preserve"> </w:t>
      </w:r>
    </w:p>
    <w:p>
      <w:pPr>
        <w:pStyle w:val="BodyText"/>
      </w:pPr>
      <w:r>
        <w:t xml:space="preserve"> Vào đến bếp bà nhìn thẳng vào Nại Nại,  nói nhỏ: “Nói đi,  có thật là có rồi không ?”</w:t>
      </w:r>
    </w:p>
    <w:p>
      <w:pPr>
        <w:pStyle w:val="BodyText"/>
      </w:pPr>
      <w:r>
        <w:t xml:space="preserve">“Anh ấy đã nói hết rồi,  sao mẹ lại hỏi lại nữa?” Nại Nại không hiểu vì sao mẹ cô lại muốn hỏi thêm lần nữa.</w:t>
      </w:r>
    </w:p>
    <w:p>
      <w:pPr>
        <w:pStyle w:val="BodyText"/>
      </w:pPr>
      <w:r>
        <w:t xml:space="preserve">“Vớ vẩn,  con gái mình có thai lại phải nhờ người đàn ông khác đến báo tin,  chuyện này mẹ không tha cho con đâu. ” Mẹ cô không tức giận vì chuyện có thai mà là chuyện ai là người báo tin.</w:t>
      </w:r>
    </w:p>
    <w:p>
      <w:pPr>
        <w:pStyle w:val="BodyText"/>
      </w:pPr>
      <w:r>
        <w:t xml:space="preserve">Cái này…thôi đành vậy,  tạm thời thỏa mãn ý nguyện của mẹ vậy.  Nại Nại cung kính gâp người xuống: “Mẹ,  con sai rồi,  thực sự là có rồi,  sắp được hai tháng rồi.  Chuyện này nhẽ ra phải do con báo cho mẹ. ” Nại Nại cười trừ giải thik.</w:t>
      </w:r>
    </w:p>
    <w:p>
      <w:pPr>
        <w:pStyle w:val="BodyText"/>
      </w:pPr>
      <w:r>
        <w:t xml:space="preserve">“Thế con nghĩ sao? Muốn lấy hay không ?” Bà nhìn cô chăm chăm,  thở dài hỏi.</w:t>
      </w:r>
    </w:p>
    <w:p>
      <w:pPr>
        <w:pStyle w:val="BodyText"/>
      </w:pPr>
      <w:r>
        <w:t xml:space="preserve">“Đã như vậy rồi,  còn có chuyện không lấy sao?” Nại Nại ngây người hỏi.</w:t>
      </w:r>
    </w:p>
    <w:p>
      <w:pPr>
        <w:pStyle w:val="BodyText"/>
      </w:pPr>
      <w:r>
        <w:t xml:space="preserve">“Đương nhiên là có rồi,  thê nên mẹ mới muốn biết suy nghĩ của con.  Nếu nhắm chuẩn rồi sau này đừng hối hận.  Đây là lần thứ hai rồi,  lần trước lấy tuổi trẻ non nớt làm cái cớ còn được,  lần nay không cố nguyên cớ nào nữa đâu. ” Mẹ Nại Nại ra sức giải thik,  sợ Nại Nại không hiểu tầm quan trọng của việc này.</w:t>
      </w:r>
    </w:p>
    <w:p>
      <w:pPr>
        <w:pStyle w:val="BodyText"/>
      </w:pPr>
      <w:r>
        <w:t xml:space="preserve">“Con biết rồi,  con cảm thấy…” Nại Nại quay đầu lại nhìn ra phòng khách,  con người đó vẫn rất nghiêm túc ngồi đó,  trông bộ dạng rất bình thản: “Con cảm thấy có thể thử xem sao,  anh ấy rất tốt. ”</w:t>
      </w:r>
    </w:p>
    <w:p>
      <w:pPr>
        <w:pStyle w:val="BodyText"/>
      </w:pPr>
      <w:r>
        <w:t xml:space="preserve">Mẹ Nại Nại lườm cô 1 cái: “Biết ngay có hỏi cũng như không,  con gái là người ta,  mẹ cũng chả phải lần đầu nhìn thấy,  con phải nghĩ cho thật kĩ đấy,  nếu mà thất bại thì phải nhận sự đả kích còn lớn hơn lần trước,  ở đây con còn 1 đứa con nữa. ”</w:t>
      </w:r>
    </w:p>
    <w:p>
      <w:pPr>
        <w:pStyle w:val="BodyText"/>
      </w:pPr>
      <w:r>
        <w:t xml:space="preserve">Nại Nại gật đầu,  ngưng 1 lúc rồi trịnh trọng nói với mẹ: “Con biết,  nhưng con vẫn muốn thử 1 lần nữa,  nếu không con sẽ hối hận cả đời. ”</w:t>
      </w:r>
    </w:p>
    <w:p>
      <w:pPr>
        <w:pStyle w:val="BodyText"/>
      </w:pPr>
      <w:r>
        <w:t xml:space="preserve">“Thôi được. ” Mẹ Nại Nại thở dài 1 tiếng,  cúi đầu tìm gì đó trong tủ lạnh.  Nại Nại cũng nhún người hỏi: “Mẹ định làm gì thế?”</w:t>
      </w:r>
    </w:p>
    <w:p>
      <w:pPr>
        <w:pStyle w:val="BodyText"/>
      </w:pPr>
      <w:r>
        <w:t xml:space="preserve">“Làm hai món,  uống rượu. ” Bà tìm vài thứ ra rồi ấn vào tay cô,  rồi lại lấy thêm hai bình rượu ra: “Mấy bình rượu này đã cất lâu năm rồi,  mẹ vẫn chưa nỡ uống. ”</w:t>
      </w:r>
    </w:p>
    <w:p>
      <w:pPr>
        <w:pStyle w:val="BodyText"/>
      </w:pPr>
      <w:r>
        <w:t xml:space="preserve">“Uống rượu? Tai sao?” Đầu óc Nại Nại vẫn đang mơ mơ màng màng.</w:t>
      </w:r>
    </w:p>
    <w:p>
      <w:pPr>
        <w:pStyle w:val="BodyText"/>
      </w:pPr>
      <w:r>
        <w:t xml:space="preserve">“Con không thấy trong mấy bộ phim truyền hình,  mẹ vợ thường lấy rượu để đo nhân phẩm con rể sao?” Bà thản nhiên nói.</w:t>
      </w:r>
    </w:p>
    <w:p>
      <w:pPr>
        <w:pStyle w:val="BodyText"/>
      </w:pPr>
      <w:r>
        <w:t xml:space="preserve">“Bộ phim nào mà biến thái thế?” Nại Nại thất kì quái,  sao cô không nhớ là còn có chiêu này?</w:t>
      </w:r>
    </w:p>
    <w:p>
      <w:pPr>
        <w:pStyle w:val="BodyText"/>
      </w:pPr>
      <w:r>
        <w:t xml:space="preserve">“ ‘Kim Sam Soon’ đó,  nhưng mà chàng rể trong đó trông ổn hơn cái tên mà con chọn nhiều. ” Mẹ Nại Nại tức khí,  lấy dụng cụ ra,  chuẩn bị rửa rau nấu nướng.         </w:t>
      </w:r>
    </w:p>
    <w:p>
      <w:pPr>
        <w:pStyle w:val="BodyText"/>
      </w:pPr>
      <w:r>
        <w:t xml:space="preserve"> </w:t>
      </w:r>
    </w:p>
    <w:p>
      <w:pPr>
        <w:pStyle w:val="BodyText"/>
      </w:pPr>
      <w:r>
        <w:t xml:space="preserve"> “Mẹ! Mẹ đem nhân vật nam chính trong phim Hàn ra so sánh với anh ấy?” Nại Nại suýt thì vui quên cả tức.  LÔI KÌNH nếu biết mình bị lấy ra so sánh vẻ đẹp trai với mấy anh cháng diễn viên còn hôi mùi sữa,  kết quả lại còn không bằng người ta,  không biết anh sẽ điên loạn đến mức nào.</w:t>
      </w:r>
    </w:p>
    <w:p>
      <w:pPr>
        <w:pStyle w:val="BodyText"/>
      </w:pPr>
      <w:r>
        <w:t xml:space="preserve">“Cậu ta lấy gì đọ với người ta,  nói đẹp trai cũng không bằng,  nói tuổi trẻ cũng không có. ” Bà bỏ mấy loại rau vào bồn để rửa,  bỗng nhiên phẫn uất quay lại nói: “Con xem,  sao nó lại nói nhiều như thế chứ? Mẹ muốn nói vài câu,  vậy mà không lần nào xen vào được. ”</w:t>
      </w:r>
    </w:p>
    <w:p>
      <w:pPr>
        <w:pStyle w:val="BodyText"/>
      </w:pPr>
      <w:r>
        <w:t xml:space="preserve">Chương 48: Phép tắc cần có vẫn phải có</w:t>
      </w:r>
    </w:p>
    <w:p>
      <w:pPr>
        <w:pStyle w:val="BodyText"/>
      </w:pPr>
      <w:r>
        <w:t xml:space="preserve">Rượu nhà Nại Nại trc giờ rất ngon,  không khí trên bàn tiệc rượu lại càng vui vẻ.</w:t>
      </w:r>
    </w:p>
    <w:p>
      <w:pPr>
        <w:pStyle w:val="BodyText"/>
      </w:pPr>
      <w:r>
        <w:t xml:space="preserve">Từ bà ngoại 80 tuổi đến các anh chị em họ đều là tửu lâm cao thủ.  Sư đoàn kính rượu do mẹ Nại Nại dẫn đầu chiến đấu trong gian khổ,  không trận nào không thắng,  trc giờ chưa có tù binh nào toàn mạng vượt qua.</w:t>
      </w:r>
    </w:p>
    <w:p>
      <w:pPr>
        <w:pStyle w:val="BodyText"/>
      </w:pPr>
      <w:r>
        <w:t xml:space="preserve">Vậy nên sau mỗi lần LN ăn tết ở nhà Nại Nại lên Bắc Kinh đều phải húp cháo dưỡng dạ dày 1 tháng trời.  Mẹ Nại Nại biết được,  thường dùng 1 câu khinh bỉ: “Đúng là vô dụng,  1 chút khí khái nam nhi cũng không có. ”</w:t>
      </w:r>
    </w:p>
    <w:p>
      <w:pPr>
        <w:pStyle w:val="BodyText"/>
      </w:pPr>
      <w:r>
        <w:t xml:space="preserve">LÔI KÌNH thì phừng phừng khí khái nam nhi,  nên lần này cuối cùng cũng diễn ra trận quyết đấu ác liệt giữa các cao thủ.</w:t>
      </w:r>
    </w:p>
    <w:p>
      <w:pPr>
        <w:pStyle w:val="BodyText"/>
      </w:pPr>
      <w:r>
        <w:t xml:space="preserve"> --  www.alobooks.vn --</w:t>
      </w:r>
    </w:p>
    <w:p>
      <w:pPr>
        <w:pStyle w:val="BodyText"/>
      </w:pPr>
      <w:r>
        <w:t xml:space="preserve">Mặc dù nói hai bình rượu đã để rất lâu,  khi mở nắp ra chỉ còn lại quá 1 nửa,  mẹ Nại Nại cũng không giảithích nhiều,  chỉ rót 1 ly rồi nói: “Con gái dứt ruột sinh ra,  tôi cũng hiểu nó nhất,  vì vậy tôi không cần phải nói nhiều.  Trái tim nó ở chỗ nào cũng không cản được,  sau này lúc muốn đối xử không tốt với Nại Nại thì nhớ lại ly rượu này là được. ”</w:t>
      </w:r>
    </w:p>
    <w:p>
      <w:pPr>
        <w:pStyle w:val="BodyText"/>
      </w:pPr>
      <w:r>
        <w:t xml:space="preserve">LÔI KÌNH vừa ngửi mùi là biết rượu này tuyệt đối không phải loại thường,  anh đứng dậy,  nắm chặt tay Nại Nại nói kiên định: “Cháu tuyệt đối sẽ xứng đáng với ly rượu này. ” Nói xong anh liền nâng ly cạn sạch.</w:t>
      </w:r>
    </w:p>
    <w:p>
      <w:pPr>
        <w:pStyle w:val="BodyText"/>
      </w:pPr>
      <w:r>
        <w:t xml:space="preserve">Mẹ Nại Nại thấy LÔI KÌNH sảng khoái,  trong người chí khí ngút trời,  liền đẩy cả hai bình rượu đến trước mặt anh: “Tôi đoán mấy thứ này cũng chẳng làm khó được cậu,  cho nên câu cứ uống hết đi. ”</w:t>
      </w:r>
    </w:p>
    <w:p>
      <w:pPr>
        <w:pStyle w:val="BodyText"/>
      </w:pPr>
      <w:r>
        <w:t xml:space="preserve">Cái này…Lần này LÔI KÌNH cười không nổi.  Lúc nãy cứ nghĩ rằng chiến thắng nằm chắc trong tay,  biểu hiện có chút đắc ý quá,  kết quả lại bị mẹ Nại Nại ra chiêu hiểm.</w:t>
      </w:r>
    </w:p>
    <w:p>
      <w:pPr>
        <w:pStyle w:val="BodyText"/>
      </w:pPr>
      <w:r>
        <w:t xml:space="preserve">Lần này ngang dọc đều chết,  không phải chỉ có hai cân rượu thôi sao,  uống là được chứ gì?</w:t>
      </w:r>
    </w:p>
    <w:p>
      <w:pPr>
        <w:pStyle w:val="BodyText"/>
      </w:pPr>
      <w:r>
        <w:t xml:space="preserve"> --  www.alobooks.vn --</w:t>
      </w:r>
    </w:p>
    <w:p>
      <w:pPr>
        <w:pStyle w:val="BodyText"/>
      </w:pPr>
      <w:r>
        <w:t xml:space="preserve"> </w:t>
      </w:r>
    </w:p>
    <w:p>
      <w:pPr>
        <w:pStyle w:val="BodyText"/>
      </w:pPr>
      <w:r>
        <w:t xml:space="preserve"> “Nại Nại!” LÔI KÌNH gọi lớn.</w:t>
      </w:r>
    </w:p>
    <w:p>
      <w:pPr>
        <w:pStyle w:val="BodyText"/>
      </w:pPr>
      <w:r>
        <w:t xml:space="preserve">Nại Nại lườm anh 1 cái,  cả tối gọi tới 200 lần,  anh có phiền hay k: “Cái gì?”</w:t>
      </w:r>
    </w:p>
    <w:p>
      <w:pPr>
        <w:pStyle w:val="BodyText"/>
      </w:pPr>
      <w:r>
        <w:t xml:space="preserve">LÔI KÌNH không phải là không uống được mà vì rượu này lâu năm quá,  lại thêm mấy ngày nay bận tối mắt tối mũi,  hăng hái quá,  1 lần uống hết hai bình rượu nên nhìn cái hì cũng thành hai.  Biết chắc chắn sẽ mất mặt,  anh nhanh chóng cất bước ra ngoài,  nhưng tay vẫn không quên níu lấy Nại Nại.  Theo lời mẹ Nại Nại nói thì đã uống say đến mức ấy mà vẫn không quên mất vợ mình.</w:t>
      </w:r>
    </w:p>
    <w:p>
      <w:pPr>
        <w:pStyle w:val="BodyText"/>
      </w:pPr>
      <w:r>
        <w:t xml:space="preserve">Anh đương nhiên không thể quên cô được,  khó khắn lắm mới thu nạp được bảo vật về mình sao có thế dễ dàng để tuột mất? Thế là anh nắm tay Nại Nại mà mắt cứ llim dim: “Nói rồi nhé,  phải làm nhanh lên. ”</w:t>
      </w:r>
    </w:p>
    <w:p>
      <w:pPr>
        <w:pStyle w:val="BodyText"/>
      </w:pPr>
      <w:r>
        <w:t xml:space="preserve">Nại Nại bật cười gõ đầu anh nói: “Làm cái gì?”</w:t>
      </w:r>
    </w:p>
    <w:p>
      <w:pPr>
        <w:pStyle w:val="BodyText"/>
      </w:pPr>
      <w:r>
        <w:t xml:space="preserve">“Kết hôn. ” Anh khó nhọc thốt ra hai chữ này,  lúc này trong mắt đã có đến năm sáu Nại Nại rồi,  nhưng cảm giác ở tay vẫn vô cùng chân thực,  nóng hôi hổi,  ấm áp vô biên.</w:t>
      </w:r>
    </w:p>
    <w:p>
      <w:pPr>
        <w:pStyle w:val="BodyText"/>
      </w:pPr>
      <w:r>
        <w:t xml:space="preserve">“Cứ thế này mà kết hôn? Anh cam tâm không ?” LÔI KÌNH sau khi say rượu trông ngốc ngốc đáng yêu.  Nại Nại đột nhiên lại muốn trêu chọc anh,  ép anh nói ra lời thật lòng.</w:t>
      </w:r>
    </w:p>
    <w:p>
      <w:pPr>
        <w:pStyle w:val="BodyText"/>
      </w:pPr>
      <w:r>
        <w:t xml:space="preserve">“Đừng nói những lời ngốc nghếch. ” LÔI KÌNH không vui tựa vào người Nại Nại,  mặt nghiêm nghị ra lệnh: “Nghiêm túc đi. ”</w:t>
      </w:r>
    </w:p>
    <w:p>
      <w:pPr>
        <w:pStyle w:val="BodyText"/>
      </w:pPr>
      <w:r>
        <w:t xml:space="preserve">“Đây mà anh gọi là cầu hôn sao?” Nại Nại hất hàm đắc ý.</w:t>
      </w:r>
    </w:p>
    <w:p>
      <w:pPr>
        <w:pStyle w:val="BodyText"/>
      </w:pPr>
      <w:r>
        <w:t xml:space="preserve">“Sao lại lắm chuyện thế,  vậy em tưởng tôi đang tán gẫu sao?” LÔI KÌNH kéo cô lên giường,  người nồng hơi rượu nằm lên người cô.</w:t>
      </w:r>
    </w:p>
    <w:p>
      <w:pPr>
        <w:pStyle w:val="BodyText"/>
      </w:pPr>
      <w:r>
        <w:t xml:space="preserve">“LÔI KÌNH,  em nói cho anh biết.  Đừng tưởng qua ải của mẹ em là xong nhé.  Phép tắc cần có vẫn phải có đấy. ” Nại Nại chỉ tay vào ngực anh ra lệnh.</w:t>
      </w:r>
    </w:p>
    <w:p>
      <w:pPr>
        <w:pStyle w:val="BodyText"/>
      </w:pPr>
      <w:r>
        <w:t xml:space="preserve">LÔI KÌNH cau mày nhăn mặt,  giọng ồm ồm: “Còn có phép tắc gì nữa?”</w:t>
      </w:r>
    </w:p>
    <w:p>
      <w:pPr>
        <w:pStyle w:val="BodyText"/>
      </w:pPr>
      <w:r>
        <w:t xml:space="preserve">“Anh…anh…anh đến giờ vẫn chưa cầu hôn đâu đấy. ” Nại Nại đỏ mặt chỉ ra thiếu sót.</w:t>
      </w:r>
    </w:p>
    <w:p>
      <w:pPr>
        <w:pStyle w:val="BodyText"/>
      </w:pPr>
      <w:r>
        <w:t xml:space="preserve">“Tôi cầu hôn rồi. ” Định nhân lúc anh say mà coi anh là kẻ hồ đồ chắc.  không có cửa!</w:t>
      </w:r>
    </w:p>
    <w:p>
      <w:pPr>
        <w:pStyle w:val="BodyText"/>
      </w:pPr>
      <w:r>
        <w:t xml:space="preserve">“Lúc nào?” Nại Nại trợn tròn mắt,  mãi không nhớ nổi là lúc nào.</w:t>
      </w:r>
    </w:p>
    <w:p>
      <w:pPr>
        <w:pStyle w:val="BodyText"/>
      </w:pPr>
      <w:r>
        <w:t xml:space="preserve">“Thì mấy ngày trước,  tôi nói với em,  hay là chúng mình kết hôn đi. ” LÔI KÌNH thô bạo kéo Nại Nại ra trước mặt,  nghiêm túc nói.</w:t>
      </w:r>
    </w:p>
    <w:p>
      <w:pPr>
        <w:pStyle w:val="BodyText"/>
      </w:pPr>
      <w:r>
        <w:t xml:space="preserve">“Thế mà gọi là cầu hôn? Chẳng có hoa cũng không có nhẫn!” Nại Nại nhớ lại thì đúng là có chuyện đó,  nhưng nghĩ kĩ thì hình như còn thiếu cái gì đó.  Đúng rồi,  thiếu nhẫn và hoa!</w:t>
      </w:r>
    </w:p>
    <w:p>
      <w:pPr>
        <w:pStyle w:val="BodyText"/>
      </w:pPr>
      <w:r>
        <w:t xml:space="preserve">“KHÔNG phải hoa cũng tặng rồi sao?” LÔI KÌNH càng cau mày.</w:t>
      </w:r>
    </w:p>
    <w:p>
      <w:pPr>
        <w:pStyle w:val="BodyText"/>
      </w:pPr>
      <w:r>
        <w:t xml:space="preserve">“Lúc nào cơ?” Nại Nại chỉ muốn nôn ra máu.  Nếu như không phải bộ dạng nghiêm túc của anh,  cô còn tưởng bản thân bị mắc chúng đãng trí của người già.  Lúc nào tặng hao chứ?             </w:t>
      </w:r>
    </w:p>
    <w:p>
      <w:pPr>
        <w:pStyle w:val="BodyText"/>
      </w:pPr>
      <w:r>
        <w:t xml:space="preserve"> </w:t>
      </w:r>
    </w:p>
    <w:p>
      <w:pPr>
        <w:pStyle w:val="BodyText"/>
      </w:pPr>
      <w:r>
        <w:t xml:space="preserve"> “Chính là lần bên ngoài văn phòng đó,  em còn nói hoa bách hợp rất đẹp. ” LÔI KÌNH tốt bụng nhắc cho người phụ nữ hồ đồ này.</w:t>
      </w:r>
    </w:p>
    <w:p>
      <w:pPr>
        <w:pStyle w:val="BodyText"/>
      </w:pPr>
      <w:r>
        <w:t xml:space="preserve">“LÔI KÌNH,  anh chết đi cho rảnh,  ai lại tính như thế? Té ra anh tính tất cả mọi thứ trước đây nữa rồi coi như là cầu hôn? không có chuyện dễ dàng vậy đâu,  anh tốt nhất là cầu hôn em tử tế.  Nếu không em không thèm gả cho anh,  đem con về nhà mẹ. ” Nại Nại cuối cùng cũng bùng phát,  lườm LÔI KÌNH đợi hồi âm.</w:t>
      </w:r>
    </w:p>
    <w:p>
      <w:pPr>
        <w:pStyle w:val="BodyText"/>
      </w:pPr>
      <w:r>
        <w:t xml:space="preserve">Nhưng người trc mặt đang dần chìm vào mê man,  hơi thở ngày càng chậm lại,  không nói thêm lời nào thì sẽ chìm sâu vào giấc ngủ.</w:t>
      </w:r>
    </w:p>
    <w:p>
      <w:pPr>
        <w:pStyle w:val="BodyText"/>
      </w:pPr>
      <w:r>
        <w:t xml:space="preserve">Cô bốc hỏa,  lắc mạnh đầu anh: “LÔI KÌNH,  em cảnh cáo nếu anh còn không đồng ý,  em sẽ đi thật đấy. ”</w:t>
      </w:r>
    </w:p>
    <w:p>
      <w:pPr>
        <w:pStyle w:val="BodyText"/>
      </w:pPr>
      <w:r>
        <w:t xml:space="preserve">LÔI KÌNH mãi chẳng nói gì,  sốt ruột ôm cô vào lòng nói: “Làm loạn gì thế? Đừng ồn ào nữa,  hôm nay ngoan ngoãn ngủ đi,  mai tôi sẽ cầu hôn. ”</w:t>
      </w:r>
    </w:p>
    <w:p>
      <w:pPr>
        <w:pStyle w:val="BodyText"/>
      </w:pPr>
      <w:r>
        <w:t xml:space="preserve">Nại Nại bị anh ôm chặt vào lòng cảm thấy rất ngọt ngào hạnh phúc,  tuy vẫn đang tức nhưng chỉ quở trách 1 câu: “Chưa từng gặp tình cảnh này,  cầu hôn còn được dự báo…”</w:t>
      </w:r>
    </w:p>
    <w:p>
      <w:pPr>
        <w:pStyle w:val="BodyText"/>
      </w:pPr>
      <w:r>
        <w:t xml:space="preserve"> --  www.alobooks.vn --</w:t>
      </w:r>
    </w:p>
    <w:p>
      <w:pPr>
        <w:pStyle w:val="BodyText"/>
      </w:pPr>
      <w:r>
        <w:t xml:space="preserve">HTD nghiêm túc nói với LÔI KÌNH: “Kình ca,  chuyện này em không giúp anh được rồi.  Anh phải biết là chưa có cô gái nào làm em mất công tốn sức thế đâu. ”</w:t>
      </w:r>
    </w:p>
    <w:p>
      <w:pPr>
        <w:pStyle w:val="BodyText"/>
      </w:pPr>
      <w:r>
        <w:t xml:space="preserve">HCV thì đứng khoanh tay bên cửa sổ trông rất bí ẩn,  không nói lời nào.</w:t>
      </w:r>
    </w:p>
    <w:p>
      <w:pPr>
        <w:pStyle w:val="BodyText"/>
      </w:pPr>
      <w:r>
        <w:t xml:space="preserve">“Hay để Lão Thấtn làm đi.  Hắn biết nhều cách làm phụ nữ vui vẻ.  Anh xem công ty của nó bao nhiêu em người mẫu,  em nào chả ngọt ngào rực lửa khiến người ta chết đi sống lại?” Lão Ngũ đưa ra lựa chọn hợp lí.</w:t>
      </w:r>
    </w:p>
    <w:p>
      <w:pPr>
        <w:pStyle w:val="BodyText"/>
      </w:pPr>
      <w:r>
        <w:t xml:space="preserve">LÔI KÌNH mỉm cười quay sang nhìn LT,  LT thì quay lại nhìn LN: “Mày thật lắm chuyện,  ai bảo ngày xưa mày chọn ngành luật chứ không phải quản lí?”</w:t>
      </w:r>
    </w:p>
    <w:p>
      <w:pPr>
        <w:pStyle w:val="BodyText"/>
      </w:pPr>
      <w:r>
        <w:t xml:space="preserve">“Nói lăng nhăng,  quản lí với tán gái thì có liên quan nhau chắc? Nói trắng ra vấn đề nhân phẩm của mày thôi,  tao chẳng buồn nói gi mày nữa. ” LN quen đấu qua tranh lại,  đấu khẩu cũng là sở thích kì quái của hai anh em họ.</w:t>
      </w:r>
    </w:p>
    <w:p>
      <w:pPr>
        <w:pStyle w:val="BodyText"/>
      </w:pPr>
      <w:r>
        <w:t xml:space="preserve">“Hai đứa đã xong chưa?” LÔI KÌNH quát 1 tiếng.  </w:t>
      </w:r>
    </w:p>
    <w:p>
      <w:pPr>
        <w:pStyle w:val="BodyText"/>
      </w:pPr>
      <w:r>
        <w:t xml:space="preserve">Dạo này tính cách anh càng ngày càng tệ,  thế nhưng trước mặt Nại Nại lại chẳng mấy khi nổi nóng,  lúc giận cũng chỉ mỉm cười.</w:t>
      </w:r>
    </w:p>
    <w:p>
      <w:pPr>
        <w:pStyle w:val="BodyText"/>
      </w:pPr>
      <w:r>
        <w:t xml:space="preserve">Cái này có phải có chút…có chút ngang ngạnh ở xó nhà không ?</w:t>
      </w:r>
    </w:p>
    <w:p>
      <w:pPr>
        <w:pStyle w:val="BodyText"/>
      </w:pPr>
      <w:r>
        <w:t xml:space="preserve">LÔI KÌNH chột dạ đã kịp thời lấy lại bình tiinhx,  quay qua nở nụ cười thiênj chí nhất với hai anh em họ La đang ngây người ngạc nhiên: “Được rồi, ,  thích học gì thì cứ học,  có thể học và áp dụng coi như không uổng công.  Nói đi,  đứa nào có ý kiến hay?”          </w:t>
      </w:r>
    </w:p>
    <w:p>
      <w:pPr>
        <w:pStyle w:val="BodyText"/>
      </w:pPr>
      <w:r>
        <w:t xml:space="preserve"> </w:t>
      </w:r>
    </w:p>
    <w:p>
      <w:pPr>
        <w:pStyle w:val="BodyText"/>
      </w:pPr>
      <w:r>
        <w:t xml:space="preserve"> “Thực ra,  cầu hôn rất đơn giản,  chỉ cần nhẫn và hoa tươi thôi.  Nhẫn chị dâu đeo cỡ nào,  chúng ta sẽ đi mua.  Hoa thì để HTD đi mua,  rôi tìm 1 địa điểm lãng mạn,  không khí ngọt ngào là chị dâu OKH ngay ấy mà. ” LT nói xong liền vỗ tay,  khuôn mặt đầy tự tin khiến người nghe không thể không tin tưởng vào lời nói của hắn.</w:t>
      </w:r>
    </w:p>
    <w:p>
      <w:pPr>
        <w:pStyle w:val="BodyText"/>
      </w:pPr>
      <w:r>
        <w:t xml:space="preserve">LÔI KÌNH cũng chẳng cố kiến nào khác,  chỉ biết nói: “Những cái khác đều ổn,  có điều kích cỡ nhẫn…”</w:t>
      </w:r>
    </w:p>
    <w:p>
      <w:pPr>
        <w:pStyle w:val="BodyText"/>
      </w:pPr>
      <w:r>
        <w:t xml:space="preserve">“Cái này phải xem công lực của Kình ca rồi,  tốt nhất là kiếm được số đo,  nếu không to hoặc nhỏ đều làm chị dâu cụt hứng đấy. ” LT cười nói.</w:t>
      </w:r>
    </w:p>
    <w:p>
      <w:pPr>
        <w:pStyle w:val="BodyText"/>
      </w:pPr>
      <w:r>
        <w:t xml:space="preserve">LÔI KÌNH đống ý 1 tiếng,  cúi đầu không nói gì thêm,  đầu óc mãi suy nghĩ coi phải làm thế nào để kiếm được kích cỡ chiếc nhẫn cho Nại Nại.</w:t>
      </w:r>
    </w:p>
    <w:p>
      <w:pPr>
        <w:pStyle w:val="BodyText"/>
      </w:pPr>
      <w:r>
        <w:t xml:space="preserve"> --  www.alobooks.vn --</w:t>
      </w:r>
    </w:p>
    <w:p>
      <w:pPr>
        <w:pStyle w:val="BodyText"/>
      </w:pPr>
      <w:r>
        <w:t xml:space="preserve">Lúc ngủ trưa,  tự dưng cảm thấy ngón tay áp út tay trái bj vật gì nho nhỏ thít chặt,  cô khó chịu liền rút tay lại,  đặt lên bụng.  Nhưng vài phút sau lại thấy có vật gì đó buộc vào đó.</w:t>
      </w:r>
    </w:p>
    <w:p>
      <w:pPr>
        <w:pStyle w:val="BodyText"/>
      </w:pPr>
      <w:r>
        <w:t xml:space="preserve">Cô lén ti hí mắt thì thấy LÔI KÌNH đang nghiêm mặt nằm trên giường,  tay như cầm 1 sợi chỉ.</w:t>
      </w:r>
    </w:p>
    <w:p>
      <w:pPr>
        <w:pStyle w:val="BodyText"/>
      </w:pPr>
      <w:r>
        <w:t xml:space="preserve">Anh đang làm gì nhỉ?</w:t>
      </w:r>
    </w:p>
    <w:p>
      <w:pPr>
        <w:pStyle w:val="BodyText"/>
      </w:pPr>
      <w:r>
        <w:t xml:space="preserve">Sợi chỉ đen nhẹ luồn vào ngón tay bé nhỏ của cô,  sau đó được nhẹ nhàng buộc lại.  Hai đầu sợi chỉ vừa khớp lại,  anh cẩn thận đánh dấu rồi thu sợi chỉ lại.  Mọi cử chỉ hành động đều không lọt qua mắt Nại Nại.</w:t>
      </w:r>
    </w:p>
    <w:p>
      <w:pPr>
        <w:pStyle w:val="BodyText"/>
      </w:pPr>
      <w:r>
        <w:t xml:space="preserve">LÔI KÌNH hài lòng thu lại sợi chỉ rồi nhẹ nhàng treo xuống giường,  đi ra khỏi phòng và nhẹ nhàng đóng cửa lại.  Anh không quay đầu lại,  nếu không sẽ phát hiện Nại Nại đang nén cười khổ sở,  nụ cười đến tận mang tai.</w:t>
      </w:r>
    </w:p>
    <w:p>
      <w:pPr>
        <w:pStyle w:val="BodyText"/>
      </w:pPr>
      <w:r>
        <w:t xml:space="preserve"> --  www.alobooks.vn --</w:t>
      </w:r>
    </w:p>
    <w:p>
      <w:pPr>
        <w:pStyle w:val="BodyText"/>
      </w:pPr>
      <w:r>
        <w:t xml:space="preserve">Trước giờ Nại Nại đều nghĩ LÔI KÌNH chẳng biết mấy kiểu cầu hôn lãng mạn gì hết,  kết quả khiến cô giật cả mình.  </w:t>
      </w:r>
    </w:p>
    <w:p>
      <w:pPr>
        <w:pStyle w:val="BodyText"/>
      </w:pPr>
      <w:r>
        <w:t xml:space="preserve">Sáu giờ tối,  HTD đợi cô dưới sảnh.  Vì nghĩ cho đứa con trong bụng nên LÔI KÌNH đã ra lệnh cho Nại Nại chỉ được đi giày và quần áo thể thao,  để phối hợp với quần áo thì đành phải buộc tóc bình thường.  Nhưng đến lúc lên xe,  đến địa điểm hẹn cô mới phát hiện biij quần áo này hơi tùy tiện quá,  không xứng với công sức chuẩn bị của LÔI KÌNH.</w:t>
      </w:r>
    </w:p>
    <w:p>
      <w:pPr>
        <w:pStyle w:val="BodyText"/>
      </w:pPr>
      <w:r>
        <w:t xml:space="preserve">Cảnh đêm tuyệt đẹp trên tầng thượng hiện lên trước mắt,  hơn nữa cả căn phòng tràn ngập hoa bách hợp.  Nụ cười anh lấp lánh dưới anh nến lãng mạn,  cảnh đem của thủ đô lộng lẫy chẳng qua cũng chỉ làm nền cho màn cầu hôn thể kỉ này.       </w:t>
      </w:r>
    </w:p>
    <w:p>
      <w:pPr>
        <w:pStyle w:val="BodyText"/>
      </w:pPr>
      <w:r>
        <w:t xml:space="preserve"> </w:t>
      </w:r>
    </w:p>
    <w:p>
      <w:pPr>
        <w:pStyle w:val="BodyText"/>
      </w:pPr>
      <w:r>
        <w:t xml:space="preserve"> Nại Nại hoàn toàn không ngờ vào lần thứ hai xuất giá,  lại có thể được người ta coi như bảo bối,  càng không ngờ người ngạo mạn bá khí như anh lại có thể chuẩn bị cho cô 1 buổi tối cầu hôn khó quên thế này.  </w:t>
      </w:r>
    </w:p>
    <w:p>
      <w:pPr>
        <w:pStyle w:val="BodyText"/>
      </w:pPr>
      <w:r>
        <w:t xml:space="preserve">Phía ngoài cửa sổ lớn là 1 thủ đô rực rỡ đèn điện,  tất cả kiến trúc đều mang đậm chất lịch sử cổ kính.  Giàn đèn neon hiện đại như đang chiếu sáng hồi ức của cô,  1 giấc mộng từ quá khứ đến hiện tại,  giống như thời gian chưa trôi qua,  cô vẫn là 1 thiếu nữ mong chờ tình yêu.  Tất cả mọi sai lầm đều còn kịp để sửa chữa,  cô vẫn còn cơ hội để tìm cho mình tình yêu chân thực.</w:t>
      </w:r>
    </w:p>
    <w:p>
      <w:pPr>
        <w:pStyle w:val="BodyText"/>
      </w:pPr>
      <w:r>
        <w:t xml:space="preserve">Chính vào lúc ban thân vẫn còn tin vào tình yêu,  vào lúc vẫn còn chút không can tâm,  cô bằng lòng đánh cược lần nữa.  Dù chỉ có được 10 năm,  20 năm thì cũng không thể vì bị tổn thương mà lùi bước.  Vấp ngã thì đứng dậy,  lại vấp ngã thì lại đứng lên,  cho dù cả đời liên tiếp vấp ngã và đứng dậy thì cũng không hối hận,  Bởi vì có nếm trải hết mọi vui sướng buồn khổ trên đời thì mới xứng đáng sống kiếp người.</w:t>
      </w:r>
    </w:p>
    <w:p>
      <w:pPr>
        <w:pStyle w:val="BodyText"/>
      </w:pPr>
      <w:r>
        <w:t xml:space="preserve">LÔI KÌNH thấy Nại Nại không nói gì,  cho rằng cô không thích điều gì đó: “Đây đều là chủ ý của LT,  nếu em không thích thì tôi cũng chịu thôi. ”</w:t>
      </w:r>
    </w:p>
    <w:p>
      <w:pPr>
        <w:pStyle w:val="BodyText"/>
      </w:pPr>
      <w:r>
        <w:t xml:space="preserve">Nại Nại lắc đầu: “Không,  em rất thích . ”</w:t>
      </w:r>
    </w:p>
    <w:p>
      <w:pPr>
        <w:pStyle w:val="BodyText"/>
      </w:pPr>
      <w:r>
        <w:t xml:space="preserve">LÔI KÌNH ôm lấy cô nói: “Lần này thì đừng có bảo tôi chưa cầu hôn em đấy.  Nhẫn cũng mua cho em rồi đây.  Bấy giờ tôi trịnh trọng vào vấn đề.  Tần Nại Nại,  nghĩ tới cái khác nữa,  mau kết hôn thôi. ”</w:t>
      </w:r>
    </w:p>
    <w:p>
      <w:pPr>
        <w:pStyle w:val="BodyText"/>
      </w:pPr>
      <w:r>
        <w:t xml:space="preserve">Lời cầu hôn kiểu gì thế này?</w:t>
      </w:r>
    </w:p>
    <w:p>
      <w:pPr>
        <w:pStyle w:val="BodyText"/>
      </w:pPr>
      <w:r>
        <w:t xml:space="preserve">Cả bầu không khí lãng mạn trc đó đã bị câu nói này phá hủy hết.  Trước ặt,  chai sâm phanh đặt trong chậu nước đã vẫn đang bốc lên làn khói trắng,  hoa hồng trên bàn kết thành ba chữ ILU,  tất cả đều công cốc.</w:t>
      </w:r>
    </w:p>
    <w:p>
      <w:pPr>
        <w:pStyle w:val="BodyText"/>
      </w:pPr>
      <w:r>
        <w:t xml:space="preserve">Nại Nại quay đầu nói: “Anh không thể nói lời nào ngọt ngào hơn à?”</w:t>
      </w:r>
    </w:p>
    <w:p>
      <w:pPr>
        <w:pStyle w:val="BodyText"/>
      </w:pPr>
      <w:r>
        <w:t xml:space="preserve">LÔI KÌNH cau mày: “Thế này chưa ngọt ngào?”</w:t>
      </w:r>
    </w:p>
    <w:p>
      <w:pPr>
        <w:pStyle w:val="BodyText"/>
      </w:pPr>
      <w:r>
        <w:t xml:space="preserve">“Anh phải nói,  Nại Nại,  tôi yêu em,  em lấy tôi nhé. ” Nại Nại muốn làm mẫu cho LÔI KÌNH,  nhưng ngay khi vừa nói xong thì cả người run lên.  Lời lẽ này quá kì dị,  nghe thôi đã muốn nôn,  chứ đừng nói nó còn được phát ra từ miệng LÔI KÌNH,  đúng là chuyện không tưởng!</w:t>
      </w:r>
    </w:p>
    <w:p>
      <w:pPr>
        <w:pStyle w:val="BodyText"/>
      </w:pPr>
      <w:r>
        <w:t xml:space="preserve">“Tôi nghĩ chúng ta nên bàn bạc những việc thực tế hơn,  với lúc nào tổ chức hôn lễ,  sinh con rồi đặt tên là gì. ” LÔI KÌNH nghiêm túc nói.</w:t>
      </w:r>
    </w:p>
    <w:p>
      <w:pPr>
        <w:pStyle w:val="BodyText"/>
      </w:pPr>
      <w:r>
        <w:t xml:space="preserve">“Anh định qua loa cho xong chuyện hả?” Nại Nại không cam tâm,  quyết không bỏ qua cho LÔI KÌNH.</w:t>
      </w:r>
    </w:p>
    <w:p>
      <w:pPr>
        <w:pStyle w:val="BodyText"/>
      </w:pPr>
      <w:r>
        <w:t xml:space="preserve">Anh xoa nhẹ đầu cô nói: “Được rôi,  để ý nhiều những thứ hư vô âyys làm gì,  em không đói sao?”</w:t>
      </w:r>
    </w:p>
    <w:p>
      <w:pPr>
        <w:pStyle w:val="BodyText"/>
      </w:pPr>
      <w:r>
        <w:t xml:space="preserve">LÔI KÌNH quá hiểu Nại Nại,  cứ đến mùa đông là cô ăn rất ngon miệng,  sau khi có con càng được thể ăn uống thả phanh.  không chỉ riêng mình HCV bị ép phải đi mua thịt xiên nướng,  thậm chí cả HTD và anh em nhà họ La đều không thoát nổi,  chứ đừng nói nửa đêm LÔI KÌNH bị dựng dậy lái xe đi mua những thứ cô thèm.  </w:t>
      </w:r>
    </w:p>
    <w:p>
      <w:pPr>
        <w:pStyle w:val="BodyText"/>
      </w:pPr>
      <w:r>
        <w:t xml:space="preserve"> </w:t>
      </w:r>
    </w:p>
    <w:p>
      <w:pPr>
        <w:pStyle w:val="BodyText"/>
      </w:pPr>
      <w:r>
        <w:t xml:space="preserve"> Cho nên lấy đồ ăn tuyệt hảo để dụ dỗ Nại Nại quên đi chuyện khác thật quá cao mình.</w:t>
      </w:r>
    </w:p>
    <w:p>
      <w:pPr>
        <w:pStyle w:val="BodyText"/>
      </w:pPr>
      <w:r>
        <w:t xml:space="preserve">Quả nhiên không sai,  Nại Nại nhìn thấy bàn thức ăn ngon tuyệt thì chẳng mấy để tâm những nghi thức hư vô kia nữa.  Chỉ là lúc ngồi xuống cô vẫn không quên nói: “Nhưng quỳ xuống cầu hôn thì không miễn được,  cả việc đeo nhẫn nữa. ”</w:t>
      </w:r>
    </w:p>
    <w:p>
      <w:pPr>
        <w:pStyle w:val="BodyText"/>
      </w:pPr>
      <w:r>
        <w:t xml:space="preserve">LÔI KÌNH quay lại,  cửa phòng đã đóng chặt,  các huynh đệ cũng không có mặt tại đây nữa,  quỳ thì quỳ,  dù gì cũng chẳng ai nhìn thấy.</w:t>
      </w:r>
    </w:p>
    <w:p>
      <w:pPr>
        <w:pStyle w:val="BodyText"/>
      </w:pPr>
      <w:r>
        <w:t xml:space="preserve">Thực ra Nại Nại chỉ định làm khó LÔI KÌNH 1 tẹo,  chỉ cần anh nũng nịu,  nịnh nọt 1 lúc thì cô sẽ buông tha.  Nhưng ai ngờ tên này lại quỳ xuống thật,  cô cảm thấy vô cùng kinh ngạc,  liên hồi trốn tránh: “KHÔNG cần đâu,  để em tự làm. ”</w:t>
      </w:r>
    </w:p>
    <w:p>
      <w:pPr>
        <w:pStyle w:val="BodyText"/>
      </w:pPr>
      <w:r>
        <w:t xml:space="preserve">Nại Nại lấy nhẫn khỏi tay anh tự đeo vào ngón áp út,  không to không nhỏ,  vừa xinh.  Nhớ lại bộ dạng lén lút đo kích cỡ tay cô hôm đây thật buồn cười,  thế là cô nịnh anh: “Kim cương to quá,  bao nhiêu cara thế?”</w:t>
      </w:r>
    </w:p>
    <w:p>
      <w:pPr>
        <w:pStyle w:val="BodyText"/>
      </w:pPr>
      <w:r>
        <w:t xml:space="preserve">LÔI KÌNH cũng chả kì vọng cô đỡ anh dậy khi cô vẫn đang ngắm ngía hạt kim cương,  nên tự mình phủi đùi đứng dậy: “6 cara,  là kim cương Nam Phi. ”</w:t>
      </w:r>
    </w:p>
    <w:p>
      <w:pPr>
        <w:pStyle w:val="BodyText"/>
      </w:pPr>
      <w:r>
        <w:t xml:space="preserve">Nại Nại chặc lưỡi: “Đắt quá,  cỡ giá 1 căn biệt thự đấy!”</w:t>
      </w:r>
    </w:p>
    <w:p>
      <w:pPr>
        <w:pStyle w:val="BodyText"/>
      </w:pPr>
      <w:r>
        <w:t xml:space="preserve">LÔI KÌNH ôm lấy cô từ phía sau,  cắn yêu tai cô nói: “KHÔNG đắt,  em còn quý giá hơn nhiều lần. ”</w:t>
      </w:r>
    </w:p>
    <w:p>
      <w:pPr>
        <w:pStyle w:val="BodyText"/>
      </w:pPr>
      <w:r>
        <w:t xml:space="preserve">Nại Nại cảm động vì câu nói của anh: “Anh thật biết dỗ dành người khác. ”</w:t>
      </w:r>
    </w:p>
    <w:p>
      <w:pPr>
        <w:pStyle w:val="BodyText"/>
      </w:pPr>
      <w:r>
        <w:t xml:space="preserve">“Anh còn biết nhiều cái khác nữa…” LÔI KÌNH cúi đầu cười gian xảo: “Hay là,  thử xem sao nhỉ?”</w:t>
      </w:r>
    </w:p>
    <w:p>
      <w:pPr>
        <w:pStyle w:val="BodyText"/>
      </w:pPr>
      <w:r>
        <w:t xml:space="preserve">“Anh…ở đây không thoải mái?” Nói ra cũng lâu rồi không làm cái đó,  Nại Nại cũng cảm thấy nhớ nhung.</w:t>
      </w:r>
    </w:p>
    <w:p>
      <w:pPr>
        <w:pStyle w:val="BodyText"/>
      </w:pPr>
      <w:r>
        <w:t xml:space="preserve">LÔI KÌNH bế cô đặt lên bàn,  nửa bàn bày đầy hoa hồng càng làm nổi bật làn da trắng nõn của cô,  anh chậm rãi cởi khuy áo,  vuốt ve ngực cô,  đang đam mê vẫn không quên hỏi: “Chắc không vấn đề gì chứ?”</w:t>
      </w:r>
    </w:p>
    <w:p>
      <w:pPr>
        <w:pStyle w:val="BodyText"/>
      </w:pPr>
      <w:r>
        <w:t xml:space="preserve">“KHÔNG biết” Cô nói không rõ lời,  chân tay cũng lâm trận,  kéo lấy áo và thắt lưng của anh.</w:t>
      </w:r>
    </w:p>
    <w:p>
      <w:pPr>
        <w:pStyle w:val="BodyText"/>
      </w:pPr>
      <w:r>
        <w:t xml:space="preserve">LÔI KÌNH đứng thẳng dậy,  nhìn chăm chăm vào người phụ nữ đang mơ màng trên bàn: “Em lại còn không biết?”</w:t>
      </w:r>
    </w:p>
    <w:p>
      <w:pPr>
        <w:pStyle w:val="BodyText"/>
      </w:pPr>
      <w:r>
        <w:t xml:space="preserve">“Tại sao em phải biết chứ?” Nại Nại lặng ngươi trước câu hỏi của anh.</w:t>
      </w:r>
    </w:p>
    <w:p>
      <w:pPr>
        <w:pStyle w:val="BodyText"/>
      </w:pPr>
      <w:r>
        <w:t xml:space="preserve">“Vậy thì thôi đi,  nhỡ làm con bị thương thì sao?” LÔI KÌNH chỉnh lại trang phục cho cô,  ảo não thầm nghĩ: Lần trước là bà cô của cô,  còn lần này thì là con của anh.  Nếu sau này có ai nữa đến ngăn cản họ ân ái,  chắc anh cũng không thấy quái lạ nữa.  Dù gì anh cũng đã gặp hai người thân thích rồi,  những người khác ư,  chỉ là ruồi muỗi thôi. </w:t>
      </w:r>
    </w:p>
    <w:p>
      <w:pPr>
        <w:pStyle w:val="Compact"/>
      </w:pPr>
      <w:r>
        <w:t xml:space="preserve"> </w:t>
      </w:r>
      <w:r>
        <w:br w:type="textWrapping"/>
      </w:r>
      <w:r>
        <w:br w:type="textWrapping"/>
      </w:r>
    </w:p>
    <w:p>
      <w:pPr>
        <w:pStyle w:val="Heading2"/>
      </w:pPr>
      <w:bookmarkStart w:id="62" w:name="chương-49-50-end"/>
      <w:bookmarkEnd w:id="62"/>
      <w:r>
        <w:t xml:space="preserve">40. Chương 49-50 (end)</w:t>
      </w:r>
    </w:p>
    <w:p>
      <w:pPr>
        <w:pStyle w:val="Compact"/>
      </w:pPr>
      <w:r>
        <w:br w:type="textWrapping"/>
      </w:r>
      <w:r>
        <w:br w:type="textWrapping"/>
      </w:r>
      <w:r>
        <w:t xml:space="preserve"> </w:t>
      </w:r>
    </w:p>
    <w:p>
      <w:pPr>
        <w:pStyle w:val="BodyText"/>
      </w:pPr>
      <w:r>
        <w:t xml:space="preserve">Chương 49: Cuộc sống hạnh phúc của thục nữ và xã hội đen       </w:t>
      </w:r>
    </w:p>
    <w:p>
      <w:pPr>
        <w:pStyle w:val="BodyText"/>
      </w:pPr>
      <w:r>
        <w:t xml:space="preserve"> </w:t>
      </w:r>
    </w:p>
    <w:p>
      <w:pPr>
        <w:pStyle w:val="BodyText"/>
      </w:pPr>
      <w:r>
        <w:t xml:space="preserve"> “Sau này con kết hôn phải có xe cực to,  đưa con oai phong đi khắp thành. ” Mẹ Nại Nại lau miệng cho tiểu Nại Nại đang nhồm nhoàm vừa nói vừa nhai không rõ tiếng.</w:t>
      </w:r>
    </w:p>
    <w:p>
      <w:pPr>
        <w:pStyle w:val="BodyText"/>
      </w:pPr>
      <w:r>
        <w:t xml:space="preserve">“Chỉ chở mình em thôi?” Chị họ cười hỏi.</w:t>
      </w:r>
    </w:p>
    <w:p>
      <w:pPr>
        <w:pStyle w:val="BodyText"/>
      </w:pPr>
      <w:r>
        <w:t xml:space="preserve">“Vậy… tính thêm cả chị nữa. ” Nại Nại trả lời khá miễn cưỡng.</w:t>
      </w:r>
    </w:p>
    <w:p>
      <w:pPr>
        <w:pStyle w:val="BodyText"/>
      </w:pPr>
      <w:r>
        <w:t xml:space="preserve">“Thế còn mẹ em thì sao?” Chị họ vẫn thích trêu chọc tiểu Nại Nại mũm mĩm dễ thương.</w:t>
      </w:r>
    </w:p>
    <w:p>
      <w:pPr>
        <w:pStyle w:val="BodyText"/>
      </w:pPr>
      <w:r>
        <w:t xml:space="preserve">“Thêm cả mẹ nữa. ” Nại Nại ôm lấy vai và thơm mẹ 1 cái rồi cười haha.</w:t>
      </w:r>
    </w:p>
    <w:p>
      <w:pPr>
        <w:pStyle w:val="BodyText"/>
      </w:pPr>
      <w:r>
        <w:t xml:space="preserve">“Cái này…cái này…Không đủ chỗ cho anh ấy,  chúng ta không tính anh ấy nữa. ” Tiểu Nại Nại trả lời rất khó khăn.</w:t>
      </w:r>
    </w:p>
    <w:p>
      <w:pPr>
        <w:pStyle w:val="BodyText"/>
      </w:pPr>
      <w:r>
        <w:t xml:space="preserve">Cả nhà được trận cười no bụng.</w:t>
      </w:r>
    </w:p>
    <w:p>
      <w:pPr>
        <w:pStyle w:val="BodyText"/>
      </w:pPr>
      <w:r>
        <w:t xml:space="preserve"> --  www.alobooks.vn --</w:t>
      </w:r>
    </w:p>
    <w:p>
      <w:pPr>
        <w:pStyle w:val="BodyText"/>
      </w:pPr>
      <w:r>
        <w:t xml:space="preserve">Nơi được lựa chọn tổ chức hôn lễ khá hẻo lánh,  1 nông trang nhiều cây xanh,  cho dù đang mùa đông nhưng ở đó vẫn tràn ngập hương thơm xanh mướt cỏ hoa.</w:t>
      </w:r>
    </w:p>
    <w:p>
      <w:pPr>
        <w:pStyle w:val="BodyText"/>
      </w:pPr>
      <w:r>
        <w:t xml:space="preserve">Từ đầu Nại Nại đã dặn dò trước với mọi người,  không được mềm lòng với LÔI KÌNH,  cả tổ trưởng,  Tiểu Trần va chị họ đều phải đòi lì xì lớn của anh mới được.</w:t>
      </w:r>
    </w:p>
    <w:p>
      <w:pPr>
        <w:pStyle w:val="BodyText"/>
      </w:pPr>
      <w:r>
        <w:t xml:space="preserve">Mẹ Nại Nại thấy con gái mình cùng với các bạn trong phòng cười hả hê,  bà cũng bất giác nhỏe cười.  Bà đang bận rộn chuẩn bị các món đồ đáp lễ cần thiết.</w:t>
      </w:r>
    </w:p>
    <w:p>
      <w:pPr>
        <w:pStyle w:val="BodyText"/>
      </w:pPr>
      <w:r>
        <w:t xml:space="preserve">Đây cũng là 1 trong những điều bà yêu cầu LÔI KÌNH phải làm,  mọi thứ cử hành trong hôn lễ đều phải tuân theo nguyên tắc nhà họ Tần,  nên lấy thế nào thì phải như thế.</w:t>
      </w:r>
    </w:p>
    <w:p>
      <w:pPr>
        <w:pStyle w:val="BodyText"/>
      </w:pPr>
      <w:r>
        <w:t xml:space="preserve">Nhìn thấy dáng vẻ anh mang thịt lợn,  hành củ,  bột mỳ và củi đến nhà,  mẹ Nại Nại lại cảm thấy tâm trạng bình ổn,  anh không hề oán thán phàn nàn gì cũng khiến bà thật sự cảm thấy,  có lẽ lần này Nại Nại đã chọn đúng người rồi.</w:t>
      </w:r>
    </w:p>
    <w:p>
      <w:pPr>
        <w:pStyle w:val="BodyText"/>
      </w:pPr>
      <w:r>
        <w:t xml:space="preserve">Chuông cửa vừa vang lên,  miệng Nại Nại cười tươi rói: “Mọi người đi xem náo nhiệt thôi,  mẹ bắt anh ấy mang thịt lợn đến đấy. ”</w:t>
      </w:r>
    </w:p>
    <w:p>
      <w:pPr>
        <w:pStyle w:val="BodyText"/>
      </w:pPr>
      <w:r>
        <w:t xml:space="preserve">Tổ trưởng nhảy tưng tưng: “Bác gái thật cool,  không ngờ lại trị xã hội đen đến mức này. ”</w:t>
      </w:r>
    </w:p>
    <w:p>
      <w:pPr>
        <w:pStyle w:val="BodyText"/>
      </w:pPr>
      <w:r>
        <w:t xml:space="preserve">“Lần sau tổ trưởng kết hôn cũng phải trị Hồng tử như thế nhé. ” Nại Nại cười tươi rói dặn dò.</w:t>
      </w:r>
    </w:p>
    <w:p>
      <w:pPr>
        <w:pStyle w:val="BodyText"/>
      </w:pPr>
      <w:r>
        <w:t xml:space="preserve">“Em… thực ra em luôn muốn nói tiếng xin lỗi với chị,  lúc đó không phải em cố tính chống đối chị đâu,  chủ yếu là…” Tổ trưởng ngại ngùng đứng bên cạnh giường,  nắm tay Nại Nại.</w:t>
      </w:r>
    </w:p>
    <w:p>
      <w:pPr>
        <w:pStyle w:val="BodyText"/>
      </w:pPr>
      <w:r>
        <w:t xml:space="preserve">Chưa nói xong thì Tiểu Trần đứng ngoài ban công đã hét lớn: “Trời ơi,  bọn họ vác cả 1 con lơn luôn. ”</w:t>
      </w:r>
    </w:p>
    <w:p>
      <w:pPr>
        <w:pStyle w:val="BodyText"/>
      </w:pPr>
      <w:r>
        <w:t xml:space="preserve">Nại Nại ngắt đoạn thành ý xin lỗi của Tổ trưởng,  cười rồi vỗ nhẹ lên vai cô: “Đừng ngốc nữa! Chị biết em là người khẩu xà tâm phật,  lúc đó nếu không có em,  chị cũng chẳng có được công việc này,  càng không thể nào đi thêm bước nữa.  Thôi ra ngoài xem náo nhiệt thôi,  đây là cơ hội ngàn năm hiếm thấy đấy. ”         </w:t>
      </w:r>
    </w:p>
    <w:p>
      <w:pPr>
        <w:pStyle w:val="BodyText"/>
      </w:pPr>
      <w:r>
        <w:t xml:space="preserve"> </w:t>
      </w:r>
    </w:p>
    <w:p>
      <w:pPr>
        <w:pStyle w:val="BodyText"/>
      </w:pPr>
      <w:r>
        <w:t xml:space="preserve"> Thực ra chuyện thế gian ai có thể phân rõ ràng? Nếu lúc đó tổ trưởng không thu nhận cô,  cô cũng không bán được biệt thự,  nếu như vậy thì không thể nào quen biết được LÔI KÌNH.  Thế nhưng nếu như không có Nại Nại thì tổ trưởng và Hồng tử cũng không phải lòng nhau.  Cho nên đều là cả nhà được lợi,  không cần phải phân định rõ ai phụ ai,  ai có ơn với ai,  cứ để lòng bình thường thanh thản thôi.</w:t>
      </w:r>
    </w:p>
    <w:p>
      <w:pPr>
        <w:pStyle w:val="BodyText"/>
      </w:pPr>
      <w:r>
        <w:t xml:space="preserve">Tổ trưởng cảm kích trc trái tim hiền lành,  bao dung của Nại Nại,  vỗ nhẹ lên tay Nại Nại rồi cúi đầu đi ra ngoài,  để lại 1 mình Nại Nại đối diện với chiếc đồng hồ tích tắc trên tường chờ đợi giây phút trọng đại sắp tới.</w:t>
      </w:r>
    </w:p>
    <w:p>
      <w:pPr>
        <w:pStyle w:val="BodyText"/>
      </w:pPr>
      <w:r>
        <w:t xml:space="preserve">Lại 1 lần lấy chồng,  sau 10 năm cô lại khoác lên mình chiếc ao cưới.</w:t>
      </w:r>
    </w:p>
    <w:p>
      <w:pPr>
        <w:pStyle w:val="BodyText"/>
      </w:pPr>
      <w:r>
        <w:t xml:space="preserve">Sau bao thời gian giờmới phát hiện mình đã trưởng thành.  Ai bảo tình yêu đã tuyệt duyên với cô chứ? Nếu lúc đó cô cứ sống mãi trong đau khổ vì bị phản bội,  không tự thoát khỏi thì sẽ mãi mãi không biết được ở 1 nơi nào đó có 1 người đàn ông tốt đang chờ đợi mình.</w:t>
      </w:r>
    </w:p>
    <w:p>
      <w:pPr>
        <w:pStyle w:val="BodyText"/>
      </w:pPr>
      <w:r>
        <w:t xml:space="preserve">Tình yêu có thể không kéo dài mãi mãi,  nhưng ít nhất cô muốn cho tình yêu và cả chính mình 1 cơ hội.</w:t>
      </w:r>
    </w:p>
    <w:p>
      <w:pPr>
        <w:pStyle w:val="BodyText"/>
      </w:pPr>
      <w:r>
        <w:t xml:space="preserve">Anh nói anh sẽ kiên trì lâu hơn 10 năm,  cô nhớ,  cô vẫn luôn ghi nhớ.</w:t>
      </w:r>
    </w:p>
    <w:p>
      <w:pPr>
        <w:pStyle w:val="BodyText"/>
      </w:pPr>
      <w:r>
        <w:t xml:space="preserve">10 năm,  20 năm,  30 năm của anh và cô đều nằm phía trước,  phải có hai người bên nhau thì mới đi qua những mốc đó.</w:t>
      </w:r>
    </w:p>
    <w:p>
      <w:pPr>
        <w:pStyle w:val="BodyText"/>
      </w:pPr>
      <w:r>
        <w:t xml:space="preserve">Cho dù tương lai thế nào,  cô nhất định sẽ cố gắng tận lực,  nhất định sẽ sống vui vẻ.  Dù thế nào cũng sẽ chung sống hạnh phúc.</w:t>
      </w:r>
    </w:p>
    <w:p>
      <w:pPr>
        <w:pStyle w:val="BodyText"/>
      </w:pPr>
      <w:r>
        <w:t xml:space="preserve">Cứ như vậy chờ đợi anh đi đến cạnh mình,  rồi hai người cùng nhau đi đến hạnh phúc.</w:t>
      </w:r>
    </w:p>
    <w:p>
      <w:pPr>
        <w:pStyle w:val="BodyText"/>
      </w:pPr>
      <w:r>
        <w:t xml:space="preserve"> --  www.alobooks.vn --</w:t>
      </w:r>
    </w:p>
    <w:p>
      <w:pPr>
        <w:pStyle w:val="BodyText"/>
      </w:pPr>
      <w:r>
        <w:t xml:space="preserve">Ai có thể tưởng tượng xã hội đen cuối cùng lại thành ra bộ dạng này? HTD xin ít lửa chỗ HCV ở dưới lầu,  châm lửa xong liền dựa vào chiêc xe hôn lễ R8 nghỉ ngơi.</w:t>
      </w:r>
    </w:p>
    <w:p>
      <w:pPr>
        <w:pStyle w:val="BodyText"/>
      </w:pPr>
      <w:r>
        <w:t xml:space="preserve">LN và LT mặt mũi lương thiện hơn nên được phái đi đón dâu.  HCV thì do có quan hệ yêu đương với tổ trưởng,  sợ sẽ trao và nhận riêng với nhau nên bị cấm vào,  còn anh ấy mà,  anh phụ trách ở bên dưới điều động tất cả các anh em có mặt khiêng lợn lên lầu.</w:t>
      </w:r>
    </w:p>
    <w:p>
      <w:pPr>
        <w:pStyle w:val="BodyText"/>
      </w:pPr>
      <w:r>
        <w:t xml:space="preserve">Đây là quy định gì? Con gái xuất giá,  con rể phải mang thịt heo,  hành củ,  bột mỳ đến gặp mẹ vợ,  thể diện cả đời này của mấy anh em đúng là mất hết sạch ở đây rồi!</w:t>
      </w:r>
    </w:p>
    <w:p>
      <w:pPr>
        <w:pStyle w:val="BodyText"/>
      </w:pPr>
      <w:r>
        <w:t xml:space="preserve">Cả 1 con heo,  e rằng tất cả mọi người tòa nhà này từ trên xuống dưới đều có thể được thưởng thức nhỉ? Đúng là không thể nào hiểu nổi trên đời này sao người ta có thể gả con gái đi đơn giản như vậy chứ?            </w:t>
      </w:r>
    </w:p>
    <w:p>
      <w:pPr>
        <w:pStyle w:val="BodyText"/>
      </w:pPr>
      <w:r>
        <w:t xml:space="preserve"> </w:t>
      </w:r>
    </w:p>
    <w:p>
      <w:pPr>
        <w:pStyle w:val="BodyText"/>
      </w:pPr>
      <w:r>
        <w:t xml:space="preserve"> Anh đang định quay đầu sang cằn nhằn cùng Hồng tử thì bỗng nghe thấy 1 tiếng nói rành rọt: “Nhờ anh nhích xe ra nhường đường được không,  xe tôi không qua được. ”</w:t>
      </w:r>
    </w:p>
    <w:p>
      <w:pPr>
        <w:pStyle w:val="BodyText"/>
      </w:pPr>
      <w:r>
        <w:t xml:space="preserve">Anh không ngần ngại lườm người cất tiếng nhờ vả 1 cái,  cũng không xem xem đây là hoàn cảnh gì,  đây là chuyện có thể nhích qua được sao? Có chuyện trọng đại gì cũng phải để sau.</w:t>
      </w:r>
    </w:p>
    <w:p>
      <w:pPr>
        <w:pStyle w:val="BodyText"/>
      </w:pPr>
      <w:r>
        <w:t xml:space="preserve">“Anh có nge thấy không ?” Tiếng nói không hề khó chịu,  nhưng gặp lúc HTD đang bực tức thì cho dù MC truyền hình nổi tiếng đến cũng bằng không.</w:t>
      </w:r>
    </w:p>
    <w:p>
      <w:pPr>
        <w:pStyle w:val="BodyText"/>
      </w:pPr>
      <w:r>
        <w:t xml:space="preserve">Anh lười nhác quay lại nói: “Ở đây đang đón dâu,  cô có thấy băng đỏ dây hồng không ? Tôi nhích qua nhà khác thì đón ai?”</w:t>
      </w:r>
    </w:p>
    <w:p>
      <w:pPr>
        <w:pStyle w:val="BodyText"/>
      </w:pPr>
      <w:r>
        <w:t xml:space="preserve">Cô gái đó biết mình đuối lý,  nhưng vẫn cố năn nỉ: “Thế nhưng tôi có chuyện gấp thật,  anh có thể nhích qua 1 lát,  đợi tôi đi rồi anh lại lái xe về?”</w:t>
      </w:r>
    </w:p>
    <w:p>
      <w:pPr>
        <w:pStyle w:val="BodyText"/>
      </w:pPr>
      <w:r>
        <w:t xml:space="preserve">HTD lần này phải quay lại nhìn rõ cái kẻ mắt đui này là dong giống mã vương gia nào mà lại dám coi anh là mấy thằng nhóc bãi đỗ xe.</w:t>
      </w:r>
    </w:p>
    <w:p>
      <w:pPr>
        <w:pStyle w:val="BodyText"/>
      </w:pPr>
      <w:r>
        <w:t xml:space="preserve">Anh chậm rãi hỏi: “Em gái,  không nghe rõ tôi nói gì à? Tôi nói với cô nhé,  đây là xe rước dâu,  không tránh đi được. ”</w:t>
      </w:r>
    </w:p>
    <w:p>
      <w:pPr>
        <w:pStyle w:val="BodyText"/>
      </w:pPr>
      <w:r>
        <w:t xml:space="preserve">Cô gái nhỏ tuy khá cao,  nhưng sao chỉ phát triển chiều cao chứ không phát triển não,  chỗ rộng thế này cứ phải dàng co với anh,  nếu quả thực không được thì lùi xe về rồi bắt taxi là xong,  ai dám phá hoại hôn lễ của xã hội đen,  đây chẳng phải không khác gì bôi nhọ thanh danh của họ sao?</w:t>
      </w:r>
    </w:p>
    <w:p>
      <w:pPr>
        <w:pStyle w:val="BodyText"/>
      </w:pPr>
      <w:r>
        <w:t xml:space="preserve">Tuy rằng họ đã rửa tay gác kiếm,  nhưng uy nghiêm vẫn còn! Quyết không để kẻ tiểu nhân coi thường.</w:t>
      </w:r>
    </w:p>
    <w:p>
      <w:pPr>
        <w:pStyle w:val="BodyText"/>
      </w:pPr>
      <w:r>
        <w:t xml:space="preserve">“Các anh thật không biết lý lẽ,  dù đang tổ chức hôn lễ thì cũng không thể để ảnh hưởng đến người khác được. ” Cô gái đó hiển nhiên cũng là người không khiếp sợ trước xã hội đen,  thái độ rất cứng rắn.</w:t>
      </w:r>
    </w:p>
    <w:p>
      <w:pPr>
        <w:pStyle w:val="BodyText"/>
      </w:pPr>
      <w:r>
        <w:t xml:space="preserve">Cô ưỡn ngực,  khí khái nói: “Nói đi,  ông chủ các anh ở đâu,  tôi phải đi kiện.  Chẳng phải chỉ là 1 công ty tổ chức hôn lễ sao,  anh ra oai cái gì? Ai không biết lại tưởng mấy anh là xã hội đen cơ đấy,  giả bộ lang sói gì chứ?”</w:t>
      </w:r>
    </w:p>
    <w:p>
      <w:pPr>
        <w:pStyle w:val="BodyText"/>
      </w:pPr>
      <w:r>
        <w:t xml:space="preserve">Lần này cơn giận của HTD suýt nữa thì khiến anh phụt máu,  cái gì,  dám nói mấy anh em bọn họ là công ty tổ chức hôn lễ? Tuy có phần hơi bề thế khuếch trương,  nhưng khí chất vẫn còn đó,  sao có thể giống công ty tổ chức hôn lễ được?</w:t>
      </w:r>
    </w:p>
    <w:p>
      <w:pPr>
        <w:pStyle w:val="BodyText"/>
      </w:pPr>
      <w:r>
        <w:t xml:space="preserve">Anh không nhịn nổi đi đến trước mặt cô gái đó,  thì thầm bên tai: “Chúng tôi chính là xã hội đen,  chuyện xấu xa nào cũng làm.  Sao,  cô biết sợ rồi đúng không ?”</w:t>
      </w:r>
    </w:p>
    <w:p>
      <w:pPr>
        <w:pStyle w:val="BodyText"/>
      </w:pPr>
      <w:r>
        <w:t xml:space="preserve">Cô gái này tính cách thẳng thắn,  nhìn đi nhìn lại mấy người đó,  quần áo chỉnh tề,  mặt mũi hiền lành,  chỉ trừ người trước mặt có chút côn đồ ra,  còn lại tất cả đều giống như nhân viên của 1 công ty tử tế nào đó.</w:t>
      </w:r>
    </w:p>
    <w:p>
      <w:pPr>
        <w:pStyle w:val="BodyText"/>
      </w:pPr>
      <w:r>
        <w:t xml:space="preserve">“Anh mà là xã hội đen thì tôi là người đảng 3K. ” Cô gái đó quyết không tỏ ra yếu tế.        </w:t>
      </w:r>
    </w:p>
    <w:p>
      <w:pPr>
        <w:pStyle w:val="BodyText"/>
      </w:pPr>
      <w:r>
        <w:t xml:space="preserve"> </w:t>
      </w:r>
    </w:p>
    <w:p>
      <w:pPr>
        <w:pStyle w:val="BodyText"/>
      </w:pPr>
      <w:r>
        <w:t xml:space="preserve"> HTD gọi HCV qua,  mặt mày méo xệch: “Em gái này nói,  nếu tao là xã hội đen thì cô ta là đảng 3K. ”</w:t>
      </w:r>
    </w:p>
    <w:p>
      <w:pPr>
        <w:pStyle w:val="BodyText"/>
      </w:pPr>
      <w:r>
        <w:t xml:space="preserve">HCV đang thất thần,  nhìn qua 1 lượt,  rít 1 hơi thuốc: “Mày thừa nhân đi,  trong mấy đứa mình,  mày trông không giống xã hội đen nhất,  lừa người ta cũng không giống. ”</w:t>
      </w:r>
    </w:p>
    <w:p>
      <w:pPr>
        <w:pStyle w:val="BodyText"/>
      </w:pPr>
      <w:r>
        <w:t xml:space="preserve">Cô gái đó cười khẩy 1 cái đầy khinh bỉ,  sau đó quay người đi leo lên xe,  chiếc xe lách qua khe hở chật hẹp để thoát ra ngoài,  kính phản quang còn cào cho chiêc R8 1 đường trắng hớ dài khoảng 10 cm.</w:t>
      </w:r>
    </w:p>
    <w:p>
      <w:pPr>
        <w:pStyle w:val="BodyText"/>
      </w:pPr>
      <w:r>
        <w:t xml:space="preserve">Thế này thì còn ra thể thống gì nữa? HTD nheo nheo mắt đầy căm phẫn,  đang chuẩn bị lái xe đuổi theo thì HCV nhắc: “Kình ca xuống rồi,  đừng gây sự nữa!” HTD vừa ngẩng đầu lên quả nhiên thấy LÔI KÌNH đang bế Nại Nại xuống lầu.  Cố nén cơn giận xuống,  anh ngồi lên vị trí lái xen,  mắt nhìn chằm chằm biến số chiếc xe trước mặt.</w:t>
      </w:r>
    </w:p>
    <w:p>
      <w:pPr>
        <w:pStyle w:val="BodyText"/>
      </w:pPr>
      <w:r>
        <w:t xml:space="preserve">K2987800 đúng không ? Được,  cô cứ chờ đấy!</w:t>
      </w:r>
    </w:p>
    <w:p>
      <w:pPr>
        <w:pStyle w:val="BodyText"/>
      </w:pPr>
      <w:r>
        <w:t xml:space="preserve"> --  www.alobooks.vn --</w:t>
      </w:r>
    </w:p>
    <w:p>
      <w:pPr>
        <w:pStyle w:val="BodyText"/>
      </w:pPr>
      <w:r>
        <w:t xml:space="preserve">Nếu như nói ai xuất hiện tại hôn lễ khiến cho người bất ngờ nhất,  thì chỉ có thể là Elly.</w:t>
      </w:r>
    </w:p>
    <w:p>
      <w:pPr>
        <w:pStyle w:val="BodyText"/>
      </w:pPr>
      <w:r>
        <w:t xml:space="preserve">Trong phòng tân nương sau bục sân khấu,  Elly xuất hiện với chiếc xường xám cách tân màu đen,  khoác chiếc áo khoác tuyệt đẹp có thêu hình phượng hoàng,  tương phản tới mức khiến cho bộ tóc đỏ của cô trông vô cùng kì quái.</w:t>
      </w:r>
    </w:p>
    <w:p>
      <w:pPr>
        <w:pStyle w:val="BodyText"/>
      </w:pPr>
      <w:r>
        <w:t xml:space="preserve">“Cô không ngờ tôi lại tới?” Giọng Elly vẫn vô cùng cuốnchút khiến Nại Nại gật đầu 1 cách không tự chủ.</w:t>
      </w:r>
    </w:p>
    <w:p>
      <w:pPr>
        <w:pStyle w:val="BodyText"/>
      </w:pPr>
      <w:r>
        <w:t xml:space="preserve">“Yên tâm,  không có chuyện gì hết,  tôi chỉ tới xem hôn lễ thôi. ” Elly nheo đôi mắt sáng rực.</w:t>
      </w:r>
    </w:p>
    <w:p>
      <w:pPr>
        <w:pStyle w:val="BodyText"/>
      </w:pPr>
      <w:r>
        <w:t xml:space="preserve">“Cảm ơn!” Nại Nại tìm không được lời lẽ nào khác,  chỉ đành quay lại để chuyên vien trang điểm tiếp tục công việc.</w:t>
      </w:r>
    </w:p>
    <w:p>
      <w:pPr>
        <w:pStyle w:val="BodyText"/>
      </w:pPr>
      <w:r>
        <w:t xml:space="preserve">Âm nhạc dịu êm trong phòng lập tức biến thành 1 ‘vị’ khác ngay sau khi LÔI KÌNH bước vào,  anh đi đến bên Nại Nại,  keo cô ra phía sau: “Tôi có thể cảm ơn cô,  nhưng phiền cô đừng có ý đồ gì với cô ấy. ”</w:t>
      </w:r>
    </w:p>
    <w:p>
      <w:pPr>
        <w:pStyle w:val="BodyText"/>
      </w:pPr>
      <w:r>
        <w:t xml:space="preserve">“Em nghĩ rằng cả đời anh sẽ chẳng bao giờ nói hai chữ cảm ơn. ” Elly mỉm cười: “Thực ra em cũng chẳng làm gi!”</w:t>
      </w:r>
    </w:p>
    <w:p>
      <w:pPr>
        <w:pStyle w:val="BodyText"/>
      </w:pPr>
      <w:r>
        <w:t xml:space="preserve">“Cô dùng nửa Húc Đô cứu tính mạng tôi từ Lăng Phong.  Chủ thuê Lăng Phong không may bị hắn lam thịt,  hắn ngư ông đắc lợ,  nói cho cùng cũng là trò quỷ của cô. ” LÔI KÌNH cười nói: “Cô giữ thể diện cho 1 người đã không còn cái gì,  tôi sẽ không cảm kích đâu. ”</w:t>
      </w:r>
    </w:p>
    <w:p>
      <w:pPr>
        <w:pStyle w:val="BodyText"/>
      </w:pPr>
      <w:r>
        <w:t xml:space="preserve">Elly trầm ngâm 1 hồi rồi mỉm cười: “Anh nói cũng đúng,  chỉ có điều cái em muốn chính là anh sẽ quy ẩn,  những việc còn lại em cũng chưa từng nghĩ muốn ai phải mang ơn em. ”</w:t>
      </w:r>
    </w:p>
    <w:p>
      <w:pPr>
        <w:pStyle w:val="BodyText"/>
      </w:pPr>
      <w:r>
        <w:t xml:space="preserve">Mặt LÔI KÌNH sầm lại,  nhưng chốc lát lại khôi phục trạng thái bình thường: “Elly,  cô lấy 1 nửa Húc Đô từ tay tôi,  rồi lại đem tặng cho người khac,  mà không mong điều gì.  người khôn ngoan như cô sao có thể làm chuyện không hợp lẽ thường vậy? Làm sao khiến tôi tin cô?”            </w:t>
      </w:r>
    </w:p>
    <w:p>
      <w:pPr>
        <w:pStyle w:val="BodyText"/>
      </w:pPr>
      <w:r>
        <w:t xml:space="preserve"> </w:t>
      </w:r>
    </w:p>
    <w:p>
      <w:pPr>
        <w:pStyle w:val="BodyText"/>
      </w:pPr>
      <w:r>
        <w:t xml:space="preserve"> Elly lấy chiếc mũ tân nương mà Nại Nại vừa đặt xuống bàn nói: “Đương nhiên em có thứ mà em muốn,  chỉ có điều thứ đó không liên quan gì tới anh. ”</w:t>
      </w:r>
    </w:p>
    <w:p>
      <w:pPr>
        <w:pStyle w:val="BodyText"/>
      </w:pPr>
      <w:r>
        <w:t xml:space="preserve">LÔI KÌNH cau mày,  tay càng nắm chặt Nại Nại hơn: “Ng bên cạnh tôi,  tốt nhất cô đừng động đến. ”</w:t>
      </w:r>
    </w:p>
    <w:p>
      <w:pPr>
        <w:pStyle w:val="BodyText"/>
      </w:pPr>
      <w:r>
        <w:t xml:space="preserve">Elly mím môi cười,  làm ra vẻ không quan tâm tới sự uy hiếp của LÔI KÌNH: “Em đã nói,  em sẽ không nói cho anh biết em đang nghĩ gì. ”</w:t>
      </w:r>
    </w:p>
    <w:p>
      <w:pPr>
        <w:pStyle w:val="BodyText"/>
      </w:pPr>
      <w:r>
        <w:t xml:space="preserve">“Elly!” LÔI KÌNH bụng đầy nghi hoặc.</w:t>
      </w:r>
    </w:p>
    <w:p>
      <w:pPr>
        <w:pStyle w:val="BodyText"/>
      </w:pPr>
      <w:r>
        <w:t xml:space="preserve">“Yên tâm,  em đi trước đây.  Sớm muộn gì anh cũng biết thôi. ” Nói xong cô đi lướt qua LÔI KÌNH,  vỗ nhẹ tay Nại Nại chân thành nói: “Chúc mừng cô. ”</w:t>
      </w:r>
    </w:p>
    <w:p>
      <w:pPr>
        <w:pStyle w:val="BodyText"/>
      </w:pPr>
      <w:r>
        <w:t xml:space="preserve">Đợi bóng dáng Elly mấtchút sau cánh của LÔI KÌNH lập tức gọi cho HTD,  cho dù người đàn bà đó muốn làm gì,  đề phòng cẩn thận chắc chắn không thừa.</w:t>
      </w:r>
    </w:p>
    <w:p>
      <w:pPr>
        <w:pStyle w:val="BodyText"/>
      </w:pPr>
      <w:r>
        <w:t xml:space="preserve"> --  www.alobooks.vn --</w:t>
      </w:r>
    </w:p>
    <w:p>
      <w:pPr>
        <w:pStyle w:val="BodyText"/>
      </w:pPr>
      <w:r>
        <w:t xml:space="preserve">HTD và Hồng tử phụ trách ngênh tiếp quan khách,  Khổng Khê vừa đi,  Lăng Phong lại tới,  tất cả nhưng người có máu mặt trong “ngành” đều đến tham dự,  chỉ còn thiếu hai nhân vật chính xuất hiện thôi.</w:t>
      </w:r>
    </w:p>
    <w:p>
      <w:pPr>
        <w:pStyle w:val="BodyText"/>
      </w:pPr>
      <w:r>
        <w:t xml:space="preserve">Cách đó khoảng 20m là 1 dãy những chiếc xe giả danh khả nghi,  thậm chí có thể nhìn rõ từng người ngồi trong đó,  hiển nhiên động tĩnh lớn thế này không thể không làm kinh động những người không rõ nội tình,  nhưng chỉ cần bọn họ không ra tay,  các chú cảnh sát đương nhiên cũng không đền tìm rắc rối,  thế nên hướng đó tạm thời có thể phớt lờ.</w:t>
      </w:r>
    </w:p>
    <w:p>
      <w:pPr>
        <w:pStyle w:val="BodyText"/>
      </w:pPr>
      <w:r>
        <w:t xml:space="preserve">Vừa mới nhẹ nhõm được 1 lúc lại nhận được điện thoại của LÔI KÌNH,  HTD ảo não quay sang nói: “Hồng tử,  thế mày đi theo cô ta đi,  người đàn bà này không chừng lại giở trò quỷ gì,  mày với ả cũng khá quen biết. ”</w:t>
      </w:r>
    </w:p>
    <w:p>
      <w:pPr>
        <w:pStyle w:val="BodyText"/>
      </w:pPr>
      <w:r>
        <w:t xml:space="preserve">HCV đồng ý,  sau khi liên lạc với thuộc hj,  gật đầu với HTD chuẩn bị theo dõi.</w:t>
      </w:r>
    </w:p>
    <w:p>
      <w:pPr>
        <w:pStyle w:val="BodyText"/>
      </w:pPr>
      <w:r>
        <w:t xml:space="preserve">Nhưng HTD vừa ngẩng đầu liền nhìn thấy chiếc xe mini quen thuộc trong bãi đỗ xe,  biến số cũng rất quen thuộc.  Hình như,  hình như là cái cô đần độn coi anh là nhân viên công ty tổ chức hôn lễ.</w:t>
      </w:r>
    </w:p>
    <w:p>
      <w:pPr>
        <w:pStyle w:val="BodyText"/>
      </w:pPr>
      <w:r>
        <w:t xml:space="preserve">Anh đột nhiên phát hỏa: Được! Cuối cũng cũng để tôi tóm được,  xem tôi chứng mình thân phận của tôi cho cô thế nào!</w:t>
      </w:r>
    </w:p>
    <w:p>
      <w:pPr>
        <w:pStyle w:val="BodyText"/>
      </w:pPr>
      <w:r>
        <w:t xml:space="preserve">HTD cướp luôn chìa khóa trên tay HCV: “Tao nghĩ rồi,  mày thủ ở đây,  tao đi thăm dò tình hình.  Hai vợ chồng mày trên dưới hợp sức. ”</w:t>
      </w:r>
    </w:p>
    <w:p>
      <w:pPr>
        <w:pStyle w:val="BodyText"/>
      </w:pPr>
      <w:r>
        <w:t xml:space="preserve">HCV nhìn theo ánh mắt HTD,  đương nhiên cũng nhận ra bóng người quen thuộc ấy,  vừa tức tối vưag buồn cười,  trêu chọc: “Tao nói này,  mày mà quên chuyện Kình ca giao phó thì đợi đấy mà chịu phạt. ”</w:t>
      </w:r>
    </w:p>
    <w:p>
      <w:pPr>
        <w:pStyle w:val="BodyText"/>
      </w:pPr>
      <w:r>
        <w:t xml:space="preserve"> </w:t>
      </w:r>
    </w:p>
    <w:p>
      <w:pPr>
        <w:pStyle w:val="BodyText"/>
      </w:pPr>
      <w:r>
        <w:t xml:space="preserve"> “Yên tâm,  tao vẫn biết phân biệt nặng nhẹ. ” HTD nheo mắt,  nộ khí xung thiên.  Quá nửa cuộc đời rồi chưa có ai dám nói anh là nhân viên công ty tổ chức hôn lễ! Cả đời anh vào sinh ra tử mà cuối cùng bị hiểu làm thành nhân vật tầm thường như vậy,  nỗi hận này sao nén nổi?</w:t>
      </w:r>
    </w:p>
    <w:p>
      <w:pPr>
        <w:pStyle w:val="BodyText"/>
      </w:pPr>
      <w:r>
        <w:t xml:space="preserve">Anh nhất định phải dạy cho con bé nít ranh này 1 bài học,  cảnh cáo cô ta đừng chỉ phát triển chiều cao mà còn phải tẩm bổ não nữa!</w:t>
      </w:r>
    </w:p>
    <w:p>
      <w:pPr>
        <w:pStyle w:val="BodyText"/>
      </w:pPr>
      <w:r>
        <w:t xml:space="preserve">HCV lắc đầu chán nản,  rồi gọi điện cho thuộc hạ ra lệnh: “Mấy đứa đi theo dõi Elly,  để mất tích thì tự giảithích với Kình ca đấy. ”</w:t>
      </w:r>
    </w:p>
    <w:p>
      <w:pPr>
        <w:pStyle w:val="BodyText"/>
      </w:pPr>
      <w:r>
        <w:t xml:space="preserve">Đầu kia luôn miệng dạ vâng,  HCV khóc dở mếu dở nhìn theo chiếc xe của HTD vút đi mất tích.  Xem ra tên tiểu tử này đã gặp được “mùa xuân” của mình rồi!</w:t>
      </w:r>
    </w:p>
    <w:p>
      <w:pPr>
        <w:pStyle w:val="BodyText"/>
      </w:pPr>
      <w:r>
        <w:t xml:space="preserve"> --  www.alobooks.vn --</w:t>
      </w:r>
    </w:p>
    <w:p>
      <w:pPr>
        <w:pStyle w:val="BodyText"/>
      </w:pPr>
      <w:r>
        <w:t xml:space="preserve">Vất vả cả 1 ngày,  Nại Nại mới có thể trút 1 gánh nặng,  cô gắng gượng nằm vật ra giường,  gần như không còn đủ sức lực để tận hưởng đêm tân hôn gì đó nữa,  LÔI KÌNH cũng nằm xuống bên cạnh cô,  không phải vì anh mệt,  mà là vì bị Lăng Phong chuốc cho say khướt lướt,  ngoài việc thở hổn hển ra thì tòan thân hầu như mất đi tri giác.</w:t>
      </w:r>
    </w:p>
    <w:p>
      <w:pPr>
        <w:pStyle w:val="BodyText"/>
      </w:pPr>
      <w:r>
        <w:t xml:space="preserve">Cứ như vậy cuộc sống mới của thục nữa với xã hội đen đã bắt đầu,  câu chuyện cổ tích của người lớn cũng có kết cục như vậy.  Chỉ có điều,  thỉnh thoảng vẫn có thể nghe thấy tiếng cằn nhằn của Nại Nại phát ra từ lầu trên: “Anh nhìn anh đi,  đi ngủ cũng không buồn cởi quần áo. ”</w:t>
      </w:r>
    </w:p>
    <w:p>
      <w:pPr>
        <w:pStyle w:val="BodyText"/>
      </w:pPr>
      <w:r>
        <w:t xml:space="preserve">“Mùi rượu nồng nặc quá,  đừng có quay qua phía em mà ngủ,  con sẽ học thói hư của anh đấy!”</w:t>
      </w:r>
    </w:p>
    <w:p>
      <w:pPr>
        <w:pStyle w:val="BodyText"/>
      </w:pPr>
      <w:r>
        <w:t xml:space="preserve">“LÔI KÌNH đáng chết,  anh mà dám nôn là ngày mai em về nhà mẹ. ”</w:t>
      </w:r>
    </w:p>
    <w:p>
      <w:pPr>
        <w:pStyle w:val="BodyText"/>
      </w:pPr>
      <w:r>
        <w:t xml:space="preserve">“Thôi được,  coi như e không nhìn thấy,  muốn bẩn thì cả nhà cùng bẩn,  anh nôn thì em cũng nôn,  ọe…”</w:t>
      </w:r>
    </w:p>
    <w:p>
      <w:pPr>
        <w:pStyle w:val="BodyText"/>
      </w:pPr>
      <w:r>
        <w:t xml:space="preserve">Ngoại truyện 1: Xã hội đen trong mắt Lôi Chấn Tử con</w:t>
      </w:r>
    </w:p>
    <w:p>
      <w:pPr>
        <w:pStyle w:val="BodyText"/>
      </w:pPr>
      <w:r>
        <w:t xml:space="preserve">Chào mọi người,  con là Lôi Nại,  biệt danh là Lôi Pằng Pằng.  Tên của con nghe nói do bố con đặt,  bố nói,  bố họ Lôi,  mẹ tên là Nại Nại,  con là kết tinh tình yêu của hai người,  thế nên tên của con cũng phải là sự kết hợp của bố và mẹ.  Nhưng hai người họ rốt cuộc đã kết hợp thế nào,  đã sinh con ra như thế nào,  thì bố chưa bao giờ chịu nói cho con nghe.</w:t>
      </w:r>
    </w:p>
    <w:p>
      <w:pPr>
        <w:pStyle w:val="BodyText"/>
      </w:pPr>
      <w:r>
        <w:t xml:space="preserve">Mẹ của con làm nghề bán nhà,  mỗi ngày đều phải tiếp xúc với rất nhiều các cô các chú,  nếu mẹ bán được nhà thì sẽ mu rất nhiều rất nhiều Ultraman (đồ chơi siêu nhân) cho con,  nếu mẹ không bán được nhà thì bố sẽ mua thật nhiều thật nhiều thịt xiên nướng cho mẹ,  thế nên,  con muốn ngày nào mẹ cũng bán được nhà.</w:t>
      </w:r>
    </w:p>
    <w:p>
      <w:pPr>
        <w:pStyle w:val="BodyText"/>
      </w:pPr>
      <w:r>
        <w:t xml:space="preserve"> </w:t>
      </w:r>
    </w:p>
    <w:p>
      <w:pPr>
        <w:pStyle w:val="BodyText"/>
      </w:pPr>
      <w:r>
        <w:t xml:space="preserve"> Nhưng cũng có những lúc mẹ bán được nhà mà bố vẫn mua thịt xiên nướng cho mẹ,  đó là vì người mua nhà là 1 chú,  thế nên bố ghen.</w:t>
      </w:r>
    </w:p>
    <w:p>
      <w:pPr>
        <w:pStyle w:val="BodyText"/>
      </w:pPr>
      <w:r>
        <w:t xml:space="preserve">Lúc bố con ghen thể hiện rất rõ ràng,  đến con còn có thể nhìn ra.  Chỉ cần mẹ con về đến nhà là bố lôi ngay mẹ vào phòng,  cả nửa ngày mà hai người vẫn chưa thấy ra,  đó chính là biểu hiện bố con ghen.  Việc này,  là chú Hứa nói với con.</w:t>
      </w:r>
    </w:p>
    <w:p>
      <w:pPr>
        <w:pStyle w:val="BodyText"/>
      </w:pPr>
      <w:r>
        <w:t xml:space="preserve">Chú Hứa cũng có lúc ghen,  nhưng chị Cát Cát chẳng thèm quan tâm.  Ai ya,  con không được gọi là chú Hứa,  lần trc chú ấy dùng Tát Kì Mã (1 thứ bánh ngọt của dân tộc Mãn) để đổi lấy con gọi chú ấy là anh,  chú ấy nói,  chị CC là chị,  chú ấy mà là chú thì sẽ rất già,  bảo con gọi chú ấy là anh là được rồi.  Nhưng mà,  hình như chú ấy không nghĩ đến,  con gọi chú ấy là anh,  vậy chú ấy gọi bố con là gì?</w:t>
      </w:r>
    </w:p>
    <w:p>
      <w:pPr>
        <w:pStyle w:val="BodyText"/>
      </w:pPr>
      <w:r>
        <w:t xml:space="preserve">Hình như hơi bị lệch thứ bậc thì phải?</w:t>
      </w:r>
    </w:p>
    <w:p>
      <w:pPr>
        <w:pStyle w:val="BodyText"/>
      </w:pPr>
      <w:r>
        <w:t xml:space="preserve">Đúng rồi,  nói tiếp chuyện ghen tuông.  Bố con lôi mẹ con vào phòng,  sau 1 hồi lâu thật lâu mới ra ngoài.  Sau khi ra ngoài chỉ có hai kết quả,  1 là cả nhà được đi ăn thịt xiên nướng,  hai là mẹ tức giận không thèm quan tâm đến bố,  sau đó cả nhà đều không được ăn cơm.</w:t>
      </w:r>
    </w:p>
    <w:p>
      <w:pPr>
        <w:pStyle w:val="BodyText"/>
      </w:pPr>
      <w:r>
        <w:t xml:space="preserve">Thông thường khả năng thứ hai nhiều hơn.</w:t>
      </w:r>
    </w:p>
    <w:p>
      <w:pPr>
        <w:pStyle w:val="BodyText"/>
      </w:pPr>
      <w:r>
        <w:t xml:space="preserve">Mẹ con lúc nào cũng rất cương quyết,  bảo không ăn là không ăn,  nhưng mẹ vẫn nhớ nhân lúc bố không để ý cho con ăn bánh ruốc,  mẹ cũng tự mình lén lút ăn ChocoPie.  Chỉ có bố là tội nghiệp,  bố chẳng được ăn gì cả.</w:t>
      </w:r>
    </w:p>
    <w:p>
      <w:pPr>
        <w:pStyle w:val="BodyText"/>
      </w:pPr>
      <w:r>
        <w:t xml:space="preserve">Đương nhiên con sẽ không nói với bố con đã ăn vụng rồi,  thế nên bố lúc nào cũng lấy con làm cái cớ: “Pằng Pằng đói rồi,  chúng ta ra ngoài ăn cơm thôi. ”</w:t>
      </w:r>
    </w:p>
    <w:p>
      <w:pPr>
        <w:pStyle w:val="BodyText"/>
      </w:pPr>
      <w:r>
        <w:t xml:space="preserve">Mẹ nói: “KHÔNG đi,  anh thích đi thì đi,  để hai mẹ con tôi chết đói ở đây được rồi. ”</w:t>
      </w:r>
    </w:p>
    <w:p>
      <w:pPr>
        <w:pStyle w:val="BodyText"/>
      </w:pPr>
      <w:r>
        <w:t xml:space="preserve">Bố chắp tay sau lưng lượn qua lượn lại mấy vòng cầu thang,  sau đó mới không thể không thừa nhận: “Được rồi,  tôi sai rồi!”</w:t>
      </w:r>
    </w:p>
    <w:p>
      <w:pPr>
        <w:pStyle w:val="BodyText"/>
      </w:pPr>
      <w:r>
        <w:t xml:space="preserve">Thế là,  vạn sự an lành,  con lại có thể nắm tay bố và mẹ đi ăn 1 bữa thịnh soạn.</w:t>
      </w:r>
    </w:p>
    <w:p>
      <w:pPr>
        <w:pStyle w:val="BodyText"/>
      </w:pPr>
      <w:r>
        <w:t xml:space="preserve">Có những lúc con cảm thấy bố anh hùng như mẹ vẫn thường nói.  Tuy mẹ con nói,  trc đây bố là 1 người đàn ông vô cùng vô cùng lợi hãi,  có thể đơn thương độc mã làm những chuyện rất anh hùng,  giống như Zorro,  giống như siêu nhân,  giống như Ultraman,  nhưng mà con nhìn ra.  Có lẽ,  chỉ có mẹ đã từng nhìn thấy,  dù sao thì cũng không có ai chứng minh lời mẹ nói.</w:t>
      </w:r>
    </w:p>
    <w:p>
      <w:pPr>
        <w:pStyle w:val="BodyText"/>
      </w:pPr>
      <w:r>
        <w:t xml:space="preserve">Đứng rồi,  còn cả chú Hồng nữa.  Cô Hồng rất là dữ,  mỗi lần chú Hồng với thân hình cực kì cao to đều cúi thật thấp đầu xuống để cô ấy đánh,  cho dù là như thé,  cô Hồng vẫn phải nhảy lên mới có thể đánh vào đầu chú Hồng được,  nếu như chu ấy không cúi đầu xuống,  cô ấy nhất định không đánh được.  Con không hiểu tại sao chú Hồng lại thích bị người ta đánh,  thế là con hỏi chú,  chú nói: “KHÔNG để cho người phụ nữ của mình đánh chẳng nhẽ để người khác đánh?” Là sao? Con không hiểu.  Nhưng mà con rất thích Thất Thất ở nhà trẻ,  bạn ấy rất xinh,  nếu bạn ấy muốn đánh con,  con nghĩ con cũng sẽ để bạn ấy đánh.              </w:t>
      </w:r>
    </w:p>
    <w:p>
      <w:pPr>
        <w:pStyle w:val="BodyText"/>
      </w:pPr>
      <w:r>
        <w:t xml:space="preserve"> </w:t>
      </w:r>
    </w:p>
    <w:p>
      <w:pPr>
        <w:pStyle w:val="BodyText"/>
      </w:pPr>
      <w:r>
        <w:t xml:space="preserve"> Mẹ nói,  để con học tiếng Anh với chú Ngũ và chú Thất,  con rất là không thích.  Nhưng họ nói nếu con học giỏi rồi sẽ nói cho con hay 1 bí mật kinh thiên động địa.  Vì cái bí mật đó của hai người họ,  con chỉ có cách nhẫn nhịn mà học,  cho đến khi họ nói cho con biết cái bí mật đó,  bí mật đó đúng là khiến con rất kinh động.  Thì ra hai người họ thì Lão Ngũ là em còn Lão Thất là anh.  Tại sao thế nhỉ? Thế giới người lớn thật kì quái,  con chẳng hiều gì cả.  Nhưng mà sau khi học toán xong con đã hiểu rồi,  bảy lớn hơn năm,  thế nên chú Thất là anh.  Thế nào,  rất không bình thường đúng không ? Con cũng thấy thế đấy.</w:t>
      </w:r>
    </w:p>
    <w:p>
      <w:pPr>
        <w:pStyle w:val="BodyText"/>
      </w:pPr>
      <w:r>
        <w:t xml:space="preserve">Cũng may mà bố mẹ con vẫn bình thường,  tuy nhiên họ cũng có lúc không bình thường.</w:t>
      </w:r>
    </w:p>
    <w:p>
      <w:pPr>
        <w:pStyle w:val="BodyText"/>
      </w:pPr>
      <w:r>
        <w:t xml:space="preserve">Con đã sớm phát hiện bố mua đồ cho mẹ nhưng đều không tặng cho mẹ,  mà bắt con đi tặng.  Bố vỗ vỗ mông con,  nói thầm thì rất thần bí: “PP đi đi,  đi tặng cho mẹ. ”</w:t>
      </w:r>
    </w:p>
    <w:p>
      <w:pPr>
        <w:pStyle w:val="BodyText"/>
      </w:pPr>
      <w:r>
        <w:t xml:space="preserve">Ông bố đáng thương của con,  thực ra mẹ con đa sớm biết đó là do bố mua,  bởi vì,  có đến vài bộ quần áo bây giờ vẫn còn cất trong phòng mẹ,  mẹ thầm thì nói với con: “Bố con không biết mua quần áo,  mẹ cũng không muốn đả kích sự tích cực của bố con,  thế nên bố con mua gì mẹ cũng nhận hết. ”</w:t>
      </w:r>
    </w:p>
    <w:p>
      <w:pPr>
        <w:pStyle w:val="BodyText"/>
      </w:pPr>
      <w:r>
        <w:t xml:space="preserve">Mẹ con như vậy chính là “lòng dạ đen tối” sao? Đây là từ mà con nghe cô Tiểu Trần nói khi hình dung chồng cô ấy.  Tuy nhiên,  con không hiểu ý ngĩa của nó lắm.  Tóm lại là…tóm lại là có ý rất gian trá thì phải,  chỉ có điều vẻ bề ngoài của chồng cô Tiểu Trần không có vẻ gì là gian cả,  con nghĩ,  chắc là cô TT nhìn nhầm rồi,  cô ấy với mẹ con giống hệt nhau,  đều không thể tập trung vào 1 điểm.</w:t>
      </w:r>
    </w:p>
    <w:p>
      <w:pPr>
        <w:pStyle w:val="BodyText"/>
      </w:pPr>
      <w:r>
        <w:t xml:space="preserve">Thôi được rồi,  bây giờ con sẽ nói đến chuyện của con.  Bây giờ con 5 tuổi,  đang học lớp mẫu giáo nhỡ trường mầm non Ánh Sáng.  Trong lớp có hơn 20 bạn nhỏ,  con chỉ thích mỗi Thất Thất.  Bạn ấy đi đâu thì con đi theo đó,  bạn ấy chơi cầu trượt con cũng chơi cầu trượt.  Nhưng mà…bạn ấy đi vệ sinh con không thể đi theo,  con chỉ có thể đứng bên ngoài khiến cho những bạn gái muốn vào nhà vệ sinh ngoan ngoãn đứng đợi ở bên ngoài,  mấy bạn đó không nghe lời gì cả,  đều không chịu đợi,  kết quả là,  con bị cô giáo gọi phụ huynh đến.</w:t>
      </w:r>
    </w:p>
    <w:p>
      <w:pPr>
        <w:pStyle w:val="BodyText"/>
      </w:pPr>
      <w:r>
        <w:t xml:space="preserve">KHÔNG đúng…thực ra vẫn còn 1 chuyện nữa,  con ngại không dám kể.</w:t>
      </w:r>
    </w:p>
    <w:p>
      <w:pPr>
        <w:pStyle w:val="BodyText"/>
      </w:pPr>
      <w:r>
        <w:t xml:space="preserve">Cô giáo tìm gặp bố mẹ còn vì lần trc trong buổi học con hôn Thất Thất 1 cái,  nhưng mà bạn ấy lại khóc ầm lên.  Con thề là,  con hôn bạn ấy giống y như bố hôn mẹ,  tuyệt đối không hề cắn bạn ấy,  về việc vì sao bạn ấy lại khóc,  con cũng không biết nữa.      </w:t>
      </w:r>
    </w:p>
    <w:p>
      <w:pPr>
        <w:pStyle w:val="BodyText"/>
      </w:pPr>
      <w:r>
        <w:t xml:space="preserve"> </w:t>
      </w:r>
    </w:p>
    <w:p>
      <w:pPr>
        <w:pStyle w:val="BodyText"/>
      </w:pPr>
      <w:r>
        <w:t xml:space="preserve"> Nhưng mà chú Thất nói,  con gái khóc không có nghĩa là không thích con,  có lẽ…bạn ấy rất kích động.</w:t>
      </w:r>
    </w:p>
    <w:p>
      <w:pPr>
        <w:pStyle w:val="BodyText"/>
      </w:pPr>
      <w:r>
        <w:t xml:space="preserve">Bạn ấy kích động cái gì? Con cũng không biết.</w:t>
      </w:r>
    </w:p>
    <w:p>
      <w:pPr>
        <w:pStyle w:val="BodyText"/>
      </w:pPr>
      <w:r>
        <w:t xml:space="preserve">Tóm lại là vì hai chuyện đó mà cô giáo gọi bố mẹ con đến,  bây h,  con đang đứng trong phòng làm việc của cô giáo,  nhìn mọi người cùng nhau giải quyết việc con hôn Thất Thất.</w:t>
      </w:r>
    </w:p>
    <w:p>
      <w:pPr>
        <w:pStyle w:val="BodyText"/>
      </w:pPr>
      <w:r>
        <w:t xml:space="preserve">Biểu cảm của mọi người đều rất nghiêm túc,  hình như việc này rất là nghiêm trọng.</w:t>
      </w:r>
    </w:p>
    <w:p>
      <w:pPr>
        <w:pStyle w:val="BodyText"/>
      </w:pPr>
      <w:r>
        <w:t xml:space="preserve">Bộ dạng của bố vẫn như mọi khi,  cô giáo bị bộ dạng đó làm chết khiếp đến nỗi không cười nổi nữa rồi.</w:t>
      </w:r>
    </w:p>
    <w:p>
      <w:pPr>
        <w:pStyle w:val="BodyText"/>
      </w:pPr>
      <w:r>
        <w:t xml:space="preserve">Còn mẹ con lại rất dịu dàng,  cứ liên hồi xin lỗi cô giáo,  con không thích mẹ phải chịu uất ức như vậy,  thế nên con muốn đi cứu mẹ.</w:t>
      </w:r>
    </w:p>
    <w:p>
      <w:pPr>
        <w:pStyle w:val="BodyText"/>
      </w:pPr>
      <w:r>
        <w:t xml:space="preserve">Nhưng mà…bố lúc nào cũng nhanh hơn con 1 bước,  trc mặt mọi người bố ôm lấy vai mẹ,  rồi nói với cô giáo: “bọn trẻ đùa ngịch không cần phải nghiêm trọng hóa lên làm gì,  việc này chúng tôi sẽ giáo dục nó. ”</w:t>
      </w:r>
    </w:p>
    <w:p>
      <w:pPr>
        <w:pStyle w:val="BodyText"/>
      </w:pPr>
      <w:r>
        <w:t xml:space="preserve">Bố lúc nào cũng trong bộ dạng rất thản nhiên,  chẳng ai dám làm gì bố cả,  nhưng mà tất cả các cô giáo từng nhìn thấy bố đều nói bố rất đẹp trai,  đều rất thích véo má con rồi nói là con giống bố.  Nhưng mà con không vui chút nào,  con thích giống mẹ hơn,  bởi vì mắt mẹ rất ư là đẹp,  còn con…là mắt 1 mí.</w:t>
      </w:r>
    </w:p>
    <w:p>
      <w:pPr>
        <w:pStyle w:val="BodyText"/>
      </w:pPr>
      <w:r>
        <w:t xml:space="preserve">Bố và mẹ nắm tay con đi về nhà,  mẹ hình như rất kích động,  mẹ trách móc bố quá nuông chiều sẽ làm hư con.  Nhưng bô lại không nghĩ như vậy,  bố cảm thấy đây chỉ là hành động của bọn trẻ con,  không cần thiết phải có bé xé ra to như thế.  Con thấy bố nói thế là không đúng,  bởi vì con thật sự thích Thất Thất,  không phải là vì con nhỏ,  con nghĩ con lớn rồi cũng sẽ thích bạn ấy.</w:t>
      </w:r>
    </w:p>
    <w:p>
      <w:pPr>
        <w:pStyle w:val="BodyText"/>
      </w:pPr>
      <w:r>
        <w:t xml:space="preserve">Giống như bố thích mẹ vậy.</w:t>
      </w:r>
    </w:p>
    <w:p>
      <w:pPr>
        <w:pStyle w:val="BodyText"/>
      </w:pPr>
      <w:r>
        <w:t xml:space="preserve">Mọi người hỏi tại sao con lại biết? Mọi người thật là nhạt nhéo,  đương nhiên là con biết rồi.  Theo như chú Hứa nói,  ngày mà mẹ con sinh con,  bố suýt nữa ép chết bác sĩ,  còn nói nếu mẹ con có mệnh hệ gì,  bố nhất định sẽ không tha thứ cho ông ấy.  Vị bác sĩ đó thật là tội nghiệp,  nhưng con còn tội nghiệp hơn,  điều này bà ngoại có thể làm chứng.</w:t>
      </w:r>
    </w:p>
    <w:p>
      <w:pPr>
        <w:pStyle w:val="BodyText"/>
      </w:pPr>
      <w:r>
        <w:t xml:space="preserve">Con mới có mấy tháng tuổi,  bố đã không cho con va mẹ ngủ cùng nhau.  Mọi người phải biết cái giường nhà con rất lầ to rất là to,  con cũng đâu có chiếm bao nhiêu diện tích,  nhưng mà,  bố vẫn không cho con và mẹ được ngủ cùng nhau.</w:t>
      </w:r>
    </w:p>
    <w:p>
      <w:pPr>
        <w:pStyle w:val="BodyText"/>
      </w:pPr>
      <w:r>
        <w:t xml:space="preserve">Sau này lớn lên con lại càng tội nghiệp,  phải ngủ 1 mình 1 phòng,  có những lúc còn phải chen chúc trên 1 chiếc giường với chú Ngũ,  có 1 lần có sét,  con cứ bám lấy mẹ không chịu đi,  kết quả là bị bố xách cổ vứt vào lòng chú Ngũ,  không cả thèm quay đầu lại,  cứ thế là đi mất.   </w:t>
      </w:r>
    </w:p>
    <w:p>
      <w:pPr>
        <w:pStyle w:val="BodyText"/>
      </w:pPr>
      <w:r>
        <w:t xml:space="preserve"> </w:t>
      </w:r>
    </w:p>
    <w:p>
      <w:pPr>
        <w:pStyle w:val="BodyText"/>
      </w:pPr>
      <w:r>
        <w:t xml:space="preserve"> Mẹ không vui cũng chẳng còn cách nào,  bởi vì chú Ngũ nói,  mẹ là của bố,  chứ không phải của con.</w:t>
      </w:r>
    </w:p>
    <w:p>
      <w:pPr>
        <w:pStyle w:val="BodyText"/>
      </w:pPr>
      <w:r>
        <w:t xml:space="preserve">Haiz,  quan hệ giữa người lớn với nhau thật là phức tạp.  Con vẫn chưa hiểu gì cả.</w:t>
      </w:r>
    </w:p>
    <w:p>
      <w:pPr>
        <w:pStyle w:val="BodyText"/>
      </w:pPr>
      <w:r>
        <w:t xml:space="preserve">Chẳng mấy chốc mẹ đã ngậm miệng lại,  mặt mày đỏ ửng,  hình như lại không nói nên lời.  Cái tật này của mẹ rất là thiệt thòi,  mỗi lần cãi nhau với bố đều không nói lại được,  nhưng mà không hiểu tại làm sao,  tới phút cuối đều là bố nhận lỗi.  À,  con biết rồi,  nếu như bố không nhận lỗi,  mẹ sẽ không cho bố hôn nữa.  Giống như…giống như bây h.</w:t>
      </w:r>
    </w:p>
    <w:p>
      <w:pPr>
        <w:pStyle w:val="BodyText"/>
      </w:pPr>
      <w:r>
        <w:t xml:space="preserve">Con phải che mắt lại thôi,  bố chỉ hôn vào má mẹ,  nhưng đây cũng là cái mà chú Thất gọi là “Không tốt cho trẻ con”.  Nhưng mà những ngón tay của con đều xòe ra,  vưag hay nhìn mẹ đang hôn lại bố.</w:t>
      </w:r>
    </w:p>
    <w:p>
      <w:pPr>
        <w:pStyle w:val="BodyText"/>
      </w:pPr>
      <w:r>
        <w:t xml:space="preserve">Thôi được,  con thừa nhận,  con sai rồi.</w:t>
      </w:r>
    </w:p>
    <w:p>
      <w:pPr>
        <w:pStyle w:val="BodyText"/>
      </w:pPr>
      <w:r>
        <w:t xml:space="preserve">Bởi vì con hôn Thất Thất nhưng Thất Thất không hôn lại con.</w:t>
      </w:r>
    </w:p>
    <w:p>
      <w:pPr>
        <w:pStyle w:val="BodyText"/>
      </w:pPr>
      <w:r>
        <w:t xml:space="preserve">Thế nên,  lần sau con nhất định phải làm Thất Thất hôn lại con,  không hôn thì con lại hôn nữa,  cho đến khi bạn ấy hôn lại con thì thôi.</w:t>
      </w:r>
    </w:p>
    <w:p>
      <w:pPr>
        <w:pStyle w:val="BodyText"/>
      </w:pPr>
      <w:r>
        <w:t xml:space="preserve">Ừm,  làm thế đi!</w:t>
      </w:r>
    </w:p>
    <w:p>
      <w:pPr>
        <w:pStyle w:val="BodyText"/>
      </w:pPr>
      <w:r>
        <w:t xml:space="preserve">Mọi người xem,  đây chính là gia đình con,  giống y giống y giống y chang với gia đình mọi người.</w:t>
      </w:r>
    </w:p>
    <w:p>
      <w:pPr>
        <w:pStyle w:val="BodyText"/>
      </w:pPr>
      <w:r>
        <w:t xml:space="preserve">KHÔNG phải sao?</w:t>
      </w:r>
    </w:p>
    <w:p>
      <w:pPr>
        <w:pStyle w:val="BodyText"/>
      </w:pPr>
      <w:r>
        <w:t xml:space="preserve">Ngoại truyện 2: Xã hội đen trách nhiệm trọng đại</w:t>
      </w:r>
    </w:p>
    <w:p>
      <w:pPr>
        <w:pStyle w:val="BodyText"/>
      </w:pPr>
      <w:r>
        <w:t xml:space="preserve">“Anh chàng ở ngoài cửa đang đợi ai trong số các em vậy?” Giáo viên hướng dẫn A hỏi.</w:t>
      </w:r>
    </w:p>
    <w:p>
      <w:pPr>
        <w:pStyle w:val="BodyText"/>
      </w:pPr>
      <w:r>
        <w:t xml:space="preserve">“Em không biết ạ,  đã đứng đó 3 giờ đồng hồ rồi. ” Sinh viên B trả lời.</w:t>
      </w:r>
    </w:p>
    <w:p>
      <w:pPr>
        <w:pStyle w:val="BodyText"/>
      </w:pPr>
      <w:r>
        <w:t xml:space="preserve">“Chiếc xe trông thật bắt mắt. ” Giáo viên hướng dẫn A ngưỡng mộ nhìn về phía xa.</w:t>
      </w:r>
    </w:p>
    <w:p>
      <w:pPr>
        <w:pStyle w:val="BodyText"/>
      </w:pPr>
      <w:r>
        <w:t xml:space="preserve">“Vâng,  nghe nói là chiếc xe chiến đấu trong các loại xe đua đó ạ. ” Sinh viên C cảm khái.</w:t>
      </w:r>
    </w:p>
    <w:p>
      <w:pPr>
        <w:pStyle w:val="BodyText"/>
      </w:pPr>
      <w:r>
        <w:t xml:space="preserve">HTD dựa vào vào chiếc DB9 nở ra nụ cười quen thuộc vốn có,  đứng trong tư thế oách nhất để chờ sự xuất hiện của Cát Cát bên ngoài phòng thí nghiệm,  phía sau lưng thỉnh thoảng cang lên tiếng còi xe inh ỏi mà đối với anh chỉ như tiếng muỗi kêu vo ve,  anh lười nhác không thèm chấp những kẻ đó,  muốn trách thì phải trách đường hơi bị hẹp,  phòng thì nghiệm hơi bị cũ nát.</w:t>
      </w:r>
    </w:p>
    <w:p>
      <w:pPr>
        <w:pStyle w:val="BodyText"/>
      </w:pPr>
      <w:r>
        <w:t xml:space="preserve">Lão Thất nói,  những cô gái trẻ còn đang đi học là dễ lừa nhất,  điểm này anh rất tán đồng,  nhưng trong số các cô bé dễ bị lừa đó tuyệt đối không bao gôm cái cô biến thái nghiên cứu năng lượng hạt nhân này.</w:t>
      </w:r>
    </w:p>
    <w:p>
      <w:pPr>
        <w:pStyle w:val="BodyText"/>
      </w:pPr>
      <w:r>
        <w:t xml:space="preserve">Việc gì cô cũng có thể làm được.</w:t>
      </w:r>
    </w:p>
    <w:p>
      <w:pPr>
        <w:pStyle w:val="BodyText"/>
      </w:pPr>
      <w:r>
        <w:t xml:space="preserve">HTD chỉ cần nghĩ tới việc nếu kế hoạch theo đuổi của mình thất bại,  có khả năng bị người ta nén bom nguyên tử để báo thù là dựng cả tóc gáy,  anh thê,  bản thân sẽ duy trì trangg thái theo đuổi mãi mãi,  tuyệt đối là vì lo nghĩ cho sự an nguy bảo mật của đất nước.  </w:t>
      </w:r>
    </w:p>
    <w:p>
      <w:pPr>
        <w:pStyle w:val="BodyText"/>
      </w:pPr>
      <w:r>
        <w:t xml:space="preserve">Nhắc là Tào Tháo đến,  vừa mới nghĩ đến bom nguyên tử,  ‘mẹ bom nguyên tử’ liền xuất hiện.  </w:t>
      </w:r>
    </w:p>
    <w:p>
      <w:pPr>
        <w:pStyle w:val="BodyText"/>
      </w:pPr>
      <w:r>
        <w:t xml:space="preserve"> </w:t>
      </w:r>
    </w:p>
    <w:p>
      <w:pPr>
        <w:pStyle w:val="BodyText"/>
      </w:pPr>
      <w:r>
        <w:t xml:space="preserve"> Cát Cát tức giận phừng phừng xông ra khỏi phòng thí nghiệm,  nhảy xuống bậc thang,  hai tay khoanh trc ngực,  cười khẩy.</w:t>
      </w:r>
    </w:p>
    <w:p>
      <w:pPr>
        <w:pStyle w:val="BodyText"/>
      </w:pPr>
      <w:r>
        <w:t xml:space="preserve">“Anh là biển báo đường nguy hiểm sao? Hình như vẫn còn thiếu ba cột đèn huỳnh quang đúng không ?”</w:t>
      </w:r>
    </w:p>
    <w:p>
      <w:pPr>
        <w:pStyle w:val="BodyText"/>
      </w:pPr>
      <w:r>
        <w:t xml:space="preserve">HTD nuốt nước bọt nén nhịn cơn giận của mình,  người lớn không thèm chấp trẻ con,  anh ung dung nói: “Tôi đang đợi em. ”</w:t>
      </w:r>
    </w:p>
    <w:p>
      <w:pPr>
        <w:pStyle w:val="BodyText"/>
      </w:pPr>
      <w:r>
        <w:t xml:space="preserve">“Đợi được rồi,  anh có thể đi rồi. ” CC nâng cặp kính đang tuột khỏi sống mũi,  lạnh lùng quay người đi về phía phòng thí nghiệm.</w:t>
      </w:r>
    </w:p>
    <w:p>
      <w:pPr>
        <w:pStyle w:val="BodyText"/>
      </w:pPr>
      <w:r>
        <w:t xml:space="preserve">“Tối nay tôi mời em ăn cơm” HTD vẫn đang cố gắng kìm nén cảm xúc của mình, nói chuyện với nữ tiến sĩ đúng là rèn luyện sự nhẫn nại của bản thân.</w:t>
      </w:r>
    </w:p>
    <w:p>
      <w:pPr>
        <w:pStyle w:val="BodyText"/>
      </w:pPr>
      <w:r>
        <w:t xml:space="preserve">Cô nhìn cái người bên cạnh 1 hồi rât nghiêm túc,  “Khỏi, nhịn ăn”</w:t>
      </w:r>
    </w:p>
    <w:p>
      <w:pPr>
        <w:pStyle w:val="BodyText"/>
      </w:pPr>
      <w:r>
        <w:t xml:space="preserve">“Em gầy như vậy còn nhịn ăn?” HTD cuối cùng đã không thể nhẫn nhịn kiểu từ chối đủ các cách của cô, anh đưa ra câu hỏi nghi vấn trong lòng.</w:t>
      </w:r>
    </w:p>
    <w:p>
      <w:pPr>
        <w:pStyle w:val="BodyText"/>
      </w:pPr>
      <w:r>
        <w:t xml:space="preserve">“KHÔNG phải” Cát Cát giải thích rất nghiêm túc</w:t>
      </w:r>
    </w:p>
    <w:p>
      <w:pPr>
        <w:pStyle w:val="BodyText"/>
      </w:pPr>
      <w:r>
        <w:t xml:space="preserve">“Vậy thì là?” Trải qua sự cố gắng kiên trì không biết mệt mỏi, ít nhiều HTD cũng coi như hiểu được đặc điểm cách nói chyện của cô nữ tiến dĩ trẻ tuổi này. Một, nói lời khái quát;hai, làm việc gì cũng phải có quy củ;ba, mục tiêu phải rõ ràng;bốn, nhất định phải học cách chuyển đổi tư duy cực nhanh.</w:t>
      </w:r>
    </w:p>
    <w:p>
      <w:pPr>
        <w:pStyle w:val="BodyText"/>
      </w:pPr>
      <w:r>
        <w:t xml:space="preserve">“Nhìn thấy anh là không thể ăn nổi, đồng nghĩa với việc…nhịn ăn” Cát Cát giải thích với anh rất bình thản.</w:t>
      </w:r>
    </w:p>
    <w:p>
      <w:pPr>
        <w:pStyle w:val="BodyText"/>
      </w:pPr>
      <w:r>
        <w:t xml:space="preserve">HTD: “…”</w:t>
      </w:r>
    </w:p>
    <w:p>
      <w:pPr>
        <w:pStyle w:val="BodyText"/>
      </w:pPr>
      <w:r>
        <w:t xml:space="preserve"> --  www.alobooks.vn --</w:t>
      </w:r>
    </w:p>
    <w:p>
      <w:pPr>
        <w:pStyle w:val="BodyText"/>
      </w:pPr>
      <w:r>
        <w:t xml:space="preserve">“Pằng Pằng, mẹ em đâu?” Cát Cát hỏi</w:t>
      </w:r>
    </w:p>
    <w:p>
      <w:pPr>
        <w:pStyle w:val="BodyText"/>
      </w:pPr>
      <w:r>
        <w:t xml:space="preserve">“Mẹ em ra ngoài gặp khách hàng rồi” Pằng Pằng đang nằm bò trên bàn trà vẽ tranh, ông mặt trời màu xanh nước biển, bầu trời màu xanh lá cây, thảm cỏ màu vàng.</w:t>
      </w:r>
    </w:p>
    <w:p>
      <w:pPr>
        <w:pStyle w:val="BodyText"/>
      </w:pPr>
      <w:r>
        <w:t xml:space="preserve">“Nhưng chú Hứa của em nói mẹ em bảo chị đến chơi với em?” Cát Cát đẩy đẩy gọng kính trên sống mũi</w:t>
      </w:r>
    </w:p>
    <w:p>
      <w:pPr>
        <w:pStyle w:val="BodyText"/>
      </w:pPr>
      <w:r>
        <w:t xml:space="preserve">“Chú ấy lừa chị đấy, chú ấy muôn theo đuổi chị” Pằng Pằng không buồn ngẩng đầu lên, tiếp tục đặt bút vẽ thêm 1 tiểu Thất Thất màu đỏ</w:t>
      </w:r>
    </w:p>
    <w:p>
      <w:pPr>
        <w:pStyle w:val="BodyText"/>
      </w:pPr>
      <w:r>
        <w:t xml:space="preserve">“Trời…Pằng Pằng, con người không thể vẽ thành màu đỏ được. ” Cát Cát chỉnh đốn lại</w:t>
      </w:r>
    </w:p>
    <w:p>
      <w:pPr>
        <w:pStyle w:val="BodyText"/>
      </w:pPr>
      <w:r>
        <w:t xml:space="preserve">“Mọi người nói trong mắt chú Hứa thì chị là màu đỏ, chị không thấy chú ấy nhìn chị là giống như mèo Tom nhìn thấy mèo Mary, hai con mắt hiện lên toàn trái tim màu đỏ sao?” Pằng Pằng không thèm nghe lời, bĩu bĩu môi, mẹ nói chị Cát Cát là tiến sĩ, biết nhiều hơn mẹ nhiều, bây giờ có thể thấy, tiến sĩ như chị ấy cũng chẳng bằng đứa trẻ như nó</w:t>
      </w:r>
    </w:p>
    <w:p>
      <w:pPr>
        <w:pStyle w:val="BodyText"/>
      </w:pPr>
      <w:r>
        <w:t xml:space="preserve">“Hahaha, hahaha” Cát Cát cười xòa,  “Vậy chú Hứa nói sao?”      </w:t>
      </w:r>
    </w:p>
    <w:p>
      <w:pPr>
        <w:pStyle w:val="BodyText"/>
      </w:pPr>
      <w:r>
        <w:t xml:space="preserve"> </w:t>
      </w:r>
    </w:p>
    <w:p>
      <w:pPr>
        <w:pStyle w:val="BodyText"/>
      </w:pPr>
      <w:r>
        <w:t xml:space="preserve"> “Chú Hứa nói, chú ấy thấy chị là màu đen” Pằng Pằng nhảu mỏ ra, dùng cây bút màu đen vẽ lông mày của tiểu Thất Thất</w:t>
      </w:r>
    </w:p>
    <w:p>
      <w:pPr>
        <w:pStyle w:val="BodyText"/>
      </w:pPr>
      <w:r>
        <w:t xml:space="preserve">“Tại sao?” Cát Cát thấy kì lạ</w:t>
      </w:r>
    </w:p>
    <w:p>
      <w:pPr>
        <w:pStyle w:val="BodyText"/>
      </w:pPr>
      <w:r>
        <w:t xml:space="preserve">“Chú ấy nói chị còn xã hội đen hơn cả chú ấy, lần trc còn dám uy hiếm đập xa của chú ấy, chú ấy nói xe là vợ lớn, vì vợ lớn nên có kiên quyết cũng không thể kiên quyết thêm nữa, thế nên về nhà” Thương Thương thở dài lắc đầu, lông mày vẽ đậm quá, đúng là bố vẽ mẹ vẫn đẹp hơn</w:t>
      </w:r>
    </w:p>
    <w:p>
      <w:pPr>
        <w:pStyle w:val="BodyText"/>
      </w:pPr>
      <w:r>
        <w:t xml:space="preserve">“Sau đó thì sao?” Cát Cát lại hỏi, tiện tay vuốt thẳng giấy vẽ cho Pằng Pằng</w:t>
      </w:r>
    </w:p>
    <w:p>
      <w:pPr>
        <w:pStyle w:val="BodyText"/>
      </w:pPr>
      <w:r>
        <w:t xml:space="preserve">“Sau đó chú ấy nói, sau này không bao giờ đem vợ lớn đi tán gái nữa, thật là quá nguy hiểm” Thôi vậy đậm thì cho nó đậm, Thất Thất với lông mày đậm trông vẫn rất xinh</w:t>
      </w:r>
    </w:p>
    <w:p>
      <w:pPr>
        <w:pStyle w:val="BodyText"/>
      </w:pPr>
      <w:r>
        <w:t xml:space="preserve">HTD vừa lấy đồ uống trong tủ lạnh ra thì thấy Cát Cát lần đầu tiên nở nụ cười tuyệt đẹp đi đến chỗ anh</w:t>
      </w:r>
    </w:p>
    <w:p>
      <w:pPr>
        <w:pStyle w:val="BodyText"/>
      </w:pPr>
      <w:r>
        <w:t xml:space="preserve">“Sao thế?” Bị nụ cười của cô làm sởn cả da gà, mồ hôi lạnh úa ra tắm, HTD sợ sệt lên tiếng</w:t>
      </w:r>
    </w:p>
    <w:p>
      <w:pPr>
        <w:pStyle w:val="BodyText"/>
      </w:pPr>
      <w:r>
        <w:t xml:space="preserve">“Chẳng sao cả, không cho anh tán nữa!” Cát Cát giơ túi lên đập túi bụi, trúng ngay giữa mặt HTD. Cát Cát cảm thấy không hả giận, lại giơ chân lên đạp HTD thêm 1 cái, sau đó hất tóc oai phong bỏ đi</w:t>
      </w:r>
    </w:p>
    <w:p>
      <w:pPr>
        <w:pStyle w:val="BodyText"/>
      </w:pPr>
      <w:r>
        <w:t xml:space="preserve">Pằng Pằng nghe thấy tiếng liền ngẩng đầu lên, sung sướng vỗ tay cổ vũ: “Wa, chị Cát Cát, chị giống hệt bà ngoại em! Thật là tuyệt!”</w:t>
      </w:r>
    </w:p>
    <w:p>
      <w:pPr>
        <w:pStyle w:val="BodyText"/>
      </w:pPr>
      <w:r>
        <w:t xml:space="preserve"> --  www.alobooks.vn --</w:t>
      </w:r>
    </w:p>
    <w:p>
      <w:pPr>
        <w:pStyle w:val="BodyText"/>
      </w:pPr>
      <w:r>
        <w:t xml:space="preserve">Shit! Đám nhóc tì này có phải định chơi khăm mình không ? Chiêu thức gì mà cổ lô sĩ thế này? HTD khom người nấp sau góc khuất của cầu thang, dùng máy điều khiển từ xa mô hình chiếc Cadillac, phía trc xe có buộc 1 đoạn băng, trên chiếc băng màu hồng đó còn có 1 cô công chúa và 1 chàng hoàng tử đang hôn nhau thắm thiết</w:t>
      </w:r>
    </w:p>
    <w:p>
      <w:pPr>
        <w:pStyle w:val="BodyText"/>
      </w:pPr>
      <w:r>
        <w:t xml:space="preserve">Trong chiếc xe là chiếc nhẫn mà anh đã nhọc công lựa chọn và 1 mảnh giấy vô cùng ngu độn, vô cùng quê mùa có dòng chữ “Tôi muốn theo đuổi em”</w:t>
      </w:r>
    </w:p>
    <w:p>
      <w:pPr>
        <w:pStyle w:val="BodyText"/>
      </w:pPr>
      <w:r>
        <w:t xml:space="preserve">Thời kì ‘phi thường’thì phải dùng thủ đoạn ‘phi thường’, ng con gái ‘phi thường’ thì phải đùng những bước ‘phi thường’</w:t>
      </w:r>
    </w:p>
    <w:p>
      <w:pPr>
        <w:pStyle w:val="BodyText"/>
      </w:pPr>
      <w:r>
        <w:t xml:space="preserve">Lão thất nói như vậy</w:t>
      </w:r>
    </w:p>
    <w:p>
      <w:pPr>
        <w:pStyle w:val="BodyText"/>
      </w:pPr>
      <w:r>
        <w:t xml:space="preserve">Cát Cát ôm sấp báo cáo thì nghiệm dày cộp lê bước lên cầu thang, từ sau lần đã HTD anh liền biến mất tăm mất tích. Vốn dĩ cô còn đang mừng thầm vì xã hội đen cũng có kẻ mặt mỏng, nhưng đúng là ba ngày không gặp cái tên đeo bám đó, đột nhiên cô lại có chút không thoải mái, ngôi không xong, đứng cũng không xong, vì chuyện này cô còn cố ý về nhà kiểm tra lại gót đôi giày ‘hạ cẳng’ ngày hôm đó. Cũng khó trách anh đã biến mất dạng, độ cao đó…dù thế nào anh cũng phải nhập viện quan sát vài hôm mới được.       </w:t>
      </w:r>
    </w:p>
    <w:p>
      <w:pPr>
        <w:pStyle w:val="BodyText"/>
      </w:pPr>
      <w:r>
        <w:t xml:space="preserve"> </w:t>
      </w:r>
    </w:p>
    <w:p>
      <w:pPr>
        <w:pStyle w:val="BodyText"/>
      </w:pPr>
      <w:r>
        <w:t xml:space="preserve"> Đến cửa nhà, cô dựa vào tường tìm chìa khóa mở cửa, không ngờ giây sau đó đột nhiên nghe thấy có người nói: “KHÔNG được động đậy”</w:t>
      </w:r>
    </w:p>
    <w:p>
      <w:pPr>
        <w:pStyle w:val="BodyText"/>
      </w:pPr>
      <w:r>
        <w:t xml:space="preserve">Cát Cát kinh hoàng, lẽ nào minh về nhà khuya nên gặp phải tên thổ phỉ cướp của chiếm sắc? Cô mở to mắt, thầm bảo mình phải dúng hết sức, cô hơi gập liwng lại ra vẻ mình rất ngoan ngoãn phục tùng. Bốn bề trở nên im ắng, có vẻ như đối phương đã không còn ý thức cảnh giác nữa, sau đó cô hét lên 1 tiếng khủng khiếp, âm lượng bộc phát khiến người ta phải khiếp sợ. HTD đang định lên cầu thang nhặt lại chiếc xe mô hình vì điều khiển nhầm mà chạy đến chỗ Cát Cát ngay lập tức bịt tai lại, nhưng chòn chưa đợi giơ được tay qua vai, cả 1 sấp giấy A4 đã phang lên đầu anh, tức thì anh nhìn thấy toàn sao.</w:t>
      </w:r>
    </w:p>
    <w:p>
      <w:pPr>
        <w:pStyle w:val="BodyText"/>
      </w:pPr>
      <w:r>
        <w:t xml:space="preserve">Cát Cát vận dụng cả tay lẫn chân, đạp trc đá sau, lần này nhắn thẳng vào bộ phận quan trọng của đối phương.</w:t>
      </w:r>
    </w:p>
    <w:p>
      <w:pPr>
        <w:pStyle w:val="BodyText"/>
      </w:pPr>
      <w:r>
        <w:t xml:space="preserve">Còn chưa hả, đôi giày vừa cởi ra khỏi chân đang đáp trên mặt HTD, liền sau đó cả người anh loạng choạng ngã sang 1 bên, chỉ nghe thấy 1 tiếng bịch, bịch thêm 1 phát thế là cả người anh đổ ập xuống</w:t>
      </w:r>
    </w:p>
    <w:p>
      <w:pPr>
        <w:pStyle w:val="BodyText"/>
      </w:pPr>
      <w:r>
        <w:t xml:space="preserve">Cái này mới gọi là, xe tan người nát.</w:t>
      </w:r>
    </w:p>
    <w:p>
      <w:pPr>
        <w:pStyle w:val="BodyText"/>
      </w:pPr>
      <w:r>
        <w:t xml:space="preserve"> --  www.alobooks.vn --</w:t>
      </w:r>
    </w:p>
    <w:p>
      <w:pPr>
        <w:pStyle w:val="BodyText"/>
      </w:pPr>
      <w:r>
        <w:t xml:space="preserve">Từ lâu đã nghe nói lễ tình nhân là ngày tỏ tình, tỉ lệ thành công lên đến 95%, thế là HTD ấm ức đã dụ dỗ được đồng chí Lôi Pằng Pằng lâm trận lần nữa</w:t>
      </w:r>
    </w:p>
    <w:p>
      <w:pPr>
        <w:pStyle w:val="BodyText"/>
      </w:pPr>
      <w:r>
        <w:t xml:space="preserve">“Chị Cát Cát, chú Hứa, không đúng, anh Hứa nói là anh ấy thích chị” Chú Hứa đã hứa rằng, 1 khi thành công sẽ mua cho nó Bá Thiên Hổ mà nó ao ước đax lâu, vì món đồ chơi yêu quý, Pằng Pằng chỉ có thể làm trái với lòng mình gọi HTD 1 tiếng anh</w:t>
      </w:r>
    </w:p>
    <w:p>
      <w:pPr>
        <w:pStyle w:val="BodyText"/>
      </w:pPr>
      <w:r>
        <w:t xml:space="preserve">“Em nói với anh ta, chị không thích anh ta” Cát Cát buộc khăn ăn lại cho Pằng Pằng, lại xiên một tiếng báng gato, rồi đặt chiếc đĩa vào lòng bàn tay nó</w:t>
      </w:r>
    </w:p>
    <w:p>
      <w:pPr>
        <w:pStyle w:val="BodyText"/>
      </w:pPr>
      <w:r>
        <w:t xml:space="preserve">“Chị Cát Cát nói chị ấy không thích chú” Pằng Pằng ngoảnh đầu lại chuyển lời cho HTD ngồi bên phải</w:t>
      </w:r>
    </w:p>
    <w:p>
      <w:pPr>
        <w:pStyle w:val="BodyText"/>
      </w:pPr>
      <w:r>
        <w:t xml:space="preserve">KHÔNG sai, bọn họ đặt 1 bàn có ba ghế ngồi thẳng hàng nhau, giữa hai người có kẹp 1 con kì đã tên là Pằng Pằng</w:t>
      </w:r>
    </w:p>
    <w:p>
      <w:pPr>
        <w:pStyle w:val="BodyText"/>
      </w:pPr>
      <w:r>
        <w:t xml:space="preserve">“Cháu nói với cô ấy, chỉ cần chú thích là được rồi, những việc khác không liên quan gì tới cô ấy cả” HTD phẫn uất uống ực 1 hơi hết 1 cốc Bạch Lan Địa. Xem xem mấy anh em bọn họ, có ai theo đuổi 1 cô gái mà lại khổ sở như anh không ? Lần trc là ném dép vào mặt, lần trc nữa là bị phang túi vào đầu, lần trc trc nữa thì nước mũi ròng ròng vì lạnh khi phải đứng chò ba tiếng đồng hồ trc cửa phòng thí nghiện…Đến cả Lão Thất cũng á khẩu, thật sự không dễ cung cấp phương thức, đến cả cao thủ tình trường còn phải bó tay, lẽ nào nữ tiến sĩ chính là sinh vật ngoài hành tinh?          </w:t>
      </w:r>
    </w:p>
    <w:p>
      <w:pPr>
        <w:pStyle w:val="BodyText"/>
      </w:pPr>
      <w:r>
        <w:t xml:space="preserve"> </w:t>
      </w:r>
    </w:p>
    <w:p>
      <w:pPr>
        <w:pStyle w:val="BodyText"/>
      </w:pPr>
      <w:r>
        <w:t xml:space="preserve"> Pằng Pằng vẫn còn muốn truyền đạt thì Cát Cát đã lược bỏ luôn công đoạn ở giữa, trực tiếp xắn 1 miếng báng gato nhét vào miệng thằng bé để nó tịt luôn câu đang định nói: “Ngon không ?”</w:t>
      </w:r>
    </w:p>
    <w:p>
      <w:pPr>
        <w:pStyle w:val="BodyText"/>
      </w:pPr>
      <w:r>
        <w:t xml:space="preserve">“Ngon ạ” Pằng Pằng thích nhất là chocolate mousse, nó gật đầu, lại há cái mồm có ý muốn ăn nữa</w:t>
      </w:r>
    </w:p>
    <w:p>
      <w:pPr>
        <w:pStyle w:val="BodyText"/>
      </w:pPr>
      <w:r>
        <w:t xml:space="preserve">Sau đó thằng bé với khuôn mặt nhem nhuốc đầy chocolate đã quên sạch sành sanh câu nói của HTD.</w:t>
      </w:r>
    </w:p>
    <w:p>
      <w:pPr>
        <w:pStyle w:val="BodyText"/>
      </w:pPr>
      <w:r>
        <w:t xml:space="preserve">Thấy cái người mình nhờ vả không được tích sự gì, HTD thoát khỏi cơn phẫn nộ, 1 tay nhấc bổng Pằng Pằng đặt qua 1 bên, không thèm để tâm tới sự phản kháng của thằng bé, anh trực tiếp ngồi xuống chỗ đối diện Cát Cát</w:t>
      </w:r>
    </w:p>
    <w:p>
      <w:pPr>
        <w:pStyle w:val="BodyText"/>
      </w:pPr>
      <w:r>
        <w:t xml:space="preserve">Mùi thơm của bánh kem xen lẫn nước hoa thoang thoảng trên nước cô khiến anh loạn hết tân trí, đột nhiên nói rất hùng hổ: “Đừng có nói tôi không cảnh cáo trc, nếu em còn không đồng ý thì tôi sẽ hôn em”</w:t>
      </w:r>
    </w:p>
    <w:p>
      <w:pPr>
        <w:pStyle w:val="BodyText"/>
      </w:pPr>
      <w:r>
        <w:t xml:space="preserve">“Tôi không đồng ý đấy, anh dám?” Cát Cát không phục, quay phắt qua 1 bên, làn da trắng nõn nà của cô khiến HTD cảm thấy huyết khí của anh đang chảy ngược, sau đó hôn cô 1 cô 1 cách mãnh liệt.</w:t>
      </w:r>
    </w:p>
    <w:p>
      <w:pPr>
        <w:pStyle w:val="BodyText"/>
      </w:pPr>
      <w:r>
        <w:t xml:space="preserve">Lôi Pằng Pằng ngồi bên cạnh 2 người bời vì đã nhìn thấy quá nhiều những cảnh không có lợi cho sự phát triển sau này của trẻ nhỏ nên vẫn ngồi ăn 1 cách hồn nhiên, tự mình xiên 1 miếng mousse bỏ vào miệng gật gật đầu: “Mousse của quán này ngon thật, lần sau bảo mẹ mời Thất Thất đến đây ăn”</w:t>
      </w:r>
    </w:p>
    <w:p>
      <w:pPr>
        <w:pStyle w:val="BodyText"/>
      </w:pPr>
      <w:r>
        <w:t xml:space="preserve">Sau đó là 1 tiếng “bốp”, 1 tiếng “cong”, sau đó là 1 tiếng “rầm”, và rồi cuối cùng mới là 1 tiếng “ai ya”</w:t>
      </w:r>
    </w:p>
    <w:p>
      <w:pPr>
        <w:pStyle w:val="BodyText"/>
      </w:pPr>
      <w:r>
        <w:t xml:space="preserve">Pằng Pằng lắc đầu, xong rồi, Bá Thiên Hổ thế là đi đời, trông đợi vào chú Hứa còn không bằng trông đợi vào bố. </w:t>
      </w:r>
    </w:p>
    <w:p>
      <w:pPr>
        <w:pStyle w:val="Compact"/>
      </w:pPr>
      <w:r>
        <w:t xml:space="preserve">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uc-nu-pk-xa-hoi-d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761e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ục nữ PK Xã hội đen</dc:title>
  <dc:creator/>
</cp:coreProperties>
</file>